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EBF95" w14:textId="621491A3" w:rsidR="002C1313" w:rsidRPr="00136954" w:rsidRDefault="00BC2F05" w:rsidP="00C62E60">
      <w:pPr>
        <w:jc w:val="center"/>
        <w:rPr>
          <w:b/>
          <w:bCs/>
          <w:color w:val="000000" w:themeColor="text1"/>
          <w:lang w:val="id-ID"/>
        </w:rPr>
      </w:pPr>
      <w:r>
        <w:rPr>
          <w:b/>
          <w:bCs/>
          <w:color w:val="000000" w:themeColor="text1"/>
        </w:rPr>
        <w:softHyphen/>
      </w:r>
      <w:r>
        <w:rPr>
          <w:b/>
          <w:bCs/>
          <w:color w:val="000000" w:themeColor="text1"/>
        </w:rPr>
        <w:softHyphen/>
      </w:r>
      <w:r w:rsidR="002C1313" w:rsidRPr="00136954">
        <w:rPr>
          <w:b/>
          <w:bCs/>
          <w:color w:val="000000" w:themeColor="text1"/>
          <w:lang w:val="id-ID"/>
        </w:rPr>
        <w:t>TUGAS AKHIR</w:t>
      </w:r>
    </w:p>
    <w:p w14:paraId="222890F8" w14:textId="77777777" w:rsidR="002C1313" w:rsidRPr="00136954" w:rsidRDefault="002C1313" w:rsidP="00C62E60">
      <w:pPr>
        <w:jc w:val="center"/>
        <w:rPr>
          <w:b/>
          <w:bCs/>
          <w:color w:val="000000" w:themeColor="text1"/>
        </w:rPr>
      </w:pPr>
    </w:p>
    <w:p w14:paraId="7781E81F" w14:textId="77777777" w:rsidR="000D41E2" w:rsidRPr="00FE1ED2" w:rsidRDefault="000D41E2" w:rsidP="00C62E60">
      <w:pPr>
        <w:jc w:val="center"/>
        <w:rPr>
          <w:b/>
          <w:bCs/>
          <w:color w:val="000000" w:themeColor="text1"/>
          <w:lang w:val="id-ID"/>
        </w:rPr>
      </w:pPr>
      <w:bookmarkStart w:id="0" w:name="_Hlk113836140"/>
      <w:r w:rsidRPr="00FE1ED2">
        <w:rPr>
          <w:b/>
          <w:bCs/>
          <w:color w:val="000000" w:themeColor="text1"/>
        </w:rPr>
        <w:t>RANCANG BANGUN APLIKASI KASIR PADA TOKO TEKNISI KOMPUTER PONTIANAK BERBASIS DEKSTOP</w:t>
      </w:r>
    </w:p>
    <w:bookmarkEnd w:id="0"/>
    <w:p w14:paraId="3A17A781" w14:textId="77777777" w:rsidR="0015254A" w:rsidRPr="00123360" w:rsidRDefault="0015254A" w:rsidP="00C62E60">
      <w:pPr>
        <w:jc w:val="center"/>
        <w:rPr>
          <w:b/>
          <w:bCs/>
          <w:color w:val="000000" w:themeColor="text1"/>
        </w:rPr>
      </w:pPr>
    </w:p>
    <w:p w14:paraId="2CD5F50A" w14:textId="77777777" w:rsidR="0015254A" w:rsidRDefault="0015254A" w:rsidP="00C62E60">
      <w:pPr>
        <w:jc w:val="center"/>
      </w:pPr>
      <w:r>
        <w:t>Diajukan Sebagai Persyaratan untuk Menyelesaikan Program Pendidikan</w:t>
      </w:r>
    </w:p>
    <w:p w14:paraId="27264891" w14:textId="42052EF7" w:rsidR="0015254A" w:rsidRDefault="0015254A" w:rsidP="00C62E60">
      <w:pPr>
        <w:jc w:val="center"/>
      </w:pPr>
      <w:r>
        <w:t>Diploma</w:t>
      </w:r>
      <w:r w:rsidR="00A73DFB">
        <w:t xml:space="preserve"> 3</w:t>
      </w:r>
      <w:r>
        <w:t xml:space="preserve"> Pada Program Studi Teknik Informatika</w:t>
      </w:r>
    </w:p>
    <w:p w14:paraId="02BAA48B" w14:textId="77777777" w:rsidR="0015254A" w:rsidRDefault="0015254A" w:rsidP="00C62E60">
      <w:pPr>
        <w:jc w:val="center"/>
        <w:rPr>
          <w:b/>
        </w:rPr>
      </w:pPr>
      <w:r>
        <w:t>Jurusan Teknik Elektro Politeknik Negeri Pontianak</w:t>
      </w:r>
    </w:p>
    <w:p w14:paraId="4EA1D071" w14:textId="77777777" w:rsidR="002C1313" w:rsidRDefault="002C1313" w:rsidP="00C62E60">
      <w:pPr>
        <w:rPr>
          <w:b/>
          <w:bCs/>
          <w:color w:val="000000" w:themeColor="text1"/>
          <w:lang w:val="id-ID"/>
        </w:rPr>
      </w:pPr>
    </w:p>
    <w:p w14:paraId="30C6712B" w14:textId="77777777" w:rsidR="002C1313" w:rsidRDefault="002C1313" w:rsidP="00C62E60">
      <w:pPr>
        <w:jc w:val="center"/>
        <w:rPr>
          <w:b/>
          <w:bCs/>
          <w:color w:val="000000" w:themeColor="text1"/>
          <w:lang w:val="id-ID"/>
        </w:rPr>
      </w:pPr>
    </w:p>
    <w:p w14:paraId="47F04A99" w14:textId="77777777" w:rsidR="002C1313" w:rsidRPr="00136954" w:rsidRDefault="002C1313" w:rsidP="00C62E60">
      <w:pPr>
        <w:jc w:val="center"/>
        <w:rPr>
          <w:b/>
          <w:bCs/>
          <w:color w:val="000000" w:themeColor="text1"/>
          <w:lang w:val="id-ID"/>
        </w:rPr>
      </w:pPr>
    </w:p>
    <w:p w14:paraId="686AB076" w14:textId="77777777" w:rsidR="002C1313" w:rsidRPr="00136954" w:rsidRDefault="002C1313" w:rsidP="00C62E60">
      <w:pPr>
        <w:jc w:val="center"/>
        <w:rPr>
          <w:b/>
          <w:bCs/>
          <w:color w:val="000000" w:themeColor="text1"/>
          <w:lang w:val="id-ID"/>
        </w:rPr>
      </w:pPr>
    </w:p>
    <w:p w14:paraId="600099BF" w14:textId="77777777" w:rsidR="002C1313" w:rsidRPr="00136954" w:rsidRDefault="002C1313" w:rsidP="00C62E60">
      <w:pPr>
        <w:jc w:val="center"/>
        <w:rPr>
          <w:b/>
          <w:bCs/>
          <w:color w:val="000000" w:themeColor="text1"/>
          <w:lang w:val="id-ID"/>
        </w:rPr>
      </w:pPr>
      <w:r w:rsidRPr="0073204A">
        <w:rPr>
          <w:noProof/>
        </w:rPr>
        <w:drawing>
          <wp:anchor distT="0" distB="0" distL="114300" distR="114300" simplePos="0" relativeHeight="251658240" behindDoc="0" locked="0" layoutInCell="1" allowOverlap="1" wp14:anchorId="74A4F4B0" wp14:editId="774C0ABB">
            <wp:simplePos x="0" y="0"/>
            <wp:positionH relativeFrom="column">
              <wp:posOffset>1617345</wp:posOffset>
            </wp:positionH>
            <wp:positionV relativeFrom="paragraph">
              <wp:posOffset>-1905</wp:posOffset>
            </wp:positionV>
            <wp:extent cx="1838523" cy="1800000"/>
            <wp:effectExtent l="0" t="0" r="0" b="0"/>
            <wp:wrapTopAndBottom/>
            <wp:docPr id="23" name="Picture 23" descr="E:\Muhammad Redho Isra Rifaldi\Data C\Logo POLN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uhammad Redho Isra Rifaldi\Data C\Logo POLNE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523"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22288E" w14:textId="77777777" w:rsidR="002C1313" w:rsidRDefault="002C1313" w:rsidP="00C62E60">
      <w:pPr>
        <w:rPr>
          <w:b/>
          <w:bCs/>
          <w:color w:val="000000" w:themeColor="text1"/>
          <w:lang w:val="id-ID"/>
        </w:rPr>
      </w:pPr>
    </w:p>
    <w:p w14:paraId="057AAF33" w14:textId="77777777" w:rsidR="002C1313" w:rsidRPr="00136954" w:rsidRDefault="002C1313" w:rsidP="00C62E60">
      <w:pPr>
        <w:jc w:val="center"/>
        <w:rPr>
          <w:b/>
          <w:bCs/>
          <w:color w:val="000000" w:themeColor="text1"/>
          <w:lang w:val="id-ID"/>
        </w:rPr>
      </w:pPr>
    </w:p>
    <w:p w14:paraId="4E9FE250" w14:textId="77777777" w:rsidR="002C1313" w:rsidRPr="00136954" w:rsidRDefault="002C1313" w:rsidP="00C62E60">
      <w:pPr>
        <w:jc w:val="center"/>
        <w:rPr>
          <w:b/>
          <w:bCs/>
          <w:color w:val="000000" w:themeColor="text1"/>
          <w:lang w:val="id-ID"/>
        </w:rPr>
      </w:pPr>
      <w:r w:rsidRPr="00136954">
        <w:rPr>
          <w:b/>
          <w:bCs/>
          <w:color w:val="000000" w:themeColor="text1"/>
          <w:lang w:val="id-ID"/>
        </w:rPr>
        <w:t>OLEH:</w:t>
      </w:r>
    </w:p>
    <w:p w14:paraId="6EDC6E43" w14:textId="77777777" w:rsidR="00224056" w:rsidRPr="00FE1ED2" w:rsidRDefault="00224056" w:rsidP="00C62E60">
      <w:pPr>
        <w:jc w:val="center"/>
        <w:rPr>
          <w:b/>
          <w:bCs/>
          <w:color w:val="000000" w:themeColor="text1"/>
        </w:rPr>
      </w:pPr>
      <w:r w:rsidRPr="00FE1ED2">
        <w:rPr>
          <w:b/>
          <w:bCs/>
          <w:color w:val="000000" w:themeColor="text1"/>
        </w:rPr>
        <w:t>MUHAMMAD NURHIDAYAT</w:t>
      </w:r>
    </w:p>
    <w:p w14:paraId="04BAD259" w14:textId="6FF4CDFE" w:rsidR="002C1313" w:rsidRPr="003F673B" w:rsidRDefault="0073028C" w:rsidP="00C62E60">
      <w:pPr>
        <w:jc w:val="center"/>
        <w:rPr>
          <w:b/>
          <w:bCs/>
          <w:color w:val="000000" w:themeColor="text1"/>
        </w:rPr>
      </w:pPr>
      <w:r>
        <w:rPr>
          <w:b/>
          <w:bCs/>
          <w:color w:val="000000" w:themeColor="text1"/>
        </w:rPr>
        <w:t xml:space="preserve">NIM. </w:t>
      </w:r>
      <w:r w:rsidR="00224056" w:rsidRPr="00FE1ED2">
        <w:rPr>
          <w:b/>
          <w:bCs/>
          <w:color w:val="000000" w:themeColor="text1"/>
        </w:rPr>
        <w:t>3201916034</w:t>
      </w:r>
    </w:p>
    <w:p w14:paraId="202EFAB7" w14:textId="77777777" w:rsidR="002C1313" w:rsidRPr="00136954" w:rsidRDefault="002C1313" w:rsidP="00C62E60">
      <w:pPr>
        <w:rPr>
          <w:b/>
          <w:bCs/>
          <w:color w:val="000000" w:themeColor="text1"/>
          <w:lang w:val="id-ID"/>
        </w:rPr>
      </w:pPr>
    </w:p>
    <w:p w14:paraId="4554EFC9" w14:textId="01BCA9D4" w:rsidR="002C1313" w:rsidRDefault="002C1313" w:rsidP="00C62E60">
      <w:pPr>
        <w:jc w:val="center"/>
        <w:rPr>
          <w:b/>
          <w:bCs/>
          <w:color w:val="000000" w:themeColor="text1"/>
          <w:lang w:val="id-ID"/>
        </w:rPr>
      </w:pPr>
    </w:p>
    <w:p w14:paraId="667FB96D" w14:textId="77777777" w:rsidR="002C1313" w:rsidRPr="00136954" w:rsidRDefault="002C1313" w:rsidP="00C62E60">
      <w:pPr>
        <w:jc w:val="center"/>
        <w:rPr>
          <w:b/>
          <w:bCs/>
          <w:color w:val="000000" w:themeColor="text1"/>
          <w:lang w:val="id-ID"/>
        </w:rPr>
      </w:pPr>
    </w:p>
    <w:p w14:paraId="4CF96868" w14:textId="4C9FB32D" w:rsidR="002C1313" w:rsidRPr="00136954" w:rsidRDefault="002C1313" w:rsidP="00C62E60">
      <w:pPr>
        <w:jc w:val="center"/>
        <w:rPr>
          <w:b/>
          <w:bCs/>
          <w:color w:val="000000" w:themeColor="text1"/>
          <w:lang w:val="id-ID"/>
        </w:rPr>
      </w:pPr>
      <w:r w:rsidRPr="00136954">
        <w:rPr>
          <w:b/>
          <w:bCs/>
          <w:color w:val="000000" w:themeColor="text1"/>
        </w:rPr>
        <w:t>P</w:t>
      </w:r>
      <w:r w:rsidRPr="00136954">
        <w:rPr>
          <w:b/>
          <w:bCs/>
          <w:color w:val="000000" w:themeColor="text1"/>
          <w:lang w:val="id-ID"/>
        </w:rPr>
        <w:t>ROGRAM STUDI</w:t>
      </w:r>
      <w:r w:rsidRPr="00136954">
        <w:rPr>
          <w:b/>
          <w:bCs/>
          <w:color w:val="000000" w:themeColor="text1"/>
        </w:rPr>
        <w:t xml:space="preserve"> D</w:t>
      </w:r>
      <w:r w:rsidR="00BD0EC4">
        <w:rPr>
          <w:b/>
          <w:bCs/>
          <w:color w:val="000000" w:themeColor="text1"/>
        </w:rPr>
        <w:t xml:space="preserve"> 3</w:t>
      </w:r>
      <w:r w:rsidRPr="00136954">
        <w:rPr>
          <w:b/>
          <w:bCs/>
          <w:color w:val="000000" w:themeColor="text1"/>
          <w:lang w:val="id-ID"/>
        </w:rPr>
        <w:t xml:space="preserve"> TEKNIK INFORMATIKA</w:t>
      </w:r>
    </w:p>
    <w:p w14:paraId="17274782" w14:textId="77777777" w:rsidR="002C1313" w:rsidRPr="00136954" w:rsidRDefault="002C1313" w:rsidP="00C62E60">
      <w:pPr>
        <w:jc w:val="center"/>
        <w:rPr>
          <w:b/>
          <w:bCs/>
          <w:color w:val="000000" w:themeColor="text1"/>
          <w:lang w:val="id-ID"/>
        </w:rPr>
      </w:pPr>
      <w:r w:rsidRPr="00136954">
        <w:rPr>
          <w:b/>
          <w:bCs/>
          <w:color w:val="000000" w:themeColor="text1"/>
          <w:lang w:val="id-ID"/>
        </w:rPr>
        <w:t>JURUSAN TEKNIK ELEKTRO</w:t>
      </w:r>
    </w:p>
    <w:p w14:paraId="58EF0504" w14:textId="77777777" w:rsidR="002C1313" w:rsidRPr="00136954" w:rsidRDefault="002C1313" w:rsidP="00C62E60">
      <w:pPr>
        <w:jc w:val="center"/>
        <w:rPr>
          <w:b/>
          <w:bCs/>
          <w:color w:val="000000" w:themeColor="text1"/>
          <w:lang w:val="id-ID"/>
        </w:rPr>
      </w:pPr>
      <w:r w:rsidRPr="00136954">
        <w:rPr>
          <w:b/>
          <w:bCs/>
          <w:color w:val="000000" w:themeColor="text1"/>
          <w:lang w:val="id-ID"/>
        </w:rPr>
        <w:t>POLITEKNIK NEGERI PONTIANAK</w:t>
      </w:r>
    </w:p>
    <w:p w14:paraId="2E51ACF3" w14:textId="26DEDBF7" w:rsidR="005D1940" w:rsidRDefault="002C1313" w:rsidP="00C62E60">
      <w:pPr>
        <w:jc w:val="center"/>
        <w:rPr>
          <w:b/>
          <w:bCs/>
          <w:color w:val="000000" w:themeColor="text1"/>
        </w:rPr>
        <w:sectPr w:rsidR="005D1940" w:rsidSect="00A17FC4">
          <w:headerReference w:type="default" r:id="rId9"/>
          <w:footerReference w:type="default" r:id="rId10"/>
          <w:headerReference w:type="first" r:id="rId11"/>
          <w:footerReference w:type="first" r:id="rId12"/>
          <w:pgSz w:w="11906" w:h="16838" w:code="9"/>
          <w:pgMar w:top="1701" w:right="1701" w:bottom="1701" w:left="2268" w:header="709" w:footer="709" w:gutter="0"/>
          <w:cols w:space="708"/>
          <w:docGrid w:linePitch="360"/>
        </w:sectPr>
      </w:pPr>
      <w:r>
        <w:rPr>
          <w:b/>
          <w:bCs/>
          <w:color w:val="000000" w:themeColor="text1"/>
        </w:rPr>
        <w:t>202</w:t>
      </w:r>
      <w:r w:rsidR="000853B4">
        <w:rPr>
          <w:b/>
          <w:bCs/>
          <w:color w:val="000000" w:themeColor="text1"/>
        </w:rPr>
        <w:t>2</w:t>
      </w:r>
    </w:p>
    <w:p w14:paraId="4FEF9944" w14:textId="17C45782" w:rsidR="007B0E0B" w:rsidRDefault="007B0E0B" w:rsidP="00C62E60">
      <w:pPr>
        <w:pStyle w:val="Heading1"/>
        <w:numPr>
          <w:ilvl w:val="0"/>
          <w:numId w:val="0"/>
        </w:numPr>
        <w:spacing w:before="0" w:line="360" w:lineRule="auto"/>
      </w:pPr>
      <w:bookmarkStart w:id="1" w:name="_Toc50373145"/>
      <w:bookmarkStart w:id="2" w:name="_Toc78038373"/>
      <w:bookmarkStart w:id="3" w:name="_Toc113438133"/>
      <w:r w:rsidRPr="00A9567C">
        <w:lastRenderedPageBreak/>
        <w:t>HALAMAN PENGESAHAN</w:t>
      </w:r>
      <w:bookmarkEnd w:id="1"/>
      <w:bookmarkEnd w:id="2"/>
      <w:bookmarkEnd w:id="3"/>
    </w:p>
    <w:p w14:paraId="625DDB75" w14:textId="0C7F7606" w:rsidR="00ED5A2F" w:rsidRPr="00ED5A2F" w:rsidRDefault="00ED5A2F" w:rsidP="00ED5A2F"/>
    <w:p w14:paraId="6A88D13B" w14:textId="0A6F791B" w:rsidR="00C83591" w:rsidRPr="00FE1ED2" w:rsidRDefault="00C83591" w:rsidP="00C62E60">
      <w:pPr>
        <w:jc w:val="center"/>
        <w:rPr>
          <w:b/>
          <w:bCs/>
          <w:color w:val="000000" w:themeColor="text1"/>
          <w:lang w:val="id-ID"/>
        </w:rPr>
      </w:pPr>
      <w:r w:rsidRPr="00FE1ED2">
        <w:rPr>
          <w:b/>
          <w:bCs/>
          <w:color w:val="000000" w:themeColor="text1"/>
        </w:rPr>
        <w:t>RANCANG BANGUN APLIKASI KASIR PADA TOKO TEKNISI KOMPUTER PONTIANAK BERBASIS DEKSTOP</w:t>
      </w:r>
    </w:p>
    <w:p w14:paraId="50856EB5" w14:textId="77777777" w:rsidR="00247EBD" w:rsidRDefault="00247EBD" w:rsidP="00C62E60">
      <w:pPr>
        <w:jc w:val="center"/>
        <w:rPr>
          <w:b/>
          <w:bCs/>
          <w:color w:val="000000" w:themeColor="text1"/>
        </w:rPr>
      </w:pPr>
    </w:p>
    <w:p w14:paraId="2D245CC1" w14:textId="1DAEE320" w:rsidR="007B0E0B" w:rsidRPr="00136954" w:rsidRDefault="00CA3DF9" w:rsidP="00C62E60">
      <w:pPr>
        <w:jc w:val="center"/>
        <w:rPr>
          <w:b/>
          <w:bCs/>
          <w:color w:val="000000" w:themeColor="text1"/>
        </w:rPr>
      </w:pPr>
      <w:r w:rsidRPr="00136954">
        <w:rPr>
          <w:b/>
          <w:bCs/>
          <w:noProof/>
          <w:color w:val="000000" w:themeColor="text1"/>
        </w:rPr>
        <w:drawing>
          <wp:anchor distT="0" distB="0" distL="114300" distR="114300" simplePos="0" relativeHeight="251658242" behindDoc="1" locked="0" layoutInCell="1" allowOverlap="1" wp14:anchorId="0EC935E8" wp14:editId="53F340AF">
            <wp:simplePos x="0" y="0"/>
            <wp:positionH relativeFrom="margin">
              <wp:align>center</wp:align>
            </wp:positionH>
            <wp:positionV relativeFrom="margin">
              <wp:align>center</wp:align>
            </wp:positionV>
            <wp:extent cx="4683600" cy="4683600"/>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png"/>
                    <pic:cNvPicPr/>
                  </pic:nvPicPr>
                  <pic:blipFill>
                    <a:blip r:embed="rId13" cstate="print">
                      <a:alphaModFix amt="10000"/>
                      <a:extLst>
                        <a:ext uri="{28A0092B-C50C-407E-A947-70E740481C1C}">
                          <a14:useLocalDpi xmlns:a14="http://schemas.microsoft.com/office/drawing/2010/main" val="0"/>
                        </a:ext>
                      </a:extLst>
                    </a:blip>
                    <a:stretch>
                      <a:fillRect/>
                    </a:stretch>
                  </pic:blipFill>
                  <pic:spPr>
                    <a:xfrm>
                      <a:off x="0" y="0"/>
                      <a:ext cx="4683600" cy="4683600"/>
                    </a:xfrm>
                    <a:prstGeom prst="rect">
                      <a:avLst/>
                    </a:prstGeom>
                  </pic:spPr>
                </pic:pic>
              </a:graphicData>
            </a:graphic>
            <wp14:sizeRelH relativeFrom="page">
              <wp14:pctWidth>0</wp14:pctWidth>
            </wp14:sizeRelH>
            <wp14:sizeRelV relativeFrom="page">
              <wp14:pctHeight>0</wp14:pctHeight>
            </wp14:sizeRelV>
          </wp:anchor>
        </w:drawing>
      </w:r>
      <w:r w:rsidR="007B0E0B">
        <w:rPr>
          <w:b/>
          <w:bCs/>
          <w:color w:val="000000" w:themeColor="text1"/>
        </w:rPr>
        <w:t>Oleh :</w:t>
      </w:r>
    </w:p>
    <w:p w14:paraId="67072583" w14:textId="3BBA2F9F" w:rsidR="007B0E0B" w:rsidRPr="00136954" w:rsidRDefault="000853B4" w:rsidP="00C62E60">
      <w:pPr>
        <w:jc w:val="center"/>
        <w:rPr>
          <w:b/>
          <w:bCs/>
          <w:color w:val="000000" w:themeColor="text1"/>
        </w:rPr>
      </w:pPr>
      <w:r>
        <w:rPr>
          <w:b/>
          <w:bCs/>
          <w:color w:val="000000" w:themeColor="text1"/>
        </w:rPr>
        <w:t>Muhammad Nurhidayat</w:t>
      </w:r>
    </w:p>
    <w:p w14:paraId="183704C9" w14:textId="198DC74F" w:rsidR="007B0E0B" w:rsidRDefault="007B0E0B" w:rsidP="00C62E60">
      <w:pPr>
        <w:jc w:val="center"/>
        <w:rPr>
          <w:b/>
          <w:bCs/>
          <w:color w:val="000000" w:themeColor="text1"/>
        </w:rPr>
      </w:pPr>
      <w:r>
        <w:rPr>
          <w:b/>
          <w:bCs/>
          <w:color w:val="000000" w:themeColor="text1"/>
        </w:rPr>
        <w:t>NIM. 3201</w:t>
      </w:r>
      <w:r w:rsidR="000853B4">
        <w:rPr>
          <w:b/>
          <w:bCs/>
          <w:color w:val="000000" w:themeColor="text1"/>
        </w:rPr>
        <w:t>9</w:t>
      </w:r>
      <w:r w:rsidR="00992561">
        <w:rPr>
          <w:b/>
          <w:bCs/>
          <w:color w:val="000000" w:themeColor="text1"/>
        </w:rPr>
        <w:t>160</w:t>
      </w:r>
      <w:r w:rsidR="000853B4">
        <w:rPr>
          <w:b/>
          <w:bCs/>
          <w:color w:val="000000" w:themeColor="text1"/>
        </w:rPr>
        <w:t>34</w:t>
      </w:r>
    </w:p>
    <w:p w14:paraId="11BF3F9B" w14:textId="77777777" w:rsidR="007B0E0B" w:rsidRPr="00136954" w:rsidRDefault="007B0E0B" w:rsidP="00C62E60">
      <w:pPr>
        <w:jc w:val="center"/>
        <w:rPr>
          <w:b/>
          <w:bCs/>
          <w:color w:val="000000" w:themeColor="text1"/>
        </w:rPr>
      </w:pPr>
    </w:p>
    <w:p w14:paraId="70F7D3B4" w14:textId="5CCD6874" w:rsidR="007B0E0B" w:rsidRDefault="007B0E0B" w:rsidP="00C62E60">
      <w:pPr>
        <w:jc w:val="center"/>
        <w:rPr>
          <w:b/>
          <w:sz w:val="23"/>
        </w:rPr>
      </w:pPr>
      <w:r>
        <w:rPr>
          <w:b/>
        </w:rPr>
        <w:t xml:space="preserve">Tugas akhir ini telah diterima dan disahkan sebagai salah satu syarat untuk </w:t>
      </w:r>
      <w:r>
        <w:rPr>
          <w:b/>
          <w:sz w:val="23"/>
        </w:rPr>
        <w:t xml:space="preserve">menyelesaikan Program Pendidikan Diploma </w:t>
      </w:r>
      <w:r w:rsidR="00A73DFB">
        <w:rPr>
          <w:b/>
          <w:sz w:val="23"/>
        </w:rPr>
        <w:t>3</w:t>
      </w:r>
      <w:r>
        <w:rPr>
          <w:b/>
          <w:sz w:val="23"/>
        </w:rPr>
        <w:t xml:space="preserve"> pada Program Studi </w:t>
      </w:r>
    </w:p>
    <w:p w14:paraId="6E819BA5" w14:textId="7D5626CC" w:rsidR="007B0E0B" w:rsidRDefault="007B0E0B" w:rsidP="00C62E60">
      <w:pPr>
        <w:jc w:val="center"/>
        <w:rPr>
          <w:b/>
        </w:rPr>
      </w:pPr>
      <w:r>
        <w:rPr>
          <w:b/>
          <w:sz w:val="23"/>
        </w:rPr>
        <w:t>Teknik</w:t>
      </w:r>
      <w:r>
        <w:rPr>
          <w:b/>
        </w:rPr>
        <w:t xml:space="preserve"> Informatika Jurusan Teknik Elektro Politeknik Negeri Pontianak.</w:t>
      </w:r>
    </w:p>
    <w:p w14:paraId="7D3D017F" w14:textId="77777777" w:rsidR="007B0E0B" w:rsidRPr="00136954" w:rsidRDefault="007B0E0B" w:rsidP="00C62E60">
      <w:pPr>
        <w:jc w:val="center"/>
        <w:rPr>
          <w:b/>
          <w:bCs/>
          <w:color w:val="000000" w:themeColor="text1"/>
        </w:rPr>
      </w:pPr>
    </w:p>
    <w:p w14:paraId="286F6F62" w14:textId="77777777" w:rsidR="007B0E0B" w:rsidRPr="00136954" w:rsidRDefault="007B0E0B" w:rsidP="00C62E60">
      <w:pPr>
        <w:jc w:val="center"/>
        <w:rPr>
          <w:b/>
          <w:bCs/>
          <w:color w:val="000000" w:themeColor="text1"/>
        </w:rPr>
      </w:pPr>
      <w:r>
        <w:rPr>
          <w:b/>
          <w:bCs/>
          <w:color w:val="000000" w:themeColor="text1"/>
        </w:rPr>
        <w:t>Disahkan oleh</w:t>
      </w:r>
      <w:r w:rsidRPr="00136954">
        <w:rPr>
          <w:b/>
          <w:bCs/>
          <w:color w:val="000000" w:themeColor="text1"/>
        </w:rPr>
        <w:t>:</w:t>
      </w:r>
    </w:p>
    <w:p w14:paraId="5610BB06" w14:textId="22778662" w:rsidR="007B0E0B" w:rsidRPr="00136954" w:rsidRDefault="007B0E0B" w:rsidP="00C62E60">
      <w:pPr>
        <w:rPr>
          <w:b/>
          <w:bCs/>
          <w:color w:val="000000" w:themeColor="text1"/>
        </w:rPr>
      </w:pPr>
    </w:p>
    <w:tbl>
      <w:tblPr>
        <w:tblW w:w="0" w:type="auto"/>
        <w:tblLook w:val="04A0" w:firstRow="1" w:lastRow="0" w:firstColumn="1" w:lastColumn="0" w:noHBand="0" w:noVBand="1"/>
      </w:tblPr>
      <w:tblGrid>
        <w:gridCol w:w="3965"/>
        <w:gridCol w:w="3965"/>
      </w:tblGrid>
      <w:tr w:rsidR="007B0E0B" w:rsidRPr="00144836" w14:paraId="62AA3C30" w14:textId="77777777" w:rsidTr="003A2A2A">
        <w:trPr>
          <w:trHeight w:val="3939"/>
        </w:trPr>
        <w:tc>
          <w:tcPr>
            <w:tcW w:w="3965" w:type="dxa"/>
          </w:tcPr>
          <w:p w14:paraId="5AE3A667" w14:textId="35E38960" w:rsidR="007B0E0B" w:rsidRPr="00144836" w:rsidRDefault="007B0E0B" w:rsidP="00A1509C">
            <w:pPr>
              <w:jc w:val="center"/>
              <w:rPr>
                <w:b/>
                <w:bCs/>
                <w:color w:val="000000" w:themeColor="text1"/>
              </w:rPr>
            </w:pPr>
            <w:r w:rsidRPr="00144836">
              <w:rPr>
                <w:b/>
                <w:bCs/>
                <w:color w:val="000000" w:themeColor="text1"/>
              </w:rPr>
              <w:t>Ketua Jurusan Teknik Elektro</w:t>
            </w:r>
          </w:p>
          <w:p w14:paraId="6A73935C" w14:textId="79009FA1" w:rsidR="007B0E0B" w:rsidRPr="00144836" w:rsidRDefault="007B0E0B" w:rsidP="00C62E60">
            <w:pPr>
              <w:rPr>
                <w:b/>
                <w:bCs/>
                <w:color w:val="000000" w:themeColor="text1"/>
              </w:rPr>
            </w:pPr>
          </w:p>
          <w:p w14:paraId="6EE9175F" w14:textId="77777777" w:rsidR="007B0E0B" w:rsidRPr="00144836" w:rsidRDefault="007B0E0B" w:rsidP="00C62E60">
            <w:pPr>
              <w:rPr>
                <w:b/>
                <w:bCs/>
                <w:color w:val="000000" w:themeColor="text1"/>
              </w:rPr>
            </w:pPr>
          </w:p>
          <w:p w14:paraId="0CEC5B73" w14:textId="77777777" w:rsidR="00B222FA" w:rsidRDefault="00B222FA" w:rsidP="00C62E60">
            <w:pPr>
              <w:rPr>
                <w:b/>
                <w:bCs/>
                <w:color w:val="000000" w:themeColor="text1"/>
              </w:rPr>
            </w:pPr>
          </w:p>
          <w:p w14:paraId="2B79C6EC" w14:textId="77777777" w:rsidR="00B222FA" w:rsidRPr="00144836" w:rsidRDefault="00B222FA" w:rsidP="00C62E60">
            <w:pPr>
              <w:rPr>
                <w:b/>
                <w:bCs/>
                <w:color w:val="000000" w:themeColor="text1"/>
              </w:rPr>
            </w:pPr>
          </w:p>
          <w:p w14:paraId="17D327BC" w14:textId="77777777" w:rsidR="007B0E0B" w:rsidRPr="00144836" w:rsidRDefault="007B0E0B" w:rsidP="00A1509C">
            <w:pPr>
              <w:jc w:val="center"/>
              <w:rPr>
                <w:b/>
              </w:rPr>
            </w:pPr>
            <w:r w:rsidRPr="00144836">
              <w:rPr>
                <w:b/>
              </w:rPr>
              <w:t>Hasan, S</w:t>
            </w:r>
            <w:r>
              <w:rPr>
                <w:b/>
              </w:rPr>
              <w:t>.</w:t>
            </w:r>
            <w:r w:rsidRPr="00144836">
              <w:rPr>
                <w:b/>
              </w:rPr>
              <w:t>T</w:t>
            </w:r>
            <w:r>
              <w:rPr>
                <w:b/>
              </w:rPr>
              <w:t>.</w:t>
            </w:r>
            <w:r w:rsidRPr="00144836">
              <w:rPr>
                <w:b/>
              </w:rPr>
              <w:t>, M</w:t>
            </w:r>
            <w:r>
              <w:rPr>
                <w:b/>
              </w:rPr>
              <w:t>.</w:t>
            </w:r>
            <w:r w:rsidRPr="00144836">
              <w:rPr>
                <w:b/>
              </w:rPr>
              <w:t>T</w:t>
            </w:r>
          </w:p>
          <w:p w14:paraId="1AA81FC1" w14:textId="77777777" w:rsidR="007B0E0B" w:rsidRPr="00144836" w:rsidRDefault="007B0E0B" w:rsidP="00A1509C">
            <w:pPr>
              <w:jc w:val="center"/>
              <w:rPr>
                <w:b/>
              </w:rPr>
            </w:pPr>
            <w:r w:rsidRPr="00144836">
              <w:rPr>
                <w:b/>
              </w:rPr>
              <w:t>NIP. 197108201999031003</w:t>
            </w:r>
          </w:p>
          <w:p w14:paraId="587701B8" w14:textId="77777777" w:rsidR="007B0E0B" w:rsidRPr="00144836" w:rsidRDefault="007B0E0B" w:rsidP="00C62E60">
            <w:pPr>
              <w:jc w:val="center"/>
              <w:rPr>
                <w:b/>
                <w:bCs/>
                <w:color w:val="000000" w:themeColor="text1"/>
              </w:rPr>
            </w:pPr>
          </w:p>
        </w:tc>
        <w:tc>
          <w:tcPr>
            <w:tcW w:w="3965" w:type="dxa"/>
          </w:tcPr>
          <w:p w14:paraId="6889DA3D" w14:textId="3EA59842" w:rsidR="007B0E0B" w:rsidRPr="00144836" w:rsidRDefault="00B61B8F" w:rsidP="00F94A39">
            <w:pPr>
              <w:jc w:val="center"/>
              <w:rPr>
                <w:b/>
                <w:bCs/>
                <w:color w:val="000000" w:themeColor="text1"/>
              </w:rPr>
            </w:pPr>
            <w:r>
              <w:rPr>
                <w:b/>
                <w:bCs/>
                <w:noProof/>
                <w:color w:val="000000" w:themeColor="text1"/>
              </w:rPr>
              <w:drawing>
                <wp:anchor distT="0" distB="0" distL="114300" distR="114300" simplePos="0" relativeHeight="251669508" behindDoc="0" locked="0" layoutInCell="1" allowOverlap="1" wp14:anchorId="48234DCF" wp14:editId="2DB30DD6">
                  <wp:simplePos x="0" y="0"/>
                  <wp:positionH relativeFrom="column">
                    <wp:posOffset>-2449195</wp:posOffset>
                  </wp:positionH>
                  <wp:positionV relativeFrom="paragraph">
                    <wp:posOffset>-234950</wp:posOffset>
                  </wp:positionV>
                  <wp:extent cx="4774565" cy="22396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mScanner 01-29-2023 08.01_1.jpg"/>
                          <pic:cNvPicPr/>
                        </pic:nvPicPr>
                        <pic:blipFill>
                          <a:blip r:embed="rId14">
                            <a:extLst>
                              <a:ext uri="{BEBA8EAE-BF5A-486C-A8C5-ECC9F3942E4B}">
                                <a14:imgProps xmlns:a14="http://schemas.microsoft.com/office/drawing/2010/main">
                                  <a14:imgLayer r:embed="rId15">
                                    <a14:imgEffect>
                                      <a14:backgroundRemoval t="9890" b="89835" l="4253" r="89948">
                                        <a14:foregroundMark x1="4253" y1="48901" x2="8634" y2="63736"/>
                                        <a14:foregroundMark x1="9278" y1="64286" x2="20619" y2="31044"/>
                                        <a14:foregroundMark x1="20619" y1="30220" x2="9278" y2="40385"/>
                                        <a14:foregroundMark x1="13402" y1="53571" x2="16237" y2="62912"/>
                                        <a14:foregroundMark x1="16495" y1="59615" x2="24227" y2="32692"/>
                                        <a14:foregroundMark x1="14175" y1="60165" x2="44588" y2="55220"/>
                                        <a14:foregroundMark x1="23969" y1="47527" x2="29253" y2="26648"/>
                                        <a14:foregroundMark x1="29897" y1="35165" x2="32861" y2="35165"/>
                                        <a14:foregroundMark x1="36856" y1="41484" x2="39691" y2="37912"/>
                                        <a14:backgroundMark x1="14304" y1="68956" x2="19588" y2="66758"/>
                                        <a14:backgroundMark x1="22809" y1="68407" x2="22809" y2="68407"/>
                                        <a14:backgroundMark x1="26546" y1="65385" x2="26546" y2="65385"/>
                                        <a14:backgroundMark x1="29253" y1="69505" x2="29253" y2="69505"/>
                                        <a14:backgroundMark x1="10954" y1="46429" x2="10954" y2="46429"/>
                                        <a14:backgroundMark x1="20876" y1="38736" x2="20876" y2="38736"/>
                                        <a14:backgroundMark x1="22552" y1="45330" x2="22552" y2="45330"/>
                                        <a14:backgroundMark x1="25902" y1="51648" x2="25902" y2="51648"/>
                                      </a14:backgroundRemoval>
                                    </a14:imgEffect>
                                  </a14:imgLayer>
                                </a14:imgProps>
                              </a:ext>
                              <a:ext uri="{28A0092B-C50C-407E-A947-70E740481C1C}">
                                <a14:useLocalDpi xmlns:a14="http://schemas.microsoft.com/office/drawing/2010/main" val="0"/>
                              </a:ext>
                            </a:extLst>
                          </a:blip>
                          <a:stretch>
                            <a:fillRect/>
                          </a:stretch>
                        </pic:blipFill>
                        <pic:spPr>
                          <a:xfrm>
                            <a:off x="0" y="0"/>
                            <a:ext cx="4774565" cy="2239600"/>
                          </a:xfrm>
                          <a:prstGeom prst="rect">
                            <a:avLst/>
                          </a:prstGeom>
                        </pic:spPr>
                      </pic:pic>
                    </a:graphicData>
                  </a:graphic>
                  <wp14:sizeRelH relativeFrom="margin">
                    <wp14:pctWidth>0</wp14:pctWidth>
                  </wp14:sizeRelH>
                  <wp14:sizeRelV relativeFrom="margin">
                    <wp14:pctHeight>0</wp14:pctHeight>
                  </wp14:sizeRelV>
                </wp:anchor>
              </w:drawing>
            </w:r>
            <w:r w:rsidR="007B0E0B" w:rsidRPr="00144836">
              <w:rPr>
                <w:b/>
                <w:bCs/>
                <w:color w:val="000000" w:themeColor="text1"/>
              </w:rPr>
              <w:t>Ketua Program Studi</w:t>
            </w:r>
          </w:p>
          <w:p w14:paraId="0B8653AB" w14:textId="77A2A1E8" w:rsidR="007B0E0B" w:rsidRPr="00144836" w:rsidRDefault="007B0E0B" w:rsidP="00F94A39">
            <w:pPr>
              <w:jc w:val="center"/>
              <w:rPr>
                <w:b/>
                <w:bCs/>
                <w:color w:val="000000" w:themeColor="text1"/>
              </w:rPr>
            </w:pPr>
            <w:r w:rsidRPr="00144836">
              <w:rPr>
                <w:b/>
                <w:bCs/>
                <w:color w:val="000000" w:themeColor="text1"/>
              </w:rPr>
              <w:t>Teknik Informatika</w:t>
            </w:r>
          </w:p>
          <w:p w14:paraId="3B44841D" w14:textId="0B9EBAC6" w:rsidR="007B0E0B" w:rsidRPr="00144836" w:rsidRDefault="007B0E0B" w:rsidP="00C62E60">
            <w:pPr>
              <w:jc w:val="center"/>
              <w:rPr>
                <w:b/>
                <w:bCs/>
                <w:color w:val="000000" w:themeColor="text1"/>
              </w:rPr>
            </w:pPr>
          </w:p>
          <w:p w14:paraId="4E8D20D4" w14:textId="5E41BA54" w:rsidR="007B0E0B" w:rsidRPr="00144836" w:rsidRDefault="007B0E0B" w:rsidP="00C62E60">
            <w:pPr>
              <w:jc w:val="center"/>
              <w:rPr>
                <w:b/>
                <w:bCs/>
                <w:color w:val="000000" w:themeColor="text1"/>
              </w:rPr>
            </w:pPr>
          </w:p>
          <w:p w14:paraId="1A8311F3" w14:textId="29A48A5B" w:rsidR="00B222FA" w:rsidRPr="00144836" w:rsidRDefault="00B222FA" w:rsidP="00C62E60">
            <w:pPr>
              <w:rPr>
                <w:b/>
                <w:bCs/>
                <w:color w:val="000000" w:themeColor="text1"/>
              </w:rPr>
            </w:pPr>
          </w:p>
          <w:p w14:paraId="51FACC78" w14:textId="381C8099" w:rsidR="007B0E0B" w:rsidRPr="00144836" w:rsidRDefault="007B0E0B" w:rsidP="00F94A39">
            <w:pPr>
              <w:ind w:right="18"/>
              <w:jc w:val="center"/>
              <w:rPr>
                <w:b/>
              </w:rPr>
            </w:pPr>
            <w:r w:rsidRPr="00144836">
              <w:rPr>
                <w:b/>
              </w:rPr>
              <w:t>Suheri, S.T., M.Cs</w:t>
            </w:r>
          </w:p>
          <w:p w14:paraId="1D8301C5" w14:textId="77777777" w:rsidR="007B0E0B" w:rsidRPr="00144836" w:rsidRDefault="007B0E0B" w:rsidP="00F94A39">
            <w:pPr>
              <w:jc w:val="center"/>
              <w:rPr>
                <w:b/>
                <w:bCs/>
                <w:color w:val="000000" w:themeColor="text1"/>
              </w:rPr>
            </w:pPr>
            <w:r w:rsidRPr="00144836">
              <w:rPr>
                <w:b/>
              </w:rPr>
              <w:t>NIP. 198307172008121005</w:t>
            </w:r>
          </w:p>
          <w:p w14:paraId="45E7A4CE" w14:textId="1C4C8D66" w:rsidR="007B0E0B" w:rsidRPr="00144836" w:rsidRDefault="007B0E0B" w:rsidP="00C62E60">
            <w:pPr>
              <w:jc w:val="center"/>
              <w:rPr>
                <w:b/>
                <w:bCs/>
                <w:color w:val="000000" w:themeColor="text1"/>
              </w:rPr>
            </w:pPr>
          </w:p>
        </w:tc>
      </w:tr>
    </w:tbl>
    <w:p w14:paraId="4869F65F" w14:textId="4D072EC4" w:rsidR="007B0E0B" w:rsidRPr="00144836" w:rsidRDefault="00280333" w:rsidP="00C62E60">
      <w:pPr>
        <w:jc w:val="center"/>
        <w:rPr>
          <w:b/>
          <w:bCs/>
          <w:color w:val="000000" w:themeColor="text1"/>
        </w:rPr>
      </w:pPr>
      <w:r>
        <w:rPr>
          <w:noProof/>
        </w:rPr>
        <w:drawing>
          <wp:anchor distT="0" distB="0" distL="114300" distR="114300" simplePos="0" relativeHeight="251673604" behindDoc="0" locked="0" layoutInCell="1" allowOverlap="1" wp14:anchorId="2E8A6315" wp14:editId="578589E4">
            <wp:simplePos x="0" y="0"/>
            <wp:positionH relativeFrom="page">
              <wp:align>center</wp:align>
            </wp:positionH>
            <wp:positionV relativeFrom="paragraph">
              <wp:posOffset>15240</wp:posOffset>
            </wp:positionV>
            <wp:extent cx="2286000" cy="1375833"/>
            <wp:effectExtent l="0" t="0" r="0" b="0"/>
            <wp:wrapNone/>
            <wp:docPr id="51" name="Picture 51" descr="D:\bsnglong\WhatsApp Image 2023-01-29 at 08.14.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snglong\WhatsApp Image 2023-01-29 at 08.14.35.jpeg"/>
                    <pic:cNvPicPr>
                      <a:picLocks noChangeAspect="1" noChangeArrowheads="1"/>
                    </pic:cNvPicPr>
                  </pic:nvPicPr>
                  <pic:blipFill>
                    <a:blip r:embed="rId16">
                      <a:extLst>
                        <a:ext uri="{BEBA8EAE-BF5A-486C-A8C5-ECC9F3942E4B}">
                          <a14:imgProps xmlns:a14="http://schemas.microsoft.com/office/drawing/2010/main">
                            <a14:imgLayer r:embed="rId17">
                              <a14:imgEffect>
                                <a14:backgroundRemoval t="9740" b="91558" l="9961" r="89844">
                                  <a14:foregroundMark x1="30078" y1="74026" x2="30078" y2="74026"/>
                                  <a14:foregroundMark x1="69141" y1="39610" x2="69141" y2="39610"/>
                                  <a14:foregroundMark x1="76172" y1="29870" x2="76172" y2="29870"/>
                                  <a14:foregroundMark x1="75391" y1="35065" x2="75391" y2="35065"/>
                                  <a14:foregroundMark x1="59570" y1="75000" x2="59570" y2="75000"/>
                                  <a14:foregroundMark x1="78711" y1="77922" x2="78711" y2="77922"/>
                                  <a14:foregroundMark x1="58398" y1="81169" x2="58398" y2="81169"/>
                                  <a14:foregroundMark x1="62891" y1="86364" x2="62891" y2="86364"/>
                                  <a14:foregroundMark x1="61328" y1="87338" x2="61328" y2="87338"/>
                                  <a14:foregroundMark x1="65430" y1="87662" x2="65430" y2="87662"/>
                                  <a14:foregroundMark x1="31836" y1="91558" x2="31836" y2="91558"/>
                                  <a14:foregroundMark x1="52344" y1="34091" x2="52344" y2="34091"/>
                                  <a14:foregroundMark x1="70898" y1="76299" x2="70898" y2="76299"/>
                                  <a14:foregroundMark x1="76758" y1="78571" x2="76758" y2="78571"/>
                                  <a14:foregroundMark x1="66211" y1="75974" x2="66211" y2="75974"/>
                                  <a14:foregroundMark x1="69336" y1="76948" x2="69336" y2="76948"/>
                                  <a14:foregroundMark x1="72852" y1="78571" x2="72852" y2="78571"/>
                                  <a14:foregroundMark x1="78711" y1="80195" x2="78711" y2="80195"/>
                                  <a14:foregroundMark x1="28906" y1="74675" x2="28906" y2="746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286000" cy="1375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0E0B" w:rsidRPr="00144836">
        <w:rPr>
          <w:b/>
          <w:bCs/>
          <w:color w:val="000000" w:themeColor="text1"/>
        </w:rPr>
        <w:t>Mengetahui,</w:t>
      </w:r>
    </w:p>
    <w:p w14:paraId="241D6DC2" w14:textId="1600AA49" w:rsidR="007B0E0B" w:rsidRPr="00144836" w:rsidRDefault="007B0E0B" w:rsidP="00C62E60">
      <w:pPr>
        <w:jc w:val="center"/>
        <w:rPr>
          <w:b/>
          <w:bCs/>
          <w:color w:val="000000" w:themeColor="text1"/>
        </w:rPr>
      </w:pPr>
      <w:r w:rsidRPr="00144836">
        <w:rPr>
          <w:b/>
          <w:bCs/>
          <w:color w:val="000000" w:themeColor="text1"/>
        </w:rPr>
        <w:t>Direktur Politeknik Negeri Pontianak</w:t>
      </w:r>
    </w:p>
    <w:p w14:paraId="18087DC0" w14:textId="1E4B45E9" w:rsidR="007B0E0B" w:rsidRPr="00144836" w:rsidRDefault="007B0E0B" w:rsidP="00C62E60">
      <w:pPr>
        <w:ind w:right="-553"/>
        <w:jc w:val="center"/>
        <w:rPr>
          <w:b/>
          <w:bCs/>
          <w:color w:val="000000" w:themeColor="text1"/>
        </w:rPr>
      </w:pPr>
    </w:p>
    <w:p w14:paraId="18CCF32A" w14:textId="08EF8118" w:rsidR="007B0E0B" w:rsidRPr="00144836" w:rsidRDefault="007B0E0B" w:rsidP="00C62E60">
      <w:pPr>
        <w:ind w:right="-553"/>
        <w:rPr>
          <w:b/>
          <w:bCs/>
          <w:color w:val="000000" w:themeColor="text1"/>
        </w:rPr>
      </w:pPr>
    </w:p>
    <w:p w14:paraId="09993F85" w14:textId="734AB130" w:rsidR="007B0E0B" w:rsidRPr="00144836" w:rsidRDefault="007B0E0B" w:rsidP="00C62E60">
      <w:pPr>
        <w:ind w:right="-553"/>
        <w:jc w:val="center"/>
        <w:rPr>
          <w:b/>
          <w:bCs/>
          <w:color w:val="000000" w:themeColor="text1"/>
        </w:rPr>
      </w:pPr>
    </w:p>
    <w:p w14:paraId="572679B4" w14:textId="78CB7CF5" w:rsidR="007B0E0B" w:rsidRPr="00144836" w:rsidRDefault="00F52947" w:rsidP="00C62E60">
      <w:pPr>
        <w:jc w:val="center"/>
        <w:rPr>
          <w:b/>
          <w:bCs/>
          <w:color w:val="000000" w:themeColor="text1"/>
        </w:rPr>
      </w:pPr>
      <w:r>
        <w:rPr>
          <w:b/>
          <w:bCs/>
          <w:color w:val="000000" w:themeColor="text1"/>
        </w:rPr>
        <w:t xml:space="preserve">Dr. </w:t>
      </w:r>
      <w:r w:rsidR="007B0E0B" w:rsidRPr="00144836">
        <w:rPr>
          <w:b/>
          <w:bCs/>
          <w:color w:val="000000" w:themeColor="text1"/>
        </w:rPr>
        <w:t>Ir. H. Muh</w:t>
      </w:r>
      <w:r>
        <w:rPr>
          <w:b/>
          <w:bCs/>
          <w:color w:val="000000" w:themeColor="text1"/>
        </w:rPr>
        <w:t>ammad</w:t>
      </w:r>
      <w:r w:rsidR="007B0E0B" w:rsidRPr="00144836">
        <w:rPr>
          <w:b/>
          <w:bCs/>
          <w:color w:val="000000" w:themeColor="text1"/>
        </w:rPr>
        <w:t xml:space="preserve"> Toasin Asha, M.Si</w:t>
      </w:r>
    </w:p>
    <w:p w14:paraId="7D0EB1A2" w14:textId="1486A1F7" w:rsidR="009A1ADD" w:rsidRDefault="007B0E0B" w:rsidP="00C62E60">
      <w:pPr>
        <w:jc w:val="center"/>
        <w:rPr>
          <w:b/>
          <w:bCs/>
          <w:color w:val="000000" w:themeColor="text1"/>
        </w:rPr>
      </w:pPr>
      <w:r w:rsidRPr="00144836">
        <w:rPr>
          <w:b/>
          <w:bCs/>
          <w:color w:val="000000" w:themeColor="text1"/>
        </w:rPr>
        <w:t>NIP. 196112251990111001</w:t>
      </w:r>
    </w:p>
    <w:p w14:paraId="45BA2004" w14:textId="134606C9" w:rsidR="009A1ADD" w:rsidRPr="002B6C09" w:rsidRDefault="009A1ADD" w:rsidP="00C62E60">
      <w:pPr>
        <w:pStyle w:val="Heading1"/>
        <w:numPr>
          <w:ilvl w:val="0"/>
          <w:numId w:val="0"/>
        </w:numPr>
        <w:spacing w:before="0" w:line="360" w:lineRule="auto"/>
        <w:rPr>
          <w:szCs w:val="24"/>
        </w:rPr>
      </w:pPr>
      <w:bookmarkStart w:id="4" w:name="_Toc68246193"/>
      <w:bookmarkStart w:id="5" w:name="_Toc78038374"/>
      <w:bookmarkStart w:id="6" w:name="_Toc113438134"/>
      <w:r w:rsidRPr="002B6C09">
        <w:rPr>
          <w:szCs w:val="24"/>
        </w:rPr>
        <w:lastRenderedPageBreak/>
        <w:t xml:space="preserve">HALAMAN </w:t>
      </w:r>
      <w:bookmarkEnd w:id="4"/>
      <w:bookmarkEnd w:id="5"/>
      <w:r w:rsidR="003B56C5">
        <w:rPr>
          <w:szCs w:val="24"/>
        </w:rPr>
        <w:t>PERNYATAAN</w:t>
      </w:r>
      <w:bookmarkEnd w:id="6"/>
    </w:p>
    <w:p w14:paraId="106B06B5" w14:textId="547370EA" w:rsidR="009A1ADD" w:rsidRDefault="009A1ADD" w:rsidP="00C62E60">
      <w:pPr>
        <w:jc w:val="center"/>
        <w:rPr>
          <w:b/>
          <w:bCs/>
          <w:color w:val="000000" w:themeColor="text1"/>
          <w:sz w:val="28"/>
          <w:szCs w:val="28"/>
        </w:rPr>
      </w:pPr>
    </w:p>
    <w:p w14:paraId="74ED0BA4" w14:textId="7A3C57FB" w:rsidR="009A1ADD" w:rsidRPr="00BF513A" w:rsidRDefault="00B549C9" w:rsidP="00C62E60">
      <w:pPr>
        <w:jc w:val="center"/>
        <w:rPr>
          <w:b/>
          <w:bCs/>
          <w:color w:val="000000" w:themeColor="text1"/>
        </w:rPr>
      </w:pPr>
      <w:r>
        <w:rPr>
          <w:b/>
          <w:bCs/>
          <w:color w:val="000000" w:themeColor="text1"/>
        </w:rPr>
        <w:t>RANCANG BANGUN APLIKASI KASIR PADA</w:t>
      </w:r>
      <w:r w:rsidR="00DD36FF">
        <w:rPr>
          <w:b/>
          <w:bCs/>
          <w:color w:val="000000" w:themeColor="text1"/>
        </w:rPr>
        <w:t xml:space="preserve"> TOKO</w:t>
      </w:r>
      <w:r>
        <w:rPr>
          <w:b/>
          <w:bCs/>
          <w:color w:val="000000" w:themeColor="text1"/>
        </w:rPr>
        <w:t xml:space="preserve"> TEKNISI KOMPUTER PONTIANAK BERBASIS DEKSTOP</w:t>
      </w:r>
    </w:p>
    <w:p w14:paraId="44E49421" w14:textId="6F499F4D" w:rsidR="009A1ADD" w:rsidRPr="00136954" w:rsidRDefault="009A1ADD" w:rsidP="00C62E60">
      <w:pPr>
        <w:rPr>
          <w:b/>
          <w:bCs/>
          <w:color w:val="000000" w:themeColor="text1"/>
          <w:lang w:val="id-ID"/>
        </w:rPr>
      </w:pPr>
    </w:p>
    <w:p w14:paraId="2A8443D9" w14:textId="4ED3DABC" w:rsidR="009A1ADD" w:rsidRPr="00136954" w:rsidRDefault="009A1ADD" w:rsidP="00C62E60">
      <w:pPr>
        <w:jc w:val="center"/>
        <w:rPr>
          <w:b/>
          <w:bCs/>
          <w:color w:val="000000" w:themeColor="text1"/>
        </w:rPr>
      </w:pPr>
      <w:r w:rsidRPr="00136954">
        <w:rPr>
          <w:b/>
          <w:bCs/>
          <w:noProof/>
          <w:color w:val="000000" w:themeColor="text1"/>
        </w:rPr>
        <w:drawing>
          <wp:anchor distT="0" distB="0" distL="114300" distR="114300" simplePos="0" relativeHeight="251658241" behindDoc="1" locked="0" layoutInCell="1" allowOverlap="1" wp14:anchorId="0A5D2992" wp14:editId="05A4BF00">
            <wp:simplePos x="0" y="0"/>
            <wp:positionH relativeFrom="margin">
              <wp:align>center</wp:align>
            </wp:positionH>
            <wp:positionV relativeFrom="paragraph">
              <wp:posOffset>-635</wp:posOffset>
            </wp:positionV>
            <wp:extent cx="4683600" cy="468360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png"/>
                    <pic:cNvPicPr/>
                  </pic:nvPicPr>
                  <pic:blipFill>
                    <a:blip r:embed="rId13" cstate="print">
                      <a:alphaModFix amt="10000"/>
                      <a:extLst>
                        <a:ext uri="{28A0092B-C50C-407E-A947-70E740481C1C}">
                          <a14:useLocalDpi xmlns:a14="http://schemas.microsoft.com/office/drawing/2010/main" val="0"/>
                        </a:ext>
                      </a:extLst>
                    </a:blip>
                    <a:stretch>
                      <a:fillRect/>
                    </a:stretch>
                  </pic:blipFill>
                  <pic:spPr>
                    <a:xfrm>
                      <a:off x="0" y="0"/>
                      <a:ext cx="4683600" cy="4683600"/>
                    </a:xfrm>
                    <a:prstGeom prst="rect">
                      <a:avLst/>
                    </a:prstGeom>
                  </pic:spPr>
                </pic:pic>
              </a:graphicData>
            </a:graphic>
            <wp14:sizeRelH relativeFrom="page">
              <wp14:pctWidth>0</wp14:pctWidth>
            </wp14:sizeRelH>
            <wp14:sizeRelV relativeFrom="page">
              <wp14:pctHeight>0</wp14:pctHeight>
            </wp14:sizeRelV>
          </wp:anchor>
        </w:drawing>
      </w:r>
      <w:r w:rsidRPr="00136954">
        <w:rPr>
          <w:b/>
          <w:bCs/>
          <w:color w:val="000000" w:themeColor="text1"/>
        </w:rPr>
        <w:t>Oleh:</w:t>
      </w:r>
    </w:p>
    <w:p w14:paraId="6D38DAD1" w14:textId="719A5825" w:rsidR="00BB2A7E" w:rsidRPr="00FE1ED2" w:rsidRDefault="00BB2A7E" w:rsidP="00C62E60">
      <w:pPr>
        <w:jc w:val="center"/>
        <w:rPr>
          <w:b/>
          <w:bCs/>
          <w:color w:val="000000" w:themeColor="text1"/>
        </w:rPr>
      </w:pPr>
      <w:r w:rsidRPr="00FE1ED2">
        <w:rPr>
          <w:b/>
          <w:bCs/>
          <w:color w:val="000000" w:themeColor="text1"/>
        </w:rPr>
        <w:t>Muhammad Nurhidayat</w:t>
      </w:r>
    </w:p>
    <w:p w14:paraId="392F7DC3" w14:textId="7114149C" w:rsidR="00BB2A7E" w:rsidRPr="00FE1ED2" w:rsidRDefault="00BB2A7E" w:rsidP="00C62E60">
      <w:pPr>
        <w:jc w:val="center"/>
        <w:rPr>
          <w:b/>
          <w:bCs/>
          <w:color w:val="000000" w:themeColor="text1"/>
        </w:rPr>
      </w:pPr>
      <w:r w:rsidRPr="00FE1ED2">
        <w:rPr>
          <w:b/>
          <w:bCs/>
          <w:color w:val="000000" w:themeColor="text1"/>
        </w:rPr>
        <w:t>3201916034</w:t>
      </w:r>
    </w:p>
    <w:p w14:paraId="5EC3A97D" w14:textId="5426DA98" w:rsidR="009A1ADD" w:rsidRPr="00136954" w:rsidRDefault="009A1ADD" w:rsidP="00C62E60">
      <w:pPr>
        <w:jc w:val="center"/>
        <w:rPr>
          <w:b/>
          <w:bCs/>
          <w:color w:val="000000" w:themeColor="text1"/>
        </w:rPr>
      </w:pPr>
    </w:p>
    <w:p w14:paraId="134A06B1" w14:textId="54851993" w:rsidR="009A1ADD" w:rsidRDefault="00280333" w:rsidP="00C62E60">
      <w:pPr>
        <w:jc w:val="center"/>
        <w:rPr>
          <w:b/>
          <w:bCs/>
          <w:color w:val="000000" w:themeColor="text1"/>
        </w:rPr>
      </w:pPr>
      <w:r>
        <w:rPr>
          <w:b/>
          <w:bCs/>
          <w:noProof/>
          <w:color w:val="000000" w:themeColor="text1"/>
        </w:rPr>
        <w:drawing>
          <wp:anchor distT="0" distB="0" distL="114300" distR="114300" simplePos="0" relativeHeight="251671556" behindDoc="0" locked="0" layoutInCell="1" allowOverlap="1" wp14:anchorId="3402C6A9" wp14:editId="3D820229">
            <wp:simplePos x="0" y="0"/>
            <wp:positionH relativeFrom="margin">
              <wp:align>center</wp:align>
            </wp:positionH>
            <wp:positionV relativeFrom="paragraph">
              <wp:posOffset>53340</wp:posOffset>
            </wp:positionV>
            <wp:extent cx="1097280" cy="965108"/>
            <wp:effectExtent l="0" t="0" r="0" b="698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6604" b="96384" l="9945" r="89779">
                                  <a14:foregroundMark x1="32182" y1="48742" x2="32182" y2="48742"/>
                                  <a14:foregroundMark x1="34392" y1="21384" x2="34392" y2="21384"/>
                                  <a14:foregroundMark x1="40331" y1="72642" x2="40331" y2="72642"/>
                                  <a14:foregroundMark x1="36050" y1="84748" x2="36050" y2="84748"/>
                                  <a14:foregroundMark x1="31906" y1="69340" x2="31906" y2="69340"/>
                                  <a14:foregroundMark x1="41022" y1="54403" x2="41022" y2="54403"/>
                                  <a14:foregroundMark x1="53177" y1="35535" x2="53177" y2="35535"/>
                                  <a14:foregroundMark x1="51934" y1="11792" x2="51934" y2="11792"/>
                                  <a14:foregroundMark x1="41989" y1="18868" x2="41989" y2="18868"/>
                                  <a14:foregroundMark x1="41575" y1="38050" x2="41575" y2="38050"/>
                                  <a14:foregroundMark x1="44751" y1="73270" x2="44751" y2="73270"/>
                                  <a14:foregroundMark x1="53177" y1="86478" x2="53177" y2="86478"/>
                                  <a14:foregroundMark x1="60773" y1="63679" x2="60773" y2="63679"/>
                                  <a14:foregroundMark x1="58287" y1="49528" x2="58287" y2="49528"/>
                                  <a14:foregroundMark x1="59116" y1="17767" x2="59116" y2="17767"/>
                                  <a14:foregroundMark x1="70718" y1="15723" x2="70718" y2="15723"/>
                                  <a14:foregroundMark x1="65746" y1="6761" x2="65746" y2="6761"/>
                                  <a14:foregroundMark x1="68508" y1="40252" x2="68508" y2="40252"/>
                                  <a14:foregroundMark x1="62293" y1="55818" x2="62293" y2="55818"/>
                                  <a14:foregroundMark x1="66989" y1="47013" x2="66989" y2="47013"/>
                                  <a14:foregroundMark x1="66989" y1="61635" x2="66989" y2="61635"/>
                                  <a14:foregroundMark x1="66713" y1="87264" x2="66713" y2="87264"/>
                                  <a14:foregroundMark x1="48895" y1="80818" x2="48895" y2="80818"/>
                                  <a14:foregroundMark x1="56077" y1="64780" x2="56077" y2="64780"/>
                                  <a14:foregroundMark x1="58564" y1="65094" x2="58564" y2="65094"/>
                                  <a14:foregroundMark x1="54834" y1="79403" x2="54834" y2="79403"/>
                                  <a14:foregroundMark x1="46685" y1="58333" x2="46685" y2="58333"/>
                                  <a14:foregroundMark x1="44751" y1="46226" x2="44751" y2="46226"/>
                                  <a14:foregroundMark x1="50414" y1="41352" x2="50414" y2="41352"/>
                                  <a14:foregroundMark x1="50691" y1="52358" x2="50691" y2="52358"/>
                                  <a14:foregroundMark x1="49171" y1="96384" x2="49171" y2="96384"/>
                                  <a14:foregroundMark x1="47238" y1="92138" x2="47238" y2="92138"/>
                                  <a14:foregroundMark x1="45028" y1="83962" x2="45028" y2="83962"/>
                                  <a14:foregroundMark x1="51381" y1="91824" x2="51381" y2="91824"/>
                                  <a14:foregroundMark x1="66713" y1="94340" x2="66713" y2="94340"/>
                                  <a14:foregroundMark x1="38536" y1="58648" x2="38536" y2="58648"/>
                                  <a14:foregroundMark x1="36878" y1="48742" x2="36878" y2="4874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097280" cy="9651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ADD" w:rsidRPr="00136954">
        <w:rPr>
          <w:b/>
          <w:bCs/>
          <w:color w:val="000000" w:themeColor="text1"/>
        </w:rPr>
        <w:t>Dosen Pembimbing:</w:t>
      </w:r>
    </w:p>
    <w:p w14:paraId="1132F280" w14:textId="77777777" w:rsidR="00280333" w:rsidRPr="00136954" w:rsidRDefault="00280333" w:rsidP="00C62E60">
      <w:pPr>
        <w:jc w:val="center"/>
        <w:rPr>
          <w:b/>
          <w:bCs/>
          <w:color w:val="000000" w:themeColor="text1"/>
        </w:rPr>
      </w:pPr>
    </w:p>
    <w:p w14:paraId="19EF6575" w14:textId="54C44EC5" w:rsidR="009A1ADD" w:rsidRPr="00136954" w:rsidRDefault="009A1ADD" w:rsidP="00C62E60">
      <w:pPr>
        <w:jc w:val="center"/>
        <w:rPr>
          <w:b/>
          <w:bCs/>
          <w:color w:val="000000" w:themeColor="text1"/>
        </w:rPr>
      </w:pPr>
    </w:p>
    <w:p w14:paraId="1013F2FA" w14:textId="03BAF507" w:rsidR="009A1ADD" w:rsidRPr="00136954" w:rsidRDefault="009A1ADD" w:rsidP="00C62E60">
      <w:pPr>
        <w:jc w:val="center"/>
        <w:rPr>
          <w:b/>
          <w:bCs/>
          <w:color w:val="000000" w:themeColor="text1"/>
        </w:rPr>
      </w:pPr>
    </w:p>
    <w:p w14:paraId="685D2082" w14:textId="43BD86AD" w:rsidR="009A1ADD" w:rsidRDefault="009A1ADD" w:rsidP="00C62E60">
      <w:pPr>
        <w:jc w:val="center"/>
        <w:rPr>
          <w:b/>
          <w:bCs/>
          <w:lang w:val="en-ID"/>
        </w:rPr>
      </w:pPr>
      <w:r>
        <w:rPr>
          <w:b/>
          <w:bCs/>
          <w:lang w:val="en-ID"/>
        </w:rPr>
        <w:t>Suheri, ST.,M.Cs.</w:t>
      </w:r>
    </w:p>
    <w:p w14:paraId="57B50433" w14:textId="632D1ED5" w:rsidR="009A1ADD" w:rsidRDefault="009A1ADD" w:rsidP="00C62E60">
      <w:pPr>
        <w:jc w:val="center"/>
        <w:rPr>
          <w:b/>
          <w:bCs/>
          <w:lang w:val="en-ID"/>
        </w:rPr>
      </w:pPr>
      <w:r w:rsidRPr="00136954">
        <w:rPr>
          <w:b/>
          <w:bCs/>
          <w:color w:val="000000" w:themeColor="text1"/>
        </w:rPr>
        <w:t>NIP.</w:t>
      </w:r>
      <w:r>
        <w:rPr>
          <w:b/>
          <w:bCs/>
          <w:color w:val="000000" w:themeColor="text1"/>
        </w:rPr>
        <w:t xml:space="preserve"> </w:t>
      </w:r>
      <w:r>
        <w:rPr>
          <w:b/>
          <w:bCs/>
          <w:lang w:val="en-ID"/>
        </w:rPr>
        <w:t>198307172008121005</w:t>
      </w:r>
    </w:p>
    <w:p w14:paraId="566F04B9" w14:textId="132A8A1A" w:rsidR="009A1ADD" w:rsidRPr="00136954" w:rsidRDefault="009A1ADD" w:rsidP="00C62E60">
      <w:pPr>
        <w:rPr>
          <w:b/>
          <w:bCs/>
          <w:color w:val="000000" w:themeColor="text1"/>
        </w:rPr>
      </w:pPr>
    </w:p>
    <w:p w14:paraId="3DD56C69" w14:textId="5E3F4CEF" w:rsidR="001927CB" w:rsidRDefault="009A1ADD" w:rsidP="00C62E60">
      <w:pPr>
        <w:jc w:val="center"/>
        <w:rPr>
          <w:b/>
          <w:bCs/>
          <w:color w:val="000000" w:themeColor="text1"/>
        </w:rPr>
      </w:pPr>
      <w:r w:rsidRPr="00136954">
        <w:rPr>
          <w:b/>
          <w:bCs/>
          <w:color w:val="000000" w:themeColor="text1"/>
        </w:rPr>
        <w:t>Tel</w:t>
      </w:r>
      <w:r>
        <w:rPr>
          <w:b/>
          <w:bCs/>
          <w:color w:val="000000" w:themeColor="text1"/>
        </w:rPr>
        <w:t xml:space="preserve">ah </w:t>
      </w:r>
      <w:r w:rsidR="00F73FE4">
        <w:rPr>
          <w:b/>
          <w:bCs/>
          <w:color w:val="000000" w:themeColor="text1"/>
        </w:rPr>
        <w:t>dipertahankan</w:t>
      </w:r>
      <w:r>
        <w:rPr>
          <w:b/>
          <w:bCs/>
          <w:color w:val="000000" w:themeColor="text1"/>
        </w:rPr>
        <w:t xml:space="preserve"> di depan peng</w:t>
      </w:r>
      <w:r w:rsidRPr="00136954">
        <w:rPr>
          <w:b/>
          <w:bCs/>
          <w:color w:val="000000" w:themeColor="text1"/>
        </w:rPr>
        <w:t xml:space="preserve">uji pada tanggal </w:t>
      </w:r>
      <w:r w:rsidR="00BD0EC4">
        <w:rPr>
          <w:b/>
          <w:bCs/>
          <w:color w:val="000000" w:themeColor="text1"/>
        </w:rPr>
        <w:t>13</w:t>
      </w:r>
      <w:r w:rsidR="000C3442">
        <w:rPr>
          <w:b/>
          <w:bCs/>
          <w:color w:val="000000" w:themeColor="text1"/>
        </w:rPr>
        <w:t xml:space="preserve"> September</w:t>
      </w:r>
      <w:r w:rsidRPr="000C3442">
        <w:rPr>
          <w:b/>
          <w:bCs/>
          <w:color w:val="000000" w:themeColor="text1"/>
        </w:rPr>
        <w:t xml:space="preserve"> </w:t>
      </w:r>
      <w:r w:rsidR="00CF06E8">
        <w:rPr>
          <w:b/>
          <w:bCs/>
          <w:color w:val="000000" w:themeColor="text1"/>
        </w:rPr>
        <w:t>2022</w:t>
      </w:r>
      <w:r w:rsidRPr="00136954">
        <w:rPr>
          <w:b/>
          <w:bCs/>
          <w:color w:val="000000" w:themeColor="text1"/>
        </w:rPr>
        <w:t xml:space="preserve"> dan dinyatakan memenuhi syarat sebagai </w:t>
      </w:r>
      <w:r w:rsidR="00113140">
        <w:rPr>
          <w:b/>
          <w:bCs/>
          <w:color w:val="000000" w:themeColor="text1"/>
        </w:rPr>
        <w:t>Laporan</w:t>
      </w:r>
      <w:r w:rsidRPr="00136954">
        <w:rPr>
          <w:b/>
          <w:bCs/>
          <w:color w:val="000000" w:themeColor="text1"/>
        </w:rPr>
        <w:t xml:space="preserve"> Tugas Akhir.</w:t>
      </w:r>
    </w:p>
    <w:p w14:paraId="6B9C1514" w14:textId="09282AE9" w:rsidR="001927CB" w:rsidRDefault="001927CB" w:rsidP="00C62E60">
      <w:pPr>
        <w:jc w:val="center"/>
        <w:rPr>
          <w:b/>
          <w:bCs/>
          <w:color w:val="000000" w:themeColor="text1"/>
        </w:rPr>
      </w:pPr>
    </w:p>
    <w:p w14:paraId="07342944" w14:textId="5DCD8F52" w:rsidR="009A1ADD" w:rsidRPr="00136954" w:rsidRDefault="00B61B8F" w:rsidP="00C62E60">
      <w:pPr>
        <w:jc w:val="center"/>
        <w:rPr>
          <w:b/>
          <w:bCs/>
          <w:color w:val="000000" w:themeColor="text1"/>
        </w:rPr>
      </w:pPr>
      <w:r>
        <w:rPr>
          <w:noProof/>
        </w:rPr>
        <w:drawing>
          <wp:anchor distT="0" distB="0" distL="114300" distR="114300" simplePos="0" relativeHeight="251670532" behindDoc="0" locked="0" layoutInCell="1" allowOverlap="1" wp14:anchorId="42FC2077" wp14:editId="30FD904B">
            <wp:simplePos x="0" y="0"/>
            <wp:positionH relativeFrom="column">
              <wp:posOffset>2971800</wp:posOffset>
            </wp:positionH>
            <wp:positionV relativeFrom="paragraph">
              <wp:posOffset>8255</wp:posOffset>
            </wp:positionV>
            <wp:extent cx="2011680" cy="2298551"/>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011680" cy="22985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ADD" w:rsidRPr="00136954">
        <w:rPr>
          <w:b/>
          <w:bCs/>
          <w:color w:val="000000" w:themeColor="text1"/>
        </w:rPr>
        <w:t>Dosen Penguji:</w:t>
      </w:r>
    </w:p>
    <w:p w14:paraId="024819BD" w14:textId="6200D1FF" w:rsidR="00556DC4" w:rsidRDefault="00280333" w:rsidP="00C62E60">
      <w:pPr>
        <w:jc w:val="center"/>
        <w:rPr>
          <w:b/>
          <w:bCs/>
          <w:color w:val="000000" w:themeColor="text1"/>
        </w:rPr>
      </w:pPr>
      <w:r>
        <w:rPr>
          <w:b/>
          <w:bCs/>
          <w:noProof/>
          <w:color w:val="000000" w:themeColor="text1"/>
        </w:rPr>
        <w:drawing>
          <wp:anchor distT="0" distB="0" distL="114300" distR="114300" simplePos="0" relativeHeight="251672580" behindDoc="0" locked="0" layoutInCell="1" allowOverlap="1" wp14:anchorId="75D2EB6F" wp14:editId="1B960723">
            <wp:simplePos x="0" y="0"/>
            <wp:positionH relativeFrom="column">
              <wp:posOffset>171450</wp:posOffset>
            </wp:positionH>
            <wp:positionV relativeFrom="paragraph">
              <wp:posOffset>8255</wp:posOffset>
            </wp:positionV>
            <wp:extent cx="2205990" cy="1615725"/>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BEBA8EAE-BF5A-486C-A8C5-ECC9F3942E4B}">
                          <a14:imgProps xmlns:a14="http://schemas.microsoft.com/office/drawing/2010/main">
                            <a14:imgLayer r:embed="rId23">
                              <a14:imgEffect>
                                <a14:backgroundRemoval t="10000" b="90000" l="10000" r="90000">
                                  <a14:foregroundMark x1="11513" y1="50749" x2="11513" y2="50749"/>
                                  <a14:foregroundMark x1="19518" y1="57635" x2="19518" y2="57635"/>
                                  <a14:foregroundMark x1="36075" y1="56587" x2="36075" y2="56587"/>
                                  <a14:foregroundMark x1="14912" y1="54192" x2="14912" y2="5419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205990" cy="1615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5457" w:rsidRPr="00556DC4">
        <w:rPr>
          <w:b/>
          <w:bCs/>
          <w:noProof/>
          <w:color w:val="000000" w:themeColor="text1"/>
        </w:rPr>
        <mc:AlternateContent>
          <mc:Choice Requires="wps">
            <w:drawing>
              <wp:anchor distT="45720" distB="45720" distL="114300" distR="114300" simplePos="0" relativeHeight="251666436" behindDoc="0" locked="0" layoutInCell="1" allowOverlap="1" wp14:anchorId="5E462FE5" wp14:editId="481585ED">
                <wp:simplePos x="0" y="0"/>
                <wp:positionH relativeFrom="margin">
                  <wp:posOffset>86995</wp:posOffset>
                </wp:positionH>
                <wp:positionV relativeFrom="paragraph">
                  <wp:posOffset>28575</wp:posOffset>
                </wp:positionV>
                <wp:extent cx="218122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1404620"/>
                        </a:xfrm>
                        <a:prstGeom prst="rect">
                          <a:avLst/>
                        </a:prstGeom>
                        <a:noFill/>
                        <a:ln w="9525">
                          <a:noFill/>
                          <a:miter lim="800000"/>
                          <a:headEnd/>
                          <a:tailEnd/>
                        </a:ln>
                      </wps:spPr>
                      <wps:txbx>
                        <w:txbxContent>
                          <w:p w14:paraId="05ABD95C" w14:textId="3864ADEF" w:rsidR="009242D1" w:rsidRDefault="009242D1" w:rsidP="00AF5B58">
                            <w:pPr>
                              <w:jc w:val="center"/>
                              <w:rPr>
                                <w:b/>
                                <w:bCs/>
                                <w:color w:val="000000" w:themeColor="text1"/>
                              </w:rPr>
                            </w:pPr>
                            <w:r w:rsidRPr="00FA06D4">
                              <w:rPr>
                                <w:b/>
                                <w:bCs/>
                                <w:color w:val="000000" w:themeColor="text1"/>
                              </w:rPr>
                              <w:t>Penguji</w:t>
                            </w:r>
                            <w:r>
                              <w:rPr>
                                <w:b/>
                                <w:bCs/>
                                <w:color w:val="000000" w:themeColor="text1"/>
                              </w:rPr>
                              <w:t xml:space="preserve"> I</w:t>
                            </w:r>
                          </w:p>
                          <w:p w14:paraId="2CBE5FE9" w14:textId="77777777" w:rsidR="009242D1" w:rsidRDefault="009242D1" w:rsidP="00AF5B58">
                            <w:pPr>
                              <w:jc w:val="center"/>
                              <w:rPr>
                                <w:b/>
                                <w:bCs/>
                                <w:color w:val="000000" w:themeColor="text1"/>
                              </w:rPr>
                            </w:pPr>
                          </w:p>
                          <w:p w14:paraId="1E723E0C" w14:textId="77777777" w:rsidR="009242D1" w:rsidRPr="00FA06D4" w:rsidRDefault="009242D1" w:rsidP="00AF5B58">
                            <w:pPr>
                              <w:rPr>
                                <w:b/>
                                <w:bCs/>
                                <w:color w:val="000000" w:themeColor="text1"/>
                              </w:rPr>
                            </w:pPr>
                          </w:p>
                          <w:p w14:paraId="1FC30204" w14:textId="77777777" w:rsidR="009242D1" w:rsidRDefault="009242D1" w:rsidP="00AF5B58">
                            <w:pPr>
                              <w:jc w:val="center"/>
                              <w:rPr>
                                <w:b/>
                                <w:bCs/>
                                <w:color w:val="000000" w:themeColor="text1"/>
                              </w:rPr>
                            </w:pPr>
                          </w:p>
                          <w:p w14:paraId="17311B03" w14:textId="289BA9C8" w:rsidR="009242D1" w:rsidRPr="00FA06D4" w:rsidRDefault="009242D1" w:rsidP="00AF5B58">
                            <w:pPr>
                              <w:jc w:val="center"/>
                              <w:rPr>
                                <w:b/>
                                <w:bCs/>
                                <w:color w:val="000000" w:themeColor="text1"/>
                              </w:rPr>
                            </w:pPr>
                            <w:bookmarkStart w:id="7" w:name="_Hlk113836274"/>
                            <w:r>
                              <w:rPr>
                                <w:b/>
                                <w:bCs/>
                                <w:color w:val="000000" w:themeColor="text1"/>
                              </w:rPr>
                              <w:t>Wawan Heryawan, S.T., M.T.</w:t>
                            </w:r>
                          </w:p>
                          <w:bookmarkEnd w:id="7"/>
                          <w:p w14:paraId="51E60779" w14:textId="3F79A2BB" w:rsidR="009242D1" w:rsidRDefault="009242D1" w:rsidP="00AF5B58">
                            <w:pPr>
                              <w:jc w:val="center"/>
                            </w:pPr>
                            <w:r w:rsidRPr="00FA06D4">
                              <w:rPr>
                                <w:b/>
                                <w:bCs/>
                                <w:color w:val="000000" w:themeColor="text1"/>
                              </w:rPr>
                              <w:t xml:space="preserve">NIP. </w:t>
                            </w:r>
                            <w:bookmarkStart w:id="8" w:name="_Hlk113836304"/>
                            <w:r w:rsidRPr="007B3F8B">
                              <w:rPr>
                                <w:b/>
                                <w:bCs/>
                                <w:color w:val="000000" w:themeColor="text1"/>
                              </w:rPr>
                              <w:t>1</w:t>
                            </w:r>
                            <w:r>
                              <w:rPr>
                                <w:b/>
                                <w:bCs/>
                                <w:color w:val="000000" w:themeColor="text1"/>
                              </w:rPr>
                              <w:t>97010161997021002</w:t>
                            </w:r>
                            <w:bookmarkEnd w:id="8"/>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462FE5" id="_x0000_t202" coordsize="21600,21600" o:spt="202" path="m,l,21600r21600,l21600,xe">
                <v:stroke joinstyle="miter"/>
                <v:path gradientshapeok="t" o:connecttype="rect"/>
              </v:shapetype>
              <v:shape id="Text Box 2" o:spid="_x0000_s1026" type="#_x0000_t202" style="position:absolute;left:0;text-align:left;margin-left:6.85pt;margin-top:2.25pt;width:171.75pt;height:110.6pt;z-index:2516664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" filled="f" stroked="f">
                <v:textbox style="mso-fit-shape-to-text:t">
                  <w:txbxContent>
                    <w:p w14:paraId="05ABD95C" w14:textId="3864ADEF" w:rsidR="009242D1" w:rsidRDefault="009242D1" w:rsidP="00AF5B58">
                      <w:pPr>
                        <w:jc w:val="center"/>
                        <w:rPr>
                          <w:b/>
                          <w:bCs/>
                          <w:color w:val="000000" w:themeColor="text1"/>
                        </w:rPr>
                      </w:pPr>
                      <w:r w:rsidRPr="00FA06D4">
                        <w:rPr>
                          <w:b/>
                          <w:bCs/>
                          <w:color w:val="000000" w:themeColor="text1"/>
                        </w:rPr>
                        <w:t>Penguji</w:t>
                      </w:r>
                      <w:r>
                        <w:rPr>
                          <w:b/>
                          <w:bCs/>
                          <w:color w:val="000000" w:themeColor="text1"/>
                        </w:rPr>
                        <w:t xml:space="preserve"> I</w:t>
                      </w:r>
                    </w:p>
                    <w:p w14:paraId="2CBE5FE9" w14:textId="77777777" w:rsidR="009242D1" w:rsidRDefault="009242D1" w:rsidP="00AF5B58">
                      <w:pPr>
                        <w:jc w:val="center"/>
                        <w:rPr>
                          <w:b/>
                          <w:bCs/>
                          <w:color w:val="000000" w:themeColor="text1"/>
                        </w:rPr>
                      </w:pPr>
                    </w:p>
                    <w:p w14:paraId="1E723E0C" w14:textId="77777777" w:rsidR="009242D1" w:rsidRPr="00FA06D4" w:rsidRDefault="009242D1" w:rsidP="00AF5B58">
                      <w:pPr>
                        <w:rPr>
                          <w:b/>
                          <w:bCs/>
                          <w:color w:val="000000" w:themeColor="text1"/>
                        </w:rPr>
                      </w:pPr>
                    </w:p>
                    <w:p w14:paraId="1FC30204" w14:textId="77777777" w:rsidR="009242D1" w:rsidRDefault="009242D1" w:rsidP="00AF5B58">
                      <w:pPr>
                        <w:jc w:val="center"/>
                        <w:rPr>
                          <w:b/>
                          <w:bCs/>
                          <w:color w:val="000000" w:themeColor="text1"/>
                        </w:rPr>
                      </w:pPr>
                    </w:p>
                    <w:p w14:paraId="17311B03" w14:textId="289BA9C8" w:rsidR="009242D1" w:rsidRPr="00FA06D4" w:rsidRDefault="009242D1" w:rsidP="00AF5B58">
                      <w:pPr>
                        <w:jc w:val="center"/>
                        <w:rPr>
                          <w:b/>
                          <w:bCs/>
                          <w:color w:val="000000" w:themeColor="text1"/>
                        </w:rPr>
                      </w:pPr>
                      <w:bookmarkStart w:id="9" w:name="_Hlk113836274"/>
                      <w:r>
                        <w:rPr>
                          <w:b/>
                          <w:bCs/>
                          <w:color w:val="000000" w:themeColor="text1"/>
                        </w:rPr>
                        <w:t>Wawan Heryawan, S.T., M.T.</w:t>
                      </w:r>
                    </w:p>
                    <w:bookmarkEnd w:id="9"/>
                    <w:p w14:paraId="51E60779" w14:textId="3F79A2BB" w:rsidR="009242D1" w:rsidRDefault="009242D1" w:rsidP="00AF5B58">
                      <w:pPr>
                        <w:jc w:val="center"/>
                      </w:pPr>
                      <w:r w:rsidRPr="00FA06D4">
                        <w:rPr>
                          <w:b/>
                          <w:bCs/>
                          <w:color w:val="000000" w:themeColor="text1"/>
                        </w:rPr>
                        <w:t xml:space="preserve">NIP. </w:t>
                      </w:r>
                      <w:bookmarkStart w:id="10" w:name="_Hlk113836304"/>
                      <w:r w:rsidRPr="007B3F8B">
                        <w:rPr>
                          <w:b/>
                          <w:bCs/>
                          <w:color w:val="000000" w:themeColor="text1"/>
                        </w:rPr>
                        <w:t>1</w:t>
                      </w:r>
                      <w:r>
                        <w:rPr>
                          <w:b/>
                          <w:bCs/>
                          <w:color w:val="000000" w:themeColor="text1"/>
                        </w:rPr>
                        <w:t>97010161997021002</w:t>
                      </w:r>
                      <w:bookmarkEnd w:id="10"/>
                    </w:p>
                  </w:txbxContent>
                </v:textbox>
                <w10:wrap type="square" anchorx="margin"/>
              </v:shape>
            </w:pict>
          </mc:Fallback>
        </mc:AlternateContent>
      </w:r>
      <w:r w:rsidR="00AF5B58" w:rsidRPr="00556DC4">
        <w:rPr>
          <w:b/>
          <w:bCs/>
          <w:noProof/>
          <w:color w:val="000000" w:themeColor="text1"/>
        </w:rPr>
        <mc:AlternateContent>
          <mc:Choice Requires="wps">
            <w:drawing>
              <wp:anchor distT="45720" distB="45720" distL="114300" distR="114300" simplePos="0" relativeHeight="251660292" behindDoc="0" locked="0" layoutInCell="1" allowOverlap="1" wp14:anchorId="6FD79CFC" wp14:editId="67F68FE1">
                <wp:simplePos x="0" y="0"/>
                <wp:positionH relativeFrom="margin">
                  <wp:posOffset>3090545</wp:posOffset>
                </wp:positionH>
                <wp:positionV relativeFrom="paragraph">
                  <wp:posOffset>28575</wp:posOffset>
                </wp:positionV>
                <wp:extent cx="2360930" cy="1404620"/>
                <wp:effectExtent l="0" t="0" r="0" b="0"/>
                <wp:wrapSquare wrapText="bothSides"/>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318A467" w14:textId="0971870A" w:rsidR="009242D1" w:rsidRDefault="009242D1" w:rsidP="00556DC4">
                            <w:pPr>
                              <w:jc w:val="center"/>
                              <w:rPr>
                                <w:b/>
                                <w:bCs/>
                                <w:color w:val="000000" w:themeColor="text1"/>
                              </w:rPr>
                            </w:pPr>
                            <w:r w:rsidRPr="00FA06D4">
                              <w:rPr>
                                <w:b/>
                                <w:bCs/>
                                <w:color w:val="000000" w:themeColor="text1"/>
                              </w:rPr>
                              <w:t>Penguji</w:t>
                            </w:r>
                            <w:r>
                              <w:rPr>
                                <w:b/>
                                <w:bCs/>
                                <w:color w:val="000000" w:themeColor="text1"/>
                              </w:rPr>
                              <w:t xml:space="preserve"> II</w:t>
                            </w:r>
                          </w:p>
                          <w:p w14:paraId="0367D82A" w14:textId="77777777" w:rsidR="009242D1" w:rsidRDefault="009242D1" w:rsidP="00556DC4">
                            <w:pPr>
                              <w:jc w:val="center"/>
                              <w:rPr>
                                <w:b/>
                                <w:bCs/>
                                <w:color w:val="000000" w:themeColor="text1"/>
                              </w:rPr>
                            </w:pPr>
                          </w:p>
                          <w:p w14:paraId="5282F8C4" w14:textId="058E5F5B" w:rsidR="00B61B8F" w:rsidRDefault="00B61B8F" w:rsidP="00556DC4">
                            <w:pPr>
                              <w:jc w:val="center"/>
                              <w:rPr>
                                <w:b/>
                                <w:bCs/>
                                <w:color w:val="000000" w:themeColor="text1"/>
                              </w:rPr>
                            </w:pPr>
                          </w:p>
                          <w:p w14:paraId="41ECEBF8" w14:textId="77777777" w:rsidR="00B61B8F" w:rsidRDefault="00B61B8F" w:rsidP="00556DC4">
                            <w:pPr>
                              <w:jc w:val="center"/>
                              <w:rPr>
                                <w:b/>
                                <w:bCs/>
                                <w:color w:val="000000" w:themeColor="text1"/>
                              </w:rPr>
                            </w:pPr>
                          </w:p>
                          <w:p w14:paraId="34B27D78" w14:textId="77777777" w:rsidR="009242D1" w:rsidRPr="00FA06D4" w:rsidRDefault="009242D1" w:rsidP="00556DC4">
                            <w:pPr>
                              <w:jc w:val="center"/>
                              <w:rPr>
                                <w:b/>
                                <w:bCs/>
                                <w:color w:val="000000" w:themeColor="text1"/>
                              </w:rPr>
                            </w:pPr>
                            <w:r w:rsidRPr="007B3F8B">
                              <w:rPr>
                                <w:b/>
                                <w:bCs/>
                                <w:color w:val="000000" w:themeColor="text1"/>
                              </w:rPr>
                              <w:t>Sarah Bibi, S.ST., M.Pd</w:t>
                            </w:r>
                            <w:r w:rsidRPr="00FA06D4">
                              <w:rPr>
                                <w:b/>
                                <w:bCs/>
                                <w:color w:val="000000" w:themeColor="text1"/>
                              </w:rPr>
                              <w:t>.</w:t>
                            </w:r>
                          </w:p>
                          <w:p w14:paraId="504E5602" w14:textId="7CD1EC5B" w:rsidR="009242D1" w:rsidRDefault="009242D1" w:rsidP="00556DC4">
                            <w:pPr>
                              <w:jc w:val="center"/>
                            </w:pPr>
                            <w:r w:rsidRPr="00FA06D4">
                              <w:rPr>
                                <w:b/>
                                <w:bCs/>
                                <w:color w:val="000000" w:themeColor="text1"/>
                              </w:rPr>
                              <w:t xml:space="preserve">NIP. </w:t>
                            </w:r>
                            <w:r w:rsidRPr="007B3F8B">
                              <w:rPr>
                                <w:b/>
                                <w:bCs/>
                                <w:color w:val="000000" w:themeColor="text1"/>
                              </w:rPr>
                              <w:t>19880604201909200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D79CFC" id="_x0000_s1027" type="#_x0000_t202" style="position:absolute;left:0;text-align:left;margin-left:243.35pt;margin-top:2.25pt;width:185.9pt;height:110.6pt;z-index:25166029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" filled="f" stroked="f">
                <v:textbox style="mso-fit-shape-to-text:t">
                  <w:txbxContent>
                    <w:p w14:paraId="2318A467" w14:textId="0971870A" w:rsidR="009242D1" w:rsidRDefault="009242D1" w:rsidP="00556DC4">
                      <w:pPr>
                        <w:jc w:val="center"/>
                        <w:rPr>
                          <w:b/>
                          <w:bCs/>
                          <w:color w:val="000000" w:themeColor="text1"/>
                        </w:rPr>
                      </w:pPr>
                      <w:r w:rsidRPr="00FA06D4">
                        <w:rPr>
                          <w:b/>
                          <w:bCs/>
                          <w:color w:val="000000" w:themeColor="text1"/>
                        </w:rPr>
                        <w:t>Penguji</w:t>
                      </w:r>
                      <w:r>
                        <w:rPr>
                          <w:b/>
                          <w:bCs/>
                          <w:color w:val="000000" w:themeColor="text1"/>
                        </w:rPr>
                        <w:t xml:space="preserve"> II</w:t>
                      </w:r>
                    </w:p>
                    <w:p w14:paraId="0367D82A" w14:textId="77777777" w:rsidR="009242D1" w:rsidRDefault="009242D1" w:rsidP="00556DC4">
                      <w:pPr>
                        <w:jc w:val="center"/>
                        <w:rPr>
                          <w:b/>
                          <w:bCs/>
                          <w:color w:val="000000" w:themeColor="text1"/>
                        </w:rPr>
                      </w:pPr>
                    </w:p>
                    <w:p w14:paraId="5282F8C4" w14:textId="058E5F5B" w:rsidR="00B61B8F" w:rsidRDefault="00B61B8F" w:rsidP="00556DC4">
                      <w:pPr>
                        <w:jc w:val="center"/>
                        <w:rPr>
                          <w:b/>
                          <w:bCs/>
                          <w:color w:val="000000" w:themeColor="text1"/>
                        </w:rPr>
                      </w:pPr>
                    </w:p>
                    <w:p w14:paraId="41ECEBF8" w14:textId="77777777" w:rsidR="00B61B8F" w:rsidRDefault="00B61B8F" w:rsidP="00556DC4">
                      <w:pPr>
                        <w:jc w:val="center"/>
                        <w:rPr>
                          <w:b/>
                          <w:bCs/>
                          <w:color w:val="000000" w:themeColor="text1"/>
                        </w:rPr>
                      </w:pPr>
                    </w:p>
                    <w:p w14:paraId="34B27D78" w14:textId="77777777" w:rsidR="009242D1" w:rsidRPr="00FA06D4" w:rsidRDefault="009242D1" w:rsidP="00556DC4">
                      <w:pPr>
                        <w:jc w:val="center"/>
                        <w:rPr>
                          <w:b/>
                          <w:bCs/>
                          <w:color w:val="000000" w:themeColor="text1"/>
                        </w:rPr>
                      </w:pPr>
                      <w:r w:rsidRPr="007B3F8B">
                        <w:rPr>
                          <w:b/>
                          <w:bCs/>
                          <w:color w:val="000000" w:themeColor="text1"/>
                        </w:rPr>
                        <w:t>Sarah Bibi, S.ST., M.Pd</w:t>
                      </w:r>
                      <w:r w:rsidRPr="00FA06D4">
                        <w:rPr>
                          <w:b/>
                          <w:bCs/>
                          <w:color w:val="000000" w:themeColor="text1"/>
                        </w:rPr>
                        <w:t>.</w:t>
                      </w:r>
                    </w:p>
                    <w:p w14:paraId="504E5602" w14:textId="7CD1EC5B" w:rsidR="009242D1" w:rsidRDefault="009242D1" w:rsidP="00556DC4">
                      <w:pPr>
                        <w:jc w:val="center"/>
                      </w:pPr>
                      <w:r w:rsidRPr="00FA06D4">
                        <w:rPr>
                          <w:b/>
                          <w:bCs/>
                          <w:color w:val="000000" w:themeColor="text1"/>
                        </w:rPr>
                        <w:t xml:space="preserve">NIP. </w:t>
                      </w:r>
                      <w:r w:rsidRPr="007B3F8B">
                        <w:rPr>
                          <w:b/>
                          <w:bCs/>
                          <w:color w:val="000000" w:themeColor="text1"/>
                        </w:rPr>
                        <w:t>198806042019092001</w:t>
                      </w:r>
                    </w:p>
                  </w:txbxContent>
                </v:textbox>
                <w10:wrap type="square" anchorx="margin"/>
              </v:shape>
            </w:pict>
          </mc:Fallback>
        </mc:AlternateContent>
      </w:r>
    </w:p>
    <w:p w14:paraId="3A868F8E" w14:textId="46B02187" w:rsidR="00556DC4" w:rsidRDefault="00556DC4" w:rsidP="00C62E60">
      <w:pPr>
        <w:jc w:val="center"/>
        <w:rPr>
          <w:b/>
          <w:bCs/>
          <w:color w:val="000000" w:themeColor="text1"/>
        </w:rPr>
      </w:pPr>
    </w:p>
    <w:p w14:paraId="03B96A3D" w14:textId="4DFCB5BC" w:rsidR="00556DC4" w:rsidRDefault="00556DC4" w:rsidP="00C62E60">
      <w:pPr>
        <w:jc w:val="center"/>
        <w:rPr>
          <w:b/>
          <w:bCs/>
          <w:color w:val="000000" w:themeColor="text1"/>
        </w:rPr>
      </w:pPr>
    </w:p>
    <w:p w14:paraId="16924B5B" w14:textId="2E3CD7BD" w:rsidR="00556DC4" w:rsidRDefault="00556DC4" w:rsidP="00C62E60">
      <w:pPr>
        <w:jc w:val="center"/>
        <w:rPr>
          <w:b/>
          <w:bCs/>
          <w:color w:val="000000" w:themeColor="text1"/>
        </w:rPr>
      </w:pPr>
    </w:p>
    <w:p w14:paraId="5EF7FB35" w14:textId="60ECACB3" w:rsidR="009A1ADD" w:rsidRDefault="009A1ADD" w:rsidP="00C62E60">
      <w:pPr>
        <w:jc w:val="center"/>
        <w:rPr>
          <w:b/>
          <w:bCs/>
          <w:color w:val="000000" w:themeColor="text1"/>
        </w:rPr>
      </w:pPr>
    </w:p>
    <w:p w14:paraId="6D853AD7" w14:textId="53CEC65A" w:rsidR="003F6322" w:rsidRDefault="003F6322">
      <w:pPr>
        <w:ind w:firstLine="567"/>
        <w:rPr>
          <w:rFonts w:eastAsiaTheme="majorEastAsia" w:cstheme="majorBidi"/>
          <w:b/>
          <w:szCs w:val="32"/>
        </w:rPr>
      </w:pPr>
      <w:bookmarkStart w:id="11" w:name="_Toc68246194"/>
      <w:bookmarkStart w:id="12" w:name="_Toc78038375"/>
      <w:r>
        <w:br w:type="page"/>
      </w:r>
    </w:p>
    <w:p w14:paraId="7733D3AD" w14:textId="15678179" w:rsidR="00575A08" w:rsidRPr="007D52D2" w:rsidRDefault="00575A08" w:rsidP="00C62E60">
      <w:pPr>
        <w:pStyle w:val="Heading1"/>
        <w:numPr>
          <w:ilvl w:val="0"/>
          <w:numId w:val="0"/>
        </w:numPr>
        <w:spacing w:before="0" w:line="360" w:lineRule="auto"/>
      </w:pPr>
      <w:bookmarkStart w:id="13" w:name="_Toc113438135"/>
      <w:r w:rsidRPr="007D52D2">
        <w:lastRenderedPageBreak/>
        <w:t>HALAMAN PERNYATAAN ORISINALITAS</w:t>
      </w:r>
      <w:bookmarkEnd w:id="11"/>
      <w:bookmarkEnd w:id="12"/>
      <w:bookmarkEnd w:id="13"/>
    </w:p>
    <w:p w14:paraId="1A4C831E" w14:textId="77777777" w:rsidR="00575A08" w:rsidRPr="00136954" w:rsidRDefault="00575A08" w:rsidP="00C62E60">
      <w:pPr>
        <w:rPr>
          <w:color w:val="000000" w:themeColor="text1"/>
          <w:shd w:val="clear" w:color="auto" w:fill="FFFFFF"/>
        </w:rPr>
      </w:pPr>
    </w:p>
    <w:p w14:paraId="044EE5B3" w14:textId="77777777" w:rsidR="00575A08" w:rsidRPr="00136954" w:rsidRDefault="00575A08" w:rsidP="00C62E60">
      <w:pPr>
        <w:rPr>
          <w:color w:val="000000" w:themeColor="text1"/>
          <w:shd w:val="clear" w:color="auto" w:fill="FFFFFF"/>
        </w:rPr>
      </w:pPr>
      <w:r w:rsidRPr="00136954">
        <w:rPr>
          <w:color w:val="000000" w:themeColor="text1"/>
          <w:shd w:val="clear" w:color="auto" w:fill="FFFFFF"/>
        </w:rPr>
        <w:t xml:space="preserve">Saya yang bertanda tangan dibawah ini : </w:t>
      </w:r>
    </w:p>
    <w:p w14:paraId="61CEC8A9" w14:textId="0ED1DF68" w:rsidR="00575A08" w:rsidRPr="00136954" w:rsidRDefault="00575A08" w:rsidP="00805998">
      <w:pPr>
        <w:tabs>
          <w:tab w:val="left" w:pos="2694"/>
          <w:tab w:val="left" w:pos="2835"/>
        </w:tabs>
        <w:rPr>
          <w:color w:val="000000" w:themeColor="text1"/>
          <w:shd w:val="clear" w:color="auto" w:fill="FFFFFF"/>
        </w:rPr>
      </w:pPr>
      <w:r w:rsidRPr="00136954">
        <w:rPr>
          <w:color w:val="000000" w:themeColor="text1"/>
          <w:shd w:val="clear" w:color="auto" w:fill="FFFFFF"/>
        </w:rPr>
        <w:t xml:space="preserve">Nama                   </w:t>
      </w:r>
      <w:r w:rsidR="00805998">
        <w:rPr>
          <w:color w:val="000000" w:themeColor="text1"/>
          <w:shd w:val="clear" w:color="auto" w:fill="FFFFFF"/>
        </w:rPr>
        <w:tab/>
      </w:r>
      <w:r w:rsidRPr="00136954">
        <w:rPr>
          <w:color w:val="000000" w:themeColor="text1"/>
          <w:shd w:val="clear" w:color="auto" w:fill="FFFFFF"/>
        </w:rPr>
        <w:t>:</w:t>
      </w:r>
      <w:r w:rsidR="00805998">
        <w:rPr>
          <w:color w:val="000000" w:themeColor="text1"/>
          <w:shd w:val="clear" w:color="auto" w:fill="FFFFFF"/>
        </w:rPr>
        <w:tab/>
      </w:r>
      <w:r w:rsidR="0006643A" w:rsidRPr="00FE1ED2">
        <w:rPr>
          <w:color w:val="000000" w:themeColor="text1"/>
          <w:shd w:val="clear" w:color="auto" w:fill="FFFFFF"/>
        </w:rPr>
        <w:t>Muhammad Nurhidayat</w:t>
      </w:r>
    </w:p>
    <w:p w14:paraId="54F4E3EB" w14:textId="51592C7A" w:rsidR="00575A08" w:rsidRPr="00136954" w:rsidRDefault="00575A08" w:rsidP="00805998">
      <w:pPr>
        <w:tabs>
          <w:tab w:val="left" w:pos="2694"/>
          <w:tab w:val="left" w:pos="2835"/>
        </w:tabs>
        <w:rPr>
          <w:color w:val="000000" w:themeColor="text1"/>
          <w:shd w:val="clear" w:color="auto" w:fill="FFFFFF"/>
        </w:rPr>
      </w:pPr>
      <w:r w:rsidRPr="00136954">
        <w:rPr>
          <w:color w:val="000000" w:themeColor="text1"/>
          <w:shd w:val="clear" w:color="auto" w:fill="FFFFFF"/>
        </w:rPr>
        <w:t xml:space="preserve">NIM                    </w:t>
      </w:r>
      <w:r w:rsidR="00805998">
        <w:rPr>
          <w:color w:val="000000" w:themeColor="text1"/>
          <w:shd w:val="clear" w:color="auto" w:fill="FFFFFF"/>
        </w:rPr>
        <w:tab/>
      </w:r>
      <w:r w:rsidRPr="00136954">
        <w:rPr>
          <w:color w:val="000000" w:themeColor="text1"/>
          <w:shd w:val="clear" w:color="auto" w:fill="FFFFFF"/>
        </w:rPr>
        <w:t>:</w:t>
      </w:r>
      <w:r w:rsidR="00805998">
        <w:rPr>
          <w:color w:val="000000" w:themeColor="text1"/>
          <w:shd w:val="clear" w:color="auto" w:fill="FFFFFF"/>
        </w:rPr>
        <w:tab/>
      </w:r>
      <w:r w:rsidR="0006643A" w:rsidRPr="00FE1ED2">
        <w:rPr>
          <w:color w:val="000000" w:themeColor="text1"/>
          <w:shd w:val="clear" w:color="auto" w:fill="FFFFFF"/>
        </w:rPr>
        <w:t>3201916034</w:t>
      </w:r>
    </w:p>
    <w:p w14:paraId="51D8971F" w14:textId="1D368B08" w:rsidR="00575A08" w:rsidRPr="00136954" w:rsidRDefault="00575A08" w:rsidP="00805998">
      <w:pPr>
        <w:tabs>
          <w:tab w:val="left" w:pos="2694"/>
          <w:tab w:val="left" w:pos="2835"/>
        </w:tabs>
        <w:rPr>
          <w:color w:val="000000" w:themeColor="text1"/>
          <w:shd w:val="clear" w:color="auto" w:fill="FFFFFF"/>
        </w:rPr>
      </w:pPr>
      <w:r w:rsidRPr="00136954">
        <w:rPr>
          <w:color w:val="000000" w:themeColor="text1"/>
          <w:shd w:val="clear" w:color="auto" w:fill="FFFFFF"/>
        </w:rPr>
        <w:t>Jurusan / Program Studi</w:t>
      </w:r>
      <w:r w:rsidR="00805998">
        <w:rPr>
          <w:color w:val="000000" w:themeColor="text1"/>
          <w:shd w:val="clear" w:color="auto" w:fill="FFFFFF"/>
        </w:rPr>
        <w:tab/>
      </w:r>
      <w:r w:rsidRPr="00136954">
        <w:rPr>
          <w:color w:val="000000" w:themeColor="text1"/>
          <w:shd w:val="clear" w:color="auto" w:fill="FFFFFF"/>
        </w:rPr>
        <w:t>:</w:t>
      </w:r>
      <w:r w:rsidR="00805998">
        <w:rPr>
          <w:color w:val="000000" w:themeColor="text1"/>
          <w:shd w:val="clear" w:color="auto" w:fill="FFFFFF"/>
        </w:rPr>
        <w:tab/>
      </w:r>
      <w:r>
        <w:rPr>
          <w:color w:val="000000" w:themeColor="text1"/>
          <w:shd w:val="clear" w:color="auto" w:fill="FFFFFF"/>
        </w:rPr>
        <w:t>Teknik Elektro / Teknik Informatika</w:t>
      </w:r>
    </w:p>
    <w:p w14:paraId="45FF6EFE" w14:textId="3F3B86F1" w:rsidR="00DD5AA1" w:rsidRPr="00FE1ED2" w:rsidRDefault="00575A08" w:rsidP="00805998">
      <w:pPr>
        <w:tabs>
          <w:tab w:val="left" w:pos="2694"/>
          <w:tab w:val="left" w:pos="2835"/>
        </w:tabs>
        <w:ind w:left="2835" w:hanging="2835"/>
        <w:rPr>
          <w:color w:val="000000" w:themeColor="text1"/>
          <w:shd w:val="clear" w:color="auto" w:fill="FFFFFF"/>
        </w:rPr>
      </w:pPr>
      <w:r w:rsidRPr="00136954">
        <w:rPr>
          <w:color w:val="000000" w:themeColor="text1"/>
          <w:shd w:val="clear" w:color="auto" w:fill="FFFFFF"/>
        </w:rPr>
        <w:t xml:space="preserve">Judul </w:t>
      </w:r>
      <w:r w:rsidR="00F437CD">
        <w:rPr>
          <w:color w:val="000000" w:themeColor="text1"/>
          <w:shd w:val="clear" w:color="auto" w:fill="FFFFFF"/>
        </w:rPr>
        <w:t>Tugas Akhir</w:t>
      </w:r>
      <w:r w:rsidRPr="00136954">
        <w:rPr>
          <w:color w:val="000000" w:themeColor="text1"/>
          <w:shd w:val="clear" w:color="auto" w:fill="FFFFFF"/>
        </w:rPr>
        <w:t>       </w:t>
      </w:r>
      <w:r w:rsidR="00805998">
        <w:rPr>
          <w:color w:val="000000" w:themeColor="text1"/>
          <w:shd w:val="clear" w:color="auto" w:fill="FFFFFF"/>
        </w:rPr>
        <w:tab/>
      </w:r>
      <w:r w:rsidRPr="00136954">
        <w:rPr>
          <w:color w:val="000000" w:themeColor="text1"/>
          <w:shd w:val="clear" w:color="auto" w:fill="FFFFFF"/>
        </w:rPr>
        <w:t>:</w:t>
      </w:r>
      <w:r w:rsidR="00805998">
        <w:rPr>
          <w:color w:val="000000" w:themeColor="text1"/>
          <w:shd w:val="clear" w:color="auto" w:fill="FFFFFF"/>
        </w:rPr>
        <w:tab/>
      </w:r>
      <w:r w:rsidR="00DD5AA1" w:rsidRPr="00FE1ED2">
        <w:rPr>
          <w:color w:val="000000" w:themeColor="text1"/>
          <w:shd w:val="clear" w:color="auto" w:fill="FFFFFF"/>
        </w:rPr>
        <w:t>Rancang Bangun Aplikasi Kasir pada Toko</w:t>
      </w:r>
      <w:r w:rsidR="00DD5AA1">
        <w:rPr>
          <w:color w:val="000000" w:themeColor="text1"/>
          <w:shd w:val="clear" w:color="auto" w:fill="FFFFFF"/>
        </w:rPr>
        <w:t xml:space="preserve"> </w:t>
      </w:r>
      <w:r w:rsidR="00805998">
        <w:rPr>
          <w:color w:val="000000" w:themeColor="text1"/>
          <w:shd w:val="clear" w:color="auto" w:fill="FFFFFF"/>
        </w:rPr>
        <w:t>T</w:t>
      </w:r>
      <w:r w:rsidR="00DD5AA1" w:rsidRPr="00FE1ED2">
        <w:rPr>
          <w:color w:val="000000" w:themeColor="text1"/>
          <w:shd w:val="clear" w:color="auto" w:fill="FFFFFF"/>
        </w:rPr>
        <w:t>eknisi Komputer Pontianak Berbasis Dekstop</w:t>
      </w:r>
    </w:p>
    <w:p w14:paraId="76A66D01" w14:textId="29AABE3D" w:rsidR="00575A08" w:rsidRPr="00136954" w:rsidRDefault="00575A08" w:rsidP="00C62E60">
      <w:pPr>
        <w:rPr>
          <w:color w:val="000000" w:themeColor="text1"/>
          <w:shd w:val="clear" w:color="auto" w:fill="FFFFFF"/>
        </w:rPr>
      </w:pPr>
      <w:r w:rsidRPr="00136954">
        <w:rPr>
          <w:color w:val="000000" w:themeColor="text1"/>
          <w:shd w:val="clear" w:color="auto" w:fill="FFFFFF"/>
        </w:rPr>
        <w:t xml:space="preserve">Menyatakan dengan sebenar-benarnya bahwa penulisan Tugas Akhir ini berdasarkan hasil penelitian, pemikiran dan pemaparan asli dari saya sendiri, baik untuk naskah </w:t>
      </w:r>
      <w:r w:rsidR="00520650">
        <w:rPr>
          <w:color w:val="000000" w:themeColor="text1"/>
          <w:shd w:val="clear" w:color="auto" w:fill="FFFFFF"/>
        </w:rPr>
        <w:t>Tugas Akhir</w:t>
      </w:r>
      <w:r w:rsidRPr="00136954">
        <w:rPr>
          <w:color w:val="000000" w:themeColor="text1"/>
          <w:shd w:val="clear" w:color="auto" w:fill="FFFFFF"/>
        </w:rPr>
        <w:t xml:space="preserve"> maupun kegiatan yang tercantum sebagai bagian dari Tugas Akhir ini. Jika terdapat karya orang lain, saya akan mencantumkan sumber yang jelas.</w:t>
      </w:r>
    </w:p>
    <w:p w14:paraId="69B0A736" w14:textId="007BE890" w:rsidR="00575A08" w:rsidRPr="00136954" w:rsidRDefault="00575A08" w:rsidP="00C62E60">
      <w:pPr>
        <w:rPr>
          <w:color w:val="000000" w:themeColor="text1"/>
          <w:shd w:val="clear" w:color="auto" w:fill="FFFFFF"/>
        </w:rPr>
      </w:pPr>
      <w:r w:rsidRPr="00136954">
        <w:rPr>
          <w:color w:val="000000" w:themeColor="text1"/>
          <w:shd w:val="clear" w:color="auto" w:fill="FFFFFF"/>
        </w:rPr>
        <w:t xml:space="preserve">Demikian pernyataan ini saya buat dengan sesungguhnya dan apabila di kemudian hari terdapat penyimpangan dan ketidakbenaran dalam pernyataan ini, maka saya bersedia menerima sanksi akademik berupa pencabutan gelar yang telah </w:t>
      </w:r>
      <w:r w:rsidR="00BA0029">
        <w:rPr>
          <w:color w:val="000000" w:themeColor="text1"/>
          <w:shd w:val="clear" w:color="auto" w:fill="FFFFFF"/>
        </w:rPr>
        <w:t>diperoleh</w:t>
      </w:r>
      <w:r w:rsidRPr="00136954">
        <w:rPr>
          <w:color w:val="000000" w:themeColor="text1"/>
          <w:shd w:val="clear" w:color="auto" w:fill="FFFFFF"/>
        </w:rPr>
        <w:t xml:space="preserve"> karena karya tulis ini dan sanksi lain sesuai dengan peraturan yang berlaku di Politeknik Negeri Pontianak. </w:t>
      </w:r>
    </w:p>
    <w:p w14:paraId="390BB987" w14:textId="339D83DD" w:rsidR="00575A08" w:rsidRPr="00136954" w:rsidRDefault="00575A08" w:rsidP="00C62E60">
      <w:pPr>
        <w:rPr>
          <w:color w:val="000000" w:themeColor="text1"/>
          <w:shd w:val="clear" w:color="auto" w:fill="FFFFFF"/>
        </w:rPr>
      </w:pPr>
      <w:r w:rsidRPr="00136954">
        <w:rPr>
          <w:color w:val="000000" w:themeColor="text1"/>
          <w:shd w:val="clear" w:color="auto" w:fill="FFFFFF"/>
        </w:rPr>
        <w:t>Demikian pernyataan ini saya buat dalam keadaan sadar tanpa paksaan dari pihak mana</w:t>
      </w:r>
      <w:r>
        <w:rPr>
          <w:color w:val="000000" w:themeColor="text1"/>
          <w:shd w:val="clear" w:color="auto" w:fill="FFFFFF"/>
        </w:rPr>
        <w:t xml:space="preserve"> </w:t>
      </w:r>
      <w:r w:rsidRPr="00136954">
        <w:rPr>
          <w:color w:val="000000" w:themeColor="text1"/>
          <w:shd w:val="clear" w:color="auto" w:fill="FFFFFF"/>
        </w:rPr>
        <w:t xml:space="preserve">pun.   </w:t>
      </w:r>
    </w:p>
    <w:p w14:paraId="11D95400" w14:textId="77777777" w:rsidR="00575A08" w:rsidRPr="00136954" w:rsidRDefault="00575A08" w:rsidP="00C62E60">
      <w:pPr>
        <w:rPr>
          <w:color w:val="000000" w:themeColor="text1"/>
          <w:shd w:val="clear" w:color="auto" w:fill="FFFFFF"/>
        </w:rPr>
      </w:pPr>
    </w:p>
    <w:p w14:paraId="59784350" w14:textId="7F1A542F" w:rsidR="00575A08" w:rsidRPr="00136954" w:rsidRDefault="00575A08" w:rsidP="00C62E60">
      <w:pPr>
        <w:rPr>
          <w:color w:val="000000" w:themeColor="text1"/>
          <w:shd w:val="clear" w:color="auto" w:fill="FFFFFF"/>
        </w:rPr>
      </w:pPr>
    </w:p>
    <w:p w14:paraId="75BB408E" w14:textId="7861A85D" w:rsidR="00575A08" w:rsidRPr="00136954" w:rsidRDefault="00575A08" w:rsidP="00BD0EC4">
      <w:pPr>
        <w:ind w:left="4824"/>
        <w:rPr>
          <w:color w:val="000000" w:themeColor="text1"/>
          <w:shd w:val="clear" w:color="auto" w:fill="FFFFFF"/>
        </w:rPr>
      </w:pPr>
      <w:r w:rsidRPr="00136954">
        <w:rPr>
          <w:color w:val="000000" w:themeColor="text1"/>
          <w:shd w:val="clear" w:color="auto" w:fill="FFFFFF"/>
        </w:rPr>
        <w:t xml:space="preserve">Pontianak, </w:t>
      </w:r>
      <w:r w:rsidR="005C3A71">
        <w:rPr>
          <w:color w:val="000000" w:themeColor="text1"/>
          <w:shd w:val="clear" w:color="auto" w:fill="FFFFFF"/>
        </w:rPr>
        <w:t xml:space="preserve"> </w:t>
      </w:r>
      <w:r w:rsidR="00BD0EC4">
        <w:rPr>
          <w:color w:val="000000" w:themeColor="text1"/>
          <w:shd w:val="clear" w:color="auto" w:fill="FFFFFF"/>
        </w:rPr>
        <w:t xml:space="preserve">13 </w:t>
      </w:r>
      <w:r w:rsidR="005C3A71">
        <w:rPr>
          <w:color w:val="000000" w:themeColor="text1"/>
          <w:shd w:val="clear" w:color="auto" w:fill="FFFFFF"/>
        </w:rPr>
        <w:t>September</w:t>
      </w:r>
      <w:r w:rsidRPr="005C3A71">
        <w:rPr>
          <w:color w:val="000000" w:themeColor="text1"/>
          <w:shd w:val="clear" w:color="auto" w:fill="FFFFFF"/>
        </w:rPr>
        <w:t xml:space="preserve"> 202</w:t>
      </w:r>
      <w:r w:rsidR="005B20AA" w:rsidRPr="005C3A71">
        <w:rPr>
          <w:color w:val="000000" w:themeColor="text1"/>
          <w:shd w:val="clear" w:color="auto" w:fill="FFFFFF"/>
        </w:rPr>
        <w:t>2</w:t>
      </w:r>
    </w:p>
    <w:p w14:paraId="2BA88864" w14:textId="23646D5B" w:rsidR="00575A08" w:rsidRPr="00136954" w:rsidRDefault="00575A08" w:rsidP="00BD0EC4">
      <w:pPr>
        <w:ind w:left="4257" w:firstLine="567"/>
        <w:rPr>
          <w:color w:val="000000" w:themeColor="text1"/>
          <w:shd w:val="clear" w:color="auto" w:fill="FFFFFF"/>
        </w:rPr>
      </w:pPr>
      <w:r w:rsidRPr="00136954">
        <w:rPr>
          <w:color w:val="000000" w:themeColor="text1"/>
          <w:shd w:val="clear" w:color="auto" w:fill="FFFFFF"/>
        </w:rPr>
        <w:t xml:space="preserve">Yang membuat pernyataan, </w:t>
      </w:r>
    </w:p>
    <w:p w14:paraId="7B852117" w14:textId="5EC3F693" w:rsidR="00575A08" w:rsidRPr="00136954" w:rsidRDefault="009F46BF" w:rsidP="00C62E60">
      <w:pPr>
        <w:rPr>
          <w:color w:val="000000" w:themeColor="text1"/>
          <w:shd w:val="clear" w:color="auto" w:fill="FFFFFF"/>
        </w:rPr>
      </w:pPr>
      <w:r>
        <w:rPr>
          <w:b/>
          <w:bCs/>
          <w:noProof/>
          <w:color w:val="000000" w:themeColor="text1"/>
        </w:rPr>
        <w:drawing>
          <wp:anchor distT="0" distB="0" distL="114300" distR="114300" simplePos="0" relativeHeight="251674628" behindDoc="0" locked="0" layoutInCell="1" allowOverlap="1" wp14:anchorId="61F4893F" wp14:editId="4FEBB712">
            <wp:simplePos x="0" y="0"/>
            <wp:positionH relativeFrom="page">
              <wp:posOffset>4251007</wp:posOffset>
            </wp:positionH>
            <wp:positionV relativeFrom="paragraph">
              <wp:posOffset>3493</wp:posOffset>
            </wp:positionV>
            <wp:extent cx="2026920" cy="770255"/>
            <wp:effectExtent l="0" t="0" r="0" b="0"/>
            <wp:wrapNone/>
            <wp:docPr id="52" name="Picture 52" descr="D:\bsnglong\WhatsApp Image 2023-01-29 at 08.21.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snglong\WhatsApp Image 2023-01-29 at 08.21.14.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26920" cy="770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5A08" w:rsidRPr="00136954">
        <w:rPr>
          <w:noProof/>
          <w:color w:val="000000" w:themeColor="text1"/>
          <w:shd w:val="clear" w:color="auto" w:fill="FFFFFF"/>
        </w:rPr>
        <mc:AlternateContent>
          <mc:Choice Requires="wps">
            <w:drawing>
              <wp:anchor distT="45720" distB="45720" distL="114300" distR="114300" simplePos="0" relativeHeight="251658243" behindDoc="1" locked="0" layoutInCell="1" allowOverlap="1" wp14:anchorId="09334F86" wp14:editId="6342114D">
                <wp:simplePos x="0" y="0"/>
                <wp:positionH relativeFrom="column">
                  <wp:posOffset>2843585</wp:posOffset>
                </wp:positionH>
                <wp:positionV relativeFrom="paragraph">
                  <wp:posOffset>115183</wp:posOffset>
                </wp:positionV>
                <wp:extent cx="752475" cy="556592"/>
                <wp:effectExtent l="0" t="0" r="28575"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556592"/>
                        </a:xfrm>
                        <a:prstGeom prst="rect">
                          <a:avLst/>
                        </a:prstGeom>
                        <a:solidFill>
                          <a:srgbClr val="FFFFFF"/>
                        </a:solidFill>
                        <a:ln w="9525">
                          <a:solidFill>
                            <a:srgbClr val="000000"/>
                          </a:solidFill>
                          <a:miter lim="800000"/>
                          <a:headEnd/>
                          <a:tailEnd/>
                        </a:ln>
                      </wps:spPr>
                      <wps:txbx>
                        <w:txbxContent>
                          <w:p w14:paraId="77484579" w14:textId="77777777" w:rsidR="009242D1" w:rsidRPr="00672F98" w:rsidRDefault="009242D1" w:rsidP="00575A08">
                            <w:pPr>
                              <w:jc w:val="center"/>
                              <w:rPr>
                                <w:lang w:val="en-ID"/>
                              </w:rPr>
                            </w:pPr>
                            <w:r w:rsidRPr="00672F98">
                              <w:rPr>
                                <w:lang w:val="en-ID"/>
                              </w:rPr>
                              <w:t>Materai</w:t>
                            </w:r>
                          </w:p>
                          <w:p w14:paraId="2A9E2393" w14:textId="77777777" w:rsidR="009242D1" w:rsidRPr="00672F98" w:rsidRDefault="009242D1" w:rsidP="00575A08">
                            <w:pPr>
                              <w:jc w:val="center"/>
                              <w:rPr>
                                <w:lang w:val="en-ID"/>
                              </w:rPr>
                            </w:pPr>
                            <w:r>
                              <w:rPr>
                                <w:lang w:val="en-ID"/>
                              </w:rPr>
                              <w:t>1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34F86" id="_x0000_s1028" type="#_x0000_t202" style="position:absolute;left:0;text-align:left;margin-left:223.9pt;margin-top:9.05pt;width:59.25pt;height:43.8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">
                <v:textbox>
                  <w:txbxContent>
                    <w:p w14:paraId="77484579" w14:textId="77777777" w:rsidR="009242D1" w:rsidRPr="00672F98" w:rsidRDefault="009242D1" w:rsidP="00575A08">
                      <w:pPr>
                        <w:jc w:val="center"/>
                        <w:rPr>
                          <w:lang w:val="en-ID"/>
                        </w:rPr>
                      </w:pPr>
                      <w:r w:rsidRPr="00672F98">
                        <w:rPr>
                          <w:lang w:val="en-ID"/>
                        </w:rPr>
                        <w:t>Materai</w:t>
                      </w:r>
                    </w:p>
                    <w:p w14:paraId="2A9E2393" w14:textId="77777777" w:rsidR="009242D1" w:rsidRPr="00672F98" w:rsidRDefault="009242D1" w:rsidP="00575A08">
                      <w:pPr>
                        <w:jc w:val="center"/>
                        <w:rPr>
                          <w:lang w:val="en-ID"/>
                        </w:rPr>
                      </w:pPr>
                      <w:r>
                        <w:rPr>
                          <w:lang w:val="en-ID"/>
                        </w:rPr>
                        <w:t>10000</w:t>
                      </w:r>
                    </w:p>
                  </w:txbxContent>
                </v:textbox>
              </v:shape>
            </w:pict>
          </mc:Fallback>
        </mc:AlternateContent>
      </w:r>
    </w:p>
    <w:p w14:paraId="3D537B79" w14:textId="77777777" w:rsidR="00575A08" w:rsidRPr="00136954" w:rsidRDefault="00575A08" w:rsidP="00C62E60">
      <w:pPr>
        <w:rPr>
          <w:color w:val="000000" w:themeColor="text1"/>
          <w:shd w:val="clear" w:color="auto" w:fill="FFFFFF"/>
        </w:rPr>
      </w:pPr>
    </w:p>
    <w:p w14:paraId="46B49E35" w14:textId="77777777" w:rsidR="00575A08" w:rsidRPr="00136954" w:rsidRDefault="00575A08" w:rsidP="00C62E60">
      <w:pPr>
        <w:rPr>
          <w:color w:val="000000" w:themeColor="text1"/>
          <w:shd w:val="clear" w:color="auto" w:fill="FFFFFF"/>
        </w:rPr>
      </w:pPr>
    </w:p>
    <w:p w14:paraId="0B1CEA7B" w14:textId="77777777" w:rsidR="005B20AA" w:rsidRPr="00FE1ED2" w:rsidRDefault="005B20AA" w:rsidP="00C62E60">
      <w:pPr>
        <w:ind w:left="5761" w:hanging="658"/>
        <w:rPr>
          <w:color w:val="000000" w:themeColor="text1"/>
          <w:shd w:val="clear" w:color="auto" w:fill="FFFFFF"/>
        </w:rPr>
      </w:pPr>
      <w:r w:rsidRPr="00FE1ED2">
        <w:rPr>
          <w:color w:val="000000" w:themeColor="text1"/>
          <w:shd w:val="clear" w:color="auto" w:fill="FFFFFF"/>
        </w:rPr>
        <w:t>Muhammad Nurhidayat</w:t>
      </w:r>
    </w:p>
    <w:p w14:paraId="12DAC299" w14:textId="1D8CE89D" w:rsidR="0003606F" w:rsidRDefault="005B20AA" w:rsidP="00C62E60">
      <w:pPr>
        <w:ind w:left="4536" w:firstLine="567"/>
        <w:rPr>
          <w:color w:val="000000" w:themeColor="text1"/>
          <w:shd w:val="clear" w:color="auto" w:fill="FFFFFF"/>
        </w:rPr>
      </w:pPr>
      <w:r w:rsidRPr="00FE1ED2">
        <w:rPr>
          <w:color w:val="000000" w:themeColor="text1"/>
          <w:shd w:val="clear" w:color="auto" w:fill="FFFFFF"/>
        </w:rPr>
        <w:t>3201916034</w:t>
      </w:r>
    </w:p>
    <w:p w14:paraId="4D0869F3" w14:textId="56D56F1C" w:rsidR="0003606F" w:rsidRDefault="0003606F" w:rsidP="00C62E60">
      <w:pPr>
        <w:rPr>
          <w:color w:val="000000" w:themeColor="text1"/>
          <w:shd w:val="clear" w:color="auto" w:fill="FFFFFF"/>
        </w:rPr>
      </w:pPr>
    </w:p>
    <w:p w14:paraId="55146B39" w14:textId="0B6252AF" w:rsidR="0003606F" w:rsidRDefault="0003606F" w:rsidP="00C62E60">
      <w:pPr>
        <w:rPr>
          <w:color w:val="000000" w:themeColor="text1"/>
          <w:shd w:val="clear" w:color="auto" w:fill="FFFFFF"/>
        </w:rPr>
      </w:pPr>
      <w:bookmarkStart w:id="14" w:name="_GoBack"/>
      <w:bookmarkEnd w:id="14"/>
    </w:p>
    <w:p w14:paraId="560AC968" w14:textId="76DD7FB5" w:rsidR="0003606F" w:rsidRDefault="0003606F" w:rsidP="00C62E60">
      <w:pPr>
        <w:rPr>
          <w:color w:val="000000" w:themeColor="text1"/>
          <w:shd w:val="clear" w:color="auto" w:fill="FFFFFF"/>
        </w:rPr>
      </w:pPr>
    </w:p>
    <w:p w14:paraId="0F756D24" w14:textId="34E23AE3" w:rsidR="0003606F" w:rsidRPr="0003606F" w:rsidRDefault="0003606F" w:rsidP="000015A7">
      <w:pPr>
        <w:pStyle w:val="Heading1"/>
        <w:numPr>
          <w:ilvl w:val="0"/>
          <w:numId w:val="0"/>
        </w:numPr>
        <w:spacing w:before="0" w:line="360" w:lineRule="auto"/>
        <w:rPr>
          <w:shd w:val="clear" w:color="auto" w:fill="FFFFFF"/>
        </w:rPr>
      </w:pPr>
      <w:bookmarkStart w:id="15" w:name="_Toc78038376"/>
      <w:bookmarkStart w:id="16" w:name="_Toc113438136"/>
      <w:bookmarkStart w:id="17" w:name="_Toc50373148"/>
      <w:r>
        <w:rPr>
          <w:shd w:val="clear" w:color="auto" w:fill="FFFFFF"/>
        </w:rPr>
        <w:lastRenderedPageBreak/>
        <w:t xml:space="preserve">RIWAYAT </w:t>
      </w:r>
      <w:r w:rsidRPr="0003606F">
        <w:rPr>
          <w:shd w:val="clear" w:color="auto" w:fill="FFFFFF"/>
        </w:rPr>
        <w:t>HIDUP</w:t>
      </w:r>
      <w:bookmarkEnd w:id="15"/>
      <w:bookmarkEnd w:id="16"/>
    </w:p>
    <w:p w14:paraId="26E8A5B8" w14:textId="77777777" w:rsidR="0003606F" w:rsidRPr="0003606F" w:rsidRDefault="0003606F" w:rsidP="00C62E60">
      <w:pPr>
        <w:rPr>
          <w:rFonts w:eastAsiaTheme="minorHAnsi" w:cstheme="minorBidi"/>
          <w:b/>
          <w:color w:val="000000" w:themeColor="text1"/>
          <w:szCs w:val="22"/>
          <w:shd w:val="clear" w:color="auto" w:fill="FFFFFF"/>
        </w:rPr>
      </w:pPr>
    </w:p>
    <w:p w14:paraId="462A3AB1" w14:textId="430A4700" w:rsidR="0003606F" w:rsidRPr="0003606F" w:rsidRDefault="00F939F6" w:rsidP="00C62E60">
      <w:pPr>
        <w:jc w:val="center"/>
        <w:rPr>
          <w:rFonts w:eastAsiaTheme="minorHAnsi" w:cstheme="minorBidi"/>
          <w:b/>
          <w:color w:val="000000" w:themeColor="text1"/>
          <w:szCs w:val="22"/>
          <w:shd w:val="clear" w:color="auto" w:fill="FFFFFF"/>
        </w:rPr>
      </w:pPr>
      <w:r w:rsidRPr="00F939F6">
        <w:rPr>
          <w:rFonts w:eastAsiaTheme="minorHAnsi" w:cstheme="minorBidi"/>
          <w:b/>
          <w:noProof/>
          <w:color w:val="000000" w:themeColor="text1"/>
          <w:szCs w:val="22"/>
          <w:shd w:val="clear" w:color="auto" w:fill="FFFFFF"/>
        </w:rPr>
        <mc:AlternateContent>
          <mc:Choice Requires="wps">
            <w:drawing>
              <wp:anchor distT="45720" distB="45720" distL="114300" distR="114300" simplePos="0" relativeHeight="251662340" behindDoc="1" locked="0" layoutInCell="1" allowOverlap="1" wp14:anchorId="3367A2DA" wp14:editId="08DACE19">
                <wp:simplePos x="0" y="0"/>
                <wp:positionH relativeFrom="column">
                  <wp:posOffset>1837055</wp:posOffset>
                </wp:positionH>
                <wp:positionV relativeFrom="paragraph">
                  <wp:posOffset>17145</wp:posOffset>
                </wp:positionV>
                <wp:extent cx="1466850" cy="1879600"/>
                <wp:effectExtent l="0" t="0" r="19050" b="25400"/>
                <wp:wrapTight wrapText="bothSides">
                  <wp:wrapPolygon edited="0">
                    <wp:start x="0" y="0"/>
                    <wp:lineTo x="0" y="21673"/>
                    <wp:lineTo x="21600" y="21673"/>
                    <wp:lineTo x="21600" y="0"/>
                    <wp:lineTo x="0" y="0"/>
                  </wp:wrapPolygon>
                </wp:wrapTight>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879600"/>
                        </a:xfrm>
                        <a:prstGeom prst="rect">
                          <a:avLst/>
                        </a:prstGeom>
                        <a:solidFill>
                          <a:srgbClr val="FFFFFF"/>
                        </a:solidFill>
                        <a:ln w="9525">
                          <a:solidFill>
                            <a:schemeClr val="bg1"/>
                          </a:solidFill>
                          <a:miter lim="800000"/>
                          <a:headEnd/>
                          <a:tailEnd/>
                        </a:ln>
                      </wps:spPr>
                      <wps:txbx>
                        <w:txbxContent>
                          <w:p w14:paraId="4F09F9FB" w14:textId="4041DF4B" w:rsidR="009242D1" w:rsidRDefault="009242D1" w:rsidP="000015A7">
                            <w:pPr>
                              <w:jc w:val="center"/>
                            </w:pPr>
                            <w:r>
                              <w:rPr>
                                <w:noProof/>
                              </w:rPr>
                              <w:drawing>
                                <wp:inline distT="0" distB="0" distL="0" distR="0" wp14:anchorId="065B127E" wp14:editId="50CF6AD2">
                                  <wp:extent cx="1263650" cy="1684655"/>
                                  <wp:effectExtent l="0" t="0" r="0" b="0"/>
                                  <wp:docPr id="21" name="Picture 21" descr="D:\bsnglong\IMG_20221123_233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snglong\IMG_20221123_23320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63650" cy="16846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7A2DA" id="_x0000_s1029" type="#_x0000_t202" style="position:absolute;left:0;text-align:left;margin-left:144.65pt;margin-top:1.35pt;width:115.5pt;height:148pt;z-index:-2516541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" strokecolor="white [3212]">
                <v:textbox>
                  <w:txbxContent>
                    <w:p w14:paraId="4F09F9FB" w14:textId="4041DF4B" w:rsidR="009242D1" w:rsidRDefault="009242D1" w:rsidP="000015A7">
                      <w:pPr>
                        <w:jc w:val="center"/>
                      </w:pPr>
                      <w:r>
                        <w:rPr>
                          <w:noProof/>
                        </w:rPr>
                        <w:drawing>
                          <wp:inline distT="0" distB="0" distL="0" distR="0" wp14:anchorId="065B127E" wp14:editId="50CF6AD2">
                            <wp:extent cx="1263650" cy="1684655"/>
                            <wp:effectExtent l="0" t="0" r="0" b="0"/>
                            <wp:docPr id="21" name="Picture 21" descr="D:\bsnglong\IMG_20221123_233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snglong\IMG_20221123_23320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63650" cy="1684655"/>
                                    </a:xfrm>
                                    <a:prstGeom prst="rect">
                                      <a:avLst/>
                                    </a:prstGeom>
                                    <a:noFill/>
                                    <a:ln>
                                      <a:noFill/>
                                    </a:ln>
                                  </pic:spPr>
                                </pic:pic>
                              </a:graphicData>
                            </a:graphic>
                          </wp:inline>
                        </w:drawing>
                      </w:r>
                    </w:p>
                  </w:txbxContent>
                </v:textbox>
                <w10:wrap type="tight"/>
              </v:shape>
            </w:pict>
          </mc:Fallback>
        </mc:AlternateContent>
      </w:r>
    </w:p>
    <w:p w14:paraId="5D1A70A4" w14:textId="77777777" w:rsidR="0003606F" w:rsidRPr="0003606F" w:rsidRDefault="0003606F" w:rsidP="00C62E60">
      <w:pPr>
        <w:jc w:val="center"/>
        <w:rPr>
          <w:rFonts w:eastAsiaTheme="minorHAnsi" w:cstheme="minorBidi"/>
          <w:b/>
          <w:color w:val="000000" w:themeColor="text1"/>
          <w:szCs w:val="22"/>
          <w:shd w:val="clear" w:color="auto" w:fill="FFFFFF"/>
        </w:rPr>
      </w:pPr>
    </w:p>
    <w:p w14:paraId="5A602356" w14:textId="79D77020" w:rsidR="0003606F" w:rsidRPr="0003606F" w:rsidRDefault="0003606F" w:rsidP="00C62E60">
      <w:pPr>
        <w:jc w:val="center"/>
        <w:rPr>
          <w:rFonts w:eastAsiaTheme="minorHAnsi" w:cstheme="minorBidi"/>
          <w:b/>
          <w:color w:val="000000" w:themeColor="text1"/>
          <w:szCs w:val="22"/>
          <w:shd w:val="clear" w:color="auto" w:fill="FFFFFF"/>
        </w:rPr>
      </w:pPr>
    </w:p>
    <w:p w14:paraId="35387954" w14:textId="77777777" w:rsidR="0003606F" w:rsidRPr="0003606F" w:rsidRDefault="0003606F" w:rsidP="00C62E60">
      <w:pPr>
        <w:jc w:val="center"/>
        <w:rPr>
          <w:rFonts w:eastAsiaTheme="minorHAnsi" w:cstheme="minorBidi"/>
          <w:b/>
          <w:color w:val="000000" w:themeColor="text1"/>
          <w:szCs w:val="22"/>
          <w:shd w:val="clear" w:color="auto" w:fill="FFFFFF"/>
        </w:rPr>
      </w:pPr>
    </w:p>
    <w:p w14:paraId="5293523F" w14:textId="77777777" w:rsidR="0003606F" w:rsidRPr="0003606F" w:rsidRDefault="0003606F" w:rsidP="00C62E60">
      <w:pPr>
        <w:jc w:val="center"/>
        <w:rPr>
          <w:rFonts w:eastAsiaTheme="minorHAnsi" w:cstheme="minorBidi"/>
          <w:b/>
          <w:color w:val="000000" w:themeColor="text1"/>
          <w:szCs w:val="22"/>
          <w:shd w:val="clear" w:color="auto" w:fill="FFFFFF"/>
        </w:rPr>
      </w:pPr>
    </w:p>
    <w:p w14:paraId="78C726B5" w14:textId="77777777" w:rsidR="0003606F" w:rsidRPr="0003606F" w:rsidRDefault="0003606F" w:rsidP="00C62E60">
      <w:pPr>
        <w:jc w:val="center"/>
        <w:rPr>
          <w:rFonts w:eastAsiaTheme="minorHAnsi" w:cstheme="minorBidi"/>
          <w:b/>
          <w:color w:val="000000" w:themeColor="text1"/>
          <w:szCs w:val="22"/>
          <w:shd w:val="clear" w:color="auto" w:fill="FFFFFF"/>
        </w:rPr>
      </w:pPr>
    </w:p>
    <w:p w14:paraId="0B24D635" w14:textId="77777777" w:rsidR="0003606F" w:rsidRPr="0003606F" w:rsidRDefault="0003606F" w:rsidP="00C62E60">
      <w:pPr>
        <w:jc w:val="center"/>
        <w:rPr>
          <w:rFonts w:eastAsiaTheme="minorHAnsi" w:cstheme="minorBidi"/>
          <w:b/>
          <w:color w:val="000000" w:themeColor="text1"/>
          <w:szCs w:val="22"/>
          <w:shd w:val="clear" w:color="auto" w:fill="FFFFFF"/>
        </w:rPr>
      </w:pPr>
    </w:p>
    <w:p w14:paraId="1F3A6AD3" w14:textId="77777777" w:rsidR="0003606F" w:rsidRPr="0003606F" w:rsidRDefault="0003606F" w:rsidP="00C62E60">
      <w:pPr>
        <w:jc w:val="center"/>
        <w:rPr>
          <w:rFonts w:eastAsiaTheme="minorHAnsi" w:cstheme="minorBidi"/>
          <w:b/>
          <w:color w:val="000000" w:themeColor="text1"/>
          <w:szCs w:val="22"/>
          <w:shd w:val="clear" w:color="auto" w:fill="FFFFFF"/>
        </w:rPr>
      </w:pPr>
    </w:p>
    <w:p w14:paraId="1F20E3A4" w14:textId="77777777" w:rsidR="0003606F" w:rsidRPr="0003606F" w:rsidRDefault="0003606F" w:rsidP="00C62E60">
      <w:pPr>
        <w:rPr>
          <w:rFonts w:eastAsiaTheme="minorHAnsi" w:cstheme="minorBidi"/>
          <w:b/>
          <w:color w:val="000000" w:themeColor="text1"/>
          <w:szCs w:val="22"/>
          <w:shd w:val="clear" w:color="auto" w:fill="FFFFFF"/>
        </w:rPr>
      </w:pPr>
    </w:p>
    <w:p w14:paraId="4BC9CCE4" w14:textId="77777777" w:rsidR="0003606F" w:rsidRPr="0003606F" w:rsidRDefault="0003606F" w:rsidP="00C62E60">
      <w:pPr>
        <w:rPr>
          <w:rFonts w:eastAsiaTheme="minorHAnsi" w:cstheme="minorBidi"/>
          <w:b/>
          <w:color w:val="000000" w:themeColor="text1"/>
          <w:szCs w:val="22"/>
          <w:shd w:val="clear" w:color="auto" w:fill="FFFFFF"/>
        </w:rPr>
      </w:pPr>
    </w:p>
    <w:p w14:paraId="17C61727" w14:textId="77777777" w:rsidR="0003606F" w:rsidRPr="0003606F" w:rsidRDefault="0003606F" w:rsidP="00C62E60">
      <w:pPr>
        <w:rPr>
          <w:rFonts w:eastAsiaTheme="minorHAnsi" w:cstheme="minorBidi"/>
          <w:b/>
          <w:color w:val="000000" w:themeColor="text1"/>
          <w:szCs w:val="22"/>
          <w:shd w:val="clear" w:color="auto" w:fill="FFFFFF"/>
        </w:rPr>
      </w:pPr>
      <w:r w:rsidRPr="0003606F">
        <w:rPr>
          <w:rFonts w:eastAsiaTheme="minorHAnsi" w:cstheme="minorBidi"/>
          <w:b/>
          <w:color w:val="000000" w:themeColor="text1"/>
          <w:szCs w:val="22"/>
          <w:shd w:val="clear" w:color="auto" w:fill="FFFFFF"/>
        </w:rPr>
        <w:t>Biodata Mahasiswa :</w:t>
      </w:r>
    </w:p>
    <w:p w14:paraId="25730238" w14:textId="5B737389"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Nama Mahasiswa</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8760B4">
        <w:rPr>
          <w:rFonts w:eastAsiaTheme="minorHAnsi" w:cstheme="minorBidi"/>
          <w:bCs/>
          <w:color w:val="000000" w:themeColor="text1"/>
          <w:szCs w:val="22"/>
          <w:shd w:val="clear" w:color="auto" w:fill="FFFFFF"/>
        </w:rPr>
        <w:t>Muhammad Nurhidayat</w:t>
      </w:r>
    </w:p>
    <w:p w14:paraId="4828EA05" w14:textId="39A51545"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NIM</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00A05B46">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 320</w:t>
      </w:r>
      <w:r w:rsidR="0091505C">
        <w:rPr>
          <w:rFonts w:eastAsiaTheme="minorHAnsi" w:cstheme="minorBidi"/>
          <w:bCs/>
          <w:color w:val="000000" w:themeColor="text1"/>
          <w:szCs w:val="22"/>
          <w:shd w:val="clear" w:color="auto" w:fill="FFFFFF"/>
        </w:rPr>
        <w:t>1</w:t>
      </w:r>
      <w:r w:rsidR="008760B4">
        <w:rPr>
          <w:rFonts w:eastAsiaTheme="minorHAnsi" w:cstheme="minorBidi"/>
          <w:bCs/>
          <w:color w:val="000000" w:themeColor="text1"/>
          <w:szCs w:val="22"/>
          <w:shd w:val="clear" w:color="auto" w:fill="FFFFFF"/>
        </w:rPr>
        <w:t>926034</w:t>
      </w:r>
    </w:p>
    <w:p w14:paraId="64A6AD30" w14:textId="5BBC9D9D"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Tempat / Tanggal Lahir</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8760B4">
        <w:rPr>
          <w:rFonts w:eastAsiaTheme="minorHAnsi" w:cstheme="minorBidi"/>
          <w:bCs/>
          <w:color w:val="000000" w:themeColor="text1"/>
          <w:szCs w:val="22"/>
          <w:shd w:val="clear" w:color="auto" w:fill="FFFFFF"/>
        </w:rPr>
        <w:t>Sari Makmur</w:t>
      </w:r>
      <w:r w:rsidRPr="0003606F">
        <w:rPr>
          <w:rFonts w:eastAsiaTheme="minorHAnsi" w:cstheme="minorBidi"/>
          <w:bCs/>
          <w:color w:val="000000" w:themeColor="text1"/>
          <w:szCs w:val="22"/>
          <w:shd w:val="clear" w:color="auto" w:fill="FFFFFF"/>
        </w:rPr>
        <w:t xml:space="preserve">, </w:t>
      </w:r>
      <w:r w:rsidR="008C163C">
        <w:rPr>
          <w:rFonts w:eastAsiaTheme="minorHAnsi" w:cstheme="minorBidi"/>
          <w:bCs/>
          <w:color w:val="000000" w:themeColor="text1"/>
          <w:szCs w:val="22"/>
          <w:shd w:val="clear" w:color="auto" w:fill="FFFFFF"/>
        </w:rPr>
        <w:t>0</w:t>
      </w:r>
      <w:r w:rsidR="008760B4">
        <w:rPr>
          <w:rFonts w:eastAsiaTheme="minorHAnsi" w:cstheme="minorBidi"/>
          <w:bCs/>
          <w:color w:val="000000" w:themeColor="text1"/>
          <w:szCs w:val="22"/>
          <w:shd w:val="clear" w:color="auto" w:fill="FFFFFF"/>
        </w:rPr>
        <w:t>7</w:t>
      </w:r>
      <w:r w:rsidR="008C163C">
        <w:rPr>
          <w:rFonts w:eastAsiaTheme="minorHAnsi" w:cstheme="minorBidi"/>
          <w:bCs/>
          <w:color w:val="000000" w:themeColor="text1"/>
          <w:szCs w:val="22"/>
          <w:shd w:val="clear" w:color="auto" w:fill="FFFFFF"/>
        </w:rPr>
        <w:t xml:space="preserve"> November 200</w:t>
      </w:r>
      <w:r w:rsidR="008760B4">
        <w:rPr>
          <w:rFonts w:eastAsiaTheme="minorHAnsi" w:cstheme="minorBidi"/>
          <w:bCs/>
          <w:color w:val="000000" w:themeColor="text1"/>
          <w:szCs w:val="22"/>
          <w:shd w:val="clear" w:color="auto" w:fill="FFFFFF"/>
        </w:rPr>
        <w:t>1</w:t>
      </w:r>
    </w:p>
    <w:p w14:paraId="694EEF70" w14:textId="77777777"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Jenis Kelamin</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Laki- Laki</w:t>
      </w:r>
    </w:p>
    <w:p w14:paraId="14449633" w14:textId="77777777"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Agama</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Islam</w:t>
      </w:r>
    </w:p>
    <w:p w14:paraId="2642D555" w14:textId="6DDCF4E6"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Alamat</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8760B4">
        <w:rPr>
          <w:rFonts w:eastAsiaTheme="minorHAnsi" w:cstheme="minorBidi"/>
          <w:bCs/>
          <w:color w:val="000000" w:themeColor="text1"/>
          <w:szCs w:val="22"/>
          <w:shd w:val="clear" w:color="auto" w:fill="FFFFFF"/>
        </w:rPr>
        <w:t>Sari Makmur</w:t>
      </w:r>
    </w:p>
    <w:p w14:paraId="6CFED732" w14:textId="228B6D1F" w:rsidR="0003606F" w:rsidRPr="0003606F"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 xml:space="preserve">No. </w:t>
      </w:r>
      <w:r w:rsidR="00444438" w:rsidRPr="0003606F">
        <w:rPr>
          <w:rFonts w:eastAsiaTheme="minorHAnsi" w:cstheme="minorBidi"/>
          <w:bCs/>
          <w:color w:val="000000" w:themeColor="text1"/>
          <w:szCs w:val="22"/>
          <w:shd w:val="clear" w:color="auto" w:fill="FFFFFF"/>
        </w:rPr>
        <w:t>Telepon</w:t>
      </w:r>
      <w:r w:rsidRPr="0003606F">
        <w:rPr>
          <w:rFonts w:eastAsiaTheme="minorHAnsi" w:cstheme="minorBidi"/>
          <w:bCs/>
          <w:color w:val="000000" w:themeColor="text1"/>
          <w:szCs w:val="22"/>
          <w:shd w:val="clear" w:color="auto" w:fill="FFFFFF"/>
        </w:rPr>
        <w:t xml:space="preserve"> Rumah / Handphone</w:t>
      </w:r>
      <w:r w:rsidRPr="0003606F">
        <w:rPr>
          <w:rFonts w:eastAsiaTheme="minorHAnsi" w:cstheme="minorBidi"/>
          <w:bCs/>
          <w:color w:val="000000" w:themeColor="text1"/>
          <w:szCs w:val="22"/>
          <w:shd w:val="clear" w:color="auto" w:fill="FFFFFF"/>
        </w:rPr>
        <w:tab/>
        <w:t>: 08</w:t>
      </w:r>
      <w:r w:rsidR="00AD0995">
        <w:rPr>
          <w:rFonts w:eastAsiaTheme="minorHAnsi" w:cstheme="minorBidi"/>
          <w:bCs/>
          <w:color w:val="000000" w:themeColor="text1"/>
          <w:szCs w:val="22"/>
          <w:shd w:val="clear" w:color="auto" w:fill="FFFFFF"/>
        </w:rPr>
        <w:t>2292214605</w:t>
      </w:r>
    </w:p>
    <w:p w14:paraId="079297A6" w14:textId="42739497" w:rsidR="00045CBA" w:rsidRDefault="0003606F" w:rsidP="00C62E60">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Email</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w:t>
      </w:r>
      <w:r w:rsidR="008C163C" w:rsidRPr="004053A0">
        <w:rPr>
          <w:rFonts w:eastAsiaTheme="minorHAnsi" w:cstheme="minorBidi"/>
          <w:bCs/>
          <w:szCs w:val="22"/>
          <w:shd w:val="clear" w:color="auto" w:fill="FFFFFF"/>
        </w:rPr>
        <w:t xml:space="preserve"> </w:t>
      </w:r>
      <w:hyperlink r:id="rId26" w:history="1">
        <w:r w:rsidR="004053A0" w:rsidRPr="004053A0">
          <w:rPr>
            <w:rStyle w:val="Hyperlink"/>
            <w:rFonts w:eastAsiaTheme="minorHAnsi" w:cstheme="minorBidi"/>
            <w:b/>
            <w:color w:val="auto"/>
            <w:szCs w:val="22"/>
            <w:u w:val="none"/>
            <w:shd w:val="clear" w:color="auto" w:fill="FFFFFF"/>
          </w:rPr>
          <w:t>muhammadnurhidayat301@gmail.com</w:t>
        </w:r>
      </w:hyperlink>
    </w:p>
    <w:p w14:paraId="7971BCC9" w14:textId="30E880D8" w:rsidR="00045CBA" w:rsidRDefault="00045CBA" w:rsidP="00C62E60">
      <w:pPr>
        <w:ind w:firstLine="567"/>
        <w:rPr>
          <w:rFonts w:eastAsiaTheme="minorHAnsi" w:cstheme="minorBidi"/>
          <w:bCs/>
          <w:color w:val="000000" w:themeColor="text1"/>
          <w:szCs w:val="22"/>
          <w:shd w:val="clear" w:color="auto" w:fill="FFFFFF"/>
        </w:rPr>
      </w:pPr>
      <w:r>
        <w:rPr>
          <w:rFonts w:eastAsiaTheme="minorHAnsi" w:cstheme="minorBidi"/>
          <w:bCs/>
          <w:color w:val="000000" w:themeColor="text1"/>
          <w:szCs w:val="22"/>
          <w:shd w:val="clear" w:color="auto" w:fill="FFFFFF"/>
        </w:rPr>
        <w:br w:type="page"/>
      </w:r>
    </w:p>
    <w:p w14:paraId="62A3AD5E" w14:textId="406470AB" w:rsidR="0003606F" w:rsidRDefault="00E12546" w:rsidP="00C62E60">
      <w:pPr>
        <w:pStyle w:val="Heading1"/>
        <w:numPr>
          <w:ilvl w:val="0"/>
          <w:numId w:val="0"/>
        </w:numPr>
        <w:spacing w:before="0" w:line="360" w:lineRule="auto"/>
        <w:rPr>
          <w:rFonts w:eastAsiaTheme="minorHAnsi"/>
          <w:shd w:val="clear" w:color="auto" w:fill="FFFFFF"/>
        </w:rPr>
      </w:pPr>
      <w:bookmarkStart w:id="18" w:name="_Toc78038377"/>
      <w:bookmarkStart w:id="19" w:name="_Toc113438137"/>
      <w:r>
        <w:rPr>
          <w:rFonts w:eastAsiaTheme="minorHAnsi"/>
          <w:shd w:val="clear" w:color="auto" w:fill="FFFFFF"/>
        </w:rPr>
        <w:lastRenderedPageBreak/>
        <w:t>ABSTRAK</w:t>
      </w:r>
      <w:bookmarkEnd w:id="18"/>
      <w:bookmarkEnd w:id="19"/>
    </w:p>
    <w:p w14:paraId="6843217E" w14:textId="77777777" w:rsidR="00E12546" w:rsidRPr="00E12546" w:rsidRDefault="00E12546" w:rsidP="00C62E60">
      <w:pPr>
        <w:rPr>
          <w:rFonts w:eastAsiaTheme="minorHAnsi"/>
        </w:rPr>
      </w:pPr>
    </w:p>
    <w:p w14:paraId="32003E82" w14:textId="307BB422" w:rsidR="00F36401" w:rsidRPr="006C0094" w:rsidRDefault="00C47C94" w:rsidP="006C0094">
      <w:pPr>
        <w:ind w:firstLine="567"/>
        <w:rPr>
          <w:i/>
        </w:rPr>
      </w:pPr>
      <w:r w:rsidRPr="00F36401">
        <w:t xml:space="preserve">Teknisi Komputer Pontianak </w:t>
      </w:r>
      <w:r w:rsidR="00F36401" w:rsidRPr="00F36401">
        <w:t xml:space="preserve">adalah sebuah badan usaha yang bergerak di bidang </w:t>
      </w:r>
      <w:r>
        <w:t>Reparasi</w:t>
      </w:r>
      <w:r w:rsidR="00F36401" w:rsidRPr="00F36401">
        <w:t xml:space="preserve"> </w:t>
      </w:r>
      <w:r>
        <w:t>k</w:t>
      </w:r>
      <w:r w:rsidR="00F36401" w:rsidRPr="00F36401">
        <w:t>omputer</w:t>
      </w:r>
      <w:r>
        <w:t xml:space="preserve">, laptop dan penjualan barang </w:t>
      </w:r>
      <w:r w:rsidR="00F36401" w:rsidRPr="00F36401">
        <w:t xml:space="preserve"> yang berdiri pada tahun 2012 pada alamat Gg. Merodadi 3A, Sungai Bangkong, Pontianak Kota, Pontianak,</w:t>
      </w:r>
      <w:r>
        <w:t xml:space="preserve"> </w:t>
      </w:r>
      <w:r w:rsidR="006C0094">
        <w:t xml:space="preserve">Kalimantan Barat dengan </w:t>
      </w:r>
      <w:r w:rsidR="006C0094" w:rsidRPr="006C0094">
        <w:rPr>
          <w:i/>
        </w:rPr>
        <w:t>Website</w:t>
      </w:r>
      <w:r w:rsidR="006C0094">
        <w:rPr>
          <w:i/>
        </w:rPr>
        <w:t xml:space="preserve"> </w:t>
      </w:r>
      <w:r w:rsidR="00F36401" w:rsidRPr="00F36401">
        <w:t xml:space="preserve">https://www.teknisikomputerpontianak.com. Aplikasi kasir adalah suatu aplikasi yang ditujukan untuk </w:t>
      </w:r>
      <w:r w:rsidRPr="00F36401">
        <w:t xml:space="preserve">Teknisi Komputer Pontianak </w:t>
      </w:r>
      <w:r w:rsidR="00F36401" w:rsidRPr="00F36401">
        <w:t>dalam proses penulisan transaksi masih dilakukan dengan cara manual menggunakan ex</w:t>
      </w:r>
      <w:r>
        <w:t>c</w:t>
      </w:r>
      <w:r w:rsidR="00F36401" w:rsidRPr="00F36401">
        <w:t>el yaitu misalkan ada pelanggan dengan daftar riwayat service sudah terdata 2 kali maka untuk memasukan data sevice yang ke-3 kalinya tidak dapat lagi tedata dalam komputer sehingga, untuk proses pembuatan nota harus memasukan riwayat service secara manual karena keterbatasan fitur yang hanya bisa mendata 2 riwayat saja. hal ini dapat dikatakan kurang efektif dan efesien begitu juga sangat memperngaruhi perhitungan pada penghasilan perbulan karena ada riwayat transaksi yang tidak terdata. selain itu dikarenakan prosesnya masih dilakukan secara manual, arsip yang disimpan merupakan bukti salah satunya terjadi transaksi</w:t>
      </w:r>
      <w:r w:rsidR="00F36401">
        <w:t xml:space="preserve">, </w:t>
      </w:r>
      <w:r w:rsidR="00F36401" w:rsidRPr="00F36401">
        <w:t xml:space="preserve">dan tingkat banyak nya riwayat service untuk orang sama dapat mengakibatkan penjual mengalami kesulitan mengelola dan menghitung transaksi penjualan secara tepat. Hasil yang telah dicapai adalah dengan adanya aplikasi kasir pada </w:t>
      </w:r>
      <w:r w:rsidR="00F36401">
        <w:t>Teknisi</w:t>
      </w:r>
      <w:r w:rsidR="00F36401" w:rsidRPr="00F36401">
        <w:t xml:space="preserve"> K</w:t>
      </w:r>
      <w:r w:rsidR="00F36401">
        <w:t>omputer</w:t>
      </w:r>
      <w:r w:rsidR="00F36401" w:rsidRPr="00F36401">
        <w:t xml:space="preserve"> </w:t>
      </w:r>
      <w:r w:rsidR="00F36401">
        <w:t>Pontianak</w:t>
      </w:r>
      <w:r w:rsidR="00F36401" w:rsidRPr="00F36401">
        <w:t xml:space="preserve"> dapat mempermudah perhitungan dalam proses transaksi yang dilakukan bisa meminimalisir waktu perhitungan, meminimalisir kesalahan yang terjadi dan pembuatan struk atau nota. Tools yang digunakan untuk perancangan dan pembangunan aplikasi kasir berbasis dekstop pada </w:t>
      </w:r>
      <w:r w:rsidR="003E1EB7" w:rsidRPr="00F36401">
        <w:t xml:space="preserve">Teknisi Komputer Pontianak </w:t>
      </w:r>
      <w:r w:rsidR="00F36401" w:rsidRPr="00F36401">
        <w:t xml:space="preserve">antara lain sebagai berikut aplikasi Netbeans IDE 8.2, XAMPP pembuatan database menggunakan mysql. </w:t>
      </w:r>
    </w:p>
    <w:p w14:paraId="3E245283" w14:textId="543C7952" w:rsidR="00005560" w:rsidRDefault="00F36401" w:rsidP="00F36401">
      <w:r w:rsidRPr="00F36401">
        <w:t xml:space="preserve">Kata kunci : </w:t>
      </w:r>
      <w:r w:rsidR="006A01C9" w:rsidRPr="00F36401">
        <w:t>Teknisi Komputer Pontianak</w:t>
      </w:r>
      <w:r w:rsidRPr="00F36401">
        <w:t xml:space="preserve">, </w:t>
      </w:r>
      <w:r>
        <w:t>reparasi, penjualan, pemilik, karyawan.</w:t>
      </w:r>
    </w:p>
    <w:p w14:paraId="2ADC1C17" w14:textId="7FF92FFD" w:rsidR="00005560" w:rsidRDefault="00005560" w:rsidP="00C62E60">
      <w:pPr>
        <w:ind w:firstLine="567"/>
      </w:pPr>
      <w:r>
        <w:br w:type="page"/>
      </w:r>
    </w:p>
    <w:p w14:paraId="5963A70C" w14:textId="68CBC5D1" w:rsidR="00B866E6" w:rsidRDefault="00B866E6" w:rsidP="00C62E60">
      <w:pPr>
        <w:pStyle w:val="Heading1"/>
        <w:numPr>
          <w:ilvl w:val="0"/>
          <w:numId w:val="0"/>
        </w:numPr>
        <w:spacing w:before="0" w:line="360" w:lineRule="auto"/>
      </w:pPr>
      <w:bookmarkStart w:id="20" w:name="_Toc78038378"/>
      <w:bookmarkStart w:id="21" w:name="_Toc113438138"/>
      <w:r>
        <w:lastRenderedPageBreak/>
        <w:t>ABSTRAC</w:t>
      </w:r>
      <w:bookmarkEnd w:id="20"/>
      <w:r w:rsidR="009360CB">
        <w:t>T</w:t>
      </w:r>
      <w:bookmarkEnd w:id="21"/>
    </w:p>
    <w:p w14:paraId="0254C124" w14:textId="77777777" w:rsidR="00A07F4D" w:rsidRPr="00A07F4D" w:rsidRDefault="00A07F4D" w:rsidP="00C62E60"/>
    <w:p w14:paraId="34CC0D15" w14:textId="07DDCCF8" w:rsidR="00782844" w:rsidRDefault="00782844" w:rsidP="00782844">
      <w:pPr>
        <w:ind w:firstLine="567"/>
      </w:pPr>
      <w:r>
        <w:t>Teknisi Komputer Pontianak is a business entity engaged in computer repair, laptops and sales of goods that was established in 2012 at the address Gg. Merodadi 3A, Bangkong River, Pontianak City, Pontianak, West Kalimantan with the Website https://www.teknisielektropontianak.com. The cashier application is an application intended for Teknisi Komputer Pontianak, in the process of writing transactions, transactions are still carried out manually using excel, for example there is a customer with a service history list that has been recorded 2 times, so to enter service data the 3rd time can no longer be recorded on the computer so, for the process of making notes, you have to enter the service history manually because of the limited features that can only record 2 histories. this can be said to be less effective and efficient as well as greatly affect the calculation of monthly income because there is a history of transactions that are not recorded. In addition, because the process is still done manually, the archives stored are evidence of one transaction, and the high level of service history for the same person can cause sellers to have difficulty managing and calculating sales transactions correctly. The results that have been achieved are that the presence of a cashier application at Teknisi Komputer Pontianak can facilitate calculations in the transaction process that is carried out, can minimize calculation time, minimize errors that occur and make receipts or notes. The tools used for designing and developing desktop-based cashier applications at Teknisi Komputer Pontianak include the following Netbeans IDE 8.2 applications, XAMPP database creation using mysql.</w:t>
      </w:r>
    </w:p>
    <w:p w14:paraId="429411DA" w14:textId="052F980F" w:rsidR="00F709D5" w:rsidRDefault="00782844" w:rsidP="00782844">
      <w:r>
        <w:t xml:space="preserve">Keywords: </w:t>
      </w:r>
      <w:r w:rsidR="001767C8">
        <w:t>Teknisi Komputer Pontianak</w:t>
      </w:r>
      <w:r>
        <w:t>, repair, sales, owner, employee</w:t>
      </w:r>
      <w:r w:rsidR="00F709D5">
        <w:t>.</w:t>
      </w:r>
    </w:p>
    <w:p w14:paraId="2E490787" w14:textId="165FEF73" w:rsidR="00B866E6" w:rsidRDefault="00B866E6" w:rsidP="00F709D5">
      <w:r>
        <w:br w:type="page"/>
      </w:r>
    </w:p>
    <w:p w14:paraId="10128F8E" w14:textId="7876FA72" w:rsidR="00094DD0" w:rsidRDefault="00094DD0" w:rsidP="00C62E60">
      <w:pPr>
        <w:pStyle w:val="Heading1"/>
        <w:numPr>
          <w:ilvl w:val="0"/>
          <w:numId w:val="0"/>
        </w:numPr>
        <w:spacing w:before="0" w:line="360" w:lineRule="auto"/>
        <w:rPr>
          <w:rFonts w:eastAsia="Times New Roman"/>
          <w:shd w:val="clear" w:color="auto" w:fill="FFFFFF"/>
        </w:rPr>
      </w:pPr>
      <w:bookmarkStart w:id="22" w:name="_Toc50373151"/>
      <w:bookmarkStart w:id="23" w:name="_Toc78038379"/>
      <w:bookmarkStart w:id="24" w:name="_Toc113438139"/>
      <w:bookmarkEnd w:id="17"/>
      <w:r w:rsidRPr="00E1212A">
        <w:rPr>
          <w:rFonts w:eastAsia="Times New Roman"/>
          <w:shd w:val="clear" w:color="auto" w:fill="FFFFFF"/>
        </w:rPr>
        <w:lastRenderedPageBreak/>
        <w:t>PRAKATA</w:t>
      </w:r>
      <w:bookmarkEnd w:id="22"/>
      <w:bookmarkEnd w:id="23"/>
      <w:bookmarkEnd w:id="24"/>
    </w:p>
    <w:p w14:paraId="0772E094" w14:textId="77777777" w:rsidR="006F5148" w:rsidRPr="006F5148" w:rsidRDefault="006F5148" w:rsidP="006F5148"/>
    <w:p w14:paraId="4A9FB1C7" w14:textId="77777777" w:rsidR="00D707BE" w:rsidRDefault="00D707BE" w:rsidP="00C62E60">
      <w:pPr>
        <w:ind w:firstLine="567"/>
      </w:pPr>
      <w:r>
        <w:t>Alhamdulillah puji</w:t>
      </w:r>
      <w:r w:rsidR="00094DD0" w:rsidRPr="00E1212A">
        <w:t xml:space="preserve"> syukur kepada </w:t>
      </w:r>
      <w:r>
        <w:t xml:space="preserve">Allah </w:t>
      </w:r>
      <w:r w:rsidRPr="00D707BE">
        <w:rPr>
          <w:bCs/>
          <w:i/>
        </w:rPr>
        <w:t>Subhanahu wa ta'ala</w:t>
      </w:r>
      <w:r w:rsidR="00094DD0" w:rsidRPr="00E1212A">
        <w:t xml:space="preserve"> </w:t>
      </w:r>
      <w:r>
        <w:t>yang telah melimpahkan berkah, serta hidayah-Nya kepada penulis sehingga dapat menyelesaikan tugas akhir yang berjudul “ Rancang Bangun Aplikasi Kasir pada Toko Teknisi Komputer Pontianak Berbasis Dekstop ”.</w:t>
      </w:r>
    </w:p>
    <w:p w14:paraId="3319F46F" w14:textId="52ABE18D" w:rsidR="00094DD0" w:rsidRPr="00E1212A" w:rsidRDefault="00D707BE" w:rsidP="00C62E60">
      <w:pPr>
        <w:ind w:firstLine="567"/>
      </w:pPr>
      <w:r>
        <w:t>Penulis juga menyadari bahwa dalam menyeleaikan tugas akhir ini peulis mendapatkan bimbingan, saran, doa, dan motivasi yang sangat bermanfaat dari berbagai pihak. Dalam kesempatan ini, penulis ingin mengucapkan terima kasih khususnya kepada:</w:t>
      </w:r>
      <w:r w:rsidR="00094DD0" w:rsidRPr="00E1212A">
        <w:t xml:space="preserve"> </w:t>
      </w:r>
    </w:p>
    <w:p w14:paraId="05C3027F" w14:textId="77777777" w:rsidR="00094DD0" w:rsidRPr="00E1212A" w:rsidRDefault="00094DD0" w:rsidP="00C62E60">
      <w:pPr>
        <w:numPr>
          <w:ilvl w:val="0"/>
          <w:numId w:val="1"/>
        </w:numPr>
        <w:tabs>
          <w:tab w:val="left" w:pos="1120"/>
        </w:tabs>
        <w:ind w:left="567" w:right="266" w:hanging="567"/>
        <w:contextualSpacing/>
      </w:pPr>
      <w:r w:rsidRPr="00E1212A">
        <w:t>Orang tua yang selalu memberikan nasihat dan dukungan selama berjalannya proses penyusunan Tugas Akhir.</w:t>
      </w:r>
    </w:p>
    <w:p w14:paraId="25437025" w14:textId="2AD2A945" w:rsidR="00094DD0" w:rsidRPr="00E1212A" w:rsidRDefault="00094DD0" w:rsidP="00C62E60">
      <w:pPr>
        <w:numPr>
          <w:ilvl w:val="0"/>
          <w:numId w:val="1"/>
        </w:numPr>
        <w:tabs>
          <w:tab w:val="left" w:pos="1120"/>
        </w:tabs>
        <w:ind w:left="567" w:right="266" w:hanging="567"/>
        <w:contextualSpacing/>
      </w:pPr>
      <w:r w:rsidRPr="00E1212A">
        <w:rPr>
          <w:sz w:val="23"/>
        </w:rPr>
        <w:t xml:space="preserve">Bapak </w:t>
      </w:r>
      <w:r w:rsidR="003D6E90">
        <w:rPr>
          <w:sz w:val="23"/>
        </w:rPr>
        <w:t xml:space="preserve">Dr. </w:t>
      </w:r>
      <w:r w:rsidRPr="00E1212A">
        <w:rPr>
          <w:sz w:val="23"/>
        </w:rPr>
        <w:t>Ir. H. M</w:t>
      </w:r>
      <w:r w:rsidR="003D6E90">
        <w:rPr>
          <w:sz w:val="23"/>
        </w:rPr>
        <w:t>uhammad</w:t>
      </w:r>
      <w:r w:rsidRPr="00E1212A">
        <w:rPr>
          <w:sz w:val="23"/>
        </w:rPr>
        <w:t xml:space="preserve"> Toasin Asha, M.Si</w:t>
      </w:r>
      <w:r w:rsidR="00E26693">
        <w:rPr>
          <w:sz w:val="23"/>
        </w:rPr>
        <w:t>.,</w:t>
      </w:r>
      <w:r w:rsidRPr="00E1212A">
        <w:rPr>
          <w:sz w:val="23"/>
        </w:rPr>
        <w:t xml:space="preserve"> selaku Direktur Politeknik Negeri Pontianak.</w:t>
      </w:r>
    </w:p>
    <w:p w14:paraId="27320326" w14:textId="261ED98E" w:rsidR="00094DD0" w:rsidRPr="00E1212A" w:rsidRDefault="00094DD0" w:rsidP="00C62E60">
      <w:pPr>
        <w:numPr>
          <w:ilvl w:val="0"/>
          <w:numId w:val="1"/>
        </w:numPr>
        <w:tabs>
          <w:tab w:val="left" w:pos="1120"/>
        </w:tabs>
        <w:ind w:left="567" w:right="266" w:hanging="567"/>
        <w:contextualSpacing/>
      </w:pPr>
      <w:r w:rsidRPr="00E1212A">
        <w:t>Bapak Hasan, S</w:t>
      </w:r>
      <w:r w:rsidR="00E26693">
        <w:t>.</w:t>
      </w:r>
      <w:r w:rsidRPr="00E1212A">
        <w:t>T., M</w:t>
      </w:r>
      <w:r>
        <w:t>.</w:t>
      </w:r>
      <w:r w:rsidRPr="00E1212A">
        <w:t>T</w:t>
      </w:r>
      <w:r w:rsidR="00E26693">
        <w:t>.,</w:t>
      </w:r>
      <w:r w:rsidRPr="00E1212A">
        <w:t xml:space="preserve"> selaku Ketua Jurusan Teknik Elektro</w:t>
      </w:r>
      <w:r>
        <w:t>.</w:t>
      </w:r>
    </w:p>
    <w:p w14:paraId="44AF9C20" w14:textId="1D6FE37A" w:rsidR="00094DD0" w:rsidRPr="00E1212A" w:rsidRDefault="00094DD0" w:rsidP="00C62E60">
      <w:pPr>
        <w:numPr>
          <w:ilvl w:val="0"/>
          <w:numId w:val="1"/>
        </w:numPr>
        <w:tabs>
          <w:tab w:val="left" w:pos="1120"/>
        </w:tabs>
        <w:ind w:left="567" w:right="266" w:hanging="567"/>
        <w:contextualSpacing/>
      </w:pPr>
      <w:r w:rsidRPr="00E1212A">
        <w:t>Bapak Suheri, S.T., M.Cs</w:t>
      </w:r>
      <w:r w:rsidR="00E26693">
        <w:t>.,</w:t>
      </w:r>
      <w:r w:rsidRPr="00E1212A">
        <w:t xml:space="preserve"> selaku Ketua Program Studi Teknik Informatika</w:t>
      </w:r>
      <w:r w:rsidR="00A57E4C">
        <w:t xml:space="preserve"> dan Dosen Pembimbing </w:t>
      </w:r>
      <w:r w:rsidR="00A57E4C" w:rsidRPr="00E1212A">
        <w:t>yang tiada henti memberikan bimbingan, dorongan, saran, kritik dan motivasi kepada penulis</w:t>
      </w:r>
      <w:r>
        <w:t>.</w:t>
      </w:r>
    </w:p>
    <w:p w14:paraId="200550DE" w14:textId="32957C07" w:rsidR="00094DD0" w:rsidRDefault="00C761CE" w:rsidP="00C62E60">
      <w:pPr>
        <w:numPr>
          <w:ilvl w:val="0"/>
          <w:numId w:val="1"/>
        </w:numPr>
        <w:tabs>
          <w:tab w:val="left" w:pos="1120"/>
        </w:tabs>
        <w:ind w:left="567" w:right="266" w:hanging="567"/>
        <w:contextualSpacing/>
      </w:pPr>
      <w:r>
        <w:t xml:space="preserve">Bapak </w:t>
      </w:r>
      <w:r w:rsidR="00C82272" w:rsidRPr="00C82272">
        <w:t>Muhammad Diponegoro,S.Kom., M.Cs.</w:t>
      </w:r>
      <w:r w:rsidR="00C82272">
        <w:t xml:space="preserve"> </w:t>
      </w:r>
      <w:r w:rsidR="00094DD0" w:rsidRPr="00E1212A">
        <w:t>selaku Koordinator Tugas Akhir Program Studi Teknik Informatika.</w:t>
      </w:r>
    </w:p>
    <w:p w14:paraId="429CF798" w14:textId="5C65C5C4" w:rsidR="00DD0A82" w:rsidRDefault="00C755CB" w:rsidP="00C62E60">
      <w:pPr>
        <w:numPr>
          <w:ilvl w:val="0"/>
          <w:numId w:val="1"/>
        </w:numPr>
        <w:tabs>
          <w:tab w:val="left" w:pos="1120"/>
        </w:tabs>
        <w:ind w:left="567" w:right="266" w:hanging="567"/>
        <w:contextualSpacing/>
      </w:pPr>
      <w:r w:rsidRPr="00E1212A">
        <w:t>Bapak</w:t>
      </w:r>
      <w:r w:rsidR="00DD0A82">
        <w:t xml:space="preserve"> </w:t>
      </w:r>
      <w:r w:rsidR="00DD0A82" w:rsidRPr="00DD0A82">
        <w:t>Wawan Heryawan, S.T., M.T.</w:t>
      </w:r>
      <w:r w:rsidR="00DD0A82">
        <w:t xml:space="preserve"> selaku Dosen Penguji 1 </w:t>
      </w:r>
      <w:r w:rsidR="00DD0A82" w:rsidRPr="00E1212A">
        <w:t>yang juga telah memberikan saran dan kritik selama proses penyusunan Tugas Akhir ini</w:t>
      </w:r>
      <w:r w:rsidR="00DD0A82">
        <w:t>.</w:t>
      </w:r>
    </w:p>
    <w:p w14:paraId="5A7A9223" w14:textId="26FB0A68" w:rsidR="00C755CB" w:rsidRPr="00E1212A" w:rsidRDefault="00DD0A82" w:rsidP="00C62E60">
      <w:pPr>
        <w:numPr>
          <w:ilvl w:val="0"/>
          <w:numId w:val="1"/>
        </w:numPr>
        <w:tabs>
          <w:tab w:val="left" w:pos="1120"/>
        </w:tabs>
        <w:ind w:left="567" w:right="266" w:hanging="567"/>
        <w:contextualSpacing/>
      </w:pPr>
      <w:r>
        <w:t xml:space="preserve">Ibu </w:t>
      </w:r>
      <w:r w:rsidR="00C82272" w:rsidRPr="00C82272">
        <w:t>Sarah Bibi, S.ST., M.Pd.</w:t>
      </w:r>
      <w:r w:rsidR="00C82272">
        <w:t xml:space="preserve"> </w:t>
      </w:r>
      <w:r w:rsidR="00C755CB" w:rsidRPr="00E1212A">
        <w:t>selaku Dosen Penguji</w:t>
      </w:r>
      <w:r>
        <w:t xml:space="preserve"> 2</w:t>
      </w:r>
      <w:r w:rsidR="00C755CB" w:rsidRPr="00E1212A">
        <w:t xml:space="preserve"> yang juga telah memberikan saran dan kritik selama proses penyusunan Tugas Akhir ini</w:t>
      </w:r>
      <w:r w:rsidR="00C755CB">
        <w:t>.</w:t>
      </w:r>
    </w:p>
    <w:p w14:paraId="45CBF6E6" w14:textId="671A8C41" w:rsidR="00094DD0" w:rsidRDefault="00094DD0" w:rsidP="00C62E60">
      <w:pPr>
        <w:numPr>
          <w:ilvl w:val="0"/>
          <w:numId w:val="1"/>
        </w:numPr>
        <w:tabs>
          <w:tab w:val="left" w:pos="1120"/>
        </w:tabs>
        <w:ind w:left="567" w:right="266" w:hanging="567"/>
      </w:pPr>
      <w:r w:rsidRPr="00E1212A">
        <w:t>Seluruh staf pengajar dan administrasi Politeknik Negeri Pontianak, khususnya di Jurusan Teknik Elektro Program Studi Teknik Informatika</w:t>
      </w:r>
      <w:r>
        <w:t>.</w:t>
      </w:r>
    </w:p>
    <w:p w14:paraId="008381D8" w14:textId="0A2E62E4" w:rsidR="004D219B" w:rsidRPr="00E1212A" w:rsidRDefault="004D219B" w:rsidP="00C62E60">
      <w:pPr>
        <w:numPr>
          <w:ilvl w:val="0"/>
          <w:numId w:val="1"/>
        </w:numPr>
        <w:tabs>
          <w:tab w:val="left" w:pos="1120"/>
        </w:tabs>
        <w:ind w:left="567" w:right="266" w:hanging="567"/>
      </w:pPr>
      <w:r>
        <w:t>Bapak Ruli Amri, selaku Pemilik Toko “Teknisi Komputer Pontianak” yang telah mengizinkan penulis untuk melakukan studi kasus sebagai bahan untuk menyelesaikan Tugas Akhir ini.</w:t>
      </w:r>
    </w:p>
    <w:p w14:paraId="3CCBACEC" w14:textId="65584E5A" w:rsidR="00094DD0" w:rsidRPr="00643B9B" w:rsidRDefault="00094DD0" w:rsidP="00C62E60">
      <w:pPr>
        <w:numPr>
          <w:ilvl w:val="0"/>
          <w:numId w:val="1"/>
        </w:numPr>
        <w:tabs>
          <w:tab w:val="left" w:pos="1120"/>
        </w:tabs>
        <w:ind w:left="567" w:right="266" w:hanging="567"/>
        <w:contextualSpacing/>
      </w:pPr>
      <w:r>
        <w:t>Teman-teman Program Studi Teknik Informatika yang selalu memberi semangat, bantuan, dan saran selama proses penyusunan Tugas Akhir ini.</w:t>
      </w:r>
    </w:p>
    <w:p w14:paraId="2CE12D86" w14:textId="77777777" w:rsidR="00126A8E" w:rsidRDefault="00094DD0" w:rsidP="00C62E60">
      <w:pPr>
        <w:ind w:right="266" w:firstLine="567"/>
      </w:pPr>
      <w:r w:rsidRPr="00E1212A">
        <w:lastRenderedPageBreak/>
        <w:t>Penulis menyadari bahwa dalam penyusunan laporan Tugas Akhir ini masih jauh dari sempurna, untuk itu kritik dan saran dari pembaca yang membangun sangat penulis harapkan untuk menjadi pelajaran di kemudian hari.</w:t>
      </w:r>
    </w:p>
    <w:p w14:paraId="10862DC9" w14:textId="59264991" w:rsidR="004B2C50" w:rsidRDefault="00094DD0" w:rsidP="00C62E60">
      <w:pPr>
        <w:ind w:right="266" w:firstLine="567"/>
      </w:pPr>
      <w:r w:rsidRPr="00E1212A">
        <w:t xml:space="preserve"> Penulis berharap semoga laporan Tugas Akhir ini dapat memberikan manfaat bagi kita semua. Terima kasih.</w:t>
      </w:r>
      <w:r w:rsidR="004B2C50" w:rsidRPr="004B2C50">
        <w:rPr>
          <w:noProof/>
        </w:rPr>
        <w:t xml:space="preserve"> </w:t>
      </w:r>
    </w:p>
    <w:p w14:paraId="028012D6" w14:textId="66318371" w:rsidR="001E7EE9" w:rsidRPr="004B2C50" w:rsidRDefault="000D1623" w:rsidP="004B2C50">
      <w:pPr>
        <w:ind w:firstLine="567"/>
      </w:pPr>
      <w:r>
        <w:rPr>
          <w:noProof/>
        </w:rPr>
        <mc:AlternateContent>
          <mc:Choice Requires="wps">
            <w:drawing>
              <wp:anchor distT="0" distB="0" distL="114300" distR="114300" simplePos="0" relativeHeight="251668484" behindDoc="1" locked="0" layoutInCell="1" allowOverlap="1" wp14:anchorId="2CA8AF0D" wp14:editId="56806E77">
                <wp:simplePos x="0" y="0"/>
                <wp:positionH relativeFrom="margin">
                  <wp:posOffset>2998382</wp:posOffset>
                </wp:positionH>
                <wp:positionV relativeFrom="paragraph">
                  <wp:posOffset>265430</wp:posOffset>
                </wp:positionV>
                <wp:extent cx="1938655" cy="1619250"/>
                <wp:effectExtent l="0" t="0" r="23495" b="19050"/>
                <wp:wrapTight wrapText="bothSides">
                  <wp:wrapPolygon edited="0">
                    <wp:start x="0" y="0"/>
                    <wp:lineTo x="0" y="21600"/>
                    <wp:lineTo x="21650" y="21600"/>
                    <wp:lineTo x="21650" y="0"/>
                    <wp:lineTo x="0" y="0"/>
                  </wp:wrapPolygon>
                </wp:wrapTight>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8655" cy="1619250"/>
                        </a:xfrm>
                        <a:prstGeom prst="rect">
                          <a:avLst/>
                        </a:prstGeom>
                        <a:solidFill>
                          <a:srgbClr val="FFFFFF"/>
                        </a:solidFill>
                        <a:ln w="9525">
                          <a:solidFill>
                            <a:schemeClr val="bg1"/>
                          </a:solidFill>
                          <a:miter lim="800000"/>
                          <a:headEnd/>
                          <a:tailEnd/>
                        </a:ln>
                      </wps:spPr>
                      <wps:txbx>
                        <w:txbxContent>
                          <w:p w14:paraId="45A35D60" w14:textId="77777777" w:rsidR="009242D1" w:rsidRDefault="009242D1" w:rsidP="000D1623">
                            <w:pPr>
                              <w:rPr>
                                <w:sz w:val="23"/>
                              </w:rPr>
                            </w:pPr>
                            <w:r w:rsidRPr="00E1212A">
                              <w:rPr>
                                <w:sz w:val="23"/>
                              </w:rPr>
                              <w:t>Pontianak</w:t>
                            </w:r>
                            <w:r w:rsidRPr="000C6914">
                              <w:rPr>
                                <w:sz w:val="23"/>
                              </w:rPr>
                              <w:t>,</w:t>
                            </w:r>
                            <w:r>
                              <w:rPr>
                                <w:sz w:val="23"/>
                              </w:rPr>
                              <w:t xml:space="preserve">13 September </w:t>
                            </w:r>
                            <w:r w:rsidRPr="000C6914">
                              <w:rPr>
                                <w:sz w:val="23"/>
                              </w:rPr>
                              <w:t>202</w:t>
                            </w:r>
                            <w:r>
                              <w:rPr>
                                <w:sz w:val="23"/>
                              </w:rPr>
                              <w:t>2</w:t>
                            </w:r>
                          </w:p>
                          <w:p w14:paraId="27420604" w14:textId="77777777" w:rsidR="009242D1" w:rsidRDefault="009242D1" w:rsidP="000D1623"/>
                          <w:p w14:paraId="2AED8EA3" w14:textId="77777777" w:rsidR="009242D1" w:rsidRDefault="009242D1" w:rsidP="000D1623"/>
                          <w:p w14:paraId="7685CC1E" w14:textId="77777777" w:rsidR="009242D1" w:rsidRDefault="009242D1" w:rsidP="000D1623">
                            <w:r>
                              <w:t>Muhammad Nurhidayat</w:t>
                            </w:r>
                          </w:p>
                          <w:p w14:paraId="05F490FD" w14:textId="77777777" w:rsidR="009242D1" w:rsidRDefault="009242D1" w:rsidP="000D1623">
                            <w:r>
                              <w:t>NIM. 3201916034</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CA8AF0D" id="_x0000_s1030" type="#_x0000_t202" style="position:absolute;left:0;text-align:left;margin-left:236.1pt;margin-top:20.9pt;width:152.65pt;height:127.5pt;z-index:-2516479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" strokecolor="white [3212]">
                <v:textbox>
                  <w:txbxContent>
                    <w:p w14:paraId="45A35D60" w14:textId="77777777" w:rsidR="009242D1" w:rsidRDefault="009242D1" w:rsidP="000D1623">
                      <w:pPr>
                        <w:rPr>
                          <w:sz w:val="23"/>
                        </w:rPr>
                      </w:pPr>
                      <w:r w:rsidRPr="00E1212A">
                        <w:rPr>
                          <w:sz w:val="23"/>
                        </w:rPr>
                        <w:t>Pontianak</w:t>
                      </w:r>
                      <w:r w:rsidRPr="000C6914">
                        <w:rPr>
                          <w:sz w:val="23"/>
                        </w:rPr>
                        <w:t>,</w:t>
                      </w:r>
                      <w:r>
                        <w:rPr>
                          <w:sz w:val="23"/>
                        </w:rPr>
                        <w:t xml:space="preserve">13 September </w:t>
                      </w:r>
                      <w:r w:rsidRPr="000C6914">
                        <w:rPr>
                          <w:sz w:val="23"/>
                        </w:rPr>
                        <w:t>202</w:t>
                      </w:r>
                      <w:r>
                        <w:rPr>
                          <w:sz w:val="23"/>
                        </w:rPr>
                        <w:t>2</w:t>
                      </w:r>
                    </w:p>
                    <w:p w14:paraId="27420604" w14:textId="77777777" w:rsidR="009242D1" w:rsidRDefault="009242D1" w:rsidP="000D1623"/>
                    <w:p w14:paraId="2AED8EA3" w14:textId="77777777" w:rsidR="009242D1" w:rsidRDefault="009242D1" w:rsidP="000D1623"/>
                    <w:p w14:paraId="7685CC1E" w14:textId="77777777" w:rsidR="009242D1" w:rsidRDefault="009242D1" w:rsidP="000D1623">
                      <w:r>
                        <w:t>Muhammad Nurhidayat</w:t>
                      </w:r>
                    </w:p>
                    <w:p w14:paraId="05F490FD" w14:textId="77777777" w:rsidR="009242D1" w:rsidRDefault="009242D1" w:rsidP="000D1623">
                      <w:r>
                        <w:t>NIM. 3201916034</w:t>
                      </w:r>
                    </w:p>
                  </w:txbxContent>
                </v:textbox>
                <w10:wrap type="tight" anchorx="margin"/>
              </v:shape>
            </w:pict>
          </mc:Fallback>
        </mc:AlternateContent>
      </w:r>
      <w:r w:rsidR="004B2C50">
        <w:br w:type="page"/>
      </w:r>
    </w:p>
    <w:p w14:paraId="10573DCE" w14:textId="2E4D84E3" w:rsidR="009A1ADD" w:rsidRDefault="00E07831" w:rsidP="008D5715">
      <w:pPr>
        <w:pStyle w:val="Heading1"/>
        <w:numPr>
          <w:ilvl w:val="0"/>
          <w:numId w:val="0"/>
        </w:numPr>
        <w:spacing w:before="0" w:line="240" w:lineRule="auto"/>
      </w:pPr>
      <w:bookmarkStart w:id="25" w:name="_Toc78038380"/>
      <w:bookmarkStart w:id="26" w:name="_Toc113438140"/>
      <w:r>
        <w:lastRenderedPageBreak/>
        <w:t>DAFTAR ISI</w:t>
      </w:r>
      <w:bookmarkEnd w:id="25"/>
      <w:bookmarkEnd w:id="26"/>
    </w:p>
    <w:sdt>
      <w:sdtPr>
        <w:rPr>
          <w:rFonts w:ascii="Times New Roman" w:eastAsia="Times New Roman" w:hAnsi="Times New Roman" w:cs="Times New Roman"/>
          <w:color w:val="auto"/>
          <w:sz w:val="24"/>
          <w:szCs w:val="24"/>
        </w:rPr>
        <w:id w:val="-1053995288"/>
        <w:docPartObj>
          <w:docPartGallery w:val="Table of Contents"/>
          <w:docPartUnique/>
        </w:docPartObj>
      </w:sdtPr>
      <w:sdtEndPr>
        <w:rPr>
          <w:b/>
          <w:bCs/>
          <w:noProof/>
        </w:rPr>
      </w:sdtEndPr>
      <w:sdtContent>
        <w:p w14:paraId="3409DD97" w14:textId="320FC06F" w:rsidR="005B06A1" w:rsidRDefault="005B06A1" w:rsidP="008D5715">
          <w:pPr>
            <w:pStyle w:val="TOCHeading"/>
            <w:spacing w:line="240" w:lineRule="auto"/>
          </w:pPr>
        </w:p>
        <w:p w14:paraId="597FFB70" w14:textId="0D9FE6F3" w:rsidR="008D5715" w:rsidRDefault="005B06A1" w:rsidP="008D5715">
          <w:pPr>
            <w:pStyle w:val="TOC1"/>
            <w:spacing w:line="240" w:lineRule="auto"/>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3438133" w:history="1">
            <w:r w:rsidR="008D5715" w:rsidRPr="003F33DC">
              <w:rPr>
                <w:rStyle w:val="Hyperlink"/>
                <w:noProof/>
              </w:rPr>
              <w:t>HALAMAN PENGESAHAN</w:t>
            </w:r>
            <w:r w:rsidR="008D5715">
              <w:rPr>
                <w:noProof/>
                <w:webHidden/>
              </w:rPr>
              <w:tab/>
            </w:r>
            <w:r w:rsidR="008D5715">
              <w:rPr>
                <w:noProof/>
                <w:webHidden/>
              </w:rPr>
              <w:fldChar w:fldCharType="begin"/>
            </w:r>
            <w:r w:rsidR="008D5715">
              <w:rPr>
                <w:noProof/>
                <w:webHidden/>
              </w:rPr>
              <w:instrText xml:space="preserve"> PAGEREF _Toc113438133 \h </w:instrText>
            </w:r>
            <w:r w:rsidR="008D5715">
              <w:rPr>
                <w:noProof/>
                <w:webHidden/>
              </w:rPr>
            </w:r>
            <w:r w:rsidR="008D5715">
              <w:rPr>
                <w:noProof/>
                <w:webHidden/>
              </w:rPr>
              <w:fldChar w:fldCharType="separate"/>
            </w:r>
            <w:r w:rsidR="009F46BF">
              <w:rPr>
                <w:noProof/>
                <w:webHidden/>
              </w:rPr>
              <w:t>i</w:t>
            </w:r>
            <w:r w:rsidR="008D5715">
              <w:rPr>
                <w:noProof/>
                <w:webHidden/>
              </w:rPr>
              <w:fldChar w:fldCharType="end"/>
            </w:r>
          </w:hyperlink>
        </w:p>
        <w:p w14:paraId="1DDDEDC7" w14:textId="72D6290C"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4" w:history="1">
            <w:r w:rsidR="008D5715" w:rsidRPr="003F33DC">
              <w:rPr>
                <w:rStyle w:val="Hyperlink"/>
                <w:noProof/>
              </w:rPr>
              <w:t>HALAMAN PERNYATAAN</w:t>
            </w:r>
            <w:r w:rsidR="008D5715">
              <w:rPr>
                <w:noProof/>
                <w:webHidden/>
              </w:rPr>
              <w:tab/>
            </w:r>
            <w:r w:rsidR="008D5715">
              <w:rPr>
                <w:noProof/>
                <w:webHidden/>
              </w:rPr>
              <w:fldChar w:fldCharType="begin"/>
            </w:r>
            <w:r w:rsidR="008D5715">
              <w:rPr>
                <w:noProof/>
                <w:webHidden/>
              </w:rPr>
              <w:instrText xml:space="preserve"> PAGEREF _Toc113438134 \h </w:instrText>
            </w:r>
            <w:r w:rsidR="008D5715">
              <w:rPr>
                <w:noProof/>
                <w:webHidden/>
              </w:rPr>
            </w:r>
            <w:r w:rsidR="008D5715">
              <w:rPr>
                <w:noProof/>
                <w:webHidden/>
              </w:rPr>
              <w:fldChar w:fldCharType="separate"/>
            </w:r>
            <w:r w:rsidR="009F46BF">
              <w:rPr>
                <w:noProof/>
                <w:webHidden/>
              </w:rPr>
              <w:t>ii</w:t>
            </w:r>
            <w:r w:rsidR="008D5715">
              <w:rPr>
                <w:noProof/>
                <w:webHidden/>
              </w:rPr>
              <w:fldChar w:fldCharType="end"/>
            </w:r>
          </w:hyperlink>
        </w:p>
        <w:p w14:paraId="65F7A8F5" w14:textId="7BE89914"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5" w:history="1">
            <w:r w:rsidR="008D5715" w:rsidRPr="003F33DC">
              <w:rPr>
                <w:rStyle w:val="Hyperlink"/>
                <w:noProof/>
              </w:rPr>
              <w:t>HALAMAN PERNYATAAN ORISINALITAS</w:t>
            </w:r>
            <w:r w:rsidR="008D5715">
              <w:rPr>
                <w:noProof/>
                <w:webHidden/>
              </w:rPr>
              <w:tab/>
            </w:r>
            <w:r w:rsidR="008D5715">
              <w:rPr>
                <w:noProof/>
                <w:webHidden/>
              </w:rPr>
              <w:fldChar w:fldCharType="begin"/>
            </w:r>
            <w:r w:rsidR="008D5715">
              <w:rPr>
                <w:noProof/>
                <w:webHidden/>
              </w:rPr>
              <w:instrText xml:space="preserve"> PAGEREF _Toc113438135 \h </w:instrText>
            </w:r>
            <w:r w:rsidR="008D5715">
              <w:rPr>
                <w:noProof/>
                <w:webHidden/>
              </w:rPr>
            </w:r>
            <w:r w:rsidR="008D5715">
              <w:rPr>
                <w:noProof/>
                <w:webHidden/>
              </w:rPr>
              <w:fldChar w:fldCharType="separate"/>
            </w:r>
            <w:r w:rsidR="009F46BF">
              <w:rPr>
                <w:noProof/>
                <w:webHidden/>
              </w:rPr>
              <w:t>iii</w:t>
            </w:r>
            <w:r w:rsidR="008D5715">
              <w:rPr>
                <w:noProof/>
                <w:webHidden/>
              </w:rPr>
              <w:fldChar w:fldCharType="end"/>
            </w:r>
          </w:hyperlink>
        </w:p>
        <w:p w14:paraId="6919ABA6" w14:textId="77F081B0"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6" w:history="1">
            <w:r w:rsidR="008D5715" w:rsidRPr="003F33DC">
              <w:rPr>
                <w:rStyle w:val="Hyperlink"/>
                <w:noProof/>
                <w:shd w:val="clear" w:color="auto" w:fill="FFFFFF"/>
              </w:rPr>
              <w:t>RIWAYAT HIDUP</w:t>
            </w:r>
            <w:r w:rsidR="008D5715">
              <w:rPr>
                <w:noProof/>
                <w:webHidden/>
              </w:rPr>
              <w:tab/>
            </w:r>
            <w:r w:rsidR="008D5715">
              <w:rPr>
                <w:noProof/>
                <w:webHidden/>
              </w:rPr>
              <w:fldChar w:fldCharType="begin"/>
            </w:r>
            <w:r w:rsidR="008D5715">
              <w:rPr>
                <w:noProof/>
                <w:webHidden/>
              </w:rPr>
              <w:instrText xml:space="preserve"> PAGEREF _Toc113438136 \h </w:instrText>
            </w:r>
            <w:r w:rsidR="008D5715">
              <w:rPr>
                <w:noProof/>
                <w:webHidden/>
              </w:rPr>
            </w:r>
            <w:r w:rsidR="008D5715">
              <w:rPr>
                <w:noProof/>
                <w:webHidden/>
              </w:rPr>
              <w:fldChar w:fldCharType="separate"/>
            </w:r>
            <w:r w:rsidR="009F46BF">
              <w:rPr>
                <w:noProof/>
                <w:webHidden/>
              </w:rPr>
              <w:t>iv</w:t>
            </w:r>
            <w:r w:rsidR="008D5715">
              <w:rPr>
                <w:noProof/>
                <w:webHidden/>
              </w:rPr>
              <w:fldChar w:fldCharType="end"/>
            </w:r>
          </w:hyperlink>
        </w:p>
        <w:p w14:paraId="18DAE7AF" w14:textId="48931858"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7" w:history="1">
            <w:r w:rsidR="008D5715" w:rsidRPr="003F33DC">
              <w:rPr>
                <w:rStyle w:val="Hyperlink"/>
                <w:rFonts w:eastAsiaTheme="minorHAnsi"/>
                <w:noProof/>
                <w:shd w:val="clear" w:color="auto" w:fill="FFFFFF"/>
              </w:rPr>
              <w:t>ABSTRAK</w:t>
            </w:r>
            <w:r w:rsidR="008D5715">
              <w:rPr>
                <w:noProof/>
                <w:webHidden/>
              </w:rPr>
              <w:tab/>
            </w:r>
            <w:r w:rsidR="008D5715">
              <w:rPr>
                <w:noProof/>
                <w:webHidden/>
              </w:rPr>
              <w:fldChar w:fldCharType="begin"/>
            </w:r>
            <w:r w:rsidR="008D5715">
              <w:rPr>
                <w:noProof/>
                <w:webHidden/>
              </w:rPr>
              <w:instrText xml:space="preserve"> PAGEREF _Toc113438137 \h </w:instrText>
            </w:r>
            <w:r w:rsidR="008D5715">
              <w:rPr>
                <w:noProof/>
                <w:webHidden/>
              </w:rPr>
            </w:r>
            <w:r w:rsidR="008D5715">
              <w:rPr>
                <w:noProof/>
                <w:webHidden/>
              </w:rPr>
              <w:fldChar w:fldCharType="separate"/>
            </w:r>
            <w:r w:rsidR="009F46BF">
              <w:rPr>
                <w:noProof/>
                <w:webHidden/>
              </w:rPr>
              <w:t>v</w:t>
            </w:r>
            <w:r w:rsidR="008D5715">
              <w:rPr>
                <w:noProof/>
                <w:webHidden/>
              </w:rPr>
              <w:fldChar w:fldCharType="end"/>
            </w:r>
          </w:hyperlink>
        </w:p>
        <w:p w14:paraId="20F6D907" w14:textId="4B302AC3"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8" w:history="1">
            <w:r w:rsidR="008D5715" w:rsidRPr="003F33DC">
              <w:rPr>
                <w:rStyle w:val="Hyperlink"/>
                <w:noProof/>
              </w:rPr>
              <w:t>ABSTRACT</w:t>
            </w:r>
            <w:r w:rsidR="008D5715">
              <w:rPr>
                <w:noProof/>
                <w:webHidden/>
              </w:rPr>
              <w:tab/>
            </w:r>
            <w:r w:rsidR="008D5715">
              <w:rPr>
                <w:noProof/>
                <w:webHidden/>
              </w:rPr>
              <w:fldChar w:fldCharType="begin"/>
            </w:r>
            <w:r w:rsidR="008D5715">
              <w:rPr>
                <w:noProof/>
                <w:webHidden/>
              </w:rPr>
              <w:instrText xml:space="preserve"> PAGEREF _Toc113438138 \h </w:instrText>
            </w:r>
            <w:r w:rsidR="008D5715">
              <w:rPr>
                <w:noProof/>
                <w:webHidden/>
              </w:rPr>
            </w:r>
            <w:r w:rsidR="008D5715">
              <w:rPr>
                <w:noProof/>
                <w:webHidden/>
              </w:rPr>
              <w:fldChar w:fldCharType="separate"/>
            </w:r>
            <w:r w:rsidR="009F46BF">
              <w:rPr>
                <w:noProof/>
                <w:webHidden/>
              </w:rPr>
              <w:t>vi</w:t>
            </w:r>
            <w:r w:rsidR="008D5715">
              <w:rPr>
                <w:noProof/>
                <w:webHidden/>
              </w:rPr>
              <w:fldChar w:fldCharType="end"/>
            </w:r>
          </w:hyperlink>
        </w:p>
        <w:p w14:paraId="38F09AB7" w14:textId="25F148C1"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39" w:history="1">
            <w:r w:rsidR="008D5715" w:rsidRPr="003F33DC">
              <w:rPr>
                <w:rStyle w:val="Hyperlink"/>
                <w:noProof/>
                <w:shd w:val="clear" w:color="auto" w:fill="FFFFFF"/>
              </w:rPr>
              <w:t>PRAKATA</w:t>
            </w:r>
            <w:r w:rsidR="008D5715">
              <w:rPr>
                <w:noProof/>
                <w:webHidden/>
              </w:rPr>
              <w:tab/>
            </w:r>
            <w:r w:rsidR="008D5715">
              <w:rPr>
                <w:noProof/>
                <w:webHidden/>
              </w:rPr>
              <w:fldChar w:fldCharType="begin"/>
            </w:r>
            <w:r w:rsidR="008D5715">
              <w:rPr>
                <w:noProof/>
                <w:webHidden/>
              </w:rPr>
              <w:instrText xml:space="preserve"> PAGEREF _Toc113438139 \h </w:instrText>
            </w:r>
            <w:r w:rsidR="008D5715">
              <w:rPr>
                <w:noProof/>
                <w:webHidden/>
              </w:rPr>
            </w:r>
            <w:r w:rsidR="008D5715">
              <w:rPr>
                <w:noProof/>
                <w:webHidden/>
              </w:rPr>
              <w:fldChar w:fldCharType="separate"/>
            </w:r>
            <w:r w:rsidR="009F46BF">
              <w:rPr>
                <w:noProof/>
                <w:webHidden/>
              </w:rPr>
              <w:t>vii</w:t>
            </w:r>
            <w:r w:rsidR="008D5715">
              <w:rPr>
                <w:noProof/>
                <w:webHidden/>
              </w:rPr>
              <w:fldChar w:fldCharType="end"/>
            </w:r>
          </w:hyperlink>
        </w:p>
        <w:p w14:paraId="016C28AA" w14:textId="50862333"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40" w:history="1">
            <w:r w:rsidR="008D5715" w:rsidRPr="003F33DC">
              <w:rPr>
                <w:rStyle w:val="Hyperlink"/>
                <w:noProof/>
              </w:rPr>
              <w:t>DAFTAR ISI</w:t>
            </w:r>
            <w:r w:rsidR="008D5715">
              <w:rPr>
                <w:noProof/>
                <w:webHidden/>
              </w:rPr>
              <w:tab/>
            </w:r>
            <w:r w:rsidR="008D5715">
              <w:rPr>
                <w:noProof/>
                <w:webHidden/>
              </w:rPr>
              <w:fldChar w:fldCharType="begin"/>
            </w:r>
            <w:r w:rsidR="008D5715">
              <w:rPr>
                <w:noProof/>
                <w:webHidden/>
              </w:rPr>
              <w:instrText xml:space="preserve"> PAGEREF _Toc113438140 \h </w:instrText>
            </w:r>
            <w:r w:rsidR="008D5715">
              <w:rPr>
                <w:noProof/>
                <w:webHidden/>
              </w:rPr>
            </w:r>
            <w:r w:rsidR="008D5715">
              <w:rPr>
                <w:noProof/>
                <w:webHidden/>
              </w:rPr>
              <w:fldChar w:fldCharType="separate"/>
            </w:r>
            <w:r w:rsidR="009F46BF">
              <w:rPr>
                <w:noProof/>
                <w:webHidden/>
              </w:rPr>
              <w:t>ix</w:t>
            </w:r>
            <w:r w:rsidR="008D5715">
              <w:rPr>
                <w:noProof/>
                <w:webHidden/>
              </w:rPr>
              <w:fldChar w:fldCharType="end"/>
            </w:r>
          </w:hyperlink>
        </w:p>
        <w:p w14:paraId="2D60AE7E" w14:textId="5D8564FF"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41" w:history="1">
            <w:r w:rsidR="008D5715" w:rsidRPr="003F33DC">
              <w:rPr>
                <w:rStyle w:val="Hyperlink"/>
                <w:noProof/>
              </w:rPr>
              <w:t>DAFTAR TABEL</w:t>
            </w:r>
            <w:r w:rsidR="008D5715">
              <w:rPr>
                <w:noProof/>
                <w:webHidden/>
              </w:rPr>
              <w:tab/>
            </w:r>
            <w:r w:rsidR="008D5715">
              <w:rPr>
                <w:noProof/>
                <w:webHidden/>
              </w:rPr>
              <w:fldChar w:fldCharType="begin"/>
            </w:r>
            <w:r w:rsidR="008D5715">
              <w:rPr>
                <w:noProof/>
                <w:webHidden/>
              </w:rPr>
              <w:instrText xml:space="preserve"> PAGEREF _Toc113438141 \h </w:instrText>
            </w:r>
            <w:r w:rsidR="008D5715">
              <w:rPr>
                <w:noProof/>
                <w:webHidden/>
              </w:rPr>
            </w:r>
            <w:r w:rsidR="008D5715">
              <w:rPr>
                <w:noProof/>
                <w:webHidden/>
              </w:rPr>
              <w:fldChar w:fldCharType="separate"/>
            </w:r>
            <w:r w:rsidR="009F46BF">
              <w:rPr>
                <w:noProof/>
                <w:webHidden/>
              </w:rPr>
              <w:t>xi</w:t>
            </w:r>
            <w:r w:rsidR="008D5715">
              <w:rPr>
                <w:noProof/>
                <w:webHidden/>
              </w:rPr>
              <w:fldChar w:fldCharType="end"/>
            </w:r>
          </w:hyperlink>
        </w:p>
        <w:p w14:paraId="7112DC1B" w14:textId="16F17E9B"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42" w:history="1">
            <w:r w:rsidR="008D5715" w:rsidRPr="003F33DC">
              <w:rPr>
                <w:rStyle w:val="Hyperlink"/>
                <w:noProof/>
              </w:rPr>
              <w:t>DAFTAR GAMBAR</w:t>
            </w:r>
            <w:r w:rsidR="008D5715">
              <w:rPr>
                <w:noProof/>
                <w:webHidden/>
              </w:rPr>
              <w:tab/>
            </w:r>
            <w:r w:rsidR="008D5715">
              <w:rPr>
                <w:noProof/>
                <w:webHidden/>
              </w:rPr>
              <w:fldChar w:fldCharType="begin"/>
            </w:r>
            <w:r w:rsidR="008D5715">
              <w:rPr>
                <w:noProof/>
                <w:webHidden/>
              </w:rPr>
              <w:instrText xml:space="preserve"> PAGEREF _Toc113438142 \h </w:instrText>
            </w:r>
            <w:r w:rsidR="008D5715">
              <w:rPr>
                <w:noProof/>
                <w:webHidden/>
              </w:rPr>
            </w:r>
            <w:r w:rsidR="008D5715">
              <w:rPr>
                <w:noProof/>
                <w:webHidden/>
              </w:rPr>
              <w:fldChar w:fldCharType="separate"/>
            </w:r>
            <w:r w:rsidR="009F46BF">
              <w:rPr>
                <w:noProof/>
                <w:webHidden/>
              </w:rPr>
              <w:t>xiii</w:t>
            </w:r>
            <w:r w:rsidR="008D5715">
              <w:rPr>
                <w:noProof/>
                <w:webHidden/>
              </w:rPr>
              <w:fldChar w:fldCharType="end"/>
            </w:r>
          </w:hyperlink>
        </w:p>
        <w:p w14:paraId="7B92F652" w14:textId="1D35CA1D"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43" w:history="1">
            <w:r w:rsidR="008D5715" w:rsidRPr="003F33DC">
              <w:rPr>
                <w:rStyle w:val="Hyperlink"/>
                <w:noProof/>
              </w:rPr>
              <w:t>BAB I PENDAHULUAN</w:t>
            </w:r>
            <w:r w:rsidR="008D5715">
              <w:rPr>
                <w:noProof/>
                <w:webHidden/>
              </w:rPr>
              <w:tab/>
            </w:r>
            <w:r w:rsidR="008D5715">
              <w:rPr>
                <w:noProof/>
                <w:webHidden/>
              </w:rPr>
              <w:fldChar w:fldCharType="begin"/>
            </w:r>
            <w:r w:rsidR="008D5715">
              <w:rPr>
                <w:noProof/>
                <w:webHidden/>
              </w:rPr>
              <w:instrText xml:space="preserve"> PAGEREF _Toc113438143 \h </w:instrText>
            </w:r>
            <w:r w:rsidR="008D5715">
              <w:rPr>
                <w:noProof/>
                <w:webHidden/>
              </w:rPr>
            </w:r>
            <w:r w:rsidR="008D5715">
              <w:rPr>
                <w:noProof/>
                <w:webHidden/>
              </w:rPr>
              <w:fldChar w:fldCharType="separate"/>
            </w:r>
            <w:r w:rsidR="009F46BF">
              <w:rPr>
                <w:noProof/>
                <w:webHidden/>
              </w:rPr>
              <w:t>1</w:t>
            </w:r>
            <w:r w:rsidR="008D5715">
              <w:rPr>
                <w:noProof/>
                <w:webHidden/>
              </w:rPr>
              <w:fldChar w:fldCharType="end"/>
            </w:r>
          </w:hyperlink>
        </w:p>
        <w:p w14:paraId="5000AFC9" w14:textId="5777ABD1"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4" w:history="1">
            <w:r w:rsidR="008D5715" w:rsidRPr="003F33DC">
              <w:rPr>
                <w:rStyle w:val="Hyperlink"/>
                <w:noProof/>
                <w14:scene3d>
                  <w14:camera w14:prst="orthographicFront"/>
                  <w14:lightRig w14:rig="threePt" w14:dir="t">
                    <w14:rot w14:lat="0" w14:lon="0" w14:rev="0"/>
                  </w14:lightRig>
                </w14:scene3d>
              </w:rPr>
              <w:t>1.1.</w:t>
            </w:r>
            <w:r w:rsidR="008D5715" w:rsidRPr="003F33DC">
              <w:rPr>
                <w:rStyle w:val="Hyperlink"/>
                <w:noProof/>
              </w:rPr>
              <w:t xml:space="preserve"> Latar Belakang</w:t>
            </w:r>
            <w:r w:rsidR="008D5715">
              <w:rPr>
                <w:noProof/>
                <w:webHidden/>
              </w:rPr>
              <w:tab/>
            </w:r>
            <w:r w:rsidR="008D5715">
              <w:rPr>
                <w:noProof/>
                <w:webHidden/>
              </w:rPr>
              <w:fldChar w:fldCharType="begin"/>
            </w:r>
            <w:r w:rsidR="008D5715">
              <w:rPr>
                <w:noProof/>
                <w:webHidden/>
              </w:rPr>
              <w:instrText xml:space="preserve"> PAGEREF _Toc113438144 \h </w:instrText>
            </w:r>
            <w:r w:rsidR="008D5715">
              <w:rPr>
                <w:noProof/>
                <w:webHidden/>
              </w:rPr>
            </w:r>
            <w:r w:rsidR="008D5715">
              <w:rPr>
                <w:noProof/>
                <w:webHidden/>
              </w:rPr>
              <w:fldChar w:fldCharType="separate"/>
            </w:r>
            <w:r w:rsidR="009F46BF">
              <w:rPr>
                <w:noProof/>
                <w:webHidden/>
              </w:rPr>
              <w:t>1</w:t>
            </w:r>
            <w:r w:rsidR="008D5715">
              <w:rPr>
                <w:noProof/>
                <w:webHidden/>
              </w:rPr>
              <w:fldChar w:fldCharType="end"/>
            </w:r>
          </w:hyperlink>
        </w:p>
        <w:p w14:paraId="45647F92" w14:textId="23C37344"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5" w:history="1">
            <w:r w:rsidR="008D5715" w:rsidRPr="003F33DC">
              <w:rPr>
                <w:rStyle w:val="Hyperlink"/>
                <w:noProof/>
                <w14:scene3d>
                  <w14:camera w14:prst="orthographicFront"/>
                  <w14:lightRig w14:rig="threePt" w14:dir="t">
                    <w14:rot w14:lat="0" w14:lon="0" w14:rev="0"/>
                  </w14:lightRig>
                </w14:scene3d>
              </w:rPr>
              <w:t>1.2.</w:t>
            </w:r>
            <w:r w:rsidR="008D5715" w:rsidRPr="003F33DC">
              <w:rPr>
                <w:rStyle w:val="Hyperlink"/>
                <w:noProof/>
              </w:rPr>
              <w:t xml:space="preserve"> Rumusan Masalah</w:t>
            </w:r>
            <w:r w:rsidR="008D5715">
              <w:rPr>
                <w:noProof/>
                <w:webHidden/>
              </w:rPr>
              <w:tab/>
            </w:r>
            <w:r w:rsidR="008D5715">
              <w:rPr>
                <w:noProof/>
                <w:webHidden/>
              </w:rPr>
              <w:fldChar w:fldCharType="begin"/>
            </w:r>
            <w:r w:rsidR="008D5715">
              <w:rPr>
                <w:noProof/>
                <w:webHidden/>
              </w:rPr>
              <w:instrText xml:space="preserve"> PAGEREF _Toc113438145 \h </w:instrText>
            </w:r>
            <w:r w:rsidR="008D5715">
              <w:rPr>
                <w:noProof/>
                <w:webHidden/>
              </w:rPr>
            </w:r>
            <w:r w:rsidR="008D5715">
              <w:rPr>
                <w:noProof/>
                <w:webHidden/>
              </w:rPr>
              <w:fldChar w:fldCharType="separate"/>
            </w:r>
            <w:r w:rsidR="009F46BF">
              <w:rPr>
                <w:noProof/>
                <w:webHidden/>
              </w:rPr>
              <w:t>2</w:t>
            </w:r>
            <w:r w:rsidR="008D5715">
              <w:rPr>
                <w:noProof/>
                <w:webHidden/>
              </w:rPr>
              <w:fldChar w:fldCharType="end"/>
            </w:r>
          </w:hyperlink>
        </w:p>
        <w:p w14:paraId="3B7EDDCE" w14:textId="0761E0D3"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6" w:history="1">
            <w:r w:rsidR="008D5715" w:rsidRPr="003F33DC">
              <w:rPr>
                <w:rStyle w:val="Hyperlink"/>
                <w:noProof/>
                <w14:scene3d>
                  <w14:camera w14:prst="orthographicFront"/>
                  <w14:lightRig w14:rig="threePt" w14:dir="t">
                    <w14:rot w14:lat="0" w14:lon="0" w14:rev="0"/>
                  </w14:lightRig>
                </w14:scene3d>
              </w:rPr>
              <w:t>1.3.</w:t>
            </w:r>
            <w:r w:rsidR="008D5715" w:rsidRPr="003F33DC">
              <w:rPr>
                <w:rStyle w:val="Hyperlink"/>
                <w:noProof/>
              </w:rPr>
              <w:t xml:space="preserve"> Batasan Masalah</w:t>
            </w:r>
            <w:r w:rsidR="008D5715">
              <w:rPr>
                <w:noProof/>
                <w:webHidden/>
              </w:rPr>
              <w:tab/>
            </w:r>
            <w:r w:rsidR="008D5715">
              <w:rPr>
                <w:noProof/>
                <w:webHidden/>
              </w:rPr>
              <w:fldChar w:fldCharType="begin"/>
            </w:r>
            <w:r w:rsidR="008D5715">
              <w:rPr>
                <w:noProof/>
                <w:webHidden/>
              </w:rPr>
              <w:instrText xml:space="preserve"> PAGEREF _Toc113438146 \h </w:instrText>
            </w:r>
            <w:r w:rsidR="008D5715">
              <w:rPr>
                <w:noProof/>
                <w:webHidden/>
              </w:rPr>
            </w:r>
            <w:r w:rsidR="008D5715">
              <w:rPr>
                <w:noProof/>
                <w:webHidden/>
              </w:rPr>
              <w:fldChar w:fldCharType="separate"/>
            </w:r>
            <w:r w:rsidR="009F46BF">
              <w:rPr>
                <w:noProof/>
                <w:webHidden/>
              </w:rPr>
              <w:t>3</w:t>
            </w:r>
            <w:r w:rsidR="008D5715">
              <w:rPr>
                <w:noProof/>
                <w:webHidden/>
              </w:rPr>
              <w:fldChar w:fldCharType="end"/>
            </w:r>
          </w:hyperlink>
        </w:p>
        <w:p w14:paraId="0D0FF28B" w14:textId="3C0953BD"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7" w:history="1">
            <w:r w:rsidR="008D5715" w:rsidRPr="003F33DC">
              <w:rPr>
                <w:rStyle w:val="Hyperlink"/>
                <w:noProof/>
                <w14:scene3d>
                  <w14:camera w14:prst="orthographicFront"/>
                  <w14:lightRig w14:rig="threePt" w14:dir="t">
                    <w14:rot w14:lat="0" w14:lon="0" w14:rev="0"/>
                  </w14:lightRig>
                </w14:scene3d>
              </w:rPr>
              <w:t>1.4.</w:t>
            </w:r>
            <w:r w:rsidR="008D5715" w:rsidRPr="003F33DC">
              <w:rPr>
                <w:rStyle w:val="Hyperlink"/>
                <w:noProof/>
              </w:rPr>
              <w:t xml:space="preserve"> Tujuan Penelitian</w:t>
            </w:r>
            <w:r w:rsidR="008D5715">
              <w:rPr>
                <w:noProof/>
                <w:webHidden/>
              </w:rPr>
              <w:tab/>
            </w:r>
            <w:r w:rsidR="008D5715">
              <w:rPr>
                <w:noProof/>
                <w:webHidden/>
              </w:rPr>
              <w:fldChar w:fldCharType="begin"/>
            </w:r>
            <w:r w:rsidR="008D5715">
              <w:rPr>
                <w:noProof/>
                <w:webHidden/>
              </w:rPr>
              <w:instrText xml:space="preserve"> PAGEREF _Toc113438147 \h </w:instrText>
            </w:r>
            <w:r w:rsidR="008D5715">
              <w:rPr>
                <w:noProof/>
                <w:webHidden/>
              </w:rPr>
            </w:r>
            <w:r w:rsidR="008D5715">
              <w:rPr>
                <w:noProof/>
                <w:webHidden/>
              </w:rPr>
              <w:fldChar w:fldCharType="separate"/>
            </w:r>
            <w:r w:rsidR="009F46BF">
              <w:rPr>
                <w:noProof/>
                <w:webHidden/>
              </w:rPr>
              <w:t>3</w:t>
            </w:r>
            <w:r w:rsidR="008D5715">
              <w:rPr>
                <w:noProof/>
                <w:webHidden/>
              </w:rPr>
              <w:fldChar w:fldCharType="end"/>
            </w:r>
          </w:hyperlink>
        </w:p>
        <w:p w14:paraId="37D875A5" w14:textId="086CC4B8"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8" w:history="1">
            <w:r w:rsidR="008D5715" w:rsidRPr="003F33DC">
              <w:rPr>
                <w:rStyle w:val="Hyperlink"/>
                <w:noProof/>
                <w14:scene3d>
                  <w14:camera w14:prst="orthographicFront"/>
                  <w14:lightRig w14:rig="threePt" w14:dir="t">
                    <w14:rot w14:lat="0" w14:lon="0" w14:rev="0"/>
                  </w14:lightRig>
                </w14:scene3d>
              </w:rPr>
              <w:t>1.5.</w:t>
            </w:r>
            <w:r w:rsidR="008D5715" w:rsidRPr="003F33DC">
              <w:rPr>
                <w:rStyle w:val="Hyperlink"/>
                <w:noProof/>
              </w:rPr>
              <w:t xml:space="preserve"> Manfaat Penelitian</w:t>
            </w:r>
            <w:r w:rsidR="008D5715">
              <w:rPr>
                <w:noProof/>
                <w:webHidden/>
              </w:rPr>
              <w:tab/>
            </w:r>
            <w:r w:rsidR="008D5715">
              <w:rPr>
                <w:noProof/>
                <w:webHidden/>
              </w:rPr>
              <w:fldChar w:fldCharType="begin"/>
            </w:r>
            <w:r w:rsidR="008D5715">
              <w:rPr>
                <w:noProof/>
                <w:webHidden/>
              </w:rPr>
              <w:instrText xml:space="preserve"> PAGEREF _Toc113438148 \h </w:instrText>
            </w:r>
            <w:r w:rsidR="008D5715">
              <w:rPr>
                <w:noProof/>
                <w:webHidden/>
              </w:rPr>
            </w:r>
            <w:r w:rsidR="008D5715">
              <w:rPr>
                <w:noProof/>
                <w:webHidden/>
              </w:rPr>
              <w:fldChar w:fldCharType="separate"/>
            </w:r>
            <w:r w:rsidR="009F46BF">
              <w:rPr>
                <w:noProof/>
                <w:webHidden/>
              </w:rPr>
              <w:t>3</w:t>
            </w:r>
            <w:r w:rsidR="008D5715">
              <w:rPr>
                <w:noProof/>
                <w:webHidden/>
              </w:rPr>
              <w:fldChar w:fldCharType="end"/>
            </w:r>
          </w:hyperlink>
        </w:p>
        <w:p w14:paraId="062608CC" w14:textId="18EAD0F5"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49" w:history="1">
            <w:r w:rsidR="008D5715" w:rsidRPr="003F33DC">
              <w:rPr>
                <w:rStyle w:val="Hyperlink"/>
                <w:noProof/>
                <w14:scene3d>
                  <w14:camera w14:prst="orthographicFront"/>
                  <w14:lightRig w14:rig="threePt" w14:dir="t">
                    <w14:rot w14:lat="0" w14:lon="0" w14:rev="0"/>
                  </w14:lightRig>
                </w14:scene3d>
              </w:rPr>
              <w:t>1.6.</w:t>
            </w:r>
            <w:r w:rsidR="008D5715" w:rsidRPr="003F33DC">
              <w:rPr>
                <w:rStyle w:val="Hyperlink"/>
                <w:noProof/>
              </w:rPr>
              <w:t xml:space="preserve"> Metodologi</w:t>
            </w:r>
            <w:r w:rsidR="008D5715">
              <w:rPr>
                <w:noProof/>
                <w:webHidden/>
              </w:rPr>
              <w:tab/>
            </w:r>
            <w:r w:rsidR="008D5715">
              <w:rPr>
                <w:noProof/>
                <w:webHidden/>
              </w:rPr>
              <w:fldChar w:fldCharType="begin"/>
            </w:r>
            <w:r w:rsidR="008D5715">
              <w:rPr>
                <w:noProof/>
                <w:webHidden/>
              </w:rPr>
              <w:instrText xml:space="preserve"> PAGEREF _Toc113438149 \h </w:instrText>
            </w:r>
            <w:r w:rsidR="008D5715">
              <w:rPr>
                <w:noProof/>
                <w:webHidden/>
              </w:rPr>
            </w:r>
            <w:r w:rsidR="008D5715">
              <w:rPr>
                <w:noProof/>
                <w:webHidden/>
              </w:rPr>
              <w:fldChar w:fldCharType="separate"/>
            </w:r>
            <w:r w:rsidR="009F46BF">
              <w:rPr>
                <w:noProof/>
                <w:webHidden/>
              </w:rPr>
              <w:t>3</w:t>
            </w:r>
            <w:r w:rsidR="008D5715">
              <w:rPr>
                <w:noProof/>
                <w:webHidden/>
              </w:rPr>
              <w:fldChar w:fldCharType="end"/>
            </w:r>
          </w:hyperlink>
        </w:p>
        <w:p w14:paraId="7C2C2304" w14:textId="6D1839B9"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50" w:history="1">
            <w:r w:rsidR="008D5715" w:rsidRPr="003F33DC">
              <w:rPr>
                <w:rStyle w:val="Hyperlink"/>
                <w:noProof/>
              </w:rPr>
              <w:t>1.6.1.</w:t>
            </w:r>
            <w:r w:rsidR="008D5715" w:rsidRPr="003F33DC">
              <w:rPr>
                <w:rStyle w:val="Hyperlink"/>
                <w:i/>
                <w:noProof/>
              </w:rPr>
              <w:t xml:space="preserve"> Listen to Customer</w:t>
            </w:r>
            <w:r w:rsidR="008D5715">
              <w:rPr>
                <w:noProof/>
                <w:webHidden/>
              </w:rPr>
              <w:tab/>
            </w:r>
            <w:r w:rsidR="008D5715">
              <w:rPr>
                <w:noProof/>
                <w:webHidden/>
              </w:rPr>
              <w:fldChar w:fldCharType="begin"/>
            </w:r>
            <w:r w:rsidR="008D5715">
              <w:rPr>
                <w:noProof/>
                <w:webHidden/>
              </w:rPr>
              <w:instrText xml:space="preserve"> PAGEREF _Toc113438150 \h </w:instrText>
            </w:r>
            <w:r w:rsidR="008D5715">
              <w:rPr>
                <w:noProof/>
                <w:webHidden/>
              </w:rPr>
            </w:r>
            <w:r w:rsidR="008D5715">
              <w:rPr>
                <w:noProof/>
                <w:webHidden/>
              </w:rPr>
              <w:fldChar w:fldCharType="separate"/>
            </w:r>
            <w:r w:rsidR="009F46BF">
              <w:rPr>
                <w:noProof/>
                <w:webHidden/>
              </w:rPr>
              <w:t>4</w:t>
            </w:r>
            <w:r w:rsidR="008D5715">
              <w:rPr>
                <w:noProof/>
                <w:webHidden/>
              </w:rPr>
              <w:fldChar w:fldCharType="end"/>
            </w:r>
          </w:hyperlink>
        </w:p>
        <w:p w14:paraId="44485766" w14:textId="161B5C73"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51" w:history="1">
            <w:r w:rsidR="008D5715" w:rsidRPr="003F33DC">
              <w:rPr>
                <w:rStyle w:val="Hyperlink"/>
                <w:noProof/>
              </w:rPr>
              <w:t>1.6.2.</w:t>
            </w:r>
            <w:r w:rsidR="008D5715" w:rsidRPr="003F33DC">
              <w:rPr>
                <w:rStyle w:val="Hyperlink"/>
                <w:i/>
                <w:iCs/>
                <w:noProof/>
              </w:rPr>
              <w:t xml:space="preserve"> Build/Revise Mock-up</w:t>
            </w:r>
            <w:r w:rsidR="008D5715">
              <w:rPr>
                <w:noProof/>
                <w:webHidden/>
              </w:rPr>
              <w:tab/>
            </w:r>
            <w:r w:rsidR="008D5715">
              <w:rPr>
                <w:noProof/>
                <w:webHidden/>
              </w:rPr>
              <w:fldChar w:fldCharType="begin"/>
            </w:r>
            <w:r w:rsidR="008D5715">
              <w:rPr>
                <w:noProof/>
                <w:webHidden/>
              </w:rPr>
              <w:instrText xml:space="preserve"> PAGEREF _Toc113438151 \h </w:instrText>
            </w:r>
            <w:r w:rsidR="008D5715">
              <w:rPr>
                <w:noProof/>
                <w:webHidden/>
              </w:rPr>
            </w:r>
            <w:r w:rsidR="008D5715">
              <w:rPr>
                <w:noProof/>
                <w:webHidden/>
              </w:rPr>
              <w:fldChar w:fldCharType="separate"/>
            </w:r>
            <w:r w:rsidR="009F46BF">
              <w:rPr>
                <w:noProof/>
                <w:webHidden/>
              </w:rPr>
              <w:t>4</w:t>
            </w:r>
            <w:r w:rsidR="008D5715">
              <w:rPr>
                <w:noProof/>
                <w:webHidden/>
              </w:rPr>
              <w:fldChar w:fldCharType="end"/>
            </w:r>
          </w:hyperlink>
        </w:p>
        <w:p w14:paraId="264DC324" w14:textId="18114736"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52" w:history="1">
            <w:r w:rsidR="008D5715" w:rsidRPr="003F33DC">
              <w:rPr>
                <w:rStyle w:val="Hyperlink"/>
                <w:noProof/>
              </w:rPr>
              <w:t>1.6.3.</w:t>
            </w:r>
            <w:r w:rsidR="008D5715" w:rsidRPr="003F33DC">
              <w:rPr>
                <w:rStyle w:val="Hyperlink"/>
                <w:i/>
                <w:iCs/>
                <w:noProof/>
              </w:rPr>
              <w:t xml:space="preserve"> Customer Test Drives Mock-up</w:t>
            </w:r>
            <w:r w:rsidR="008D5715">
              <w:rPr>
                <w:noProof/>
                <w:webHidden/>
              </w:rPr>
              <w:tab/>
            </w:r>
            <w:r w:rsidR="008D5715">
              <w:rPr>
                <w:noProof/>
                <w:webHidden/>
              </w:rPr>
              <w:fldChar w:fldCharType="begin"/>
            </w:r>
            <w:r w:rsidR="008D5715">
              <w:rPr>
                <w:noProof/>
                <w:webHidden/>
              </w:rPr>
              <w:instrText xml:space="preserve"> PAGEREF _Toc113438152 \h </w:instrText>
            </w:r>
            <w:r w:rsidR="008D5715">
              <w:rPr>
                <w:noProof/>
                <w:webHidden/>
              </w:rPr>
            </w:r>
            <w:r w:rsidR="008D5715">
              <w:rPr>
                <w:noProof/>
                <w:webHidden/>
              </w:rPr>
              <w:fldChar w:fldCharType="separate"/>
            </w:r>
            <w:r w:rsidR="009F46BF">
              <w:rPr>
                <w:noProof/>
                <w:webHidden/>
              </w:rPr>
              <w:t>4</w:t>
            </w:r>
            <w:r w:rsidR="008D5715">
              <w:rPr>
                <w:noProof/>
                <w:webHidden/>
              </w:rPr>
              <w:fldChar w:fldCharType="end"/>
            </w:r>
          </w:hyperlink>
        </w:p>
        <w:p w14:paraId="104402D0" w14:textId="2A092DE1"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53" w:history="1">
            <w:r w:rsidR="008D5715" w:rsidRPr="003F33DC">
              <w:rPr>
                <w:rStyle w:val="Hyperlink"/>
                <w:noProof/>
                <w14:scene3d>
                  <w14:camera w14:prst="orthographicFront"/>
                  <w14:lightRig w14:rig="threePt" w14:dir="t">
                    <w14:rot w14:lat="0" w14:lon="0" w14:rev="0"/>
                  </w14:lightRig>
                </w14:scene3d>
              </w:rPr>
              <w:t>1.7.</w:t>
            </w:r>
            <w:r w:rsidR="008D5715" w:rsidRPr="003F33DC">
              <w:rPr>
                <w:rStyle w:val="Hyperlink"/>
                <w:noProof/>
              </w:rPr>
              <w:t xml:space="preserve"> Sistematika Tugas Akhir</w:t>
            </w:r>
            <w:r w:rsidR="008D5715">
              <w:rPr>
                <w:noProof/>
                <w:webHidden/>
              </w:rPr>
              <w:tab/>
            </w:r>
            <w:r w:rsidR="008D5715">
              <w:rPr>
                <w:noProof/>
                <w:webHidden/>
              </w:rPr>
              <w:fldChar w:fldCharType="begin"/>
            </w:r>
            <w:r w:rsidR="008D5715">
              <w:rPr>
                <w:noProof/>
                <w:webHidden/>
              </w:rPr>
              <w:instrText xml:space="preserve"> PAGEREF _Toc113438153 \h </w:instrText>
            </w:r>
            <w:r w:rsidR="008D5715">
              <w:rPr>
                <w:noProof/>
                <w:webHidden/>
              </w:rPr>
            </w:r>
            <w:r w:rsidR="008D5715">
              <w:rPr>
                <w:noProof/>
                <w:webHidden/>
              </w:rPr>
              <w:fldChar w:fldCharType="separate"/>
            </w:r>
            <w:r w:rsidR="009F46BF">
              <w:rPr>
                <w:noProof/>
                <w:webHidden/>
              </w:rPr>
              <w:t>5</w:t>
            </w:r>
            <w:r w:rsidR="008D5715">
              <w:rPr>
                <w:noProof/>
                <w:webHidden/>
              </w:rPr>
              <w:fldChar w:fldCharType="end"/>
            </w:r>
          </w:hyperlink>
        </w:p>
        <w:p w14:paraId="1C2CAB06" w14:textId="3ED023A3"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54" w:history="1">
            <w:r w:rsidR="008D5715" w:rsidRPr="003F33DC">
              <w:rPr>
                <w:rStyle w:val="Hyperlink"/>
                <w:noProof/>
              </w:rPr>
              <w:t>BAB II DASAR TEORI</w:t>
            </w:r>
            <w:r w:rsidR="008D5715">
              <w:rPr>
                <w:noProof/>
                <w:webHidden/>
              </w:rPr>
              <w:tab/>
            </w:r>
            <w:r w:rsidR="008D5715">
              <w:rPr>
                <w:noProof/>
                <w:webHidden/>
              </w:rPr>
              <w:fldChar w:fldCharType="begin"/>
            </w:r>
            <w:r w:rsidR="008D5715">
              <w:rPr>
                <w:noProof/>
                <w:webHidden/>
              </w:rPr>
              <w:instrText xml:space="preserve"> PAGEREF _Toc113438154 \h </w:instrText>
            </w:r>
            <w:r w:rsidR="008D5715">
              <w:rPr>
                <w:noProof/>
                <w:webHidden/>
              </w:rPr>
            </w:r>
            <w:r w:rsidR="008D5715">
              <w:rPr>
                <w:noProof/>
                <w:webHidden/>
              </w:rPr>
              <w:fldChar w:fldCharType="separate"/>
            </w:r>
            <w:r w:rsidR="009F46BF">
              <w:rPr>
                <w:noProof/>
                <w:webHidden/>
              </w:rPr>
              <w:t>6</w:t>
            </w:r>
            <w:r w:rsidR="008D5715">
              <w:rPr>
                <w:noProof/>
                <w:webHidden/>
              </w:rPr>
              <w:fldChar w:fldCharType="end"/>
            </w:r>
          </w:hyperlink>
        </w:p>
        <w:p w14:paraId="78A9C743" w14:textId="17551D0C"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56" w:history="1">
            <w:r w:rsidR="008D5715" w:rsidRPr="003F33DC">
              <w:rPr>
                <w:rStyle w:val="Hyperlink"/>
                <w:noProof/>
                <w14:scene3d>
                  <w14:camera w14:prst="orthographicFront"/>
                  <w14:lightRig w14:rig="threePt" w14:dir="t">
                    <w14:rot w14:lat="0" w14:lon="0" w14:rev="0"/>
                  </w14:lightRig>
                </w14:scene3d>
              </w:rPr>
              <w:t>2.1.</w:t>
            </w:r>
            <w:r w:rsidR="008D5715" w:rsidRPr="003F33DC">
              <w:rPr>
                <w:rStyle w:val="Hyperlink"/>
                <w:noProof/>
              </w:rPr>
              <w:t xml:space="preserve"> Tinjauan Pustaka</w:t>
            </w:r>
            <w:r w:rsidR="008D5715">
              <w:rPr>
                <w:noProof/>
                <w:webHidden/>
              </w:rPr>
              <w:tab/>
            </w:r>
            <w:r w:rsidR="008D5715">
              <w:rPr>
                <w:noProof/>
                <w:webHidden/>
              </w:rPr>
              <w:fldChar w:fldCharType="begin"/>
            </w:r>
            <w:r w:rsidR="008D5715">
              <w:rPr>
                <w:noProof/>
                <w:webHidden/>
              </w:rPr>
              <w:instrText xml:space="preserve"> PAGEREF _Toc113438156 \h </w:instrText>
            </w:r>
            <w:r w:rsidR="008D5715">
              <w:rPr>
                <w:noProof/>
                <w:webHidden/>
              </w:rPr>
            </w:r>
            <w:r w:rsidR="008D5715">
              <w:rPr>
                <w:noProof/>
                <w:webHidden/>
              </w:rPr>
              <w:fldChar w:fldCharType="separate"/>
            </w:r>
            <w:r w:rsidR="009F46BF">
              <w:rPr>
                <w:noProof/>
                <w:webHidden/>
              </w:rPr>
              <w:t>6</w:t>
            </w:r>
            <w:r w:rsidR="008D5715">
              <w:rPr>
                <w:noProof/>
                <w:webHidden/>
              </w:rPr>
              <w:fldChar w:fldCharType="end"/>
            </w:r>
          </w:hyperlink>
        </w:p>
        <w:p w14:paraId="244E5D7D" w14:textId="62A45E9C"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57" w:history="1">
            <w:r w:rsidR="008D5715" w:rsidRPr="003F33DC">
              <w:rPr>
                <w:rStyle w:val="Hyperlink"/>
                <w:noProof/>
                <w14:scene3d>
                  <w14:camera w14:prst="orthographicFront"/>
                  <w14:lightRig w14:rig="threePt" w14:dir="t">
                    <w14:rot w14:lat="0" w14:lon="0" w14:rev="0"/>
                  </w14:lightRig>
                </w14:scene3d>
              </w:rPr>
              <w:t>2.2.</w:t>
            </w:r>
            <w:r w:rsidR="008D5715" w:rsidRPr="003F33DC">
              <w:rPr>
                <w:rStyle w:val="Hyperlink"/>
                <w:noProof/>
              </w:rPr>
              <w:t xml:space="preserve"> Teori Dasar</w:t>
            </w:r>
            <w:r w:rsidR="008D5715">
              <w:rPr>
                <w:noProof/>
                <w:webHidden/>
              </w:rPr>
              <w:tab/>
            </w:r>
            <w:r w:rsidR="008D5715">
              <w:rPr>
                <w:noProof/>
                <w:webHidden/>
              </w:rPr>
              <w:fldChar w:fldCharType="begin"/>
            </w:r>
            <w:r w:rsidR="008D5715">
              <w:rPr>
                <w:noProof/>
                <w:webHidden/>
              </w:rPr>
              <w:instrText xml:space="preserve"> PAGEREF _Toc113438157 \h </w:instrText>
            </w:r>
            <w:r w:rsidR="008D5715">
              <w:rPr>
                <w:noProof/>
                <w:webHidden/>
              </w:rPr>
            </w:r>
            <w:r w:rsidR="008D5715">
              <w:rPr>
                <w:noProof/>
                <w:webHidden/>
              </w:rPr>
              <w:fldChar w:fldCharType="separate"/>
            </w:r>
            <w:r w:rsidR="009F46BF">
              <w:rPr>
                <w:noProof/>
                <w:webHidden/>
              </w:rPr>
              <w:t>7</w:t>
            </w:r>
            <w:r w:rsidR="008D5715">
              <w:rPr>
                <w:noProof/>
                <w:webHidden/>
              </w:rPr>
              <w:fldChar w:fldCharType="end"/>
            </w:r>
          </w:hyperlink>
        </w:p>
        <w:p w14:paraId="6D653988" w14:textId="48619BDA"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58" w:history="1">
            <w:r w:rsidR="008D5715" w:rsidRPr="003F33DC">
              <w:rPr>
                <w:rStyle w:val="Hyperlink"/>
                <w:noProof/>
              </w:rPr>
              <w:t>2.2.1. Aplikasi</w:t>
            </w:r>
            <w:r w:rsidR="008D5715">
              <w:rPr>
                <w:noProof/>
                <w:webHidden/>
              </w:rPr>
              <w:tab/>
            </w:r>
            <w:r w:rsidR="008D5715">
              <w:rPr>
                <w:noProof/>
                <w:webHidden/>
              </w:rPr>
              <w:fldChar w:fldCharType="begin"/>
            </w:r>
            <w:r w:rsidR="008D5715">
              <w:rPr>
                <w:noProof/>
                <w:webHidden/>
              </w:rPr>
              <w:instrText xml:space="preserve"> PAGEREF _Toc113438158 \h </w:instrText>
            </w:r>
            <w:r w:rsidR="008D5715">
              <w:rPr>
                <w:noProof/>
                <w:webHidden/>
              </w:rPr>
            </w:r>
            <w:r w:rsidR="008D5715">
              <w:rPr>
                <w:noProof/>
                <w:webHidden/>
              </w:rPr>
              <w:fldChar w:fldCharType="separate"/>
            </w:r>
            <w:r w:rsidR="009F46BF">
              <w:rPr>
                <w:noProof/>
                <w:webHidden/>
              </w:rPr>
              <w:t>7</w:t>
            </w:r>
            <w:r w:rsidR="008D5715">
              <w:rPr>
                <w:noProof/>
                <w:webHidden/>
              </w:rPr>
              <w:fldChar w:fldCharType="end"/>
            </w:r>
          </w:hyperlink>
        </w:p>
        <w:p w14:paraId="5F5D0E4A" w14:textId="48892ADC"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59" w:history="1">
            <w:r w:rsidR="008D5715" w:rsidRPr="003F33DC">
              <w:rPr>
                <w:rStyle w:val="Hyperlink"/>
                <w:noProof/>
              </w:rPr>
              <w:t>2.2.2. Kasir</w:t>
            </w:r>
            <w:r w:rsidR="008D5715">
              <w:rPr>
                <w:noProof/>
                <w:webHidden/>
              </w:rPr>
              <w:tab/>
            </w:r>
            <w:r w:rsidR="008D5715">
              <w:rPr>
                <w:noProof/>
                <w:webHidden/>
              </w:rPr>
              <w:fldChar w:fldCharType="begin"/>
            </w:r>
            <w:r w:rsidR="008D5715">
              <w:rPr>
                <w:noProof/>
                <w:webHidden/>
              </w:rPr>
              <w:instrText xml:space="preserve"> PAGEREF _Toc113438159 \h </w:instrText>
            </w:r>
            <w:r w:rsidR="008D5715">
              <w:rPr>
                <w:noProof/>
                <w:webHidden/>
              </w:rPr>
            </w:r>
            <w:r w:rsidR="008D5715">
              <w:rPr>
                <w:noProof/>
                <w:webHidden/>
              </w:rPr>
              <w:fldChar w:fldCharType="separate"/>
            </w:r>
            <w:r w:rsidR="009F46BF">
              <w:rPr>
                <w:noProof/>
                <w:webHidden/>
              </w:rPr>
              <w:t>7</w:t>
            </w:r>
            <w:r w:rsidR="008D5715">
              <w:rPr>
                <w:noProof/>
                <w:webHidden/>
              </w:rPr>
              <w:fldChar w:fldCharType="end"/>
            </w:r>
          </w:hyperlink>
        </w:p>
        <w:p w14:paraId="0FFA1EB4" w14:textId="55A2D059"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60" w:history="1">
            <w:r w:rsidR="008D5715" w:rsidRPr="003F33DC">
              <w:rPr>
                <w:rStyle w:val="Hyperlink"/>
                <w:noProof/>
              </w:rPr>
              <w:t>2.2.3. XAMPP</w:t>
            </w:r>
            <w:r w:rsidR="008D5715">
              <w:rPr>
                <w:noProof/>
                <w:webHidden/>
              </w:rPr>
              <w:tab/>
            </w:r>
            <w:r w:rsidR="008D5715">
              <w:rPr>
                <w:noProof/>
                <w:webHidden/>
              </w:rPr>
              <w:fldChar w:fldCharType="begin"/>
            </w:r>
            <w:r w:rsidR="008D5715">
              <w:rPr>
                <w:noProof/>
                <w:webHidden/>
              </w:rPr>
              <w:instrText xml:space="preserve"> PAGEREF _Toc113438160 \h </w:instrText>
            </w:r>
            <w:r w:rsidR="008D5715">
              <w:rPr>
                <w:noProof/>
                <w:webHidden/>
              </w:rPr>
            </w:r>
            <w:r w:rsidR="008D5715">
              <w:rPr>
                <w:noProof/>
                <w:webHidden/>
              </w:rPr>
              <w:fldChar w:fldCharType="separate"/>
            </w:r>
            <w:r w:rsidR="009F46BF">
              <w:rPr>
                <w:noProof/>
                <w:webHidden/>
              </w:rPr>
              <w:t>7</w:t>
            </w:r>
            <w:r w:rsidR="008D5715">
              <w:rPr>
                <w:noProof/>
                <w:webHidden/>
              </w:rPr>
              <w:fldChar w:fldCharType="end"/>
            </w:r>
          </w:hyperlink>
        </w:p>
        <w:p w14:paraId="09788F80" w14:textId="773BC83B"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61" w:history="1">
            <w:r w:rsidR="008D5715" w:rsidRPr="003F33DC">
              <w:rPr>
                <w:rStyle w:val="Hyperlink"/>
                <w:noProof/>
              </w:rPr>
              <w:t>2.2.4. NetBeans IDE 8.2</w:t>
            </w:r>
            <w:r w:rsidR="008D5715">
              <w:rPr>
                <w:noProof/>
                <w:webHidden/>
              </w:rPr>
              <w:tab/>
            </w:r>
            <w:r w:rsidR="008D5715">
              <w:rPr>
                <w:noProof/>
                <w:webHidden/>
              </w:rPr>
              <w:fldChar w:fldCharType="begin"/>
            </w:r>
            <w:r w:rsidR="008D5715">
              <w:rPr>
                <w:noProof/>
                <w:webHidden/>
              </w:rPr>
              <w:instrText xml:space="preserve"> PAGEREF _Toc113438161 \h </w:instrText>
            </w:r>
            <w:r w:rsidR="008D5715">
              <w:rPr>
                <w:noProof/>
                <w:webHidden/>
              </w:rPr>
            </w:r>
            <w:r w:rsidR="008D5715">
              <w:rPr>
                <w:noProof/>
                <w:webHidden/>
              </w:rPr>
              <w:fldChar w:fldCharType="separate"/>
            </w:r>
            <w:r w:rsidR="009F46BF">
              <w:rPr>
                <w:noProof/>
                <w:webHidden/>
              </w:rPr>
              <w:t>7</w:t>
            </w:r>
            <w:r w:rsidR="008D5715">
              <w:rPr>
                <w:noProof/>
                <w:webHidden/>
              </w:rPr>
              <w:fldChar w:fldCharType="end"/>
            </w:r>
          </w:hyperlink>
        </w:p>
        <w:p w14:paraId="7125C623" w14:textId="2779CEB1"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62" w:history="1">
            <w:r w:rsidR="008D5715" w:rsidRPr="003F33DC">
              <w:rPr>
                <w:rStyle w:val="Hyperlink"/>
                <w:noProof/>
              </w:rPr>
              <w:t>2.2.5. JDK  (Java Development Kit) Versi 1.8.0_311</w:t>
            </w:r>
            <w:r w:rsidR="008D5715">
              <w:rPr>
                <w:noProof/>
                <w:webHidden/>
              </w:rPr>
              <w:tab/>
            </w:r>
            <w:r w:rsidR="008D5715">
              <w:rPr>
                <w:noProof/>
                <w:webHidden/>
              </w:rPr>
              <w:fldChar w:fldCharType="begin"/>
            </w:r>
            <w:r w:rsidR="008D5715">
              <w:rPr>
                <w:noProof/>
                <w:webHidden/>
              </w:rPr>
              <w:instrText xml:space="preserve"> PAGEREF _Toc113438162 \h </w:instrText>
            </w:r>
            <w:r w:rsidR="008D5715">
              <w:rPr>
                <w:noProof/>
                <w:webHidden/>
              </w:rPr>
            </w:r>
            <w:r w:rsidR="008D5715">
              <w:rPr>
                <w:noProof/>
                <w:webHidden/>
              </w:rPr>
              <w:fldChar w:fldCharType="separate"/>
            </w:r>
            <w:r w:rsidR="009F46BF">
              <w:rPr>
                <w:noProof/>
                <w:webHidden/>
              </w:rPr>
              <w:t>8</w:t>
            </w:r>
            <w:r w:rsidR="008D5715">
              <w:rPr>
                <w:noProof/>
                <w:webHidden/>
              </w:rPr>
              <w:fldChar w:fldCharType="end"/>
            </w:r>
          </w:hyperlink>
        </w:p>
        <w:p w14:paraId="512F2619" w14:textId="6C2E0DB5"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63" w:history="1">
            <w:r w:rsidR="008D5715" w:rsidRPr="003F33DC">
              <w:rPr>
                <w:rStyle w:val="Hyperlink"/>
                <w:noProof/>
              </w:rPr>
              <w:t>2.2.6. Java</w:t>
            </w:r>
            <w:r w:rsidR="008D5715">
              <w:rPr>
                <w:noProof/>
                <w:webHidden/>
              </w:rPr>
              <w:tab/>
            </w:r>
            <w:r w:rsidR="008D5715">
              <w:rPr>
                <w:noProof/>
                <w:webHidden/>
              </w:rPr>
              <w:fldChar w:fldCharType="begin"/>
            </w:r>
            <w:r w:rsidR="008D5715">
              <w:rPr>
                <w:noProof/>
                <w:webHidden/>
              </w:rPr>
              <w:instrText xml:space="preserve"> PAGEREF _Toc113438163 \h </w:instrText>
            </w:r>
            <w:r w:rsidR="008D5715">
              <w:rPr>
                <w:noProof/>
                <w:webHidden/>
              </w:rPr>
            </w:r>
            <w:r w:rsidR="008D5715">
              <w:rPr>
                <w:noProof/>
                <w:webHidden/>
              </w:rPr>
              <w:fldChar w:fldCharType="separate"/>
            </w:r>
            <w:r w:rsidR="009F46BF">
              <w:rPr>
                <w:noProof/>
                <w:webHidden/>
              </w:rPr>
              <w:t>8</w:t>
            </w:r>
            <w:r w:rsidR="008D5715">
              <w:rPr>
                <w:noProof/>
                <w:webHidden/>
              </w:rPr>
              <w:fldChar w:fldCharType="end"/>
            </w:r>
          </w:hyperlink>
        </w:p>
        <w:p w14:paraId="18D570D0" w14:textId="0E84F32C"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64" w:history="1">
            <w:r w:rsidR="008D5715" w:rsidRPr="003F33DC">
              <w:rPr>
                <w:rStyle w:val="Hyperlink"/>
                <w:noProof/>
              </w:rPr>
              <w:t>2.2.7. MySQL</w:t>
            </w:r>
            <w:r w:rsidR="008D5715">
              <w:rPr>
                <w:noProof/>
                <w:webHidden/>
              </w:rPr>
              <w:tab/>
            </w:r>
            <w:r w:rsidR="008D5715">
              <w:rPr>
                <w:noProof/>
                <w:webHidden/>
              </w:rPr>
              <w:fldChar w:fldCharType="begin"/>
            </w:r>
            <w:r w:rsidR="008D5715">
              <w:rPr>
                <w:noProof/>
                <w:webHidden/>
              </w:rPr>
              <w:instrText xml:space="preserve"> PAGEREF _Toc113438164 \h </w:instrText>
            </w:r>
            <w:r w:rsidR="008D5715">
              <w:rPr>
                <w:noProof/>
                <w:webHidden/>
              </w:rPr>
            </w:r>
            <w:r w:rsidR="008D5715">
              <w:rPr>
                <w:noProof/>
                <w:webHidden/>
              </w:rPr>
              <w:fldChar w:fldCharType="separate"/>
            </w:r>
            <w:r w:rsidR="009F46BF">
              <w:rPr>
                <w:noProof/>
                <w:webHidden/>
              </w:rPr>
              <w:t>9</w:t>
            </w:r>
            <w:r w:rsidR="008D5715">
              <w:rPr>
                <w:noProof/>
                <w:webHidden/>
              </w:rPr>
              <w:fldChar w:fldCharType="end"/>
            </w:r>
          </w:hyperlink>
        </w:p>
        <w:p w14:paraId="4F55AC56" w14:textId="2B0F1364"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65" w:history="1">
            <w:r w:rsidR="008D5715" w:rsidRPr="003F33DC">
              <w:rPr>
                <w:rStyle w:val="Hyperlink"/>
                <w:noProof/>
              </w:rPr>
              <w:t>BAB III PERANCANGAN SISTEM</w:t>
            </w:r>
            <w:r w:rsidR="008D5715">
              <w:rPr>
                <w:noProof/>
                <w:webHidden/>
              </w:rPr>
              <w:tab/>
            </w:r>
            <w:r w:rsidR="008D5715">
              <w:rPr>
                <w:noProof/>
                <w:webHidden/>
              </w:rPr>
              <w:fldChar w:fldCharType="begin"/>
            </w:r>
            <w:r w:rsidR="008D5715">
              <w:rPr>
                <w:noProof/>
                <w:webHidden/>
              </w:rPr>
              <w:instrText xml:space="preserve"> PAGEREF _Toc113438165 \h </w:instrText>
            </w:r>
            <w:r w:rsidR="008D5715">
              <w:rPr>
                <w:noProof/>
                <w:webHidden/>
              </w:rPr>
            </w:r>
            <w:r w:rsidR="008D5715">
              <w:rPr>
                <w:noProof/>
                <w:webHidden/>
              </w:rPr>
              <w:fldChar w:fldCharType="separate"/>
            </w:r>
            <w:r w:rsidR="009F46BF">
              <w:rPr>
                <w:noProof/>
                <w:webHidden/>
              </w:rPr>
              <w:t>10</w:t>
            </w:r>
            <w:r w:rsidR="008D5715">
              <w:rPr>
                <w:noProof/>
                <w:webHidden/>
              </w:rPr>
              <w:fldChar w:fldCharType="end"/>
            </w:r>
          </w:hyperlink>
        </w:p>
        <w:p w14:paraId="24C131BD" w14:textId="316F5C34"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67" w:history="1">
            <w:r w:rsidR="008D5715" w:rsidRPr="003F33DC">
              <w:rPr>
                <w:rStyle w:val="Hyperlink"/>
                <w:noProof/>
                <w14:scene3d>
                  <w14:camera w14:prst="orthographicFront"/>
                  <w14:lightRig w14:rig="threePt" w14:dir="t">
                    <w14:rot w14:lat="0" w14:lon="0" w14:rev="0"/>
                  </w14:lightRig>
                </w14:scene3d>
              </w:rPr>
              <w:t>3.1.</w:t>
            </w:r>
            <w:r w:rsidR="008D5715" w:rsidRPr="003F33DC">
              <w:rPr>
                <w:rStyle w:val="Hyperlink"/>
                <w:noProof/>
              </w:rPr>
              <w:t xml:space="preserve"> Gambaran Sistem Lama</w:t>
            </w:r>
            <w:r w:rsidR="008D5715">
              <w:rPr>
                <w:noProof/>
                <w:webHidden/>
              </w:rPr>
              <w:tab/>
            </w:r>
            <w:r w:rsidR="008D5715">
              <w:rPr>
                <w:noProof/>
                <w:webHidden/>
              </w:rPr>
              <w:fldChar w:fldCharType="begin"/>
            </w:r>
            <w:r w:rsidR="008D5715">
              <w:rPr>
                <w:noProof/>
                <w:webHidden/>
              </w:rPr>
              <w:instrText xml:space="preserve"> PAGEREF _Toc113438167 \h </w:instrText>
            </w:r>
            <w:r w:rsidR="008D5715">
              <w:rPr>
                <w:noProof/>
                <w:webHidden/>
              </w:rPr>
            </w:r>
            <w:r w:rsidR="008D5715">
              <w:rPr>
                <w:noProof/>
                <w:webHidden/>
              </w:rPr>
              <w:fldChar w:fldCharType="separate"/>
            </w:r>
            <w:r w:rsidR="009F46BF">
              <w:rPr>
                <w:noProof/>
                <w:webHidden/>
              </w:rPr>
              <w:t>10</w:t>
            </w:r>
            <w:r w:rsidR="008D5715">
              <w:rPr>
                <w:noProof/>
                <w:webHidden/>
              </w:rPr>
              <w:fldChar w:fldCharType="end"/>
            </w:r>
          </w:hyperlink>
        </w:p>
        <w:p w14:paraId="229DF8FA" w14:textId="28C6DC5F"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68" w:history="1">
            <w:r w:rsidR="008D5715" w:rsidRPr="003F33DC">
              <w:rPr>
                <w:rStyle w:val="Hyperlink"/>
                <w:noProof/>
                <w14:scene3d>
                  <w14:camera w14:prst="orthographicFront"/>
                  <w14:lightRig w14:rig="threePt" w14:dir="t">
                    <w14:rot w14:lat="0" w14:lon="0" w14:rev="0"/>
                  </w14:lightRig>
                </w14:scene3d>
              </w:rPr>
              <w:t>3.2.</w:t>
            </w:r>
            <w:r w:rsidR="008D5715" w:rsidRPr="003F33DC">
              <w:rPr>
                <w:rStyle w:val="Hyperlink"/>
                <w:noProof/>
              </w:rPr>
              <w:t xml:space="preserve"> Gambaran Sistem Baru</w:t>
            </w:r>
            <w:r w:rsidR="008D5715">
              <w:rPr>
                <w:noProof/>
                <w:webHidden/>
              </w:rPr>
              <w:tab/>
            </w:r>
            <w:r w:rsidR="008D5715">
              <w:rPr>
                <w:noProof/>
                <w:webHidden/>
              </w:rPr>
              <w:fldChar w:fldCharType="begin"/>
            </w:r>
            <w:r w:rsidR="008D5715">
              <w:rPr>
                <w:noProof/>
                <w:webHidden/>
              </w:rPr>
              <w:instrText xml:space="preserve"> PAGEREF _Toc113438168 \h </w:instrText>
            </w:r>
            <w:r w:rsidR="008D5715">
              <w:rPr>
                <w:noProof/>
                <w:webHidden/>
              </w:rPr>
            </w:r>
            <w:r w:rsidR="008D5715">
              <w:rPr>
                <w:noProof/>
                <w:webHidden/>
              </w:rPr>
              <w:fldChar w:fldCharType="separate"/>
            </w:r>
            <w:r w:rsidR="009F46BF">
              <w:rPr>
                <w:noProof/>
                <w:webHidden/>
              </w:rPr>
              <w:t>12</w:t>
            </w:r>
            <w:r w:rsidR="008D5715">
              <w:rPr>
                <w:noProof/>
                <w:webHidden/>
              </w:rPr>
              <w:fldChar w:fldCharType="end"/>
            </w:r>
          </w:hyperlink>
        </w:p>
        <w:p w14:paraId="21655614" w14:textId="70B5D485"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69" w:history="1">
            <w:r w:rsidR="008D5715" w:rsidRPr="003F33DC">
              <w:rPr>
                <w:rStyle w:val="Hyperlink"/>
                <w:noProof/>
                <w14:scene3d>
                  <w14:camera w14:prst="orthographicFront"/>
                  <w14:lightRig w14:rig="threePt" w14:dir="t">
                    <w14:rot w14:lat="0" w14:lon="0" w14:rev="0"/>
                  </w14:lightRig>
                </w14:scene3d>
              </w:rPr>
              <w:t>3.3.</w:t>
            </w:r>
            <w:r w:rsidR="008D5715" w:rsidRPr="003F33DC">
              <w:rPr>
                <w:rStyle w:val="Hyperlink"/>
                <w:noProof/>
              </w:rPr>
              <w:t xml:space="preserve"> Pemodelan Sistem</w:t>
            </w:r>
            <w:r w:rsidR="008D5715">
              <w:rPr>
                <w:noProof/>
                <w:webHidden/>
              </w:rPr>
              <w:tab/>
            </w:r>
            <w:r w:rsidR="008D5715">
              <w:rPr>
                <w:noProof/>
                <w:webHidden/>
              </w:rPr>
              <w:fldChar w:fldCharType="begin"/>
            </w:r>
            <w:r w:rsidR="008D5715">
              <w:rPr>
                <w:noProof/>
                <w:webHidden/>
              </w:rPr>
              <w:instrText xml:space="preserve"> PAGEREF _Toc113438169 \h </w:instrText>
            </w:r>
            <w:r w:rsidR="008D5715">
              <w:rPr>
                <w:noProof/>
                <w:webHidden/>
              </w:rPr>
            </w:r>
            <w:r w:rsidR="008D5715">
              <w:rPr>
                <w:noProof/>
                <w:webHidden/>
              </w:rPr>
              <w:fldChar w:fldCharType="separate"/>
            </w:r>
            <w:r w:rsidR="009F46BF">
              <w:rPr>
                <w:noProof/>
                <w:webHidden/>
              </w:rPr>
              <w:t>14</w:t>
            </w:r>
            <w:r w:rsidR="008D5715">
              <w:rPr>
                <w:noProof/>
                <w:webHidden/>
              </w:rPr>
              <w:fldChar w:fldCharType="end"/>
            </w:r>
          </w:hyperlink>
        </w:p>
        <w:p w14:paraId="47A40D24" w14:textId="4231245F"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0" w:history="1">
            <w:r w:rsidR="008D5715" w:rsidRPr="003F33DC">
              <w:rPr>
                <w:rStyle w:val="Hyperlink"/>
                <w:noProof/>
              </w:rPr>
              <w:t>3.3.1. Deskripsi Aktor</w:t>
            </w:r>
            <w:r w:rsidR="008D5715">
              <w:rPr>
                <w:noProof/>
                <w:webHidden/>
              </w:rPr>
              <w:tab/>
            </w:r>
            <w:r w:rsidR="008D5715">
              <w:rPr>
                <w:noProof/>
                <w:webHidden/>
              </w:rPr>
              <w:fldChar w:fldCharType="begin"/>
            </w:r>
            <w:r w:rsidR="008D5715">
              <w:rPr>
                <w:noProof/>
                <w:webHidden/>
              </w:rPr>
              <w:instrText xml:space="preserve"> PAGEREF _Toc113438170 \h </w:instrText>
            </w:r>
            <w:r w:rsidR="008D5715">
              <w:rPr>
                <w:noProof/>
                <w:webHidden/>
              </w:rPr>
            </w:r>
            <w:r w:rsidR="008D5715">
              <w:rPr>
                <w:noProof/>
                <w:webHidden/>
              </w:rPr>
              <w:fldChar w:fldCharType="separate"/>
            </w:r>
            <w:r w:rsidR="009F46BF">
              <w:rPr>
                <w:noProof/>
                <w:webHidden/>
              </w:rPr>
              <w:t>16</w:t>
            </w:r>
            <w:r w:rsidR="008D5715">
              <w:rPr>
                <w:noProof/>
                <w:webHidden/>
              </w:rPr>
              <w:fldChar w:fldCharType="end"/>
            </w:r>
          </w:hyperlink>
        </w:p>
        <w:p w14:paraId="7B98E9AD" w14:textId="17EB1303"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1" w:history="1">
            <w:r w:rsidR="008D5715" w:rsidRPr="003F33DC">
              <w:rPr>
                <w:rStyle w:val="Hyperlink"/>
                <w:noProof/>
              </w:rPr>
              <w:t xml:space="preserve">3.3.2. Deskripsi </w:t>
            </w:r>
            <w:r w:rsidR="008D5715" w:rsidRPr="003F33DC">
              <w:rPr>
                <w:rStyle w:val="Hyperlink"/>
                <w:i/>
                <w:iCs/>
                <w:noProof/>
              </w:rPr>
              <w:t>Use case</w:t>
            </w:r>
            <w:r w:rsidR="008D5715">
              <w:rPr>
                <w:noProof/>
                <w:webHidden/>
              </w:rPr>
              <w:tab/>
            </w:r>
            <w:r w:rsidR="008D5715">
              <w:rPr>
                <w:noProof/>
                <w:webHidden/>
              </w:rPr>
              <w:fldChar w:fldCharType="begin"/>
            </w:r>
            <w:r w:rsidR="008D5715">
              <w:rPr>
                <w:noProof/>
                <w:webHidden/>
              </w:rPr>
              <w:instrText xml:space="preserve"> PAGEREF _Toc113438171 \h </w:instrText>
            </w:r>
            <w:r w:rsidR="008D5715">
              <w:rPr>
                <w:noProof/>
                <w:webHidden/>
              </w:rPr>
            </w:r>
            <w:r w:rsidR="008D5715">
              <w:rPr>
                <w:noProof/>
                <w:webHidden/>
              </w:rPr>
              <w:fldChar w:fldCharType="separate"/>
            </w:r>
            <w:r w:rsidR="009F46BF">
              <w:rPr>
                <w:noProof/>
                <w:webHidden/>
              </w:rPr>
              <w:t>17</w:t>
            </w:r>
            <w:r w:rsidR="008D5715">
              <w:rPr>
                <w:noProof/>
                <w:webHidden/>
              </w:rPr>
              <w:fldChar w:fldCharType="end"/>
            </w:r>
          </w:hyperlink>
        </w:p>
        <w:p w14:paraId="34499C9E" w14:textId="67A15D41"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2" w:history="1">
            <w:r w:rsidR="008D5715" w:rsidRPr="003F33DC">
              <w:rPr>
                <w:rStyle w:val="Hyperlink"/>
                <w:noProof/>
              </w:rPr>
              <w:t>3.3.3.</w:t>
            </w:r>
            <w:r w:rsidR="008D5715" w:rsidRPr="003F33DC">
              <w:rPr>
                <w:rStyle w:val="Hyperlink"/>
                <w:i/>
                <w:iCs/>
                <w:noProof/>
              </w:rPr>
              <w:t xml:space="preserve"> Use case Scenario</w:t>
            </w:r>
            <w:r w:rsidR="008D5715">
              <w:rPr>
                <w:noProof/>
                <w:webHidden/>
              </w:rPr>
              <w:tab/>
            </w:r>
            <w:r w:rsidR="008D5715">
              <w:rPr>
                <w:noProof/>
                <w:webHidden/>
              </w:rPr>
              <w:fldChar w:fldCharType="begin"/>
            </w:r>
            <w:r w:rsidR="008D5715">
              <w:rPr>
                <w:noProof/>
                <w:webHidden/>
              </w:rPr>
              <w:instrText xml:space="preserve"> PAGEREF _Toc113438172 \h </w:instrText>
            </w:r>
            <w:r w:rsidR="008D5715">
              <w:rPr>
                <w:noProof/>
                <w:webHidden/>
              </w:rPr>
            </w:r>
            <w:r w:rsidR="008D5715">
              <w:rPr>
                <w:noProof/>
                <w:webHidden/>
              </w:rPr>
              <w:fldChar w:fldCharType="separate"/>
            </w:r>
            <w:r w:rsidR="009F46BF">
              <w:rPr>
                <w:noProof/>
                <w:webHidden/>
              </w:rPr>
              <w:t>18</w:t>
            </w:r>
            <w:r w:rsidR="008D5715">
              <w:rPr>
                <w:noProof/>
                <w:webHidden/>
              </w:rPr>
              <w:fldChar w:fldCharType="end"/>
            </w:r>
          </w:hyperlink>
        </w:p>
        <w:p w14:paraId="070A1C2A" w14:textId="330BE64A"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73" w:history="1">
            <w:r w:rsidR="008D5715" w:rsidRPr="003F33DC">
              <w:rPr>
                <w:rStyle w:val="Hyperlink"/>
                <w:noProof/>
                <w14:scene3d>
                  <w14:camera w14:prst="orthographicFront"/>
                  <w14:lightRig w14:rig="threePt" w14:dir="t">
                    <w14:rot w14:lat="0" w14:lon="0" w14:rev="0"/>
                  </w14:lightRig>
                </w14:scene3d>
              </w:rPr>
              <w:t>3.4.</w:t>
            </w:r>
            <w:r w:rsidR="008D5715" w:rsidRPr="003F33DC">
              <w:rPr>
                <w:rStyle w:val="Hyperlink"/>
                <w:i/>
                <w:iCs/>
                <w:noProof/>
              </w:rPr>
              <w:t xml:space="preserve"> Rancangan User Interface </w:t>
            </w:r>
            <w:r w:rsidR="008D5715" w:rsidRPr="003F33DC">
              <w:rPr>
                <w:rStyle w:val="Hyperlink"/>
                <w:iCs/>
                <w:noProof/>
              </w:rPr>
              <w:t>(Antarmuka Pengguba)</w:t>
            </w:r>
            <w:r w:rsidR="008D5715">
              <w:rPr>
                <w:noProof/>
                <w:webHidden/>
              </w:rPr>
              <w:tab/>
            </w:r>
            <w:r w:rsidR="008D5715">
              <w:rPr>
                <w:noProof/>
                <w:webHidden/>
              </w:rPr>
              <w:fldChar w:fldCharType="begin"/>
            </w:r>
            <w:r w:rsidR="008D5715">
              <w:rPr>
                <w:noProof/>
                <w:webHidden/>
              </w:rPr>
              <w:instrText xml:space="preserve"> PAGEREF _Toc113438173 \h </w:instrText>
            </w:r>
            <w:r w:rsidR="008D5715">
              <w:rPr>
                <w:noProof/>
                <w:webHidden/>
              </w:rPr>
            </w:r>
            <w:r w:rsidR="008D5715">
              <w:rPr>
                <w:noProof/>
                <w:webHidden/>
              </w:rPr>
              <w:fldChar w:fldCharType="separate"/>
            </w:r>
            <w:r w:rsidR="009F46BF">
              <w:rPr>
                <w:noProof/>
                <w:webHidden/>
              </w:rPr>
              <w:t>46</w:t>
            </w:r>
            <w:r w:rsidR="008D5715">
              <w:rPr>
                <w:noProof/>
                <w:webHidden/>
              </w:rPr>
              <w:fldChar w:fldCharType="end"/>
            </w:r>
          </w:hyperlink>
        </w:p>
        <w:p w14:paraId="29E724AB" w14:textId="78A3053D"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4" w:history="1">
            <w:r w:rsidR="008D5715" w:rsidRPr="003F33DC">
              <w:rPr>
                <w:rStyle w:val="Hyperlink"/>
                <w:noProof/>
              </w:rPr>
              <w:t>3.4.1. Tampilan Pemilik</w:t>
            </w:r>
            <w:r w:rsidR="008D5715">
              <w:rPr>
                <w:noProof/>
                <w:webHidden/>
              </w:rPr>
              <w:tab/>
            </w:r>
            <w:r w:rsidR="008D5715">
              <w:rPr>
                <w:noProof/>
                <w:webHidden/>
              </w:rPr>
              <w:fldChar w:fldCharType="begin"/>
            </w:r>
            <w:r w:rsidR="008D5715">
              <w:rPr>
                <w:noProof/>
                <w:webHidden/>
              </w:rPr>
              <w:instrText xml:space="preserve"> PAGEREF _Toc113438174 \h </w:instrText>
            </w:r>
            <w:r w:rsidR="008D5715">
              <w:rPr>
                <w:noProof/>
                <w:webHidden/>
              </w:rPr>
            </w:r>
            <w:r w:rsidR="008D5715">
              <w:rPr>
                <w:noProof/>
                <w:webHidden/>
              </w:rPr>
              <w:fldChar w:fldCharType="separate"/>
            </w:r>
            <w:r w:rsidR="009F46BF">
              <w:rPr>
                <w:noProof/>
                <w:webHidden/>
              </w:rPr>
              <w:t>46</w:t>
            </w:r>
            <w:r w:rsidR="008D5715">
              <w:rPr>
                <w:noProof/>
                <w:webHidden/>
              </w:rPr>
              <w:fldChar w:fldCharType="end"/>
            </w:r>
          </w:hyperlink>
        </w:p>
        <w:p w14:paraId="23766A72" w14:textId="05456F8B"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5" w:history="1">
            <w:r w:rsidR="008D5715" w:rsidRPr="003F33DC">
              <w:rPr>
                <w:rStyle w:val="Hyperlink"/>
                <w:noProof/>
              </w:rPr>
              <w:t>3.4.2. Tampilan Karyawan</w:t>
            </w:r>
            <w:r w:rsidR="008D5715">
              <w:rPr>
                <w:noProof/>
                <w:webHidden/>
              </w:rPr>
              <w:tab/>
            </w:r>
            <w:r w:rsidR="008D5715">
              <w:rPr>
                <w:noProof/>
                <w:webHidden/>
              </w:rPr>
              <w:fldChar w:fldCharType="begin"/>
            </w:r>
            <w:r w:rsidR="008D5715">
              <w:rPr>
                <w:noProof/>
                <w:webHidden/>
              </w:rPr>
              <w:instrText xml:space="preserve"> PAGEREF _Toc113438175 \h </w:instrText>
            </w:r>
            <w:r w:rsidR="008D5715">
              <w:rPr>
                <w:noProof/>
                <w:webHidden/>
              </w:rPr>
            </w:r>
            <w:r w:rsidR="008D5715">
              <w:rPr>
                <w:noProof/>
                <w:webHidden/>
              </w:rPr>
              <w:fldChar w:fldCharType="separate"/>
            </w:r>
            <w:r w:rsidR="009F46BF">
              <w:rPr>
                <w:noProof/>
                <w:webHidden/>
              </w:rPr>
              <w:t>50</w:t>
            </w:r>
            <w:r w:rsidR="008D5715">
              <w:rPr>
                <w:noProof/>
                <w:webHidden/>
              </w:rPr>
              <w:fldChar w:fldCharType="end"/>
            </w:r>
          </w:hyperlink>
        </w:p>
        <w:p w14:paraId="10DE6558" w14:textId="254F11BF"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76" w:history="1">
            <w:r w:rsidR="008D5715" w:rsidRPr="003F33DC">
              <w:rPr>
                <w:rStyle w:val="Hyperlink"/>
                <w:noProof/>
                <w14:scene3d>
                  <w14:camera w14:prst="orthographicFront"/>
                  <w14:lightRig w14:rig="threePt" w14:dir="t">
                    <w14:rot w14:lat="0" w14:lon="0" w14:rev="0"/>
                  </w14:lightRig>
                </w14:scene3d>
              </w:rPr>
              <w:t>3.5.</w:t>
            </w:r>
            <w:r w:rsidR="008D5715" w:rsidRPr="003F33DC">
              <w:rPr>
                <w:rStyle w:val="Hyperlink"/>
                <w:noProof/>
              </w:rPr>
              <w:t xml:space="preserve"> Rancangan Database</w:t>
            </w:r>
            <w:r w:rsidR="008D5715">
              <w:rPr>
                <w:noProof/>
                <w:webHidden/>
              </w:rPr>
              <w:tab/>
            </w:r>
            <w:r w:rsidR="008D5715">
              <w:rPr>
                <w:noProof/>
                <w:webHidden/>
              </w:rPr>
              <w:fldChar w:fldCharType="begin"/>
            </w:r>
            <w:r w:rsidR="008D5715">
              <w:rPr>
                <w:noProof/>
                <w:webHidden/>
              </w:rPr>
              <w:instrText xml:space="preserve"> PAGEREF _Toc113438176 \h </w:instrText>
            </w:r>
            <w:r w:rsidR="008D5715">
              <w:rPr>
                <w:noProof/>
                <w:webHidden/>
              </w:rPr>
            </w:r>
            <w:r w:rsidR="008D5715">
              <w:rPr>
                <w:noProof/>
                <w:webHidden/>
              </w:rPr>
              <w:fldChar w:fldCharType="separate"/>
            </w:r>
            <w:r w:rsidR="009F46BF">
              <w:rPr>
                <w:noProof/>
                <w:webHidden/>
              </w:rPr>
              <w:t>54</w:t>
            </w:r>
            <w:r w:rsidR="008D5715">
              <w:rPr>
                <w:noProof/>
                <w:webHidden/>
              </w:rPr>
              <w:fldChar w:fldCharType="end"/>
            </w:r>
          </w:hyperlink>
        </w:p>
        <w:p w14:paraId="3EE290D9" w14:textId="785F4C07"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7" w:history="1">
            <w:r w:rsidR="008D5715" w:rsidRPr="003F33DC">
              <w:rPr>
                <w:rStyle w:val="Hyperlink"/>
                <w:noProof/>
              </w:rPr>
              <w:t>3.5.1. Struktur Tabel</w:t>
            </w:r>
            <w:r w:rsidR="008D5715">
              <w:rPr>
                <w:noProof/>
                <w:webHidden/>
              </w:rPr>
              <w:tab/>
            </w:r>
            <w:r w:rsidR="008D5715">
              <w:rPr>
                <w:noProof/>
                <w:webHidden/>
              </w:rPr>
              <w:fldChar w:fldCharType="begin"/>
            </w:r>
            <w:r w:rsidR="008D5715">
              <w:rPr>
                <w:noProof/>
                <w:webHidden/>
              </w:rPr>
              <w:instrText xml:space="preserve"> PAGEREF _Toc113438177 \h </w:instrText>
            </w:r>
            <w:r w:rsidR="008D5715">
              <w:rPr>
                <w:noProof/>
                <w:webHidden/>
              </w:rPr>
            </w:r>
            <w:r w:rsidR="008D5715">
              <w:rPr>
                <w:noProof/>
                <w:webHidden/>
              </w:rPr>
              <w:fldChar w:fldCharType="separate"/>
            </w:r>
            <w:r w:rsidR="009F46BF">
              <w:rPr>
                <w:noProof/>
                <w:webHidden/>
              </w:rPr>
              <w:t>54</w:t>
            </w:r>
            <w:r w:rsidR="008D5715">
              <w:rPr>
                <w:noProof/>
                <w:webHidden/>
              </w:rPr>
              <w:fldChar w:fldCharType="end"/>
            </w:r>
          </w:hyperlink>
        </w:p>
        <w:p w14:paraId="14DBB14C" w14:textId="14FDB01A"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78" w:history="1">
            <w:r w:rsidR="008D5715" w:rsidRPr="003F33DC">
              <w:rPr>
                <w:rStyle w:val="Hyperlink"/>
                <w:noProof/>
              </w:rPr>
              <w:t>3.5.2. Relasi Tabel</w:t>
            </w:r>
            <w:r w:rsidR="008D5715">
              <w:rPr>
                <w:noProof/>
                <w:webHidden/>
              </w:rPr>
              <w:tab/>
            </w:r>
            <w:r w:rsidR="008D5715">
              <w:rPr>
                <w:noProof/>
                <w:webHidden/>
              </w:rPr>
              <w:fldChar w:fldCharType="begin"/>
            </w:r>
            <w:r w:rsidR="008D5715">
              <w:rPr>
                <w:noProof/>
                <w:webHidden/>
              </w:rPr>
              <w:instrText xml:space="preserve"> PAGEREF _Toc113438178 \h </w:instrText>
            </w:r>
            <w:r w:rsidR="008D5715">
              <w:rPr>
                <w:noProof/>
                <w:webHidden/>
              </w:rPr>
            </w:r>
            <w:r w:rsidR="008D5715">
              <w:rPr>
                <w:noProof/>
                <w:webHidden/>
              </w:rPr>
              <w:fldChar w:fldCharType="separate"/>
            </w:r>
            <w:r w:rsidR="009F46BF">
              <w:rPr>
                <w:noProof/>
                <w:webHidden/>
              </w:rPr>
              <w:t>57</w:t>
            </w:r>
            <w:r w:rsidR="008D5715">
              <w:rPr>
                <w:noProof/>
                <w:webHidden/>
              </w:rPr>
              <w:fldChar w:fldCharType="end"/>
            </w:r>
          </w:hyperlink>
        </w:p>
        <w:p w14:paraId="4B2D69A1" w14:textId="7F02FF17"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79" w:history="1">
            <w:r w:rsidR="008D5715" w:rsidRPr="003F33DC">
              <w:rPr>
                <w:rStyle w:val="Hyperlink"/>
                <w:noProof/>
              </w:rPr>
              <w:t>BAB IV HASIL DAN PEMBAHASAN</w:t>
            </w:r>
            <w:r w:rsidR="008D5715">
              <w:rPr>
                <w:noProof/>
                <w:webHidden/>
              </w:rPr>
              <w:tab/>
            </w:r>
            <w:r w:rsidR="008D5715">
              <w:rPr>
                <w:noProof/>
                <w:webHidden/>
              </w:rPr>
              <w:fldChar w:fldCharType="begin"/>
            </w:r>
            <w:r w:rsidR="008D5715">
              <w:rPr>
                <w:noProof/>
                <w:webHidden/>
              </w:rPr>
              <w:instrText xml:space="preserve"> PAGEREF _Toc113438179 \h </w:instrText>
            </w:r>
            <w:r w:rsidR="008D5715">
              <w:rPr>
                <w:noProof/>
                <w:webHidden/>
              </w:rPr>
            </w:r>
            <w:r w:rsidR="008D5715">
              <w:rPr>
                <w:noProof/>
                <w:webHidden/>
              </w:rPr>
              <w:fldChar w:fldCharType="separate"/>
            </w:r>
            <w:r w:rsidR="009F46BF">
              <w:rPr>
                <w:noProof/>
                <w:webHidden/>
              </w:rPr>
              <w:t>58</w:t>
            </w:r>
            <w:r w:rsidR="008D5715">
              <w:rPr>
                <w:noProof/>
                <w:webHidden/>
              </w:rPr>
              <w:fldChar w:fldCharType="end"/>
            </w:r>
          </w:hyperlink>
        </w:p>
        <w:p w14:paraId="283A2818" w14:textId="10742E68"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81" w:history="1">
            <w:r w:rsidR="008D5715" w:rsidRPr="003F33DC">
              <w:rPr>
                <w:rStyle w:val="Hyperlink"/>
                <w:noProof/>
                <w14:scene3d>
                  <w14:camera w14:prst="orthographicFront"/>
                  <w14:lightRig w14:rig="threePt" w14:dir="t">
                    <w14:rot w14:lat="0" w14:lon="0" w14:rev="0"/>
                  </w14:lightRig>
                </w14:scene3d>
              </w:rPr>
              <w:t>4.1.</w:t>
            </w:r>
            <w:r w:rsidR="008D5715" w:rsidRPr="003F33DC">
              <w:rPr>
                <w:rStyle w:val="Hyperlink"/>
                <w:noProof/>
              </w:rPr>
              <w:t xml:space="preserve"> Implementasi Antarmuka Pengguna</w:t>
            </w:r>
            <w:r w:rsidR="008D5715">
              <w:rPr>
                <w:noProof/>
                <w:webHidden/>
              </w:rPr>
              <w:tab/>
            </w:r>
            <w:r w:rsidR="008D5715">
              <w:rPr>
                <w:noProof/>
                <w:webHidden/>
              </w:rPr>
              <w:fldChar w:fldCharType="begin"/>
            </w:r>
            <w:r w:rsidR="008D5715">
              <w:rPr>
                <w:noProof/>
                <w:webHidden/>
              </w:rPr>
              <w:instrText xml:space="preserve"> PAGEREF _Toc113438181 \h </w:instrText>
            </w:r>
            <w:r w:rsidR="008D5715">
              <w:rPr>
                <w:noProof/>
                <w:webHidden/>
              </w:rPr>
            </w:r>
            <w:r w:rsidR="008D5715">
              <w:rPr>
                <w:noProof/>
                <w:webHidden/>
              </w:rPr>
              <w:fldChar w:fldCharType="separate"/>
            </w:r>
            <w:r w:rsidR="009F46BF">
              <w:rPr>
                <w:noProof/>
                <w:webHidden/>
              </w:rPr>
              <w:t>58</w:t>
            </w:r>
            <w:r w:rsidR="008D5715">
              <w:rPr>
                <w:noProof/>
                <w:webHidden/>
              </w:rPr>
              <w:fldChar w:fldCharType="end"/>
            </w:r>
          </w:hyperlink>
        </w:p>
        <w:p w14:paraId="5A20FC0E" w14:textId="2D9493CB"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82" w:history="1">
            <w:r w:rsidR="008D5715" w:rsidRPr="003F33DC">
              <w:rPr>
                <w:rStyle w:val="Hyperlink"/>
                <w:noProof/>
              </w:rPr>
              <w:t>4.1.1. Tampilan Pemilik</w:t>
            </w:r>
            <w:r w:rsidR="008D5715">
              <w:rPr>
                <w:noProof/>
                <w:webHidden/>
              </w:rPr>
              <w:tab/>
            </w:r>
            <w:r w:rsidR="008D5715">
              <w:rPr>
                <w:noProof/>
                <w:webHidden/>
              </w:rPr>
              <w:fldChar w:fldCharType="begin"/>
            </w:r>
            <w:r w:rsidR="008D5715">
              <w:rPr>
                <w:noProof/>
                <w:webHidden/>
              </w:rPr>
              <w:instrText xml:space="preserve"> PAGEREF _Toc113438182 \h </w:instrText>
            </w:r>
            <w:r w:rsidR="008D5715">
              <w:rPr>
                <w:noProof/>
                <w:webHidden/>
              </w:rPr>
            </w:r>
            <w:r w:rsidR="008D5715">
              <w:rPr>
                <w:noProof/>
                <w:webHidden/>
              </w:rPr>
              <w:fldChar w:fldCharType="separate"/>
            </w:r>
            <w:r w:rsidR="009F46BF">
              <w:rPr>
                <w:noProof/>
                <w:webHidden/>
              </w:rPr>
              <w:t>58</w:t>
            </w:r>
            <w:r w:rsidR="008D5715">
              <w:rPr>
                <w:noProof/>
                <w:webHidden/>
              </w:rPr>
              <w:fldChar w:fldCharType="end"/>
            </w:r>
          </w:hyperlink>
        </w:p>
        <w:p w14:paraId="3E728F09" w14:textId="09AD11AE"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83" w:history="1">
            <w:r w:rsidR="008D5715" w:rsidRPr="003F33DC">
              <w:rPr>
                <w:rStyle w:val="Hyperlink"/>
                <w:noProof/>
              </w:rPr>
              <w:t>4.1.2. Tampilan Karyawan</w:t>
            </w:r>
            <w:r w:rsidR="008D5715">
              <w:rPr>
                <w:noProof/>
                <w:webHidden/>
              </w:rPr>
              <w:tab/>
            </w:r>
            <w:r w:rsidR="008D5715">
              <w:rPr>
                <w:noProof/>
                <w:webHidden/>
              </w:rPr>
              <w:fldChar w:fldCharType="begin"/>
            </w:r>
            <w:r w:rsidR="008D5715">
              <w:rPr>
                <w:noProof/>
                <w:webHidden/>
              </w:rPr>
              <w:instrText xml:space="preserve"> PAGEREF _Toc113438183 \h </w:instrText>
            </w:r>
            <w:r w:rsidR="008D5715">
              <w:rPr>
                <w:noProof/>
                <w:webHidden/>
              </w:rPr>
            </w:r>
            <w:r w:rsidR="008D5715">
              <w:rPr>
                <w:noProof/>
                <w:webHidden/>
              </w:rPr>
              <w:fldChar w:fldCharType="separate"/>
            </w:r>
            <w:r w:rsidR="009F46BF">
              <w:rPr>
                <w:noProof/>
                <w:webHidden/>
              </w:rPr>
              <w:t>62</w:t>
            </w:r>
            <w:r w:rsidR="008D5715">
              <w:rPr>
                <w:noProof/>
                <w:webHidden/>
              </w:rPr>
              <w:fldChar w:fldCharType="end"/>
            </w:r>
          </w:hyperlink>
        </w:p>
        <w:p w14:paraId="4BE61FF7" w14:textId="49C53971"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84" w:history="1">
            <w:r w:rsidR="008D5715" w:rsidRPr="003F33DC">
              <w:rPr>
                <w:rStyle w:val="Hyperlink"/>
                <w:noProof/>
                <w14:scene3d>
                  <w14:camera w14:prst="orthographicFront"/>
                  <w14:lightRig w14:rig="threePt" w14:dir="t">
                    <w14:rot w14:lat="0" w14:lon="0" w14:rev="0"/>
                  </w14:lightRig>
                </w14:scene3d>
              </w:rPr>
              <w:t>4.2.</w:t>
            </w:r>
            <w:r w:rsidR="008D5715" w:rsidRPr="003F33DC">
              <w:rPr>
                <w:rStyle w:val="Hyperlink"/>
                <w:i/>
                <w:noProof/>
              </w:rPr>
              <w:t xml:space="preserve"> Costumer Test Drives Mock-Up</w:t>
            </w:r>
            <w:r w:rsidR="008D5715">
              <w:rPr>
                <w:noProof/>
                <w:webHidden/>
              </w:rPr>
              <w:tab/>
            </w:r>
            <w:r w:rsidR="008D5715">
              <w:rPr>
                <w:noProof/>
                <w:webHidden/>
              </w:rPr>
              <w:fldChar w:fldCharType="begin"/>
            </w:r>
            <w:r w:rsidR="008D5715">
              <w:rPr>
                <w:noProof/>
                <w:webHidden/>
              </w:rPr>
              <w:instrText xml:space="preserve"> PAGEREF _Toc113438184 \h </w:instrText>
            </w:r>
            <w:r w:rsidR="008D5715">
              <w:rPr>
                <w:noProof/>
                <w:webHidden/>
              </w:rPr>
            </w:r>
            <w:r w:rsidR="008D5715">
              <w:rPr>
                <w:noProof/>
                <w:webHidden/>
              </w:rPr>
              <w:fldChar w:fldCharType="separate"/>
            </w:r>
            <w:r w:rsidR="009F46BF">
              <w:rPr>
                <w:noProof/>
                <w:webHidden/>
              </w:rPr>
              <w:t>66</w:t>
            </w:r>
            <w:r w:rsidR="008D5715">
              <w:rPr>
                <w:noProof/>
                <w:webHidden/>
              </w:rPr>
              <w:fldChar w:fldCharType="end"/>
            </w:r>
          </w:hyperlink>
        </w:p>
        <w:p w14:paraId="56651C73" w14:textId="6F31FEE7" w:rsidR="008D5715" w:rsidRDefault="009242D1" w:rsidP="008D5715">
          <w:pPr>
            <w:pStyle w:val="TOC3"/>
            <w:tabs>
              <w:tab w:val="right" w:leader="dot" w:pos="7927"/>
            </w:tabs>
            <w:spacing w:line="240" w:lineRule="auto"/>
            <w:rPr>
              <w:rFonts w:asciiTheme="minorHAnsi" w:eastAsiaTheme="minorEastAsia" w:hAnsiTheme="minorHAnsi" w:cstheme="minorBidi"/>
              <w:noProof/>
              <w:sz w:val="22"/>
              <w:szCs w:val="22"/>
            </w:rPr>
          </w:pPr>
          <w:hyperlink w:anchor="_Toc113438185" w:history="1">
            <w:r w:rsidR="008D5715" w:rsidRPr="003F33DC">
              <w:rPr>
                <w:rStyle w:val="Hyperlink"/>
                <w:noProof/>
              </w:rPr>
              <w:t>4.2.1. Pengujian UAT (</w:t>
            </w:r>
            <w:r w:rsidR="008D5715" w:rsidRPr="003F33DC">
              <w:rPr>
                <w:rStyle w:val="Hyperlink"/>
                <w:i/>
                <w:noProof/>
              </w:rPr>
              <w:t>User Acceptance Test</w:t>
            </w:r>
            <w:r w:rsidR="008D5715" w:rsidRPr="003F33DC">
              <w:rPr>
                <w:rStyle w:val="Hyperlink"/>
                <w:noProof/>
              </w:rPr>
              <w:t>)</w:t>
            </w:r>
            <w:r w:rsidR="008D5715">
              <w:rPr>
                <w:noProof/>
                <w:webHidden/>
              </w:rPr>
              <w:tab/>
            </w:r>
            <w:r w:rsidR="008D5715">
              <w:rPr>
                <w:noProof/>
                <w:webHidden/>
              </w:rPr>
              <w:fldChar w:fldCharType="begin"/>
            </w:r>
            <w:r w:rsidR="008D5715">
              <w:rPr>
                <w:noProof/>
                <w:webHidden/>
              </w:rPr>
              <w:instrText xml:space="preserve"> PAGEREF _Toc113438185 \h </w:instrText>
            </w:r>
            <w:r w:rsidR="008D5715">
              <w:rPr>
                <w:noProof/>
                <w:webHidden/>
              </w:rPr>
            </w:r>
            <w:r w:rsidR="008D5715">
              <w:rPr>
                <w:noProof/>
                <w:webHidden/>
              </w:rPr>
              <w:fldChar w:fldCharType="separate"/>
            </w:r>
            <w:r w:rsidR="009F46BF">
              <w:rPr>
                <w:noProof/>
                <w:webHidden/>
              </w:rPr>
              <w:t>66</w:t>
            </w:r>
            <w:r w:rsidR="008D5715">
              <w:rPr>
                <w:noProof/>
                <w:webHidden/>
              </w:rPr>
              <w:fldChar w:fldCharType="end"/>
            </w:r>
          </w:hyperlink>
        </w:p>
        <w:p w14:paraId="000139D4" w14:textId="42C6CB65"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86" w:history="1">
            <w:r w:rsidR="008D5715" w:rsidRPr="003F33DC">
              <w:rPr>
                <w:rStyle w:val="Hyperlink"/>
                <w:noProof/>
              </w:rPr>
              <w:t>BAB V  PENUTUP</w:t>
            </w:r>
            <w:r w:rsidR="008D5715">
              <w:rPr>
                <w:noProof/>
                <w:webHidden/>
              </w:rPr>
              <w:tab/>
            </w:r>
            <w:r w:rsidR="008D5715">
              <w:rPr>
                <w:noProof/>
                <w:webHidden/>
              </w:rPr>
              <w:fldChar w:fldCharType="begin"/>
            </w:r>
            <w:r w:rsidR="008D5715">
              <w:rPr>
                <w:noProof/>
                <w:webHidden/>
              </w:rPr>
              <w:instrText xml:space="preserve"> PAGEREF _Toc113438186 \h </w:instrText>
            </w:r>
            <w:r w:rsidR="008D5715">
              <w:rPr>
                <w:noProof/>
                <w:webHidden/>
              </w:rPr>
            </w:r>
            <w:r w:rsidR="008D5715">
              <w:rPr>
                <w:noProof/>
                <w:webHidden/>
              </w:rPr>
              <w:fldChar w:fldCharType="separate"/>
            </w:r>
            <w:r w:rsidR="009F46BF">
              <w:rPr>
                <w:noProof/>
                <w:webHidden/>
              </w:rPr>
              <w:t>69</w:t>
            </w:r>
            <w:r w:rsidR="008D5715">
              <w:rPr>
                <w:noProof/>
                <w:webHidden/>
              </w:rPr>
              <w:fldChar w:fldCharType="end"/>
            </w:r>
          </w:hyperlink>
        </w:p>
        <w:p w14:paraId="4A142985" w14:textId="4263252F"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87" w:history="1">
            <w:r w:rsidR="008D5715" w:rsidRPr="003F33DC">
              <w:rPr>
                <w:rStyle w:val="Hyperlink"/>
                <w:noProof/>
                <w14:scene3d>
                  <w14:camera w14:prst="orthographicFront"/>
                  <w14:lightRig w14:rig="threePt" w14:dir="t">
                    <w14:rot w14:lat="0" w14:lon="0" w14:rev="0"/>
                  </w14:lightRig>
                </w14:scene3d>
              </w:rPr>
              <w:t>4.3.</w:t>
            </w:r>
            <w:r w:rsidR="008D5715" w:rsidRPr="003F33DC">
              <w:rPr>
                <w:rStyle w:val="Hyperlink"/>
                <w:noProof/>
              </w:rPr>
              <w:t xml:space="preserve"> Kesimpulan</w:t>
            </w:r>
            <w:r w:rsidR="008D5715">
              <w:rPr>
                <w:noProof/>
                <w:webHidden/>
              </w:rPr>
              <w:tab/>
            </w:r>
            <w:r w:rsidR="008D5715">
              <w:rPr>
                <w:noProof/>
                <w:webHidden/>
              </w:rPr>
              <w:fldChar w:fldCharType="begin"/>
            </w:r>
            <w:r w:rsidR="008D5715">
              <w:rPr>
                <w:noProof/>
                <w:webHidden/>
              </w:rPr>
              <w:instrText xml:space="preserve"> PAGEREF _Toc113438187 \h </w:instrText>
            </w:r>
            <w:r w:rsidR="008D5715">
              <w:rPr>
                <w:noProof/>
                <w:webHidden/>
              </w:rPr>
            </w:r>
            <w:r w:rsidR="008D5715">
              <w:rPr>
                <w:noProof/>
                <w:webHidden/>
              </w:rPr>
              <w:fldChar w:fldCharType="separate"/>
            </w:r>
            <w:r w:rsidR="009F46BF">
              <w:rPr>
                <w:noProof/>
                <w:webHidden/>
              </w:rPr>
              <w:t>69</w:t>
            </w:r>
            <w:r w:rsidR="008D5715">
              <w:rPr>
                <w:noProof/>
                <w:webHidden/>
              </w:rPr>
              <w:fldChar w:fldCharType="end"/>
            </w:r>
          </w:hyperlink>
        </w:p>
        <w:p w14:paraId="0289B34E" w14:textId="4FECA064" w:rsidR="008D5715" w:rsidRDefault="009242D1" w:rsidP="008D5715">
          <w:pPr>
            <w:pStyle w:val="TOC2"/>
            <w:tabs>
              <w:tab w:val="right" w:leader="dot" w:pos="7927"/>
            </w:tabs>
            <w:spacing w:line="240" w:lineRule="auto"/>
            <w:rPr>
              <w:rFonts w:asciiTheme="minorHAnsi" w:eastAsiaTheme="minorEastAsia" w:hAnsiTheme="minorHAnsi" w:cstheme="minorBidi"/>
              <w:noProof/>
              <w:sz w:val="22"/>
              <w:szCs w:val="22"/>
            </w:rPr>
          </w:pPr>
          <w:hyperlink w:anchor="_Toc113438188" w:history="1">
            <w:r w:rsidR="008D5715" w:rsidRPr="003F33DC">
              <w:rPr>
                <w:rStyle w:val="Hyperlink"/>
                <w:noProof/>
                <w14:scene3d>
                  <w14:camera w14:prst="orthographicFront"/>
                  <w14:lightRig w14:rig="threePt" w14:dir="t">
                    <w14:rot w14:lat="0" w14:lon="0" w14:rev="0"/>
                  </w14:lightRig>
                </w14:scene3d>
              </w:rPr>
              <w:t>4.4.</w:t>
            </w:r>
            <w:r w:rsidR="008D5715" w:rsidRPr="003F33DC">
              <w:rPr>
                <w:rStyle w:val="Hyperlink"/>
                <w:noProof/>
              </w:rPr>
              <w:t xml:space="preserve"> Saran</w:t>
            </w:r>
            <w:r w:rsidR="008D5715">
              <w:rPr>
                <w:noProof/>
                <w:webHidden/>
              </w:rPr>
              <w:tab/>
            </w:r>
            <w:r w:rsidR="008D5715">
              <w:rPr>
                <w:noProof/>
                <w:webHidden/>
              </w:rPr>
              <w:fldChar w:fldCharType="begin"/>
            </w:r>
            <w:r w:rsidR="008D5715">
              <w:rPr>
                <w:noProof/>
                <w:webHidden/>
              </w:rPr>
              <w:instrText xml:space="preserve"> PAGEREF _Toc113438188 \h </w:instrText>
            </w:r>
            <w:r w:rsidR="008D5715">
              <w:rPr>
                <w:noProof/>
                <w:webHidden/>
              </w:rPr>
            </w:r>
            <w:r w:rsidR="008D5715">
              <w:rPr>
                <w:noProof/>
                <w:webHidden/>
              </w:rPr>
              <w:fldChar w:fldCharType="separate"/>
            </w:r>
            <w:r w:rsidR="009F46BF">
              <w:rPr>
                <w:noProof/>
                <w:webHidden/>
              </w:rPr>
              <w:t>69</w:t>
            </w:r>
            <w:r w:rsidR="008D5715">
              <w:rPr>
                <w:noProof/>
                <w:webHidden/>
              </w:rPr>
              <w:fldChar w:fldCharType="end"/>
            </w:r>
          </w:hyperlink>
        </w:p>
        <w:p w14:paraId="77B06C75" w14:textId="67EC2C27" w:rsidR="008D5715" w:rsidRDefault="009242D1" w:rsidP="008D5715">
          <w:pPr>
            <w:pStyle w:val="TOC1"/>
            <w:spacing w:line="240" w:lineRule="auto"/>
            <w:rPr>
              <w:rFonts w:asciiTheme="minorHAnsi" w:eastAsiaTheme="minorEastAsia" w:hAnsiTheme="minorHAnsi" w:cstheme="minorBidi"/>
              <w:noProof/>
              <w:sz w:val="22"/>
              <w:szCs w:val="22"/>
            </w:rPr>
          </w:pPr>
          <w:hyperlink w:anchor="_Toc113438189" w:history="1">
            <w:r w:rsidR="008D5715" w:rsidRPr="003F33DC">
              <w:rPr>
                <w:rStyle w:val="Hyperlink"/>
                <w:noProof/>
              </w:rPr>
              <w:t>DAFTAR PUSTAKA</w:t>
            </w:r>
            <w:r w:rsidR="008D5715">
              <w:rPr>
                <w:noProof/>
                <w:webHidden/>
              </w:rPr>
              <w:tab/>
            </w:r>
            <w:r w:rsidR="008D5715">
              <w:rPr>
                <w:noProof/>
                <w:webHidden/>
              </w:rPr>
              <w:fldChar w:fldCharType="begin"/>
            </w:r>
            <w:r w:rsidR="008D5715">
              <w:rPr>
                <w:noProof/>
                <w:webHidden/>
              </w:rPr>
              <w:instrText xml:space="preserve"> PAGEREF _Toc113438189 \h </w:instrText>
            </w:r>
            <w:r w:rsidR="008D5715">
              <w:rPr>
                <w:noProof/>
                <w:webHidden/>
              </w:rPr>
            </w:r>
            <w:r w:rsidR="008D5715">
              <w:rPr>
                <w:noProof/>
                <w:webHidden/>
              </w:rPr>
              <w:fldChar w:fldCharType="separate"/>
            </w:r>
            <w:r w:rsidR="009F46BF">
              <w:rPr>
                <w:noProof/>
                <w:webHidden/>
              </w:rPr>
              <w:t>70</w:t>
            </w:r>
            <w:r w:rsidR="008D5715">
              <w:rPr>
                <w:noProof/>
                <w:webHidden/>
              </w:rPr>
              <w:fldChar w:fldCharType="end"/>
            </w:r>
          </w:hyperlink>
        </w:p>
        <w:p w14:paraId="7986BE5F" w14:textId="0C48A21D" w:rsidR="005B06A1" w:rsidRDefault="005B06A1" w:rsidP="008D5715">
          <w:pPr>
            <w:spacing w:line="240" w:lineRule="auto"/>
          </w:pPr>
          <w:r>
            <w:rPr>
              <w:b/>
              <w:bCs/>
              <w:noProof/>
            </w:rPr>
            <w:fldChar w:fldCharType="end"/>
          </w:r>
        </w:p>
      </w:sdtContent>
    </w:sdt>
    <w:p w14:paraId="6EEFC1BE" w14:textId="25D96B06" w:rsidR="004817BF" w:rsidRDefault="004817BF" w:rsidP="00C62E60"/>
    <w:p w14:paraId="7CF4BC1D" w14:textId="4944ECBD" w:rsidR="000E5D1E" w:rsidRDefault="005A5600" w:rsidP="008D5715">
      <w:pPr>
        <w:pStyle w:val="TOC1"/>
        <w:rPr>
          <w:rFonts w:asciiTheme="minorHAnsi" w:eastAsiaTheme="minorEastAsia" w:hAnsiTheme="minorHAnsi" w:cstheme="minorBidi"/>
          <w:noProof/>
          <w:sz w:val="22"/>
          <w:szCs w:val="22"/>
          <w:lang w:val="en-ID" w:eastAsia="en-ID"/>
        </w:rPr>
      </w:pPr>
      <w:r>
        <w:fldChar w:fldCharType="begin"/>
      </w:r>
      <w:r>
        <w:instrText xml:space="preserve"> TOC \o "2-3" \h \z \u \t "Heading 1;1" </w:instrText>
      </w:r>
      <w:r>
        <w:fldChar w:fldCharType="separate"/>
      </w:r>
    </w:p>
    <w:p w14:paraId="7BA66B20" w14:textId="028C820B" w:rsidR="00781CDE" w:rsidRDefault="00781CDE" w:rsidP="008D5715">
      <w:pPr>
        <w:pStyle w:val="TOC1"/>
        <w:rPr>
          <w:rFonts w:eastAsiaTheme="minorEastAsia"/>
          <w:noProof/>
          <w:lang w:val="en-ID" w:eastAsia="en-ID"/>
        </w:rPr>
      </w:pPr>
    </w:p>
    <w:p w14:paraId="20EB997A" w14:textId="3A68A3A3" w:rsidR="00731527" w:rsidRDefault="005A5600" w:rsidP="00C62E60">
      <w:pPr>
        <w:ind w:firstLine="567"/>
      </w:pPr>
      <w:r>
        <w:fldChar w:fldCharType="end"/>
      </w:r>
      <w:r w:rsidR="00731527">
        <w:br w:type="page"/>
      </w:r>
    </w:p>
    <w:p w14:paraId="009B7CE5" w14:textId="5DF9C9B1" w:rsidR="00731527" w:rsidRDefault="00731527" w:rsidP="00C62E60">
      <w:pPr>
        <w:pStyle w:val="Heading1"/>
        <w:numPr>
          <w:ilvl w:val="0"/>
          <w:numId w:val="0"/>
        </w:numPr>
        <w:spacing w:before="0" w:line="360" w:lineRule="auto"/>
      </w:pPr>
      <w:bookmarkStart w:id="27" w:name="_Toc78038381"/>
      <w:bookmarkStart w:id="28" w:name="_Toc113438141"/>
      <w:r>
        <w:lastRenderedPageBreak/>
        <w:t>DAFTAR TABEL</w:t>
      </w:r>
      <w:bookmarkEnd w:id="27"/>
      <w:bookmarkEnd w:id="28"/>
    </w:p>
    <w:p w14:paraId="46A4BFAC" w14:textId="743ADA2F" w:rsidR="00731527" w:rsidRDefault="00731527" w:rsidP="00C62E60"/>
    <w:p w14:paraId="11BB49BA" w14:textId="0C7BE665" w:rsidR="00933CE8" w:rsidRDefault="00CF198D">
      <w:pPr>
        <w:pStyle w:val="TableofFigures"/>
        <w:tabs>
          <w:tab w:val="right" w:leader="dot" w:pos="7927"/>
        </w:tabs>
        <w:rPr>
          <w:rFonts w:asciiTheme="minorHAnsi" w:eastAsiaTheme="minorEastAsia" w:hAnsiTheme="minorHAnsi" w:cstheme="minorBidi"/>
          <w:noProof/>
          <w:sz w:val="22"/>
          <w:szCs w:val="22"/>
        </w:rPr>
      </w:pPr>
      <w:r>
        <w:fldChar w:fldCharType="begin"/>
      </w:r>
      <w:r>
        <w:instrText xml:space="preserve"> TOC \h \z \c "Tabel 3." </w:instrText>
      </w:r>
      <w:r>
        <w:fldChar w:fldCharType="separate"/>
      </w:r>
      <w:hyperlink w:anchor="_Toc113497151" w:history="1">
        <w:r w:rsidR="00933CE8" w:rsidRPr="00660B6E">
          <w:rPr>
            <w:rStyle w:val="Hyperlink"/>
            <w:rFonts w:eastAsiaTheme="majorEastAsia"/>
            <w:noProof/>
          </w:rPr>
          <w:t>Tabel 3.1 Tabel Deskripsi Aktor</w:t>
        </w:r>
        <w:r w:rsidR="00933CE8">
          <w:rPr>
            <w:noProof/>
            <w:webHidden/>
          </w:rPr>
          <w:tab/>
        </w:r>
        <w:r w:rsidR="00933CE8">
          <w:rPr>
            <w:noProof/>
            <w:webHidden/>
          </w:rPr>
          <w:fldChar w:fldCharType="begin"/>
        </w:r>
        <w:r w:rsidR="00933CE8">
          <w:rPr>
            <w:noProof/>
            <w:webHidden/>
          </w:rPr>
          <w:instrText xml:space="preserve"> PAGEREF _Toc113497151 \h </w:instrText>
        </w:r>
        <w:r w:rsidR="00933CE8">
          <w:rPr>
            <w:noProof/>
            <w:webHidden/>
          </w:rPr>
        </w:r>
        <w:r w:rsidR="00933CE8">
          <w:rPr>
            <w:noProof/>
            <w:webHidden/>
          </w:rPr>
          <w:fldChar w:fldCharType="separate"/>
        </w:r>
        <w:r w:rsidR="009F46BF">
          <w:rPr>
            <w:noProof/>
            <w:webHidden/>
          </w:rPr>
          <w:t>16</w:t>
        </w:r>
        <w:r w:rsidR="00933CE8">
          <w:rPr>
            <w:noProof/>
            <w:webHidden/>
          </w:rPr>
          <w:fldChar w:fldCharType="end"/>
        </w:r>
      </w:hyperlink>
    </w:p>
    <w:p w14:paraId="5908187F" w14:textId="78C6F7BC"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2" w:history="1">
        <w:r w:rsidR="00933CE8" w:rsidRPr="00660B6E">
          <w:rPr>
            <w:rStyle w:val="Hyperlink"/>
            <w:rFonts w:eastAsiaTheme="majorEastAsia"/>
            <w:noProof/>
          </w:rPr>
          <w:t>Tabel 3.2 Deskripsi Use case</w:t>
        </w:r>
        <w:r w:rsidR="00933CE8">
          <w:rPr>
            <w:noProof/>
            <w:webHidden/>
          </w:rPr>
          <w:tab/>
        </w:r>
        <w:r w:rsidR="00933CE8">
          <w:rPr>
            <w:noProof/>
            <w:webHidden/>
          </w:rPr>
          <w:fldChar w:fldCharType="begin"/>
        </w:r>
        <w:r w:rsidR="00933CE8">
          <w:rPr>
            <w:noProof/>
            <w:webHidden/>
          </w:rPr>
          <w:instrText xml:space="preserve"> PAGEREF _Toc113497152 \h </w:instrText>
        </w:r>
        <w:r w:rsidR="00933CE8">
          <w:rPr>
            <w:noProof/>
            <w:webHidden/>
          </w:rPr>
        </w:r>
        <w:r w:rsidR="00933CE8">
          <w:rPr>
            <w:noProof/>
            <w:webHidden/>
          </w:rPr>
          <w:fldChar w:fldCharType="separate"/>
        </w:r>
        <w:r w:rsidR="009F46BF">
          <w:rPr>
            <w:noProof/>
            <w:webHidden/>
          </w:rPr>
          <w:t>17</w:t>
        </w:r>
        <w:r w:rsidR="00933CE8">
          <w:rPr>
            <w:noProof/>
            <w:webHidden/>
          </w:rPr>
          <w:fldChar w:fldCharType="end"/>
        </w:r>
      </w:hyperlink>
    </w:p>
    <w:p w14:paraId="26A09542" w14:textId="15E839FE"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3" w:history="1">
        <w:r w:rsidR="00933CE8" w:rsidRPr="00660B6E">
          <w:rPr>
            <w:rStyle w:val="Hyperlink"/>
            <w:rFonts w:eastAsiaTheme="majorEastAsia"/>
            <w:noProof/>
          </w:rPr>
          <w:t>Tabel 3.3 SK-01 Login</w:t>
        </w:r>
        <w:r w:rsidR="00933CE8">
          <w:rPr>
            <w:noProof/>
            <w:webHidden/>
          </w:rPr>
          <w:tab/>
        </w:r>
        <w:r w:rsidR="00933CE8">
          <w:rPr>
            <w:noProof/>
            <w:webHidden/>
          </w:rPr>
          <w:fldChar w:fldCharType="begin"/>
        </w:r>
        <w:r w:rsidR="00933CE8">
          <w:rPr>
            <w:noProof/>
            <w:webHidden/>
          </w:rPr>
          <w:instrText xml:space="preserve"> PAGEREF _Toc113497153 \h </w:instrText>
        </w:r>
        <w:r w:rsidR="00933CE8">
          <w:rPr>
            <w:noProof/>
            <w:webHidden/>
          </w:rPr>
        </w:r>
        <w:r w:rsidR="00933CE8">
          <w:rPr>
            <w:noProof/>
            <w:webHidden/>
          </w:rPr>
          <w:fldChar w:fldCharType="separate"/>
        </w:r>
        <w:r w:rsidR="009F46BF">
          <w:rPr>
            <w:noProof/>
            <w:webHidden/>
          </w:rPr>
          <w:t>18</w:t>
        </w:r>
        <w:r w:rsidR="00933CE8">
          <w:rPr>
            <w:noProof/>
            <w:webHidden/>
          </w:rPr>
          <w:fldChar w:fldCharType="end"/>
        </w:r>
      </w:hyperlink>
    </w:p>
    <w:p w14:paraId="798AC5A3" w14:textId="345A73E0"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4" w:history="1">
        <w:r w:rsidR="00933CE8" w:rsidRPr="00660B6E">
          <w:rPr>
            <w:rStyle w:val="Hyperlink"/>
            <w:rFonts w:eastAsiaTheme="majorEastAsia"/>
            <w:noProof/>
          </w:rPr>
          <w:t>Tabel 3.4 SK-02 Menambahkan Data Pelanggan</w:t>
        </w:r>
        <w:r w:rsidR="00933CE8">
          <w:rPr>
            <w:noProof/>
            <w:webHidden/>
          </w:rPr>
          <w:tab/>
        </w:r>
        <w:r w:rsidR="00933CE8">
          <w:rPr>
            <w:noProof/>
            <w:webHidden/>
          </w:rPr>
          <w:fldChar w:fldCharType="begin"/>
        </w:r>
        <w:r w:rsidR="00933CE8">
          <w:rPr>
            <w:noProof/>
            <w:webHidden/>
          </w:rPr>
          <w:instrText xml:space="preserve"> PAGEREF _Toc113497154 \h </w:instrText>
        </w:r>
        <w:r w:rsidR="00933CE8">
          <w:rPr>
            <w:noProof/>
            <w:webHidden/>
          </w:rPr>
        </w:r>
        <w:r w:rsidR="00933CE8">
          <w:rPr>
            <w:noProof/>
            <w:webHidden/>
          </w:rPr>
          <w:fldChar w:fldCharType="separate"/>
        </w:r>
        <w:r w:rsidR="009F46BF">
          <w:rPr>
            <w:noProof/>
            <w:webHidden/>
          </w:rPr>
          <w:t>19</w:t>
        </w:r>
        <w:r w:rsidR="00933CE8">
          <w:rPr>
            <w:noProof/>
            <w:webHidden/>
          </w:rPr>
          <w:fldChar w:fldCharType="end"/>
        </w:r>
      </w:hyperlink>
    </w:p>
    <w:p w14:paraId="5BCCF50D" w14:textId="0E5D528B"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5" w:history="1">
        <w:r w:rsidR="00933CE8" w:rsidRPr="00660B6E">
          <w:rPr>
            <w:rStyle w:val="Hyperlink"/>
            <w:rFonts w:eastAsiaTheme="majorEastAsia"/>
            <w:noProof/>
          </w:rPr>
          <w:t>Tabel 3.5 SK-03 Mengubah Data Pelanggan</w:t>
        </w:r>
        <w:r w:rsidR="00933CE8">
          <w:rPr>
            <w:noProof/>
            <w:webHidden/>
          </w:rPr>
          <w:tab/>
        </w:r>
        <w:r w:rsidR="00933CE8">
          <w:rPr>
            <w:noProof/>
            <w:webHidden/>
          </w:rPr>
          <w:fldChar w:fldCharType="begin"/>
        </w:r>
        <w:r w:rsidR="00933CE8">
          <w:rPr>
            <w:noProof/>
            <w:webHidden/>
          </w:rPr>
          <w:instrText xml:space="preserve"> PAGEREF _Toc113497155 \h </w:instrText>
        </w:r>
        <w:r w:rsidR="00933CE8">
          <w:rPr>
            <w:noProof/>
            <w:webHidden/>
          </w:rPr>
        </w:r>
        <w:r w:rsidR="00933CE8">
          <w:rPr>
            <w:noProof/>
            <w:webHidden/>
          </w:rPr>
          <w:fldChar w:fldCharType="separate"/>
        </w:r>
        <w:r w:rsidR="009F46BF">
          <w:rPr>
            <w:noProof/>
            <w:webHidden/>
          </w:rPr>
          <w:t>20</w:t>
        </w:r>
        <w:r w:rsidR="00933CE8">
          <w:rPr>
            <w:noProof/>
            <w:webHidden/>
          </w:rPr>
          <w:fldChar w:fldCharType="end"/>
        </w:r>
      </w:hyperlink>
    </w:p>
    <w:p w14:paraId="60E1D0DB" w14:textId="4BAF69D3"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6" w:history="1">
        <w:r w:rsidR="00933CE8" w:rsidRPr="00660B6E">
          <w:rPr>
            <w:rStyle w:val="Hyperlink"/>
            <w:rFonts w:eastAsiaTheme="majorEastAsia"/>
            <w:noProof/>
          </w:rPr>
          <w:t>Tabel 3.6 SK-04 Menghapus Data Pelanggan</w:t>
        </w:r>
        <w:r w:rsidR="00933CE8">
          <w:rPr>
            <w:noProof/>
            <w:webHidden/>
          </w:rPr>
          <w:tab/>
        </w:r>
        <w:r w:rsidR="00933CE8">
          <w:rPr>
            <w:noProof/>
            <w:webHidden/>
          </w:rPr>
          <w:fldChar w:fldCharType="begin"/>
        </w:r>
        <w:r w:rsidR="00933CE8">
          <w:rPr>
            <w:noProof/>
            <w:webHidden/>
          </w:rPr>
          <w:instrText xml:space="preserve"> PAGEREF _Toc113497156 \h </w:instrText>
        </w:r>
        <w:r w:rsidR="00933CE8">
          <w:rPr>
            <w:noProof/>
            <w:webHidden/>
          </w:rPr>
        </w:r>
        <w:r w:rsidR="00933CE8">
          <w:rPr>
            <w:noProof/>
            <w:webHidden/>
          </w:rPr>
          <w:fldChar w:fldCharType="separate"/>
        </w:r>
        <w:r w:rsidR="009F46BF">
          <w:rPr>
            <w:noProof/>
            <w:webHidden/>
          </w:rPr>
          <w:t>21</w:t>
        </w:r>
        <w:r w:rsidR="00933CE8">
          <w:rPr>
            <w:noProof/>
            <w:webHidden/>
          </w:rPr>
          <w:fldChar w:fldCharType="end"/>
        </w:r>
      </w:hyperlink>
    </w:p>
    <w:p w14:paraId="5216594B" w14:textId="5BB135C7"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7" w:history="1">
        <w:r w:rsidR="00933CE8" w:rsidRPr="00660B6E">
          <w:rPr>
            <w:rStyle w:val="Hyperlink"/>
            <w:rFonts w:eastAsiaTheme="majorEastAsia"/>
            <w:noProof/>
          </w:rPr>
          <w:t>Tabel 3.7 SK-05 Melihat Data Pelanggan</w:t>
        </w:r>
        <w:r w:rsidR="00933CE8">
          <w:rPr>
            <w:noProof/>
            <w:webHidden/>
          </w:rPr>
          <w:tab/>
        </w:r>
        <w:r w:rsidR="00933CE8">
          <w:rPr>
            <w:noProof/>
            <w:webHidden/>
          </w:rPr>
          <w:fldChar w:fldCharType="begin"/>
        </w:r>
        <w:r w:rsidR="00933CE8">
          <w:rPr>
            <w:noProof/>
            <w:webHidden/>
          </w:rPr>
          <w:instrText xml:space="preserve"> PAGEREF _Toc113497157 \h </w:instrText>
        </w:r>
        <w:r w:rsidR="00933CE8">
          <w:rPr>
            <w:noProof/>
            <w:webHidden/>
          </w:rPr>
        </w:r>
        <w:r w:rsidR="00933CE8">
          <w:rPr>
            <w:noProof/>
            <w:webHidden/>
          </w:rPr>
          <w:fldChar w:fldCharType="separate"/>
        </w:r>
        <w:r w:rsidR="009F46BF">
          <w:rPr>
            <w:noProof/>
            <w:webHidden/>
          </w:rPr>
          <w:t>22</w:t>
        </w:r>
        <w:r w:rsidR="00933CE8">
          <w:rPr>
            <w:noProof/>
            <w:webHidden/>
          </w:rPr>
          <w:fldChar w:fldCharType="end"/>
        </w:r>
      </w:hyperlink>
    </w:p>
    <w:p w14:paraId="3E6C7620" w14:textId="2B9D6BB1"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8" w:history="1">
        <w:r w:rsidR="00933CE8" w:rsidRPr="00660B6E">
          <w:rPr>
            <w:rStyle w:val="Hyperlink"/>
            <w:rFonts w:eastAsiaTheme="majorEastAsia"/>
            <w:noProof/>
          </w:rPr>
          <w:t>Tabel 3.8 SK-06 Mencari Data Pelanggan</w:t>
        </w:r>
        <w:r w:rsidR="00933CE8">
          <w:rPr>
            <w:noProof/>
            <w:webHidden/>
          </w:rPr>
          <w:tab/>
        </w:r>
        <w:r w:rsidR="00933CE8">
          <w:rPr>
            <w:noProof/>
            <w:webHidden/>
          </w:rPr>
          <w:fldChar w:fldCharType="begin"/>
        </w:r>
        <w:r w:rsidR="00933CE8">
          <w:rPr>
            <w:noProof/>
            <w:webHidden/>
          </w:rPr>
          <w:instrText xml:space="preserve"> PAGEREF _Toc113497158 \h </w:instrText>
        </w:r>
        <w:r w:rsidR="00933CE8">
          <w:rPr>
            <w:noProof/>
            <w:webHidden/>
          </w:rPr>
        </w:r>
        <w:r w:rsidR="00933CE8">
          <w:rPr>
            <w:noProof/>
            <w:webHidden/>
          </w:rPr>
          <w:fldChar w:fldCharType="separate"/>
        </w:r>
        <w:r w:rsidR="009F46BF">
          <w:rPr>
            <w:noProof/>
            <w:webHidden/>
          </w:rPr>
          <w:t>23</w:t>
        </w:r>
        <w:r w:rsidR="00933CE8">
          <w:rPr>
            <w:noProof/>
            <w:webHidden/>
          </w:rPr>
          <w:fldChar w:fldCharType="end"/>
        </w:r>
      </w:hyperlink>
    </w:p>
    <w:p w14:paraId="61FC8855" w14:textId="17896FAF"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59" w:history="1">
        <w:r w:rsidR="00933CE8" w:rsidRPr="00660B6E">
          <w:rPr>
            <w:rStyle w:val="Hyperlink"/>
            <w:rFonts w:eastAsiaTheme="majorEastAsia"/>
            <w:noProof/>
          </w:rPr>
          <w:t>Tabel 3.9 SK-07 Menambahkan Data Reparasi Masuk</w:t>
        </w:r>
        <w:r w:rsidR="00933CE8">
          <w:rPr>
            <w:noProof/>
            <w:webHidden/>
          </w:rPr>
          <w:tab/>
        </w:r>
        <w:r w:rsidR="00933CE8">
          <w:rPr>
            <w:noProof/>
            <w:webHidden/>
          </w:rPr>
          <w:fldChar w:fldCharType="begin"/>
        </w:r>
        <w:r w:rsidR="00933CE8">
          <w:rPr>
            <w:noProof/>
            <w:webHidden/>
          </w:rPr>
          <w:instrText xml:space="preserve"> PAGEREF _Toc113497159 \h </w:instrText>
        </w:r>
        <w:r w:rsidR="00933CE8">
          <w:rPr>
            <w:noProof/>
            <w:webHidden/>
          </w:rPr>
        </w:r>
        <w:r w:rsidR="00933CE8">
          <w:rPr>
            <w:noProof/>
            <w:webHidden/>
          </w:rPr>
          <w:fldChar w:fldCharType="separate"/>
        </w:r>
        <w:r w:rsidR="009F46BF">
          <w:rPr>
            <w:noProof/>
            <w:webHidden/>
          </w:rPr>
          <w:t>24</w:t>
        </w:r>
        <w:r w:rsidR="00933CE8">
          <w:rPr>
            <w:noProof/>
            <w:webHidden/>
          </w:rPr>
          <w:fldChar w:fldCharType="end"/>
        </w:r>
      </w:hyperlink>
    </w:p>
    <w:p w14:paraId="3007157F" w14:textId="00FCF2C1"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0" w:history="1">
        <w:r w:rsidR="00933CE8" w:rsidRPr="00660B6E">
          <w:rPr>
            <w:rStyle w:val="Hyperlink"/>
            <w:rFonts w:eastAsiaTheme="majorEastAsia"/>
            <w:noProof/>
          </w:rPr>
          <w:t>Tabel 3.10 SK-08 Mengubah Data Reparasi Masuk</w:t>
        </w:r>
        <w:r w:rsidR="00933CE8">
          <w:rPr>
            <w:noProof/>
            <w:webHidden/>
          </w:rPr>
          <w:tab/>
        </w:r>
        <w:r w:rsidR="00933CE8">
          <w:rPr>
            <w:noProof/>
            <w:webHidden/>
          </w:rPr>
          <w:fldChar w:fldCharType="begin"/>
        </w:r>
        <w:r w:rsidR="00933CE8">
          <w:rPr>
            <w:noProof/>
            <w:webHidden/>
          </w:rPr>
          <w:instrText xml:space="preserve"> PAGEREF _Toc113497160 \h </w:instrText>
        </w:r>
        <w:r w:rsidR="00933CE8">
          <w:rPr>
            <w:noProof/>
            <w:webHidden/>
          </w:rPr>
        </w:r>
        <w:r w:rsidR="00933CE8">
          <w:rPr>
            <w:noProof/>
            <w:webHidden/>
          </w:rPr>
          <w:fldChar w:fldCharType="separate"/>
        </w:r>
        <w:r w:rsidR="009F46BF">
          <w:rPr>
            <w:noProof/>
            <w:webHidden/>
          </w:rPr>
          <w:t>25</w:t>
        </w:r>
        <w:r w:rsidR="00933CE8">
          <w:rPr>
            <w:noProof/>
            <w:webHidden/>
          </w:rPr>
          <w:fldChar w:fldCharType="end"/>
        </w:r>
      </w:hyperlink>
    </w:p>
    <w:p w14:paraId="1AD08334" w14:textId="399EDD59"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1" w:history="1">
        <w:r w:rsidR="00933CE8" w:rsidRPr="00660B6E">
          <w:rPr>
            <w:rStyle w:val="Hyperlink"/>
            <w:rFonts w:eastAsiaTheme="majorEastAsia"/>
            <w:noProof/>
          </w:rPr>
          <w:t>Tabel 3.11 SK-09 Menghapus Data Reparasi Masuk</w:t>
        </w:r>
        <w:r w:rsidR="00933CE8">
          <w:rPr>
            <w:noProof/>
            <w:webHidden/>
          </w:rPr>
          <w:tab/>
        </w:r>
        <w:r w:rsidR="00933CE8">
          <w:rPr>
            <w:noProof/>
            <w:webHidden/>
          </w:rPr>
          <w:fldChar w:fldCharType="begin"/>
        </w:r>
        <w:r w:rsidR="00933CE8">
          <w:rPr>
            <w:noProof/>
            <w:webHidden/>
          </w:rPr>
          <w:instrText xml:space="preserve"> PAGEREF _Toc113497161 \h </w:instrText>
        </w:r>
        <w:r w:rsidR="00933CE8">
          <w:rPr>
            <w:noProof/>
            <w:webHidden/>
          </w:rPr>
        </w:r>
        <w:r w:rsidR="00933CE8">
          <w:rPr>
            <w:noProof/>
            <w:webHidden/>
          </w:rPr>
          <w:fldChar w:fldCharType="separate"/>
        </w:r>
        <w:r w:rsidR="009F46BF">
          <w:rPr>
            <w:noProof/>
            <w:webHidden/>
          </w:rPr>
          <w:t>26</w:t>
        </w:r>
        <w:r w:rsidR="00933CE8">
          <w:rPr>
            <w:noProof/>
            <w:webHidden/>
          </w:rPr>
          <w:fldChar w:fldCharType="end"/>
        </w:r>
      </w:hyperlink>
    </w:p>
    <w:p w14:paraId="4C46221B" w14:textId="414EEF9C"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2" w:history="1">
        <w:r w:rsidR="00933CE8" w:rsidRPr="00660B6E">
          <w:rPr>
            <w:rStyle w:val="Hyperlink"/>
            <w:rFonts w:eastAsiaTheme="majorEastAsia"/>
            <w:noProof/>
          </w:rPr>
          <w:t>Tabel 3.12 SK-10 Melihat Data Reparasi Masuk</w:t>
        </w:r>
        <w:r w:rsidR="00933CE8">
          <w:rPr>
            <w:noProof/>
            <w:webHidden/>
          </w:rPr>
          <w:tab/>
        </w:r>
        <w:r w:rsidR="00933CE8">
          <w:rPr>
            <w:noProof/>
            <w:webHidden/>
          </w:rPr>
          <w:fldChar w:fldCharType="begin"/>
        </w:r>
        <w:r w:rsidR="00933CE8">
          <w:rPr>
            <w:noProof/>
            <w:webHidden/>
          </w:rPr>
          <w:instrText xml:space="preserve"> PAGEREF _Toc113497162 \h </w:instrText>
        </w:r>
        <w:r w:rsidR="00933CE8">
          <w:rPr>
            <w:noProof/>
            <w:webHidden/>
          </w:rPr>
        </w:r>
        <w:r w:rsidR="00933CE8">
          <w:rPr>
            <w:noProof/>
            <w:webHidden/>
          </w:rPr>
          <w:fldChar w:fldCharType="separate"/>
        </w:r>
        <w:r w:rsidR="009F46BF">
          <w:rPr>
            <w:noProof/>
            <w:webHidden/>
          </w:rPr>
          <w:t>27</w:t>
        </w:r>
        <w:r w:rsidR="00933CE8">
          <w:rPr>
            <w:noProof/>
            <w:webHidden/>
          </w:rPr>
          <w:fldChar w:fldCharType="end"/>
        </w:r>
      </w:hyperlink>
    </w:p>
    <w:p w14:paraId="399732D6" w14:textId="3407C6A5"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3" w:history="1">
        <w:r w:rsidR="00933CE8" w:rsidRPr="00660B6E">
          <w:rPr>
            <w:rStyle w:val="Hyperlink"/>
            <w:rFonts w:eastAsiaTheme="majorEastAsia"/>
            <w:noProof/>
          </w:rPr>
          <w:t>Tabel 3.13 SK-11 Mencari Data Reparasi Masuk</w:t>
        </w:r>
        <w:r w:rsidR="00933CE8">
          <w:rPr>
            <w:noProof/>
            <w:webHidden/>
          </w:rPr>
          <w:tab/>
        </w:r>
        <w:r w:rsidR="00933CE8">
          <w:rPr>
            <w:noProof/>
            <w:webHidden/>
          </w:rPr>
          <w:fldChar w:fldCharType="begin"/>
        </w:r>
        <w:r w:rsidR="00933CE8">
          <w:rPr>
            <w:noProof/>
            <w:webHidden/>
          </w:rPr>
          <w:instrText xml:space="preserve"> PAGEREF _Toc113497163 \h </w:instrText>
        </w:r>
        <w:r w:rsidR="00933CE8">
          <w:rPr>
            <w:noProof/>
            <w:webHidden/>
          </w:rPr>
        </w:r>
        <w:r w:rsidR="00933CE8">
          <w:rPr>
            <w:noProof/>
            <w:webHidden/>
          </w:rPr>
          <w:fldChar w:fldCharType="separate"/>
        </w:r>
        <w:r w:rsidR="009F46BF">
          <w:rPr>
            <w:noProof/>
            <w:webHidden/>
          </w:rPr>
          <w:t>28</w:t>
        </w:r>
        <w:r w:rsidR="00933CE8">
          <w:rPr>
            <w:noProof/>
            <w:webHidden/>
          </w:rPr>
          <w:fldChar w:fldCharType="end"/>
        </w:r>
      </w:hyperlink>
    </w:p>
    <w:p w14:paraId="78860B17" w14:textId="5C5BEDCB"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4" w:history="1">
        <w:r w:rsidR="00933CE8" w:rsidRPr="00660B6E">
          <w:rPr>
            <w:rStyle w:val="Hyperlink"/>
            <w:rFonts w:eastAsiaTheme="majorEastAsia"/>
            <w:noProof/>
          </w:rPr>
          <w:t>Tabel 3.14 SK-12 Mencetak Nota Data Reparasi Masuk</w:t>
        </w:r>
        <w:r w:rsidR="00933CE8">
          <w:rPr>
            <w:noProof/>
            <w:webHidden/>
          </w:rPr>
          <w:tab/>
        </w:r>
        <w:r w:rsidR="00933CE8">
          <w:rPr>
            <w:noProof/>
            <w:webHidden/>
          </w:rPr>
          <w:fldChar w:fldCharType="begin"/>
        </w:r>
        <w:r w:rsidR="00933CE8">
          <w:rPr>
            <w:noProof/>
            <w:webHidden/>
          </w:rPr>
          <w:instrText xml:space="preserve"> PAGEREF _Toc113497164 \h </w:instrText>
        </w:r>
        <w:r w:rsidR="00933CE8">
          <w:rPr>
            <w:noProof/>
            <w:webHidden/>
          </w:rPr>
        </w:r>
        <w:r w:rsidR="00933CE8">
          <w:rPr>
            <w:noProof/>
            <w:webHidden/>
          </w:rPr>
          <w:fldChar w:fldCharType="separate"/>
        </w:r>
        <w:r w:rsidR="009F46BF">
          <w:rPr>
            <w:noProof/>
            <w:webHidden/>
          </w:rPr>
          <w:t>29</w:t>
        </w:r>
        <w:r w:rsidR="00933CE8">
          <w:rPr>
            <w:noProof/>
            <w:webHidden/>
          </w:rPr>
          <w:fldChar w:fldCharType="end"/>
        </w:r>
      </w:hyperlink>
    </w:p>
    <w:p w14:paraId="496458E8" w14:textId="1D505A5F"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5" w:history="1">
        <w:r w:rsidR="00933CE8" w:rsidRPr="00660B6E">
          <w:rPr>
            <w:rStyle w:val="Hyperlink"/>
            <w:rFonts w:eastAsiaTheme="majorEastAsia"/>
            <w:noProof/>
          </w:rPr>
          <w:t>Tabel 3.15 SK-13 Membuat Data Transaksi Reparasi</w:t>
        </w:r>
        <w:r w:rsidR="00933CE8">
          <w:rPr>
            <w:noProof/>
            <w:webHidden/>
          </w:rPr>
          <w:tab/>
        </w:r>
        <w:r w:rsidR="00933CE8">
          <w:rPr>
            <w:noProof/>
            <w:webHidden/>
          </w:rPr>
          <w:fldChar w:fldCharType="begin"/>
        </w:r>
        <w:r w:rsidR="00933CE8">
          <w:rPr>
            <w:noProof/>
            <w:webHidden/>
          </w:rPr>
          <w:instrText xml:space="preserve"> PAGEREF _Toc113497165 \h </w:instrText>
        </w:r>
        <w:r w:rsidR="00933CE8">
          <w:rPr>
            <w:noProof/>
            <w:webHidden/>
          </w:rPr>
        </w:r>
        <w:r w:rsidR="00933CE8">
          <w:rPr>
            <w:noProof/>
            <w:webHidden/>
          </w:rPr>
          <w:fldChar w:fldCharType="separate"/>
        </w:r>
        <w:r w:rsidR="009F46BF">
          <w:rPr>
            <w:noProof/>
            <w:webHidden/>
          </w:rPr>
          <w:t>30</w:t>
        </w:r>
        <w:r w:rsidR="00933CE8">
          <w:rPr>
            <w:noProof/>
            <w:webHidden/>
          </w:rPr>
          <w:fldChar w:fldCharType="end"/>
        </w:r>
      </w:hyperlink>
    </w:p>
    <w:p w14:paraId="29B39752" w14:textId="7145E9D6"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6" w:history="1">
        <w:r w:rsidR="00933CE8" w:rsidRPr="00660B6E">
          <w:rPr>
            <w:rStyle w:val="Hyperlink"/>
            <w:rFonts w:eastAsiaTheme="majorEastAsia"/>
            <w:noProof/>
          </w:rPr>
          <w:t>Tabel 3.16 SK-14 Menghapus Data Transaksi Reparasi</w:t>
        </w:r>
        <w:r w:rsidR="00933CE8">
          <w:rPr>
            <w:noProof/>
            <w:webHidden/>
          </w:rPr>
          <w:tab/>
        </w:r>
        <w:r w:rsidR="00933CE8">
          <w:rPr>
            <w:noProof/>
            <w:webHidden/>
          </w:rPr>
          <w:fldChar w:fldCharType="begin"/>
        </w:r>
        <w:r w:rsidR="00933CE8">
          <w:rPr>
            <w:noProof/>
            <w:webHidden/>
          </w:rPr>
          <w:instrText xml:space="preserve"> PAGEREF _Toc113497166 \h </w:instrText>
        </w:r>
        <w:r w:rsidR="00933CE8">
          <w:rPr>
            <w:noProof/>
            <w:webHidden/>
          </w:rPr>
        </w:r>
        <w:r w:rsidR="00933CE8">
          <w:rPr>
            <w:noProof/>
            <w:webHidden/>
          </w:rPr>
          <w:fldChar w:fldCharType="separate"/>
        </w:r>
        <w:r w:rsidR="009F46BF">
          <w:rPr>
            <w:noProof/>
            <w:webHidden/>
          </w:rPr>
          <w:t>31</w:t>
        </w:r>
        <w:r w:rsidR="00933CE8">
          <w:rPr>
            <w:noProof/>
            <w:webHidden/>
          </w:rPr>
          <w:fldChar w:fldCharType="end"/>
        </w:r>
      </w:hyperlink>
    </w:p>
    <w:p w14:paraId="69C0F2DD" w14:textId="0D83C4BC"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7" w:history="1">
        <w:r w:rsidR="00933CE8" w:rsidRPr="00660B6E">
          <w:rPr>
            <w:rStyle w:val="Hyperlink"/>
            <w:rFonts w:eastAsiaTheme="majorEastAsia"/>
            <w:noProof/>
          </w:rPr>
          <w:t>Tabel 3.17 SK-15 Mengubah Data Transaksi Reparasi</w:t>
        </w:r>
        <w:r w:rsidR="00933CE8">
          <w:rPr>
            <w:noProof/>
            <w:webHidden/>
          </w:rPr>
          <w:tab/>
        </w:r>
        <w:r w:rsidR="00933CE8">
          <w:rPr>
            <w:noProof/>
            <w:webHidden/>
          </w:rPr>
          <w:fldChar w:fldCharType="begin"/>
        </w:r>
        <w:r w:rsidR="00933CE8">
          <w:rPr>
            <w:noProof/>
            <w:webHidden/>
          </w:rPr>
          <w:instrText xml:space="preserve"> PAGEREF _Toc113497167 \h </w:instrText>
        </w:r>
        <w:r w:rsidR="00933CE8">
          <w:rPr>
            <w:noProof/>
            <w:webHidden/>
          </w:rPr>
        </w:r>
        <w:r w:rsidR="00933CE8">
          <w:rPr>
            <w:noProof/>
            <w:webHidden/>
          </w:rPr>
          <w:fldChar w:fldCharType="separate"/>
        </w:r>
        <w:r w:rsidR="009F46BF">
          <w:rPr>
            <w:noProof/>
            <w:webHidden/>
          </w:rPr>
          <w:t>32</w:t>
        </w:r>
        <w:r w:rsidR="00933CE8">
          <w:rPr>
            <w:noProof/>
            <w:webHidden/>
          </w:rPr>
          <w:fldChar w:fldCharType="end"/>
        </w:r>
      </w:hyperlink>
    </w:p>
    <w:p w14:paraId="2A31EC77" w14:textId="2C48ED74"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8" w:history="1">
        <w:r w:rsidR="00933CE8" w:rsidRPr="00660B6E">
          <w:rPr>
            <w:rStyle w:val="Hyperlink"/>
            <w:rFonts w:eastAsiaTheme="majorEastAsia"/>
            <w:noProof/>
          </w:rPr>
          <w:t>Tabel 3.18 SK-16 Melihat Data Transaksi Reparasi</w:t>
        </w:r>
        <w:r w:rsidR="00933CE8">
          <w:rPr>
            <w:noProof/>
            <w:webHidden/>
          </w:rPr>
          <w:tab/>
        </w:r>
        <w:r w:rsidR="00933CE8">
          <w:rPr>
            <w:noProof/>
            <w:webHidden/>
          </w:rPr>
          <w:fldChar w:fldCharType="begin"/>
        </w:r>
        <w:r w:rsidR="00933CE8">
          <w:rPr>
            <w:noProof/>
            <w:webHidden/>
          </w:rPr>
          <w:instrText xml:space="preserve"> PAGEREF _Toc113497168 \h </w:instrText>
        </w:r>
        <w:r w:rsidR="00933CE8">
          <w:rPr>
            <w:noProof/>
            <w:webHidden/>
          </w:rPr>
        </w:r>
        <w:r w:rsidR="00933CE8">
          <w:rPr>
            <w:noProof/>
            <w:webHidden/>
          </w:rPr>
          <w:fldChar w:fldCharType="separate"/>
        </w:r>
        <w:r w:rsidR="009F46BF">
          <w:rPr>
            <w:noProof/>
            <w:webHidden/>
          </w:rPr>
          <w:t>33</w:t>
        </w:r>
        <w:r w:rsidR="00933CE8">
          <w:rPr>
            <w:noProof/>
            <w:webHidden/>
          </w:rPr>
          <w:fldChar w:fldCharType="end"/>
        </w:r>
      </w:hyperlink>
    </w:p>
    <w:p w14:paraId="58496573" w14:textId="5FC962C3"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69" w:history="1">
        <w:r w:rsidR="00933CE8" w:rsidRPr="00660B6E">
          <w:rPr>
            <w:rStyle w:val="Hyperlink"/>
            <w:rFonts w:eastAsiaTheme="majorEastAsia"/>
            <w:noProof/>
          </w:rPr>
          <w:t>Tabel 3.19 SK-17 Menambah data barang</w:t>
        </w:r>
        <w:r w:rsidR="00933CE8">
          <w:rPr>
            <w:noProof/>
            <w:webHidden/>
          </w:rPr>
          <w:tab/>
        </w:r>
        <w:r w:rsidR="00933CE8">
          <w:rPr>
            <w:noProof/>
            <w:webHidden/>
          </w:rPr>
          <w:fldChar w:fldCharType="begin"/>
        </w:r>
        <w:r w:rsidR="00933CE8">
          <w:rPr>
            <w:noProof/>
            <w:webHidden/>
          </w:rPr>
          <w:instrText xml:space="preserve"> PAGEREF _Toc113497169 \h </w:instrText>
        </w:r>
        <w:r w:rsidR="00933CE8">
          <w:rPr>
            <w:noProof/>
            <w:webHidden/>
          </w:rPr>
        </w:r>
        <w:r w:rsidR="00933CE8">
          <w:rPr>
            <w:noProof/>
            <w:webHidden/>
          </w:rPr>
          <w:fldChar w:fldCharType="separate"/>
        </w:r>
        <w:r w:rsidR="009F46BF">
          <w:rPr>
            <w:noProof/>
            <w:webHidden/>
          </w:rPr>
          <w:t>34</w:t>
        </w:r>
        <w:r w:rsidR="00933CE8">
          <w:rPr>
            <w:noProof/>
            <w:webHidden/>
          </w:rPr>
          <w:fldChar w:fldCharType="end"/>
        </w:r>
      </w:hyperlink>
    </w:p>
    <w:p w14:paraId="12C5CCEA" w14:textId="39BB7390"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0" w:history="1">
        <w:r w:rsidR="00933CE8" w:rsidRPr="00660B6E">
          <w:rPr>
            <w:rStyle w:val="Hyperlink"/>
            <w:rFonts w:eastAsiaTheme="majorEastAsia"/>
            <w:noProof/>
          </w:rPr>
          <w:t>Tabel 3.20 SK-18 Menghapus data barang</w:t>
        </w:r>
        <w:r w:rsidR="00933CE8">
          <w:rPr>
            <w:noProof/>
            <w:webHidden/>
          </w:rPr>
          <w:tab/>
        </w:r>
        <w:r w:rsidR="00933CE8">
          <w:rPr>
            <w:noProof/>
            <w:webHidden/>
          </w:rPr>
          <w:fldChar w:fldCharType="begin"/>
        </w:r>
        <w:r w:rsidR="00933CE8">
          <w:rPr>
            <w:noProof/>
            <w:webHidden/>
          </w:rPr>
          <w:instrText xml:space="preserve"> PAGEREF _Toc113497170 \h </w:instrText>
        </w:r>
        <w:r w:rsidR="00933CE8">
          <w:rPr>
            <w:noProof/>
            <w:webHidden/>
          </w:rPr>
        </w:r>
        <w:r w:rsidR="00933CE8">
          <w:rPr>
            <w:noProof/>
            <w:webHidden/>
          </w:rPr>
          <w:fldChar w:fldCharType="separate"/>
        </w:r>
        <w:r w:rsidR="009F46BF">
          <w:rPr>
            <w:noProof/>
            <w:webHidden/>
          </w:rPr>
          <w:t>35</w:t>
        </w:r>
        <w:r w:rsidR="00933CE8">
          <w:rPr>
            <w:noProof/>
            <w:webHidden/>
          </w:rPr>
          <w:fldChar w:fldCharType="end"/>
        </w:r>
      </w:hyperlink>
    </w:p>
    <w:p w14:paraId="4952E235" w14:textId="178CCFE3"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1" w:history="1">
        <w:r w:rsidR="00933CE8" w:rsidRPr="00660B6E">
          <w:rPr>
            <w:rStyle w:val="Hyperlink"/>
            <w:rFonts w:eastAsiaTheme="majorEastAsia"/>
            <w:noProof/>
          </w:rPr>
          <w:t>Tabel 3.21 SK-19 Mengubah data barang</w:t>
        </w:r>
        <w:r w:rsidR="00933CE8">
          <w:rPr>
            <w:noProof/>
            <w:webHidden/>
          </w:rPr>
          <w:tab/>
        </w:r>
        <w:r w:rsidR="00933CE8">
          <w:rPr>
            <w:noProof/>
            <w:webHidden/>
          </w:rPr>
          <w:fldChar w:fldCharType="begin"/>
        </w:r>
        <w:r w:rsidR="00933CE8">
          <w:rPr>
            <w:noProof/>
            <w:webHidden/>
          </w:rPr>
          <w:instrText xml:space="preserve"> PAGEREF _Toc113497171 \h </w:instrText>
        </w:r>
        <w:r w:rsidR="00933CE8">
          <w:rPr>
            <w:noProof/>
            <w:webHidden/>
          </w:rPr>
        </w:r>
        <w:r w:rsidR="00933CE8">
          <w:rPr>
            <w:noProof/>
            <w:webHidden/>
          </w:rPr>
          <w:fldChar w:fldCharType="separate"/>
        </w:r>
        <w:r w:rsidR="009F46BF">
          <w:rPr>
            <w:noProof/>
            <w:webHidden/>
          </w:rPr>
          <w:t>36</w:t>
        </w:r>
        <w:r w:rsidR="00933CE8">
          <w:rPr>
            <w:noProof/>
            <w:webHidden/>
          </w:rPr>
          <w:fldChar w:fldCharType="end"/>
        </w:r>
      </w:hyperlink>
    </w:p>
    <w:p w14:paraId="0BBCE3BF" w14:textId="4EBA8574"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2" w:history="1">
        <w:r w:rsidR="00933CE8" w:rsidRPr="00660B6E">
          <w:rPr>
            <w:rStyle w:val="Hyperlink"/>
            <w:rFonts w:eastAsiaTheme="majorEastAsia"/>
            <w:noProof/>
          </w:rPr>
          <w:t>Tabel 3.22 SK-20 Melihat data barang</w:t>
        </w:r>
        <w:r w:rsidR="00933CE8">
          <w:rPr>
            <w:noProof/>
            <w:webHidden/>
          </w:rPr>
          <w:tab/>
        </w:r>
        <w:r w:rsidR="00933CE8">
          <w:rPr>
            <w:noProof/>
            <w:webHidden/>
          </w:rPr>
          <w:fldChar w:fldCharType="begin"/>
        </w:r>
        <w:r w:rsidR="00933CE8">
          <w:rPr>
            <w:noProof/>
            <w:webHidden/>
          </w:rPr>
          <w:instrText xml:space="preserve"> PAGEREF _Toc113497172 \h </w:instrText>
        </w:r>
        <w:r w:rsidR="00933CE8">
          <w:rPr>
            <w:noProof/>
            <w:webHidden/>
          </w:rPr>
        </w:r>
        <w:r w:rsidR="00933CE8">
          <w:rPr>
            <w:noProof/>
            <w:webHidden/>
          </w:rPr>
          <w:fldChar w:fldCharType="separate"/>
        </w:r>
        <w:r w:rsidR="009F46BF">
          <w:rPr>
            <w:noProof/>
            <w:webHidden/>
          </w:rPr>
          <w:t>37</w:t>
        </w:r>
        <w:r w:rsidR="00933CE8">
          <w:rPr>
            <w:noProof/>
            <w:webHidden/>
          </w:rPr>
          <w:fldChar w:fldCharType="end"/>
        </w:r>
      </w:hyperlink>
    </w:p>
    <w:p w14:paraId="6879DDB7" w14:textId="32CC9CC3"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3" w:history="1">
        <w:r w:rsidR="00933CE8" w:rsidRPr="00660B6E">
          <w:rPr>
            <w:rStyle w:val="Hyperlink"/>
            <w:rFonts w:eastAsiaTheme="majorEastAsia"/>
            <w:noProof/>
          </w:rPr>
          <w:t>Tabel 3.23 SK-21 Menambah transaksi penjualan</w:t>
        </w:r>
        <w:r w:rsidR="00933CE8">
          <w:rPr>
            <w:noProof/>
            <w:webHidden/>
          </w:rPr>
          <w:tab/>
        </w:r>
        <w:r w:rsidR="00933CE8">
          <w:rPr>
            <w:noProof/>
            <w:webHidden/>
          </w:rPr>
          <w:fldChar w:fldCharType="begin"/>
        </w:r>
        <w:r w:rsidR="00933CE8">
          <w:rPr>
            <w:noProof/>
            <w:webHidden/>
          </w:rPr>
          <w:instrText xml:space="preserve"> PAGEREF _Toc113497173 \h </w:instrText>
        </w:r>
        <w:r w:rsidR="00933CE8">
          <w:rPr>
            <w:noProof/>
            <w:webHidden/>
          </w:rPr>
        </w:r>
        <w:r w:rsidR="00933CE8">
          <w:rPr>
            <w:noProof/>
            <w:webHidden/>
          </w:rPr>
          <w:fldChar w:fldCharType="separate"/>
        </w:r>
        <w:r w:rsidR="009F46BF">
          <w:rPr>
            <w:noProof/>
            <w:webHidden/>
          </w:rPr>
          <w:t>38</w:t>
        </w:r>
        <w:r w:rsidR="00933CE8">
          <w:rPr>
            <w:noProof/>
            <w:webHidden/>
          </w:rPr>
          <w:fldChar w:fldCharType="end"/>
        </w:r>
      </w:hyperlink>
    </w:p>
    <w:p w14:paraId="263BB2B0" w14:textId="09C93A9C"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4" w:history="1">
        <w:r w:rsidR="00933CE8" w:rsidRPr="00660B6E">
          <w:rPr>
            <w:rStyle w:val="Hyperlink"/>
            <w:rFonts w:eastAsiaTheme="majorEastAsia"/>
            <w:noProof/>
          </w:rPr>
          <w:t>Tabel 3.24 SK-22 Menghapus transaksi penjualan</w:t>
        </w:r>
        <w:r w:rsidR="00933CE8">
          <w:rPr>
            <w:noProof/>
            <w:webHidden/>
          </w:rPr>
          <w:tab/>
        </w:r>
        <w:r w:rsidR="00933CE8">
          <w:rPr>
            <w:noProof/>
            <w:webHidden/>
          </w:rPr>
          <w:fldChar w:fldCharType="begin"/>
        </w:r>
        <w:r w:rsidR="00933CE8">
          <w:rPr>
            <w:noProof/>
            <w:webHidden/>
          </w:rPr>
          <w:instrText xml:space="preserve"> PAGEREF _Toc113497174 \h </w:instrText>
        </w:r>
        <w:r w:rsidR="00933CE8">
          <w:rPr>
            <w:noProof/>
            <w:webHidden/>
          </w:rPr>
        </w:r>
        <w:r w:rsidR="00933CE8">
          <w:rPr>
            <w:noProof/>
            <w:webHidden/>
          </w:rPr>
          <w:fldChar w:fldCharType="separate"/>
        </w:r>
        <w:r w:rsidR="009F46BF">
          <w:rPr>
            <w:noProof/>
            <w:webHidden/>
          </w:rPr>
          <w:t>39</w:t>
        </w:r>
        <w:r w:rsidR="00933CE8">
          <w:rPr>
            <w:noProof/>
            <w:webHidden/>
          </w:rPr>
          <w:fldChar w:fldCharType="end"/>
        </w:r>
      </w:hyperlink>
    </w:p>
    <w:p w14:paraId="5B42D16B" w14:textId="54D42A0C"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5" w:history="1">
        <w:r w:rsidR="00933CE8" w:rsidRPr="00660B6E">
          <w:rPr>
            <w:rStyle w:val="Hyperlink"/>
            <w:rFonts w:eastAsiaTheme="majorEastAsia"/>
            <w:noProof/>
          </w:rPr>
          <w:t>Tabel 3.25 SK-23 Mengubah transaksi penjualan</w:t>
        </w:r>
        <w:r w:rsidR="00933CE8">
          <w:rPr>
            <w:noProof/>
            <w:webHidden/>
          </w:rPr>
          <w:tab/>
        </w:r>
        <w:r w:rsidR="00933CE8">
          <w:rPr>
            <w:noProof/>
            <w:webHidden/>
          </w:rPr>
          <w:fldChar w:fldCharType="begin"/>
        </w:r>
        <w:r w:rsidR="00933CE8">
          <w:rPr>
            <w:noProof/>
            <w:webHidden/>
          </w:rPr>
          <w:instrText xml:space="preserve"> PAGEREF _Toc113497175 \h </w:instrText>
        </w:r>
        <w:r w:rsidR="00933CE8">
          <w:rPr>
            <w:noProof/>
            <w:webHidden/>
          </w:rPr>
        </w:r>
        <w:r w:rsidR="00933CE8">
          <w:rPr>
            <w:noProof/>
            <w:webHidden/>
          </w:rPr>
          <w:fldChar w:fldCharType="separate"/>
        </w:r>
        <w:r w:rsidR="009F46BF">
          <w:rPr>
            <w:noProof/>
            <w:webHidden/>
          </w:rPr>
          <w:t>40</w:t>
        </w:r>
        <w:r w:rsidR="00933CE8">
          <w:rPr>
            <w:noProof/>
            <w:webHidden/>
          </w:rPr>
          <w:fldChar w:fldCharType="end"/>
        </w:r>
      </w:hyperlink>
    </w:p>
    <w:p w14:paraId="2D68DAA7" w14:textId="31EC23D1"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6" w:history="1">
        <w:r w:rsidR="00933CE8" w:rsidRPr="00660B6E">
          <w:rPr>
            <w:rStyle w:val="Hyperlink"/>
            <w:rFonts w:eastAsiaTheme="majorEastAsia"/>
            <w:noProof/>
          </w:rPr>
          <w:t>Tabel 3.26 SK-24 Melihat transaksi penjualan</w:t>
        </w:r>
        <w:r w:rsidR="00933CE8">
          <w:rPr>
            <w:noProof/>
            <w:webHidden/>
          </w:rPr>
          <w:tab/>
        </w:r>
        <w:r w:rsidR="00933CE8">
          <w:rPr>
            <w:noProof/>
            <w:webHidden/>
          </w:rPr>
          <w:fldChar w:fldCharType="begin"/>
        </w:r>
        <w:r w:rsidR="00933CE8">
          <w:rPr>
            <w:noProof/>
            <w:webHidden/>
          </w:rPr>
          <w:instrText xml:space="preserve"> PAGEREF _Toc113497176 \h </w:instrText>
        </w:r>
        <w:r w:rsidR="00933CE8">
          <w:rPr>
            <w:noProof/>
            <w:webHidden/>
          </w:rPr>
        </w:r>
        <w:r w:rsidR="00933CE8">
          <w:rPr>
            <w:noProof/>
            <w:webHidden/>
          </w:rPr>
          <w:fldChar w:fldCharType="separate"/>
        </w:r>
        <w:r w:rsidR="009F46BF">
          <w:rPr>
            <w:noProof/>
            <w:webHidden/>
          </w:rPr>
          <w:t>41</w:t>
        </w:r>
        <w:r w:rsidR="00933CE8">
          <w:rPr>
            <w:noProof/>
            <w:webHidden/>
          </w:rPr>
          <w:fldChar w:fldCharType="end"/>
        </w:r>
      </w:hyperlink>
    </w:p>
    <w:p w14:paraId="2A98F7E9" w14:textId="2E4385F6"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7" w:history="1">
        <w:r w:rsidR="00933CE8" w:rsidRPr="00660B6E">
          <w:rPr>
            <w:rStyle w:val="Hyperlink"/>
            <w:rFonts w:eastAsiaTheme="majorEastAsia"/>
            <w:noProof/>
          </w:rPr>
          <w:t>Tabel 3.27 SK-25 Mencetak nota transaksi penjulan</w:t>
        </w:r>
        <w:r w:rsidR="00933CE8">
          <w:rPr>
            <w:noProof/>
            <w:webHidden/>
          </w:rPr>
          <w:tab/>
        </w:r>
        <w:r w:rsidR="00933CE8">
          <w:rPr>
            <w:noProof/>
            <w:webHidden/>
          </w:rPr>
          <w:fldChar w:fldCharType="begin"/>
        </w:r>
        <w:r w:rsidR="00933CE8">
          <w:rPr>
            <w:noProof/>
            <w:webHidden/>
          </w:rPr>
          <w:instrText xml:space="preserve"> PAGEREF _Toc113497177 \h </w:instrText>
        </w:r>
        <w:r w:rsidR="00933CE8">
          <w:rPr>
            <w:noProof/>
            <w:webHidden/>
          </w:rPr>
        </w:r>
        <w:r w:rsidR="00933CE8">
          <w:rPr>
            <w:noProof/>
            <w:webHidden/>
          </w:rPr>
          <w:fldChar w:fldCharType="separate"/>
        </w:r>
        <w:r w:rsidR="009F46BF">
          <w:rPr>
            <w:noProof/>
            <w:webHidden/>
          </w:rPr>
          <w:t>41</w:t>
        </w:r>
        <w:r w:rsidR="00933CE8">
          <w:rPr>
            <w:noProof/>
            <w:webHidden/>
          </w:rPr>
          <w:fldChar w:fldCharType="end"/>
        </w:r>
      </w:hyperlink>
    </w:p>
    <w:p w14:paraId="496B64CF" w14:textId="43F8B122"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8" w:history="1">
        <w:r w:rsidR="00933CE8" w:rsidRPr="00660B6E">
          <w:rPr>
            <w:rStyle w:val="Hyperlink"/>
            <w:rFonts w:eastAsiaTheme="majorEastAsia"/>
            <w:noProof/>
          </w:rPr>
          <w:t>Tabel 3.28 SK-26 Menambah data user</w:t>
        </w:r>
        <w:r w:rsidR="00933CE8">
          <w:rPr>
            <w:noProof/>
            <w:webHidden/>
          </w:rPr>
          <w:tab/>
        </w:r>
        <w:r w:rsidR="00933CE8">
          <w:rPr>
            <w:noProof/>
            <w:webHidden/>
          </w:rPr>
          <w:fldChar w:fldCharType="begin"/>
        </w:r>
        <w:r w:rsidR="00933CE8">
          <w:rPr>
            <w:noProof/>
            <w:webHidden/>
          </w:rPr>
          <w:instrText xml:space="preserve"> PAGEREF _Toc113497178 \h </w:instrText>
        </w:r>
        <w:r w:rsidR="00933CE8">
          <w:rPr>
            <w:noProof/>
            <w:webHidden/>
          </w:rPr>
        </w:r>
        <w:r w:rsidR="00933CE8">
          <w:rPr>
            <w:noProof/>
            <w:webHidden/>
          </w:rPr>
          <w:fldChar w:fldCharType="separate"/>
        </w:r>
        <w:r w:rsidR="009F46BF">
          <w:rPr>
            <w:noProof/>
            <w:webHidden/>
          </w:rPr>
          <w:t>42</w:t>
        </w:r>
        <w:r w:rsidR="00933CE8">
          <w:rPr>
            <w:noProof/>
            <w:webHidden/>
          </w:rPr>
          <w:fldChar w:fldCharType="end"/>
        </w:r>
      </w:hyperlink>
    </w:p>
    <w:p w14:paraId="380737C2" w14:textId="234F82A5"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79" w:history="1">
        <w:r w:rsidR="00933CE8" w:rsidRPr="00660B6E">
          <w:rPr>
            <w:rStyle w:val="Hyperlink"/>
            <w:rFonts w:eastAsiaTheme="majorEastAsia"/>
            <w:noProof/>
          </w:rPr>
          <w:t>Tabel 3.29 SK -27 Menghapus data user</w:t>
        </w:r>
        <w:r w:rsidR="00933CE8">
          <w:rPr>
            <w:noProof/>
            <w:webHidden/>
          </w:rPr>
          <w:tab/>
        </w:r>
        <w:r w:rsidR="00933CE8">
          <w:rPr>
            <w:noProof/>
            <w:webHidden/>
          </w:rPr>
          <w:fldChar w:fldCharType="begin"/>
        </w:r>
        <w:r w:rsidR="00933CE8">
          <w:rPr>
            <w:noProof/>
            <w:webHidden/>
          </w:rPr>
          <w:instrText xml:space="preserve"> PAGEREF _Toc113497179 \h </w:instrText>
        </w:r>
        <w:r w:rsidR="00933CE8">
          <w:rPr>
            <w:noProof/>
            <w:webHidden/>
          </w:rPr>
        </w:r>
        <w:r w:rsidR="00933CE8">
          <w:rPr>
            <w:noProof/>
            <w:webHidden/>
          </w:rPr>
          <w:fldChar w:fldCharType="separate"/>
        </w:r>
        <w:r w:rsidR="009F46BF">
          <w:rPr>
            <w:noProof/>
            <w:webHidden/>
          </w:rPr>
          <w:t>42</w:t>
        </w:r>
        <w:r w:rsidR="00933CE8">
          <w:rPr>
            <w:noProof/>
            <w:webHidden/>
          </w:rPr>
          <w:fldChar w:fldCharType="end"/>
        </w:r>
      </w:hyperlink>
    </w:p>
    <w:p w14:paraId="07F2F029" w14:textId="75078EF7"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0" w:history="1">
        <w:r w:rsidR="00933CE8" w:rsidRPr="00660B6E">
          <w:rPr>
            <w:rStyle w:val="Hyperlink"/>
            <w:rFonts w:eastAsiaTheme="majorEastAsia"/>
            <w:noProof/>
          </w:rPr>
          <w:t>Tabel 3.30 SK-28 Mengubah data user</w:t>
        </w:r>
        <w:r w:rsidR="00933CE8">
          <w:rPr>
            <w:noProof/>
            <w:webHidden/>
          </w:rPr>
          <w:tab/>
        </w:r>
        <w:r w:rsidR="00933CE8">
          <w:rPr>
            <w:noProof/>
            <w:webHidden/>
          </w:rPr>
          <w:fldChar w:fldCharType="begin"/>
        </w:r>
        <w:r w:rsidR="00933CE8">
          <w:rPr>
            <w:noProof/>
            <w:webHidden/>
          </w:rPr>
          <w:instrText xml:space="preserve"> PAGEREF _Toc113497180 \h </w:instrText>
        </w:r>
        <w:r w:rsidR="00933CE8">
          <w:rPr>
            <w:noProof/>
            <w:webHidden/>
          </w:rPr>
        </w:r>
        <w:r w:rsidR="00933CE8">
          <w:rPr>
            <w:noProof/>
            <w:webHidden/>
          </w:rPr>
          <w:fldChar w:fldCharType="separate"/>
        </w:r>
        <w:r w:rsidR="009F46BF">
          <w:rPr>
            <w:noProof/>
            <w:webHidden/>
          </w:rPr>
          <w:t>43</w:t>
        </w:r>
        <w:r w:rsidR="00933CE8">
          <w:rPr>
            <w:noProof/>
            <w:webHidden/>
          </w:rPr>
          <w:fldChar w:fldCharType="end"/>
        </w:r>
      </w:hyperlink>
    </w:p>
    <w:p w14:paraId="0DF410D7" w14:textId="4F984E55"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1" w:history="1">
        <w:r w:rsidR="00933CE8" w:rsidRPr="00660B6E">
          <w:rPr>
            <w:rStyle w:val="Hyperlink"/>
            <w:rFonts w:eastAsiaTheme="majorEastAsia"/>
            <w:noProof/>
          </w:rPr>
          <w:t>Tabel 3.31 SK-29 Melihat data user</w:t>
        </w:r>
        <w:r w:rsidR="00933CE8">
          <w:rPr>
            <w:noProof/>
            <w:webHidden/>
          </w:rPr>
          <w:tab/>
        </w:r>
        <w:r w:rsidR="00933CE8">
          <w:rPr>
            <w:noProof/>
            <w:webHidden/>
          </w:rPr>
          <w:fldChar w:fldCharType="begin"/>
        </w:r>
        <w:r w:rsidR="00933CE8">
          <w:rPr>
            <w:noProof/>
            <w:webHidden/>
          </w:rPr>
          <w:instrText xml:space="preserve"> PAGEREF _Toc113497181 \h </w:instrText>
        </w:r>
        <w:r w:rsidR="00933CE8">
          <w:rPr>
            <w:noProof/>
            <w:webHidden/>
          </w:rPr>
        </w:r>
        <w:r w:rsidR="00933CE8">
          <w:rPr>
            <w:noProof/>
            <w:webHidden/>
          </w:rPr>
          <w:fldChar w:fldCharType="separate"/>
        </w:r>
        <w:r w:rsidR="009F46BF">
          <w:rPr>
            <w:noProof/>
            <w:webHidden/>
          </w:rPr>
          <w:t>44</w:t>
        </w:r>
        <w:r w:rsidR="00933CE8">
          <w:rPr>
            <w:noProof/>
            <w:webHidden/>
          </w:rPr>
          <w:fldChar w:fldCharType="end"/>
        </w:r>
      </w:hyperlink>
    </w:p>
    <w:p w14:paraId="6736C791" w14:textId="62533B78"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2" w:history="1">
        <w:r w:rsidR="00933CE8" w:rsidRPr="00660B6E">
          <w:rPr>
            <w:rStyle w:val="Hyperlink"/>
            <w:rFonts w:eastAsiaTheme="majorEastAsia"/>
            <w:noProof/>
          </w:rPr>
          <w:t>Tabel 3.32 SK-30 Melihat data laporan reparasi dan penjualan</w:t>
        </w:r>
        <w:r w:rsidR="00933CE8">
          <w:rPr>
            <w:noProof/>
            <w:webHidden/>
          </w:rPr>
          <w:tab/>
        </w:r>
        <w:r w:rsidR="00933CE8">
          <w:rPr>
            <w:noProof/>
            <w:webHidden/>
          </w:rPr>
          <w:fldChar w:fldCharType="begin"/>
        </w:r>
        <w:r w:rsidR="00933CE8">
          <w:rPr>
            <w:noProof/>
            <w:webHidden/>
          </w:rPr>
          <w:instrText xml:space="preserve"> PAGEREF _Toc113497182 \h </w:instrText>
        </w:r>
        <w:r w:rsidR="00933CE8">
          <w:rPr>
            <w:noProof/>
            <w:webHidden/>
          </w:rPr>
        </w:r>
        <w:r w:rsidR="00933CE8">
          <w:rPr>
            <w:noProof/>
            <w:webHidden/>
          </w:rPr>
          <w:fldChar w:fldCharType="separate"/>
        </w:r>
        <w:r w:rsidR="009F46BF">
          <w:rPr>
            <w:noProof/>
            <w:webHidden/>
          </w:rPr>
          <w:t>44</w:t>
        </w:r>
        <w:r w:rsidR="00933CE8">
          <w:rPr>
            <w:noProof/>
            <w:webHidden/>
          </w:rPr>
          <w:fldChar w:fldCharType="end"/>
        </w:r>
      </w:hyperlink>
    </w:p>
    <w:p w14:paraId="3B93001C" w14:textId="386ED31A"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3" w:history="1">
        <w:r w:rsidR="00933CE8" w:rsidRPr="00660B6E">
          <w:rPr>
            <w:rStyle w:val="Hyperlink"/>
            <w:rFonts w:eastAsiaTheme="majorEastAsia"/>
            <w:noProof/>
          </w:rPr>
          <w:t>Tabel 3.33 SK-31 Mencetak laporan reparasi dan penjulan</w:t>
        </w:r>
        <w:r w:rsidR="00933CE8">
          <w:rPr>
            <w:noProof/>
            <w:webHidden/>
          </w:rPr>
          <w:tab/>
        </w:r>
        <w:r w:rsidR="00933CE8">
          <w:rPr>
            <w:noProof/>
            <w:webHidden/>
          </w:rPr>
          <w:fldChar w:fldCharType="begin"/>
        </w:r>
        <w:r w:rsidR="00933CE8">
          <w:rPr>
            <w:noProof/>
            <w:webHidden/>
          </w:rPr>
          <w:instrText xml:space="preserve"> PAGEREF _Toc113497183 \h </w:instrText>
        </w:r>
        <w:r w:rsidR="00933CE8">
          <w:rPr>
            <w:noProof/>
            <w:webHidden/>
          </w:rPr>
        </w:r>
        <w:r w:rsidR="00933CE8">
          <w:rPr>
            <w:noProof/>
            <w:webHidden/>
          </w:rPr>
          <w:fldChar w:fldCharType="separate"/>
        </w:r>
        <w:r w:rsidR="009F46BF">
          <w:rPr>
            <w:noProof/>
            <w:webHidden/>
          </w:rPr>
          <w:t>45</w:t>
        </w:r>
        <w:r w:rsidR="00933CE8">
          <w:rPr>
            <w:noProof/>
            <w:webHidden/>
          </w:rPr>
          <w:fldChar w:fldCharType="end"/>
        </w:r>
      </w:hyperlink>
    </w:p>
    <w:p w14:paraId="1178045F" w14:textId="7A9F6CB2"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4" w:history="1">
        <w:r w:rsidR="00933CE8" w:rsidRPr="00660B6E">
          <w:rPr>
            <w:rStyle w:val="Hyperlink"/>
            <w:rFonts w:eastAsiaTheme="majorEastAsia"/>
            <w:noProof/>
          </w:rPr>
          <w:t>Tabel 3. 34 Struktur tabel barangdb</w:t>
        </w:r>
        <w:r w:rsidR="00933CE8">
          <w:rPr>
            <w:noProof/>
            <w:webHidden/>
          </w:rPr>
          <w:tab/>
        </w:r>
        <w:r w:rsidR="00933CE8">
          <w:rPr>
            <w:noProof/>
            <w:webHidden/>
          </w:rPr>
          <w:fldChar w:fldCharType="begin"/>
        </w:r>
        <w:r w:rsidR="00933CE8">
          <w:rPr>
            <w:noProof/>
            <w:webHidden/>
          </w:rPr>
          <w:instrText xml:space="preserve"> PAGEREF _Toc113497184 \h </w:instrText>
        </w:r>
        <w:r w:rsidR="00933CE8">
          <w:rPr>
            <w:noProof/>
            <w:webHidden/>
          </w:rPr>
        </w:r>
        <w:r w:rsidR="00933CE8">
          <w:rPr>
            <w:noProof/>
            <w:webHidden/>
          </w:rPr>
          <w:fldChar w:fldCharType="separate"/>
        </w:r>
        <w:r w:rsidR="009F46BF">
          <w:rPr>
            <w:noProof/>
            <w:webHidden/>
          </w:rPr>
          <w:t>54</w:t>
        </w:r>
        <w:r w:rsidR="00933CE8">
          <w:rPr>
            <w:noProof/>
            <w:webHidden/>
          </w:rPr>
          <w:fldChar w:fldCharType="end"/>
        </w:r>
      </w:hyperlink>
    </w:p>
    <w:p w14:paraId="444C6DF4" w14:textId="6A88B880"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5" w:history="1">
        <w:r w:rsidR="00933CE8" w:rsidRPr="00660B6E">
          <w:rPr>
            <w:rStyle w:val="Hyperlink"/>
            <w:rFonts w:eastAsiaTheme="majorEastAsia"/>
            <w:noProof/>
          </w:rPr>
          <w:t>Tabel 3. 35 Struktur tabel masukmemasuk</w:t>
        </w:r>
        <w:r w:rsidR="00933CE8">
          <w:rPr>
            <w:noProof/>
            <w:webHidden/>
          </w:rPr>
          <w:tab/>
        </w:r>
        <w:r w:rsidR="00933CE8">
          <w:rPr>
            <w:noProof/>
            <w:webHidden/>
          </w:rPr>
          <w:fldChar w:fldCharType="begin"/>
        </w:r>
        <w:r w:rsidR="00933CE8">
          <w:rPr>
            <w:noProof/>
            <w:webHidden/>
          </w:rPr>
          <w:instrText xml:space="preserve"> PAGEREF _Toc113497185 \h </w:instrText>
        </w:r>
        <w:r w:rsidR="00933CE8">
          <w:rPr>
            <w:noProof/>
            <w:webHidden/>
          </w:rPr>
        </w:r>
        <w:r w:rsidR="00933CE8">
          <w:rPr>
            <w:noProof/>
            <w:webHidden/>
          </w:rPr>
          <w:fldChar w:fldCharType="separate"/>
        </w:r>
        <w:r w:rsidR="009F46BF">
          <w:rPr>
            <w:noProof/>
            <w:webHidden/>
          </w:rPr>
          <w:t>54</w:t>
        </w:r>
        <w:r w:rsidR="00933CE8">
          <w:rPr>
            <w:noProof/>
            <w:webHidden/>
          </w:rPr>
          <w:fldChar w:fldCharType="end"/>
        </w:r>
      </w:hyperlink>
    </w:p>
    <w:p w14:paraId="43230162" w14:textId="15005110"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6" w:history="1">
        <w:r w:rsidR="00933CE8" w:rsidRPr="00660B6E">
          <w:rPr>
            <w:rStyle w:val="Hyperlink"/>
            <w:rFonts w:eastAsiaTheme="majorEastAsia"/>
            <w:noProof/>
          </w:rPr>
          <w:t>Tabel 3. 36 Struktur tabel pelanggan</w:t>
        </w:r>
        <w:r w:rsidR="00933CE8">
          <w:rPr>
            <w:noProof/>
            <w:webHidden/>
          </w:rPr>
          <w:tab/>
        </w:r>
        <w:r w:rsidR="00933CE8">
          <w:rPr>
            <w:noProof/>
            <w:webHidden/>
          </w:rPr>
          <w:fldChar w:fldCharType="begin"/>
        </w:r>
        <w:r w:rsidR="00933CE8">
          <w:rPr>
            <w:noProof/>
            <w:webHidden/>
          </w:rPr>
          <w:instrText xml:space="preserve"> PAGEREF _Toc113497186 \h </w:instrText>
        </w:r>
        <w:r w:rsidR="00933CE8">
          <w:rPr>
            <w:noProof/>
            <w:webHidden/>
          </w:rPr>
        </w:r>
        <w:r w:rsidR="00933CE8">
          <w:rPr>
            <w:noProof/>
            <w:webHidden/>
          </w:rPr>
          <w:fldChar w:fldCharType="separate"/>
        </w:r>
        <w:r w:rsidR="009F46BF">
          <w:rPr>
            <w:noProof/>
            <w:webHidden/>
          </w:rPr>
          <w:t>55</w:t>
        </w:r>
        <w:r w:rsidR="00933CE8">
          <w:rPr>
            <w:noProof/>
            <w:webHidden/>
          </w:rPr>
          <w:fldChar w:fldCharType="end"/>
        </w:r>
      </w:hyperlink>
    </w:p>
    <w:p w14:paraId="30F8DAFA" w14:textId="58395551"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7" w:history="1">
        <w:r w:rsidR="00933CE8" w:rsidRPr="00660B6E">
          <w:rPr>
            <w:rStyle w:val="Hyperlink"/>
            <w:rFonts w:eastAsiaTheme="majorEastAsia"/>
            <w:noProof/>
          </w:rPr>
          <w:t>Tabel 3. 37 Struktur tabel pembelian</w:t>
        </w:r>
        <w:r w:rsidR="00933CE8">
          <w:rPr>
            <w:noProof/>
            <w:webHidden/>
          </w:rPr>
          <w:tab/>
        </w:r>
        <w:r w:rsidR="00933CE8">
          <w:rPr>
            <w:noProof/>
            <w:webHidden/>
          </w:rPr>
          <w:fldChar w:fldCharType="begin"/>
        </w:r>
        <w:r w:rsidR="00933CE8">
          <w:rPr>
            <w:noProof/>
            <w:webHidden/>
          </w:rPr>
          <w:instrText xml:space="preserve"> PAGEREF _Toc113497187 \h </w:instrText>
        </w:r>
        <w:r w:rsidR="00933CE8">
          <w:rPr>
            <w:noProof/>
            <w:webHidden/>
          </w:rPr>
        </w:r>
        <w:r w:rsidR="00933CE8">
          <w:rPr>
            <w:noProof/>
            <w:webHidden/>
          </w:rPr>
          <w:fldChar w:fldCharType="separate"/>
        </w:r>
        <w:r w:rsidR="009F46BF">
          <w:rPr>
            <w:noProof/>
            <w:webHidden/>
          </w:rPr>
          <w:t>55</w:t>
        </w:r>
        <w:r w:rsidR="00933CE8">
          <w:rPr>
            <w:noProof/>
            <w:webHidden/>
          </w:rPr>
          <w:fldChar w:fldCharType="end"/>
        </w:r>
      </w:hyperlink>
    </w:p>
    <w:p w14:paraId="55F58282" w14:textId="2EAE2F28"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8" w:history="1">
        <w:r w:rsidR="00933CE8" w:rsidRPr="00660B6E">
          <w:rPr>
            <w:rStyle w:val="Hyperlink"/>
            <w:rFonts w:eastAsiaTheme="majorEastAsia"/>
            <w:noProof/>
          </w:rPr>
          <w:t>Tabel 3. 38 Struktur barangkeluar</w:t>
        </w:r>
        <w:r w:rsidR="00933CE8">
          <w:rPr>
            <w:noProof/>
            <w:webHidden/>
          </w:rPr>
          <w:tab/>
        </w:r>
        <w:r w:rsidR="00933CE8">
          <w:rPr>
            <w:noProof/>
            <w:webHidden/>
          </w:rPr>
          <w:fldChar w:fldCharType="begin"/>
        </w:r>
        <w:r w:rsidR="00933CE8">
          <w:rPr>
            <w:noProof/>
            <w:webHidden/>
          </w:rPr>
          <w:instrText xml:space="preserve"> PAGEREF _Toc113497188 \h </w:instrText>
        </w:r>
        <w:r w:rsidR="00933CE8">
          <w:rPr>
            <w:noProof/>
            <w:webHidden/>
          </w:rPr>
        </w:r>
        <w:r w:rsidR="00933CE8">
          <w:rPr>
            <w:noProof/>
            <w:webHidden/>
          </w:rPr>
          <w:fldChar w:fldCharType="separate"/>
        </w:r>
        <w:r w:rsidR="009F46BF">
          <w:rPr>
            <w:noProof/>
            <w:webHidden/>
          </w:rPr>
          <w:t>55</w:t>
        </w:r>
        <w:r w:rsidR="00933CE8">
          <w:rPr>
            <w:noProof/>
            <w:webHidden/>
          </w:rPr>
          <w:fldChar w:fldCharType="end"/>
        </w:r>
      </w:hyperlink>
    </w:p>
    <w:p w14:paraId="469C9F53" w14:textId="0DB5CA79" w:rsidR="00933CE8" w:rsidRDefault="009242D1">
      <w:pPr>
        <w:pStyle w:val="TableofFigures"/>
        <w:tabs>
          <w:tab w:val="right" w:leader="dot" w:pos="7927"/>
        </w:tabs>
        <w:rPr>
          <w:rFonts w:asciiTheme="minorHAnsi" w:eastAsiaTheme="minorEastAsia" w:hAnsiTheme="minorHAnsi" w:cstheme="minorBidi"/>
          <w:noProof/>
          <w:sz w:val="22"/>
          <w:szCs w:val="22"/>
        </w:rPr>
      </w:pPr>
      <w:hyperlink w:anchor="_Toc113497189" w:history="1">
        <w:r w:rsidR="00933CE8" w:rsidRPr="00660B6E">
          <w:rPr>
            <w:rStyle w:val="Hyperlink"/>
            <w:rFonts w:eastAsiaTheme="majorEastAsia"/>
            <w:noProof/>
          </w:rPr>
          <w:t>Tabel 3. 39 Struktur tabel user</w:t>
        </w:r>
        <w:r w:rsidR="00933CE8">
          <w:rPr>
            <w:noProof/>
            <w:webHidden/>
          </w:rPr>
          <w:tab/>
        </w:r>
        <w:r w:rsidR="00933CE8">
          <w:rPr>
            <w:noProof/>
            <w:webHidden/>
          </w:rPr>
          <w:fldChar w:fldCharType="begin"/>
        </w:r>
        <w:r w:rsidR="00933CE8">
          <w:rPr>
            <w:noProof/>
            <w:webHidden/>
          </w:rPr>
          <w:instrText xml:space="preserve"> PAGEREF _Toc113497189 \h </w:instrText>
        </w:r>
        <w:r w:rsidR="00933CE8">
          <w:rPr>
            <w:noProof/>
            <w:webHidden/>
          </w:rPr>
        </w:r>
        <w:r w:rsidR="00933CE8">
          <w:rPr>
            <w:noProof/>
            <w:webHidden/>
          </w:rPr>
          <w:fldChar w:fldCharType="separate"/>
        </w:r>
        <w:r w:rsidR="009F46BF">
          <w:rPr>
            <w:noProof/>
            <w:webHidden/>
          </w:rPr>
          <w:t>56</w:t>
        </w:r>
        <w:r w:rsidR="00933CE8">
          <w:rPr>
            <w:noProof/>
            <w:webHidden/>
          </w:rPr>
          <w:fldChar w:fldCharType="end"/>
        </w:r>
      </w:hyperlink>
    </w:p>
    <w:p w14:paraId="4ABA75CB" w14:textId="130068A5" w:rsidR="00731527" w:rsidRDefault="00CF198D" w:rsidP="00CF198D">
      <w:r>
        <w:fldChar w:fldCharType="end"/>
      </w:r>
      <w:r w:rsidR="00731527">
        <w:br w:type="page"/>
      </w:r>
    </w:p>
    <w:p w14:paraId="062AF6CE" w14:textId="56259FE6" w:rsidR="00731527" w:rsidRDefault="00731527" w:rsidP="00C62E60">
      <w:pPr>
        <w:pStyle w:val="Heading1"/>
        <w:numPr>
          <w:ilvl w:val="0"/>
          <w:numId w:val="0"/>
        </w:numPr>
        <w:spacing w:before="0" w:line="360" w:lineRule="auto"/>
      </w:pPr>
      <w:bookmarkStart w:id="29" w:name="_Toc78038382"/>
      <w:bookmarkStart w:id="30" w:name="_Toc113438142"/>
      <w:r>
        <w:lastRenderedPageBreak/>
        <w:t>DAFTAR GAMBAR</w:t>
      </w:r>
      <w:bookmarkEnd w:id="29"/>
      <w:bookmarkEnd w:id="30"/>
    </w:p>
    <w:p w14:paraId="35A00BD2" w14:textId="37458096" w:rsidR="009470FF" w:rsidRDefault="00C33828">
      <w:pPr>
        <w:pStyle w:val="TableofFigures"/>
        <w:tabs>
          <w:tab w:val="right" w:leader="dot" w:pos="7927"/>
        </w:tabs>
        <w:rPr>
          <w:rFonts w:asciiTheme="minorHAnsi" w:eastAsiaTheme="minorEastAsia" w:hAnsiTheme="minorHAnsi" w:cstheme="minorBidi"/>
          <w:noProof/>
          <w:sz w:val="22"/>
          <w:szCs w:val="22"/>
        </w:rPr>
      </w:pPr>
      <w:r>
        <w:fldChar w:fldCharType="begin"/>
      </w:r>
      <w:r>
        <w:instrText xml:space="preserve"> TOC \h \z \c "Gambar 1." </w:instrText>
      </w:r>
      <w:r>
        <w:fldChar w:fldCharType="separate"/>
      </w:r>
      <w:hyperlink w:anchor="_Toc116693180" w:history="1">
        <w:r w:rsidR="009470FF" w:rsidRPr="00900533">
          <w:rPr>
            <w:rStyle w:val="Hyperlink"/>
            <w:rFonts w:eastAsiaTheme="majorEastAsia"/>
            <w:noProof/>
          </w:rPr>
          <w:t>Gambar 1.5 Metode Prototype</w:t>
        </w:r>
        <w:r w:rsidR="009470FF">
          <w:rPr>
            <w:noProof/>
            <w:webHidden/>
          </w:rPr>
          <w:tab/>
        </w:r>
        <w:r w:rsidR="009470FF">
          <w:rPr>
            <w:noProof/>
            <w:webHidden/>
          </w:rPr>
          <w:fldChar w:fldCharType="begin"/>
        </w:r>
        <w:r w:rsidR="009470FF">
          <w:rPr>
            <w:noProof/>
            <w:webHidden/>
          </w:rPr>
          <w:instrText xml:space="preserve"> PAGEREF _Toc116693180 \h </w:instrText>
        </w:r>
        <w:r w:rsidR="009470FF">
          <w:rPr>
            <w:noProof/>
            <w:webHidden/>
          </w:rPr>
        </w:r>
        <w:r w:rsidR="009470FF">
          <w:rPr>
            <w:noProof/>
            <w:webHidden/>
          </w:rPr>
          <w:fldChar w:fldCharType="separate"/>
        </w:r>
        <w:r w:rsidR="009F46BF">
          <w:rPr>
            <w:noProof/>
            <w:webHidden/>
          </w:rPr>
          <w:t>4</w:t>
        </w:r>
        <w:r w:rsidR="009470FF">
          <w:rPr>
            <w:noProof/>
            <w:webHidden/>
          </w:rPr>
          <w:fldChar w:fldCharType="end"/>
        </w:r>
      </w:hyperlink>
    </w:p>
    <w:p w14:paraId="5EADB075" w14:textId="68286D31" w:rsidR="00C23C9F" w:rsidRDefault="00C33828" w:rsidP="00C23C9F">
      <w:pPr>
        <w:pStyle w:val="TableofFigures"/>
        <w:tabs>
          <w:tab w:val="right" w:leader="dot" w:pos="7927"/>
        </w:tabs>
        <w:rPr>
          <w:rFonts w:asciiTheme="minorHAnsi" w:eastAsiaTheme="minorEastAsia" w:hAnsiTheme="minorHAnsi" w:cstheme="minorBidi"/>
          <w:noProof/>
          <w:sz w:val="22"/>
          <w:szCs w:val="22"/>
        </w:rPr>
      </w:pPr>
      <w:r>
        <w:fldChar w:fldCharType="end"/>
      </w:r>
      <w:r w:rsidR="00C23C9F">
        <w:fldChar w:fldCharType="begin"/>
      </w:r>
      <w:r w:rsidR="00C23C9F">
        <w:instrText xml:space="preserve"> TOC \h \z \c "Gambar 2." </w:instrText>
      </w:r>
      <w:r w:rsidR="00C23C9F">
        <w:fldChar w:fldCharType="separate"/>
      </w:r>
      <w:hyperlink w:anchor="_Toc113436730" w:history="1">
        <w:r w:rsidR="00C23C9F" w:rsidRPr="00FC164D">
          <w:rPr>
            <w:rStyle w:val="Hyperlink"/>
            <w:rFonts w:eastAsiaTheme="majorEastAsia"/>
            <w:noProof/>
          </w:rPr>
          <w:t>Gambar 2.1 Tampilan Antarmuka Netbeans IDE 8.2</w:t>
        </w:r>
        <w:r w:rsidR="00C23C9F">
          <w:rPr>
            <w:noProof/>
            <w:webHidden/>
          </w:rPr>
          <w:tab/>
        </w:r>
        <w:r w:rsidR="00C23C9F">
          <w:rPr>
            <w:noProof/>
            <w:webHidden/>
          </w:rPr>
          <w:fldChar w:fldCharType="begin"/>
        </w:r>
        <w:r w:rsidR="00C23C9F">
          <w:rPr>
            <w:noProof/>
            <w:webHidden/>
          </w:rPr>
          <w:instrText xml:space="preserve"> PAGEREF _Toc113436730 \h </w:instrText>
        </w:r>
        <w:r w:rsidR="00C23C9F">
          <w:rPr>
            <w:noProof/>
            <w:webHidden/>
          </w:rPr>
        </w:r>
        <w:r w:rsidR="00C23C9F">
          <w:rPr>
            <w:noProof/>
            <w:webHidden/>
          </w:rPr>
          <w:fldChar w:fldCharType="separate"/>
        </w:r>
        <w:r w:rsidR="009F46BF">
          <w:rPr>
            <w:noProof/>
            <w:webHidden/>
          </w:rPr>
          <w:t>8</w:t>
        </w:r>
        <w:r w:rsidR="00C23C9F">
          <w:rPr>
            <w:noProof/>
            <w:webHidden/>
          </w:rPr>
          <w:fldChar w:fldCharType="end"/>
        </w:r>
      </w:hyperlink>
    </w:p>
    <w:p w14:paraId="6A10E518" w14:textId="64A44DE0" w:rsidR="002915AC" w:rsidRDefault="00C23C9F">
      <w:pPr>
        <w:pStyle w:val="TableofFigures"/>
        <w:tabs>
          <w:tab w:val="right" w:leader="dot" w:pos="7927"/>
        </w:tabs>
        <w:rPr>
          <w:rFonts w:asciiTheme="minorHAnsi" w:eastAsiaTheme="minorEastAsia" w:hAnsiTheme="minorHAnsi" w:cstheme="minorBidi"/>
          <w:noProof/>
          <w:sz w:val="22"/>
          <w:szCs w:val="22"/>
        </w:rPr>
      </w:pPr>
      <w:r>
        <w:fldChar w:fldCharType="end"/>
      </w:r>
      <w:r>
        <w:fldChar w:fldCharType="begin"/>
      </w:r>
      <w:r>
        <w:instrText xml:space="preserve"> TOC \h \z \c "Gambar 3." </w:instrText>
      </w:r>
      <w:r>
        <w:fldChar w:fldCharType="separate"/>
      </w:r>
      <w:hyperlink w:anchor="_Toc117638511" w:history="1">
        <w:r w:rsidR="002915AC" w:rsidRPr="004F4572">
          <w:rPr>
            <w:rStyle w:val="Hyperlink"/>
            <w:rFonts w:eastAsiaTheme="majorEastAsia"/>
            <w:noProof/>
          </w:rPr>
          <w:t>Gambar 3. 1 Menu Pelanggan</w:t>
        </w:r>
        <w:r w:rsidR="002915AC">
          <w:rPr>
            <w:noProof/>
            <w:webHidden/>
          </w:rPr>
          <w:tab/>
        </w:r>
        <w:r w:rsidR="002915AC">
          <w:rPr>
            <w:noProof/>
            <w:webHidden/>
          </w:rPr>
          <w:fldChar w:fldCharType="begin"/>
        </w:r>
        <w:r w:rsidR="002915AC">
          <w:rPr>
            <w:noProof/>
            <w:webHidden/>
          </w:rPr>
          <w:instrText xml:space="preserve"> PAGEREF _Toc117638511 \h </w:instrText>
        </w:r>
        <w:r w:rsidR="002915AC">
          <w:rPr>
            <w:noProof/>
            <w:webHidden/>
          </w:rPr>
        </w:r>
        <w:r w:rsidR="002915AC">
          <w:rPr>
            <w:noProof/>
            <w:webHidden/>
          </w:rPr>
          <w:fldChar w:fldCharType="separate"/>
        </w:r>
        <w:r w:rsidR="009F46BF">
          <w:rPr>
            <w:noProof/>
            <w:webHidden/>
          </w:rPr>
          <w:t>10</w:t>
        </w:r>
        <w:r w:rsidR="002915AC">
          <w:rPr>
            <w:noProof/>
            <w:webHidden/>
          </w:rPr>
          <w:fldChar w:fldCharType="end"/>
        </w:r>
      </w:hyperlink>
    </w:p>
    <w:p w14:paraId="2531BADD" w14:textId="261A47B8"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2" w:history="1">
        <w:r w:rsidR="002915AC" w:rsidRPr="004F4572">
          <w:rPr>
            <w:rStyle w:val="Hyperlink"/>
            <w:rFonts w:eastAsiaTheme="majorEastAsia"/>
            <w:noProof/>
          </w:rPr>
          <w:t>Gambar 3. 2 Menu Barang Masuk</w:t>
        </w:r>
        <w:r w:rsidR="002915AC">
          <w:rPr>
            <w:noProof/>
            <w:webHidden/>
          </w:rPr>
          <w:tab/>
        </w:r>
        <w:r w:rsidR="002915AC">
          <w:rPr>
            <w:noProof/>
            <w:webHidden/>
          </w:rPr>
          <w:fldChar w:fldCharType="begin"/>
        </w:r>
        <w:r w:rsidR="002915AC">
          <w:rPr>
            <w:noProof/>
            <w:webHidden/>
          </w:rPr>
          <w:instrText xml:space="preserve"> PAGEREF _Toc117638512 \h </w:instrText>
        </w:r>
        <w:r w:rsidR="002915AC">
          <w:rPr>
            <w:noProof/>
            <w:webHidden/>
          </w:rPr>
        </w:r>
        <w:r w:rsidR="002915AC">
          <w:rPr>
            <w:noProof/>
            <w:webHidden/>
          </w:rPr>
          <w:fldChar w:fldCharType="separate"/>
        </w:r>
        <w:r w:rsidR="009F46BF">
          <w:rPr>
            <w:noProof/>
            <w:webHidden/>
          </w:rPr>
          <w:t>11</w:t>
        </w:r>
        <w:r w:rsidR="002915AC">
          <w:rPr>
            <w:noProof/>
            <w:webHidden/>
          </w:rPr>
          <w:fldChar w:fldCharType="end"/>
        </w:r>
      </w:hyperlink>
    </w:p>
    <w:p w14:paraId="7FDA6E66" w14:textId="41AED479"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3" w:history="1">
        <w:r w:rsidR="002915AC" w:rsidRPr="004F4572">
          <w:rPr>
            <w:rStyle w:val="Hyperlink"/>
            <w:rFonts w:eastAsiaTheme="majorEastAsia"/>
            <w:noProof/>
          </w:rPr>
          <w:t>Gambar 3.3 Halaman Keluhan</w:t>
        </w:r>
        <w:r w:rsidR="002915AC">
          <w:rPr>
            <w:noProof/>
            <w:webHidden/>
          </w:rPr>
          <w:tab/>
        </w:r>
        <w:r w:rsidR="002915AC">
          <w:rPr>
            <w:noProof/>
            <w:webHidden/>
          </w:rPr>
          <w:fldChar w:fldCharType="begin"/>
        </w:r>
        <w:r w:rsidR="002915AC">
          <w:rPr>
            <w:noProof/>
            <w:webHidden/>
          </w:rPr>
          <w:instrText xml:space="preserve"> PAGEREF _Toc117638513 \h </w:instrText>
        </w:r>
        <w:r w:rsidR="002915AC">
          <w:rPr>
            <w:noProof/>
            <w:webHidden/>
          </w:rPr>
        </w:r>
        <w:r w:rsidR="002915AC">
          <w:rPr>
            <w:noProof/>
            <w:webHidden/>
          </w:rPr>
          <w:fldChar w:fldCharType="separate"/>
        </w:r>
        <w:r w:rsidR="009F46BF">
          <w:rPr>
            <w:noProof/>
            <w:webHidden/>
          </w:rPr>
          <w:t>11</w:t>
        </w:r>
        <w:r w:rsidR="002915AC">
          <w:rPr>
            <w:noProof/>
            <w:webHidden/>
          </w:rPr>
          <w:fldChar w:fldCharType="end"/>
        </w:r>
      </w:hyperlink>
    </w:p>
    <w:p w14:paraId="79CA2F25" w14:textId="5E5793B6"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4" w:history="1">
        <w:r w:rsidR="002915AC" w:rsidRPr="004F4572">
          <w:rPr>
            <w:rStyle w:val="Hyperlink"/>
            <w:rFonts w:eastAsiaTheme="majorEastAsia"/>
            <w:noProof/>
          </w:rPr>
          <w:t>Gambar 3.4 Cetak Nota</w:t>
        </w:r>
        <w:r w:rsidR="002915AC">
          <w:rPr>
            <w:noProof/>
            <w:webHidden/>
          </w:rPr>
          <w:tab/>
        </w:r>
        <w:r w:rsidR="002915AC">
          <w:rPr>
            <w:noProof/>
            <w:webHidden/>
          </w:rPr>
          <w:fldChar w:fldCharType="begin"/>
        </w:r>
        <w:r w:rsidR="002915AC">
          <w:rPr>
            <w:noProof/>
            <w:webHidden/>
          </w:rPr>
          <w:instrText xml:space="preserve"> PAGEREF _Toc117638514 \h </w:instrText>
        </w:r>
        <w:r w:rsidR="002915AC">
          <w:rPr>
            <w:noProof/>
            <w:webHidden/>
          </w:rPr>
        </w:r>
        <w:r w:rsidR="002915AC">
          <w:rPr>
            <w:noProof/>
            <w:webHidden/>
          </w:rPr>
          <w:fldChar w:fldCharType="separate"/>
        </w:r>
        <w:r w:rsidR="009F46BF">
          <w:rPr>
            <w:noProof/>
            <w:webHidden/>
          </w:rPr>
          <w:t>12</w:t>
        </w:r>
        <w:r w:rsidR="002915AC">
          <w:rPr>
            <w:noProof/>
            <w:webHidden/>
          </w:rPr>
          <w:fldChar w:fldCharType="end"/>
        </w:r>
      </w:hyperlink>
    </w:p>
    <w:p w14:paraId="5C7F9474" w14:textId="58E1060C"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5" w:history="1">
        <w:r w:rsidR="002915AC" w:rsidRPr="004F4572">
          <w:rPr>
            <w:rStyle w:val="Hyperlink"/>
            <w:rFonts w:eastAsiaTheme="majorEastAsia"/>
            <w:noProof/>
          </w:rPr>
          <w:t>Gambar 3. 5 Use Case Diagram Aplikasi Kasir</w:t>
        </w:r>
        <w:r w:rsidR="002915AC">
          <w:rPr>
            <w:noProof/>
            <w:webHidden/>
          </w:rPr>
          <w:tab/>
        </w:r>
        <w:r w:rsidR="002915AC">
          <w:rPr>
            <w:noProof/>
            <w:webHidden/>
          </w:rPr>
          <w:fldChar w:fldCharType="begin"/>
        </w:r>
        <w:r w:rsidR="002915AC">
          <w:rPr>
            <w:noProof/>
            <w:webHidden/>
          </w:rPr>
          <w:instrText xml:space="preserve"> PAGEREF _Toc117638515 \h </w:instrText>
        </w:r>
        <w:r w:rsidR="002915AC">
          <w:rPr>
            <w:noProof/>
            <w:webHidden/>
          </w:rPr>
        </w:r>
        <w:r w:rsidR="002915AC">
          <w:rPr>
            <w:noProof/>
            <w:webHidden/>
          </w:rPr>
          <w:fldChar w:fldCharType="separate"/>
        </w:r>
        <w:r w:rsidR="009F46BF">
          <w:rPr>
            <w:noProof/>
            <w:webHidden/>
          </w:rPr>
          <w:t>15</w:t>
        </w:r>
        <w:r w:rsidR="002915AC">
          <w:rPr>
            <w:noProof/>
            <w:webHidden/>
          </w:rPr>
          <w:fldChar w:fldCharType="end"/>
        </w:r>
      </w:hyperlink>
    </w:p>
    <w:p w14:paraId="256F0347" w14:textId="039612A1"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6" w:history="1">
        <w:r w:rsidR="002915AC" w:rsidRPr="004F4572">
          <w:rPr>
            <w:rStyle w:val="Hyperlink"/>
            <w:rFonts w:eastAsiaTheme="majorEastAsia"/>
            <w:noProof/>
          </w:rPr>
          <w:t>Gambar 3. 6 Usecase aktor pemilik</w:t>
        </w:r>
        <w:r w:rsidR="002915AC">
          <w:rPr>
            <w:noProof/>
            <w:webHidden/>
          </w:rPr>
          <w:tab/>
        </w:r>
        <w:r w:rsidR="002915AC">
          <w:rPr>
            <w:noProof/>
            <w:webHidden/>
          </w:rPr>
          <w:fldChar w:fldCharType="begin"/>
        </w:r>
        <w:r w:rsidR="002915AC">
          <w:rPr>
            <w:noProof/>
            <w:webHidden/>
          </w:rPr>
          <w:instrText xml:space="preserve"> PAGEREF _Toc117638516 \h </w:instrText>
        </w:r>
        <w:r w:rsidR="002915AC">
          <w:rPr>
            <w:noProof/>
            <w:webHidden/>
          </w:rPr>
        </w:r>
        <w:r w:rsidR="002915AC">
          <w:rPr>
            <w:noProof/>
            <w:webHidden/>
          </w:rPr>
          <w:fldChar w:fldCharType="separate"/>
        </w:r>
        <w:r w:rsidR="009F46BF">
          <w:rPr>
            <w:noProof/>
            <w:webHidden/>
          </w:rPr>
          <w:t>16</w:t>
        </w:r>
        <w:r w:rsidR="002915AC">
          <w:rPr>
            <w:noProof/>
            <w:webHidden/>
          </w:rPr>
          <w:fldChar w:fldCharType="end"/>
        </w:r>
      </w:hyperlink>
    </w:p>
    <w:p w14:paraId="2EDD8C2B" w14:textId="79AF16A4"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7" w:history="1">
        <w:r w:rsidR="002915AC" w:rsidRPr="004F4572">
          <w:rPr>
            <w:rStyle w:val="Hyperlink"/>
            <w:rFonts w:eastAsiaTheme="majorEastAsia"/>
            <w:noProof/>
          </w:rPr>
          <w:t>Gambar 3. 7 Struktur aplikasi toko teknisi komputer pontianak</w:t>
        </w:r>
        <w:r w:rsidR="002915AC">
          <w:rPr>
            <w:noProof/>
            <w:webHidden/>
          </w:rPr>
          <w:tab/>
        </w:r>
        <w:r w:rsidR="002915AC">
          <w:rPr>
            <w:noProof/>
            <w:webHidden/>
          </w:rPr>
          <w:fldChar w:fldCharType="begin"/>
        </w:r>
        <w:r w:rsidR="002915AC">
          <w:rPr>
            <w:noProof/>
            <w:webHidden/>
          </w:rPr>
          <w:instrText xml:space="preserve"> PAGEREF _Toc117638517 \h </w:instrText>
        </w:r>
        <w:r w:rsidR="002915AC">
          <w:rPr>
            <w:noProof/>
            <w:webHidden/>
          </w:rPr>
        </w:r>
        <w:r w:rsidR="002915AC">
          <w:rPr>
            <w:noProof/>
            <w:webHidden/>
          </w:rPr>
          <w:fldChar w:fldCharType="separate"/>
        </w:r>
        <w:r w:rsidR="009F46BF">
          <w:rPr>
            <w:noProof/>
            <w:webHidden/>
          </w:rPr>
          <w:t>46</w:t>
        </w:r>
        <w:r w:rsidR="002915AC">
          <w:rPr>
            <w:noProof/>
            <w:webHidden/>
          </w:rPr>
          <w:fldChar w:fldCharType="end"/>
        </w:r>
      </w:hyperlink>
    </w:p>
    <w:p w14:paraId="04570B24" w14:textId="40B8D5AA"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8" w:history="1">
        <w:r w:rsidR="002915AC" w:rsidRPr="004F4572">
          <w:rPr>
            <w:rStyle w:val="Hyperlink"/>
            <w:rFonts w:eastAsiaTheme="majorEastAsia"/>
            <w:noProof/>
          </w:rPr>
          <w:t>Gambar 3.8 Halaman Home</w:t>
        </w:r>
        <w:r w:rsidR="002915AC">
          <w:rPr>
            <w:noProof/>
            <w:webHidden/>
          </w:rPr>
          <w:tab/>
        </w:r>
        <w:r w:rsidR="002915AC">
          <w:rPr>
            <w:noProof/>
            <w:webHidden/>
          </w:rPr>
          <w:fldChar w:fldCharType="begin"/>
        </w:r>
        <w:r w:rsidR="002915AC">
          <w:rPr>
            <w:noProof/>
            <w:webHidden/>
          </w:rPr>
          <w:instrText xml:space="preserve"> PAGEREF _Toc117638518 \h </w:instrText>
        </w:r>
        <w:r w:rsidR="002915AC">
          <w:rPr>
            <w:noProof/>
            <w:webHidden/>
          </w:rPr>
        </w:r>
        <w:r w:rsidR="002915AC">
          <w:rPr>
            <w:noProof/>
            <w:webHidden/>
          </w:rPr>
          <w:fldChar w:fldCharType="separate"/>
        </w:r>
        <w:r w:rsidR="009F46BF">
          <w:rPr>
            <w:noProof/>
            <w:webHidden/>
          </w:rPr>
          <w:t>46</w:t>
        </w:r>
        <w:r w:rsidR="002915AC">
          <w:rPr>
            <w:noProof/>
            <w:webHidden/>
          </w:rPr>
          <w:fldChar w:fldCharType="end"/>
        </w:r>
      </w:hyperlink>
    </w:p>
    <w:p w14:paraId="1A531C6D" w14:textId="5B856EF3"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19" w:history="1">
        <w:r w:rsidR="002915AC" w:rsidRPr="004F4572">
          <w:rPr>
            <w:rStyle w:val="Hyperlink"/>
            <w:rFonts w:eastAsiaTheme="majorEastAsia"/>
            <w:noProof/>
          </w:rPr>
          <w:t>Gambar 3.9 Tambah Pelanggan</w:t>
        </w:r>
        <w:r w:rsidR="002915AC">
          <w:rPr>
            <w:noProof/>
            <w:webHidden/>
          </w:rPr>
          <w:tab/>
        </w:r>
        <w:r w:rsidR="002915AC">
          <w:rPr>
            <w:noProof/>
            <w:webHidden/>
          </w:rPr>
          <w:fldChar w:fldCharType="begin"/>
        </w:r>
        <w:r w:rsidR="002915AC">
          <w:rPr>
            <w:noProof/>
            <w:webHidden/>
          </w:rPr>
          <w:instrText xml:space="preserve"> PAGEREF _Toc117638519 \h </w:instrText>
        </w:r>
        <w:r w:rsidR="002915AC">
          <w:rPr>
            <w:noProof/>
            <w:webHidden/>
          </w:rPr>
        </w:r>
        <w:r w:rsidR="002915AC">
          <w:rPr>
            <w:noProof/>
            <w:webHidden/>
          </w:rPr>
          <w:fldChar w:fldCharType="separate"/>
        </w:r>
        <w:r w:rsidR="009F46BF">
          <w:rPr>
            <w:noProof/>
            <w:webHidden/>
          </w:rPr>
          <w:t>47</w:t>
        </w:r>
        <w:r w:rsidR="002915AC">
          <w:rPr>
            <w:noProof/>
            <w:webHidden/>
          </w:rPr>
          <w:fldChar w:fldCharType="end"/>
        </w:r>
      </w:hyperlink>
    </w:p>
    <w:p w14:paraId="01764BDB" w14:textId="3CBD7A6C"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0" w:history="1">
        <w:r w:rsidR="002915AC" w:rsidRPr="004F4572">
          <w:rPr>
            <w:rStyle w:val="Hyperlink"/>
            <w:rFonts w:eastAsiaTheme="majorEastAsia"/>
            <w:noProof/>
          </w:rPr>
          <w:t>Gambar 3.10 Tambah barang</w:t>
        </w:r>
        <w:r w:rsidR="002915AC">
          <w:rPr>
            <w:noProof/>
            <w:webHidden/>
          </w:rPr>
          <w:tab/>
        </w:r>
        <w:r w:rsidR="002915AC">
          <w:rPr>
            <w:noProof/>
            <w:webHidden/>
          </w:rPr>
          <w:fldChar w:fldCharType="begin"/>
        </w:r>
        <w:r w:rsidR="002915AC">
          <w:rPr>
            <w:noProof/>
            <w:webHidden/>
          </w:rPr>
          <w:instrText xml:space="preserve"> PAGEREF _Toc117638520 \h </w:instrText>
        </w:r>
        <w:r w:rsidR="002915AC">
          <w:rPr>
            <w:noProof/>
            <w:webHidden/>
          </w:rPr>
        </w:r>
        <w:r w:rsidR="002915AC">
          <w:rPr>
            <w:noProof/>
            <w:webHidden/>
          </w:rPr>
          <w:fldChar w:fldCharType="separate"/>
        </w:r>
        <w:r w:rsidR="009F46BF">
          <w:rPr>
            <w:noProof/>
            <w:webHidden/>
          </w:rPr>
          <w:t>47</w:t>
        </w:r>
        <w:r w:rsidR="002915AC">
          <w:rPr>
            <w:noProof/>
            <w:webHidden/>
          </w:rPr>
          <w:fldChar w:fldCharType="end"/>
        </w:r>
      </w:hyperlink>
    </w:p>
    <w:p w14:paraId="3248C443" w14:textId="5F0D8AF5"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1" w:history="1">
        <w:r w:rsidR="002915AC" w:rsidRPr="004F4572">
          <w:rPr>
            <w:rStyle w:val="Hyperlink"/>
            <w:rFonts w:eastAsiaTheme="majorEastAsia"/>
            <w:noProof/>
          </w:rPr>
          <w:t>Gambar 3.11 Barang Keluar</w:t>
        </w:r>
        <w:r w:rsidR="002915AC">
          <w:rPr>
            <w:noProof/>
            <w:webHidden/>
          </w:rPr>
          <w:tab/>
        </w:r>
        <w:r w:rsidR="002915AC">
          <w:rPr>
            <w:noProof/>
            <w:webHidden/>
          </w:rPr>
          <w:fldChar w:fldCharType="begin"/>
        </w:r>
        <w:r w:rsidR="002915AC">
          <w:rPr>
            <w:noProof/>
            <w:webHidden/>
          </w:rPr>
          <w:instrText xml:space="preserve"> PAGEREF _Toc117638521 \h </w:instrText>
        </w:r>
        <w:r w:rsidR="002915AC">
          <w:rPr>
            <w:noProof/>
            <w:webHidden/>
          </w:rPr>
        </w:r>
        <w:r w:rsidR="002915AC">
          <w:rPr>
            <w:noProof/>
            <w:webHidden/>
          </w:rPr>
          <w:fldChar w:fldCharType="separate"/>
        </w:r>
        <w:r w:rsidR="009F46BF">
          <w:rPr>
            <w:noProof/>
            <w:webHidden/>
          </w:rPr>
          <w:t>48</w:t>
        </w:r>
        <w:r w:rsidR="002915AC">
          <w:rPr>
            <w:noProof/>
            <w:webHidden/>
          </w:rPr>
          <w:fldChar w:fldCharType="end"/>
        </w:r>
      </w:hyperlink>
    </w:p>
    <w:p w14:paraId="2C9DFE8E" w14:textId="72F441E2"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2" w:history="1">
        <w:r w:rsidR="002915AC" w:rsidRPr="004F4572">
          <w:rPr>
            <w:rStyle w:val="Hyperlink"/>
            <w:rFonts w:eastAsiaTheme="majorEastAsia"/>
            <w:noProof/>
          </w:rPr>
          <w:t>Gambar 3.12 Tambah Pengguna</w:t>
        </w:r>
        <w:r w:rsidR="002915AC">
          <w:rPr>
            <w:noProof/>
            <w:webHidden/>
          </w:rPr>
          <w:tab/>
        </w:r>
        <w:r w:rsidR="002915AC">
          <w:rPr>
            <w:noProof/>
            <w:webHidden/>
          </w:rPr>
          <w:fldChar w:fldCharType="begin"/>
        </w:r>
        <w:r w:rsidR="002915AC">
          <w:rPr>
            <w:noProof/>
            <w:webHidden/>
          </w:rPr>
          <w:instrText xml:space="preserve"> PAGEREF _Toc117638522 \h </w:instrText>
        </w:r>
        <w:r w:rsidR="002915AC">
          <w:rPr>
            <w:noProof/>
            <w:webHidden/>
          </w:rPr>
        </w:r>
        <w:r w:rsidR="002915AC">
          <w:rPr>
            <w:noProof/>
            <w:webHidden/>
          </w:rPr>
          <w:fldChar w:fldCharType="separate"/>
        </w:r>
        <w:r w:rsidR="009F46BF">
          <w:rPr>
            <w:noProof/>
            <w:webHidden/>
          </w:rPr>
          <w:t>48</w:t>
        </w:r>
        <w:r w:rsidR="002915AC">
          <w:rPr>
            <w:noProof/>
            <w:webHidden/>
          </w:rPr>
          <w:fldChar w:fldCharType="end"/>
        </w:r>
      </w:hyperlink>
    </w:p>
    <w:p w14:paraId="443B661D" w14:textId="0095C207"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3" w:history="1">
        <w:r w:rsidR="002915AC" w:rsidRPr="004F4572">
          <w:rPr>
            <w:rStyle w:val="Hyperlink"/>
            <w:rFonts w:eastAsiaTheme="majorEastAsia"/>
            <w:noProof/>
          </w:rPr>
          <w:t>Gambar 3.13 Halaman Reparasi</w:t>
        </w:r>
        <w:r w:rsidR="002915AC">
          <w:rPr>
            <w:noProof/>
            <w:webHidden/>
          </w:rPr>
          <w:tab/>
        </w:r>
        <w:r w:rsidR="002915AC">
          <w:rPr>
            <w:noProof/>
            <w:webHidden/>
          </w:rPr>
          <w:fldChar w:fldCharType="begin"/>
        </w:r>
        <w:r w:rsidR="002915AC">
          <w:rPr>
            <w:noProof/>
            <w:webHidden/>
          </w:rPr>
          <w:instrText xml:space="preserve"> PAGEREF _Toc117638523 \h </w:instrText>
        </w:r>
        <w:r w:rsidR="002915AC">
          <w:rPr>
            <w:noProof/>
            <w:webHidden/>
          </w:rPr>
        </w:r>
        <w:r w:rsidR="002915AC">
          <w:rPr>
            <w:noProof/>
            <w:webHidden/>
          </w:rPr>
          <w:fldChar w:fldCharType="separate"/>
        </w:r>
        <w:r w:rsidR="009F46BF">
          <w:rPr>
            <w:noProof/>
            <w:webHidden/>
          </w:rPr>
          <w:t>49</w:t>
        </w:r>
        <w:r w:rsidR="002915AC">
          <w:rPr>
            <w:noProof/>
            <w:webHidden/>
          </w:rPr>
          <w:fldChar w:fldCharType="end"/>
        </w:r>
      </w:hyperlink>
    </w:p>
    <w:p w14:paraId="35C94489" w14:textId="3BA3D747"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4" w:history="1">
        <w:r w:rsidR="002915AC" w:rsidRPr="004F4572">
          <w:rPr>
            <w:rStyle w:val="Hyperlink"/>
            <w:rFonts w:eastAsiaTheme="majorEastAsia"/>
            <w:noProof/>
          </w:rPr>
          <w:t>Gambar 3.14 Tampilan halaman penjualan</w:t>
        </w:r>
        <w:r w:rsidR="002915AC">
          <w:rPr>
            <w:noProof/>
            <w:webHidden/>
          </w:rPr>
          <w:tab/>
        </w:r>
        <w:r w:rsidR="002915AC">
          <w:rPr>
            <w:noProof/>
            <w:webHidden/>
          </w:rPr>
          <w:fldChar w:fldCharType="begin"/>
        </w:r>
        <w:r w:rsidR="002915AC">
          <w:rPr>
            <w:noProof/>
            <w:webHidden/>
          </w:rPr>
          <w:instrText xml:space="preserve"> PAGEREF _Toc117638524 \h </w:instrText>
        </w:r>
        <w:r w:rsidR="002915AC">
          <w:rPr>
            <w:noProof/>
            <w:webHidden/>
          </w:rPr>
        </w:r>
        <w:r w:rsidR="002915AC">
          <w:rPr>
            <w:noProof/>
            <w:webHidden/>
          </w:rPr>
          <w:fldChar w:fldCharType="separate"/>
        </w:r>
        <w:r w:rsidR="009F46BF">
          <w:rPr>
            <w:noProof/>
            <w:webHidden/>
          </w:rPr>
          <w:t>49</w:t>
        </w:r>
        <w:r w:rsidR="002915AC">
          <w:rPr>
            <w:noProof/>
            <w:webHidden/>
          </w:rPr>
          <w:fldChar w:fldCharType="end"/>
        </w:r>
      </w:hyperlink>
    </w:p>
    <w:p w14:paraId="0556FD69" w14:textId="200392CA"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5" w:history="1">
        <w:r w:rsidR="002915AC" w:rsidRPr="004F4572">
          <w:rPr>
            <w:rStyle w:val="Hyperlink"/>
            <w:rFonts w:eastAsiaTheme="majorEastAsia"/>
            <w:noProof/>
          </w:rPr>
          <w:t>Gambar 3.15 Tampilan halaman pelaporan</w:t>
        </w:r>
        <w:r w:rsidR="002915AC">
          <w:rPr>
            <w:noProof/>
            <w:webHidden/>
          </w:rPr>
          <w:tab/>
        </w:r>
        <w:r w:rsidR="002915AC">
          <w:rPr>
            <w:noProof/>
            <w:webHidden/>
          </w:rPr>
          <w:fldChar w:fldCharType="begin"/>
        </w:r>
        <w:r w:rsidR="002915AC">
          <w:rPr>
            <w:noProof/>
            <w:webHidden/>
          </w:rPr>
          <w:instrText xml:space="preserve"> PAGEREF _Toc117638525 \h </w:instrText>
        </w:r>
        <w:r w:rsidR="002915AC">
          <w:rPr>
            <w:noProof/>
            <w:webHidden/>
          </w:rPr>
        </w:r>
        <w:r w:rsidR="002915AC">
          <w:rPr>
            <w:noProof/>
            <w:webHidden/>
          </w:rPr>
          <w:fldChar w:fldCharType="separate"/>
        </w:r>
        <w:r w:rsidR="009F46BF">
          <w:rPr>
            <w:noProof/>
            <w:webHidden/>
          </w:rPr>
          <w:t>50</w:t>
        </w:r>
        <w:r w:rsidR="002915AC">
          <w:rPr>
            <w:noProof/>
            <w:webHidden/>
          </w:rPr>
          <w:fldChar w:fldCharType="end"/>
        </w:r>
      </w:hyperlink>
    </w:p>
    <w:p w14:paraId="75445D1D" w14:textId="0EC13D21"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6" w:history="1">
        <w:r w:rsidR="002915AC" w:rsidRPr="004F4572">
          <w:rPr>
            <w:rStyle w:val="Hyperlink"/>
            <w:rFonts w:eastAsiaTheme="majorEastAsia"/>
            <w:noProof/>
          </w:rPr>
          <w:t>Gambar 3.16 Halaman Home</w:t>
        </w:r>
        <w:r w:rsidR="002915AC">
          <w:rPr>
            <w:noProof/>
            <w:webHidden/>
          </w:rPr>
          <w:tab/>
        </w:r>
        <w:r w:rsidR="002915AC">
          <w:rPr>
            <w:noProof/>
            <w:webHidden/>
          </w:rPr>
          <w:fldChar w:fldCharType="begin"/>
        </w:r>
        <w:r w:rsidR="002915AC">
          <w:rPr>
            <w:noProof/>
            <w:webHidden/>
          </w:rPr>
          <w:instrText xml:space="preserve"> PAGEREF _Toc117638526 \h </w:instrText>
        </w:r>
        <w:r w:rsidR="002915AC">
          <w:rPr>
            <w:noProof/>
            <w:webHidden/>
          </w:rPr>
        </w:r>
        <w:r w:rsidR="002915AC">
          <w:rPr>
            <w:noProof/>
            <w:webHidden/>
          </w:rPr>
          <w:fldChar w:fldCharType="separate"/>
        </w:r>
        <w:r w:rsidR="009F46BF">
          <w:rPr>
            <w:noProof/>
            <w:webHidden/>
          </w:rPr>
          <w:t>50</w:t>
        </w:r>
        <w:r w:rsidR="002915AC">
          <w:rPr>
            <w:noProof/>
            <w:webHidden/>
          </w:rPr>
          <w:fldChar w:fldCharType="end"/>
        </w:r>
      </w:hyperlink>
    </w:p>
    <w:p w14:paraId="5AB515AC" w14:textId="5553D409"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7" w:history="1">
        <w:r w:rsidR="002915AC" w:rsidRPr="004F4572">
          <w:rPr>
            <w:rStyle w:val="Hyperlink"/>
            <w:rFonts w:eastAsiaTheme="majorEastAsia"/>
            <w:noProof/>
          </w:rPr>
          <w:t>Gambar 3.17 Tambah Pelanggan</w:t>
        </w:r>
        <w:r w:rsidR="002915AC">
          <w:rPr>
            <w:noProof/>
            <w:webHidden/>
          </w:rPr>
          <w:tab/>
        </w:r>
        <w:r w:rsidR="002915AC">
          <w:rPr>
            <w:noProof/>
            <w:webHidden/>
          </w:rPr>
          <w:fldChar w:fldCharType="begin"/>
        </w:r>
        <w:r w:rsidR="002915AC">
          <w:rPr>
            <w:noProof/>
            <w:webHidden/>
          </w:rPr>
          <w:instrText xml:space="preserve"> PAGEREF _Toc117638527 \h </w:instrText>
        </w:r>
        <w:r w:rsidR="002915AC">
          <w:rPr>
            <w:noProof/>
            <w:webHidden/>
          </w:rPr>
        </w:r>
        <w:r w:rsidR="002915AC">
          <w:rPr>
            <w:noProof/>
            <w:webHidden/>
          </w:rPr>
          <w:fldChar w:fldCharType="separate"/>
        </w:r>
        <w:r w:rsidR="009F46BF">
          <w:rPr>
            <w:noProof/>
            <w:webHidden/>
          </w:rPr>
          <w:t>51</w:t>
        </w:r>
        <w:r w:rsidR="002915AC">
          <w:rPr>
            <w:noProof/>
            <w:webHidden/>
          </w:rPr>
          <w:fldChar w:fldCharType="end"/>
        </w:r>
      </w:hyperlink>
    </w:p>
    <w:p w14:paraId="700D564D" w14:textId="19603C00"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8" w:history="1">
        <w:r w:rsidR="002915AC" w:rsidRPr="004F4572">
          <w:rPr>
            <w:rStyle w:val="Hyperlink"/>
            <w:rFonts w:eastAsiaTheme="majorEastAsia"/>
            <w:noProof/>
          </w:rPr>
          <w:t>Gambar 3.18 Tambah barang</w:t>
        </w:r>
        <w:r w:rsidR="002915AC">
          <w:rPr>
            <w:noProof/>
            <w:webHidden/>
          </w:rPr>
          <w:tab/>
        </w:r>
        <w:r w:rsidR="002915AC">
          <w:rPr>
            <w:noProof/>
            <w:webHidden/>
          </w:rPr>
          <w:fldChar w:fldCharType="begin"/>
        </w:r>
        <w:r w:rsidR="002915AC">
          <w:rPr>
            <w:noProof/>
            <w:webHidden/>
          </w:rPr>
          <w:instrText xml:space="preserve"> PAGEREF _Toc117638528 \h </w:instrText>
        </w:r>
        <w:r w:rsidR="002915AC">
          <w:rPr>
            <w:noProof/>
            <w:webHidden/>
          </w:rPr>
        </w:r>
        <w:r w:rsidR="002915AC">
          <w:rPr>
            <w:noProof/>
            <w:webHidden/>
          </w:rPr>
          <w:fldChar w:fldCharType="separate"/>
        </w:r>
        <w:r w:rsidR="009F46BF">
          <w:rPr>
            <w:noProof/>
            <w:webHidden/>
          </w:rPr>
          <w:t>51</w:t>
        </w:r>
        <w:r w:rsidR="002915AC">
          <w:rPr>
            <w:noProof/>
            <w:webHidden/>
          </w:rPr>
          <w:fldChar w:fldCharType="end"/>
        </w:r>
      </w:hyperlink>
    </w:p>
    <w:p w14:paraId="4AB4BA9D" w14:textId="11C1139C"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29" w:history="1">
        <w:r w:rsidR="002915AC" w:rsidRPr="004F4572">
          <w:rPr>
            <w:rStyle w:val="Hyperlink"/>
            <w:rFonts w:eastAsiaTheme="majorEastAsia"/>
            <w:noProof/>
          </w:rPr>
          <w:t>Gambar 3.19 Barang Keluar</w:t>
        </w:r>
        <w:r w:rsidR="002915AC">
          <w:rPr>
            <w:noProof/>
            <w:webHidden/>
          </w:rPr>
          <w:tab/>
        </w:r>
        <w:r w:rsidR="002915AC">
          <w:rPr>
            <w:noProof/>
            <w:webHidden/>
          </w:rPr>
          <w:fldChar w:fldCharType="begin"/>
        </w:r>
        <w:r w:rsidR="002915AC">
          <w:rPr>
            <w:noProof/>
            <w:webHidden/>
          </w:rPr>
          <w:instrText xml:space="preserve"> PAGEREF _Toc117638529 \h </w:instrText>
        </w:r>
        <w:r w:rsidR="002915AC">
          <w:rPr>
            <w:noProof/>
            <w:webHidden/>
          </w:rPr>
        </w:r>
        <w:r w:rsidR="002915AC">
          <w:rPr>
            <w:noProof/>
            <w:webHidden/>
          </w:rPr>
          <w:fldChar w:fldCharType="separate"/>
        </w:r>
        <w:r w:rsidR="009F46BF">
          <w:rPr>
            <w:noProof/>
            <w:webHidden/>
          </w:rPr>
          <w:t>52</w:t>
        </w:r>
        <w:r w:rsidR="002915AC">
          <w:rPr>
            <w:noProof/>
            <w:webHidden/>
          </w:rPr>
          <w:fldChar w:fldCharType="end"/>
        </w:r>
      </w:hyperlink>
    </w:p>
    <w:p w14:paraId="1267EF95" w14:textId="7E4B49DD"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30" w:history="1">
        <w:r w:rsidR="002915AC" w:rsidRPr="004F4572">
          <w:rPr>
            <w:rStyle w:val="Hyperlink"/>
            <w:rFonts w:eastAsiaTheme="majorEastAsia"/>
            <w:noProof/>
          </w:rPr>
          <w:t>Gambar 3.20 Halaman Reparasi</w:t>
        </w:r>
        <w:r w:rsidR="002915AC">
          <w:rPr>
            <w:noProof/>
            <w:webHidden/>
          </w:rPr>
          <w:tab/>
        </w:r>
        <w:r w:rsidR="002915AC">
          <w:rPr>
            <w:noProof/>
            <w:webHidden/>
          </w:rPr>
          <w:fldChar w:fldCharType="begin"/>
        </w:r>
        <w:r w:rsidR="002915AC">
          <w:rPr>
            <w:noProof/>
            <w:webHidden/>
          </w:rPr>
          <w:instrText xml:space="preserve"> PAGEREF _Toc117638530 \h </w:instrText>
        </w:r>
        <w:r w:rsidR="002915AC">
          <w:rPr>
            <w:noProof/>
            <w:webHidden/>
          </w:rPr>
        </w:r>
        <w:r w:rsidR="002915AC">
          <w:rPr>
            <w:noProof/>
            <w:webHidden/>
          </w:rPr>
          <w:fldChar w:fldCharType="separate"/>
        </w:r>
        <w:r w:rsidR="009F46BF">
          <w:rPr>
            <w:noProof/>
            <w:webHidden/>
          </w:rPr>
          <w:t>53</w:t>
        </w:r>
        <w:r w:rsidR="002915AC">
          <w:rPr>
            <w:noProof/>
            <w:webHidden/>
          </w:rPr>
          <w:fldChar w:fldCharType="end"/>
        </w:r>
      </w:hyperlink>
    </w:p>
    <w:p w14:paraId="385ED2BD" w14:textId="09D13317"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31" w:history="1">
        <w:r w:rsidR="002915AC" w:rsidRPr="004F4572">
          <w:rPr>
            <w:rStyle w:val="Hyperlink"/>
            <w:rFonts w:eastAsiaTheme="majorEastAsia"/>
            <w:noProof/>
          </w:rPr>
          <w:t>Gambar 3.21 Tampilan halaman penjualan</w:t>
        </w:r>
        <w:r w:rsidR="002915AC">
          <w:rPr>
            <w:noProof/>
            <w:webHidden/>
          </w:rPr>
          <w:tab/>
        </w:r>
        <w:r w:rsidR="002915AC">
          <w:rPr>
            <w:noProof/>
            <w:webHidden/>
          </w:rPr>
          <w:fldChar w:fldCharType="begin"/>
        </w:r>
        <w:r w:rsidR="002915AC">
          <w:rPr>
            <w:noProof/>
            <w:webHidden/>
          </w:rPr>
          <w:instrText xml:space="preserve"> PAGEREF _Toc117638531 \h </w:instrText>
        </w:r>
        <w:r w:rsidR="002915AC">
          <w:rPr>
            <w:noProof/>
            <w:webHidden/>
          </w:rPr>
        </w:r>
        <w:r w:rsidR="002915AC">
          <w:rPr>
            <w:noProof/>
            <w:webHidden/>
          </w:rPr>
          <w:fldChar w:fldCharType="separate"/>
        </w:r>
        <w:r w:rsidR="009F46BF">
          <w:rPr>
            <w:noProof/>
            <w:webHidden/>
          </w:rPr>
          <w:t>53</w:t>
        </w:r>
        <w:r w:rsidR="002915AC">
          <w:rPr>
            <w:noProof/>
            <w:webHidden/>
          </w:rPr>
          <w:fldChar w:fldCharType="end"/>
        </w:r>
      </w:hyperlink>
    </w:p>
    <w:p w14:paraId="28C76B90" w14:textId="0A61D9B3" w:rsidR="002915AC" w:rsidRDefault="009242D1">
      <w:pPr>
        <w:pStyle w:val="TableofFigures"/>
        <w:tabs>
          <w:tab w:val="right" w:leader="dot" w:pos="7927"/>
        </w:tabs>
        <w:rPr>
          <w:rFonts w:asciiTheme="minorHAnsi" w:eastAsiaTheme="minorEastAsia" w:hAnsiTheme="minorHAnsi" w:cstheme="minorBidi"/>
          <w:noProof/>
          <w:sz w:val="22"/>
          <w:szCs w:val="22"/>
        </w:rPr>
      </w:pPr>
      <w:hyperlink w:anchor="_Toc117638532" w:history="1">
        <w:r w:rsidR="002915AC" w:rsidRPr="004F4572">
          <w:rPr>
            <w:rStyle w:val="Hyperlink"/>
            <w:rFonts w:eastAsiaTheme="majorEastAsia"/>
            <w:noProof/>
          </w:rPr>
          <w:t>Gambar 3.22 Relasi Tabel Aplikasi Kasir Teknisi Komputer Pontianak</w:t>
        </w:r>
        <w:r w:rsidR="002915AC">
          <w:rPr>
            <w:noProof/>
            <w:webHidden/>
          </w:rPr>
          <w:tab/>
        </w:r>
        <w:r w:rsidR="002915AC">
          <w:rPr>
            <w:noProof/>
            <w:webHidden/>
          </w:rPr>
          <w:fldChar w:fldCharType="begin"/>
        </w:r>
        <w:r w:rsidR="002915AC">
          <w:rPr>
            <w:noProof/>
            <w:webHidden/>
          </w:rPr>
          <w:instrText xml:space="preserve"> PAGEREF _Toc117638532 \h </w:instrText>
        </w:r>
        <w:r w:rsidR="002915AC">
          <w:rPr>
            <w:noProof/>
            <w:webHidden/>
          </w:rPr>
        </w:r>
        <w:r w:rsidR="002915AC">
          <w:rPr>
            <w:noProof/>
            <w:webHidden/>
          </w:rPr>
          <w:fldChar w:fldCharType="separate"/>
        </w:r>
        <w:r w:rsidR="009F46BF">
          <w:rPr>
            <w:noProof/>
            <w:webHidden/>
          </w:rPr>
          <w:t>57</w:t>
        </w:r>
        <w:r w:rsidR="002915AC">
          <w:rPr>
            <w:noProof/>
            <w:webHidden/>
          </w:rPr>
          <w:fldChar w:fldCharType="end"/>
        </w:r>
      </w:hyperlink>
    </w:p>
    <w:p w14:paraId="18DF31F8" w14:textId="246D72C0" w:rsidR="00EC745F" w:rsidRDefault="00C23C9F">
      <w:pPr>
        <w:pStyle w:val="TableofFigures"/>
        <w:tabs>
          <w:tab w:val="right" w:leader="dot" w:pos="7927"/>
        </w:tabs>
        <w:rPr>
          <w:rFonts w:asciiTheme="minorHAnsi" w:eastAsiaTheme="minorEastAsia" w:hAnsiTheme="minorHAnsi" w:cstheme="minorBidi"/>
          <w:noProof/>
          <w:sz w:val="22"/>
          <w:szCs w:val="22"/>
        </w:rPr>
      </w:pPr>
      <w:r>
        <w:fldChar w:fldCharType="end"/>
      </w:r>
      <w:r w:rsidR="00F10704">
        <w:fldChar w:fldCharType="begin"/>
      </w:r>
      <w:r w:rsidR="00F10704">
        <w:instrText xml:space="preserve"> TOC \h \z \c "Gambar 4." </w:instrText>
      </w:r>
      <w:r w:rsidR="00F10704">
        <w:fldChar w:fldCharType="separate"/>
      </w:r>
      <w:hyperlink w:anchor="_Toc118194333" w:history="1">
        <w:r w:rsidR="00EC745F" w:rsidRPr="00CF7CC4">
          <w:rPr>
            <w:rStyle w:val="Hyperlink"/>
            <w:rFonts w:eastAsiaTheme="majorEastAsia"/>
            <w:noProof/>
          </w:rPr>
          <w:t>Gambar 4.1 Menu Home</w:t>
        </w:r>
        <w:r w:rsidR="00EC745F">
          <w:rPr>
            <w:noProof/>
            <w:webHidden/>
          </w:rPr>
          <w:tab/>
        </w:r>
        <w:r w:rsidR="00EC745F">
          <w:rPr>
            <w:noProof/>
            <w:webHidden/>
          </w:rPr>
          <w:fldChar w:fldCharType="begin"/>
        </w:r>
        <w:r w:rsidR="00EC745F">
          <w:rPr>
            <w:noProof/>
            <w:webHidden/>
          </w:rPr>
          <w:instrText xml:space="preserve"> PAGEREF _Toc118194333 \h </w:instrText>
        </w:r>
        <w:r w:rsidR="00EC745F">
          <w:rPr>
            <w:noProof/>
            <w:webHidden/>
          </w:rPr>
        </w:r>
        <w:r w:rsidR="00EC745F">
          <w:rPr>
            <w:noProof/>
            <w:webHidden/>
          </w:rPr>
          <w:fldChar w:fldCharType="separate"/>
        </w:r>
        <w:r w:rsidR="009F46BF">
          <w:rPr>
            <w:noProof/>
            <w:webHidden/>
          </w:rPr>
          <w:t>58</w:t>
        </w:r>
        <w:r w:rsidR="00EC745F">
          <w:rPr>
            <w:noProof/>
            <w:webHidden/>
          </w:rPr>
          <w:fldChar w:fldCharType="end"/>
        </w:r>
      </w:hyperlink>
    </w:p>
    <w:p w14:paraId="458CB1EA" w14:textId="16BC13AB"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4" w:history="1">
        <w:r w:rsidR="00EC745F" w:rsidRPr="00CF7CC4">
          <w:rPr>
            <w:rStyle w:val="Hyperlink"/>
            <w:rFonts w:eastAsiaTheme="majorEastAsia"/>
            <w:noProof/>
          </w:rPr>
          <w:t>Gambar 4.2 Menu Tambah Pelanggan</w:t>
        </w:r>
        <w:r w:rsidR="00EC745F">
          <w:rPr>
            <w:noProof/>
            <w:webHidden/>
          </w:rPr>
          <w:tab/>
        </w:r>
        <w:r w:rsidR="00EC745F">
          <w:rPr>
            <w:noProof/>
            <w:webHidden/>
          </w:rPr>
          <w:fldChar w:fldCharType="begin"/>
        </w:r>
        <w:r w:rsidR="00EC745F">
          <w:rPr>
            <w:noProof/>
            <w:webHidden/>
          </w:rPr>
          <w:instrText xml:space="preserve"> PAGEREF _Toc118194334 \h </w:instrText>
        </w:r>
        <w:r w:rsidR="00EC745F">
          <w:rPr>
            <w:noProof/>
            <w:webHidden/>
          </w:rPr>
        </w:r>
        <w:r w:rsidR="00EC745F">
          <w:rPr>
            <w:noProof/>
            <w:webHidden/>
          </w:rPr>
          <w:fldChar w:fldCharType="separate"/>
        </w:r>
        <w:r w:rsidR="009F46BF">
          <w:rPr>
            <w:noProof/>
            <w:webHidden/>
          </w:rPr>
          <w:t>59</w:t>
        </w:r>
        <w:r w:rsidR="00EC745F">
          <w:rPr>
            <w:noProof/>
            <w:webHidden/>
          </w:rPr>
          <w:fldChar w:fldCharType="end"/>
        </w:r>
      </w:hyperlink>
    </w:p>
    <w:p w14:paraId="4192280A" w14:textId="08BAB544"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5" w:history="1">
        <w:r w:rsidR="00EC745F" w:rsidRPr="00CF7CC4">
          <w:rPr>
            <w:rStyle w:val="Hyperlink"/>
            <w:rFonts w:eastAsiaTheme="majorEastAsia"/>
            <w:noProof/>
          </w:rPr>
          <w:t>Gambar 4. 3 Menu Tambah Barang</w:t>
        </w:r>
        <w:r w:rsidR="00EC745F">
          <w:rPr>
            <w:noProof/>
            <w:webHidden/>
          </w:rPr>
          <w:tab/>
        </w:r>
        <w:r w:rsidR="00EC745F">
          <w:rPr>
            <w:noProof/>
            <w:webHidden/>
          </w:rPr>
          <w:fldChar w:fldCharType="begin"/>
        </w:r>
        <w:r w:rsidR="00EC745F">
          <w:rPr>
            <w:noProof/>
            <w:webHidden/>
          </w:rPr>
          <w:instrText xml:space="preserve"> PAGEREF _Toc118194335 \h </w:instrText>
        </w:r>
        <w:r w:rsidR="00EC745F">
          <w:rPr>
            <w:noProof/>
            <w:webHidden/>
          </w:rPr>
        </w:r>
        <w:r w:rsidR="00EC745F">
          <w:rPr>
            <w:noProof/>
            <w:webHidden/>
          </w:rPr>
          <w:fldChar w:fldCharType="separate"/>
        </w:r>
        <w:r w:rsidR="009F46BF">
          <w:rPr>
            <w:noProof/>
            <w:webHidden/>
          </w:rPr>
          <w:t>59</w:t>
        </w:r>
        <w:r w:rsidR="00EC745F">
          <w:rPr>
            <w:noProof/>
            <w:webHidden/>
          </w:rPr>
          <w:fldChar w:fldCharType="end"/>
        </w:r>
      </w:hyperlink>
    </w:p>
    <w:p w14:paraId="1F16CCCB" w14:textId="174A324E"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6" w:history="1">
        <w:r w:rsidR="00EC745F" w:rsidRPr="00CF7CC4">
          <w:rPr>
            <w:rStyle w:val="Hyperlink"/>
            <w:rFonts w:eastAsiaTheme="majorEastAsia"/>
            <w:noProof/>
          </w:rPr>
          <w:t>Gambar 4.4 Menu Barang Reparasi Keluar</w:t>
        </w:r>
        <w:r w:rsidR="00EC745F">
          <w:rPr>
            <w:noProof/>
            <w:webHidden/>
          </w:rPr>
          <w:tab/>
        </w:r>
        <w:r w:rsidR="00EC745F">
          <w:rPr>
            <w:noProof/>
            <w:webHidden/>
          </w:rPr>
          <w:fldChar w:fldCharType="begin"/>
        </w:r>
        <w:r w:rsidR="00EC745F">
          <w:rPr>
            <w:noProof/>
            <w:webHidden/>
          </w:rPr>
          <w:instrText xml:space="preserve"> PAGEREF _Toc118194336 \h </w:instrText>
        </w:r>
        <w:r w:rsidR="00EC745F">
          <w:rPr>
            <w:noProof/>
            <w:webHidden/>
          </w:rPr>
        </w:r>
        <w:r w:rsidR="00EC745F">
          <w:rPr>
            <w:noProof/>
            <w:webHidden/>
          </w:rPr>
          <w:fldChar w:fldCharType="separate"/>
        </w:r>
        <w:r w:rsidR="009F46BF">
          <w:rPr>
            <w:noProof/>
            <w:webHidden/>
          </w:rPr>
          <w:t>60</w:t>
        </w:r>
        <w:r w:rsidR="00EC745F">
          <w:rPr>
            <w:noProof/>
            <w:webHidden/>
          </w:rPr>
          <w:fldChar w:fldCharType="end"/>
        </w:r>
      </w:hyperlink>
    </w:p>
    <w:p w14:paraId="48BB5453" w14:textId="72A8566B"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7" w:history="1">
        <w:r w:rsidR="00EC745F" w:rsidRPr="00CF7CC4">
          <w:rPr>
            <w:rStyle w:val="Hyperlink"/>
            <w:rFonts w:eastAsiaTheme="majorEastAsia"/>
            <w:noProof/>
          </w:rPr>
          <w:t>Gambar 4.5 Menu Tambah Pengguna</w:t>
        </w:r>
        <w:r w:rsidR="00EC745F">
          <w:rPr>
            <w:noProof/>
            <w:webHidden/>
          </w:rPr>
          <w:tab/>
        </w:r>
        <w:r w:rsidR="00EC745F">
          <w:rPr>
            <w:noProof/>
            <w:webHidden/>
          </w:rPr>
          <w:fldChar w:fldCharType="begin"/>
        </w:r>
        <w:r w:rsidR="00EC745F">
          <w:rPr>
            <w:noProof/>
            <w:webHidden/>
          </w:rPr>
          <w:instrText xml:space="preserve"> PAGEREF _Toc118194337 \h </w:instrText>
        </w:r>
        <w:r w:rsidR="00EC745F">
          <w:rPr>
            <w:noProof/>
            <w:webHidden/>
          </w:rPr>
        </w:r>
        <w:r w:rsidR="00EC745F">
          <w:rPr>
            <w:noProof/>
            <w:webHidden/>
          </w:rPr>
          <w:fldChar w:fldCharType="separate"/>
        </w:r>
        <w:r w:rsidR="009F46BF">
          <w:rPr>
            <w:noProof/>
            <w:webHidden/>
          </w:rPr>
          <w:t>60</w:t>
        </w:r>
        <w:r w:rsidR="00EC745F">
          <w:rPr>
            <w:noProof/>
            <w:webHidden/>
          </w:rPr>
          <w:fldChar w:fldCharType="end"/>
        </w:r>
      </w:hyperlink>
    </w:p>
    <w:p w14:paraId="559EC00E" w14:textId="3917929E"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8" w:history="1">
        <w:r w:rsidR="00EC745F" w:rsidRPr="00CF7CC4">
          <w:rPr>
            <w:rStyle w:val="Hyperlink"/>
            <w:rFonts w:eastAsiaTheme="majorEastAsia"/>
            <w:noProof/>
          </w:rPr>
          <w:t>Gambar 4.6 Menu Reparasi</w:t>
        </w:r>
        <w:r w:rsidR="00EC745F">
          <w:rPr>
            <w:noProof/>
            <w:webHidden/>
          </w:rPr>
          <w:tab/>
        </w:r>
        <w:r w:rsidR="00EC745F">
          <w:rPr>
            <w:noProof/>
            <w:webHidden/>
          </w:rPr>
          <w:fldChar w:fldCharType="begin"/>
        </w:r>
        <w:r w:rsidR="00EC745F">
          <w:rPr>
            <w:noProof/>
            <w:webHidden/>
          </w:rPr>
          <w:instrText xml:space="preserve"> PAGEREF _Toc118194338 \h </w:instrText>
        </w:r>
        <w:r w:rsidR="00EC745F">
          <w:rPr>
            <w:noProof/>
            <w:webHidden/>
          </w:rPr>
        </w:r>
        <w:r w:rsidR="00EC745F">
          <w:rPr>
            <w:noProof/>
            <w:webHidden/>
          </w:rPr>
          <w:fldChar w:fldCharType="separate"/>
        </w:r>
        <w:r w:rsidR="009F46BF">
          <w:rPr>
            <w:noProof/>
            <w:webHidden/>
          </w:rPr>
          <w:t>61</w:t>
        </w:r>
        <w:r w:rsidR="00EC745F">
          <w:rPr>
            <w:noProof/>
            <w:webHidden/>
          </w:rPr>
          <w:fldChar w:fldCharType="end"/>
        </w:r>
      </w:hyperlink>
    </w:p>
    <w:p w14:paraId="463AB300" w14:textId="0D06B372"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39" w:history="1">
        <w:r w:rsidR="00EC745F" w:rsidRPr="00CF7CC4">
          <w:rPr>
            <w:rStyle w:val="Hyperlink"/>
            <w:rFonts w:eastAsiaTheme="majorEastAsia"/>
            <w:noProof/>
          </w:rPr>
          <w:t>Gambar 4.7 Menu Penjualan</w:t>
        </w:r>
        <w:r w:rsidR="00EC745F">
          <w:rPr>
            <w:noProof/>
            <w:webHidden/>
          </w:rPr>
          <w:tab/>
        </w:r>
        <w:r w:rsidR="00EC745F">
          <w:rPr>
            <w:noProof/>
            <w:webHidden/>
          </w:rPr>
          <w:fldChar w:fldCharType="begin"/>
        </w:r>
        <w:r w:rsidR="00EC745F">
          <w:rPr>
            <w:noProof/>
            <w:webHidden/>
          </w:rPr>
          <w:instrText xml:space="preserve"> PAGEREF _Toc118194339 \h </w:instrText>
        </w:r>
        <w:r w:rsidR="00EC745F">
          <w:rPr>
            <w:noProof/>
            <w:webHidden/>
          </w:rPr>
        </w:r>
        <w:r w:rsidR="00EC745F">
          <w:rPr>
            <w:noProof/>
            <w:webHidden/>
          </w:rPr>
          <w:fldChar w:fldCharType="separate"/>
        </w:r>
        <w:r w:rsidR="009F46BF">
          <w:rPr>
            <w:noProof/>
            <w:webHidden/>
          </w:rPr>
          <w:t>61</w:t>
        </w:r>
        <w:r w:rsidR="00EC745F">
          <w:rPr>
            <w:noProof/>
            <w:webHidden/>
          </w:rPr>
          <w:fldChar w:fldCharType="end"/>
        </w:r>
      </w:hyperlink>
    </w:p>
    <w:p w14:paraId="54F1DFA4" w14:textId="1B4801EC"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0" w:history="1">
        <w:r w:rsidR="00EC745F" w:rsidRPr="00CF7CC4">
          <w:rPr>
            <w:rStyle w:val="Hyperlink"/>
            <w:rFonts w:eastAsiaTheme="majorEastAsia"/>
            <w:noProof/>
          </w:rPr>
          <w:t>Gambar 4.8 Menu Pelaporan</w:t>
        </w:r>
        <w:r w:rsidR="00EC745F">
          <w:rPr>
            <w:noProof/>
            <w:webHidden/>
          </w:rPr>
          <w:tab/>
        </w:r>
        <w:r w:rsidR="00EC745F">
          <w:rPr>
            <w:noProof/>
            <w:webHidden/>
          </w:rPr>
          <w:fldChar w:fldCharType="begin"/>
        </w:r>
        <w:r w:rsidR="00EC745F">
          <w:rPr>
            <w:noProof/>
            <w:webHidden/>
          </w:rPr>
          <w:instrText xml:space="preserve"> PAGEREF _Toc118194340 \h </w:instrText>
        </w:r>
        <w:r w:rsidR="00EC745F">
          <w:rPr>
            <w:noProof/>
            <w:webHidden/>
          </w:rPr>
        </w:r>
        <w:r w:rsidR="00EC745F">
          <w:rPr>
            <w:noProof/>
            <w:webHidden/>
          </w:rPr>
          <w:fldChar w:fldCharType="separate"/>
        </w:r>
        <w:r w:rsidR="009F46BF">
          <w:rPr>
            <w:noProof/>
            <w:webHidden/>
          </w:rPr>
          <w:t>62</w:t>
        </w:r>
        <w:r w:rsidR="00EC745F">
          <w:rPr>
            <w:noProof/>
            <w:webHidden/>
          </w:rPr>
          <w:fldChar w:fldCharType="end"/>
        </w:r>
      </w:hyperlink>
    </w:p>
    <w:p w14:paraId="5E1D6BD8" w14:textId="756A5057"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1" w:history="1">
        <w:r w:rsidR="00EC745F" w:rsidRPr="00CF7CC4">
          <w:rPr>
            <w:rStyle w:val="Hyperlink"/>
            <w:rFonts w:eastAsiaTheme="majorEastAsia"/>
            <w:noProof/>
          </w:rPr>
          <w:t>Gambar 4.9 Menu Login</w:t>
        </w:r>
        <w:r w:rsidR="00EC745F">
          <w:rPr>
            <w:noProof/>
            <w:webHidden/>
          </w:rPr>
          <w:tab/>
        </w:r>
        <w:r w:rsidR="00EC745F">
          <w:rPr>
            <w:noProof/>
            <w:webHidden/>
          </w:rPr>
          <w:fldChar w:fldCharType="begin"/>
        </w:r>
        <w:r w:rsidR="00EC745F">
          <w:rPr>
            <w:noProof/>
            <w:webHidden/>
          </w:rPr>
          <w:instrText xml:space="preserve"> PAGEREF _Toc118194341 \h </w:instrText>
        </w:r>
        <w:r w:rsidR="00EC745F">
          <w:rPr>
            <w:noProof/>
            <w:webHidden/>
          </w:rPr>
        </w:r>
        <w:r w:rsidR="00EC745F">
          <w:rPr>
            <w:noProof/>
            <w:webHidden/>
          </w:rPr>
          <w:fldChar w:fldCharType="separate"/>
        </w:r>
        <w:r w:rsidR="009F46BF">
          <w:rPr>
            <w:noProof/>
            <w:webHidden/>
          </w:rPr>
          <w:t>62</w:t>
        </w:r>
        <w:r w:rsidR="00EC745F">
          <w:rPr>
            <w:noProof/>
            <w:webHidden/>
          </w:rPr>
          <w:fldChar w:fldCharType="end"/>
        </w:r>
      </w:hyperlink>
    </w:p>
    <w:p w14:paraId="29BF326F" w14:textId="2E774C43"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2" w:history="1">
        <w:r w:rsidR="00EC745F" w:rsidRPr="00CF7CC4">
          <w:rPr>
            <w:rStyle w:val="Hyperlink"/>
            <w:rFonts w:eastAsiaTheme="majorEastAsia"/>
            <w:noProof/>
          </w:rPr>
          <w:t>Gambar 4.10 Menu Home</w:t>
        </w:r>
        <w:r w:rsidR="00EC745F">
          <w:rPr>
            <w:noProof/>
            <w:webHidden/>
          </w:rPr>
          <w:tab/>
        </w:r>
        <w:r w:rsidR="00EC745F">
          <w:rPr>
            <w:noProof/>
            <w:webHidden/>
          </w:rPr>
          <w:fldChar w:fldCharType="begin"/>
        </w:r>
        <w:r w:rsidR="00EC745F">
          <w:rPr>
            <w:noProof/>
            <w:webHidden/>
          </w:rPr>
          <w:instrText xml:space="preserve"> PAGEREF _Toc118194342 \h </w:instrText>
        </w:r>
        <w:r w:rsidR="00EC745F">
          <w:rPr>
            <w:noProof/>
            <w:webHidden/>
          </w:rPr>
        </w:r>
        <w:r w:rsidR="00EC745F">
          <w:rPr>
            <w:noProof/>
            <w:webHidden/>
          </w:rPr>
          <w:fldChar w:fldCharType="separate"/>
        </w:r>
        <w:r w:rsidR="009F46BF">
          <w:rPr>
            <w:noProof/>
            <w:webHidden/>
          </w:rPr>
          <w:t>63</w:t>
        </w:r>
        <w:r w:rsidR="00EC745F">
          <w:rPr>
            <w:noProof/>
            <w:webHidden/>
          </w:rPr>
          <w:fldChar w:fldCharType="end"/>
        </w:r>
      </w:hyperlink>
    </w:p>
    <w:p w14:paraId="26FE948F" w14:textId="170C840A"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3" w:history="1">
        <w:r w:rsidR="00EC745F" w:rsidRPr="00CF7CC4">
          <w:rPr>
            <w:rStyle w:val="Hyperlink"/>
            <w:rFonts w:eastAsiaTheme="majorEastAsia"/>
            <w:noProof/>
          </w:rPr>
          <w:t>Gambar 4.11 Menu Tambah Pelanggan</w:t>
        </w:r>
        <w:r w:rsidR="00EC745F">
          <w:rPr>
            <w:noProof/>
            <w:webHidden/>
          </w:rPr>
          <w:tab/>
        </w:r>
        <w:r w:rsidR="00EC745F">
          <w:rPr>
            <w:noProof/>
            <w:webHidden/>
          </w:rPr>
          <w:fldChar w:fldCharType="begin"/>
        </w:r>
        <w:r w:rsidR="00EC745F">
          <w:rPr>
            <w:noProof/>
            <w:webHidden/>
          </w:rPr>
          <w:instrText xml:space="preserve"> PAGEREF _Toc118194343 \h </w:instrText>
        </w:r>
        <w:r w:rsidR="00EC745F">
          <w:rPr>
            <w:noProof/>
            <w:webHidden/>
          </w:rPr>
        </w:r>
        <w:r w:rsidR="00EC745F">
          <w:rPr>
            <w:noProof/>
            <w:webHidden/>
          </w:rPr>
          <w:fldChar w:fldCharType="separate"/>
        </w:r>
        <w:r w:rsidR="009F46BF">
          <w:rPr>
            <w:noProof/>
            <w:webHidden/>
          </w:rPr>
          <w:t>63</w:t>
        </w:r>
        <w:r w:rsidR="00EC745F">
          <w:rPr>
            <w:noProof/>
            <w:webHidden/>
          </w:rPr>
          <w:fldChar w:fldCharType="end"/>
        </w:r>
      </w:hyperlink>
    </w:p>
    <w:p w14:paraId="0F95E953" w14:textId="5C8C14EC"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4" w:history="1">
        <w:r w:rsidR="00EC745F" w:rsidRPr="00CF7CC4">
          <w:rPr>
            <w:rStyle w:val="Hyperlink"/>
            <w:rFonts w:eastAsiaTheme="majorEastAsia"/>
            <w:noProof/>
          </w:rPr>
          <w:t>Gambar 4.12 Menu Tambah Barang</w:t>
        </w:r>
        <w:r w:rsidR="00EC745F">
          <w:rPr>
            <w:noProof/>
            <w:webHidden/>
          </w:rPr>
          <w:tab/>
        </w:r>
        <w:r w:rsidR="00EC745F">
          <w:rPr>
            <w:noProof/>
            <w:webHidden/>
          </w:rPr>
          <w:fldChar w:fldCharType="begin"/>
        </w:r>
        <w:r w:rsidR="00EC745F">
          <w:rPr>
            <w:noProof/>
            <w:webHidden/>
          </w:rPr>
          <w:instrText xml:space="preserve"> PAGEREF _Toc118194344 \h </w:instrText>
        </w:r>
        <w:r w:rsidR="00EC745F">
          <w:rPr>
            <w:noProof/>
            <w:webHidden/>
          </w:rPr>
        </w:r>
        <w:r w:rsidR="00EC745F">
          <w:rPr>
            <w:noProof/>
            <w:webHidden/>
          </w:rPr>
          <w:fldChar w:fldCharType="separate"/>
        </w:r>
        <w:r w:rsidR="009F46BF">
          <w:rPr>
            <w:noProof/>
            <w:webHidden/>
          </w:rPr>
          <w:t>64</w:t>
        </w:r>
        <w:r w:rsidR="00EC745F">
          <w:rPr>
            <w:noProof/>
            <w:webHidden/>
          </w:rPr>
          <w:fldChar w:fldCharType="end"/>
        </w:r>
      </w:hyperlink>
    </w:p>
    <w:p w14:paraId="0524D18C" w14:textId="24C7259E"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5" w:history="1">
        <w:r w:rsidR="00EC745F" w:rsidRPr="00CF7CC4">
          <w:rPr>
            <w:rStyle w:val="Hyperlink"/>
            <w:rFonts w:eastAsiaTheme="majorEastAsia"/>
            <w:noProof/>
          </w:rPr>
          <w:t>Gambar 4.13 Menu Barang Reparasi Keluar</w:t>
        </w:r>
        <w:r w:rsidR="00EC745F">
          <w:rPr>
            <w:noProof/>
            <w:webHidden/>
          </w:rPr>
          <w:tab/>
        </w:r>
        <w:r w:rsidR="00EC745F">
          <w:rPr>
            <w:noProof/>
            <w:webHidden/>
          </w:rPr>
          <w:fldChar w:fldCharType="begin"/>
        </w:r>
        <w:r w:rsidR="00EC745F">
          <w:rPr>
            <w:noProof/>
            <w:webHidden/>
          </w:rPr>
          <w:instrText xml:space="preserve"> PAGEREF _Toc118194345 \h </w:instrText>
        </w:r>
        <w:r w:rsidR="00EC745F">
          <w:rPr>
            <w:noProof/>
            <w:webHidden/>
          </w:rPr>
        </w:r>
        <w:r w:rsidR="00EC745F">
          <w:rPr>
            <w:noProof/>
            <w:webHidden/>
          </w:rPr>
          <w:fldChar w:fldCharType="separate"/>
        </w:r>
        <w:r w:rsidR="009F46BF">
          <w:rPr>
            <w:noProof/>
            <w:webHidden/>
          </w:rPr>
          <w:t>64</w:t>
        </w:r>
        <w:r w:rsidR="00EC745F">
          <w:rPr>
            <w:noProof/>
            <w:webHidden/>
          </w:rPr>
          <w:fldChar w:fldCharType="end"/>
        </w:r>
      </w:hyperlink>
    </w:p>
    <w:p w14:paraId="7087AAC5" w14:textId="64C47152"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6" w:history="1">
        <w:r w:rsidR="00EC745F" w:rsidRPr="00CF7CC4">
          <w:rPr>
            <w:rStyle w:val="Hyperlink"/>
            <w:rFonts w:eastAsiaTheme="majorEastAsia"/>
            <w:noProof/>
          </w:rPr>
          <w:t>Gambar 4.14 Menu Reparasi</w:t>
        </w:r>
        <w:r w:rsidR="00EC745F">
          <w:rPr>
            <w:noProof/>
            <w:webHidden/>
          </w:rPr>
          <w:tab/>
        </w:r>
        <w:r w:rsidR="00EC745F">
          <w:rPr>
            <w:noProof/>
            <w:webHidden/>
          </w:rPr>
          <w:fldChar w:fldCharType="begin"/>
        </w:r>
        <w:r w:rsidR="00EC745F">
          <w:rPr>
            <w:noProof/>
            <w:webHidden/>
          </w:rPr>
          <w:instrText xml:space="preserve"> PAGEREF _Toc118194346 \h </w:instrText>
        </w:r>
        <w:r w:rsidR="00EC745F">
          <w:rPr>
            <w:noProof/>
            <w:webHidden/>
          </w:rPr>
        </w:r>
        <w:r w:rsidR="00EC745F">
          <w:rPr>
            <w:noProof/>
            <w:webHidden/>
          </w:rPr>
          <w:fldChar w:fldCharType="separate"/>
        </w:r>
        <w:r w:rsidR="009F46BF">
          <w:rPr>
            <w:noProof/>
            <w:webHidden/>
          </w:rPr>
          <w:t>65</w:t>
        </w:r>
        <w:r w:rsidR="00EC745F">
          <w:rPr>
            <w:noProof/>
            <w:webHidden/>
          </w:rPr>
          <w:fldChar w:fldCharType="end"/>
        </w:r>
      </w:hyperlink>
    </w:p>
    <w:p w14:paraId="1FAF2946" w14:textId="283E4752"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7" w:history="1">
        <w:r w:rsidR="00EC745F" w:rsidRPr="00CF7CC4">
          <w:rPr>
            <w:rStyle w:val="Hyperlink"/>
            <w:rFonts w:eastAsiaTheme="majorEastAsia"/>
            <w:noProof/>
          </w:rPr>
          <w:t>Gambar 4.15 Menu Penjualan</w:t>
        </w:r>
        <w:r w:rsidR="00EC745F">
          <w:rPr>
            <w:noProof/>
            <w:webHidden/>
          </w:rPr>
          <w:tab/>
        </w:r>
        <w:r w:rsidR="00EC745F">
          <w:rPr>
            <w:noProof/>
            <w:webHidden/>
          </w:rPr>
          <w:fldChar w:fldCharType="begin"/>
        </w:r>
        <w:r w:rsidR="00EC745F">
          <w:rPr>
            <w:noProof/>
            <w:webHidden/>
          </w:rPr>
          <w:instrText xml:space="preserve"> PAGEREF _Toc118194347 \h </w:instrText>
        </w:r>
        <w:r w:rsidR="00EC745F">
          <w:rPr>
            <w:noProof/>
            <w:webHidden/>
          </w:rPr>
        </w:r>
        <w:r w:rsidR="00EC745F">
          <w:rPr>
            <w:noProof/>
            <w:webHidden/>
          </w:rPr>
          <w:fldChar w:fldCharType="separate"/>
        </w:r>
        <w:r w:rsidR="009F46BF">
          <w:rPr>
            <w:noProof/>
            <w:webHidden/>
          </w:rPr>
          <w:t>65</w:t>
        </w:r>
        <w:r w:rsidR="00EC745F">
          <w:rPr>
            <w:noProof/>
            <w:webHidden/>
          </w:rPr>
          <w:fldChar w:fldCharType="end"/>
        </w:r>
      </w:hyperlink>
    </w:p>
    <w:p w14:paraId="1DCF36E0" w14:textId="35AD8301"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8" w:history="1">
        <w:r w:rsidR="00EC745F" w:rsidRPr="00CF7CC4">
          <w:rPr>
            <w:rStyle w:val="Hyperlink"/>
            <w:rFonts w:eastAsiaTheme="majorEastAsia"/>
            <w:noProof/>
          </w:rPr>
          <w:t>Gambar 4.16 Menu Login</w:t>
        </w:r>
        <w:r w:rsidR="00EC745F">
          <w:rPr>
            <w:noProof/>
            <w:webHidden/>
          </w:rPr>
          <w:tab/>
        </w:r>
        <w:r w:rsidR="00EC745F">
          <w:rPr>
            <w:noProof/>
            <w:webHidden/>
          </w:rPr>
          <w:fldChar w:fldCharType="begin"/>
        </w:r>
        <w:r w:rsidR="00EC745F">
          <w:rPr>
            <w:noProof/>
            <w:webHidden/>
          </w:rPr>
          <w:instrText xml:space="preserve"> PAGEREF _Toc118194348 \h </w:instrText>
        </w:r>
        <w:r w:rsidR="00EC745F">
          <w:rPr>
            <w:noProof/>
            <w:webHidden/>
          </w:rPr>
        </w:r>
        <w:r w:rsidR="00EC745F">
          <w:rPr>
            <w:noProof/>
            <w:webHidden/>
          </w:rPr>
          <w:fldChar w:fldCharType="separate"/>
        </w:r>
        <w:r w:rsidR="009F46BF">
          <w:rPr>
            <w:noProof/>
            <w:webHidden/>
          </w:rPr>
          <w:t>66</w:t>
        </w:r>
        <w:r w:rsidR="00EC745F">
          <w:rPr>
            <w:noProof/>
            <w:webHidden/>
          </w:rPr>
          <w:fldChar w:fldCharType="end"/>
        </w:r>
      </w:hyperlink>
    </w:p>
    <w:p w14:paraId="3178FE0D" w14:textId="57FD005B" w:rsidR="00EC745F" w:rsidRDefault="009242D1">
      <w:pPr>
        <w:pStyle w:val="TableofFigures"/>
        <w:tabs>
          <w:tab w:val="right" w:leader="dot" w:pos="7927"/>
        </w:tabs>
        <w:rPr>
          <w:rFonts w:asciiTheme="minorHAnsi" w:eastAsiaTheme="minorEastAsia" w:hAnsiTheme="minorHAnsi" w:cstheme="minorBidi"/>
          <w:noProof/>
          <w:sz w:val="22"/>
          <w:szCs w:val="22"/>
        </w:rPr>
      </w:pPr>
      <w:hyperlink w:anchor="_Toc118194349" w:history="1">
        <w:r w:rsidR="00EC745F" w:rsidRPr="00CF7CC4">
          <w:rPr>
            <w:rStyle w:val="Hyperlink"/>
            <w:rFonts w:eastAsiaTheme="majorEastAsia"/>
            <w:noProof/>
          </w:rPr>
          <w:t xml:space="preserve">Gambar 4.17 Diagram </w:t>
        </w:r>
        <w:r w:rsidR="00EC745F" w:rsidRPr="00CF7CC4">
          <w:rPr>
            <w:rStyle w:val="Hyperlink"/>
            <w:rFonts w:eastAsiaTheme="majorEastAsia"/>
            <w:i/>
            <w:noProof/>
          </w:rPr>
          <w:t>Pie</w:t>
        </w:r>
        <w:r w:rsidR="00EC745F" w:rsidRPr="00CF7CC4">
          <w:rPr>
            <w:rStyle w:val="Hyperlink"/>
            <w:rFonts w:eastAsiaTheme="majorEastAsia"/>
            <w:noProof/>
          </w:rPr>
          <w:t xml:space="preserve"> Hasil Pengujian UAT</w:t>
        </w:r>
        <w:r w:rsidR="00EC745F">
          <w:rPr>
            <w:noProof/>
            <w:webHidden/>
          </w:rPr>
          <w:tab/>
        </w:r>
        <w:r w:rsidR="00EC745F">
          <w:rPr>
            <w:noProof/>
            <w:webHidden/>
          </w:rPr>
          <w:fldChar w:fldCharType="begin"/>
        </w:r>
        <w:r w:rsidR="00EC745F">
          <w:rPr>
            <w:noProof/>
            <w:webHidden/>
          </w:rPr>
          <w:instrText xml:space="preserve"> PAGEREF _Toc118194349 \h </w:instrText>
        </w:r>
        <w:r w:rsidR="00EC745F">
          <w:rPr>
            <w:noProof/>
            <w:webHidden/>
          </w:rPr>
        </w:r>
        <w:r w:rsidR="00EC745F">
          <w:rPr>
            <w:noProof/>
            <w:webHidden/>
          </w:rPr>
          <w:fldChar w:fldCharType="separate"/>
        </w:r>
        <w:r w:rsidR="009F46BF">
          <w:rPr>
            <w:noProof/>
            <w:webHidden/>
          </w:rPr>
          <w:t>68</w:t>
        </w:r>
        <w:r w:rsidR="00EC745F">
          <w:rPr>
            <w:noProof/>
            <w:webHidden/>
          </w:rPr>
          <w:fldChar w:fldCharType="end"/>
        </w:r>
      </w:hyperlink>
    </w:p>
    <w:p w14:paraId="26EEBD96" w14:textId="2D13FEF9" w:rsidR="00C23C9F" w:rsidRDefault="00F10704" w:rsidP="00C23C9F">
      <w:pPr>
        <w:pStyle w:val="TableofFigures"/>
        <w:tabs>
          <w:tab w:val="right" w:leader="dot" w:pos="7927"/>
        </w:tabs>
      </w:pPr>
      <w:r>
        <w:fldChar w:fldCharType="end"/>
      </w:r>
    </w:p>
    <w:p w14:paraId="50684F77" w14:textId="65D605E9" w:rsidR="00C23C9F" w:rsidRDefault="00C23C9F" w:rsidP="00C62E60">
      <w:pPr>
        <w:sectPr w:rsidR="00C23C9F" w:rsidSect="00FE57E7">
          <w:footerReference w:type="default" r:id="rId27"/>
          <w:pgSz w:w="11906" w:h="16838" w:code="9"/>
          <w:pgMar w:top="1701" w:right="1701" w:bottom="1701" w:left="2268" w:header="709" w:footer="709" w:gutter="0"/>
          <w:pgNumType w:fmt="lowerRoman" w:start="1"/>
          <w:cols w:space="708"/>
          <w:docGrid w:linePitch="360"/>
        </w:sectPr>
      </w:pPr>
    </w:p>
    <w:p w14:paraId="7A17B88F" w14:textId="7AC0D1F9" w:rsidR="00A14878" w:rsidRDefault="00A31492" w:rsidP="00F82ABF">
      <w:pPr>
        <w:pStyle w:val="Heading1"/>
        <w:numPr>
          <w:ilvl w:val="0"/>
          <w:numId w:val="0"/>
        </w:numPr>
        <w:spacing w:before="0" w:line="360" w:lineRule="auto"/>
      </w:pPr>
      <w:bookmarkStart w:id="31" w:name="_Toc78038383"/>
      <w:bookmarkStart w:id="32" w:name="_Toc113438143"/>
      <w:r>
        <w:lastRenderedPageBreak/>
        <w:t>BAB I</w:t>
      </w:r>
      <w:r w:rsidR="00CD28AA">
        <w:br/>
      </w:r>
      <w:r w:rsidR="00A14878">
        <w:t>PENDAHULUAN</w:t>
      </w:r>
      <w:bookmarkEnd w:id="31"/>
      <w:bookmarkEnd w:id="32"/>
    </w:p>
    <w:p w14:paraId="3BBA0BCC" w14:textId="231B7EB4" w:rsidR="00B92409" w:rsidRDefault="00B92409" w:rsidP="00C62E60"/>
    <w:p w14:paraId="70D87F87" w14:textId="5B981705" w:rsidR="00A05B46" w:rsidRDefault="006E6C5E" w:rsidP="00C62E60">
      <w:pPr>
        <w:pStyle w:val="Heading2"/>
        <w:spacing w:before="0"/>
        <w:ind w:left="357" w:hanging="357"/>
      </w:pPr>
      <w:bookmarkStart w:id="33" w:name="_Toc78038384"/>
      <w:bookmarkStart w:id="34" w:name="_Toc113438144"/>
      <w:r>
        <w:t>Latar Belakang</w:t>
      </w:r>
      <w:bookmarkEnd w:id="33"/>
      <w:bookmarkEnd w:id="34"/>
    </w:p>
    <w:p w14:paraId="37E66586" w14:textId="68E50D90" w:rsidR="00A81FDB" w:rsidRPr="00FE1ED2" w:rsidRDefault="003C713D" w:rsidP="00C62E60">
      <w:pPr>
        <w:pStyle w:val="ListParagraph"/>
        <w:ind w:left="0" w:firstLine="567"/>
        <w:contextualSpacing w:val="0"/>
      </w:pPr>
      <w:bookmarkStart w:id="35" w:name="_Toc78038385"/>
      <w:r>
        <w:t xml:space="preserve">   </w:t>
      </w:r>
      <w:r w:rsidR="00A81FDB" w:rsidRPr="00FE1ED2">
        <w:t>Toko Teknisi Komputer Pontianak merupakan toko yang menyediakan layanan reparasi komputer dan printer, serta penjualan aksesoris komputer. Toko ini didirikan oleh pemilik sendiri tanpa melakukan kerja sama dengan pihak mana pun.  Berdiri  pada tanggal 2 Februari 2012 dengan  alamat di Gg. Morodadi 3A, Sungai Bangkong, Pontianak Kota, Pontianak, Kalimantan Barat dan bertahan sampai sekarang.</w:t>
      </w:r>
    </w:p>
    <w:p w14:paraId="5221C6FB" w14:textId="4BB6C517" w:rsidR="00094E65" w:rsidRDefault="003C713D" w:rsidP="00094E65">
      <w:pPr>
        <w:pStyle w:val="ListParagraph"/>
        <w:ind w:left="0" w:firstLine="567"/>
        <w:contextualSpacing w:val="0"/>
      </w:pPr>
      <w:r>
        <w:t xml:space="preserve">   </w:t>
      </w:r>
      <w:r w:rsidR="00A81FDB" w:rsidRPr="00FE1ED2">
        <w:t xml:space="preserve">Pelayanan reparasi komputer dan printer pada </w:t>
      </w:r>
      <w:r w:rsidR="00A81FDB">
        <w:t>T</w:t>
      </w:r>
      <w:r w:rsidR="00A81FDB" w:rsidRPr="00FE1ED2">
        <w:t xml:space="preserve">oko Teknisi Komputer Pontianak, Proses pelayanan dan pendataan sebelumnya menggunakan aplikasi </w:t>
      </w:r>
      <w:r w:rsidR="00A81FDB">
        <w:t>m</w:t>
      </w:r>
      <w:r w:rsidR="00A81FDB" w:rsidRPr="00FE1ED2">
        <w:t>icrosof</w:t>
      </w:r>
      <w:r w:rsidR="00A81FDB">
        <w:t>t</w:t>
      </w:r>
      <w:r w:rsidR="00A81FDB" w:rsidRPr="00FE1ED2">
        <w:t xml:space="preserve"> ex</w:t>
      </w:r>
      <w:r w:rsidR="00A81FDB">
        <w:t>c</w:t>
      </w:r>
      <w:r w:rsidR="00A81FDB" w:rsidRPr="00FE1ED2">
        <w:t>el untuk proses transaksi dimulai dengan menerima keluhan pelanggan</w:t>
      </w:r>
      <w:r w:rsidR="00A81FDB">
        <w:t xml:space="preserve"> secara langsung</w:t>
      </w:r>
      <w:r w:rsidR="00A81FDB" w:rsidRPr="00FE1ED2">
        <w:t xml:space="preserve"> setelah menerima keluhan pelanggan, pemilik akan mengidentifikasi masalah, setelah masalah sudah didapatkan pemilik akan memberitahukan</w:t>
      </w:r>
      <w:r w:rsidR="00A81FDB">
        <w:t xml:space="preserve"> secara langsung</w:t>
      </w:r>
      <w:r w:rsidR="00A81FDB" w:rsidRPr="00FE1ED2">
        <w:t xml:space="preserve"> jangka waktu dan harga untuk melakukan perbaikan. Penetapan waktu dan harga perbaikan, ditentukan berdasarkan tingkat kerusakan barang. Tahap selanjutnya adalah memasukan data pelanggan kedalam</w:t>
      </w:r>
      <w:r w:rsidR="00A81FDB">
        <w:t xml:space="preserve"> </w:t>
      </w:r>
      <w:r w:rsidR="00A81FDB" w:rsidRPr="00FE1ED2">
        <w:t>microsoft ex</w:t>
      </w:r>
      <w:r w:rsidR="00A81FDB">
        <w:t>c</w:t>
      </w:r>
      <w:r w:rsidR="00A81FDB" w:rsidRPr="00FE1ED2">
        <w:t xml:space="preserve">el dengan data, Nama Pelanggan, No Telephone1, No Telephone1, NIK dan Opname. </w:t>
      </w:r>
      <w:r w:rsidR="00094E65">
        <w:t xml:space="preserve"> </w:t>
      </w:r>
    </w:p>
    <w:p w14:paraId="5371E88F" w14:textId="395ECBA5" w:rsidR="00A81FDB" w:rsidRDefault="003C713D" w:rsidP="00094E65">
      <w:pPr>
        <w:pStyle w:val="ListParagraph"/>
        <w:ind w:left="0" w:firstLine="567"/>
        <w:contextualSpacing w:val="0"/>
      </w:pPr>
      <w:r>
        <w:t xml:space="preserve">  </w:t>
      </w:r>
      <w:r w:rsidR="00A81FDB" w:rsidRPr="00FE1ED2">
        <w:t>Lalu memasukan data barang kedalam menu barang masuk yang berisi data, Kode Pelanggan, Nama, Jenis Barang Mer</w:t>
      </w:r>
      <w:r w:rsidR="00394DCC">
        <w:t>e</w:t>
      </w:r>
      <w:r w:rsidR="00A81FDB" w:rsidRPr="00FE1ED2">
        <w:t>k Model, SN, dan Kelengkapan, jika pelanggan memiliki 2 unit barang maka di masukan kedalam kolom Item.</w:t>
      </w:r>
      <w:r w:rsidR="00094E65">
        <w:t xml:space="preserve"> </w:t>
      </w:r>
      <w:r w:rsidR="00A81FDB">
        <w:t xml:space="preserve">Lanjut pada halaman keluhan pada halaman ini pemilik memasukan keluhan yang berisi data Item1, Item 2, Keterangan dan Admin. </w:t>
      </w:r>
      <w:r w:rsidR="00A81FDB" w:rsidRPr="00FE1ED2">
        <w:t>Setelah itu pembuatan nota yang dibuat menggunakan aplikasi microsoft ex</w:t>
      </w:r>
      <w:r w:rsidR="00A81FDB">
        <w:t>c</w:t>
      </w:r>
      <w:r w:rsidR="00A81FDB" w:rsidRPr="00FE1ED2">
        <w:t>el dan dicetak dalam bentuk hard copy.</w:t>
      </w:r>
    </w:p>
    <w:p w14:paraId="3CA56F2C" w14:textId="081D9243" w:rsidR="00A81FDB" w:rsidRPr="00FE1ED2" w:rsidRDefault="003C713D" w:rsidP="00C62E60">
      <w:pPr>
        <w:pStyle w:val="ListParagraph"/>
        <w:ind w:left="0" w:firstLine="567"/>
        <w:contextualSpacing w:val="0"/>
      </w:pPr>
      <w:r>
        <w:t xml:space="preserve">  </w:t>
      </w:r>
      <w:r w:rsidR="00A81FDB" w:rsidRPr="00FE1ED2">
        <w:t xml:space="preserve">Selanjutnya pemilik toko akan melakukan perbaikan terhadap barang. Apabila barang sudah selesai maka pelanggan akan diberitahu bahwa barang yang diberikan sudah dapat diambil. </w:t>
      </w:r>
    </w:p>
    <w:p w14:paraId="31A6D0E3" w14:textId="235AD1E3" w:rsidR="00A81FDB" w:rsidRPr="00FE1ED2" w:rsidRDefault="003C713D" w:rsidP="00C62E60">
      <w:pPr>
        <w:pStyle w:val="ListParagraph"/>
        <w:ind w:left="0" w:firstLine="567"/>
        <w:contextualSpacing w:val="0"/>
      </w:pPr>
      <w:r>
        <w:t xml:space="preserve">   </w:t>
      </w:r>
      <w:r w:rsidR="00A81FDB" w:rsidRPr="00FE1ED2">
        <w:t>Pada pelayanan  penjualan dimulai dengan</w:t>
      </w:r>
      <w:r w:rsidR="00A81FDB">
        <w:t xml:space="preserve"> pelanggan</w:t>
      </w:r>
      <w:r w:rsidR="00A81FDB" w:rsidRPr="00FE1ED2">
        <w:t xml:space="preserve"> men</w:t>
      </w:r>
      <w:r w:rsidR="00A81FDB">
        <w:t>anyakan barang yang akan dibeli</w:t>
      </w:r>
      <w:r w:rsidR="00A81FDB" w:rsidRPr="00FE1ED2">
        <w:t xml:space="preserve">, selanjutnya melihat barang apakah masih tersedia atau sudah habis, jika barang sudah habis maka pemilik akan memesan barang dan menentukan </w:t>
      </w:r>
      <w:r w:rsidR="00A81FDB" w:rsidRPr="00FE1ED2">
        <w:lastRenderedPageBreak/>
        <w:t>jadwal barang dapat tersedia</w:t>
      </w:r>
      <w:r w:rsidR="00A81FDB">
        <w:t>, dan ketika barang tersedia pemilik akan</w:t>
      </w:r>
      <w:r w:rsidR="00A81FDB" w:rsidRPr="00FE1ED2">
        <w:t xml:space="preserve"> menetapkan harga barang yang ingin di beli oleh pelanggan lalu dicatat</w:t>
      </w:r>
      <w:r w:rsidR="00A81FDB">
        <w:t xml:space="preserve"> </w:t>
      </w:r>
      <w:r w:rsidR="00A81FDB" w:rsidRPr="00FE1ED2">
        <w:t xml:space="preserve">kedalam </w:t>
      </w:r>
      <w:r w:rsidR="00A81FDB">
        <w:t xml:space="preserve">aplikasi dengan mengetik secara manual pada menu </w:t>
      </w:r>
      <w:r w:rsidR="00A81FDB" w:rsidRPr="00FE1ED2">
        <w:t>nota,</w:t>
      </w:r>
      <w:r w:rsidR="00A81FDB">
        <w:t xml:space="preserve"> </w:t>
      </w:r>
      <w:r w:rsidR="00A81FDB" w:rsidRPr="00FE1ED2">
        <w:t>dan</w:t>
      </w:r>
      <w:r w:rsidR="00A81FDB">
        <w:t xml:space="preserve"> data</w:t>
      </w:r>
      <w:r w:rsidR="00A81FDB" w:rsidRPr="00FE1ED2">
        <w:t xml:space="preserve"> penjualan  barang tidak dapat dimasukan pada aplikasi karena tidak memiliki fitur untuk pengelolaan penjualan.</w:t>
      </w:r>
    </w:p>
    <w:p w14:paraId="67A86F80" w14:textId="5AC6E89F" w:rsidR="00A81FDB" w:rsidRPr="00FE1ED2" w:rsidRDefault="003C713D" w:rsidP="00C62E60">
      <w:pPr>
        <w:pStyle w:val="ListParagraph"/>
        <w:ind w:left="0" w:firstLine="567"/>
        <w:contextualSpacing w:val="0"/>
      </w:pPr>
      <w:r>
        <w:t xml:space="preserve">   </w:t>
      </w:r>
      <w:r w:rsidR="00A81FDB" w:rsidRPr="00FE1ED2">
        <w:t>Dari proses penjualan di</w:t>
      </w:r>
      <w:r w:rsidR="00A81FDB">
        <w:t xml:space="preserve"> </w:t>
      </w:r>
      <w:r w:rsidR="00A81FDB" w:rsidRPr="00FE1ED2">
        <w:t>atas, terdapat permasalah yang ada yaitu sulit untuk menambahkan</w:t>
      </w:r>
      <w:r w:rsidR="00A81FDB">
        <w:t xml:space="preserve"> </w:t>
      </w:r>
      <w:r w:rsidR="00A81FDB" w:rsidRPr="00FE1ED2">
        <w:t>data</w:t>
      </w:r>
      <w:r w:rsidR="00A81FDB">
        <w:t xml:space="preserve"> barang pelanggan yang lebih dari 2 unit</w:t>
      </w:r>
      <w:r w:rsidR="00A81FDB" w:rsidRPr="00FE1ED2">
        <w:t xml:space="preserve"> kedalam menu barang karena aplikasi hanya</w:t>
      </w:r>
      <w:r w:rsidR="00A81FDB">
        <w:t xml:space="preserve"> dapat menerima </w:t>
      </w:r>
      <w:r w:rsidR="00A81FDB" w:rsidRPr="00FE1ED2">
        <w:t>2 unit data barang, me</w:t>
      </w:r>
      <w:r w:rsidR="00A81FDB">
        <w:t>mbutuhkan</w:t>
      </w:r>
      <w:r w:rsidR="00A81FDB" w:rsidRPr="00FE1ED2">
        <w:t xml:space="preserve"> waktu cukup lama pada pembuatan nota</w:t>
      </w:r>
      <w:r w:rsidR="00A81FDB">
        <w:t xml:space="preserve"> penjulan barang</w:t>
      </w:r>
      <w:r w:rsidR="00A81FDB" w:rsidRPr="00FE1ED2">
        <w:t>,</w:t>
      </w:r>
      <w:r w:rsidR="00A81FDB">
        <w:t xml:space="preserve"> </w:t>
      </w:r>
      <w:r w:rsidR="00A81FDB" w:rsidRPr="00FE1ED2">
        <w:t>masih melakukan penyajian informasi secara manual</w:t>
      </w:r>
      <w:r w:rsidR="00A81FDB">
        <w:t xml:space="preserve"> untuk</w:t>
      </w:r>
      <w:r w:rsidR="00A81FDB" w:rsidRPr="00FE1ED2">
        <w:t xml:space="preserve"> mengetahui pendapatan yang diperoleh pada periode tertentu dengan mengumpulkan dan mencari nota karena data yang ada pada aplikasi tidak lengkap, pemilik tidak dapat melihat data garansi barang  yang akan dijual, proses pendataan barang </w:t>
      </w:r>
      <w:r w:rsidR="00A81FDB">
        <w:t xml:space="preserve">penjualan </w:t>
      </w:r>
      <w:r w:rsidR="00A81FDB" w:rsidRPr="00FE1ED2">
        <w:t>tidak dilakukan karena tidak ada fitur pengelolaan barang atau stok barang.</w:t>
      </w:r>
    </w:p>
    <w:p w14:paraId="43CA75F0" w14:textId="224AF317" w:rsidR="00A81FDB" w:rsidRPr="00FE1ED2" w:rsidRDefault="003C713D" w:rsidP="00C62E60">
      <w:pPr>
        <w:ind w:firstLine="567"/>
      </w:pPr>
      <w:r>
        <w:t xml:space="preserve">  </w:t>
      </w:r>
      <w:r w:rsidR="00BD2391">
        <w:t>B</w:t>
      </w:r>
      <w:r w:rsidR="00A81FDB" w:rsidRPr="00FE1ED2">
        <w:t xml:space="preserve">eberapa permasalahan yang terjadi pada </w:t>
      </w:r>
      <w:r w:rsidR="00A81FDB">
        <w:t xml:space="preserve">Toko </w:t>
      </w:r>
      <w:r w:rsidR="00A81FDB" w:rsidRPr="00FE1ED2">
        <w:t>Teknisi Komputer Pontianak di</w:t>
      </w:r>
      <w:r w:rsidR="00A81FDB">
        <w:t xml:space="preserve"> </w:t>
      </w:r>
      <w:r w:rsidR="00A81FDB" w:rsidRPr="00FE1ED2">
        <w:t xml:space="preserve">atas, </w:t>
      </w:r>
      <w:r w:rsidR="00F430CE">
        <w:t xml:space="preserve">diperlukan suatu </w:t>
      </w:r>
      <w:r w:rsidR="00A81FDB" w:rsidRPr="00FE1ED2">
        <w:t>aplikasi kasir untuk mengatasi permasalahan yang ada saat ini. Diharapkan dengan adanya aplikasi kasir ini mampu untuk</w:t>
      </w:r>
      <w:r w:rsidR="00A81FDB">
        <w:t xml:space="preserve"> melakukan </w:t>
      </w:r>
      <w:r w:rsidR="00A81FDB" w:rsidRPr="00FE1ED2">
        <w:t>proses penerimaan barang yang banyak sesuai kebutuhan pelanggan dan dapat melihat riwayat transaksi pelanggan yang akurat,</w:t>
      </w:r>
      <w:r w:rsidR="00A81FDB">
        <w:t xml:space="preserve"> </w:t>
      </w:r>
      <w:r w:rsidR="00A81FDB" w:rsidRPr="00FE1ED2">
        <w:t>pembutan nota yang cepat dan efesien, memberikan informasi pendapatan yang diperoleh secara akurat pada periode tertentu dan dapat melihat stok</w:t>
      </w:r>
      <w:r w:rsidR="00A81FDB">
        <w:t xml:space="preserve"> penjualan</w:t>
      </w:r>
      <w:r w:rsidR="00A81FDB" w:rsidRPr="00FE1ED2">
        <w:t xml:space="preserve"> barang</w:t>
      </w:r>
      <w:r w:rsidR="00A81FDB">
        <w:t xml:space="preserve"> yang tersedia</w:t>
      </w:r>
      <w:r w:rsidR="00A81FDB" w:rsidRPr="00FE1ED2">
        <w:t xml:space="preserve"> dan garansi barang yang tersedia.</w:t>
      </w:r>
    </w:p>
    <w:p w14:paraId="524DEE18" w14:textId="6931A639" w:rsidR="00EF4FA2" w:rsidRDefault="003C713D" w:rsidP="00EF4FA2">
      <w:pPr>
        <w:ind w:firstLine="567"/>
      </w:pPr>
      <w:r>
        <w:t xml:space="preserve">  </w:t>
      </w:r>
      <w:r w:rsidR="00545354">
        <w:t>Berdasarkan pada</w:t>
      </w:r>
      <w:r w:rsidR="00A81FDB" w:rsidRPr="00FE1ED2">
        <w:t xml:space="preserve"> latar belakang tersebut, tugas akhir ini dibuat dengan judul “ Rancang Bangun Aplikasi Kasir Pada Toko Teknisi Komputer Pontianak Berbasis Dekstop”.</w:t>
      </w:r>
    </w:p>
    <w:p w14:paraId="4EAB5EB4" w14:textId="77777777" w:rsidR="00EF4FA2" w:rsidRPr="00FE1ED2" w:rsidRDefault="00EF4FA2" w:rsidP="00EF4FA2">
      <w:pPr>
        <w:ind w:firstLine="567"/>
      </w:pPr>
    </w:p>
    <w:p w14:paraId="7C96776D" w14:textId="5D614C27" w:rsidR="001C0CEE" w:rsidRDefault="00BF3A5A" w:rsidP="00C62E60">
      <w:pPr>
        <w:pStyle w:val="Heading2"/>
        <w:spacing w:before="0"/>
        <w:ind w:left="357" w:hanging="357"/>
      </w:pPr>
      <w:bookmarkStart w:id="36" w:name="_Toc113438145"/>
      <w:r>
        <w:t>Rumusan Masalah</w:t>
      </w:r>
      <w:bookmarkEnd w:id="35"/>
      <w:bookmarkEnd w:id="36"/>
    </w:p>
    <w:p w14:paraId="2A2AAE3C" w14:textId="321AD7F4" w:rsidR="00BE4878" w:rsidRDefault="003C713D" w:rsidP="00C62E60">
      <w:pPr>
        <w:pStyle w:val="1Paragraf"/>
      </w:pPr>
      <w:r>
        <w:rPr>
          <w:rFonts w:eastAsiaTheme="majorEastAsia"/>
        </w:rPr>
        <w:t xml:space="preserve">   </w:t>
      </w:r>
      <w:r w:rsidR="005A43B9" w:rsidRPr="00FE1ED2">
        <w:rPr>
          <w:rFonts w:eastAsiaTheme="majorEastAsia"/>
        </w:rPr>
        <w:t xml:space="preserve">Berdasarkan uraian latar belakang yang telah dijelaskan sebelumnya, maka  dapat dirumuskan masalah yang akan dibahas pada penyusunan tugas akhir ini yaitu bagaimana merancang dan membangun aplikasi kasir pada </w:t>
      </w:r>
      <w:r w:rsidR="005A43B9">
        <w:rPr>
          <w:rFonts w:eastAsiaTheme="majorEastAsia"/>
        </w:rPr>
        <w:t>T</w:t>
      </w:r>
      <w:r w:rsidR="005A43B9" w:rsidRPr="00FE1ED2">
        <w:rPr>
          <w:rFonts w:eastAsiaTheme="majorEastAsia"/>
        </w:rPr>
        <w:t>oko Teknisi Komputer Pontianak berbasis dekstop?</w:t>
      </w:r>
      <w:r w:rsidR="0028209A" w:rsidRPr="00C32E73">
        <w:t>.</w:t>
      </w:r>
    </w:p>
    <w:p w14:paraId="78B34A1C" w14:textId="5900CB33" w:rsidR="00BF3A5A" w:rsidRDefault="002D2AC0" w:rsidP="00C62E60">
      <w:pPr>
        <w:pStyle w:val="Heading2"/>
        <w:spacing w:before="0"/>
        <w:ind w:left="357" w:hanging="357"/>
      </w:pPr>
      <w:bookmarkStart w:id="37" w:name="_Toc78038386"/>
      <w:bookmarkStart w:id="38" w:name="_Toc113438146"/>
      <w:r>
        <w:lastRenderedPageBreak/>
        <w:t>Batasan Masalah</w:t>
      </w:r>
      <w:bookmarkEnd w:id="37"/>
      <w:bookmarkEnd w:id="38"/>
    </w:p>
    <w:p w14:paraId="0DF9FE8F" w14:textId="3CB7E373" w:rsidR="000F78CA" w:rsidRPr="003F31BE" w:rsidRDefault="003C713D" w:rsidP="00C62E60">
      <w:pPr>
        <w:ind w:firstLine="567"/>
        <w:rPr>
          <w:rFonts w:eastAsiaTheme="majorEastAsia"/>
        </w:rPr>
      </w:pPr>
      <w:r>
        <w:rPr>
          <w:rFonts w:eastAsiaTheme="majorEastAsia"/>
        </w:rPr>
        <w:t xml:space="preserve">  </w:t>
      </w:r>
      <w:r w:rsidR="000F78CA" w:rsidRPr="00FE1ED2">
        <w:rPr>
          <w:rFonts w:eastAsiaTheme="majorEastAsia"/>
        </w:rPr>
        <w:t>Batasan Masalah dalam rancang bangun aplikasi penjualan ini adalah sebagai berikut:</w:t>
      </w:r>
    </w:p>
    <w:p w14:paraId="4AA75E22" w14:textId="77777777" w:rsidR="000F78CA" w:rsidRPr="00FE1ED2" w:rsidRDefault="000F78CA" w:rsidP="00C62E60">
      <w:pPr>
        <w:pStyle w:val="ListParagraph"/>
        <w:numPr>
          <w:ilvl w:val="0"/>
          <w:numId w:val="3"/>
        </w:numPr>
        <w:rPr>
          <w:rFonts w:eastAsiaTheme="majorEastAsia"/>
        </w:rPr>
      </w:pPr>
      <w:r w:rsidRPr="00FE1ED2">
        <w:rPr>
          <w:rFonts w:eastAsiaTheme="majorEastAsia"/>
          <w:i/>
          <w:iCs/>
        </w:rPr>
        <w:t>Integrated Develoment Environment</w:t>
      </w:r>
      <w:r w:rsidRPr="00FE1ED2">
        <w:rPr>
          <w:rFonts w:eastAsiaTheme="majorEastAsia"/>
        </w:rPr>
        <w:t xml:space="preserve"> (IDE) yang digunakan adalah NetBeans 8.2., dan paket aplikasi XAMPP versi 3.3.0.</w:t>
      </w:r>
    </w:p>
    <w:p w14:paraId="11D3224F" w14:textId="77777777" w:rsidR="000F78CA" w:rsidRPr="00FE1ED2" w:rsidRDefault="000F78CA" w:rsidP="00C62E60">
      <w:pPr>
        <w:pStyle w:val="ListParagraph"/>
        <w:numPr>
          <w:ilvl w:val="0"/>
          <w:numId w:val="3"/>
        </w:numPr>
        <w:rPr>
          <w:rFonts w:eastAsiaTheme="majorEastAsia"/>
        </w:rPr>
      </w:pPr>
      <w:r w:rsidRPr="00FE1ED2">
        <w:rPr>
          <w:rFonts w:eastAsiaTheme="majorEastAsia"/>
        </w:rPr>
        <w:t>Versi</w:t>
      </w:r>
      <w:r w:rsidRPr="00FE1ED2">
        <w:rPr>
          <w:rFonts w:eastAsiaTheme="majorEastAsia"/>
          <w:i/>
          <w:iCs/>
        </w:rPr>
        <w:t xml:space="preserve"> Java Development Kid </w:t>
      </w:r>
      <w:r w:rsidRPr="00FE1ED2">
        <w:rPr>
          <w:rFonts w:eastAsiaTheme="majorEastAsia"/>
        </w:rPr>
        <w:t xml:space="preserve">(JDK) yang digunakan adalah </w:t>
      </w:r>
      <w:r w:rsidRPr="00FE1ED2">
        <w:t>versi 1.8.0_311</w:t>
      </w:r>
    </w:p>
    <w:p w14:paraId="6BD7F003" w14:textId="77777777" w:rsidR="000F78CA" w:rsidRPr="00FE1ED2" w:rsidRDefault="000F78CA" w:rsidP="00C62E60">
      <w:pPr>
        <w:pStyle w:val="ListParagraph"/>
        <w:numPr>
          <w:ilvl w:val="0"/>
          <w:numId w:val="3"/>
        </w:numPr>
        <w:rPr>
          <w:rFonts w:eastAsiaTheme="majorEastAsia"/>
        </w:rPr>
      </w:pPr>
      <w:r w:rsidRPr="00FE1ED2">
        <w:rPr>
          <w:rFonts w:eastAsiaTheme="majorEastAsia"/>
        </w:rPr>
        <w:t>Library Java yang digunakan untuk pembuatan laporan adalah Jasper Report versi 3.0.1</w:t>
      </w:r>
    </w:p>
    <w:p w14:paraId="561F8F96" w14:textId="77777777" w:rsidR="000F78CA" w:rsidRDefault="000F78CA" w:rsidP="00C62E60">
      <w:pPr>
        <w:pStyle w:val="ListParagraph"/>
        <w:numPr>
          <w:ilvl w:val="0"/>
          <w:numId w:val="3"/>
        </w:numPr>
        <w:rPr>
          <w:rFonts w:eastAsiaTheme="majorEastAsia"/>
        </w:rPr>
      </w:pPr>
      <w:r w:rsidRPr="00FE1ED2">
        <w:rPr>
          <w:rFonts w:eastAsiaTheme="majorEastAsia"/>
        </w:rPr>
        <w:t>Fitur aplikasi kasir yang akan dibuat adalah kelola data reparasi, kelola data barang, kelola data penjualan, dan pelaporan.</w:t>
      </w:r>
    </w:p>
    <w:p w14:paraId="47A60240" w14:textId="0EF94D5E" w:rsidR="00EF4FA2" w:rsidRPr="00EF4FA2" w:rsidRDefault="000F78CA" w:rsidP="00EF4FA2">
      <w:pPr>
        <w:pStyle w:val="1Paragraf"/>
        <w:numPr>
          <w:ilvl w:val="0"/>
          <w:numId w:val="3"/>
        </w:numPr>
      </w:pPr>
      <w:r>
        <w:rPr>
          <w:rFonts w:eastAsiaTheme="majorEastAsia"/>
        </w:rPr>
        <w:t>Aplikasi dapat digunakan untuk mencetak nota pembelian barang dan reparasi.</w:t>
      </w:r>
    </w:p>
    <w:p w14:paraId="0D19DB5B" w14:textId="77777777" w:rsidR="00EF4FA2" w:rsidRDefault="00EF4FA2" w:rsidP="00EF4FA2">
      <w:pPr>
        <w:pStyle w:val="1Paragraf"/>
        <w:ind w:left="720" w:firstLine="0"/>
      </w:pPr>
    </w:p>
    <w:p w14:paraId="1B5D83C7" w14:textId="31FF849D" w:rsidR="00506303" w:rsidRDefault="00506303" w:rsidP="00C62E60">
      <w:pPr>
        <w:pStyle w:val="Heading2"/>
        <w:spacing w:before="0"/>
        <w:ind w:left="357" w:hanging="357"/>
      </w:pPr>
      <w:bookmarkStart w:id="39" w:name="_Toc78038387"/>
      <w:bookmarkStart w:id="40" w:name="_Toc113438147"/>
      <w:r>
        <w:t>Tujuan Penelitian</w:t>
      </w:r>
      <w:bookmarkEnd w:id="39"/>
      <w:bookmarkEnd w:id="40"/>
    </w:p>
    <w:p w14:paraId="184A2673" w14:textId="359BD86E" w:rsidR="00EF4FA2" w:rsidRDefault="003C713D" w:rsidP="00EF4FA2">
      <w:pPr>
        <w:pStyle w:val="1Paragraf"/>
      </w:pPr>
      <w:r>
        <w:rPr>
          <w:rFonts w:eastAsiaTheme="majorEastAsia"/>
        </w:rPr>
        <w:t xml:space="preserve">  </w:t>
      </w:r>
      <w:r w:rsidR="00A44E50" w:rsidRPr="00FE1ED2">
        <w:rPr>
          <w:rFonts w:eastAsiaTheme="majorEastAsia"/>
        </w:rPr>
        <w:t>Tujuan yang diinginkan dalam penyusunan tugas akhir ini adalah untuk melakukan rancang bangun aplikasi kasir pada toko Teknisi Komputer Pontianak</w:t>
      </w:r>
      <w:r w:rsidR="00E71EBD">
        <w:t>.</w:t>
      </w:r>
    </w:p>
    <w:p w14:paraId="0A58626E" w14:textId="6E88AA18" w:rsidR="00ED1D37" w:rsidRDefault="00EC18C7" w:rsidP="00C62E60">
      <w:pPr>
        <w:pStyle w:val="Heading2"/>
        <w:spacing w:before="0"/>
        <w:ind w:left="357" w:hanging="357"/>
      </w:pPr>
      <w:bookmarkStart w:id="41" w:name="_Toc78038388"/>
      <w:bookmarkStart w:id="42" w:name="_Toc113438148"/>
      <w:r>
        <w:t>Manfaat Penelitian</w:t>
      </w:r>
      <w:bookmarkEnd w:id="41"/>
      <w:bookmarkEnd w:id="42"/>
    </w:p>
    <w:p w14:paraId="2FBA1165" w14:textId="19AE2C88" w:rsidR="00D941D0" w:rsidRDefault="003C713D" w:rsidP="00C62E60">
      <w:pPr>
        <w:ind w:firstLine="567"/>
      </w:pPr>
      <w:r>
        <w:t xml:space="preserve">  </w:t>
      </w:r>
      <w:r w:rsidR="00AA23D2" w:rsidRPr="00FE1ED2">
        <w:t xml:space="preserve">Dengan dibuatnya sebuah aplikasi kasir ini diharapkan dapat memudahkan pemilik dalam </w:t>
      </w:r>
      <w:r w:rsidR="00AA23D2" w:rsidRPr="00FE1ED2">
        <w:rPr>
          <w:rFonts w:eastAsiaTheme="majorEastAsia"/>
        </w:rPr>
        <w:t>mengelola data reparasi, mengelola data barang, mengelola data penjualan, dan pelaporan</w:t>
      </w:r>
      <w:r w:rsidR="00D941D0">
        <w:t>.</w:t>
      </w:r>
    </w:p>
    <w:p w14:paraId="54C0AA30" w14:textId="10E99D4D" w:rsidR="007625F6" w:rsidRDefault="00A136CC" w:rsidP="00C62E60">
      <w:pPr>
        <w:pStyle w:val="Heading2"/>
        <w:spacing w:before="0"/>
        <w:ind w:left="357" w:hanging="357"/>
      </w:pPr>
      <w:bookmarkStart w:id="43" w:name="_Toc78038389"/>
      <w:bookmarkStart w:id="44" w:name="_Toc113438149"/>
      <w:r>
        <w:t>Metodologi</w:t>
      </w:r>
      <w:bookmarkEnd w:id="43"/>
      <w:bookmarkEnd w:id="44"/>
    </w:p>
    <w:p w14:paraId="6675BF68" w14:textId="757E27B7" w:rsidR="002D3478" w:rsidRPr="00232F6C" w:rsidRDefault="003C713D" w:rsidP="00031061">
      <w:pPr>
        <w:ind w:firstLine="567"/>
      </w:pPr>
      <w:r>
        <w:t xml:space="preserve">  </w:t>
      </w:r>
      <w:r w:rsidR="00483FD6">
        <w:t>Metodologi penelitian</w:t>
      </w:r>
      <w:r w:rsidR="00FB181B">
        <w:t xml:space="preserve"> pengembangan prototype digunakan karena definisi tujuan perangkat lunak yang diberikan terlalu umum dan tidak menjelaskan kebutuhan masukan, proses, dan keluaran perangkat lunak secara spesifik. Metode pengembangan prototype dimulai dengan mengumpulkan semua informasi tentang kebutuhan, batasan, dan tujuan dalam membangun sistem (listen to customer). Setelah diperoleh kebutuhan inti perangkat lunak, selanjutnya dibuat mock-up atau desain ringkas sistem (build/revise mockup). Mockup dapat berbentuk sketsa ataupun kerangka perangkat lunak yang akan dibuat. Pengujian terhadap mock-up dilakukan oleh pengguna untuk mengetahui kekurangan sistem (</w:t>
      </w:r>
      <w:r w:rsidR="00FB181B" w:rsidRPr="0022345E">
        <w:rPr>
          <w:i/>
        </w:rPr>
        <w:t>customer testdrives mock-up</w:t>
      </w:r>
      <w:r w:rsidR="00FB181B">
        <w:t xml:space="preserve">). Koreksi sistem dilakukan berdasar pada hal-hal yang perlu diperbaiki </w:t>
      </w:r>
      <w:r w:rsidR="00FB181B">
        <w:lastRenderedPageBreak/>
        <w:t>pada mock-up. Iterasi berlangsung hingga sistem memenuhi kebutuhan pengguna</w:t>
      </w:r>
      <w:r w:rsidR="00F8195A">
        <w:t xml:space="preserve"> </w:t>
      </w:r>
      <w:sdt>
        <w:sdtPr>
          <w:id w:val="-118458221"/>
          <w:citation/>
        </w:sdtPr>
        <w:sdtContent>
          <w:r w:rsidR="00F8195A">
            <w:fldChar w:fldCharType="begin"/>
          </w:r>
          <w:r w:rsidR="00F8195A">
            <w:instrText xml:space="preserve"> CITATION ARo21 \l 1033 </w:instrText>
          </w:r>
          <w:r w:rsidR="00F8195A">
            <w:fldChar w:fldCharType="separate"/>
          </w:r>
          <w:r w:rsidR="00031E76">
            <w:rPr>
              <w:noProof/>
            </w:rPr>
            <w:t>[1]</w:t>
          </w:r>
          <w:r w:rsidR="00F8195A">
            <w:fldChar w:fldCharType="end"/>
          </w:r>
        </w:sdtContent>
      </w:sdt>
      <w:r w:rsidR="00500006">
        <w:t xml:space="preserve">. </w:t>
      </w:r>
      <w:r w:rsidR="00FB181B">
        <w:t xml:space="preserve">Proses pengembangan sistem </w:t>
      </w:r>
      <w:r w:rsidR="00FB181B" w:rsidRPr="00B87425">
        <w:rPr>
          <w:i/>
        </w:rPr>
        <w:t>prototype</w:t>
      </w:r>
      <w:r w:rsidR="00031061">
        <w:t xml:space="preserve"> disajikan </w:t>
      </w:r>
      <w:r w:rsidR="00280EFE" w:rsidRPr="00FE1ED2">
        <w:t xml:space="preserve">pada Gambar </w:t>
      </w:r>
      <w:r w:rsidR="000D0120">
        <w:t>1.</w:t>
      </w:r>
      <w:r w:rsidR="00280EFE">
        <w:t>5</w:t>
      </w:r>
      <w:r w:rsidR="002D3478" w:rsidRPr="00232F6C">
        <w:t xml:space="preserve">. </w:t>
      </w:r>
    </w:p>
    <w:p w14:paraId="76EAEBE2" w14:textId="77777777" w:rsidR="000D0120" w:rsidRDefault="006B4CCF" w:rsidP="000D0120">
      <w:pPr>
        <w:keepNext/>
        <w:jc w:val="center"/>
      </w:pPr>
      <w:r w:rsidRPr="002E5C5D">
        <w:rPr>
          <w:noProof/>
        </w:rPr>
        <w:drawing>
          <wp:inline distT="0" distB="0" distL="0" distR="0" wp14:anchorId="163ACD44" wp14:editId="68E15695">
            <wp:extent cx="3051810" cy="2190115"/>
            <wp:effectExtent l="0" t="0" r="0" b="635"/>
            <wp:docPr id="5" name="Picture 5" descr="Distance Learning (E-Learning): Metode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tance Learning (E-Learning): Metode Prototyp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1810" cy="2190115"/>
                    </a:xfrm>
                    <a:prstGeom prst="rect">
                      <a:avLst/>
                    </a:prstGeom>
                    <a:noFill/>
                    <a:ln>
                      <a:noFill/>
                    </a:ln>
                  </pic:spPr>
                </pic:pic>
              </a:graphicData>
            </a:graphic>
          </wp:inline>
        </w:drawing>
      </w:r>
    </w:p>
    <w:p w14:paraId="21743026" w14:textId="2C6C01D2" w:rsidR="006B4CCF" w:rsidRDefault="000D0120" w:rsidP="00B276EF">
      <w:pPr>
        <w:pStyle w:val="Caption"/>
      </w:pPr>
      <w:bookmarkStart w:id="45" w:name="_Toc111530974"/>
      <w:bookmarkStart w:id="46" w:name="_Toc116693180"/>
      <w:r>
        <w:t>Gambar 1.</w:t>
      </w:r>
      <w:r>
        <w:fldChar w:fldCharType="begin"/>
      </w:r>
      <w:r>
        <w:instrText xml:space="preserve"> SEQ Gambar_1. \* ARABIC </w:instrText>
      </w:r>
      <w:r>
        <w:fldChar w:fldCharType="separate"/>
      </w:r>
      <w:r w:rsidR="009F46BF">
        <w:rPr>
          <w:noProof/>
        </w:rPr>
        <w:t>1</w:t>
      </w:r>
      <w:r>
        <w:fldChar w:fldCharType="end"/>
      </w:r>
      <w:r>
        <w:t xml:space="preserve"> </w:t>
      </w:r>
      <w:r w:rsidRPr="00C669AC">
        <w:t>Metode Prototype</w:t>
      </w:r>
      <w:bookmarkEnd w:id="45"/>
      <w:bookmarkEnd w:id="46"/>
    </w:p>
    <w:p w14:paraId="4F02D93B" w14:textId="77777777" w:rsidR="00AF116F" w:rsidRDefault="00AF116F" w:rsidP="00C62E60"/>
    <w:p w14:paraId="3CCDE8A6" w14:textId="1DC5A6E3" w:rsidR="002D2AC0" w:rsidRPr="00950AE1" w:rsidRDefault="004D2032" w:rsidP="00C62E60">
      <w:pPr>
        <w:pStyle w:val="Heading3"/>
        <w:spacing w:before="0"/>
        <w:ind w:left="357" w:hanging="357"/>
        <w:rPr>
          <w:i/>
        </w:rPr>
      </w:pPr>
      <w:bookmarkStart w:id="47" w:name="_Toc78038390"/>
      <w:bookmarkStart w:id="48" w:name="_Toc113438150"/>
      <w:r w:rsidRPr="00950AE1">
        <w:rPr>
          <w:i/>
        </w:rPr>
        <w:t>Listen to Customer</w:t>
      </w:r>
      <w:bookmarkEnd w:id="47"/>
      <w:bookmarkEnd w:id="48"/>
    </w:p>
    <w:p w14:paraId="6CE03013" w14:textId="444394DF" w:rsidR="00741F3F" w:rsidRPr="004A306B" w:rsidRDefault="003C713D" w:rsidP="00C62E60">
      <w:pPr>
        <w:pStyle w:val="1Paragraf"/>
      </w:pPr>
      <w:r>
        <w:t xml:space="preserve">    </w:t>
      </w:r>
      <w:r w:rsidR="00922755">
        <w:t>Tahap awal pembuatan sistem yaitu dengan mendeskripsikan batasan dan kemungkinan kebutuhan sistem.</w:t>
      </w:r>
      <w:r w:rsidR="004A306B">
        <w:t xml:space="preserve"> Peneliti melakukan wawancara kepada pemilik toko Teknisi Komputer Pontianak untuk mendapatkan informasi mengenai sistem pelayanan reparasi dan transaksi penjualan barang</w:t>
      </w:r>
      <w:r w:rsidR="00280EFE" w:rsidRPr="00FE1ED2">
        <w:t>.</w:t>
      </w:r>
      <w:r w:rsidR="004A306B">
        <w:t xml:space="preserve"> Informasi yang telah di peroleh, dianalisis dan dijadikan sebagai kebutuhan pengguna aplikasi.</w:t>
      </w:r>
      <w:r w:rsidR="00280EFE" w:rsidRPr="00FE1ED2">
        <w:t xml:space="preserve"> </w:t>
      </w:r>
    </w:p>
    <w:p w14:paraId="64F5CDE6" w14:textId="5E9E32C3" w:rsidR="00D011AE" w:rsidRDefault="00097650" w:rsidP="00C62E60">
      <w:pPr>
        <w:pStyle w:val="Heading3"/>
        <w:spacing w:before="0"/>
        <w:ind w:left="357" w:hanging="357"/>
      </w:pPr>
      <w:bookmarkStart w:id="49" w:name="_Toc78038391"/>
      <w:bookmarkStart w:id="50" w:name="_Toc113438151"/>
      <w:r>
        <w:rPr>
          <w:i/>
          <w:iCs/>
        </w:rPr>
        <w:t>Build/Revise Mock-up</w:t>
      </w:r>
      <w:bookmarkEnd w:id="49"/>
      <w:bookmarkEnd w:id="50"/>
    </w:p>
    <w:p w14:paraId="23157DBE" w14:textId="502D3556" w:rsidR="001E14F3" w:rsidRPr="00FE1ED2" w:rsidRDefault="003C713D" w:rsidP="00C62E60">
      <w:pPr>
        <w:ind w:firstLine="567"/>
      </w:pPr>
      <w:bookmarkStart w:id="51" w:name="_Toc78038392"/>
      <w:r>
        <w:t xml:space="preserve">    </w:t>
      </w:r>
      <w:r w:rsidR="00CE2336">
        <w:t xml:space="preserve">Tahap ini berfokus </w:t>
      </w:r>
      <w:r w:rsidR="00D22FDD">
        <w:t xml:space="preserve">pada </w:t>
      </w:r>
      <w:r w:rsidR="00CE2336">
        <w:t xml:space="preserve">perancangan </w:t>
      </w:r>
      <w:r w:rsidR="00CE2336" w:rsidRPr="0093780C">
        <w:rPr>
          <w:i/>
        </w:rPr>
        <w:t>prototype</w:t>
      </w:r>
      <w:r w:rsidR="00CE2336">
        <w:t xml:space="preserve"> sistem.</w:t>
      </w:r>
      <w:r w:rsidR="004A306B">
        <w:t xml:space="preserve"> Pada tahap ini dilakukan rancangan dan pembuatan siste</w:t>
      </w:r>
      <w:r w:rsidR="00D22FDD">
        <w:t>m</w:t>
      </w:r>
      <w:r w:rsidR="00127120">
        <w:t xml:space="preserve"> berupa</w:t>
      </w:r>
      <w:r w:rsidR="00D22FDD">
        <w:t xml:space="preserve"> aplikasi kasir</w:t>
      </w:r>
      <w:r w:rsidR="007231D3">
        <w:t xml:space="preserve"> yang dirancang dengan perangkat lunak Balsamic</w:t>
      </w:r>
      <w:r w:rsidR="00D22FDD">
        <w:t>,</w:t>
      </w:r>
      <w:r w:rsidR="007231D3">
        <w:t xml:space="preserve"> lalu dibangun menggunakan aplikasi NetBeans IDE V8.2</w:t>
      </w:r>
      <w:r w:rsidR="00127120">
        <w:t xml:space="preserve"> dan XAMPP V.3.3.0</w:t>
      </w:r>
      <w:r w:rsidR="007231D3">
        <w:t>.</w:t>
      </w:r>
      <w:r w:rsidR="00D22FDD">
        <w:t xml:space="preserve"> </w:t>
      </w:r>
      <w:r w:rsidR="007231D3">
        <w:t>A</w:t>
      </w:r>
      <w:r w:rsidR="00D22FDD">
        <w:t>plikasi</w:t>
      </w:r>
      <w:r w:rsidR="007231D3">
        <w:t xml:space="preserve"> kasir</w:t>
      </w:r>
      <w:r w:rsidR="00D22FDD">
        <w:t xml:space="preserve"> dibuat berdasarkan hasil analisis dari kebutuhan pengguna aplikasi yaitu pemilik toko Teknisi Komputer Pontianak</w:t>
      </w:r>
      <w:r w:rsidR="004A306B">
        <w:t xml:space="preserve">. </w:t>
      </w:r>
    </w:p>
    <w:p w14:paraId="760E5973" w14:textId="2474E20C" w:rsidR="00097650" w:rsidRDefault="009E6D61" w:rsidP="00C62E60">
      <w:pPr>
        <w:pStyle w:val="Heading3"/>
        <w:spacing w:before="0"/>
        <w:ind w:left="357" w:hanging="357"/>
      </w:pPr>
      <w:bookmarkStart w:id="52" w:name="_Toc113438152"/>
      <w:r>
        <w:rPr>
          <w:i/>
          <w:iCs/>
        </w:rPr>
        <w:t>Customer Test Drives Mock-up</w:t>
      </w:r>
      <w:bookmarkEnd w:id="51"/>
      <w:bookmarkEnd w:id="52"/>
    </w:p>
    <w:p w14:paraId="6FB0EBE4" w14:textId="7C80603D" w:rsidR="00D44394" w:rsidRPr="003A4596" w:rsidRDefault="003C713D" w:rsidP="00D44394">
      <w:pPr>
        <w:pStyle w:val="1Paragraf"/>
      </w:pPr>
      <w:r>
        <w:t xml:space="preserve">    </w:t>
      </w:r>
      <w:r w:rsidR="006A06E8">
        <w:t>Tahap terakhir yaitu pengujian sistem oleh pengguna</w:t>
      </w:r>
      <w:r w:rsidR="00D22FDD">
        <w:t xml:space="preserve"> aplikasi</w:t>
      </w:r>
      <w:r w:rsidR="006A06E8">
        <w:t>.</w:t>
      </w:r>
      <w:r w:rsidR="00D22FDD">
        <w:t xml:space="preserve"> Dari hasil tahap pertama dan kedua yang telah didapatkan maka dilakukan pengujian </w:t>
      </w:r>
      <w:r w:rsidR="007231D3">
        <w:t>aplikasi yang dilakukan oleh pengguna aplikasi yaitu pemiliki toko Teknisi Komputer Pontianak, pada saat melakukan pengu</w:t>
      </w:r>
      <w:r w:rsidR="009B4CCB">
        <w:t>jian</w:t>
      </w:r>
      <w:r w:rsidR="00A24ACE">
        <w:t xml:space="preserve"> </w:t>
      </w:r>
      <w:r w:rsidR="009B4CCB">
        <w:t>dan aplikasi yang dibangun sudah sesuai dengan kebutuhan pengguna</w:t>
      </w:r>
      <w:r w:rsidR="00A24ACE">
        <w:t>,</w:t>
      </w:r>
      <w:r w:rsidR="009B4CCB">
        <w:t xml:space="preserve"> maka aplikasi dapat di gunakan secara resmi oleh </w:t>
      </w:r>
      <w:r w:rsidR="0039514B">
        <w:lastRenderedPageBreak/>
        <w:t>pengguna</w:t>
      </w:r>
      <w:r w:rsidR="001D7BCD">
        <w:t>,</w:t>
      </w:r>
      <w:r w:rsidR="0039514B">
        <w:t xml:space="preserve"> </w:t>
      </w:r>
      <w:r w:rsidR="001D7BCD">
        <w:t>d</w:t>
      </w:r>
      <w:r w:rsidR="0039514B">
        <w:t>an jika masih tidak sesuai maka proses selanjutnya yaitu kembali kepada tahap pertama</w:t>
      </w:r>
      <w:r w:rsidR="003A4596">
        <w:t xml:space="preserve"> dari metode </w:t>
      </w:r>
      <w:r w:rsidR="003A4596" w:rsidRPr="003A4596">
        <w:rPr>
          <w:i/>
        </w:rPr>
        <w:t>prototype</w:t>
      </w:r>
      <w:r w:rsidR="003A4596">
        <w:t>.</w:t>
      </w:r>
    </w:p>
    <w:p w14:paraId="3310BACE" w14:textId="4A14B5D7" w:rsidR="009E6D61" w:rsidRDefault="00B61021" w:rsidP="00C62E60">
      <w:pPr>
        <w:pStyle w:val="Heading2"/>
        <w:spacing w:before="0"/>
        <w:ind w:left="357" w:hanging="357"/>
      </w:pPr>
      <w:bookmarkStart w:id="53" w:name="_Toc78038393"/>
      <w:bookmarkStart w:id="54" w:name="_Toc113438153"/>
      <w:r>
        <w:t>Sistematika Tugas Akhir</w:t>
      </w:r>
      <w:bookmarkEnd w:id="53"/>
      <w:bookmarkEnd w:id="54"/>
    </w:p>
    <w:p w14:paraId="5744C855" w14:textId="51ADADC7" w:rsidR="00F5516C" w:rsidRPr="00F5516C" w:rsidRDefault="00F5516C" w:rsidP="00C62E60">
      <w:pPr>
        <w:pStyle w:val="1Paragraf"/>
      </w:pPr>
      <w:r w:rsidRPr="00F5516C">
        <w:t xml:space="preserve">Adapun sistematika penulisan yang terdapat pada Tugas Akhir ini terdiri atas: </w:t>
      </w:r>
    </w:p>
    <w:p w14:paraId="04C649E3" w14:textId="59462BED" w:rsidR="00F5516C" w:rsidRPr="00F5516C" w:rsidRDefault="00F5516C" w:rsidP="00C62E60">
      <w:pPr>
        <w:rPr>
          <w:b/>
          <w:bCs/>
        </w:rPr>
      </w:pPr>
      <w:r w:rsidRPr="00F5516C">
        <w:rPr>
          <w:b/>
          <w:bCs/>
        </w:rPr>
        <w:t xml:space="preserve">BAB </w:t>
      </w:r>
      <w:r w:rsidR="00D475DE">
        <w:rPr>
          <w:b/>
          <w:bCs/>
        </w:rPr>
        <w:t>I</w:t>
      </w:r>
      <w:r w:rsidRPr="00F5516C">
        <w:rPr>
          <w:b/>
          <w:bCs/>
        </w:rPr>
        <w:t xml:space="preserve"> PENDAHULUAN </w:t>
      </w:r>
    </w:p>
    <w:p w14:paraId="460D373F" w14:textId="0EF0806A" w:rsidR="00F5516C" w:rsidRPr="00F5516C" w:rsidRDefault="003C713D" w:rsidP="00814AB5">
      <w:pPr>
        <w:pStyle w:val="1Paragraf"/>
      </w:pPr>
      <w:r>
        <w:t xml:space="preserve"> </w:t>
      </w:r>
      <w:r w:rsidR="008543D2">
        <w:t>Pendahuluan memberikan penjelasan secara singkat mengenai latar belakang, perumusan masalah, batasan masalah, tujuan tugas akhir, manfaat, metodologi, sistematis penulusan tugas akhir.</w:t>
      </w:r>
    </w:p>
    <w:p w14:paraId="040D450E" w14:textId="6DEA8E5F" w:rsidR="00F5516C" w:rsidRPr="00F220CD" w:rsidRDefault="00F5516C" w:rsidP="00C62E60">
      <w:pPr>
        <w:rPr>
          <w:b/>
          <w:bCs/>
        </w:rPr>
      </w:pPr>
      <w:r w:rsidRPr="00F220CD">
        <w:rPr>
          <w:b/>
          <w:bCs/>
        </w:rPr>
        <w:t xml:space="preserve">BAB </w:t>
      </w:r>
      <w:r w:rsidR="00D475DE">
        <w:rPr>
          <w:b/>
          <w:bCs/>
        </w:rPr>
        <w:t>II</w:t>
      </w:r>
      <w:r w:rsidRPr="00F220CD">
        <w:rPr>
          <w:b/>
          <w:bCs/>
        </w:rPr>
        <w:t xml:space="preserve"> DASAR TEORI </w:t>
      </w:r>
    </w:p>
    <w:p w14:paraId="0C1EE369" w14:textId="3E074554" w:rsidR="00F5516C" w:rsidRPr="00F5516C" w:rsidRDefault="008543D2" w:rsidP="00C62E60">
      <w:pPr>
        <w:pStyle w:val="1Paragraf"/>
      </w:pPr>
      <w:r>
        <w:t>Dasar teori memberikan penjelasan mengenai tinjauan pustakayaitu landasan berpikir yang menimbulkan gagasan dan mendasari topik ataupun judul TA.</w:t>
      </w:r>
      <w:r w:rsidR="00F5516C" w:rsidRPr="00F5516C">
        <w:t xml:space="preserve"> </w:t>
      </w:r>
    </w:p>
    <w:p w14:paraId="1806E4E6" w14:textId="64DBE56E" w:rsidR="00F5516C" w:rsidRPr="00F220CD" w:rsidRDefault="00F5516C" w:rsidP="00C62E60">
      <w:pPr>
        <w:rPr>
          <w:b/>
          <w:bCs/>
        </w:rPr>
      </w:pPr>
      <w:r w:rsidRPr="00F220CD">
        <w:rPr>
          <w:b/>
          <w:bCs/>
        </w:rPr>
        <w:t xml:space="preserve">BAB </w:t>
      </w:r>
      <w:r w:rsidR="00D475DE">
        <w:rPr>
          <w:b/>
          <w:bCs/>
        </w:rPr>
        <w:t>III</w:t>
      </w:r>
      <w:r w:rsidRPr="00F220CD">
        <w:rPr>
          <w:b/>
          <w:bCs/>
        </w:rPr>
        <w:t xml:space="preserve"> PERANCANGAN SISTEM </w:t>
      </w:r>
    </w:p>
    <w:p w14:paraId="5B881668" w14:textId="6956D3A1" w:rsidR="00F5516C" w:rsidRPr="00F5516C" w:rsidRDefault="00EC12AB" w:rsidP="00C62E60">
      <w:pPr>
        <w:pStyle w:val="1Paragraf"/>
      </w:pPr>
      <w:r>
        <w:t>Memuat analisis dan rancang bangun aplikasi pada toko teknisi komputer pontianak berbasis dekstop</w:t>
      </w:r>
      <w:r w:rsidR="009F0860">
        <w:t>.</w:t>
      </w:r>
    </w:p>
    <w:p w14:paraId="0ED07F3B" w14:textId="50A70F5C" w:rsidR="00F5516C" w:rsidRPr="00F220CD" w:rsidRDefault="00F5516C" w:rsidP="00C62E60">
      <w:pPr>
        <w:rPr>
          <w:b/>
          <w:bCs/>
        </w:rPr>
      </w:pPr>
      <w:r w:rsidRPr="00F220CD">
        <w:rPr>
          <w:b/>
          <w:bCs/>
        </w:rPr>
        <w:t xml:space="preserve">BAB </w:t>
      </w:r>
      <w:r w:rsidR="00D475DE">
        <w:rPr>
          <w:b/>
          <w:bCs/>
        </w:rPr>
        <w:t>IV</w:t>
      </w:r>
      <w:r w:rsidRPr="00F220CD">
        <w:rPr>
          <w:b/>
          <w:bCs/>
        </w:rPr>
        <w:t xml:space="preserve"> HASIL DAN PEMBAHASAN </w:t>
      </w:r>
    </w:p>
    <w:p w14:paraId="6FADC00A" w14:textId="3B52228C" w:rsidR="00F5516C" w:rsidRPr="00F5516C" w:rsidRDefault="00F5516C" w:rsidP="00C62E60">
      <w:pPr>
        <w:pStyle w:val="1Paragraf"/>
      </w:pPr>
      <w:r w:rsidRPr="00F5516C">
        <w:t xml:space="preserve">Pembahasan memuat tentang </w:t>
      </w:r>
      <w:r w:rsidR="00CB6FD0">
        <w:t xml:space="preserve">implementasi antar muka dan struktur  </w:t>
      </w:r>
      <w:r w:rsidR="00CB6FD0">
        <w:rPr>
          <w:iCs/>
        </w:rPr>
        <w:t>a</w:t>
      </w:r>
      <w:r w:rsidR="00CE1BCB">
        <w:rPr>
          <w:iCs/>
        </w:rPr>
        <w:t xml:space="preserve">plikasi </w:t>
      </w:r>
      <w:r w:rsidR="00CB6FD0">
        <w:rPr>
          <w:iCs/>
        </w:rPr>
        <w:t>k</w:t>
      </w:r>
      <w:r w:rsidR="00CE1BCB">
        <w:rPr>
          <w:iCs/>
        </w:rPr>
        <w:t xml:space="preserve">asir </w:t>
      </w:r>
      <w:r w:rsidR="00CB6FD0">
        <w:rPr>
          <w:iCs/>
        </w:rPr>
        <w:t>p</w:t>
      </w:r>
      <w:r w:rsidR="00CE1BCB">
        <w:rPr>
          <w:iCs/>
        </w:rPr>
        <w:t xml:space="preserve">ada </w:t>
      </w:r>
      <w:r w:rsidR="00CB6FD0">
        <w:t>t</w:t>
      </w:r>
      <w:r w:rsidR="00CE1BCB">
        <w:t xml:space="preserve">eknisi </w:t>
      </w:r>
      <w:r w:rsidR="00CB6FD0">
        <w:t>k</w:t>
      </w:r>
      <w:r w:rsidR="00CE1BCB">
        <w:t xml:space="preserve">omputer </w:t>
      </w:r>
      <w:r w:rsidR="00CE1BCB" w:rsidRPr="00F5516C">
        <w:t>Pontianak</w:t>
      </w:r>
      <w:r w:rsidR="00CE1BCB">
        <w:t xml:space="preserve"> </w:t>
      </w:r>
      <w:r w:rsidR="00CB6FD0">
        <w:t>b</w:t>
      </w:r>
      <w:r w:rsidR="00CE1BCB">
        <w:t xml:space="preserve">erbasis </w:t>
      </w:r>
      <w:r w:rsidR="00CB6FD0">
        <w:t>d</w:t>
      </w:r>
      <w:r w:rsidR="00CE1BCB">
        <w:t>ekstop</w:t>
      </w:r>
      <w:r w:rsidRPr="00F5516C">
        <w:t xml:space="preserve">. </w:t>
      </w:r>
    </w:p>
    <w:p w14:paraId="77AD3604" w14:textId="437B8B45" w:rsidR="00F5516C" w:rsidRPr="00F220CD" w:rsidRDefault="00F5516C" w:rsidP="00C62E60">
      <w:pPr>
        <w:rPr>
          <w:b/>
          <w:bCs/>
        </w:rPr>
      </w:pPr>
      <w:r w:rsidRPr="00F220CD">
        <w:rPr>
          <w:b/>
          <w:bCs/>
        </w:rPr>
        <w:t xml:space="preserve">BAB </w:t>
      </w:r>
      <w:r w:rsidR="00D475DE">
        <w:rPr>
          <w:b/>
          <w:bCs/>
        </w:rPr>
        <w:t>V</w:t>
      </w:r>
      <w:r w:rsidRPr="00F220CD">
        <w:rPr>
          <w:b/>
          <w:bCs/>
        </w:rPr>
        <w:t xml:space="preserve"> PENUTUP </w:t>
      </w:r>
    </w:p>
    <w:p w14:paraId="1790D173" w14:textId="527DD459" w:rsidR="00B61021" w:rsidRDefault="00F5516C" w:rsidP="00C62E60">
      <w:pPr>
        <w:pStyle w:val="1Paragraf"/>
      </w:pPr>
      <w:r w:rsidRPr="00F5516C">
        <w:t xml:space="preserve">Penutup memuat tentang </w:t>
      </w:r>
      <w:r w:rsidR="00CB6FD0">
        <w:t xml:space="preserve">kesimpulan dari sistem yang dirancang dan saran dari penulis untuk pembaca yang dapat dijasikan masukan bagi yang ingin melanjutkan </w:t>
      </w:r>
      <w:r w:rsidR="009D2F13">
        <w:t>penelitian yang telah dilaksanakan.</w:t>
      </w:r>
    </w:p>
    <w:p w14:paraId="605E83E0" w14:textId="77777777" w:rsidR="00953544" w:rsidRPr="00F5516C" w:rsidRDefault="00953544" w:rsidP="00C62E60">
      <w:pPr>
        <w:pStyle w:val="1Paragraf"/>
      </w:pPr>
    </w:p>
    <w:p w14:paraId="504F2C20" w14:textId="496AD770" w:rsidR="001654AD" w:rsidRDefault="001654AD" w:rsidP="00C62E60">
      <w:pPr>
        <w:pStyle w:val="1Nomer"/>
        <w:sectPr w:rsidR="001654AD" w:rsidSect="00A17FC4">
          <w:headerReference w:type="default" r:id="rId29"/>
          <w:footerReference w:type="default" r:id="rId30"/>
          <w:pgSz w:w="11906" w:h="16838" w:code="9"/>
          <w:pgMar w:top="1701" w:right="1701" w:bottom="1701" w:left="2268" w:header="709" w:footer="709" w:gutter="0"/>
          <w:pgNumType w:start="1"/>
          <w:cols w:space="708"/>
          <w:titlePg/>
          <w:docGrid w:linePitch="360"/>
        </w:sectPr>
      </w:pPr>
    </w:p>
    <w:p w14:paraId="2D393151" w14:textId="3EEB27E8" w:rsidR="00D01731" w:rsidRDefault="00A31492" w:rsidP="00020E4B">
      <w:pPr>
        <w:pStyle w:val="Heading1"/>
        <w:numPr>
          <w:ilvl w:val="0"/>
          <w:numId w:val="0"/>
        </w:numPr>
        <w:spacing w:before="0" w:line="360" w:lineRule="auto"/>
      </w:pPr>
      <w:bookmarkStart w:id="55" w:name="_Toc78038394"/>
      <w:bookmarkStart w:id="56" w:name="_Toc113438154"/>
      <w:r>
        <w:lastRenderedPageBreak/>
        <w:t>BAB II</w:t>
      </w:r>
      <w:r w:rsidR="00020E4B">
        <w:br/>
      </w:r>
      <w:r w:rsidR="00127F49">
        <w:t>DASAR TEORI</w:t>
      </w:r>
      <w:bookmarkEnd w:id="55"/>
      <w:bookmarkEnd w:id="56"/>
    </w:p>
    <w:p w14:paraId="5E2EF8B8" w14:textId="77777777" w:rsidR="00A134CE" w:rsidRPr="00A134CE" w:rsidRDefault="00A134CE" w:rsidP="00C62E60"/>
    <w:p w14:paraId="7C7F5831" w14:textId="77777777" w:rsidR="00C07610" w:rsidRPr="00C07610" w:rsidRDefault="00C07610" w:rsidP="00C07610">
      <w:pPr>
        <w:pStyle w:val="ListParagraph"/>
        <w:keepNext/>
        <w:keepLines/>
        <w:numPr>
          <w:ilvl w:val="0"/>
          <w:numId w:val="2"/>
        </w:numPr>
        <w:spacing w:before="240" w:line="259" w:lineRule="auto"/>
        <w:contextualSpacing w:val="0"/>
        <w:jc w:val="center"/>
        <w:outlineLvl w:val="0"/>
        <w:rPr>
          <w:rFonts w:eastAsiaTheme="majorEastAsia" w:cstheme="majorBidi"/>
          <w:b/>
          <w:vanish/>
          <w:szCs w:val="32"/>
        </w:rPr>
      </w:pPr>
      <w:bookmarkStart w:id="57" w:name="_Toc113436933"/>
      <w:bookmarkStart w:id="58" w:name="_Toc113437086"/>
      <w:bookmarkStart w:id="59" w:name="_Toc113438155"/>
      <w:bookmarkStart w:id="60" w:name="_Toc78038395"/>
      <w:bookmarkEnd w:id="57"/>
      <w:bookmarkEnd w:id="58"/>
      <w:bookmarkEnd w:id="59"/>
    </w:p>
    <w:p w14:paraId="60213602" w14:textId="517E7C9C" w:rsidR="009D4736" w:rsidRDefault="00D806A3" w:rsidP="00C07610">
      <w:pPr>
        <w:pStyle w:val="Heading2"/>
        <w:ind w:left="360"/>
      </w:pPr>
      <w:bookmarkStart w:id="61" w:name="_Toc113438156"/>
      <w:r>
        <w:t>Tinjauan Pustaka</w:t>
      </w:r>
      <w:bookmarkEnd w:id="60"/>
      <w:bookmarkEnd w:id="61"/>
    </w:p>
    <w:p w14:paraId="0ECE92E3" w14:textId="61E636F9" w:rsidR="00EA250A" w:rsidRDefault="003C713D" w:rsidP="00EA250A">
      <w:pPr>
        <w:pStyle w:val="1Paragraf"/>
      </w:pPr>
      <w:r>
        <w:t xml:space="preserve">   </w:t>
      </w:r>
      <w:r w:rsidR="00EA250A">
        <w:t>Dari beberapa referensi yang didapatkan  terdapat persamaan yang dapat digunakan. Penelitian pertama yang berjudul “</w:t>
      </w:r>
      <w:r w:rsidR="00585451" w:rsidRPr="00FE1ED2">
        <w:t>Rancang Bangun Aplikasi Penjualan Berbasis Web Pada Percetakan Arbain Grafika Surabaya</w:t>
      </w:r>
      <w:r w:rsidR="00EA250A">
        <w:t>”</w:t>
      </w:r>
      <w:r w:rsidR="00585451" w:rsidRPr="00FE1ED2">
        <w:t>.</w:t>
      </w:r>
      <w:r w:rsidR="00EA250A">
        <w:t xml:space="preserve"> </w:t>
      </w:r>
      <w:r w:rsidR="005519E7" w:rsidRPr="00FE1ED2">
        <w:t>Penelitian ini bertujuan membantu pemilik untuk menampung data dan informasi selama proses penjualan berlangsung, untuk menghitung harga produk dengan akurat dan menghasilkan laporan yang dibutuhkan secara rinci.</w:t>
      </w:r>
      <w:r w:rsidR="00AB0A77">
        <w:t xml:space="preserve"> Metode penelitian yang di lakukan yaitu </w:t>
      </w:r>
      <w:r w:rsidR="00CD7278">
        <w:t xml:space="preserve">pendekatan </w:t>
      </w:r>
      <w:r w:rsidR="00AB0A77" w:rsidRPr="00AB0A77">
        <w:rPr>
          <w:i/>
        </w:rPr>
        <w:t>Full Costing</w:t>
      </w:r>
      <w:r w:rsidR="00AB0A77">
        <w:t xml:space="preserve"> merupakan metode</w:t>
      </w:r>
      <w:r w:rsidR="00CD7278">
        <w:t xml:space="preserve"> </w:t>
      </w:r>
      <w:r w:rsidR="00AB0A77">
        <w:t xml:space="preserve">penentuan harga pokok produksi yang memperhitungkan semua unsur biaya produksi ke dalam harga pokok produksi, yang terdiri dari biaya bahan baku, biaya tenaga kerja dan biaya tetap yang dikeluarkan, baik yang berperilaku variabel maupun tetap. </w:t>
      </w:r>
      <w:r w:rsidR="005519E7" w:rsidRPr="00FE1ED2">
        <w:t>Aplikasi Penjualan untuk percetakan berbasis web dibangun menggunakan bahasa PHP dan database MySQL</w:t>
      </w:r>
      <w:sdt>
        <w:sdtPr>
          <w:id w:val="611093423"/>
          <w:citation/>
        </w:sdtPr>
        <w:sdtContent>
          <w:r w:rsidR="009F7DBB">
            <w:fldChar w:fldCharType="begin"/>
          </w:r>
          <w:r w:rsidR="00031E76">
            <w:instrText xml:space="preserve">CITATION Afi18 \l 1033 </w:instrText>
          </w:r>
          <w:r w:rsidR="009F7DBB">
            <w:fldChar w:fldCharType="separate"/>
          </w:r>
          <w:r w:rsidR="00031E76">
            <w:rPr>
              <w:noProof/>
            </w:rPr>
            <w:t xml:space="preserve"> [2]</w:t>
          </w:r>
          <w:r w:rsidR="009F7DBB">
            <w:fldChar w:fldCharType="end"/>
          </w:r>
        </w:sdtContent>
      </w:sdt>
      <w:r w:rsidR="005519E7" w:rsidRPr="00FE1ED2">
        <w:t>.</w:t>
      </w:r>
    </w:p>
    <w:p w14:paraId="7A4A5647" w14:textId="0E93019C" w:rsidR="008F4136" w:rsidRDefault="003C713D" w:rsidP="00E50201">
      <w:pPr>
        <w:ind w:firstLine="567"/>
      </w:pPr>
      <w:r>
        <w:t xml:space="preserve">  </w:t>
      </w:r>
      <w:r w:rsidR="00EA250A">
        <w:t>Penelitian kedua yang berjudul “</w:t>
      </w:r>
      <w:r w:rsidR="00B12CD9" w:rsidRPr="00FE1ED2">
        <w:t>Pengembangan Aplikasi Kasir Pada Sistem Informasi Rumah Makan Padang Ariung</w:t>
      </w:r>
      <w:r w:rsidR="00EA250A">
        <w:t>”</w:t>
      </w:r>
      <w:r w:rsidR="00B12CD9" w:rsidRPr="00FE1ED2">
        <w:t>.</w:t>
      </w:r>
      <w:r w:rsidR="00B12CD9">
        <w:t xml:space="preserve"> </w:t>
      </w:r>
      <w:r w:rsidR="00B12CD9" w:rsidRPr="00FE1ED2">
        <w:t>Penelitian ini betujuan  membantu pada saat proses penginputan menu makanan dan transaksi pembayaran, dapat menghasilkan pengkajian secara cepat, baik, dan benar sehingga proses transaksi lebih efektif . Aplikasi kasir ini dibuat berbasis desktop dengan bahasa pemograman java dan database MySQL</w:t>
      </w:r>
      <w:r w:rsidR="008F4136">
        <w:t>.</w:t>
      </w:r>
      <w:r w:rsidR="00B46261" w:rsidRPr="00B46261">
        <w:t xml:space="preserve"> </w:t>
      </w:r>
      <w:r w:rsidR="00B46261">
        <w:t xml:space="preserve">Dalam penelitian ini juga digunakannya metode </w:t>
      </w:r>
      <w:r w:rsidR="00B46261" w:rsidRPr="00B46261">
        <w:rPr>
          <w:i/>
        </w:rPr>
        <w:t>Unified Software Development Process</w:t>
      </w:r>
      <w:r w:rsidR="00B46261">
        <w:t xml:space="preserve"> (USDP) untuk merancang tahap penilitian</w:t>
      </w:r>
      <w:sdt>
        <w:sdtPr>
          <w:id w:val="-1371765247"/>
          <w:citation/>
        </w:sdtPr>
        <w:sdtContent>
          <w:r w:rsidR="00035352">
            <w:fldChar w:fldCharType="begin"/>
          </w:r>
          <w:r w:rsidR="00031E76">
            <w:instrText xml:space="preserve">CITATION Anw16 \l 1033 </w:instrText>
          </w:r>
          <w:r w:rsidR="00035352">
            <w:fldChar w:fldCharType="separate"/>
          </w:r>
          <w:r w:rsidR="00031E76">
            <w:rPr>
              <w:noProof/>
            </w:rPr>
            <w:t xml:space="preserve"> [3]</w:t>
          </w:r>
          <w:r w:rsidR="00035352">
            <w:fldChar w:fldCharType="end"/>
          </w:r>
        </w:sdtContent>
      </w:sdt>
      <w:r w:rsidR="008F4136">
        <w:t>.</w:t>
      </w:r>
    </w:p>
    <w:p w14:paraId="1BC2D024" w14:textId="0A4E907B" w:rsidR="00C93453" w:rsidRPr="00035352" w:rsidRDefault="003C713D" w:rsidP="00035352">
      <w:pPr>
        <w:ind w:firstLine="567"/>
        <w:rPr>
          <w:i/>
          <w:iCs/>
        </w:rPr>
      </w:pPr>
      <w:r>
        <w:t xml:space="preserve">  </w:t>
      </w:r>
      <w:r w:rsidR="00EA250A">
        <w:t>Penelitian ketiga yang berjudul “</w:t>
      </w:r>
      <w:r w:rsidR="002C5E77" w:rsidRPr="00FE1ED2">
        <w:t>Perancangan Sistem Informasi Penginapan Berbasis Dekstop di Penginapan A2HAY Sorong Papua Barat</w:t>
      </w:r>
      <w:r w:rsidR="00EA250A">
        <w:t>”.</w:t>
      </w:r>
      <w:r w:rsidR="00B46261">
        <w:t xml:space="preserve"> Metode penelitian yang dilkakukan adalah metode air terjun atau yang sering disebut metode </w:t>
      </w:r>
      <w:r w:rsidR="00B46261" w:rsidRPr="001F256A">
        <w:rPr>
          <w:i/>
        </w:rPr>
        <w:t>Waterfall</w:t>
      </w:r>
      <w:r w:rsidR="00B46261">
        <w:t xml:space="preserve"> sering dinamakan siklus hidup klasik (</w:t>
      </w:r>
      <w:r w:rsidR="00B46261" w:rsidRPr="001F256A">
        <w:rPr>
          <w:i/>
        </w:rPr>
        <w:t>Classic Life Cycle</w:t>
      </w:r>
      <w:r w:rsidR="00B46261">
        <w:t>), dimana hal ini menggamba</w:t>
      </w:r>
      <w:r w:rsidR="00DA73FC">
        <w:t>r</w:t>
      </w:r>
      <w:r w:rsidR="00B46261">
        <w:t>kan</w:t>
      </w:r>
      <w:r w:rsidR="006F5D07">
        <w:t xml:space="preserve"> </w:t>
      </w:r>
      <w:r w:rsidR="00B46261">
        <w:t>pendekatan yang sistematis dan juga berurutan pada pengembangan perangat lunak</w:t>
      </w:r>
      <w:r w:rsidR="006F5D07">
        <w:rPr>
          <w:iCs/>
        </w:rPr>
        <w:t xml:space="preserve">. </w:t>
      </w:r>
      <w:r w:rsidR="00A06226" w:rsidRPr="00A06226">
        <w:t>Penelitian ini bertujuan untuk menghemat waktu dan tenaga dalam proses pengolahan data, pencarian data tamu, dan pembuatan laporan dan struk transaksi.</w:t>
      </w:r>
      <w:r w:rsidR="00035352">
        <w:rPr>
          <w:i/>
          <w:iCs/>
        </w:rPr>
        <w:t xml:space="preserve"> </w:t>
      </w:r>
      <w:r w:rsidR="00A06226" w:rsidRPr="00A06226">
        <w:t xml:space="preserve">Sistem informasi dibangun berbasis dekstop dengan </w:t>
      </w:r>
      <w:r w:rsidR="00A06226" w:rsidRPr="00A06226">
        <w:lastRenderedPageBreak/>
        <w:t>menggunakan Visual Studio 2010 dan databesnya menggunakan Microsoft Access 2010</w:t>
      </w:r>
      <w:r w:rsidR="00035352" w:rsidRPr="00035352">
        <w:t xml:space="preserve"> </w:t>
      </w:r>
      <w:sdt>
        <w:sdtPr>
          <w:id w:val="-252503537"/>
          <w:citation/>
        </w:sdtPr>
        <w:sdtContent>
          <w:r w:rsidR="00035352">
            <w:fldChar w:fldCharType="begin"/>
          </w:r>
          <w:r w:rsidR="00031E76">
            <w:instrText xml:space="preserve">CITATION Rah18 \l 1033 </w:instrText>
          </w:r>
          <w:r w:rsidR="00035352">
            <w:fldChar w:fldCharType="separate"/>
          </w:r>
          <w:r w:rsidR="00031E76">
            <w:rPr>
              <w:noProof/>
            </w:rPr>
            <w:t>[4]</w:t>
          </w:r>
          <w:r w:rsidR="00035352">
            <w:fldChar w:fldCharType="end"/>
          </w:r>
        </w:sdtContent>
      </w:sdt>
      <w:r w:rsidR="008F4136" w:rsidRPr="00317AC5">
        <w:t>.</w:t>
      </w:r>
    </w:p>
    <w:p w14:paraId="6A9C2A0E" w14:textId="41422CA4" w:rsidR="00EF4FA2" w:rsidRPr="00EF4FA2" w:rsidRDefault="00457219" w:rsidP="00EF4FA2">
      <w:pPr>
        <w:pStyle w:val="Heading2"/>
        <w:spacing w:before="0"/>
        <w:ind w:left="357" w:hanging="357"/>
      </w:pPr>
      <w:bookmarkStart w:id="62" w:name="_Toc78038396"/>
      <w:bookmarkStart w:id="63" w:name="_Toc113438157"/>
      <w:r>
        <w:t>Teori Dasar</w:t>
      </w:r>
      <w:bookmarkEnd w:id="62"/>
      <w:bookmarkEnd w:id="63"/>
    </w:p>
    <w:p w14:paraId="0EE32970" w14:textId="45A6E2BE" w:rsidR="005901CA" w:rsidRDefault="00267E71" w:rsidP="00C62E60">
      <w:pPr>
        <w:pStyle w:val="Heading3"/>
        <w:spacing w:before="0"/>
        <w:ind w:left="357" w:hanging="357"/>
      </w:pPr>
      <w:bookmarkStart w:id="64" w:name="_Toc113438158"/>
      <w:r>
        <w:t>Aplikasi</w:t>
      </w:r>
      <w:bookmarkEnd w:id="64"/>
    </w:p>
    <w:p w14:paraId="35D79E02" w14:textId="59F84A62" w:rsidR="006A27C0" w:rsidRDefault="003C713D" w:rsidP="002138FE">
      <w:pPr>
        <w:pStyle w:val="1Paragraf"/>
      </w:pPr>
      <w:r>
        <w:t xml:space="preserve">   </w:t>
      </w:r>
      <w:r w:rsidR="00035352">
        <w:t>A</w:t>
      </w:r>
      <w:r w:rsidR="00035352" w:rsidRPr="00035352">
        <w:t>plikasi adalah program siap pakai yang dapat digunakan untuk menjalankan perintah-perintah dari pengguna aplikasi tersebut dengan tujuan mendapatkan hasil yang lebih akurat sesuai dengan tujuan pembuatan aplikasi tersebut, aplikasi mempunyai arti yaitu pemecahan masalah yang menggunakan salah satu teknik pemrosesan data aplikasi yang biasanya berpacu pada sebuah komputansi yang diinginkan atau diharapkan maupun pemrosesan data yang diharapkan. Pengertian aplikasi secara umum adalah alat terapan yang difungsikan secara khusus dan terpadu sesuai kemampuan yang dimilikinya, aplikasi merupakan suatu perangkat komputer yang siap pakai bagi user</w:t>
      </w:r>
      <w:sdt>
        <w:sdtPr>
          <w:id w:val="1374416711"/>
          <w:citation/>
        </w:sdtPr>
        <w:sdtContent>
          <w:r w:rsidR="00DD4C6A">
            <w:fldChar w:fldCharType="begin"/>
          </w:r>
          <w:r w:rsidR="00031E76">
            <w:instrText xml:space="preserve">CITATION Adi17 \l 1033 </w:instrText>
          </w:r>
          <w:r w:rsidR="00DD4C6A">
            <w:fldChar w:fldCharType="separate"/>
          </w:r>
          <w:r w:rsidR="00031E76">
            <w:rPr>
              <w:noProof/>
            </w:rPr>
            <w:t xml:space="preserve"> [5]</w:t>
          </w:r>
          <w:r w:rsidR="00DD4C6A">
            <w:fldChar w:fldCharType="end"/>
          </w:r>
        </w:sdtContent>
      </w:sdt>
      <w:r w:rsidR="006A27C0" w:rsidRPr="006941EF">
        <w:t>.</w:t>
      </w:r>
    </w:p>
    <w:p w14:paraId="02F12837" w14:textId="392CDFCE" w:rsidR="009E5FBA" w:rsidRDefault="00267E71" w:rsidP="00C62E60">
      <w:pPr>
        <w:pStyle w:val="Heading3"/>
        <w:spacing w:before="0"/>
        <w:ind w:left="357" w:hanging="357"/>
      </w:pPr>
      <w:bookmarkStart w:id="65" w:name="_Toc113438159"/>
      <w:r>
        <w:t>Kasir</w:t>
      </w:r>
      <w:bookmarkEnd w:id="65"/>
    </w:p>
    <w:p w14:paraId="18D3A496" w14:textId="49712961" w:rsidR="002D4FF9" w:rsidRDefault="003C713D" w:rsidP="002D4FF9">
      <w:pPr>
        <w:ind w:firstLine="567"/>
      </w:pPr>
      <w:r>
        <w:t xml:space="preserve">   </w:t>
      </w:r>
      <w:r w:rsidR="00DD4C6A">
        <w:t>K</w:t>
      </w:r>
      <w:r w:rsidR="00480657" w:rsidRPr="00FE1ED2">
        <w:t xml:space="preserve">asir adalah pemegang kas (uang); orang yang bertugas menerima dan membayarkan uang. Tugas dan tanggung jawab kasir antara lain: menerima pembayaran dari pelanggan, mencatat semua transaksi keuangan, mengatur pengeluaran, membuat laporan keuangan harian dan bulanan, mengarsip segala bentuk bukti pembayaran dan pengeluaran dengan </w:t>
      </w:r>
      <w:r w:rsidR="00480657" w:rsidRPr="00936D5A">
        <w:t>rapi</w:t>
      </w:r>
      <w:r w:rsidR="001F5C22" w:rsidRPr="00936D5A">
        <w:t xml:space="preserve"> </w:t>
      </w:r>
      <w:r w:rsidR="00480657" w:rsidRPr="00936D5A">
        <w:t>dan</w:t>
      </w:r>
      <w:r w:rsidR="00480657" w:rsidRPr="00FE1ED2">
        <w:t xml:space="preserve"> tertib, serta bekerjasama dengan karyawan lain untuk menyelesaikan tugas-tugas diluar tanggung jawab pokok</w:t>
      </w:r>
      <w:sdt>
        <w:sdtPr>
          <w:id w:val="-1188519506"/>
          <w:citation/>
        </w:sdtPr>
        <w:sdtContent>
          <w:r w:rsidR="00F06048">
            <w:fldChar w:fldCharType="begin"/>
          </w:r>
          <w:r w:rsidR="00031E76">
            <w:instrText xml:space="preserve">CITATION Eko16 \l 1033 </w:instrText>
          </w:r>
          <w:r w:rsidR="00F06048">
            <w:fldChar w:fldCharType="separate"/>
          </w:r>
          <w:r w:rsidR="00031E76">
            <w:rPr>
              <w:noProof/>
            </w:rPr>
            <w:t xml:space="preserve"> [6]</w:t>
          </w:r>
          <w:r w:rsidR="00F06048">
            <w:fldChar w:fldCharType="end"/>
          </w:r>
        </w:sdtContent>
      </w:sdt>
      <w:r w:rsidR="00347DFE" w:rsidRPr="007A2131">
        <w:t>.</w:t>
      </w:r>
    </w:p>
    <w:p w14:paraId="65219163" w14:textId="5D68CED5" w:rsidR="00A72655" w:rsidRDefault="00CF7084" w:rsidP="002D4FF9">
      <w:pPr>
        <w:pStyle w:val="Heading3"/>
        <w:spacing w:before="0"/>
        <w:ind w:left="357" w:hanging="357"/>
      </w:pPr>
      <w:bookmarkStart w:id="66" w:name="_Toc113438160"/>
      <w:r w:rsidRPr="002D7210">
        <w:t>XAMPP</w:t>
      </w:r>
      <w:bookmarkEnd w:id="66"/>
    </w:p>
    <w:p w14:paraId="5A6E2376" w14:textId="52C2EE6E" w:rsidR="007E06FA" w:rsidRDefault="003C713D" w:rsidP="00C62E60">
      <w:pPr>
        <w:ind w:firstLine="567"/>
      </w:pPr>
      <w:r>
        <w:t xml:space="preserve">   </w:t>
      </w:r>
      <w:r w:rsidR="00D13E65">
        <w:t>XAMPP merupakan singkatan dari X (empat sistem operasi apapun), Apache, MySQL, PHP, dan Perl. XAMPP adalah tool yang menyediakan paket perangkat lunak dalam satu buah paket. Dalam paket XAMPP sudah terdapat Apache (web server), MySQL (database), PHP (server side scripting), Perl, FTP server, PhpMyAdmin dan berbagai pustaka bantu lainnya</w:t>
      </w:r>
      <w:sdt>
        <w:sdtPr>
          <w:id w:val="-1316792916"/>
          <w:citation/>
        </w:sdtPr>
        <w:sdtContent>
          <w:r w:rsidR="007541DE">
            <w:fldChar w:fldCharType="begin"/>
          </w:r>
          <w:r w:rsidR="00031E76">
            <w:instrText xml:space="preserve">CITATION Nir20 \l 1033 </w:instrText>
          </w:r>
          <w:r w:rsidR="007541DE">
            <w:fldChar w:fldCharType="separate"/>
          </w:r>
          <w:r w:rsidR="00031E76">
            <w:rPr>
              <w:noProof/>
            </w:rPr>
            <w:t xml:space="preserve"> [7]</w:t>
          </w:r>
          <w:r w:rsidR="007541DE">
            <w:fldChar w:fldCharType="end"/>
          </w:r>
        </w:sdtContent>
      </w:sdt>
      <w:r w:rsidR="00D13E65">
        <w:t>.</w:t>
      </w:r>
    </w:p>
    <w:p w14:paraId="4020DE6C" w14:textId="0ACAFC8C" w:rsidR="000A1646" w:rsidRPr="002318EF" w:rsidRDefault="00D34314" w:rsidP="00C62E60">
      <w:pPr>
        <w:pStyle w:val="Heading3"/>
        <w:spacing w:before="0"/>
        <w:ind w:left="357" w:hanging="357"/>
      </w:pPr>
      <w:bookmarkStart w:id="67" w:name="_Toc78038404"/>
      <w:bookmarkStart w:id="68" w:name="_Toc113438161"/>
      <w:r w:rsidRPr="002D7210">
        <w:t>NetBeans IDE 8.2</w:t>
      </w:r>
      <w:bookmarkEnd w:id="67"/>
      <w:bookmarkEnd w:id="68"/>
    </w:p>
    <w:p w14:paraId="38DABEAE" w14:textId="36927BCE" w:rsidR="00E50201" w:rsidRDefault="003C713D" w:rsidP="00E50201">
      <w:pPr>
        <w:pStyle w:val="1Paragraf"/>
      </w:pPr>
      <w:r>
        <w:t xml:space="preserve">    </w:t>
      </w:r>
      <w:r w:rsidR="007541DE">
        <w:t xml:space="preserve">Netbeans adalah sebuah aplikasi </w:t>
      </w:r>
      <w:r w:rsidR="007541DE" w:rsidRPr="00B50E74">
        <w:rPr>
          <w:i/>
        </w:rPr>
        <w:t>Integrated Development Environtment</w:t>
      </w:r>
      <w:r w:rsidR="007541DE">
        <w:t xml:space="preserve"> (IDE) yang berbasiskan java dari sun microsystem yang berjalan diatas swing. Swing merupakan teknologi java untuk pengembangan aplikasi dekstop yang dapat berjalan pada berbagai macam platform seperti windows, linux, Mac OS X, dan </w:t>
      </w:r>
      <w:r w:rsidR="007541DE">
        <w:lastRenderedPageBreak/>
        <w:t xml:space="preserve">solaris. Sebuah IDE merupakan lingkup pemrograman yang diintegrasikan ke dalam suatu aplikasi perangkat lunak yang menyediakan </w:t>
      </w:r>
      <w:r w:rsidR="007541DE" w:rsidRPr="007541DE">
        <w:rPr>
          <w:i/>
        </w:rPr>
        <w:t>Graphic User Interface</w:t>
      </w:r>
      <w:r w:rsidR="007541DE">
        <w:t xml:space="preserve"> (GUI), suatu </w:t>
      </w:r>
      <w:r w:rsidR="007541DE" w:rsidRPr="00EB431D">
        <w:rPr>
          <w:i/>
        </w:rPr>
        <w:t xml:space="preserve">editor </w:t>
      </w:r>
      <w:r w:rsidR="007541DE">
        <w:t xml:space="preserve">atau </w:t>
      </w:r>
      <w:r w:rsidR="007541DE" w:rsidRPr="00EB431D">
        <w:rPr>
          <w:i/>
        </w:rPr>
        <w:t>teks</w:t>
      </w:r>
      <w:r w:rsidR="007541DE">
        <w:t xml:space="preserve">, suatu </w:t>
      </w:r>
      <w:r w:rsidR="002513C4">
        <w:t>kompilasi</w:t>
      </w:r>
      <w:r w:rsidR="007541DE">
        <w:t xml:space="preserve"> dan suatu </w:t>
      </w:r>
      <w:r w:rsidR="007541DE" w:rsidRPr="00367864">
        <w:rPr>
          <w:i/>
        </w:rPr>
        <w:t>debugger</w:t>
      </w:r>
      <w:r w:rsidR="007541DE">
        <w:t>. Netbeans juga digunakan programmer untuk menulis, meng</w:t>
      </w:r>
      <w:r w:rsidR="002D5718">
        <w:t>kompilasi</w:t>
      </w:r>
      <w:r w:rsidR="007541DE">
        <w:t xml:space="preserve">, mencari kesalahan, dan menyebarkan program netbeans yang ditulis dalam bahasa pemrograman java. Netbeans merupakan sebuah proyek kode terbuka yang sukses. </w:t>
      </w:r>
      <w:r w:rsidR="007541DE" w:rsidRPr="003A5D00">
        <w:rPr>
          <w:i/>
        </w:rPr>
        <w:t>Sun mycrosystem</w:t>
      </w:r>
      <w:r w:rsidR="007541DE">
        <w:t xml:space="preserve"> mendirikan proyek kode terbuka netbeans pada bulan Juni 2000 dan terus menjadi sponsor utama. Dan saat ini pun netbeans menjadi dua produk yaitu </w:t>
      </w:r>
      <w:r w:rsidR="007541DE" w:rsidRPr="003A5D00">
        <w:rPr>
          <w:i/>
        </w:rPr>
        <w:t>platform</w:t>
      </w:r>
      <w:r w:rsidR="007541DE">
        <w:t xml:space="preserve"> netbeans dan netbeans IDE</w:t>
      </w:r>
      <w:r w:rsidR="007E7551">
        <w:t xml:space="preserve"> </w:t>
      </w:r>
      <w:sdt>
        <w:sdtPr>
          <w:id w:val="-293368513"/>
          <w:citation/>
        </w:sdtPr>
        <w:sdtContent>
          <w:r w:rsidR="007E7551">
            <w:fldChar w:fldCharType="begin"/>
          </w:r>
          <w:r w:rsidR="00031E76">
            <w:instrText xml:space="preserve">CITATION Roh15 \l 1033 </w:instrText>
          </w:r>
          <w:r w:rsidR="007E7551">
            <w:fldChar w:fldCharType="separate"/>
          </w:r>
          <w:r w:rsidR="00031E76">
            <w:rPr>
              <w:noProof/>
            </w:rPr>
            <w:t>[8]</w:t>
          </w:r>
          <w:r w:rsidR="007E7551">
            <w:fldChar w:fldCharType="end"/>
          </w:r>
        </w:sdtContent>
      </w:sdt>
      <w:r w:rsidR="00AB0D0E" w:rsidRPr="00FE1ED2">
        <w:t>.</w:t>
      </w:r>
      <w:r w:rsidR="00FA2B32">
        <w:t xml:space="preserve"> </w:t>
      </w:r>
      <w:r w:rsidR="00E50201">
        <w:t xml:space="preserve">Tampilan antar muka dapat di lihat pada gambar </w:t>
      </w:r>
      <w:r w:rsidR="00F06048" w:rsidRPr="00FA2B32">
        <w:t>2</w:t>
      </w:r>
      <w:r w:rsidR="00E50201" w:rsidRPr="00FA2B32">
        <w:t>.1</w:t>
      </w:r>
      <w:r w:rsidR="00E50201">
        <w:t>.</w:t>
      </w:r>
    </w:p>
    <w:p w14:paraId="28EDF458" w14:textId="442FA0E0" w:rsidR="004263FD" w:rsidRDefault="00031E76" w:rsidP="004263FD">
      <w:pPr>
        <w:pStyle w:val="1Paragraf"/>
        <w:keepNext/>
      </w:pPr>
      <w:r w:rsidRPr="00031E76">
        <w:rPr>
          <w:noProof/>
        </w:rPr>
        <w:drawing>
          <wp:inline distT="0" distB="0" distL="0" distR="0" wp14:anchorId="723B8EF5" wp14:editId="4DC107FF">
            <wp:extent cx="5039995" cy="272669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9995" cy="2726690"/>
                    </a:xfrm>
                    <a:prstGeom prst="rect">
                      <a:avLst/>
                    </a:prstGeom>
                  </pic:spPr>
                </pic:pic>
              </a:graphicData>
            </a:graphic>
          </wp:inline>
        </w:drawing>
      </w:r>
    </w:p>
    <w:p w14:paraId="003A4EFC" w14:textId="293D7C83" w:rsidR="004263FD" w:rsidRDefault="004263FD" w:rsidP="00B276EF">
      <w:pPr>
        <w:pStyle w:val="Caption"/>
      </w:pPr>
      <w:bookmarkStart w:id="69" w:name="_Toc113436692"/>
      <w:bookmarkStart w:id="70" w:name="_Toc113436730"/>
      <w:r>
        <w:t>Gambar 2.</w:t>
      </w:r>
      <w:r>
        <w:fldChar w:fldCharType="begin"/>
      </w:r>
      <w:r>
        <w:instrText xml:space="preserve"> SEQ Gambar_2. \* ARABIC </w:instrText>
      </w:r>
      <w:r>
        <w:fldChar w:fldCharType="separate"/>
      </w:r>
      <w:r w:rsidR="009F46BF">
        <w:rPr>
          <w:noProof/>
        </w:rPr>
        <w:t>1</w:t>
      </w:r>
      <w:r>
        <w:fldChar w:fldCharType="end"/>
      </w:r>
      <w:r>
        <w:t xml:space="preserve"> Tampilan Antarmuka Netbeans IDE 8.2</w:t>
      </w:r>
      <w:bookmarkEnd w:id="69"/>
      <w:bookmarkEnd w:id="70"/>
    </w:p>
    <w:p w14:paraId="12449819" w14:textId="57B14142" w:rsidR="007E06FA" w:rsidRDefault="001A5D35" w:rsidP="00C62E60">
      <w:pPr>
        <w:pStyle w:val="Heading3"/>
        <w:spacing w:before="0"/>
        <w:ind w:left="357" w:hanging="357"/>
      </w:pPr>
      <w:bookmarkStart w:id="71" w:name="_Toc78038405"/>
      <w:bookmarkStart w:id="72" w:name="_Toc113438162"/>
      <w:r w:rsidRPr="00D53983">
        <w:t>JDK  (Java Development Kit) Versi 1.8.0_311</w:t>
      </w:r>
      <w:bookmarkEnd w:id="71"/>
      <w:bookmarkEnd w:id="72"/>
    </w:p>
    <w:p w14:paraId="0B43606D" w14:textId="44039582" w:rsidR="006C716E" w:rsidRDefault="006C716E" w:rsidP="00C62E60">
      <w:r>
        <w:tab/>
      </w:r>
      <w:r w:rsidR="003C713D">
        <w:t xml:space="preserve">   </w:t>
      </w:r>
      <w:r w:rsidR="00FF15B7">
        <w:t xml:space="preserve">JDK digunakan untuk melakukan proses kompilasi dari kode java ke </w:t>
      </w:r>
      <w:r w:rsidR="00FF15B7" w:rsidRPr="00A82EDC">
        <w:rPr>
          <w:i/>
        </w:rPr>
        <w:t>bytecode</w:t>
      </w:r>
      <w:r w:rsidR="00FF15B7">
        <w:t xml:space="preserve"> yang dapat dimengerti dan dapat dijalankan oleh JRE (</w:t>
      </w:r>
      <w:r w:rsidR="00FF15B7" w:rsidRPr="00A82EDC">
        <w:rPr>
          <w:i/>
        </w:rPr>
        <w:t>Java Runtime Envirotment</w:t>
      </w:r>
      <w:r w:rsidR="00FF15B7">
        <w:t>). JDK wajib terinstall pada komputer yang akan melakukan proses pembuatan aplikasi berbasis java, namun tidak wajib terinstal di</w:t>
      </w:r>
      <w:r w:rsidR="00FD476F">
        <w:t xml:space="preserve"> </w:t>
      </w:r>
      <w:r w:rsidR="00FF15B7">
        <w:t>komputer yang akan menjalankan aplikasi yang dibangun dengan java</w:t>
      </w:r>
      <w:sdt>
        <w:sdtPr>
          <w:id w:val="898019687"/>
          <w:citation/>
        </w:sdtPr>
        <w:sdtContent>
          <w:r w:rsidR="00672390">
            <w:fldChar w:fldCharType="begin"/>
          </w:r>
          <w:r w:rsidR="00031E76">
            <w:instrText xml:space="preserve">CITATION Fem17 \l 1033 </w:instrText>
          </w:r>
          <w:r w:rsidR="00672390">
            <w:fldChar w:fldCharType="separate"/>
          </w:r>
          <w:r w:rsidR="00031E76">
            <w:rPr>
              <w:noProof/>
            </w:rPr>
            <w:t xml:space="preserve"> [9]</w:t>
          </w:r>
          <w:r w:rsidR="00672390">
            <w:fldChar w:fldCharType="end"/>
          </w:r>
        </w:sdtContent>
      </w:sdt>
      <w:r>
        <w:t>.</w:t>
      </w:r>
    </w:p>
    <w:p w14:paraId="245E57F5" w14:textId="73B5FC21" w:rsidR="00436F6C" w:rsidRDefault="00436F6C" w:rsidP="00C62E60">
      <w:pPr>
        <w:pStyle w:val="Heading3"/>
        <w:spacing w:before="0"/>
        <w:ind w:left="357" w:hanging="357"/>
      </w:pPr>
      <w:bookmarkStart w:id="73" w:name="_Toc113438163"/>
      <w:bookmarkStart w:id="74" w:name="_Toc78038406"/>
      <w:r>
        <w:t>Java</w:t>
      </w:r>
      <w:bookmarkEnd w:id="73"/>
    </w:p>
    <w:p w14:paraId="46F6E2DC" w14:textId="7A72943B" w:rsidR="001B453C" w:rsidRDefault="003C713D" w:rsidP="001B453C">
      <w:pPr>
        <w:ind w:firstLine="567"/>
      </w:pPr>
      <w:r>
        <w:t xml:space="preserve">   </w:t>
      </w:r>
      <w:r w:rsidR="004F7F66">
        <w:t xml:space="preserve">Pemrograman java merupakan sekian dari satu bahasa pemrograman yang berada pada tahun 1990-an dan juga </w:t>
      </w:r>
      <w:r w:rsidR="0018282B">
        <w:t>b</w:t>
      </w:r>
      <w:r w:rsidR="004F7F66">
        <w:t xml:space="preserve">ahasa pemrograman masuk kategori bahasa pemrograman tingkat tinggi. Java dapat membuat seluruh bentuk aplikasi, desktop, </w:t>
      </w:r>
      <w:r w:rsidR="004F7F66">
        <w:lastRenderedPageBreak/>
        <w:t>Android dan lainnya. Java juga merupakan bahasa pemrograman yang menggunakan berorientasi objek bisa juga disebut dengan OOP(</w:t>
      </w:r>
      <w:r w:rsidR="004F7F66" w:rsidRPr="004F7F66">
        <w:rPr>
          <w:i/>
        </w:rPr>
        <w:t>Object Oriented Programing</w:t>
      </w:r>
      <w:r w:rsidR="004F7F66">
        <w:t xml:space="preserve">)dan bisa dilakukan pada beragam </w:t>
      </w:r>
      <w:r w:rsidR="004F7F66" w:rsidRPr="006D3619">
        <w:rPr>
          <w:i/>
        </w:rPr>
        <w:t>platform</w:t>
      </w:r>
      <w:r w:rsidR="004F7F66">
        <w:t xml:space="preserve"> dalam OS. Perkembangan Java bukan terfokus dalam satu OS, tetapi bertujuan untuk dikembangkan dalam macam</w:t>
      </w:r>
      <w:r w:rsidR="0018282B">
        <w:t>-</w:t>
      </w:r>
      <w:r w:rsidR="004F7F66">
        <w:t>macam OS dan juga bersifat open source</w:t>
      </w:r>
      <w:r w:rsidR="00CC5052">
        <w:t>.</w:t>
      </w:r>
    </w:p>
    <w:p w14:paraId="286B6808" w14:textId="54922C7B" w:rsidR="00CC5052" w:rsidRDefault="003C713D" w:rsidP="0018282B">
      <w:pPr>
        <w:ind w:firstLine="567"/>
      </w:pPr>
      <w:r>
        <w:t xml:space="preserve">  </w:t>
      </w:r>
      <w:r w:rsidR="00CC5052">
        <w:t xml:space="preserve">Contoh </w:t>
      </w:r>
      <w:r w:rsidR="00CC5052" w:rsidRPr="00CC5052">
        <w:rPr>
          <w:i/>
        </w:rPr>
        <w:t>sintaks</w:t>
      </w:r>
      <w:r w:rsidR="00CC5052">
        <w:rPr>
          <w:i/>
        </w:rPr>
        <w:t xml:space="preserve"> </w:t>
      </w:r>
      <w:r w:rsidR="00CC5052">
        <w:t>dasar yang digunakan oleh bahasa pemograman Java dapat dilihat seperti berikut</w:t>
      </w:r>
      <w:r w:rsidR="0076236A">
        <w:t>.</w:t>
      </w:r>
    </w:p>
    <w:p w14:paraId="033EE37A" w14:textId="77777777" w:rsidR="00CC5052" w:rsidRDefault="00CC5052" w:rsidP="0076236A">
      <w:r>
        <w:t>“</w:t>
      </w:r>
      <w:r w:rsidRPr="00CC5052">
        <w:t>public class Hello{</w:t>
      </w:r>
    </w:p>
    <w:p w14:paraId="24A9FAC0" w14:textId="7ED60256" w:rsidR="00CC5052" w:rsidRDefault="00CC5052" w:rsidP="0076236A">
      <w:r w:rsidRPr="00CC5052">
        <w:t>public static void main(String[]args){</w:t>
      </w:r>
    </w:p>
    <w:p w14:paraId="723FD268" w14:textId="4B5E61AD" w:rsidR="00CC5052" w:rsidRDefault="00CC5052" w:rsidP="0076236A">
      <w:r w:rsidRPr="00CC5052">
        <w:t>System.out.println("Hello World");</w:t>
      </w:r>
    </w:p>
    <w:p w14:paraId="30F5AE06" w14:textId="76C0809D" w:rsidR="00CC5052" w:rsidRDefault="00CC5052" w:rsidP="0076236A">
      <w:r w:rsidRPr="00CC5052">
        <w:t xml:space="preserve">} </w:t>
      </w:r>
      <w:r w:rsidR="009338F6">
        <w:t>}</w:t>
      </w:r>
    </w:p>
    <w:p w14:paraId="4EB3DE14" w14:textId="636547C2" w:rsidR="00B97507" w:rsidRDefault="00B97507" w:rsidP="00B97507">
      <w:pPr>
        <w:ind w:firstLine="567"/>
      </w:pPr>
      <w:r w:rsidRPr="00B97507">
        <w:t xml:space="preserve">Setiap program harus dibungkus di dalam </w:t>
      </w:r>
      <w:r w:rsidRPr="00B97507">
        <w:rPr>
          <w:i/>
        </w:rPr>
        <w:t>class</w:t>
      </w:r>
      <w:r w:rsidRPr="00B97507">
        <w:t xml:space="preserve"> agar nanti bisa dibuat menjadi objek.</w:t>
      </w:r>
      <w:r w:rsidRPr="00B97507">
        <w:rPr>
          <w:rFonts w:ascii="Georgia" w:hAnsi="Georgia"/>
          <w:color w:val="334155"/>
          <w:sz w:val="30"/>
          <w:szCs w:val="30"/>
        </w:rPr>
        <w:t xml:space="preserve"> </w:t>
      </w:r>
      <w:r w:rsidRPr="00B97507">
        <w:t xml:space="preserve">Blok </w:t>
      </w:r>
      <w:r w:rsidRPr="00B97507">
        <w:rPr>
          <w:i/>
        </w:rPr>
        <w:t>cla</w:t>
      </w:r>
      <w:r w:rsidRPr="00B97507">
        <w:t>ss dibuka dengan tanda kurung kurawal </w:t>
      </w:r>
      <w:r w:rsidRPr="00B97507">
        <w:rPr>
          <w:b/>
          <w:bCs/>
        </w:rPr>
        <w:t>{</w:t>
      </w:r>
      <w:r w:rsidRPr="00B97507">
        <w:t> kemudian ditutup atau</w:t>
      </w:r>
      <w:r>
        <w:t xml:space="preserve"> </w:t>
      </w:r>
      <w:r w:rsidRPr="00B97507">
        <w:t>diakhiri dengan </w:t>
      </w:r>
      <w:r w:rsidRPr="00B97507">
        <w:rPr>
          <w:b/>
          <w:bCs/>
        </w:rPr>
        <w:t>}</w:t>
      </w:r>
      <w:r w:rsidRPr="00B97507">
        <w:t>.</w:t>
      </w:r>
      <w:r>
        <w:t xml:space="preserve"> </w:t>
      </w:r>
      <w:r w:rsidRPr="00B97507">
        <w:t xml:space="preserve">Di dalam blok </w:t>
      </w:r>
      <w:r w:rsidRPr="00B97507">
        <w:rPr>
          <w:i/>
        </w:rPr>
        <w:t>class</w:t>
      </w:r>
      <w:r w:rsidRPr="00B97507">
        <w:t>, kita dapat mengisinya dengan method atau fungsi-fungsi dan juga variabel.</w:t>
      </w:r>
      <w:r>
        <w:t xml:space="preserve"> </w:t>
      </w:r>
      <w:r w:rsidRPr="00B97507">
        <w:t>Pada contoh di atas, terdapat method </w:t>
      </w:r>
      <w:r>
        <w:t>“</w:t>
      </w:r>
      <w:r w:rsidRPr="00B97507">
        <w:rPr>
          <w:bCs/>
        </w:rPr>
        <w:t>main()</w:t>
      </w:r>
      <w:r>
        <w:rPr>
          <w:bCs/>
        </w:rPr>
        <w:t>”</w:t>
      </w:r>
      <w:r w:rsidRPr="00B97507">
        <w:t>.</w:t>
      </w:r>
    </w:p>
    <w:p w14:paraId="77C92DD4" w14:textId="1D6D4B6B" w:rsidR="00F93A71" w:rsidRPr="00CC5052" w:rsidRDefault="00B97507" w:rsidP="001857CC">
      <w:pPr>
        <w:ind w:firstLine="567"/>
      </w:pPr>
      <w:r w:rsidRPr="00B97507">
        <w:t>Method </w:t>
      </w:r>
      <w:r>
        <w:t>“</w:t>
      </w:r>
      <w:r w:rsidRPr="00B97507">
        <w:rPr>
          <w:bCs/>
        </w:rPr>
        <w:t>main()</w:t>
      </w:r>
      <w:r>
        <w:rPr>
          <w:bCs/>
        </w:rPr>
        <w:t>”</w:t>
      </w:r>
      <w:r w:rsidRPr="00B97507">
        <w:t> atau fungsi </w:t>
      </w:r>
      <w:r>
        <w:t>“</w:t>
      </w:r>
      <w:r w:rsidRPr="00B97507">
        <w:rPr>
          <w:bCs/>
        </w:rPr>
        <w:t>main()</w:t>
      </w:r>
      <w:r>
        <w:rPr>
          <w:bCs/>
        </w:rPr>
        <w:t>”</w:t>
      </w:r>
      <w:r w:rsidRPr="00B97507">
        <w:t> merupakan blok program yang akan dieksekusi pertama kali.</w:t>
      </w:r>
      <w:r>
        <w:t xml:space="preserve"> </w:t>
      </w:r>
      <w:r w:rsidRPr="00B97507">
        <w:t>Ini adalah entri point dari program.</w:t>
      </w:r>
      <w:r>
        <w:t xml:space="preserve"> </w:t>
      </w:r>
      <w:r w:rsidRPr="00B97507">
        <w:t xml:space="preserve">Method </w:t>
      </w:r>
      <w:r>
        <w:t>“</w:t>
      </w:r>
      <w:r w:rsidRPr="00B97507">
        <w:t>main()</w:t>
      </w:r>
      <w:r>
        <w:t>”</w:t>
      </w:r>
      <w:r w:rsidRPr="00B97507">
        <w:t xml:space="preserve"> wajib kita buat. Kalau tidak, maka programnya tidak akan bisa dieksekusi.</w:t>
      </w:r>
      <w:r>
        <w:t xml:space="preserve"> </w:t>
      </w:r>
      <w:r w:rsidRPr="00B97507">
        <w:t xml:space="preserve">Method </w:t>
      </w:r>
      <w:r>
        <w:t>“</w:t>
      </w:r>
      <w:r w:rsidRPr="00B97507">
        <w:t>main()</w:t>
      </w:r>
      <w:r>
        <w:t>”</w:t>
      </w:r>
      <w:r w:rsidRPr="00B97507">
        <w:t xml:space="preserve"> memiliki parameter </w:t>
      </w:r>
      <w:r>
        <w:t>“</w:t>
      </w:r>
      <w:r w:rsidRPr="00B97507">
        <w:t>args[]</w:t>
      </w:r>
      <w:r>
        <w:t>”</w:t>
      </w:r>
      <w:r w:rsidRPr="00B97507">
        <w:t xml:space="preserve">. Parameter ini nanti akan menyimpan sebuah nilai dari argumen di </w:t>
      </w:r>
      <w:r w:rsidRPr="00EA452A">
        <w:rPr>
          <w:i/>
        </w:rPr>
        <w:t>command line</w:t>
      </w:r>
      <w:r w:rsidR="00EA452A">
        <w:rPr>
          <w:i/>
        </w:rPr>
        <w:t xml:space="preserve">, </w:t>
      </w:r>
      <w:r w:rsidR="00644AA9">
        <w:t>l</w:t>
      </w:r>
      <w:r w:rsidR="00EA452A" w:rsidRPr="00EA452A">
        <w:t>alu di dalam method </w:t>
      </w:r>
      <w:r w:rsidR="009F04C5">
        <w:t>“</w:t>
      </w:r>
      <w:r w:rsidR="00EA452A" w:rsidRPr="0063041F">
        <w:rPr>
          <w:bCs/>
        </w:rPr>
        <w:t>main()</w:t>
      </w:r>
      <w:r w:rsidR="009F04C5">
        <w:rPr>
          <w:b/>
          <w:bCs/>
        </w:rPr>
        <w:t>”</w:t>
      </w:r>
      <w:r w:rsidR="00EA452A" w:rsidRPr="00EA452A">
        <w:t>, terdapat statement atau fungsi</w:t>
      </w:r>
      <w:r w:rsidR="0063041F">
        <w:t xml:space="preserve"> “</w:t>
      </w:r>
      <w:r w:rsidR="0063041F" w:rsidRPr="0063041F">
        <w:t>System.out.println("Hello World");</w:t>
      </w:r>
      <w:r w:rsidR="0063041F">
        <w:t>”</w:t>
      </w:r>
      <w:r w:rsidR="002152CC">
        <w:t xml:space="preserve">, </w:t>
      </w:r>
      <w:r w:rsidR="0063041F" w:rsidRPr="0063041F">
        <w:t xml:space="preserve">Ini adalah fungsi untuk menampilkan </w:t>
      </w:r>
      <w:r w:rsidR="0063041F" w:rsidRPr="002152CC">
        <w:t>teks</w:t>
      </w:r>
      <w:r w:rsidR="0063041F" w:rsidRPr="0063041F">
        <w:t xml:space="preserve"> ke layar monitor</w:t>
      </w:r>
      <w:sdt>
        <w:sdtPr>
          <w:id w:val="1855076719"/>
          <w:citation/>
        </w:sdtPr>
        <w:sdtContent>
          <w:r w:rsidR="0018282B">
            <w:fldChar w:fldCharType="begin"/>
          </w:r>
          <w:r w:rsidR="0018282B">
            <w:instrText xml:space="preserve"> CITATION Nug19 \l 1033 </w:instrText>
          </w:r>
          <w:r w:rsidR="0018282B">
            <w:fldChar w:fldCharType="separate"/>
          </w:r>
          <w:r w:rsidR="0018282B">
            <w:rPr>
              <w:noProof/>
            </w:rPr>
            <w:t xml:space="preserve"> [10]</w:t>
          </w:r>
          <w:r w:rsidR="0018282B">
            <w:fldChar w:fldCharType="end"/>
          </w:r>
        </w:sdtContent>
      </w:sdt>
      <w:r w:rsidR="0063041F" w:rsidRPr="0063041F">
        <w:t>.</w:t>
      </w:r>
    </w:p>
    <w:p w14:paraId="37A2ABCE" w14:textId="184CDD92" w:rsidR="002318EF" w:rsidRPr="002318EF" w:rsidRDefault="00E50201" w:rsidP="00C62E60">
      <w:pPr>
        <w:pStyle w:val="Heading3"/>
        <w:spacing w:before="0"/>
        <w:ind w:left="357" w:hanging="357"/>
      </w:pPr>
      <w:bookmarkStart w:id="75" w:name="_Toc113438164"/>
      <w:r>
        <w:t>MySQL</w:t>
      </w:r>
      <w:bookmarkEnd w:id="74"/>
      <w:bookmarkEnd w:id="75"/>
    </w:p>
    <w:p w14:paraId="32C0B028" w14:textId="2885E85C" w:rsidR="00EF7142" w:rsidRDefault="003C713D" w:rsidP="00C62E60">
      <w:pPr>
        <w:pStyle w:val="1Paragraf"/>
      </w:pPr>
      <w:r>
        <w:t xml:space="preserve">    </w:t>
      </w:r>
      <w:r w:rsidR="00BC5963">
        <w:t xml:space="preserve">MySQL </w:t>
      </w:r>
      <w:r w:rsidR="00BB1AB3">
        <w:t xml:space="preserve">adalah </w:t>
      </w:r>
      <w:r w:rsidR="006F1E05">
        <w:t>s</w:t>
      </w:r>
      <w:r w:rsidR="00BB1AB3">
        <w:t xml:space="preserve">uatu sistem basis data relation atau </w:t>
      </w:r>
      <w:r w:rsidR="00BB1AB3" w:rsidRPr="00141E39">
        <w:rPr>
          <w:i/>
        </w:rPr>
        <w:t>Relational Database managemnt System</w:t>
      </w:r>
      <w:r w:rsidR="00BB1AB3">
        <w:t xml:space="preserve"> (RDBMS) yang mampu bekerja secara cepat dan mudah digunakan MySQL juga merupakan program pengakses database yang bersifat jaringan, sehingga sapat digunakan untuk aplikasi </w:t>
      </w:r>
      <w:r w:rsidR="00BB1AB3" w:rsidRPr="00986E1D">
        <w:rPr>
          <w:i/>
        </w:rPr>
        <w:t>multi user</w:t>
      </w:r>
      <w:r w:rsidR="00BB1AB3">
        <w:t xml:space="preserve"> (banyak pengguna). MySQL didistribusikan gratis dibawah lisensi GPL (</w:t>
      </w:r>
      <w:r w:rsidR="00BB1AB3" w:rsidRPr="00986E1D">
        <w:rPr>
          <w:i/>
        </w:rPr>
        <w:t>General Public License</w:t>
      </w:r>
      <w:r w:rsidR="00BB1AB3">
        <w:t>)</w:t>
      </w:r>
      <w:sdt>
        <w:sdtPr>
          <w:id w:val="1164354558"/>
          <w:citation/>
        </w:sdtPr>
        <w:sdtContent>
          <w:r w:rsidR="001857CC">
            <w:fldChar w:fldCharType="begin"/>
          </w:r>
          <w:r w:rsidR="00031E76">
            <w:instrText xml:space="preserve">CITATION Dan20 \l 1033 </w:instrText>
          </w:r>
          <w:r w:rsidR="001857CC">
            <w:fldChar w:fldCharType="separate"/>
          </w:r>
          <w:r w:rsidR="00031E76">
            <w:rPr>
              <w:noProof/>
            </w:rPr>
            <w:t xml:space="preserve"> [11]</w:t>
          </w:r>
          <w:r w:rsidR="001857CC">
            <w:fldChar w:fldCharType="end"/>
          </w:r>
        </w:sdtContent>
      </w:sdt>
      <w:r w:rsidR="00EF7142">
        <w:t>.</w:t>
      </w:r>
    </w:p>
    <w:p w14:paraId="7837EB98" w14:textId="77777777" w:rsidR="006B6F09" w:rsidRDefault="006B6F09" w:rsidP="00C62E60"/>
    <w:p w14:paraId="54CB70BE" w14:textId="77777777" w:rsidR="0026719C" w:rsidRDefault="0026719C" w:rsidP="00C62E60">
      <w:pPr>
        <w:sectPr w:rsidR="0026719C" w:rsidSect="001654AD">
          <w:pgSz w:w="11906" w:h="16838" w:code="9"/>
          <w:pgMar w:top="1701" w:right="1701" w:bottom="1701" w:left="2268" w:header="709" w:footer="709" w:gutter="0"/>
          <w:cols w:space="708"/>
          <w:titlePg/>
          <w:docGrid w:linePitch="360"/>
        </w:sectPr>
      </w:pPr>
    </w:p>
    <w:p w14:paraId="34F2D305" w14:textId="63BC423F" w:rsidR="0049252A" w:rsidRDefault="009B3D62" w:rsidP="006603EE">
      <w:pPr>
        <w:pStyle w:val="Heading1"/>
        <w:numPr>
          <w:ilvl w:val="0"/>
          <w:numId w:val="0"/>
        </w:numPr>
        <w:spacing w:before="0" w:line="360" w:lineRule="auto"/>
      </w:pPr>
      <w:bookmarkStart w:id="76" w:name="_Toc78038407"/>
      <w:bookmarkStart w:id="77" w:name="_Toc113438165"/>
      <w:r>
        <w:lastRenderedPageBreak/>
        <w:t>BAB III</w:t>
      </w:r>
      <w:r w:rsidR="00483FD6">
        <w:br/>
      </w:r>
      <w:r w:rsidR="00824002">
        <w:t>PERANCANGAN SISTEM</w:t>
      </w:r>
      <w:bookmarkEnd w:id="76"/>
      <w:bookmarkEnd w:id="77"/>
    </w:p>
    <w:p w14:paraId="48464E17" w14:textId="77777777" w:rsidR="006603EE" w:rsidRPr="006603EE" w:rsidRDefault="006603EE" w:rsidP="006603EE"/>
    <w:p w14:paraId="7EA23525" w14:textId="77777777" w:rsidR="00483FD6" w:rsidRPr="00483FD6" w:rsidRDefault="00483FD6" w:rsidP="00483FD6">
      <w:pPr>
        <w:pStyle w:val="ListParagraph"/>
        <w:keepNext/>
        <w:keepLines/>
        <w:numPr>
          <w:ilvl w:val="0"/>
          <w:numId w:val="2"/>
        </w:numPr>
        <w:spacing w:before="240" w:line="259" w:lineRule="auto"/>
        <w:contextualSpacing w:val="0"/>
        <w:jc w:val="center"/>
        <w:outlineLvl w:val="0"/>
        <w:rPr>
          <w:rFonts w:eastAsiaTheme="majorEastAsia" w:cstheme="majorBidi"/>
          <w:b/>
          <w:vanish/>
          <w:szCs w:val="32"/>
        </w:rPr>
      </w:pPr>
      <w:bookmarkStart w:id="78" w:name="_Toc113436944"/>
      <w:bookmarkStart w:id="79" w:name="_Toc113437097"/>
      <w:bookmarkStart w:id="80" w:name="_Toc113438166"/>
      <w:bookmarkStart w:id="81" w:name="_Toc78038408"/>
      <w:bookmarkEnd w:id="78"/>
      <w:bookmarkEnd w:id="79"/>
      <w:bookmarkEnd w:id="80"/>
    </w:p>
    <w:p w14:paraId="245599FA" w14:textId="47F4EACA" w:rsidR="007C19BD" w:rsidRDefault="00E13AE4" w:rsidP="00483FD6">
      <w:pPr>
        <w:pStyle w:val="Heading2"/>
        <w:ind w:left="360"/>
      </w:pPr>
      <w:bookmarkStart w:id="82" w:name="_Toc113438167"/>
      <w:r>
        <w:t>Gambaran Sistem Lama</w:t>
      </w:r>
      <w:bookmarkEnd w:id="81"/>
      <w:bookmarkEnd w:id="82"/>
    </w:p>
    <w:p w14:paraId="05B14339" w14:textId="1CA20293" w:rsidR="00140B82" w:rsidRDefault="003C713D" w:rsidP="00100963">
      <w:pPr>
        <w:pStyle w:val="1Paragraf"/>
      </w:pPr>
      <w:bookmarkStart w:id="83" w:name="_Toc78038409"/>
      <w:r>
        <w:t xml:space="preserve">   </w:t>
      </w:r>
      <w:r w:rsidR="003E0D0E">
        <w:t xml:space="preserve">Teknisi Komputer Pontiank merupakan sebuah toko yang melayani reparasi komputer dan printer, dan penjualan perlengkapan komputer. </w:t>
      </w:r>
      <w:r w:rsidR="00524192" w:rsidRPr="00FE1ED2">
        <w:t xml:space="preserve">Pelayanan reparasi komputer dan printer pada </w:t>
      </w:r>
      <w:r w:rsidR="00524192">
        <w:t>T</w:t>
      </w:r>
      <w:r w:rsidR="00524192" w:rsidRPr="00FE1ED2">
        <w:t>oko Teknisi Komputer Pontianak</w:t>
      </w:r>
      <w:r w:rsidR="00ED0A31">
        <w:t xml:space="preserve">, </w:t>
      </w:r>
      <w:r w:rsidR="00524192" w:rsidRPr="00FE1ED2">
        <w:t xml:space="preserve">dimulai </w:t>
      </w:r>
      <w:r w:rsidR="00C17B5D">
        <w:t xml:space="preserve">dari </w:t>
      </w:r>
      <w:r w:rsidR="00524192" w:rsidRPr="00FE1ED2">
        <w:t>menerima keluhan pelanggan</w:t>
      </w:r>
      <w:r w:rsidR="00524192">
        <w:t xml:space="preserve"> secara langsung</w:t>
      </w:r>
      <w:r w:rsidR="00C17B5D">
        <w:t>. S</w:t>
      </w:r>
      <w:r w:rsidR="00524192" w:rsidRPr="00FE1ED2">
        <w:t>etelah menerima keluhan pelanggan,</w:t>
      </w:r>
      <w:r w:rsidR="00C17B5D">
        <w:t xml:space="preserve"> </w:t>
      </w:r>
      <w:r w:rsidR="00524192" w:rsidRPr="00FE1ED2">
        <w:t>pemilik akan mengidentifikasi masalah</w:t>
      </w:r>
      <w:r w:rsidR="00C17B5D">
        <w:t>.</w:t>
      </w:r>
      <w:r w:rsidR="00524192" w:rsidRPr="00FE1ED2">
        <w:t xml:space="preserve"> </w:t>
      </w:r>
      <w:r w:rsidR="00C17B5D">
        <w:t>S</w:t>
      </w:r>
      <w:r w:rsidR="00524192" w:rsidRPr="00FE1ED2">
        <w:t>etelah masalah didapatkan</w:t>
      </w:r>
      <w:r w:rsidR="00C17B5D">
        <w:t>,</w:t>
      </w:r>
      <w:r w:rsidR="00524192" w:rsidRPr="00FE1ED2">
        <w:t xml:space="preserve"> pemilik akan memberitahukan</w:t>
      </w:r>
      <w:r w:rsidR="00524192">
        <w:t xml:space="preserve"> secara langsung</w:t>
      </w:r>
      <w:r w:rsidR="00524192" w:rsidRPr="00FE1ED2">
        <w:t xml:space="preserve"> jangka waktu dan harga untuk melakukan perbaikan. Penetapan waktu dan harga perbaikan, ditentukan berdasarkan tingkat kerusakan barang.</w:t>
      </w:r>
      <w:r w:rsidR="00C17B5D">
        <w:t xml:space="preserve"> </w:t>
      </w:r>
      <w:r w:rsidR="00DE5822">
        <w:t>S</w:t>
      </w:r>
      <w:r w:rsidR="00524192" w:rsidRPr="00FE1ED2">
        <w:t>elanjutnya</w:t>
      </w:r>
      <w:r w:rsidR="00DE5822">
        <w:t xml:space="preserve"> dilakukan pencatatan data</w:t>
      </w:r>
      <w:r w:rsidR="004B41F0">
        <w:t xml:space="preserve"> transaksi reparasi</w:t>
      </w:r>
      <w:r w:rsidR="0044484B">
        <w:t xml:space="preserve"> menggunakan</w:t>
      </w:r>
      <w:r w:rsidR="00733AD1">
        <w:t xml:space="preserve"> Aplikasi Teknisi yang dibuat menggunakan aplikasi Microsoft Excel</w:t>
      </w:r>
      <w:r w:rsidR="001066A0">
        <w:t>, yang meliputi data</w:t>
      </w:r>
      <w:r w:rsidR="005E44D3">
        <w:t xml:space="preserve"> barang masuk </w:t>
      </w:r>
      <w:r w:rsidR="00EC6306">
        <w:t>(</w:t>
      </w:r>
      <w:r w:rsidR="00EF27BB" w:rsidRPr="00FE1ED2">
        <w:t>Kode Pelanggan, Nama, Jenis Barang Mer</w:t>
      </w:r>
      <w:r w:rsidR="00EF27BB">
        <w:t>e</w:t>
      </w:r>
      <w:r w:rsidR="00EF27BB" w:rsidRPr="00FE1ED2">
        <w:t>k Model, SN, dan Kelengkapan, jika pelanggan memiliki 2 unit barang maka di masukan kedalam kolom Item 2 untuk menu Barang Masuk</w:t>
      </w:r>
      <w:r w:rsidR="00EC6306">
        <w:t xml:space="preserve">) </w:t>
      </w:r>
      <w:r w:rsidR="005E44D3">
        <w:t>dan data keluhan</w:t>
      </w:r>
      <w:r w:rsidR="00EC6306">
        <w:t xml:space="preserve"> (</w:t>
      </w:r>
      <w:r w:rsidR="00234503">
        <w:t>Item1, Item 2, Keterangan, dan Admin</w:t>
      </w:r>
      <w:r w:rsidR="00EC6306">
        <w:t>)</w:t>
      </w:r>
      <w:r w:rsidR="00140B82">
        <w:t xml:space="preserve"> aplikasi yang digunakan dapat dilihat pada gambar 3.1</w:t>
      </w:r>
      <w:r w:rsidR="005E44D3">
        <w:t xml:space="preserve">. </w:t>
      </w:r>
    </w:p>
    <w:p w14:paraId="32C248E5" w14:textId="77777777" w:rsidR="00140B82" w:rsidRDefault="00140B82" w:rsidP="00140B82">
      <w:pPr>
        <w:pStyle w:val="1Paragraf"/>
        <w:keepNext/>
      </w:pPr>
      <w:r w:rsidRPr="00FE1ED2">
        <w:rPr>
          <w:noProof/>
        </w:rPr>
        <w:drawing>
          <wp:inline distT="0" distB="0" distL="0" distR="0" wp14:anchorId="12349B13" wp14:editId="072DF53B">
            <wp:extent cx="4752754" cy="24213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r="40236"/>
                    <a:stretch/>
                  </pic:blipFill>
                  <pic:spPr bwMode="auto">
                    <a:xfrm>
                      <a:off x="0" y="0"/>
                      <a:ext cx="4752754" cy="2421349"/>
                    </a:xfrm>
                    <a:prstGeom prst="rect">
                      <a:avLst/>
                    </a:prstGeom>
                    <a:noFill/>
                    <a:ln>
                      <a:noFill/>
                    </a:ln>
                    <a:extLst>
                      <a:ext uri="{53640926-AAD7-44D8-BBD7-CCE9431645EC}">
                        <a14:shadowObscured xmlns:a14="http://schemas.microsoft.com/office/drawing/2010/main"/>
                      </a:ext>
                    </a:extLst>
                  </pic:spPr>
                </pic:pic>
              </a:graphicData>
            </a:graphic>
          </wp:inline>
        </w:drawing>
      </w:r>
    </w:p>
    <w:p w14:paraId="6BAFA8BD" w14:textId="6B0DDA7B" w:rsidR="00140B82" w:rsidRDefault="00140B82" w:rsidP="00140B82">
      <w:pPr>
        <w:pStyle w:val="Caption"/>
      </w:pPr>
      <w:bookmarkStart w:id="84" w:name="_Toc117638511"/>
      <w:r>
        <w:t xml:space="preserve">Gambar 3. </w:t>
      </w:r>
      <w:r>
        <w:fldChar w:fldCharType="begin"/>
      </w:r>
      <w:r>
        <w:instrText xml:space="preserve"> SEQ Gambar_3. \* ARABIC </w:instrText>
      </w:r>
      <w:r>
        <w:fldChar w:fldCharType="separate"/>
      </w:r>
      <w:r w:rsidR="009F46BF">
        <w:rPr>
          <w:noProof/>
        </w:rPr>
        <w:t>1</w:t>
      </w:r>
      <w:r>
        <w:fldChar w:fldCharType="end"/>
      </w:r>
      <w:r>
        <w:rPr>
          <w:noProof/>
        </w:rPr>
        <w:t xml:space="preserve"> </w:t>
      </w:r>
      <w:r w:rsidRPr="00CD02DD">
        <w:t>Menu Pelanggan</w:t>
      </w:r>
      <w:bookmarkEnd w:id="84"/>
    </w:p>
    <w:p w14:paraId="17DAC2D8" w14:textId="77777777" w:rsidR="004B2795" w:rsidRDefault="004B2795" w:rsidP="004B2795">
      <w:pPr>
        <w:ind w:firstLine="567"/>
      </w:pPr>
    </w:p>
    <w:p w14:paraId="67A0D1D8" w14:textId="77777777" w:rsidR="004B2795" w:rsidRDefault="004B2795" w:rsidP="004B2795">
      <w:pPr>
        <w:ind w:firstLine="567"/>
      </w:pPr>
    </w:p>
    <w:p w14:paraId="7552C4C8" w14:textId="5B0A3669" w:rsidR="00140B82" w:rsidRPr="00140B82" w:rsidRDefault="003C713D" w:rsidP="004B2795">
      <w:pPr>
        <w:ind w:firstLine="567"/>
      </w:pPr>
      <w:r>
        <w:lastRenderedPageBreak/>
        <w:t xml:space="preserve">   </w:t>
      </w:r>
      <w:r w:rsidR="00140B82">
        <w:t>Menu pelanggan berfungsi untuk menerima data pelanggan berupa nama dan no</w:t>
      </w:r>
      <w:r w:rsidR="004B2795">
        <w:t>mor</w:t>
      </w:r>
      <w:r w:rsidR="00140B82">
        <w:t xml:space="preserve"> hp yang aktif bertujuan untuk memudahkan pemilik untuk menyampaikan informasi</w:t>
      </w:r>
      <w:r w:rsidR="004B2795">
        <w:t xml:space="preserve"> yang di butuhkan</w:t>
      </w:r>
      <w:r w:rsidR="00140B82">
        <w:t xml:space="preserve"> </w:t>
      </w:r>
      <w:r w:rsidR="004B2795">
        <w:t>terkait dengan barang yang sedang dalam masa perbaikan maupun dalam kondisi selesai perbaikan.</w:t>
      </w:r>
    </w:p>
    <w:p w14:paraId="1D23F18E" w14:textId="7C29335A" w:rsidR="004B2795" w:rsidRDefault="003C713D" w:rsidP="003C713D">
      <w:pPr>
        <w:pStyle w:val="1Paragraf"/>
        <w:ind w:firstLine="0"/>
      </w:pPr>
      <w:r>
        <w:t xml:space="preserve">         </w:t>
      </w:r>
      <w:r w:rsidR="004B2795">
        <w:t>M</w:t>
      </w:r>
      <w:r w:rsidR="004B2795" w:rsidRPr="00FE1ED2">
        <w:t>enu barang masuk yang berisi data , Kode Pelanggan, Nama, Jenis Barang Mer</w:t>
      </w:r>
      <w:r w:rsidR="004B2795">
        <w:t>e</w:t>
      </w:r>
      <w:r w:rsidR="004B2795" w:rsidRPr="00FE1ED2">
        <w:t xml:space="preserve">k Model, SN, dan Kelengkapan, jika pelanggan memiliki 2 unit barang maka di masukan kedalam kolom Item 2 untuk menu Barang Masuk dapat dilihat pada gambar </w:t>
      </w:r>
      <w:r w:rsidR="004B2795">
        <w:t>3.2</w:t>
      </w:r>
      <w:r w:rsidR="004B2795" w:rsidRPr="00FE1ED2">
        <w:t>.</w:t>
      </w:r>
    </w:p>
    <w:p w14:paraId="5C3DD594" w14:textId="77777777" w:rsidR="004B2795" w:rsidRDefault="004B2795" w:rsidP="004B2795">
      <w:pPr>
        <w:pStyle w:val="1Paragraf"/>
        <w:keepNext/>
      </w:pPr>
      <w:r w:rsidRPr="00FE1ED2">
        <w:rPr>
          <w:noProof/>
        </w:rPr>
        <w:drawing>
          <wp:inline distT="0" distB="0" distL="0" distR="0" wp14:anchorId="738F0C7C" wp14:editId="408BC1E2">
            <wp:extent cx="5039995" cy="242633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9696"/>
                    <a:stretch/>
                  </pic:blipFill>
                  <pic:spPr bwMode="auto">
                    <a:xfrm>
                      <a:off x="0" y="0"/>
                      <a:ext cx="5039995" cy="2426335"/>
                    </a:xfrm>
                    <a:prstGeom prst="rect">
                      <a:avLst/>
                    </a:prstGeom>
                    <a:noFill/>
                    <a:ln>
                      <a:noFill/>
                    </a:ln>
                    <a:extLst>
                      <a:ext uri="{53640926-AAD7-44D8-BBD7-CCE9431645EC}">
                        <a14:shadowObscured xmlns:a14="http://schemas.microsoft.com/office/drawing/2010/main"/>
                      </a:ext>
                    </a:extLst>
                  </pic:spPr>
                </pic:pic>
              </a:graphicData>
            </a:graphic>
          </wp:inline>
        </w:drawing>
      </w:r>
    </w:p>
    <w:p w14:paraId="3D0D859F" w14:textId="5B34B9EA" w:rsidR="004B2795" w:rsidRDefault="004B2795" w:rsidP="004B2795">
      <w:pPr>
        <w:pStyle w:val="Caption"/>
      </w:pPr>
      <w:bookmarkStart w:id="85" w:name="_Toc117638512"/>
      <w:r>
        <w:t xml:space="preserve">Gambar 3. </w:t>
      </w:r>
      <w:r>
        <w:fldChar w:fldCharType="begin"/>
      </w:r>
      <w:r>
        <w:instrText xml:space="preserve"> SEQ Gambar_3. \* ARABIC </w:instrText>
      </w:r>
      <w:r>
        <w:fldChar w:fldCharType="separate"/>
      </w:r>
      <w:r w:rsidR="009F46BF">
        <w:rPr>
          <w:noProof/>
        </w:rPr>
        <w:t>2</w:t>
      </w:r>
      <w:r>
        <w:fldChar w:fldCharType="end"/>
      </w:r>
      <w:r>
        <w:t xml:space="preserve"> Menu Barang Masuk</w:t>
      </w:r>
      <w:bookmarkEnd w:id="85"/>
    </w:p>
    <w:p w14:paraId="6599843C" w14:textId="1741DF4F" w:rsidR="004B2795" w:rsidRDefault="004B2795" w:rsidP="004B2795">
      <w:pPr>
        <w:ind w:firstLine="567"/>
      </w:pPr>
      <w:r>
        <w:t>Halaman keluhan pada halaman ini pemilik memasukan keluhan yang berisi data Item1, Item 2, Keterangan dan Admin. Untuk tampilan menu keluhan dapat di lihat pada gambar 3.3.</w:t>
      </w:r>
    </w:p>
    <w:p w14:paraId="779F5268" w14:textId="77777777" w:rsidR="004B2795" w:rsidRDefault="004B2795" w:rsidP="004B2795">
      <w:pPr>
        <w:pStyle w:val="1Paragraf"/>
        <w:keepNext/>
      </w:pPr>
      <w:r>
        <w:rPr>
          <w:noProof/>
        </w:rPr>
        <w:drawing>
          <wp:inline distT="0" distB="0" distL="0" distR="0" wp14:anchorId="592A8B07" wp14:editId="669CF773">
            <wp:extent cx="4720856" cy="2515449"/>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22067" cy="2516094"/>
                    </a:xfrm>
                    <a:prstGeom prst="rect">
                      <a:avLst/>
                    </a:prstGeom>
                    <a:noFill/>
                    <a:ln>
                      <a:noFill/>
                    </a:ln>
                  </pic:spPr>
                </pic:pic>
              </a:graphicData>
            </a:graphic>
          </wp:inline>
        </w:drawing>
      </w:r>
    </w:p>
    <w:p w14:paraId="52791EE2" w14:textId="0C256555" w:rsidR="004B2795" w:rsidRDefault="004B2795" w:rsidP="004B2795">
      <w:pPr>
        <w:pStyle w:val="Caption"/>
      </w:pPr>
      <w:bookmarkStart w:id="86" w:name="_Toc117638513"/>
      <w:r>
        <w:t>Gambar 3.</w:t>
      </w:r>
      <w:r>
        <w:fldChar w:fldCharType="begin"/>
      </w:r>
      <w:r>
        <w:instrText xml:space="preserve"> SEQ Gambar_3. \* ARABIC </w:instrText>
      </w:r>
      <w:r>
        <w:fldChar w:fldCharType="separate"/>
      </w:r>
      <w:r w:rsidR="009F46BF">
        <w:rPr>
          <w:noProof/>
        </w:rPr>
        <w:t>3</w:t>
      </w:r>
      <w:r>
        <w:fldChar w:fldCharType="end"/>
      </w:r>
      <w:r>
        <w:t xml:space="preserve"> Halaman Keluhan</w:t>
      </w:r>
      <w:bookmarkEnd w:id="86"/>
    </w:p>
    <w:p w14:paraId="78C2D605" w14:textId="77777777" w:rsidR="004B2795" w:rsidRDefault="004B2795" w:rsidP="00100963">
      <w:pPr>
        <w:pStyle w:val="1Paragraf"/>
      </w:pPr>
    </w:p>
    <w:p w14:paraId="45DABF61" w14:textId="71639517" w:rsidR="00CD19E6" w:rsidRDefault="005E44D3" w:rsidP="00100963">
      <w:pPr>
        <w:pStyle w:val="1Paragraf"/>
      </w:pPr>
      <w:r>
        <w:t>Setelah itu, dilakukan pencetakan nota sebagai tanda terima servis</w:t>
      </w:r>
      <w:r w:rsidR="00EC6306">
        <w:t>.</w:t>
      </w:r>
      <w:r w:rsidR="00CD19E6">
        <w:t xml:space="preserve"> </w:t>
      </w:r>
      <w:r w:rsidR="00CD19E6" w:rsidRPr="00FE1ED2">
        <w:t xml:space="preserve">Selanjutnya pemilik toko akan melakukan perbaikan terhadap barang. Apabila </w:t>
      </w:r>
      <w:r w:rsidR="00100963">
        <w:t xml:space="preserve">reparasi telah </w:t>
      </w:r>
      <w:r w:rsidR="00CD19E6" w:rsidRPr="00FE1ED2">
        <w:t>selesai</w:t>
      </w:r>
      <w:r w:rsidR="00100963">
        <w:t xml:space="preserve">, </w:t>
      </w:r>
      <w:r w:rsidR="00CD19E6" w:rsidRPr="00FE1ED2">
        <w:t xml:space="preserve">maka pelanggan akan </w:t>
      </w:r>
      <w:r w:rsidR="00100963">
        <w:t xml:space="preserve">diinformasikan </w:t>
      </w:r>
      <w:r w:rsidR="004958C9">
        <w:t xml:space="preserve">oleh pemilik melalui telepon </w:t>
      </w:r>
      <w:r w:rsidR="00CD19E6" w:rsidRPr="00FE1ED2">
        <w:t xml:space="preserve">bahwa barang yang </w:t>
      </w:r>
      <w:r w:rsidR="004958C9">
        <w:t xml:space="preserve">direparasi </w:t>
      </w:r>
      <w:r w:rsidR="00CD19E6" w:rsidRPr="00FE1ED2">
        <w:t>dapat diambil</w:t>
      </w:r>
      <w:r w:rsidR="004B2795">
        <w:t xml:space="preserve"> menu cetak nota dapat dilihat pada gambar 3.4</w:t>
      </w:r>
      <w:r w:rsidR="00CD19E6" w:rsidRPr="00FE1ED2">
        <w:t>.</w:t>
      </w:r>
    </w:p>
    <w:p w14:paraId="2215EA71" w14:textId="77777777" w:rsidR="004B2795" w:rsidRDefault="004B2795" w:rsidP="004B2795">
      <w:pPr>
        <w:pStyle w:val="1Paragraf"/>
        <w:keepNext/>
      </w:pPr>
      <w:r w:rsidRPr="00FE1ED2">
        <w:rPr>
          <w:noProof/>
        </w:rPr>
        <w:drawing>
          <wp:inline distT="0" distB="0" distL="0" distR="0" wp14:anchorId="29A2E02F" wp14:editId="687F2D89">
            <wp:extent cx="5033010" cy="26835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33010" cy="2683510"/>
                    </a:xfrm>
                    <a:prstGeom prst="rect">
                      <a:avLst/>
                    </a:prstGeom>
                    <a:noFill/>
                    <a:ln>
                      <a:noFill/>
                    </a:ln>
                  </pic:spPr>
                </pic:pic>
              </a:graphicData>
            </a:graphic>
          </wp:inline>
        </w:drawing>
      </w:r>
    </w:p>
    <w:p w14:paraId="7F95C302" w14:textId="3756F30F" w:rsidR="004B2795" w:rsidRPr="00FE1ED2" w:rsidRDefault="004B2795" w:rsidP="004B2795">
      <w:pPr>
        <w:pStyle w:val="Caption"/>
      </w:pPr>
      <w:bookmarkStart w:id="87" w:name="_Toc117638514"/>
      <w:r>
        <w:t>Gambar 3.</w:t>
      </w:r>
      <w:r>
        <w:fldChar w:fldCharType="begin"/>
      </w:r>
      <w:r>
        <w:instrText xml:space="preserve"> SEQ Gambar_3. \* ARABIC </w:instrText>
      </w:r>
      <w:r>
        <w:fldChar w:fldCharType="separate"/>
      </w:r>
      <w:r w:rsidR="009F46BF">
        <w:rPr>
          <w:noProof/>
        </w:rPr>
        <w:t>4</w:t>
      </w:r>
      <w:r>
        <w:fldChar w:fldCharType="end"/>
      </w:r>
      <w:r>
        <w:t xml:space="preserve"> Cetak Nota</w:t>
      </w:r>
      <w:bookmarkEnd w:id="87"/>
    </w:p>
    <w:p w14:paraId="46C2FFE9" w14:textId="287B1657" w:rsidR="00B4189D" w:rsidRDefault="001C2F1F" w:rsidP="00EF4FA2">
      <w:pPr>
        <w:pStyle w:val="1Paragraf"/>
      </w:pPr>
      <w:r>
        <w:t xml:space="preserve">Pada </w:t>
      </w:r>
      <w:r w:rsidR="00CD19E6" w:rsidRPr="00FE1ED2">
        <w:t>layanan penjualan</w:t>
      </w:r>
      <w:r>
        <w:t xml:space="preserve">, </w:t>
      </w:r>
      <w:r w:rsidR="00CD19E6" w:rsidRPr="00FE1ED2">
        <w:t xml:space="preserve">dimulai </w:t>
      </w:r>
      <w:r>
        <w:t xml:space="preserve">dari </w:t>
      </w:r>
      <w:r w:rsidR="00CD19E6">
        <w:t>pelanggan</w:t>
      </w:r>
      <w:r w:rsidR="00CD19E6" w:rsidRPr="00FE1ED2">
        <w:t xml:space="preserve"> men</w:t>
      </w:r>
      <w:r w:rsidR="00CD19E6">
        <w:t>anyakan barang yang akan dibeli</w:t>
      </w:r>
      <w:r>
        <w:t>. S</w:t>
      </w:r>
      <w:r w:rsidR="00CD19E6" w:rsidRPr="00FE1ED2">
        <w:t xml:space="preserve">elanjutnya </w:t>
      </w:r>
      <w:r>
        <w:t xml:space="preserve">pemilik </w:t>
      </w:r>
      <w:r w:rsidR="00CD19E6" w:rsidRPr="00FE1ED2">
        <w:t>melihat barang apakah masih tersedia atau sudah habis</w:t>
      </w:r>
      <w:r>
        <w:t xml:space="preserve">. </w:t>
      </w:r>
      <w:r w:rsidR="0095056E">
        <w:t xml:space="preserve">Jika barang tersedia, </w:t>
      </w:r>
      <w:r w:rsidR="005E3D7D">
        <w:t xml:space="preserve">maka </w:t>
      </w:r>
      <w:r w:rsidR="0095056E">
        <w:t>pemilik akan</w:t>
      </w:r>
      <w:r w:rsidR="0095056E" w:rsidRPr="00FE1ED2">
        <w:t xml:space="preserve"> </w:t>
      </w:r>
      <w:r w:rsidR="001A4278">
        <w:t xml:space="preserve">menginformasikan </w:t>
      </w:r>
      <w:r w:rsidR="0095056E" w:rsidRPr="00FE1ED2">
        <w:t>harga barang yang ingin dibeli oleh pelanggan</w:t>
      </w:r>
      <w:r w:rsidR="005E3D7D">
        <w:t>. Jika pelanggan setuju, maka dilanjutkan dengan pencetakan nota penjualan menggunakan Aplikasi Teknisi yang sama untuk reparasi komputer dan printer.</w:t>
      </w:r>
      <w:r w:rsidR="00901FC5">
        <w:t xml:space="preserve"> Jika </w:t>
      </w:r>
      <w:r w:rsidR="00CD19E6" w:rsidRPr="00FE1ED2">
        <w:t xml:space="preserve">barang </w:t>
      </w:r>
      <w:r w:rsidR="00901FC5">
        <w:t>tidak tersedia</w:t>
      </w:r>
      <w:r>
        <w:t>,</w:t>
      </w:r>
      <w:r w:rsidR="00CD19E6" w:rsidRPr="00FE1ED2">
        <w:t xml:space="preserve"> maka pemilik akan memesan barang dan </w:t>
      </w:r>
      <w:r w:rsidR="00AE1CB4">
        <w:t>menginformasikan waktu tersedianya barang ke pembeli</w:t>
      </w:r>
      <w:r w:rsidR="00901FC5">
        <w:t>. Jika pelanggan setuju, maka dilanjutkan dengan pencetakan nota penjualan menggunakan Aplikasi Teknisi yang sama untuk reparasi komputer dan printer.</w:t>
      </w:r>
    </w:p>
    <w:p w14:paraId="1514D71B" w14:textId="77777777" w:rsidR="00EF4FA2" w:rsidRDefault="00EF4FA2" w:rsidP="00EF4FA2">
      <w:pPr>
        <w:pStyle w:val="1Paragraf"/>
      </w:pPr>
    </w:p>
    <w:p w14:paraId="2ED6ADDF" w14:textId="1C84CA37" w:rsidR="00F33F7C" w:rsidRDefault="000461C4" w:rsidP="00C62E60">
      <w:pPr>
        <w:pStyle w:val="Heading2"/>
        <w:spacing w:before="0"/>
        <w:ind w:left="357" w:hanging="357"/>
      </w:pPr>
      <w:bookmarkStart w:id="88" w:name="_Toc113438168"/>
      <w:r>
        <w:t>Gambaran Sistem Baru</w:t>
      </w:r>
      <w:bookmarkEnd w:id="83"/>
      <w:bookmarkEnd w:id="88"/>
    </w:p>
    <w:p w14:paraId="56C36675" w14:textId="31D70FD3" w:rsidR="00434488" w:rsidRDefault="00774EC7" w:rsidP="004000C8">
      <w:pPr>
        <w:pStyle w:val="1Paragraf"/>
      </w:pPr>
      <w:r>
        <w:t>Berdasarkan gambaran sistem lama yang telah disampaikan</w:t>
      </w:r>
      <w:r w:rsidR="00B85FB3">
        <w:t xml:space="preserve"> dan hasil analisa pada sistem lama</w:t>
      </w:r>
      <w:r w:rsidR="00A13A8E">
        <w:t xml:space="preserve"> yang telah didapatkan</w:t>
      </w:r>
      <w:r w:rsidR="00434488">
        <w:t xml:space="preserve"> yaitu</w:t>
      </w:r>
      <w:r w:rsidR="004000C8">
        <w:t>, aplikasi tidak dapat menyimpan data barang yang lebih dari dua data barang dan kurangnya fitur pengelolaan penjualan</w:t>
      </w:r>
      <w:r w:rsidR="00335531">
        <w:t xml:space="preserve"> </w:t>
      </w:r>
      <w:r w:rsidR="004000C8">
        <w:lastRenderedPageBreak/>
        <w:t>barang, maka dibuatlah aplikasi kasir dengan penambahan fitur yaitu pada penyimpanan data barang</w:t>
      </w:r>
      <w:r w:rsidR="0046792F">
        <w:t xml:space="preserve"> reparasi pada datab</w:t>
      </w:r>
      <w:r w:rsidR="00FA1827">
        <w:t>a</w:t>
      </w:r>
      <w:r w:rsidR="0046792F">
        <w:t>se</w:t>
      </w:r>
      <w:r w:rsidR="004000C8">
        <w:t>, dan pengelolaan penjualan</w:t>
      </w:r>
      <w:r w:rsidR="0046792F">
        <w:t>.</w:t>
      </w:r>
    </w:p>
    <w:p w14:paraId="3B1D40A8" w14:textId="63421B2C" w:rsidR="00FA1827" w:rsidRPr="00B108CB" w:rsidRDefault="00FA1827" w:rsidP="004000C8">
      <w:pPr>
        <w:pStyle w:val="1Paragraf"/>
      </w:pPr>
      <w:r>
        <w:t xml:space="preserve">Aplikasi ini dibangun agar dapat melakukan penyimpanan </w:t>
      </w:r>
      <w:r w:rsidR="00F25AA8">
        <w:t>data dari hasil transaksi yang dilakukan pada reparasi maupun penjualan barang, dan aplikasi dapat melakukan cetak nota dalam</w:t>
      </w:r>
      <w:r w:rsidR="00356852">
        <w:t xml:space="preserve"> bentuk</w:t>
      </w:r>
      <w:r w:rsidR="00F25AA8">
        <w:t xml:space="preserve"> hardcopy maupun dalam bentuk </w:t>
      </w:r>
      <w:r w:rsidR="00F25AA8" w:rsidRPr="00F25AA8">
        <w:rPr>
          <w:i/>
        </w:rPr>
        <w:t>digital</w:t>
      </w:r>
      <w:r w:rsidR="00B108CB">
        <w:rPr>
          <w:i/>
        </w:rPr>
        <w:t>.</w:t>
      </w:r>
    </w:p>
    <w:p w14:paraId="074F890F" w14:textId="05354C9E" w:rsidR="008277B2" w:rsidRDefault="00A525FC" w:rsidP="00774EC7">
      <w:pPr>
        <w:pStyle w:val="1Paragraf"/>
      </w:pPr>
      <w:r>
        <w:t>P</w:t>
      </w:r>
      <w:r w:rsidR="00D251D0">
        <w:t>ada tahap pertama</w:t>
      </w:r>
      <w:r>
        <w:t xml:space="preserve"> untuk penggunaan aplikasi,</w:t>
      </w:r>
      <w:r w:rsidR="008277B2">
        <w:t xml:space="preserve"> akan menampilkan halaman login </w:t>
      </w:r>
      <w:r w:rsidR="008F6A02">
        <w:t xml:space="preserve">yang terdiri dari </w:t>
      </w:r>
      <w:r w:rsidR="00D251D0">
        <w:t>dua</w:t>
      </w:r>
      <w:r w:rsidR="008F6A02">
        <w:t xml:space="preserve"> </w:t>
      </w:r>
      <w:r w:rsidR="008F6A02" w:rsidRPr="00D251D0">
        <w:rPr>
          <w:i/>
        </w:rPr>
        <w:t>field</w:t>
      </w:r>
      <w:r w:rsidR="008F6A02">
        <w:t xml:space="preserve"> yaitu </w:t>
      </w:r>
      <w:r w:rsidR="008F6A02" w:rsidRPr="008F6A02">
        <w:rPr>
          <w:i/>
        </w:rPr>
        <w:t>username</w:t>
      </w:r>
      <w:r w:rsidR="008F6A02">
        <w:t xml:space="preserve"> dan </w:t>
      </w:r>
      <w:r w:rsidR="008F6A02" w:rsidRPr="008F6A02">
        <w:rPr>
          <w:i/>
        </w:rPr>
        <w:t>password</w:t>
      </w:r>
      <w:r>
        <w:rPr>
          <w:i/>
        </w:rPr>
        <w:t xml:space="preserve"> </w:t>
      </w:r>
      <w:r>
        <w:t>dan akan diisi oleh pengguna,</w:t>
      </w:r>
      <w:r w:rsidR="008F6A02">
        <w:rPr>
          <w:i/>
        </w:rPr>
        <w:t xml:space="preserve"> </w:t>
      </w:r>
      <w:r w:rsidR="008F6A02">
        <w:t xml:space="preserve">setelah </w:t>
      </w:r>
      <w:r w:rsidR="00120177">
        <w:t xml:space="preserve">semua </w:t>
      </w:r>
      <w:r w:rsidR="00120177" w:rsidRPr="00520841">
        <w:rPr>
          <w:i/>
        </w:rPr>
        <w:t>field</w:t>
      </w:r>
      <w:r w:rsidR="00120177">
        <w:t xml:space="preserve"> diisi dengan benar maka pengguna akan diarahkan pada halaman menu utama</w:t>
      </w:r>
      <w:r w:rsidR="00BE5837">
        <w:t xml:space="preserve"> jika pengisian salah maka akan ditampilkan pesan </w:t>
      </w:r>
      <w:r w:rsidR="00BE5837" w:rsidRPr="00A525FC">
        <w:rPr>
          <w:i/>
        </w:rPr>
        <w:t>eror</w:t>
      </w:r>
      <w:r w:rsidR="00BE5837">
        <w:t xml:space="preserve"> yang berisi “ harap periksa username dan password” jika  melakukan  login telah berhasil maka menu akan pindah pada halaman</w:t>
      </w:r>
      <w:r w:rsidR="00234D45">
        <w:t xml:space="preserve"> </w:t>
      </w:r>
      <w:r w:rsidR="00234D45" w:rsidRPr="00234D45">
        <w:rPr>
          <w:i/>
        </w:rPr>
        <w:t>home</w:t>
      </w:r>
      <w:r w:rsidR="00120177">
        <w:t xml:space="preserve"> yang terdiri dari sub menu </w:t>
      </w:r>
      <w:r w:rsidR="00BE5837">
        <w:t>yaitu</w:t>
      </w:r>
      <w:r w:rsidR="00120177">
        <w:t xml:space="preserve"> home,reparasi, penjualan, dan pelaporan</w:t>
      </w:r>
      <w:r w:rsidR="00CA16E5">
        <w:t>,</w:t>
      </w:r>
      <w:r w:rsidR="00120177">
        <w:t xml:space="preserve"> pada menu home memiliki 4 </w:t>
      </w:r>
      <w:r w:rsidR="00234D45">
        <w:t>tombol</w:t>
      </w:r>
      <w:r w:rsidR="00120177">
        <w:t xml:space="preserve"> pilihan yaitu, tambah data pelanggan, tambah barang, kasir, dan tambah pengguna</w:t>
      </w:r>
      <w:r w:rsidR="00585631">
        <w:t>.</w:t>
      </w:r>
    </w:p>
    <w:p w14:paraId="67E6ED65" w14:textId="67A0D271" w:rsidR="001F75EB" w:rsidRDefault="00266BA5" w:rsidP="001F75EB">
      <w:pPr>
        <w:pStyle w:val="1Paragraf"/>
      </w:pPr>
      <w:r>
        <w:t xml:space="preserve">Untuk melakukan </w:t>
      </w:r>
      <w:r w:rsidR="00F127AA">
        <w:t>transaksi</w:t>
      </w:r>
      <w:r>
        <w:t xml:space="preserve"> reparasi </w:t>
      </w:r>
      <w:r w:rsidR="007E54B2">
        <w:t>dan</w:t>
      </w:r>
      <w:r>
        <w:t xml:space="preserve"> </w:t>
      </w:r>
      <w:r w:rsidR="00F127AA">
        <w:t>transaksi</w:t>
      </w:r>
      <w:r>
        <w:t xml:space="preserve"> penjualan barang maka</w:t>
      </w:r>
      <w:r w:rsidR="00585631">
        <w:t xml:space="preserve"> pengguna</w:t>
      </w:r>
      <w:r>
        <w:t xml:space="preserve"> harus</w:t>
      </w:r>
      <w:r w:rsidR="00585631">
        <w:t xml:space="preserve"> melakukan penambahan</w:t>
      </w:r>
      <w:r>
        <w:t xml:space="preserve"> data</w:t>
      </w:r>
      <w:r w:rsidR="00585631">
        <w:t xml:space="preserve"> pelanggan</w:t>
      </w:r>
      <w:r w:rsidR="007E54B2">
        <w:t xml:space="preserve"> terlebih dahulu</w:t>
      </w:r>
      <w:r w:rsidR="00585631">
        <w:t xml:space="preserve"> </w:t>
      </w:r>
      <w:r>
        <w:t xml:space="preserve">dengan cara mengklik tombol tambah pelanggan setelah di klik </w:t>
      </w:r>
      <w:r w:rsidR="00585631">
        <w:t xml:space="preserve">maka  </w:t>
      </w:r>
      <w:r w:rsidR="00234D45">
        <w:t xml:space="preserve">akan </w:t>
      </w:r>
      <w:r w:rsidR="00585631">
        <w:t>masuk pada halaman</w:t>
      </w:r>
      <w:r w:rsidR="00F127AA">
        <w:t xml:space="preserve"> penambahan pelanggan</w:t>
      </w:r>
      <w:r w:rsidR="00585631">
        <w:t xml:space="preserve"> yang berisi </w:t>
      </w:r>
      <w:r w:rsidR="00585631" w:rsidRPr="00120177">
        <w:rPr>
          <w:i/>
        </w:rPr>
        <w:t>form</w:t>
      </w:r>
      <w:r w:rsidR="00585631">
        <w:rPr>
          <w:i/>
        </w:rPr>
        <w:t xml:space="preserve"> </w:t>
      </w:r>
      <w:r w:rsidR="00585631">
        <w:t xml:space="preserve">yang terdiri dari </w:t>
      </w:r>
      <w:r w:rsidR="00CA16E5">
        <w:t>tiga</w:t>
      </w:r>
      <w:r w:rsidR="00585631">
        <w:t xml:space="preserve"> </w:t>
      </w:r>
      <w:r w:rsidR="00585631" w:rsidRPr="00CA16E5">
        <w:rPr>
          <w:i/>
        </w:rPr>
        <w:t>field</w:t>
      </w:r>
      <w:r>
        <w:t xml:space="preserve"> yaitu</w:t>
      </w:r>
      <w:r w:rsidR="00585631">
        <w:t xml:space="preserve"> nama, nohp, id pelanggan, dan </w:t>
      </w:r>
      <w:r w:rsidR="004426DD">
        <w:t>tiga</w:t>
      </w:r>
      <w:r w:rsidR="00585631">
        <w:t xml:space="preserve"> tombol </w:t>
      </w:r>
      <w:r w:rsidR="00234D45">
        <w:t>pilihan yaitu</w:t>
      </w:r>
      <w:r w:rsidR="00585631">
        <w:t xml:space="preserve"> </w:t>
      </w:r>
      <w:r w:rsidR="00234D45">
        <w:t xml:space="preserve">tombol </w:t>
      </w:r>
      <w:r>
        <w:t>simpan</w:t>
      </w:r>
      <w:r w:rsidR="00585631">
        <w:t xml:space="preserve">, </w:t>
      </w:r>
      <w:r w:rsidR="00234D45">
        <w:t xml:space="preserve">tombol </w:t>
      </w:r>
      <w:r w:rsidR="00585631">
        <w:t xml:space="preserve">ubah dan </w:t>
      </w:r>
      <w:r w:rsidR="00234D45">
        <w:t xml:space="preserve">tombol </w:t>
      </w:r>
      <w:r w:rsidR="00585631">
        <w:t>hapus. Penggun</w:t>
      </w:r>
      <w:r w:rsidR="00F127AA">
        <w:t xml:space="preserve">a </w:t>
      </w:r>
      <w:r w:rsidR="00585631">
        <w:t xml:space="preserve">harus mengisi </w:t>
      </w:r>
      <w:r w:rsidR="00585631" w:rsidRPr="002014BA">
        <w:rPr>
          <w:i/>
        </w:rPr>
        <w:t>field</w:t>
      </w:r>
      <w:r w:rsidR="00585631">
        <w:t xml:space="preserve"> nama, dan nohp, jika pengisian</w:t>
      </w:r>
      <w:r w:rsidR="00F127AA">
        <w:t xml:space="preserve"> telah selesai pengguna akan mengklik tombol simpan dan jika penambahan data pelanggan telah </w:t>
      </w:r>
      <w:r w:rsidR="00585631">
        <w:t xml:space="preserve"> berhasil maka akan di tampilkan pesan yang berisi “Penambahan Berhasil” </w:t>
      </w:r>
      <w:r w:rsidR="001F75EB">
        <w:t>selanjutnya</w:t>
      </w:r>
      <w:r w:rsidR="00F127AA">
        <w:t xml:space="preserve">  pengguna akan mengklik tombol oke untuk menutup pesan, </w:t>
      </w:r>
      <w:r w:rsidR="00585631">
        <w:t xml:space="preserve">jika </w:t>
      </w:r>
      <w:r w:rsidR="00F127AA">
        <w:t>penambahan data gagal maka aplikasi</w:t>
      </w:r>
      <w:r w:rsidR="00585631">
        <w:t xml:space="preserve"> akan </w:t>
      </w:r>
      <w:r w:rsidR="00F127AA">
        <w:t>menampilkan</w:t>
      </w:r>
      <w:r w:rsidR="00585631">
        <w:t xml:space="preserve"> pesan “Harap periksa nama dan nohp”.</w:t>
      </w:r>
      <w:r w:rsidR="001F75EB">
        <w:t xml:space="preserve"> </w:t>
      </w:r>
    </w:p>
    <w:p w14:paraId="715BBB03" w14:textId="62A2BFF0" w:rsidR="007E54B2" w:rsidRDefault="001F75EB" w:rsidP="00A34C48">
      <w:pPr>
        <w:pStyle w:val="1Paragraf"/>
      </w:pPr>
      <w:r>
        <w:t>Selanjutnya melakukan transaksi reparasi</w:t>
      </w:r>
      <w:r w:rsidR="00CA16E5">
        <w:t>,</w:t>
      </w:r>
      <w:r>
        <w:t xml:space="preserve"> pengguna akan mengklik tombol reparasi </w:t>
      </w:r>
      <w:r w:rsidR="005662CB">
        <w:t xml:space="preserve">dan menu akan </w:t>
      </w:r>
      <w:r w:rsidR="00CA16E5">
        <w:t>berpindah</w:t>
      </w:r>
      <w:r w:rsidR="005662CB">
        <w:t xml:space="preserve"> pada halaman</w:t>
      </w:r>
      <w:r w:rsidR="00CA16E5">
        <w:t xml:space="preserve"> transaksi reparasi</w:t>
      </w:r>
      <w:r w:rsidR="00CC6FFD">
        <w:t>,</w:t>
      </w:r>
      <w:r w:rsidR="00CA16E5">
        <w:t xml:space="preserve"> pada halaman</w:t>
      </w:r>
      <w:r w:rsidR="005662CB">
        <w:t xml:space="preserve"> ini pengguna </w:t>
      </w:r>
      <w:r w:rsidR="00813026">
        <w:t>memilih data pelanggan yang telah dibuat sebelumnya dan pengguna memasukan noseri barang, memilih jenis barang yaitu Laptop,</w:t>
      </w:r>
      <w:r w:rsidR="007E54B2">
        <w:t xml:space="preserve"> CPU</w:t>
      </w:r>
      <w:r w:rsidR="00813026">
        <w:t>, atau Printer selanjutnya mengisi kelengkapan,</w:t>
      </w:r>
      <w:r w:rsidR="00FA1827">
        <w:t xml:space="preserve"> </w:t>
      </w:r>
      <w:r w:rsidR="00813026">
        <w:t xml:space="preserve">merek, keluhan, </w:t>
      </w:r>
      <w:r w:rsidR="003443E3">
        <w:t xml:space="preserve">catatan, waktu memasukan reparasi, </w:t>
      </w:r>
      <w:r w:rsidR="001029AC">
        <w:t xml:space="preserve">dan </w:t>
      </w:r>
      <w:r w:rsidR="003443E3">
        <w:t>harga</w:t>
      </w:r>
      <w:r w:rsidR="001029AC">
        <w:t>. Jika semua sudah terisi maka pengguna akan mengklik tombol simpan</w:t>
      </w:r>
      <w:r w:rsidR="00CD11AF">
        <w:t xml:space="preserve"> maka status dari barang yang dimasukan akan otomatis berisi “proses”</w:t>
      </w:r>
      <w:r w:rsidR="001029AC">
        <w:t xml:space="preserve">, jika berhasil maka akan tampil pesan yang berisi “penambahan data berhasil”, dan jika </w:t>
      </w:r>
      <w:r w:rsidR="001029AC">
        <w:lastRenderedPageBreak/>
        <w:t>gagal maka akan tampil pesan “harap periksa kembali”, pada halaman ini pengguna dapat mengubah, menghapus dan mencari data pelanggan atau mencari data reparasi</w:t>
      </w:r>
      <w:r w:rsidR="00CD11AF">
        <w:t>.</w:t>
      </w:r>
      <w:r w:rsidR="007E54B2">
        <w:t xml:space="preserve"> </w:t>
      </w:r>
    </w:p>
    <w:p w14:paraId="5D9C5287" w14:textId="578F50C8" w:rsidR="00EF4FA2" w:rsidRPr="00120177" w:rsidRDefault="006827DC" w:rsidP="003C713D">
      <w:pPr>
        <w:pStyle w:val="1Paragraf"/>
      </w:pPr>
      <w:r>
        <w:t>Jika pengguna ingin melakukan</w:t>
      </w:r>
      <w:r w:rsidR="00CD11AF">
        <w:t xml:space="preserve"> </w:t>
      </w:r>
      <w:r w:rsidR="00DB2614">
        <w:t>penjualan</w:t>
      </w:r>
      <w:r w:rsidR="00CD11AF">
        <w:t xml:space="preserve">, pengguna akan mengklik tombol </w:t>
      </w:r>
      <w:r w:rsidR="00DB2614">
        <w:t>penjualan</w:t>
      </w:r>
      <w:r w:rsidR="00CD11AF">
        <w:t xml:space="preserve"> barang akan pindah pada hal</w:t>
      </w:r>
      <w:r w:rsidR="00DB2614">
        <w:t>aman transaksi penjualan</w:t>
      </w:r>
      <w:r w:rsidR="007E54B2">
        <w:t>,</w:t>
      </w:r>
      <w:r w:rsidR="00DB2614">
        <w:t xml:space="preserve"> pengguna akan memilih  pelanggan yang telah di masukan sebelumnya lalu pengguna akan memilih barang yang akan di beli oleh pelanggan maka filed pada halaman akan terisi otomatis berdasarkan pelanggan dan barang  yang dipilih</w:t>
      </w:r>
      <w:r w:rsidR="007E54B2">
        <w:t>,</w:t>
      </w:r>
      <w:r w:rsidR="00DB2614">
        <w:t xml:space="preserve"> pengguna hanya mengisi jumlah barang yang akan di beli oleh pelanggan</w:t>
      </w:r>
      <w:r w:rsidR="004B4FDF">
        <w:t>.</w:t>
      </w:r>
    </w:p>
    <w:p w14:paraId="14AC86E6" w14:textId="2E7DB206" w:rsidR="003B2907" w:rsidRDefault="00883322" w:rsidP="00C62E60">
      <w:pPr>
        <w:pStyle w:val="Heading2"/>
        <w:spacing w:before="0"/>
        <w:ind w:left="357" w:hanging="357"/>
      </w:pPr>
      <w:bookmarkStart w:id="89" w:name="_Toc78038410"/>
      <w:bookmarkStart w:id="90" w:name="_Toc113438169"/>
      <w:r>
        <w:t>Pemodelan Si</w:t>
      </w:r>
      <w:r w:rsidR="007C699E">
        <w:t>stem</w:t>
      </w:r>
      <w:bookmarkEnd w:id="89"/>
      <w:bookmarkEnd w:id="90"/>
    </w:p>
    <w:p w14:paraId="6081765E" w14:textId="140B0151" w:rsidR="005F665E" w:rsidRDefault="003C713D" w:rsidP="005F665E">
      <w:pPr>
        <w:ind w:firstLine="567"/>
      </w:pPr>
      <w:r>
        <w:t xml:space="preserve">  </w:t>
      </w:r>
      <w:r w:rsidR="00F64CEF">
        <w:t>Untuk menunjukan adanya interaksi sistem dengan komponen di luar sistem, maka perlu dibuat Use Case Diagram dalam pemodelan sistem yang merupakan gambaran sistem secara keseluruhan</w:t>
      </w:r>
      <w:r w:rsidR="001F5B24">
        <w:t>, terdapat dua aktor yaitu Pemilik dan Karyawan dengan hak akses</w:t>
      </w:r>
      <w:r w:rsidR="005F665E">
        <w:t>.</w:t>
      </w:r>
    </w:p>
    <w:p w14:paraId="5887E56A" w14:textId="62A09F25" w:rsidR="00DA5C8D" w:rsidRDefault="003C713D" w:rsidP="005F665E">
      <w:pPr>
        <w:ind w:firstLine="567"/>
      </w:pPr>
      <w:r>
        <w:t xml:space="preserve">   </w:t>
      </w:r>
      <w:r w:rsidR="005F665E">
        <w:t>Pemilik merupakan aktor dengan hak akses yang paling tinggi dengan melakukan login sehingga dapat melakukan akses pada kelola data pelanggan, kelola data reparasi masuk, kelola transaksi reparasi, kelola data barang, kelola transaksi penjualan, kelola data user, kelola laporan reparasi dan penjualan. Usecase aplikasi kasir pada teknisi komputer Pontianak dengan aktor pemilik dapat dilihat pada gambar 3.1.</w:t>
      </w:r>
    </w:p>
    <w:p w14:paraId="61EBDAA8" w14:textId="77777777" w:rsidR="003501CD" w:rsidRPr="00FD5B36" w:rsidRDefault="00730AEC" w:rsidP="00DA5C8D">
      <w:pPr>
        <w:jc w:val="center"/>
      </w:pPr>
      <w:r>
        <w:rPr>
          <w:noProof/>
        </w:rPr>
        <w:lastRenderedPageBreak/>
        <w:drawing>
          <wp:inline distT="0" distB="0" distL="0" distR="0" wp14:anchorId="35A66644" wp14:editId="73EFB10B">
            <wp:extent cx="5340263" cy="4873083"/>
            <wp:effectExtent l="0" t="0" r="0" b="3810"/>
            <wp:docPr id="16" name="Picture 16" descr="C:\Users\Acer\Downloads\Untitled Diagram-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Untitled Diagram-Page-2.drawi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7416" cy="4879610"/>
                    </a:xfrm>
                    <a:prstGeom prst="rect">
                      <a:avLst/>
                    </a:prstGeom>
                    <a:noFill/>
                    <a:ln>
                      <a:noFill/>
                    </a:ln>
                  </pic:spPr>
                </pic:pic>
              </a:graphicData>
            </a:graphic>
          </wp:inline>
        </w:drawing>
      </w:r>
    </w:p>
    <w:p w14:paraId="3B21AB6C" w14:textId="0289D55B" w:rsidR="000D0AFC" w:rsidRDefault="00AB5FF3" w:rsidP="00BF5D79">
      <w:pPr>
        <w:keepNext/>
        <w:jc w:val="center"/>
      </w:pPr>
      <w:bookmarkStart w:id="91" w:name="_Toc117638515"/>
      <w:r>
        <w:t xml:space="preserve">Gambar 3. </w:t>
      </w:r>
      <w:r>
        <w:fldChar w:fldCharType="begin"/>
      </w:r>
      <w:r>
        <w:instrText xml:space="preserve"> SEQ Gambar_3. \* ARABIC </w:instrText>
      </w:r>
      <w:r>
        <w:fldChar w:fldCharType="separate"/>
      </w:r>
      <w:r w:rsidR="009F46BF">
        <w:rPr>
          <w:noProof/>
        </w:rPr>
        <w:t>5</w:t>
      </w:r>
      <w:r>
        <w:fldChar w:fldCharType="end"/>
      </w:r>
      <w:r>
        <w:t xml:space="preserve"> Use Case Diagram Aplikasi Kasir</w:t>
      </w:r>
      <w:bookmarkEnd w:id="91"/>
    </w:p>
    <w:p w14:paraId="72322366" w14:textId="77777777" w:rsidR="005F665E" w:rsidRDefault="005F665E" w:rsidP="00BF5D79">
      <w:pPr>
        <w:keepNext/>
        <w:jc w:val="center"/>
      </w:pPr>
    </w:p>
    <w:p w14:paraId="2DD29439" w14:textId="260FF383" w:rsidR="005F665E" w:rsidRDefault="005F665E" w:rsidP="005F665E">
      <w:pPr>
        <w:ind w:firstLine="567"/>
      </w:pPr>
      <w:r>
        <w:t>Karyawan merupakan aktor dengan hak akses yang terbatas dan karyawan merupakan level bawh dari pemilik. Pertama dengan melakukan login dan karyawan dapat melakukan akses pada kelola data pelanggan, kelola data reparasi masuk, kelola transaksi reparasi, kelola data barang, kelola transaksi penjualan</w:t>
      </w:r>
      <w:r w:rsidR="00AF2FB6">
        <w:t xml:space="preserve">. </w:t>
      </w:r>
      <w:r>
        <w:t>Usecase aplikasi kasir pada teknisi komputer Pontianak dengan aktor karaywan dapat dilihat pada gambar 3.2</w:t>
      </w:r>
    </w:p>
    <w:p w14:paraId="41BA6824" w14:textId="77777777" w:rsidR="005F665E" w:rsidRDefault="005F665E" w:rsidP="005F665E">
      <w:pPr>
        <w:keepNext/>
      </w:pPr>
      <w:r>
        <w:rPr>
          <w:noProof/>
        </w:rPr>
        <w:lastRenderedPageBreak/>
        <w:drawing>
          <wp:inline distT="0" distB="0" distL="0" distR="0" wp14:anchorId="0C027C89" wp14:editId="3175A5AB">
            <wp:extent cx="5034915" cy="3778885"/>
            <wp:effectExtent l="0" t="0" r="0" b="0"/>
            <wp:docPr id="18" name="Picture 18" descr="C:\Users\Acer\Downloads\Untitled Diagram-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ownloads\Untitled Diagram-Page-3.drawio.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4915" cy="3778885"/>
                    </a:xfrm>
                    <a:prstGeom prst="rect">
                      <a:avLst/>
                    </a:prstGeom>
                    <a:noFill/>
                    <a:ln>
                      <a:noFill/>
                    </a:ln>
                  </pic:spPr>
                </pic:pic>
              </a:graphicData>
            </a:graphic>
          </wp:inline>
        </w:drawing>
      </w:r>
    </w:p>
    <w:p w14:paraId="59FBF6CA" w14:textId="66246A6D" w:rsidR="005F665E" w:rsidRDefault="005F665E" w:rsidP="00B276EF">
      <w:pPr>
        <w:pStyle w:val="Caption"/>
      </w:pPr>
      <w:bookmarkStart w:id="92" w:name="_Toc117638516"/>
      <w:r>
        <w:t xml:space="preserve">Gambar 3. </w:t>
      </w:r>
      <w:r>
        <w:fldChar w:fldCharType="begin"/>
      </w:r>
      <w:r>
        <w:instrText xml:space="preserve"> SEQ Gambar_3. \* ARABIC </w:instrText>
      </w:r>
      <w:r>
        <w:fldChar w:fldCharType="separate"/>
      </w:r>
      <w:r w:rsidR="009F46BF">
        <w:rPr>
          <w:noProof/>
        </w:rPr>
        <w:t>6</w:t>
      </w:r>
      <w:r>
        <w:fldChar w:fldCharType="end"/>
      </w:r>
      <w:r>
        <w:t xml:space="preserve"> Usecase aktor pemilik</w:t>
      </w:r>
      <w:bookmarkEnd w:id="92"/>
    </w:p>
    <w:p w14:paraId="569D1DD0" w14:textId="77777777" w:rsidR="00EF4FA2" w:rsidRPr="00EF4FA2" w:rsidRDefault="00EF4FA2" w:rsidP="00EF4FA2"/>
    <w:p w14:paraId="0B9134AF" w14:textId="59F337B9" w:rsidR="00622420" w:rsidRDefault="00622420" w:rsidP="00C62E60">
      <w:pPr>
        <w:pStyle w:val="Heading3"/>
        <w:spacing w:before="0"/>
        <w:ind w:left="357" w:hanging="357"/>
      </w:pPr>
      <w:bookmarkStart w:id="93" w:name="_Toc78038411"/>
      <w:bookmarkStart w:id="94" w:name="_Toc113438170"/>
      <w:r>
        <w:t>Deskripsi Aktor</w:t>
      </w:r>
      <w:bookmarkEnd w:id="93"/>
      <w:bookmarkEnd w:id="94"/>
    </w:p>
    <w:p w14:paraId="1C680EA4" w14:textId="0B368CAD" w:rsidR="00A17B8C" w:rsidRDefault="003C713D" w:rsidP="00A17B8C">
      <w:pPr>
        <w:pStyle w:val="1Paragraf"/>
      </w:pPr>
      <w:r>
        <w:t xml:space="preserve">     </w:t>
      </w:r>
      <w:r w:rsidR="0097346E">
        <w:t>Aktor mempresentasikan seseorang atau sesuatu yang berinteraksi dengan sistem</w:t>
      </w:r>
      <w:r w:rsidR="007168AF">
        <w:t>. Pada Aplikasi Kasir pada Toko Teknisi Komputer Pontianak</w:t>
      </w:r>
      <w:r w:rsidR="0097346E">
        <w:t xml:space="preserve">, terdapat </w:t>
      </w:r>
      <w:r w:rsidR="007168AF">
        <w:t>2</w:t>
      </w:r>
      <w:r w:rsidR="0097346E">
        <w:t xml:space="preserve"> orang aktor yaitu, </w:t>
      </w:r>
      <w:r w:rsidR="00F64CEF">
        <w:rPr>
          <w:iCs/>
        </w:rPr>
        <w:t>Pemilik</w:t>
      </w:r>
      <w:r w:rsidR="007D4154">
        <w:t xml:space="preserve"> dan Karyawan </w:t>
      </w:r>
      <w:r w:rsidR="0097346E">
        <w:t xml:space="preserve">Berikut adalah tabel yang mendeskripsikan aktor pada </w:t>
      </w:r>
      <w:r w:rsidR="0097346E" w:rsidRPr="003C2AEB">
        <w:rPr>
          <w:i/>
          <w:iCs/>
        </w:rPr>
        <w:t>use case</w:t>
      </w:r>
      <w:r w:rsidR="0097346E">
        <w:t xml:space="preserve"> diagram.</w:t>
      </w:r>
    </w:p>
    <w:p w14:paraId="6539C926" w14:textId="207C20DE" w:rsidR="00A17B8C" w:rsidRDefault="00A17B8C" w:rsidP="00B276EF">
      <w:pPr>
        <w:pStyle w:val="Caption"/>
      </w:pPr>
      <w:bookmarkStart w:id="95" w:name="_Toc113497151"/>
      <w:r>
        <w:t>Tabel 3.</w:t>
      </w:r>
      <w:r>
        <w:fldChar w:fldCharType="begin"/>
      </w:r>
      <w:r>
        <w:instrText xml:space="preserve"> SEQ Tabel_3. \* ARABIC </w:instrText>
      </w:r>
      <w:r>
        <w:fldChar w:fldCharType="separate"/>
      </w:r>
      <w:r w:rsidR="009F46BF">
        <w:rPr>
          <w:noProof/>
        </w:rPr>
        <w:t>1</w:t>
      </w:r>
      <w:r>
        <w:fldChar w:fldCharType="end"/>
      </w:r>
      <w:r>
        <w:t xml:space="preserve"> </w:t>
      </w:r>
      <w:r w:rsidRPr="00FC4AD3">
        <w:t>Tabel Deskripsi Aktor</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977"/>
        <w:gridCol w:w="5380"/>
      </w:tblGrid>
      <w:tr w:rsidR="0097346E" w:rsidRPr="007D5E5B" w14:paraId="2E2A91A3" w14:textId="77777777" w:rsidTr="00BC2F05">
        <w:tc>
          <w:tcPr>
            <w:tcW w:w="570" w:type="dxa"/>
          </w:tcPr>
          <w:p w14:paraId="7CA9A572" w14:textId="77777777" w:rsidR="0097346E" w:rsidRPr="007D5E5B" w:rsidRDefault="0097346E" w:rsidP="00BC2F05">
            <w:r w:rsidRPr="007D5E5B">
              <w:t>No.</w:t>
            </w:r>
          </w:p>
        </w:tc>
        <w:tc>
          <w:tcPr>
            <w:tcW w:w="1977" w:type="dxa"/>
          </w:tcPr>
          <w:p w14:paraId="133CFB15" w14:textId="77777777" w:rsidR="0097346E" w:rsidRPr="007D5E5B" w:rsidRDefault="0097346E" w:rsidP="00BC2F05">
            <w:r w:rsidRPr="007D5E5B">
              <w:t>Nama Aktor</w:t>
            </w:r>
          </w:p>
        </w:tc>
        <w:tc>
          <w:tcPr>
            <w:tcW w:w="5380" w:type="dxa"/>
          </w:tcPr>
          <w:p w14:paraId="25790110" w14:textId="77777777" w:rsidR="0097346E" w:rsidRPr="007D5E5B" w:rsidRDefault="0097346E" w:rsidP="00BC2F05">
            <w:r w:rsidRPr="007D5E5B">
              <w:t>Deskripsi</w:t>
            </w:r>
          </w:p>
        </w:tc>
      </w:tr>
      <w:tr w:rsidR="0097346E" w:rsidRPr="007D5E5B" w14:paraId="3829B8CC" w14:textId="77777777" w:rsidTr="00BC2F05">
        <w:tc>
          <w:tcPr>
            <w:tcW w:w="570" w:type="dxa"/>
          </w:tcPr>
          <w:p w14:paraId="3221F75A" w14:textId="77777777" w:rsidR="0097346E" w:rsidRPr="007D5E5B" w:rsidRDefault="0097346E" w:rsidP="00BC2F05">
            <w:r w:rsidRPr="007D5E5B">
              <w:t xml:space="preserve">1. </w:t>
            </w:r>
          </w:p>
        </w:tc>
        <w:tc>
          <w:tcPr>
            <w:tcW w:w="1977" w:type="dxa"/>
          </w:tcPr>
          <w:p w14:paraId="5C1B0911" w14:textId="0492BDEA" w:rsidR="0097346E" w:rsidRPr="0097346E" w:rsidRDefault="004B0D58" w:rsidP="00BC2F05">
            <w:pPr>
              <w:rPr>
                <w:iCs/>
              </w:rPr>
            </w:pPr>
            <w:r>
              <w:rPr>
                <w:iCs/>
              </w:rPr>
              <w:t>Pemilik</w:t>
            </w:r>
          </w:p>
        </w:tc>
        <w:tc>
          <w:tcPr>
            <w:tcW w:w="5380" w:type="dxa"/>
          </w:tcPr>
          <w:p w14:paraId="1437B50F" w14:textId="2F9FB471" w:rsidR="0097346E" w:rsidRPr="000927C9" w:rsidRDefault="0097346E" w:rsidP="009D4609">
            <w:r w:rsidRPr="007D5E5B">
              <w:t xml:space="preserve">Pengguna merupakan aktor yang memiliki hak akses dengan level paling tinggi. Akses yang dapat dilakukan oleh aktor </w:t>
            </w:r>
            <w:r w:rsidR="007D4154" w:rsidRPr="0097346E">
              <w:rPr>
                <w:iCs/>
              </w:rPr>
              <w:t>Admin</w:t>
            </w:r>
            <w:r w:rsidR="000927C9">
              <w:rPr>
                <w:iCs/>
              </w:rPr>
              <w:t xml:space="preserve"> </w:t>
            </w:r>
            <w:r w:rsidR="000927C9" w:rsidRPr="00106400">
              <w:rPr>
                <w:iCs/>
              </w:rPr>
              <w:t xml:space="preserve">mengelola data </w:t>
            </w:r>
            <w:r w:rsidR="009D4609">
              <w:rPr>
                <w:iCs/>
              </w:rPr>
              <w:t>pelanggan</w:t>
            </w:r>
            <w:r w:rsidR="000927C9" w:rsidRPr="00106400">
              <w:rPr>
                <w:iCs/>
              </w:rPr>
              <w:t xml:space="preserve">, </w:t>
            </w:r>
            <w:r w:rsidR="009850E9">
              <w:rPr>
                <w:iCs/>
              </w:rPr>
              <w:t xml:space="preserve">mengelola data user, </w:t>
            </w:r>
            <w:r w:rsidR="000927C9" w:rsidRPr="00106400">
              <w:rPr>
                <w:iCs/>
              </w:rPr>
              <w:t>mengelo</w:t>
            </w:r>
            <w:r w:rsidR="009D4609">
              <w:rPr>
                <w:iCs/>
              </w:rPr>
              <w:t>la data</w:t>
            </w:r>
            <w:r w:rsidR="000927C9" w:rsidRPr="00106400">
              <w:rPr>
                <w:iCs/>
              </w:rPr>
              <w:t xml:space="preserve"> reparasi, mengelola data penjualan, mengelola transaksi,</w:t>
            </w:r>
            <w:r w:rsidR="00EB1C27">
              <w:rPr>
                <w:iCs/>
              </w:rPr>
              <w:t xml:space="preserve"> </w:t>
            </w:r>
            <w:r w:rsidR="009A2359" w:rsidRPr="009A2359">
              <w:rPr>
                <w:iCs/>
              </w:rPr>
              <w:t>mengelola laporan reparasi</w:t>
            </w:r>
            <w:r w:rsidR="009A2359">
              <w:rPr>
                <w:iCs/>
              </w:rPr>
              <w:t xml:space="preserve">, </w:t>
            </w:r>
            <w:r w:rsidR="009A2359" w:rsidRPr="009A2359">
              <w:rPr>
                <w:iCs/>
              </w:rPr>
              <w:t>mengelola laporan penjualan</w:t>
            </w:r>
            <w:r w:rsidR="000927C9" w:rsidRPr="00106400">
              <w:rPr>
                <w:iCs/>
              </w:rPr>
              <w:t>.</w:t>
            </w:r>
          </w:p>
        </w:tc>
      </w:tr>
      <w:tr w:rsidR="0097346E" w:rsidRPr="007D5E5B" w14:paraId="3C817F6E" w14:textId="77777777" w:rsidTr="00BC2F05">
        <w:tc>
          <w:tcPr>
            <w:tcW w:w="570" w:type="dxa"/>
          </w:tcPr>
          <w:p w14:paraId="6A0DD24C" w14:textId="0139C604" w:rsidR="0097346E" w:rsidRPr="007D5E5B" w:rsidRDefault="007D4154" w:rsidP="00BC2F05">
            <w:r>
              <w:lastRenderedPageBreak/>
              <w:t>2</w:t>
            </w:r>
            <w:r w:rsidR="0097346E" w:rsidRPr="007D5E5B">
              <w:t>.</w:t>
            </w:r>
          </w:p>
        </w:tc>
        <w:tc>
          <w:tcPr>
            <w:tcW w:w="1977" w:type="dxa"/>
          </w:tcPr>
          <w:p w14:paraId="2F49A772" w14:textId="559AE80A" w:rsidR="0097346E" w:rsidRPr="007D5E5B" w:rsidRDefault="007D4154" w:rsidP="00BC2F05">
            <w:r>
              <w:t>Karyawan</w:t>
            </w:r>
          </w:p>
        </w:tc>
        <w:tc>
          <w:tcPr>
            <w:tcW w:w="5380" w:type="dxa"/>
          </w:tcPr>
          <w:p w14:paraId="7CCF6C7A" w14:textId="42A7835B" w:rsidR="0097346E" w:rsidRPr="007D5E5B" w:rsidRDefault="00487869" w:rsidP="00BC2F05">
            <w:r>
              <w:t xml:space="preserve">Karyawan </w:t>
            </w:r>
            <w:r w:rsidR="0097346E" w:rsidRPr="007D5E5B">
              <w:t xml:space="preserve">merupakan aktor yang memiliki hak akses </w:t>
            </w:r>
            <w:r>
              <w:t>pada aplikasi</w:t>
            </w:r>
            <w:r w:rsidR="0097346E" w:rsidRPr="007D5E5B">
              <w:t xml:space="preserve">. Akses yang dapat dilakukan </w:t>
            </w:r>
            <w:r>
              <w:t>karyawan</w:t>
            </w:r>
            <w:r w:rsidR="0097346E" w:rsidRPr="007D5E5B">
              <w:t xml:space="preserve"> </w:t>
            </w:r>
            <w:r w:rsidRPr="007D5E5B">
              <w:t>adalah</w:t>
            </w:r>
            <w:r>
              <w:t xml:space="preserve"> </w:t>
            </w:r>
            <w:r w:rsidRPr="00487869">
              <w:t>mengelola data konsumen,</w:t>
            </w:r>
            <w:r>
              <w:t xml:space="preserve"> mengelola data reparasi,</w:t>
            </w:r>
            <w:r w:rsidR="00980366">
              <w:t xml:space="preserve"> mengelola data penjualan,</w:t>
            </w:r>
            <w:r>
              <w:t xml:space="preserve"> mengelola transaksi</w:t>
            </w:r>
            <w:r w:rsidR="00EB1C27">
              <w:t>.</w:t>
            </w:r>
          </w:p>
        </w:tc>
      </w:tr>
    </w:tbl>
    <w:p w14:paraId="7E3FE3B7" w14:textId="11E5AC54" w:rsidR="003C7BD8" w:rsidRDefault="003C7BD8" w:rsidP="00C62E60"/>
    <w:p w14:paraId="3310C88A" w14:textId="4BDCDB8F" w:rsidR="0042429F" w:rsidRDefault="0042429F" w:rsidP="00C62E60">
      <w:pPr>
        <w:pStyle w:val="Heading3"/>
        <w:spacing w:before="0"/>
        <w:ind w:left="357" w:hanging="357"/>
      </w:pPr>
      <w:bookmarkStart w:id="96" w:name="_Toc78038412"/>
      <w:bookmarkStart w:id="97" w:name="_Toc113438171"/>
      <w:r>
        <w:t xml:space="preserve">Deskripsi </w:t>
      </w:r>
      <w:r w:rsidR="003C2AEB" w:rsidRPr="003C2AEB">
        <w:rPr>
          <w:i/>
          <w:iCs/>
        </w:rPr>
        <w:t>Use case</w:t>
      </w:r>
      <w:bookmarkEnd w:id="96"/>
      <w:bookmarkEnd w:id="97"/>
    </w:p>
    <w:p w14:paraId="13A2879C" w14:textId="77777777" w:rsidR="009C1F12" w:rsidRPr="006D3BD6" w:rsidRDefault="009C1F12" w:rsidP="009C1F12">
      <w:pPr>
        <w:pStyle w:val="1Paragraf"/>
      </w:pPr>
      <w:r w:rsidRPr="006D3BD6">
        <w:t xml:space="preserve">Deskripsi </w:t>
      </w:r>
      <w:r w:rsidRPr="003C2AEB">
        <w:rPr>
          <w:i/>
          <w:iCs/>
        </w:rPr>
        <w:t>use case</w:t>
      </w:r>
      <w:r w:rsidRPr="006D3BD6">
        <w:t xml:space="preserve"> bertujuan untuk mendeskripsikan suatu </w:t>
      </w:r>
      <w:r w:rsidRPr="003C2AEB">
        <w:rPr>
          <w:i/>
          <w:iCs/>
        </w:rPr>
        <w:t>use case</w:t>
      </w:r>
      <w:r w:rsidRPr="006D3BD6">
        <w:t xml:space="preserve"> dalam sistem. Tabel 3.</w:t>
      </w:r>
      <w:r>
        <w:t>4</w:t>
      </w:r>
      <w:r w:rsidRPr="006D3BD6">
        <w:t xml:space="preserve"> menjelaskan proses </w:t>
      </w:r>
      <w:r w:rsidRPr="003C2AEB">
        <w:rPr>
          <w:i/>
          <w:iCs/>
        </w:rPr>
        <w:t>use case</w:t>
      </w:r>
      <w:r w:rsidRPr="006D3BD6">
        <w:t xml:space="preserve"> yang terjadi pada diagram </w:t>
      </w:r>
      <w:r w:rsidRPr="003C2AEB">
        <w:rPr>
          <w:i/>
          <w:iCs/>
        </w:rPr>
        <w:t>use case</w:t>
      </w:r>
      <w:r w:rsidRPr="006D3BD6">
        <w:t xml:space="preserve"> yang dilakukan oleh pengguna aplikasi ini dan membentuk sistem secara teratur.</w:t>
      </w:r>
    </w:p>
    <w:p w14:paraId="28B6D1FC" w14:textId="0CE2CB13" w:rsidR="009C1F12" w:rsidRDefault="009C1F12" w:rsidP="005808F9">
      <w:r w:rsidRPr="006D3BD6">
        <w:t>Catatan: C = Create (Tambah), R = Read (Baca), U = Update (Ubah), D = Delete</w:t>
      </w:r>
      <w:r>
        <w:t xml:space="preserve"> </w:t>
      </w:r>
      <w:r w:rsidRPr="006D3BD6">
        <w:t>(Hapus)</w:t>
      </w:r>
      <w:r w:rsidR="005808F9">
        <w:t>.</w:t>
      </w:r>
    </w:p>
    <w:p w14:paraId="7395521E" w14:textId="77777777" w:rsidR="005808F9" w:rsidRDefault="005808F9" w:rsidP="005808F9"/>
    <w:p w14:paraId="702A8F67" w14:textId="35BAC4F6" w:rsidR="00CA05CA" w:rsidRDefault="00CA05CA" w:rsidP="00B276EF">
      <w:pPr>
        <w:pStyle w:val="Caption"/>
      </w:pPr>
      <w:bookmarkStart w:id="98" w:name="_Toc113497152"/>
      <w:r>
        <w:t>Tabel 3.</w:t>
      </w:r>
      <w:r>
        <w:fldChar w:fldCharType="begin"/>
      </w:r>
      <w:r>
        <w:instrText xml:space="preserve"> SEQ Tabel_3. \* ARABIC </w:instrText>
      </w:r>
      <w:r>
        <w:fldChar w:fldCharType="separate"/>
      </w:r>
      <w:r w:rsidR="009F46BF">
        <w:rPr>
          <w:noProof/>
        </w:rPr>
        <w:t>2</w:t>
      </w:r>
      <w:r>
        <w:fldChar w:fldCharType="end"/>
      </w:r>
      <w:r>
        <w:t xml:space="preserve"> </w:t>
      </w:r>
      <w:r w:rsidRPr="00EB2314">
        <w:t>Deskripsi Use case</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3260"/>
        <w:gridCol w:w="3963"/>
      </w:tblGrid>
      <w:tr w:rsidR="009C1F12" w14:paraId="01A374E2" w14:textId="77777777" w:rsidTr="00965B1F">
        <w:tc>
          <w:tcPr>
            <w:tcW w:w="704" w:type="dxa"/>
          </w:tcPr>
          <w:p w14:paraId="08A2837F" w14:textId="77777777" w:rsidR="009C1F12" w:rsidRPr="00D746E2" w:rsidRDefault="009C1F12" w:rsidP="00BC2F05">
            <w:r w:rsidRPr="00D746E2">
              <w:t>No.</w:t>
            </w:r>
          </w:p>
        </w:tc>
        <w:tc>
          <w:tcPr>
            <w:tcW w:w="3260" w:type="dxa"/>
          </w:tcPr>
          <w:p w14:paraId="5D9B5588" w14:textId="77777777" w:rsidR="009C1F12" w:rsidRPr="00D746E2" w:rsidRDefault="009C1F12" w:rsidP="00BC2F05">
            <w:r w:rsidRPr="00D746E2">
              <w:t xml:space="preserve">Nama </w:t>
            </w:r>
            <w:r w:rsidRPr="003C2AEB">
              <w:rPr>
                <w:i/>
                <w:iCs/>
              </w:rPr>
              <w:t>Use case</w:t>
            </w:r>
          </w:p>
        </w:tc>
        <w:tc>
          <w:tcPr>
            <w:tcW w:w="3963" w:type="dxa"/>
          </w:tcPr>
          <w:p w14:paraId="2B2D3DAA" w14:textId="77777777" w:rsidR="009C1F12" w:rsidRPr="00D746E2" w:rsidRDefault="009C1F12" w:rsidP="00BC2F05">
            <w:r w:rsidRPr="00D746E2">
              <w:t>Deskripsi</w:t>
            </w:r>
          </w:p>
        </w:tc>
      </w:tr>
      <w:tr w:rsidR="00FF55DC" w14:paraId="4C929BAF" w14:textId="77777777" w:rsidTr="00965B1F">
        <w:tc>
          <w:tcPr>
            <w:tcW w:w="704" w:type="dxa"/>
          </w:tcPr>
          <w:p w14:paraId="76C7B892" w14:textId="77777777" w:rsidR="00FF55DC" w:rsidRPr="00D746E2" w:rsidRDefault="00FF55DC" w:rsidP="00FF55DC">
            <w:r w:rsidRPr="00D746E2">
              <w:t>1.</w:t>
            </w:r>
          </w:p>
        </w:tc>
        <w:tc>
          <w:tcPr>
            <w:tcW w:w="3260" w:type="dxa"/>
          </w:tcPr>
          <w:p w14:paraId="6700BB43" w14:textId="237A7FE2" w:rsidR="00FF55DC" w:rsidRPr="00D746E2" w:rsidRDefault="009850E9" w:rsidP="00FF55DC">
            <w:r>
              <w:t>Kelola data pelanggan</w:t>
            </w:r>
          </w:p>
        </w:tc>
        <w:tc>
          <w:tcPr>
            <w:tcW w:w="3963" w:type="dxa"/>
          </w:tcPr>
          <w:p w14:paraId="221CF93F" w14:textId="2962DBAA" w:rsidR="00FF55DC" w:rsidRPr="00D746E2" w:rsidRDefault="009850E9" w:rsidP="006D6882">
            <w:pPr>
              <w:jc w:val="left"/>
            </w:pPr>
            <w:r>
              <w:t>Memiliki akses untuk kelola data pelanggan (CRUD)</w:t>
            </w:r>
          </w:p>
        </w:tc>
      </w:tr>
      <w:tr w:rsidR="003716C4" w14:paraId="7F52030F" w14:textId="77777777" w:rsidTr="00965B1F">
        <w:tc>
          <w:tcPr>
            <w:tcW w:w="704" w:type="dxa"/>
          </w:tcPr>
          <w:p w14:paraId="2F6B7273" w14:textId="77777777" w:rsidR="003716C4" w:rsidRPr="00D746E2" w:rsidRDefault="003716C4" w:rsidP="003716C4">
            <w:r w:rsidRPr="00D746E2">
              <w:t xml:space="preserve">2. </w:t>
            </w:r>
          </w:p>
        </w:tc>
        <w:tc>
          <w:tcPr>
            <w:tcW w:w="3260" w:type="dxa"/>
          </w:tcPr>
          <w:p w14:paraId="48127281" w14:textId="59D1298A" w:rsidR="003716C4" w:rsidRPr="00D746E2" w:rsidRDefault="009850E9" w:rsidP="003716C4">
            <w:r>
              <w:t>Kelola data reparasi masuk</w:t>
            </w:r>
          </w:p>
        </w:tc>
        <w:tc>
          <w:tcPr>
            <w:tcW w:w="3963" w:type="dxa"/>
          </w:tcPr>
          <w:p w14:paraId="06BF98B5" w14:textId="2553C8BB" w:rsidR="003716C4" w:rsidRPr="00D746E2" w:rsidRDefault="009850E9" w:rsidP="003716C4">
            <w:pPr>
              <w:jc w:val="left"/>
            </w:pPr>
            <w:r>
              <w:t xml:space="preserve">Memiliki akses untuk kelola data reparasi masuk(CRUD) </w:t>
            </w:r>
          </w:p>
        </w:tc>
      </w:tr>
      <w:tr w:rsidR="003716C4" w14:paraId="622784B8" w14:textId="77777777" w:rsidTr="00965B1F">
        <w:tc>
          <w:tcPr>
            <w:tcW w:w="704" w:type="dxa"/>
          </w:tcPr>
          <w:p w14:paraId="496B8207" w14:textId="395879E1" w:rsidR="003716C4" w:rsidRPr="00D746E2" w:rsidRDefault="00F72359" w:rsidP="003716C4">
            <w:r>
              <w:t>3</w:t>
            </w:r>
            <w:r w:rsidR="003716C4" w:rsidRPr="00D746E2">
              <w:t>.</w:t>
            </w:r>
          </w:p>
        </w:tc>
        <w:tc>
          <w:tcPr>
            <w:tcW w:w="3260" w:type="dxa"/>
          </w:tcPr>
          <w:p w14:paraId="3C68178A" w14:textId="1EA18284" w:rsidR="003716C4" w:rsidRPr="00D746E2" w:rsidRDefault="009850E9" w:rsidP="003716C4">
            <w:r>
              <w:t>Kelola reparasi selesai</w:t>
            </w:r>
          </w:p>
        </w:tc>
        <w:tc>
          <w:tcPr>
            <w:tcW w:w="3963" w:type="dxa"/>
          </w:tcPr>
          <w:p w14:paraId="005BF08A" w14:textId="5ECA87FE" w:rsidR="003716C4" w:rsidRPr="00D746E2" w:rsidRDefault="009850E9" w:rsidP="003716C4">
            <w:pPr>
              <w:jc w:val="left"/>
            </w:pPr>
            <w:r>
              <w:t>Memiliki akses untuk kelola laporan reparasi selesai(</w:t>
            </w:r>
            <w:r w:rsidR="007B3545">
              <w:t>C</w:t>
            </w:r>
            <w:r>
              <w:t>R</w:t>
            </w:r>
            <w:r w:rsidR="007B3545">
              <w:t>UD</w:t>
            </w:r>
            <w:r>
              <w:t>)</w:t>
            </w:r>
          </w:p>
        </w:tc>
      </w:tr>
      <w:tr w:rsidR="00BB2EEA" w14:paraId="1076AA9A" w14:textId="77777777" w:rsidTr="00965B1F">
        <w:tc>
          <w:tcPr>
            <w:tcW w:w="704" w:type="dxa"/>
          </w:tcPr>
          <w:p w14:paraId="211B7597" w14:textId="5DD63FAE" w:rsidR="00BB2EEA" w:rsidRPr="00D746E2" w:rsidRDefault="00BB2EEA" w:rsidP="00BB2EEA">
            <w:r>
              <w:t>4</w:t>
            </w:r>
            <w:r w:rsidRPr="00D746E2">
              <w:t>.</w:t>
            </w:r>
          </w:p>
        </w:tc>
        <w:tc>
          <w:tcPr>
            <w:tcW w:w="3260" w:type="dxa"/>
          </w:tcPr>
          <w:p w14:paraId="357AF58D" w14:textId="72CCABD9" w:rsidR="00BB2EEA" w:rsidRPr="00D746E2" w:rsidRDefault="009850E9" w:rsidP="00BB2EEA">
            <w:pPr>
              <w:jc w:val="left"/>
            </w:pPr>
            <w:r>
              <w:t>Kelola penjualan</w:t>
            </w:r>
          </w:p>
        </w:tc>
        <w:tc>
          <w:tcPr>
            <w:tcW w:w="3963" w:type="dxa"/>
          </w:tcPr>
          <w:p w14:paraId="492AF7F1" w14:textId="31368419" w:rsidR="00BB2EEA" w:rsidRPr="00D746E2" w:rsidRDefault="009850E9" w:rsidP="00BB2EEA">
            <w:pPr>
              <w:jc w:val="left"/>
            </w:pPr>
            <w:r>
              <w:t>Memiliki akses untuk kelola penjualan(CRUD)</w:t>
            </w:r>
          </w:p>
        </w:tc>
      </w:tr>
      <w:tr w:rsidR="00BB2EEA" w14:paraId="002AAFF8" w14:textId="77777777" w:rsidTr="00965B1F">
        <w:tc>
          <w:tcPr>
            <w:tcW w:w="704" w:type="dxa"/>
          </w:tcPr>
          <w:p w14:paraId="337B8573" w14:textId="1B5D45EA" w:rsidR="00BB2EEA" w:rsidRPr="00D746E2" w:rsidRDefault="00BB2EEA" w:rsidP="00BB2EEA">
            <w:r>
              <w:t>5</w:t>
            </w:r>
            <w:r w:rsidRPr="00D746E2">
              <w:t>.</w:t>
            </w:r>
          </w:p>
        </w:tc>
        <w:tc>
          <w:tcPr>
            <w:tcW w:w="3260" w:type="dxa"/>
          </w:tcPr>
          <w:p w14:paraId="24BB6CC3" w14:textId="7DF08452" w:rsidR="00BB2EEA" w:rsidRPr="00D746E2" w:rsidRDefault="009850E9" w:rsidP="000C596A">
            <w:pPr>
              <w:jc w:val="left"/>
            </w:pPr>
            <w:r>
              <w:t>Kelola stok barang</w:t>
            </w:r>
          </w:p>
        </w:tc>
        <w:tc>
          <w:tcPr>
            <w:tcW w:w="3963" w:type="dxa"/>
          </w:tcPr>
          <w:p w14:paraId="45484277" w14:textId="34F9DE46" w:rsidR="00BB2EEA" w:rsidRPr="00D746E2" w:rsidRDefault="009850E9" w:rsidP="00BB2EEA">
            <w:pPr>
              <w:jc w:val="left"/>
            </w:pPr>
            <w:r>
              <w:t>Memiliki akses untuk kelola stok barang(CRUD)</w:t>
            </w:r>
          </w:p>
        </w:tc>
      </w:tr>
      <w:tr w:rsidR="00BB2EEA" w14:paraId="2C636308" w14:textId="77777777" w:rsidTr="00965B1F">
        <w:tc>
          <w:tcPr>
            <w:tcW w:w="704" w:type="dxa"/>
          </w:tcPr>
          <w:p w14:paraId="00AD5D51" w14:textId="65844A4E" w:rsidR="00BB2EEA" w:rsidRPr="00D746E2" w:rsidRDefault="00BB2EEA" w:rsidP="00BB2EEA">
            <w:r>
              <w:t>6</w:t>
            </w:r>
            <w:r w:rsidRPr="00D746E2">
              <w:t>.</w:t>
            </w:r>
          </w:p>
        </w:tc>
        <w:tc>
          <w:tcPr>
            <w:tcW w:w="3260" w:type="dxa"/>
          </w:tcPr>
          <w:p w14:paraId="15E1A3F4" w14:textId="02FAAAC5" w:rsidR="00BB2EEA" w:rsidRPr="00D746E2" w:rsidRDefault="009850E9" w:rsidP="00BB2EEA">
            <w:pPr>
              <w:jc w:val="left"/>
            </w:pPr>
            <w:r>
              <w:t>Kelola data user(pengguna aplikasi)</w:t>
            </w:r>
          </w:p>
        </w:tc>
        <w:tc>
          <w:tcPr>
            <w:tcW w:w="3963" w:type="dxa"/>
          </w:tcPr>
          <w:p w14:paraId="0C5B79FC" w14:textId="5D71D463" w:rsidR="00BB2EEA" w:rsidRPr="00D746E2" w:rsidRDefault="009850E9" w:rsidP="00BB2EEA">
            <w:pPr>
              <w:jc w:val="left"/>
            </w:pPr>
            <w:r>
              <w:t>Memiliki akses untuk kelola data user/pengguna aplikasi (CRUD)</w:t>
            </w:r>
          </w:p>
        </w:tc>
      </w:tr>
      <w:tr w:rsidR="00BB2EEA" w14:paraId="5653D530" w14:textId="77777777" w:rsidTr="00965B1F">
        <w:tc>
          <w:tcPr>
            <w:tcW w:w="704" w:type="dxa"/>
          </w:tcPr>
          <w:p w14:paraId="7BDB035E" w14:textId="2DC302F8" w:rsidR="00BB2EEA" w:rsidRPr="00D746E2" w:rsidRDefault="00BB2EEA" w:rsidP="00BB2EEA">
            <w:r>
              <w:t>7</w:t>
            </w:r>
            <w:r w:rsidRPr="00D746E2">
              <w:t>.</w:t>
            </w:r>
          </w:p>
        </w:tc>
        <w:tc>
          <w:tcPr>
            <w:tcW w:w="3260" w:type="dxa"/>
          </w:tcPr>
          <w:p w14:paraId="1C1D28B5" w14:textId="583316D9" w:rsidR="00BB2EEA" w:rsidRPr="00D746E2" w:rsidRDefault="009850E9" w:rsidP="00BB2EEA">
            <w:r>
              <w:t>Kelola laporan reparasi</w:t>
            </w:r>
          </w:p>
        </w:tc>
        <w:tc>
          <w:tcPr>
            <w:tcW w:w="3963" w:type="dxa"/>
          </w:tcPr>
          <w:p w14:paraId="25AF6F76" w14:textId="66B6B7C1" w:rsidR="00BB2EEA" w:rsidRPr="00D746E2" w:rsidRDefault="009850E9" w:rsidP="00BB2EEA">
            <w:pPr>
              <w:jc w:val="left"/>
            </w:pPr>
            <w:r>
              <w:t xml:space="preserve">Memiliki akses untuk </w:t>
            </w:r>
            <w:r w:rsidR="007B3545">
              <w:t>kelola laporan reparasi (CRUD)</w:t>
            </w:r>
          </w:p>
        </w:tc>
      </w:tr>
      <w:tr w:rsidR="00BB2EEA" w14:paraId="60A74F5E" w14:textId="77777777" w:rsidTr="00965B1F">
        <w:tc>
          <w:tcPr>
            <w:tcW w:w="704" w:type="dxa"/>
          </w:tcPr>
          <w:p w14:paraId="69266BAD" w14:textId="4A566EAC" w:rsidR="00BB2EEA" w:rsidRPr="00D746E2" w:rsidRDefault="00BB2EEA" w:rsidP="00BB2EEA">
            <w:r>
              <w:t>8</w:t>
            </w:r>
            <w:r w:rsidRPr="00D746E2">
              <w:t>.</w:t>
            </w:r>
          </w:p>
        </w:tc>
        <w:tc>
          <w:tcPr>
            <w:tcW w:w="3260" w:type="dxa"/>
          </w:tcPr>
          <w:p w14:paraId="01FDB281" w14:textId="06C9582B" w:rsidR="00BB2EEA" w:rsidRPr="00D746E2" w:rsidRDefault="009850E9" w:rsidP="00BB2EEA">
            <w:r>
              <w:t>Kelola laporan penjualan</w:t>
            </w:r>
          </w:p>
        </w:tc>
        <w:tc>
          <w:tcPr>
            <w:tcW w:w="3963" w:type="dxa"/>
          </w:tcPr>
          <w:p w14:paraId="7CB5AC7E" w14:textId="23F2F87E" w:rsidR="00BB2EEA" w:rsidRPr="00D746E2" w:rsidRDefault="007B3545" w:rsidP="00BB2EEA">
            <w:pPr>
              <w:jc w:val="left"/>
            </w:pPr>
            <w:r>
              <w:t>Memiliki akses untuk kelola laporan penjulan(CRUD)</w:t>
            </w:r>
          </w:p>
        </w:tc>
      </w:tr>
    </w:tbl>
    <w:p w14:paraId="10D3F5AB" w14:textId="77777777" w:rsidR="00BB2D10" w:rsidRPr="00BB2D10" w:rsidRDefault="00BB2D10" w:rsidP="00BB2D10">
      <w:bookmarkStart w:id="99" w:name="_Toc78038413"/>
    </w:p>
    <w:p w14:paraId="2CEB9221" w14:textId="75FA3F33" w:rsidR="00703FE1" w:rsidRDefault="003C2AEB" w:rsidP="00C62E60">
      <w:pPr>
        <w:pStyle w:val="Heading3"/>
        <w:spacing w:before="0"/>
        <w:ind w:left="357" w:hanging="357"/>
        <w:rPr>
          <w:iCs/>
        </w:rPr>
      </w:pPr>
      <w:bookmarkStart w:id="100" w:name="_Toc113438172"/>
      <w:r w:rsidRPr="003C2AEB">
        <w:rPr>
          <w:i/>
          <w:iCs/>
        </w:rPr>
        <w:lastRenderedPageBreak/>
        <w:t>Use case</w:t>
      </w:r>
      <w:r w:rsidR="009C1241" w:rsidRPr="009C1241">
        <w:rPr>
          <w:i/>
          <w:iCs/>
        </w:rPr>
        <w:t xml:space="preserve"> Scenario</w:t>
      </w:r>
      <w:bookmarkEnd w:id="99"/>
      <w:bookmarkEnd w:id="100"/>
    </w:p>
    <w:p w14:paraId="646B6111" w14:textId="2DB4FED9" w:rsidR="00282078" w:rsidRDefault="00282078" w:rsidP="00FC00D1">
      <w:pPr>
        <w:pStyle w:val="1Paragraf"/>
      </w:pPr>
      <w:r w:rsidRPr="003C2AEB">
        <w:rPr>
          <w:i/>
          <w:iCs/>
        </w:rPr>
        <w:t>Use case</w:t>
      </w:r>
      <w:r w:rsidRPr="002227E8">
        <w:t xml:space="preserve"> scenario adalah alur jalannya proses dari segi pengguna yakni </w:t>
      </w:r>
      <w:r>
        <w:rPr>
          <w:iCs/>
        </w:rPr>
        <w:t>Admin</w:t>
      </w:r>
      <w:r>
        <w:t xml:space="preserve"> dan Karyawan</w:t>
      </w:r>
      <w:r w:rsidRPr="002227E8">
        <w:t xml:space="preserve">. </w:t>
      </w:r>
      <w:r w:rsidRPr="003C2AEB">
        <w:rPr>
          <w:i/>
          <w:iCs/>
        </w:rPr>
        <w:t>Use case</w:t>
      </w:r>
      <w:r w:rsidRPr="002227E8">
        <w:t xml:space="preserve"> scenario dibuat dalam bentuk tabel yang berguna dalam memahami alur setiap proses </w:t>
      </w:r>
      <w:r w:rsidRPr="003C2AEB">
        <w:rPr>
          <w:i/>
          <w:iCs/>
        </w:rPr>
        <w:t>use case</w:t>
      </w:r>
      <w:r w:rsidRPr="002227E8">
        <w:t xml:space="preserve"> yang digunakan. Adapun </w:t>
      </w:r>
      <w:r w:rsidRPr="003C2AEB">
        <w:rPr>
          <w:i/>
          <w:iCs/>
        </w:rPr>
        <w:t>use case</w:t>
      </w:r>
      <w:r w:rsidRPr="002227E8">
        <w:t xml:space="preserve"> scenario pada sistem informasi ini adalah sebagai berikut:</w:t>
      </w:r>
    </w:p>
    <w:p w14:paraId="13A1A905" w14:textId="77777777" w:rsidR="00FC00D1" w:rsidRPr="00FC00D1" w:rsidRDefault="00FC00D1" w:rsidP="00FC00D1">
      <w:pPr>
        <w:pStyle w:val="1Paragraf"/>
      </w:pPr>
    </w:p>
    <w:p w14:paraId="2C999FFA" w14:textId="0A00E9FB" w:rsidR="0084770B" w:rsidRDefault="0084770B" w:rsidP="00B276EF">
      <w:pPr>
        <w:pStyle w:val="Caption"/>
      </w:pPr>
      <w:bookmarkStart w:id="101" w:name="_Toc113497153"/>
      <w:r>
        <w:t>Tabel 3.</w:t>
      </w:r>
      <w:r>
        <w:fldChar w:fldCharType="begin"/>
      </w:r>
      <w:r>
        <w:instrText xml:space="preserve"> SEQ Tabel_3. \* ARABIC </w:instrText>
      </w:r>
      <w:r>
        <w:fldChar w:fldCharType="separate"/>
      </w:r>
      <w:r w:rsidR="009F46BF">
        <w:rPr>
          <w:noProof/>
        </w:rPr>
        <w:t>3</w:t>
      </w:r>
      <w:r>
        <w:fldChar w:fldCharType="end"/>
      </w:r>
      <w:r>
        <w:t xml:space="preserve"> </w:t>
      </w:r>
      <w:r w:rsidRPr="00330672">
        <w:t>SK-01 Login</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82078" w:rsidRPr="009A5213" w14:paraId="6951C885" w14:textId="77777777" w:rsidTr="00BC2F05">
        <w:tc>
          <w:tcPr>
            <w:tcW w:w="2405" w:type="dxa"/>
          </w:tcPr>
          <w:p w14:paraId="22EE0483" w14:textId="77777777" w:rsidR="00282078" w:rsidRPr="009A5213" w:rsidRDefault="00282078" w:rsidP="00BC2F05">
            <w:r w:rsidRPr="009A5213">
              <w:t>Nomor Skenario</w:t>
            </w:r>
          </w:p>
        </w:tc>
        <w:tc>
          <w:tcPr>
            <w:tcW w:w="5522" w:type="dxa"/>
          </w:tcPr>
          <w:p w14:paraId="202FEADC" w14:textId="77777777" w:rsidR="00282078" w:rsidRPr="009A5213" w:rsidRDefault="00282078" w:rsidP="00BC2F05">
            <w:r w:rsidRPr="009A5213">
              <w:t>SK-01</w:t>
            </w:r>
          </w:p>
        </w:tc>
      </w:tr>
      <w:tr w:rsidR="00282078" w:rsidRPr="009A5213" w14:paraId="1138B800" w14:textId="77777777" w:rsidTr="00BC2F05">
        <w:tc>
          <w:tcPr>
            <w:tcW w:w="2405" w:type="dxa"/>
          </w:tcPr>
          <w:p w14:paraId="018684EA" w14:textId="77777777" w:rsidR="00282078" w:rsidRPr="009A5213" w:rsidRDefault="00282078" w:rsidP="00BC2F05">
            <w:pPr>
              <w:rPr>
                <w:u w:val="single"/>
              </w:rPr>
            </w:pPr>
            <w:r w:rsidRPr="009A5213">
              <w:t>Nama Use Case</w:t>
            </w:r>
          </w:p>
        </w:tc>
        <w:tc>
          <w:tcPr>
            <w:tcW w:w="5522" w:type="dxa"/>
          </w:tcPr>
          <w:p w14:paraId="20A5BC62" w14:textId="6FFED8C5" w:rsidR="00282078" w:rsidRPr="009A5213" w:rsidRDefault="00774D07" w:rsidP="00BC2F05">
            <w:r>
              <w:t>Login</w:t>
            </w:r>
          </w:p>
        </w:tc>
      </w:tr>
      <w:tr w:rsidR="00282078" w:rsidRPr="009A5213" w14:paraId="5A3E0D4C" w14:textId="77777777" w:rsidTr="00BC2F05">
        <w:tc>
          <w:tcPr>
            <w:tcW w:w="2405" w:type="dxa"/>
          </w:tcPr>
          <w:p w14:paraId="47F7800D" w14:textId="77777777" w:rsidR="00282078" w:rsidRPr="009A5213" w:rsidRDefault="00282078" w:rsidP="00BC2F05">
            <w:r w:rsidRPr="009A5213">
              <w:t>Ringkasan</w:t>
            </w:r>
          </w:p>
        </w:tc>
        <w:tc>
          <w:tcPr>
            <w:tcW w:w="5522" w:type="dxa"/>
          </w:tcPr>
          <w:p w14:paraId="7CF83CB6" w14:textId="760D82A2" w:rsidR="00282078" w:rsidRPr="009A5213" w:rsidRDefault="007B3545" w:rsidP="00BC2F05">
            <w:r>
              <w:t>Pemilik dan karyawan</w:t>
            </w:r>
            <w:r w:rsidR="00774D07">
              <w:t xml:space="preserve"> melakukan verifikasi username dan password untuk masuk ke sistem</w:t>
            </w:r>
          </w:p>
        </w:tc>
      </w:tr>
      <w:tr w:rsidR="00282078" w:rsidRPr="009A5213" w14:paraId="2C50A99E" w14:textId="77777777" w:rsidTr="00BC2F05">
        <w:tc>
          <w:tcPr>
            <w:tcW w:w="2405" w:type="dxa"/>
          </w:tcPr>
          <w:p w14:paraId="19910E21" w14:textId="77777777" w:rsidR="00282078" w:rsidRPr="009A5213" w:rsidRDefault="00282078" w:rsidP="00BC2F05">
            <w:r w:rsidRPr="009A5213">
              <w:t>Aktor</w:t>
            </w:r>
          </w:p>
        </w:tc>
        <w:tc>
          <w:tcPr>
            <w:tcW w:w="5522" w:type="dxa"/>
          </w:tcPr>
          <w:p w14:paraId="6CD7C294" w14:textId="7534BA25" w:rsidR="00282078" w:rsidRPr="009A5213" w:rsidRDefault="00774D07" w:rsidP="00BC2F05">
            <w:r>
              <w:t xml:space="preserve">Pemilik dan </w:t>
            </w:r>
            <w:r w:rsidR="007B3545">
              <w:t>Karyawan</w:t>
            </w:r>
          </w:p>
        </w:tc>
      </w:tr>
      <w:tr w:rsidR="00282078" w:rsidRPr="009A5213" w14:paraId="7F3791CB" w14:textId="77777777" w:rsidTr="00BC2F05">
        <w:tc>
          <w:tcPr>
            <w:tcW w:w="2405" w:type="dxa"/>
          </w:tcPr>
          <w:p w14:paraId="2D87E3FF" w14:textId="77777777" w:rsidR="00282078" w:rsidRPr="009A5213" w:rsidRDefault="00282078" w:rsidP="00BC2F05">
            <w:r w:rsidRPr="009A5213">
              <w:t>Kondisi Awal</w:t>
            </w:r>
          </w:p>
        </w:tc>
        <w:tc>
          <w:tcPr>
            <w:tcW w:w="5522" w:type="dxa"/>
          </w:tcPr>
          <w:p w14:paraId="5142800F" w14:textId="31C507CD" w:rsidR="00774D07" w:rsidRPr="009A5213" w:rsidRDefault="00774D07" w:rsidP="00774D07">
            <w:pPr>
              <w:jc w:val="left"/>
            </w:pPr>
            <w:r>
              <w:t>Sistem menampilkan menu login</w:t>
            </w:r>
          </w:p>
        </w:tc>
      </w:tr>
      <w:tr w:rsidR="00774D07" w:rsidRPr="009A5213" w14:paraId="178FD941" w14:textId="77777777" w:rsidTr="00BC2F05">
        <w:tc>
          <w:tcPr>
            <w:tcW w:w="2405" w:type="dxa"/>
          </w:tcPr>
          <w:p w14:paraId="11E10A7E" w14:textId="77777777" w:rsidR="00774D07" w:rsidRPr="009A5213" w:rsidRDefault="00774D07" w:rsidP="00774D07">
            <w:r w:rsidRPr="009A5213">
              <w:t>Deskripsi</w:t>
            </w:r>
          </w:p>
        </w:tc>
        <w:tc>
          <w:tcPr>
            <w:tcW w:w="5522" w:type="dxa"/>
          </w:tcPr>
          <w:p w14:paraId="30A249D3" w14:textId="77777777" w:rsidR="00774D07" w:rsidRDefault="00774D07" w:rsidP="00774D07">
            <w:pPr>
              <w:pStyle w:val="ListParagraph"/>
              <w:numPr>
                <w:ilvl w:val="6"/>
                <w:numId w:val="2"/>
              </w:numPr>
              <w:ind w:left="357" w:hanging="357"/>
              <w:jc w:val="left"/>
            </w:pPr>
            <w:r>
              <w:t>Aktor memasukan username dan password pada password pada field inputan yang tersedia</w:t>
            </w:r>
          </w:p>
          <w:p w14:paraId="5CF6F16D" w14:textId="77777777" w:rsidR="00774D07" w:rsidRDefault="00774D07" w:rsidP="00774D07">
            <w:pPr>
              <w:pStyle w:val="ListParagraph"/>
              <w:numPr>
                <w:ilvl w:val="6"/>
                <w:numId w:val="2"/>
              </w:numPr>
              <w:ind w:left="357" w:hanging="357"/>
              <w:jc w:val="left"/>
            </w:pPr>
            <w:r>
              <w:t>Aktor mengklik tombol login</w:t>
            </w:r>
          </w:p>
          <w:p w14:paraId="0898D145" w14:textId="77777777" w:rsidR="00774D07" w:rsidRDefault="00774D07" w:rsidP="00774D07">
            <w:pPr>
              <w:pStyle w:val="ListParagraph"/>
              <w:numPr>
                <w:ilvl w:val="6"/>
                <w:numId w:val="2"/>
              </w:numPr>
              <w:ind w:left="357" w:hanging="357"/>
              <w:jc w:val="left"/>
            </w:pPr>
            <w:r>
              <w:t>Sistem akan melakukan pemeriksaan username dan password yang telah dimasukan aktor</w:t>
            </w:r>
          </w:p>
          <w:p w14:paraId="5B1D8BFA" w14:textId="69A10268" w:rsidR="00774D07" w:rsidRPr="009A5213" w:rsidRDefault="00774D07" w:rsidP="00774D07">
            <w:pPr>
              <w:pStyle w:val="1Paragraf"/>
              <w:ind w:firstLine="0"/>
            </w:pPr>
            <w:r>
              <w:t>Sistem menampilkan halaman menu utama</w:t>
            </w:r>
          </w:p>
        </w:tc>
      </w:tr>
      <w:tr w:rsidR="00774D07" w:rsidRPr="009A5213" w14:paraId="2B5585E7" w14:textId="77777777" w:rsidTr="00BC2F05">
        <w:tc>
          <w:tcPr>
            <w:tcW w:w="2405" w:type="dxa"/>
          </w:tcPr>
          <w:p w14:paraId="048E4784" w14:textId="77777777" w:rsidR="00774D07" w:rsidRPr="009A5213" w:rsidRDefault="00774D07" w:rsidP="00774D07">
            <w:r w:rsidRPr="009A5213">
              <w:t>Alternatif</w:t>
            </w:r>
          </w:p>
        </w:tc>
        <w:tc>
          <w:tcPr>
            <w:tcW w:w="5522" w:type="dxa"/>
          </w:tcPr>
          <w:p w14:paraId="60AB6BDA" w14:textId="60E62E6A" w:rsidR="00774D07" w:rsidRPr="009A5213" w:rsidRDefault="00774D07" w:rsidP="00774D07">
            <w:pPr>
              <w:pStyle w:val="1Paragraf"/>
              <w:ind w:firstLine="0"/>
            </w:pPr>
            <w:r>
              <w:t>Jika username dan password saat pegecekan oleh sistem tidak sesuai maka akan muncul kotak dialog pesan peringatan</w:t>
            </w:r>
          </w:p>
        </w:tc>
      </w:tr>
      <w:tr w:rsidR="00774D07" w:rsidRPr="009A5213" w14:paraId="1727D36E" w14:textId="77777777" w:rsidTr="00BC2F05">
        <w:tc>
          <w:tcPr>
            <w:tcW w:w="2405" w:type="dxa"/>
          </w:tcPr>
          <w:p w14:paraId="0AFEC47D" w14:textId="77777777" w:rsidR="00774D07" w:rsidRPr="009A5213" w:rsidRDefault="00774D07" w:rsidP="00774D07">
            <w:r w:rsidRPr="009A5213">
              <w:t>Kondisi akhir</w:t>
            </w:r>
          </w:p>
        </w:tc>
        <w:tc>
          <w:tcPr>
            <w:tcW w:w="5522" w:type="dxa"/>
          </w:tcPr>
          <w:p w14:paraId="6AC4B385" w14:textId="42CD2A49" w:rsidR="00774D07" w:rsidRPr="009A5213" w:rsidRDefault="00EB303C" w:rsidP="00774D07">
            <w:r>
              <w:t>Sistem menampilkan halaman menu utama</w:t>
            </w:r>
          </w:p>
        </w:tc>
      </w:tr>
    </w:tbl>
    <w:p w14:paraId="4E21E7F9" w14:textId="0960866A" w:rsidR="007B3545" w:rsidRDefault="007B3545" w:rsidP="00B276EF">
      <w:pPr>
        <w:pStyle w:val="Caption"/>
      </w:pPr>
    </w:p>
    <w:p w14:paraId="37954245" w14:textId="77777777" w:rsidR="005F65EE" w:rsidRDefault="005F65EE">
      <w:pPr>
        <w:ind w:firstLine="567"/>
        <w:rPr>
          <w:iCs/>
          <w:szCs w:val="18"/>
        </w:rPr>
      </w:pPr>
      <w:r>
        <w:br w:type="page"/>
      </w:r>
    </w:p>
    <w:p w14:paraId="69A09EF8" w14:textId="4B158472" w:rsidR="003F504D" w:rsidRDefault="003F504D" w:rsidP="00B276EF">
      <w:pPr>
        <w:pStyle w:val="Caption"/>
      </w:pPr>
      <w:bookmarkStart w:id="102" w:name="_Toc113497154"/>
      <w:r>
        <w:lastRenderedPageBreak/>
        <w:t>Tabel 3.</w:t>
      </w:r>
      <w:r>
        <w:fldChar w:fldCharType="begin"/>
      </w:r>
      <w:r>
        <w:instrText xml:space="preserve"> SEQ Tabel_3. \* ARABIC </w:instrText>
      </w:r>
      <w:r>
        <w:fldChar w:fldCharType="separate"/>
      </w:r>
      <w:r w:rsidR="009F46BF">
        <w:rPr>
          <w:noProof/>
        </w:rPr>
        <w:t>4</w:t>
      </w:r>
      <w:r>
        <w:fldChar w:fldCharType="end"/>
      </w:r>
      <w:r>
        <w:t xml:space="preserve"> SK-02 Menambahkan </w:t>
      </w:r>
      <w:r w:rsidR="005522B3">
        <w:t>Data Pelanggan</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7B3545" w:rsidRPr="009A5213" w14:paraId="4D956F7C" w14:textId="77777777" w:rsidTr="00C56276">
        <w:tc>
          <w:tcPr>
            <w:tcW w:w="2405" w:type="dxa"/>
          </w:tcPr>
          <w:p w14:paraId="05CD1C31" w14:textId="77777777" w:rsidR="007B3545" w:rsidRPr="009A5213" w:rsidRDefault="007B3545" w:rsidP="00C56276">
            <w:r w:rsidRPr="009A5213">
              <w:t>Nomor Skenario</w:t>
            </w:r>
          </w:p>
        </w:tc>
        <w:tc>
          <w:tcPr>
            <w:tcW w:w="5522" w:type="dxa"/>
          </w:tcPr>
          <w:p w14:paraId="28BF4A63" w14:textId="6599DBF1" w:rsidR="007B3545" w:rsidRPr="009A5213" w:rsidRDefault="007B3545" w:rsidP="00C56276">
            <w:r w:rsidRPr="009A5213">
              <w:t>SK-0</w:t>
            </w:r>
            <w:r>
              <w:t>2</w:t>
            </w:r>
            <w:r w:rsidR="00484436">
              <w:t xml:space="preserve"> Kelola data pelanggan</w:t>
            </w:r>
          </w:p>
        </w:tc>
      </w:tr>
      <w:tr w:rsidR="007B3545" w:rsidRPr="009A5213" w14:paraId="224487D5" w14:textId="77777777" w:rsidTr="00C56276">
        <w:tc>
          <w:tcPr>
            <w:tcW w:w="2405" w:type="dxa"/>
          </w:tcPr>
          <w:p w14:paraId="78E2D8BC" w14:textId="77777777" w:rsidR="007B3545" w:rsidRPr="009A5213" w:rsidRDefault="007B3545" w:rsidP="00C56276">
            <w:pPr>
              <w:rPr>
                <w:u w:val="single"/>
              </w:rPr>
            </w:pPr>
            <w:r w:rsidRPr="009A5213">
              <w:t>Nama Use Case</w:t>
            </w:r>
          </w:p>
        </w:tc>
        <w:tc>
          <w:tcPr>
            <w:tcW w:w="5522" w:type="dxa"/>
          </w:tcPr>
          <w:p w14:paraId="31A1ABB2" w14:textId="7FDA55D2" w:rsidR="007B3545" w:rsidRPr="009A5213" w:rsidRDefault="007B3545" w:rsidP="00C56276">
            <w:r>
              <w:t>Kelola data pelanggan</w:t>
            </w:r>
          </w:p>
        </w:tc>
      </w:tr>
      <w:tr w:rsidR="007B3545" w:rsidRPr="009A5213" w14:paraId="7E182ED2" w14:textId="77777777" w:rsidTr="00C56276">
        <w:tc>
          <w:tcPr>
            <w:tcW w:w="2405" w:type="dxa"/>
          </w:tcPr>
          <w:p w14:paraId="3A1BCAC0" w14:textId="77777777" w:rsidR="007B3545" w:rsidRPr="009A5213" w:rsidRDefault="007B3545" w:rsidP="00C56276">
            <w:r w:rsidRPr="009A5213">
              <w:t>Ringkasan</w:t>
            </w:r>
          </w:p>
        </w:tc>
        <w:tc>
          <w:tcPr>
            <w:tcW w:w="5522" w:type="dxa"/>
          </w:tcPr>
          <w:p w14:paraId="573DEF75" w14:textId="2C6044E4" w:rsidR="007B3545" w:rsidRPr="009A5213" w:rsidRDefault="007B3545" w:rsidP="00C56276">
            <w:r>
              <w:t xml:space="preserve">Pemilik dan </w:t>
            </w:r>
            <w:r w:rsidR="00484436">
              <w:t>Karyawan menambahkan data pelanggan</w:t>
            </w:r>
          </w:p>
        </w:tc>
      </w:tr>
      <w:tr w:rsidR="007B3545" w:rsidRPr="009A5213" w14:paraId="2EEEA48D" w14:textId="77777777" w:rsidTr="00C56276">
        <w:tc>
          <w:tcPr>
            <w:tcW w:w="2405" w:type="dxa"/>
          </w:tcPr>
          <w:p w14:paraId="00C92DE5" w14:textId="77777777" w:rsidR="007B3545" w:rsidRPr="009A5213" w:rsidRDefault="007B3545" w:rsidP="00C56276">
            <w:r w:rsidRPr="009A5213">
              <w:t>Aktor</w:t>
            </w:r>
          </w:p>
        </w:tc>
        <w:tc>
          <w:tcPr>
            <w:tcW w:w="5522" w:type="dxa"/>
          </w:tcPr>
          <w:p w14:paraId="40F26A8E" w14:textId="283C4C72" w:rsidR="007B3545" w:rsidRPr="009A5213" w:rsidRDefault="00915D9B" w:rsidP="00C56276">
            <w:r>
              <w:t>Pemilik dan Karyawan</w:t>
            </w:r>
          </w:p>
        </w:tc>
      </w:tr>
      <w:tr w:rsidR="007B3545" w:rsidRPr="009A5213" w14:paraId="18E8910B" w14:textId="77777777" w:rsidTr="00C56276">
        <w:tc>
          <w:tcPr>
            <w:tcW w:w="2405" w:type="dxa"/>
          </w:tcPr>
          <w:p w14:paraId="142B87CC" w14:textId="77777777" w:rsidR="007B3545" w:rsidRPr="009A5213" w:rsidRDefault="007B3545" w:rsidP="00C56276">
            <w:r w:rsidRPr="009A5213">
              <w:t>Kondisi Awal</w:t>
            </w:r>
          </w:p>
        </w:tc>
        <w:tc>
          <w:tcPr>
            <w:tcW w:w="5522" w:type="dxa"/>
          </w:tcPr>
          <w:p w14:paraId="7B11CB1B" w14:textId="77777777" w:rsidR="00636316" w:rsidRDefault="00636316" w:rsidP="000010F2">
            <w:pPr>
              <w:pStyle w:val="ListParagraph"/>
              <w:numPr>
                <w:ilvl w:val="0"/>
                <w:numId w:val="7"/>
              </w:numPr>
            </w:pPr>
            <w:r>
              <w:t>Pemilik dan karyawan melakukan Login</w:t>
            </w:r>
          </w:p>
          <w:p w14:paraId="65055707" w14:textId="68B7E121" w:rsidR="00484436" w:rsidRPr="009A5213" w:rsidRDefault="00484436" w:rsidP="000010F2">
            <w:pPr>
              <w:pStyle w:val="ListParagraph"/>
              <w:numPr>
                <w:ilvl w:val="0"/>
                <w:numId w:val="7"/>
              </w:numPr>
              <w:jc w:val="left"/>
            </w:pPr>
            <w:r>
              <w:t>Sistem menampilkan menu awal</w:t>
            </w:r>
          </w:p>
        </w:tc>
      </w:tr>
      <w:tr w:rsidR="007B3545" w:rsidRPr="009A5213" w14:paraId="4F822B2C" w14:textId="77777777" w:rsidTr="00C56276">
        <w:tc>
          <w:tcPr>
            <w:tcW w:w="2405" w:type="dxa"/>
          </w:tcPr>
          <w:p w14:paraId="2D11233F" w14:textId="77777777" w:rsidR="007B3545" w:rsidRPr="009A5213" w:rsidRDefault="007B3545" w:rsidP="00C56276">
            <w:r w:rsidRPr="009A5213">
              <w:t>Deskripsi</w:t>
            </w:r>
          </w:p>
        </w:tc>
        <w:tc>
          <w:tcPr>
            <w:tcW w:w="5522" w:type="dxa"/>
          </w:tcPr>
          <w:p w14:paraId="7176576E" w14:textId="77777777" w:rsidR="007B3545" w:rsidRDefault="00484436" w:rsidP="000010F2">
            <w:pPr>
              <w:pStyle w:val="1Paragraf"/>
              <w:numPr>
                <w:ilvl w:val="0"/>
                <w:numId w:val="8"/>
              </w:numPr>
            </w:pPr>
            <w:r>
              <w:t>Pemilik dan karywan mengklik menu tambah pelanggan.</w:t>
            </w:r>
          </w:p>
          <w:p w14:paraId="1B86F66C" w14:textId="3FD408DD" w:rsidR="00484436" w:rsidRDefault="001A1441" w:rsidP="000010F2">
            <w:pPr>
              <w:pStyle w:val="1Paragraf"/>
              <w:numPr>
                <w:ilvl w:val="0"/>
                <w:numId w:val="8"/>
              </w:numPr>
            </w:pPr>
            <w:r>
              <w:t>Sistem menampilkan field nama, nohp, id dan field cari</w:t>
            </w:r>
            <w:r w:rsidR="000C5A29">
              <w:t>.</w:t>
            </w:r>
          </w:p>
          <w:p w14:paraId="07165308" w14:textId="0B4FD832" w:rsidR="000C5A29" w:rsidRDefault="000C5A29" w:rsidP="000010F2">
            <w:pPr>
              <w:pStyle w:val="1Paragraf"/>
              <w:numPr>
                <w:ilvl w:val="0"/>
                <w:numId w:val="8"/>
              </w:numPr>
            </w:pPr>
            <w:r>
              <w:t>Menampilkan tabel data pelanggan.</w:t>
            </w:r>
          </w:p>
          <w:p w14:paraId="78FA1663" w14:textId="77777777" w:rsidR="00484436" w:rsidRDefault="00484436" w:rsidP="000010F2">
            <w:pPr>
              <w:pStyle w:val="1Paragraf"/>
              <w:numPr>
                <w:ilvl w:val="0"/>
                <w:numId w:val="8"/>
              </w:numPr>
            </w:pPr>
            <w:r>
              <w:t>Pemilik dan karyawan mengisi form nama dan nohp.</w:t>
            </w:r>
          </w:p>
          <w:p w14:paraId="6D17BAFF" w14:textId="3FB9906E" w:rsidR="00484436" w:rsidRDefault="00484436" w:rsidP="000010F2">
            <w:pPr>
              <w:pStyle w:val="1Paragraf"/>
              <w:numPr>
                <w:ilvl w:val="0"/>
                <w:numId w:val="8"/>
              </w:numPr>
            </w:pPr>
            <w:r>
              <w:t>Pemilik dan karyawan mengklik tombol simpan</w:t>
            </w:r>
            <w:r w:rsidR="00A870D4">
              <w:t>.</w:t>
            </w:r>
          </w:p>
          <w:p w14:paraId="456B328D" w14:textId="77777777" w:rsidR="00484436" w:rsidRDefault="00484436" w:rsidP="000010F2">
            <w:pPr>
              <w:pStyle w:val="1Paragraf"/>
              <w:numPr>
                <w:ilvl w:val="0"/>
                <w:numId w:val="8"/>
              </w:numPr>
            </w:pPr>
            <w:r>
              <w:t>Sistem menyimpan ke dalam database</w:t>
            </w:r>
            <w:r w:rsidR="00A870D4">
              <w:t>.</w:t>
            </w:r>
          </w:p>
          <w:p w14:paraId="19B8542E" w14:textId="15F5B5EA" w:rsidR="00A870D4" w:rsidRPr="009A5213" w:rsidRDefault="00A870D4" w:rsidP="000010F2">
            <w:pPr>
              <w:pStyle w:val="1Paragraf"/>
              <w:numPr>
                <w:ilvl w:val="0"/>
                <w:numId w:val="8"/>
              </w:numPr>
            </w:pPr>
            <w:r>
              <w:t>Sistem menampilkan pesan berhasil.</w:t>
            </w:r>
          </w:p>
        </w:tc>
      </w:tr>
      <w:tr w:rsidR="007B3545" w:rsidRPr="009A5213" w14:paraId="18EBF118" w14:textId="77777777" w:rsidTr="00C56276">
        <w:tc>
          <w:tcPr>
            <w:tcW w:w="2405" w:type="dxa"/>
          </w:tcPr>
          <w:p w14:paraId="4FBF153E" w14:textId="77777777" w:rsidR="007B3545" w:rsidRPr="009A5213" w:rsidRDefault="007B3545" w:rsidP="00C56276">
            <w:r w:rsidRPr="009A5213">
              <w:t>Alternatif</w:t>
            </w:r>
          </w:p>
        </w:tc>
        <w:tc>
          <w:tcPr>
            <w:tcW w:w="5522" w:type="dxa"/>
          </w:tcPr>
          <w:p w14:paraId="709ED8B1" w14:textId="2DB3AF1D" w:rsidR="007B3545" w:rsidRPr="009A5213" w:rsidRDefault="00A870D4" w:rsidP="00C56276">
            <w:pPr>
              <w:pStyle w:val="1Paragraf"/>
              <w:ind w:firstLine="0"/>
            </w:pPr>
            <w:r>
              <w:t xml:space="preserve">Jika ada data yang belum diisi, maka sistem akan menampilkan pesan eror. </w:t>
            </w:r>
          </w:p>
        </w:tc>
      </w:tr>
      <w:tr w:rsidR="007B3545" w:rsidRPr="009A5213" w14:paraId="3394E7D3" w14:textId="77777777" w:rsidTr="00C56276">
        <w:tc>
          <w:tcPr>
            <w:tcW w:w="2405" w:type="dxa"/>
          </w:tcPr>
          <w:p w14:paraId="2E8CE3B0" w14:textId="77777777" w:rsidR="007B3545" w:rsidRPr="009A5213" w:rsidRDefault="007B3545" w:rsidP="00C56276">
            <w:r w:rsidRPr="009A5213">
              <w:t>Kondisi akhir</w:t>
            </w:r>
          </w:p>
        </w:tc>
        <w:tc>
          <w:tcPr>
            <w:tcW w:w="5522" w:type="dxa"/>
          </w:tcPr>
          <w:p w14:paraId="6E0792BA" w14:textId="7407FD35" w:rsidR="007B3545" w:rsidRPr="009A5213" w:rsidRDefault="007B3545" w:rsidP="00C56276">
            <w:r>
              <w:t xml:space="preserve">Sistem menampilkan </w:t>
            </w:r>
            <w:r w:rsidR="00A870D4">
              <w:t>hasil pada tabel</w:t>
            </w:r>
          </w:p>
        </w:tc>
      </w:tr>
    </w:tbl>
    <w:p w14:paraId="50B7D51C" w14:textId="0845C517" w:rsidR="007B3545" w:rsidRDefault="007B3545" w:rsidP="00B276EF">
      <w:pPr>
        <w:pStyle w:val="Caption"/>
      </w:pPr>
    </w:p>
    <w:p w14:paraId="770B9EEF" w14:textId="77777777" w:rsidR="005F65EE" w:rsidRDefault="005F65EE">
      <w:pPr>
        <w:ind w:firstLine="567"/>
        <w:rPr>
          <w:iCs/>
          <w:szCs w:val="18"/>
        </w:rPr>
      </w:pPr>
      <w:r>
        <w:br w:type="page"/>
      </w:r>
    </w:p>
    <w:p w14:paraId="28C83101" w14:textId="5D4E124B" w:rsidR="003F504D" w:rsidRDefault="003F504D" w:rsidP="00B276EF">
      <w:pPr>
        <w:pStyle w:val="Caption"/>
      </w:pPr>
      <w:bookmarkStart w:id="103" w:name="_Toc113497155"/>
      <w:r>
        <w:lastRenderedPageBreak/>
        <w:t>Tabel 3.</w:t>
      </w:r>
      <w:r>
        <w:fldChar w:fldCharType="begin"/>
      </w:r>
      <w:r>
        <w:instrText xml:space="preserve"> SEQ Tabel_3. \* ARABIC </w:instrText>
      </w:r>
      <w:r>
        <w:fldChar w:fldCharType="separate"/>
      </w:r>
      <w:r w:rsidR="009F46BF">
        <w:rPr>
          <w:noProof/>
        </w:rPr>
        <w:t>5</w:t>
      </w:r>
      <w:r>
        <w:fldChar w:fldCharType="end"/>
      </w:r>
      <w:r>
        <w:t xml:space="preserve"> SK-03 Mengubah </w:t>
      </w:r>
      <w:r w:rsidR="005522B3">
        <w:t>Data Pelanggan</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870D4" w:rsidRPr="009A5213" w14:paraId="1E65B342" w14:textId="77777777" w:rsidTr="00C56276">
        <w:tc>
          <w:tcPr>
            <w:tcW w:w="2405" w:type="dxa"/>
          </w:tcPr>
          <w:p w14:paraId="35FFB903" w14:textId="77777777" w:rsidR="00A870D4" w:rsidRPr="009A5213" w:rsidRDefault="00A870D4" w:rsidP="00C56276">
            <w:r w:rsidRPr="009A5213">
              <w:t>Nomor Skenario</w:t>
            </w:r>
          </w:p>
        </w:tc>
        <w:tc>
          <w:tcPr>
            <w:tcW w:w="5522" w:type="dxa"/>
          </w:tcPr>
          <w:p w14:paraId="2E6972CB" w14:textId="17684A8B" w:rsidR="00A870D4" w:rsidRPr="009A5213" w:rsidRDefault="00A870D4" w:rsidP="00C56276">
            <w:r w:rsidRPr="009A5213">
              <w:t>SK-0</w:t>
            </w:r>
            <w:r>
              <w:t>3 Kelola data pelanggan</w:t>
            </w:r>
          </w:p>
        </w:tc>
      </w:tr>
      <w:tr w:rsidR="00A870D4" w:rsidRPr="009A5213" w14:paraId="41943377" w14:textId="77777777" w:rsidTr="00C56276">
        <w:tc>
          <w:tcPr>
            <w:tcW w:w="2405" w:type="dxa"/>
          </w:tcPr>
          <w:p w14:paraId="3E9AB8D4" w14:textId="77777777" w:rsidR="00A870D4" w:rsidRPr="009A5213" w:rsidRDefault="00A870D4" w:rsidP="00C56276">
            <w:pPr>
              <w:rPr>
                <w:u w:val="single"/>
              </w:rPr>
            </w:pPr>
            <w:r w:rsidRPr="009A5213">
              <w:t>Nama Use Case</w:t>
            </w:r>
          </w:p>
        </w:tc>
        <w:tc>
          <w:tcPr>
            <w:tcW w:w="5522" w:type="dxa"/>
          </w:tcPr>
          <w:p w14:paraId="50B16C4A" w14:textId="77777777" w:rsidR="00A870D4" w:rsidRPr="009A5213" w:rsidRDefault="00A870D4" w:rsidP="00C56276">
            <w:r>
              <w:t>Kelola data pelanggan</w:t>
            </w:r>
          </w:p>
        </w:tc>
      </w:tr>
      <w:tr w:rsidR="00A870D4" w:rsidRPr="009A5213" w14:paraId="1251D58A" w14:textId="77777777" w:rsidTr="00C56276">
        <w:tc>
          <w:tcPr>
            <w:tcW w:w="2405" w:type="dxa"/>
          </w:tcPr>
          <w:p w14:paraId="6D873B3D" w14:textId="77777777" w:rsidR="00A870D4" w:rsidRPr="009A5213" w:rsidRDefault="00A870D4" w:rsidP="00C56276">
            <w:r w:rsidRPr="009A5213">
              <w:t>Ringkasan</w:t>
            </w:r>
          </w:p>
        </w:tc>
        <w:tc>
          <w:tcPr>
            <w:tcW w:w="5522" w:type="dxa"/>
          </w:tcPr>
          <w:p w14:paraId="77F87949" w14:textId="130701E3" w:rsidR="00A870D4" w:rsidRPr="009A5213" w:rsidRDefault="00A870D4" w:rsidP="00C56276">
            <w:r>
              <w:t>Pemilik dan Karyawan mengubah data pelanggan</w:t>
            </w:r>
          </w:p>
        </w:tc>
      </w:tr>
      <w:tr w:rsidR="00A870D4" w:rsidRPr="009A5213" w14:paraId="569CFE4E" w14:textId="77777777" w:rsidTr="00C56276">
        <w:tc>
          <w:tcPr>
            <w:tcW w:w="2405" w:type="dxa"/>
          </w:tcPr>
          <w:p w14:paraId="6879D7E3" w14:textId="77777777" w:rsidR="00A870D4" w:rsidRPr="009A5213" w:rsidRDefault="00A870D4" w:rsidP="00C56276">
            <w:r w:rsidRPr="009A5213">
              <w:t>Aktor</w:t>
            </w:r>
          </w:p>
        </w:tc>
        <w:tc>
          <w:tcPr>
            <w:tcW w:w="5522" w:type="dxa"/>
          </w:tcPr>
          <w:p w14:paraId="255C079E" w14:textId="2751089A" w:rsidR="00A870D4" w:rsidRPr="009A5213" w:rsidRDefault="00915D9B" w:rsidP="00C56276">
            <w:r>
              <w:t>Pemilik dan Karyawan</w:t>
            </w:r>
          </w:p>
        </w:tc>
      </w:tr>
      <w:tr w:rsidR="00A870D4" w:rsidRPr="009A5213" w14:paraId="43E6F559" w14:textId="77777777" w:rsidTr="00C56276">
        <w:tc>
          <w:tcPr>
            <w:tcW w:w="2405" w:type="dxa"/>
          </w:tcPr>
          <w:p w14:paraId="5FD4E23B" w14:textId="77777777" w:rsidR="00A870D4" w:rsidRPr="009A5213" w:rsidRDefault="00A870D4" w:rsidP="00C56276">
            <w:r w:rsidRPr="009A5213">
              <w:t>Kondisi Awal</w:t>
            </w:r>
          </w:p>
        </w:tc>
        <w:tc>
          <w:tcPr>
            <w:tcW w:w="5522" w:type="dxa"/>
          </w:tcPr>
          <w:p w14:paraId="7B779353" w14:textId="77777777" w:rsidR="00636316" w:rsidRDefault="00636316" w:rsidP="000010F2">
            <w:pPr>
              <w:pStyle w:val="ListParagraph"/>
              <w:numPr>
                <w:ilvl w:val="0"/>
                <w:numId w:val="9"/>
              </w:numPr>
            </w:pPr>
            <w:r>
              <w:t>Pemilik dan karyawan melakukan Login</w:t>
            </w:r>
          </w:p>
          <w:p w14:paraId="3479E8DB" w14:textId="77777777" w:rsidR="00A870D4" w:rsidRPr="009A5213" w:rsidRDefault="00A870D4" w:rsidP="000010F2">
            <w:pPr>
              <w:pStyle w:val="ListParagraph"/>
              <w:numPr>
                <w:ilvl w:val="0"/>
                <w:numId w:val="9"/>
              </w:numPr>
              <w:jc w:val="left"/>
            </w:pPr>
            <w:r>
              <w:t>Sistem menampilkan menu awal</w:t>
            </w:r>
          </w:p>
        </w:tc>
      </w:tr>
      <w:tr w:rsidR="00A870D4" w:rsidRPr="009A5213" w14:paraId="7ECEED0D" w14:textId="77777777" w:rsidTr="00C56276">
        <w:tc>
          <w:tcPr>
            <w:tcW w:w="2405" w:type="dxa"/>
          </w:tcPr>
          <w:p w14:paraId="0E5F1E5E" w14:textId="77777777" w:rsidR="00A870D4" w:rsidRPr="009A5213" w:rsidRDefault="00A870D4" w:rsidP="00C56276">
            <w:r w:rsidRPr="009A5213">
              <w:t>Deskripsi</w:t>
            </w:r>
          </w:p>
        </w:tc>
        <w:tc>
          <w:tcPr>
            <w:tcW w:w="5522" w:type="dxa"/>
          </w:tcPr>
          <w:p w14:paraId="721CB71D" w14:textId="77777777" w:rsidR="00A870D4" w:rsidRDefault="00A870D4" w:rsidP="000010F2">
            <w:pPr>
              <w:pStyle w:val="1Paragraf"/>
              <w:numPr>
                <w:ilvl w:val="0"/>
                <w:numId w:val="10"/>
              </w:numPr>
            </w:pPr>
            <w:r>
              <w:t>Pemilik dan karywan mengklik menu tambah pelanggan.</w:t>
            </w:r>
          </w:p>
          <w:p w14:paraId="52A9D1DD" w14:textId="188A8E6A" w:rsidR="00A870D4" w:rsidRDefault="001A1441" w:rsidP="000010F2">
            <w:pPr>
              <w:pStyle w:val="1Paragraf"/>
              <w:numPr>
                <w:ilvl w:val="0"/>
                <w:numId w:val="10"/>
              </w:numPr>
            </w:pPr>
            <w:r>
              <w:t>Sistem menampilkan field nama, nohp, id dan field cari</w:t>
            </w:r>
            <w:r w:rsidR="000C5A29">
              <w:t>.</w:t>
            </w:r>
          </w:p>
          <w:p w14:paraId="3044C2C6" w14:textId="5E1CBB00" w:rsidR="000C5A29" w:rsidRDefault="000C5A29" w:rsidP="000010F2">
            <w:pPr>
              <w:pStyle w:val="1Paragraf"/>
              <w:numPr>
                <w:ilvl w:val="0"/>
                <w:numId w:val="10"/>
              </w:numPr>
            </w:pPr>
            <w:r>
              <w:t>Menampilkan tabel data pelanggan.</w:t>
            </w:r>
          </w:p>
          <w:p w14:paraId="57E4EEB7" w14:textId="385350AC" w:rsidR="00A870D4" w:rsidRDefault="00A870D4" w:rsidP="000010F2">
            <w:pPr>
              <w:pStyle w:val="1Paragraf"/>
              <w:numPr>
                <w:ilvl w:val="0"/>
                <w:numId w:val="10"/>
              </w:numPr>
            </w:pPr>
            <w:r>
              <w:t>Pemilik dan karyawan memilih data yang ingin diubah.</w:t>
            </w:r>
          </w:p>
          <w:p w14:paraId="04A6BDBF" w14:textId="40D1977E" w:rsidR="00A870D4" w:rsidRDefault="00A870D4" w:rsidP="000010F2">
            <w:pPr>
              <w:pStyle w:val="1Paragraf"/>
              <w:numPr>
                <w:ilvl w:val="0"/>
                <w:numId w:val="10"/>
              </w:numPr>
            </w:pPr>
            <w:r>
              <w:t>Sistem menampilkan data ke dalam field</w:t>
            </w:r>
            <w:r w:rsidR="003F504D">
              <w:t>.</w:t>
            </w:r>
          </w:p>
          <w:p w14:paraId="0BCA0502" w14:textId="38983C7E" w:rsidR="00A870D4" w:rsidRDefault="003F504D" w:rsidP="000010F2">
            <w:pPr>
              <w:pStyle w:val="1Paragraf"/>
              <w:numPr>
                <w:ilvl w:val="0"/>
                <w:numId w:val="10"/>
              </w:numPr>
            </w:pPr>
            <w:r>
              <w:t>Pemilik dan karyawan men</w:t>
            </w:r>
            <w:r w:rsidR="00FC5C8D">
              <w:t>gubah</w:t>
            </w:r>
            <w:r>
              <w:t xml:space="preserve"> data pada field</w:t>
            </w:r>
            <w:r w:rsidR="00A870D4">
              <w:t>.</w:t>
            </w:r>
          </w:p>
          <w:p w14:paraId="7D52C1BD" w14:textId="77777777" w:rsidR="00A870D4" w:rsidRDefault="003F504D" w:rsidP="000010F2">
            <w:pPr>
              <w:pStyle w:val="1Paragraf"/>
              <w:numPr>
                <w:ilvl w:val="0"/>
                <w:numId w:val="10"/>
              </w:numPr>
            </w:pPr>
            <w:r>
              <w:t>Pemilik dan karyawan menekan tombol ubah</w:t>
            </w:r>
            <w:r w:rsidR="00A870D4">
              <w:t>.</w:t>
            </w:r>
          </w:p>
          <w:p w14:paraId="7407E742" w14:textId="6E7C52D8" w:rsidR="003F504D" w:rsidRDefault="003F504D" w:rsidP="000010F2">
            <w:pPr>
              <w:pStyle w:val="1Paragraf"/>
              <w:numPr>
                <w:ilvl w:val="0"/>
                <w:numId w:val="10"/>
              </w:numPr>
            </w:pPr>
            <w:r>
              <w:t>Sistem meperbarui data ke dalam datab</w:t>
            </w:r>
            <w:r w:rsidR="00DE59C5">
              <w:t>a</w:t>
            </w:r>
            <w:r>
              <w:t>se.</w:t>
            </w:r>
          </w:p>
          <w:p w14:paraId="602ECF2D" w14:textId="1DDF71B9" w:rsidR="003F504D" w:rsidRPr="009A5213" w:rsidRDefault="003F504D" w:rsidP="000010F2">
            <w:pPr>
              <w:pStyle w:val="1Paragraf"/>
              <w:numPr>
                <w:ilvl w:val="0"/>
                <w:numId w:val="10"/>
              </w:numPr>
            </w:pPr>
            <w:r>
              <w:t>Sistem menampilkan pesan berhasil</w:t>
            </w:r>
          </w:p>
        </w:tc>
      </w:tr>
      <w:tr w:rsidR="00A870D4" w:rsidRPr="009A5213" w14:paraId="6A480EED" w14:textId="77777777" w:rsidTr="00C56276">
        <w:tc>
          <w:tcPr>
            <w:tcW w:w="2405" w:type="dxa"/>
          </w:tcPr>
          <w:p w14:paraId="636907A7" w14:textId="77777777" w:rsidR="00A870D4" w:rsidRPr="009A5213" w:rsidRDefault="00A870D4" w:rsidP="00C56276">
            <w:r w:rsidRPr="009A5213">
              <w:t>Alternatif</w:t>
            </w:r>
          </w:p>
        </w:tc>
        <w:tc>
          <w:tcPr>
            <w:tcW w:w="5522" w:type="dxa"/>
          </w:tcPr>
          <w:p w14:paraId="4F577C4A" w14:textId="0DC5621E" w:rsidR="00A870D4" w:rsidRPr="009A5213" w:rsidRDefault="00D81227" w:rsidP="00C56276">
            <w:pPr>
              <w:pStyle w:val="1Paragraf"/>
              <w:ind w:firstLine="0"/>
            </w:pPr>
            <w:r>
              <w:t>-</w:t>
            </w:r>
          </w:p>
        </w:tc>
      </w:tr>
      <w:tr w:rsidR="00A870D4" w:rsidRPr="009A5213" w14:paraId="40F0D47C" w14:textId="77777777" w:rsidTr="00C56276">
        <w:tc>
          <w:tcPr>
            <w:tcW w:w="2405" w:type="dxa"/>
          </w:tcPr>
          <w:p w14:paraId="69719773" w14:textId="77777777" w:rsidR="00A870D4" w:rsidRPr="009A5213" w:rsidRDefault="00A870D4" w:rsidP="00C56276">
            <w:r w:rsidRPr="009A5213">
              <w:t>Kondisi akhir</w:t>
            </w:r>
          </w:p>
        </w:tc>
        <w:tc>
          <w:tcPr>
            <w:tcW w:w="5522" w:type="dxa"/>
          </w:tcPr>
          <w:p w14:paraId="45CC128F" w14:textId="3756BDE8" w:rsidR="00A870D4" w:rsidRPr="009A5213" w:rsidRDefault="00DE59C5" w:rsidP="00C56276">
            <w:r>
              <w:t>Data pada tabel berhasil diperbarui</w:t>
            </w:r>
          </w:p>
        </w:tc>
      </w:tr>
    </w:tbl>
    <w:p w14:paraId="36A8F9BF" w14:textId="77777777" w:rsidR="003F504D" w:rsidRDefault="003F504D" w:rsidP="007B3545"/>
    <w:p w14:paraId="275E6742" w14:textId="77777777" w:rsidR="005F65EE" w:rsidRDefault="005F65EE">
      <w:pPr>
        <w:ind w:firstLine="567"/>
        <w:rPr>
          <w:iCs/>
          <w:szCs w:val="18"/>
        </w:rPr>
      </w:pPr>
      <w:r>
        <w:br w:type="page"/>
      </w:r>
    </w:p>
    <w:p w14:paraId="3F67B632" w14:textId="4F75152E" w:rsidR="0008308F" w:rsidRDefault="0008308F" w:rsidP="00B276EF">
      <w:pPr>
        <w:pStyle w:val="Caption"/>
      </w:pPr>
      <w:bookmarkStart w:id="104" w:name="_Toc113497156"/>
      <w:r>
        <w:lastRenderedPageBreak/>
        <w:t>Tabel 3.</w:t>
      </w:r>
      <w:r>
        <w:fldChar w:fldCharType="begin"/>
      </w:r>
      <w:r>
        <w:instrText xml:space="preserve"> SEQ Tabel_3. \* ARABIC </w:instrText>
      </w:r>
      <w:r>
        <w:fldChar w:fldCharType="separate"/>
      </w:r>
      <w:r w:rsidR="009F46BF">
        <w:rPr>
          <w:noProof/>
        </w:rPr>
        <w:t>6</w:t>
      </w:r>
      <w:r>
        <w:fldChar w:fldCharType="end"/>
      </w:r>
      <w:r>
        <w:t xml:space="preserve"> SK-04 Menghapus </w:t>
      </w:r>
      <w:r w:rsidR="005522B3">
        <w:t>Data Pelanggan</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3F504D" w:rsidRPr="009A5213" w14:paraId="2672A086" w14:textId="77777777" w:rsidTr="00C56276">
        <w:tc>
          <w:tcPr>
            <w:tcW w:w="2405" w:type="dxa"/>
          </w:tcPr>
          <w:p w14:paraId="5821E4DE" w14:textId="77777777" w:rsidR="003F504D" w:rsidRPr="009A5213" w:rsidRDefault="003F504D" w:rsidP="00C56276">
            <w:r w:rsidRPr="009A5213">
              <w:t>Nomor Skenario</w:t>
            </w:r>
          </w:p>
        </w:tc>
        <w:tc>
          <w:tcPr>
            <w:tcW w:w="5522" w:type="dxa"/>
          </w:tcPr>
          <w:p w14:paraId="2755ED05" w14:textId="10751193" w:rsidR="003F504D" w:rsidRPr="009A5213" w:rsidRDefault="003F504D" w:rsidP="00C56276">
            <w:r w:rsidRPr="009A5213">
              <w:t>SK-0</w:t>
            </w:r>
            <w:r>
              <w:t>4 Kelola data pelanggan</w:t>
            </w:r>
          </w:p>
        </w:tc>
      </w:tr>
      <w:tr w:rsidR="003F504D" w:rsidRPr="009A5213" w14:paraId="345227D0" w14:textId="77777777" w:rsidTr="00C56276">
        <w:tc>
          <w:tcPr>
            <w:tcW w:w="2405" w:type="dxa"/>
          </w:tcPr>
          <w:p w14:paraId="16850801" w14:textId="77777777" w:rsidR="003F504D" w:rsidRPr="009A5213" w:rsidRDefault="003F504D" w:rsidP="00C56276">
            <w:pPr>
              <w:rPr>
                <w:u w:val="single"/>
              </w:rPr>
            </w:pPr>
            <w:r w:rsidRPr="009A5213">
              <w:t>Nama Use Case</w:t>
            </w:r>
          </w:p>
        </w:tc>
        <w:tc>
          <w:tcPr>
            <w:tcW w:w="5522" w:type="dxa"/>
          </w:tcPr>
          <w:p w14:paraId="0890C13E" w14:textId="77777777" w:rsidR="003F504D" w:rsidRPr="009A5213" w:rsidRDefault="003F504D" w:rsidP="00C56276">
            <w:r>
              <w:t>Kelola data pelanggan</w:t>
            </w:r>
          </w:p>
        </w:tc>
      </w:tr>
      <w:tr w:rsidR="003F504D" w:rsidRPr="009A5213" w14:paraId="75D95545" w14:textId="77777777" w:rsidTr="00C56276">
        <w:tc>
          <w:tcPr>
            <w:tcW w:w="2405" w:type="dxa"/>
          </w:tcPr>
          <w:p w14:paraId="4ECE2A8E" w14:textId="77777777" w:rsidR="003F504D" w:rsidRPr="009A5213" w:rsidRDefault="003F504D" w:rsidP="00C56276">
            <w:r w:rsidRPr="009A5213">
              <w:t>Ringkasan</w:t>
            </w:r>
          </w:p>
        </w:tc>
        <w:tc>
          <w:tcPr>
            <w:tcW w:w="5522" w:type="dxa"/>
          </w:tcPr>
          <w:p w14:paraId="56437B2D" w14:textId="49F4828D" w:rsidR="003F504D" w:rsidRPr="009A5213" w:rsidRDefault="003F504D" w:rsidP="00C56276">
            <w:r>
              <w:t>Pemilik dan Karyawan meng</w:t>
            </w:r>
            <w:r w:rsidR="0008308F">
              <w:t>hapus</w:t>
            </w:r>
            <w:r>
              <w:t xml:space="preserve"> data pelanggan</w:t>
            </w:r>
          </w:p>
        </w:tc>
      </w:tr>
      <w:tr w:rsidR="003F504D" w:rsidRPr="009A5213" w14:paraId="3BA9C566" w14:textId="77777777" w:rsidTr="00C56276">
        <w:tc>
          <w:tcPr>
            <w:tcW w:w="2405" w:type="dxa"/>
          </w:tcPr>
          <w:p w14:paraId="2DA935CC" w14:textId="77777777" w:rsidR="003F504D" w:rsidRPr="009A5213" w:rsidRDefault="003F504D" w:rsidP="00C56276">
            <w:r w:rsidRPr="009A5213">
              <w:t>Aktor</w:t>
            </w:r>
          </w:p>
        </w:tc>
        <w:tc>
          <w:tcPr>
            <w:tcW w:w="5522" w:type="dxa"/>
          </w:tcPr>
          <w:p w14:paraId="4F81A528" w14:textId="0BD34992" w:rsidR="003F504D" w:rsidRPr="009A5213" w:rsidRDefault="00915D9B" w:rsidP="00C56276">
            <w:r>
              <w:t>Pemilik dan Karyawan</w:t>
            </w:r>
          </w:p>
        </w:tc>
      </w:tr>
      <w:tr w:rsidR="003F504D" w:rsidRPr="009A5213" w14:paraId="0A0A57B4" w14:textId="77777777" w:rsidTr="00C56276">
        <w:tc>
          <w:tcPr>
            <w:tcW w:w="2405" w:type="dxa"/>
          </w:tcPr>
          <w:p w14:paraId="7B06BA09" w14:textId="77777777" w:rsidR="003F504D" w:rsidRPr="009A5213" w:rsidRDefault="003F504D" w:rsidP="00C56276">
            <w:r w:rsidRPr="009A5213">
              <w:t>Kondisi Awal</w:t>
            </w:r>
          </w:p>
        </w:tc>
        <w:tc>
          <w:tcPr>
            <w:tcW w:w="5522" w:type="dxa"/>
          </w:tcPr>
          <w:p w14:paraId="31D9D4E3" w14:textId="77777777" w:rsidR="00636316" w:rsidRDefault="00636316" w:rsidP="000010F2">
            <w:pPr>
              <w:pStyle w:val="ListParagraph"/>
              <w:numPr>
                <w:ilvl w:val="0"/>
                <w:numId w:val="11"/>
              </w:numPr>
            </w:pPr>
            <w:r>
              <w:t>Pemilik dan karyawan melakukan Login</w:t>
            </w:r>
          </w:p>
          <w:p w14:paraId="6450C7B5" w14:textId="77777777" w:rsidR="003F504D" w:rsidRPr="009A5213" w:rsidRDefault="003F504D" w:rsidP="000010F2">
            <w:pPr>
              <w:pStyle w:val="ListParagraph"/>
              <w:numPr>
                <w:ilvl w:val="0"/>
                <w:numId w:val="11"/>
              </w:numPr>
              <w:jc w:val="left"/>
            </w:pPr>
            <w:r>
              <w:t>Sistem menampilkan menu awal</w:t>
            </w:r>
          </w:p>
        </w:tc>
      </w:tr>
      <w:tr w:rsidR="003F504D" w:rsidRPr="009A5213" w14:paraId="20FCE499" w14:textId="77777777" w:rsidTr="00C56276">
        <w:tc>
          <w:tcPr>
            <w:tcW w:w="2405" w:type="dxa"/>
          </w:tcPr>
          <w:p w14:paraId="49D34BEA" w14:textId="77777777" w:rsidR="003F504D" w:rsidRPr="009A5213" w:rsidRDefault="003F504D" w:rsidP="00C56276">
            <w:r w:rsidRPr="009A5213">
              <w:t>Deskripsi</w:t>
            </w:r>
          </w:p>
        </w:tc>
        <w:tc>
          <w:tcPr>
            <w:tcW w:w="5522" w:type="dxa"/>
          </w:tcPr>
          <w:p w14:paraId="4A141A56" w14:textId="77777777" w:rsidR="003F504D" w:rsidRDefault="003F504D" w:rsidP="000010F2">
            <w:pPr>
              <w:pStyle w:val="1Paragraf"/>
              <w:numPr>
                <w:ilvl w:val="0"/>
                <w:numId w:val="12"/>
              </w:numPr>
            </w:pPr>
            <w:r>
              <w:t>Pemilik dan karywan mengklik menu tambah pelanggan.</w:t>
            </w:r>
          </w:p>
          <w:p w14:paraId="00433647" w14:textId="4F39A764" w:rsidR="003F504D" w:rsidRDefault="001A1441" w:rsidP="000010F2">
            <w:pPr>
              <w:pStyle w:val="1Paragraf"/>
              <w:numPr>
                <w:ilvl w:val="0"/>
                <w:numId w:val="12"/>
              </w:numPr>
            </w:pPr>
            <w:r>
              <w:t>Sistem menampilkan field nama, nohp, id dan field cari.</w:t>
            </w:r>
          </w:p>
          <w:p w14:paraId="3F06D34D" w14:textId="01F78835" w:rsidR="000C5A29" w:rsidRDefault="000C5A29" w:rsidP="000010F2">
            <w:pPr>
              <w:pStyle w:val="1Paragraf"/>
              <w:numPr>
                <w:ilvl w:val="0"/>
                <w:numId w:val="12"/>
              </w:numPr>
            </w:pPr>
            <w:r>
              <w:t>Menampilkan tabel data pelanggan.</w:t>
            </w:r>
          </w:p>
          <w:p w14:paraId="2D85FDE3" w14:textId="5FC8A1DD" w:rsidR="003F504D" w:rsidRDefault="003F504D" w:rsidP="000010F2">
            <w:pPr>
              <w:pStyle w:val="1Paragraf"/>
              <w:numPr>
                <w:ilvl w:val="0"/>
                <w:numId w:val="12"/>
              </w:numPr>
            </w:pPr>
            <w:r>
              <w:t xml:space="preserve">Pemilik dan karyawan memilih data yang ingin </w:t>
            </w:r>
            <w:r w:rsidR="00FC5C8D">
              <w:t>dihapus</w:t>
            </w:r>
            <w:r>
              <w:t>.</w:t>
            </w:r>
          </w:p>
          <w:p w14:paraId="5B32B0DC" w14:textId="4D149822" w:rsidR="003F504D" w:rsidRDefault="003F504D" w:rsidP="000010F2">
            <w:pPr>
              <w:pStyle w:val="1Paragraf"/>
              <w:numPr>
                <w:ilvl w:val="0"/>
                <w:numId w:val="12"/>
              </w:numPr>
            </w:pPr>
            <w:r>
              <w:t>Sistem menampilkan data ke dalam field.</w:t>
            </w:r>
          </w:p>
          <w:p w14:paraId="42B7DC6F" w14:textId="5D4AE412" w:rsidR="003F504D" w:rsidRDefault="003F504D" w:rsidP="000010F2">
            <w:pPr>
              <w:pStyle w:val="1Paragraf"/>
              <w:numPr>
                <w:ilvl w:val="0"/>
                <w:numId w:val="12"/>
              </w:numPr>
            </w:pPr>
            <w:r>
              <w:t xml:space="preserve">Pemilik dan karyawan menekan tombol </w:t>
            </w:r>
            <w:r w:rsidR="00DE59C5">
              <w:t>hapu</w:t>
            </w:r>
            <w:r w:rsidR="00FC5C8D">
              <w:t>s</w:t>
            </w:r>
            <w:r>
              <w:t>.</w:t>
            </w:r>
          </w:p>
          <w:p w14:paraId="22907979" w14:textId="01B56E20" w:rsidR="003F504D" w:rsidRDefault="003F504D" w:rsidP="000010F2">
            <w:pPr>
              <w:pStyle w:val="1Paragraf"/>
              <w:numPr>
                <w:ilvl w:val="0"/>
                <w:numId w:val="12"/>
              </w:numPr>
            </w:pPr>
            <w:r>
              <w:t xml:space="preserve">Sistem </w:t>
            </w:r>
            <w:r w:rsidR="00010BB6">
              <w:t>menghapus</w:t>
            </w:r>
            <w:r>
              <w:t xml:space="preserve"> data ke</w:t>
            </w:r>
            <w:r w:rsidR="00FC5C8D">
              <w:t xml:space="preserve"> </w:t>
            </w:r>
            <w:r>
              <w:t>dalam datab</w:t>
            </w:r>
            <w:r w:rsidR="00DE59C5">
              <w:t>a</w:t>
            </w:r>
            <w:r>
              <w:t>se.</w:t>
            </w:r>
          </w:p>
          <w:p w14:paraId="1B90E70F" w14:textId="0682A6F1" w:rsidR="003F504D" w:rsidRPr="009A5213" w:rsidRDefault="003F504D" w:rsidP="000010F2">
            <w:pPr>
              <w:pStyle w:val="1Paragraf"/>
              <w:numPr>
                <w:ilvl w:val="0"/>
                <w:numId w:val="12"/>
              </w:numPr>
            </w:pPr>
            <w:r>
              <w:t>Sistem menampilkan pesan berhasil</w:t>
            </w:r>
            <w:r w:rsidR="00DE59C5">
              <w:t>.</w:t>
            </w:r>
          </w:p>
        </w:tc>
      </w:tr>
      <w:tr w:rsidR="003F504D" w:rsidRPr="009A5213" w14:paraId="345D9B47" w14:textId="77777777" w:rsidTr="00C56276">
        <w:tc>
          <w:tcPr>
            <w:tcW w:w="2405" w:type="dxa"/>
          </w:tcPr>
          <w:p w14:paraId="20DA7343" w14:textId="77777777" w:rsidR="003F504D" w:rsidRPr="009A5213" w:rsidRDefault="003F504D" w:rsidP="00C56276">
            <w:r w:rsidRPr="009A5213">
              <w:t>Alternatif</w:t>
            </w:r>
          </w:p>
        </w:tc>
        <w:tc>
          <w:tcPr>
            <w:tcW w:w="5522" w:type="dxa"/>
          </w:tcPr>
          <w:p w14:paraId="77849539" w14:textId="00760057" w:rsidR="003F504D" w:rsidRPr="009A5213" w:rsidRDefault="00DE59C5" w:rsidP="00C56276">
            <w:pPr>
              <w:pStyle w:val="1Paragraf"/>
              <w:ind w:firstLine="0"/>
            </w:pPr>
            <w:r>
              <w:t>-</w:t>
            </w:r>
            <w:r w:rsidR="003F504D">
              <w:t xml:space="preserve"> </w:t>
            </w:r>
          </w:p>
        </w:tc>
      </w:tr>
      <w:tr w:rsidR="003F504D" w:rsidRPr="009A5213" w14:paraId="39737C07" w14:textId="77777777" w:rsidTr="00C56276">
        <w:tc>
          <w:tcPr>
            <w:tcW w:w="2405" w:type="dxa"/>
          </w:tcPr>
          <w:p w14:paraId="061AB81B" w14:textId="77777777" w:rsidR="003F504D" w:rsidRPr="009A5213" w:rsidRDefault="003F504D" w:rsidP="00C56276">
            <w:r w:rsidRPr="009A5213">
              <w:t>Kondisi akhir</w:t>
            </w:r>
          </w:p>
        </w:tc>
        <w:tc>
          <w:tcPr>
            <w:tcW w:w="5522" w:type="dxa"/>
          </w:tcPr>
          <w:p w14:paraId="4A1597F5" w14:textId="3615697B" w:rsidR="003F504D" w:rsidRPr="009A5213" w:rsidRDefault="00DE59C5" w:rsidP="00C56276">
            <w:r>
              <w:t>Data pada tabel berhasil dihapus</w:t>
            </w:r>
          </w:p>
        </w:tc>
      </w:tr>
    </w:tbl>
    <w:p w14:paraId="07B57A4F" w14:textId="12112C09" w:rsidR="003F504D" w:rsidRDefault="003F504D" w:rsidP="007B3545"/>
    <w:p w14:paraId="45565ABB" w14:textId="77777777" w:rsidR="005F65EE" w:rsidRDefault="005F65EE">
      <w:pPr>
        <w:ind w:firstLine="567"/>
        <w:rPr>
          <w:iCs/>
          <w:szCs w:val="18"/>
        </w:rPr>
      </w:pPr>
      <w:r>
        <w:br w:type="page"/>
      </w:r>
    </w:p>
    <w:p w14:paraId="0167DF73" w14:textId="27448B58" w:rsidR="000C5A29" w:rsidRDefault="000C5A29" w:rsidP="00B276EF">
      <w:pPr>
        <w:pStyle w:val="Caption"/>
      </w:pPr>
      <w:bookmarkStart w:id="105" w:name="_Toc113497157"/>
      <w:r>
        <w:lastRenderedPageBreak/>
        <w:t>Tabel 3.</w:t>
      </w:r>
      <w:r>
        <w:fldChar w:fldCharType="begin"/>
      </w:r>
      <w:r>
        <w:instrText xml:space="preserve"> SEQ Tabel_3. \* ARABIC </w:instrText>
      </w:r>
      <w:r>
        <w:fldChar w:fldCharType="separate"/>
      </w:r>
      <w:r w:rsidR="009F46BF">
        <w:rPr>
          <w:noProof/>
        </w:rPr>
        <w:t>7</w:t>
      </w:r>
      <w:r>
        <w:fldChar w:fldCharType="end"/>
      </w:r>
      <w:r>
        <w:t xml:space="preserve"> SK-05 Melihat </w:t>
      </w:r>
      <w:r w:rsidR="005522B3">
        <w:t>Data Pelanggan</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0C5A29" w:rsidRPr="009A5213" w14:paraId="1DEDD256" w14:textId="77777777" w:rsidTr="00C56276">
        <w:tc>
          <w:tcPr>
            <w:tcW w:w="2405" w:type="dxa"/>
          </w:tcPr>
          <w:p w14:paraId="34684B8E" w14:textId="77777777" w:rsidR="000C5A29" w:rsidRPr="009A5213" w:rsidRDefault="000C5A29" w:rsidP="00C56276">
            <w:r w:rsidRPr="009A5213">
              <w:t>Nomor Skenario</w:t>
            </w:r>
          </w:p>
        </w:tc>
        <w:tc>
          <w:tcPr>
            <w:tcW w:w="5522" w:type="dxa"/>
          </w:tcPr>
          <w:p w14:paraId="2027477A" w14:textId="53070EBC" w:rsidR="000C5A29" w:rsidRPr="009A5213" w:rsidRDefault="000C5A29" w:rsidP="00C56276">
            <w:r w:rsidRPr="009A5213">
              <w:t>SK-0</w:t>
            </w:r>
            <w:r>
              <w:t>5 Kelola data pelanggan</w:t>
            </w:r>
          </w:p>
        </w:tc>
      </w:tr>
      <w:tr w:rsidR="000C5A29" w:rsidRPr="009A5213" w14:paraId="152DBCD0" w14:textId="77777777" w:rsidTr="00C56276">
        <w:tc>
          <w:tcPr>
            <w:tcW w:w="2405" w:type="dxa"/>
          </w:tcPr>
          <w:p w14:paraId="47AAFDDD" w14:textId="77777777" w:rsidR="000C5A29" w:rsidRPr="009A5213" w:rsidRDefault="000C5A29" w:rsidP="00C56276">
            <w:pPr>
              <w:rPr>
                <w:u w:val="single"/>
              </w:rPr>
            </w:pPr>
            <w:r w:rsidRPr="009A5213">
              <w:t>Nama Use Case</w:t>
            </w:r>
          </w:p>
        </w:tc>
        <w:tc>
          <w:tcPr>
            <w:tcW w:w="5522" w:type="dxa"/>
          </w:tcPr>
          <w:p w14:paraId="05D9F236" w14:textId="77777777" w:rsidR="000C5A29" w:rsidRPr="009A5213" w:rsidRDefault="000C5A29" w:rsidP="00C56276">
            <w:r>
              <w:t>Kelola data pelanggan</w:t>
            </w:r>
          </w:p>
        </w:tc>
      </w:tr>
      <w:tr w:rsidR="000C5A29" w:rsidRPr="009A5213" w14:paraId="2C08C9F5" w14:textId="77777777" w:rsidTr="00C56276">
        <w:tc>
          <w:tcPr>
            <w:tcW w:w="2405" w:type="dxa"/>
          </w:tcPr>
          <w:p w14:paraId="16B13E13" w14:textId="77777777" w:rsidR="000C5A29" w:rsidRPr="009A5213" w:rsidRDefault="000C5A29" w:rsidP="00C56276">
            <w:r w:rsidRPr="009A5213">
              <w:t>Ringkasan</w:t>
            </w:r>
          </w:p>
        </w:tc>
        <w:tc>
          <w:tcPr>
            <w:tcW w:w="5522" w:type="dxa"/>
          </w:tcPr>
          <w:p w14:paraId="28A70F75" w14:textId="3A8ABFF7" w:rsidR="000C5A29" w:rsidRPr="009A5213" w:rsidRDefault="000C5A29" w:rsidP="00C56276">
            <w:r>
              <w:t>Pemilik dan Karyawan melihat data pelanggan</w:t>
            </w:r>
          </w:p>
        </w:tc>
      </w:tr>
      <w:tr w:rsidR="000C5A29" w:rsidRPr="009A5213" w14:paraId="1B3E8780" w14:textId="77777777" w:rsidTr="00C56276">
        <w:tc>
          <w:tcPr>
            <w:tcW w:w="2405" w:type="dxa"/>
          </w:tcPr>
          <w:p w14:paraId="6838764C" w14:textId="77777777" w:rsidR="000C5A29" w:rsidRPr="009A5213" w:rsidRDefault="000C5A29" w:rsidP="00C56276">
            <w:r w:rsidRPr="009A5213">
              <w:t>Aktor</w:t>
            </w:r>
          </w:p>
        </w:tc>
        <w:tc>
          <w:tcPr>
            <w:tcW w:w="5522" w:type="dxa"/>
          </w:tcPr>
          <w:p w14:paraId="591F2796" w14:textId="5033DB63" w:rsidR="000C5A29" w:rsidRPr="009A5213" w:rsidRDefault="00915D9B" w:rsidP="00C56276">
            <w:r>
              <w:t>Pemilik dan Karyawan</w:t>
            </w:r>
          </w:p>
        </w:tc>
      </w:tr>
      <w:tr w:rsidR="000C5A29" w:rsidRPr="009A5213" w14:paraId="63312963" w14:textId="77777777" w:rsidTr="00C56276">
        <w:tc>
          <w:tcPr>
            <w:tcW w:w="2405" w:type="dxa"/>
          </w:tcPr>
          <w:p w14:paraId="48E10374" w14:textId="77777777" w:rsidR="000C5A29" w:rsidRPr="009A5213" w:rsidRDefault="000C5A29" w:rsidP="00C56276">
            <w:r w:rsidRPr="009A5213">
              <w:t>Kondisi Awal</w:t>
            </w:r>
          </w:p>
        </w:tc>
        <w:tc>
          <w:tcPr>
            <w:tcW w:w="5522" w:type="dxa"/>
          </w:tcPr>
          <w:p w14:paraId="7C32FC48" w14:textId="77777777" w:rsidR="00636316" w:rsidRDefault="00636316" w:rsidP="000010F2">
            <w:pPr>
              <w:pStyle w:val="ListParagraph"/>
              <w:numPr>
                <w:ilvl w:val="0"/>
                <w:numId w:val="13"/>
              </w:numPr>
            </w:pPr>
            <w:r>
              <w:t>Pemilik dan karyawan melakukan Login</w:t>
            </w:r>
          </w:p>
          <w:p w14:paraId="086D465E" w14:textId="77777777" w:rsidR="000C5A29" w:rsidRPr="009A5213" w:rsidRDefault="000C5A29" w:rsidP="000010F2">
            <w:pPr>
              <w:pStyle w:val="ListParagraph"/>
              <w:numPr>
                <w:ilvl w:val="0"/>
                <w:numId w:val="13"/>
              </w:numPr>
              <w:jc w:val="left"/>
            </w:pPr>
            <w:r>
              <w:t>Sistem menampilkan menu awal</w:t>
            </w:r>
          </w:p>
        </w:tc>
      </w:tr>
      <w:tr w:rsidR="000C5A29" w:rsidRPr="009A5213" w14:paraId="70007BC6" w14:textId="77777777" w:rsidTr="00C56276">
        <w:tc>
          <w:tcPr>
            <w:tcW w:w="2405" w:type="dxa"/>
          </w:tcPr>
          <w:p w14:paraId="700D9F5E" w14:textId="77777777" w:rsidR="000C5A29" w:rsidRPr="009A5213" w:rsidRDefault="000C5A29" w:rsidP="00C56276">
            <w:r w:rsidRPr="009A5213">
              <w:t>Deskripsi</w:t>
            </w:r>
          </w:p>
        </w:tc>
        <w:tc>
          <w:tcPr>
            <w:tcW w:w="5522" w:type="dxa"/>
          </w:tcPr>
          <w:p w14:paraId="55A7C246" w14:textId="77777777" w:rsidR="000C5A29" w:rsidRDefault="000C5A29" w:rsidP="000010F2">
            <w:pPr>
              <w:pStyle w:val="1Paragraf"/>
              <w:numPr>
                <w:ilvl w:val="0"/>
                <w:numId w:val="14"/>
              </w:numPr>
            </w:pPr>
            <w:r>
              <w:t>Pemilik dan karywan mengklik menu tambah pelanggan.</w:t>
            </w:r>
          </w:p>
          <w:p w14:paraId="1FD4CB47" w14:textId="5DA64A3E" w:rsidR="000C5A29" w:rsidRDefault="001A1441" w:rsidP="000010F2">
            <w:pPr>
              <w:pStyle w:val="1Paragraf"/>
              <w:numPr>
                <w:ilvl w:val="0"/>
                <w:numId w:val="14"/>
              </w:numPr>
            </w:pPr>
            <w:r>
              <w:t>Sistem menampilkan field nama, nohp, id dan field cari</w:t>
            </w:r>
            <w:r w:rsidR="000C5A29">
              <w:t>.</w:t>
            </w:r>
          </w:p>
          <w:p w14:paraId="4101755E" w14:textId="3DD62818" w:rsidR="000C5A29" w:rsidRPr="009A5213" w:rsidRDefault="000C5A29" w:rsidP="000010F2">
            <w:pPr>
              <w:pStyle w:val="1Paragraf"/>
              <w:numPr>
                <w:ilvl w:val="0"/>
                <w:numId w:val="14"/>
              </w:numPr>
            </w:pPr>
            <w:r>
              <w:t>Menampilkan tabel data pelanggan.</w:t>
            </w:r>
          </w:p>
        </w:tc>
      </w:tr>
      <w:tr w:rsidR="000C5A29" w:rsidRPr="009A5213" w14:paraId="35EEF57B" w14:textId="77777777" w:rsidTr="00C56276">
        <w:tc>
          <w:tcPr>
            <w:tcW w:w="2405" w:type="dxa"/>
          </w:tcPr>
          <w:p w14:paraId="5D9958F5" w14:textId="77777777" w:rsidR="000C5A29" w:rsidRPr="009A5213" w:rsidRDefault="000C5A29" w:rsidP="00C56276">
            <w:r w:rsidRPr="009A5213">
              <w:t>Alternatif</w:t>
            </w:r>
          </w:p>
        </w:tc>
        <w:tc>
          <w:tcPr>
            <w:tcW w:w="5522" w:type="dxa"/>
          </w:tcPr>
          <w:p w14:paraId="5EF69CEC" w14:textId="77777777" w:rsidR="000C5A29" w:rsidRPr="009A5213" w:rsidRDefault="000C5A29" w:rsidP="00C56276">
            <w:pPr>
              <w:pStyle w:val="1Paragraf"/>
              <w:ind w:firstLine="0"/>
            </w:pPr>
            <w:r>
              <w:t xml:space="preserve">- </w:t>
            </w:r>
          </w:p>
        </w:tc>
      </w:tr>
      <w:tr w:rsidR="000C5A29" w:rsidRPr="009A5213" w14:paraId="100A65F0" w14:textId="77777777" w:rsidTr="00C56276">
        <w:tc>
          <w:tcPr>
            <w:tcW w:w="2405" w:type="dxa"/>
          </w:tcPr>
          <w:p w14:paraId="2B4C512B" w14:textId="77777777" w:rsidR="000C5A29" w:rsidRPr="009A5213" w:rsidRDefault="000C5A29" w:rsidP="00C56276">
            <w:r w:rsidRPr="009A5213">
              <w:t>Kondisi akhir</w:t>
            </w:r>
          </w:p>
        </w:tc>
        <w:tc>
          <w:tcPr>
            <w:tcW w:w="5522" w:type="dxa"/>
          </w:tcPr>
          <w:p w14:paraId="29D29E29" w14:textId="44217F6A" w:rsidR="000C5A29" w:rsidRPr="009A5213" w:rsidRDefault="00146648" w:rsidP="00C56276">
            <w:r>
              <w:t>Sistem menampilkan data pelangan pada tabel</w:t>
            </w:r>
          </w:p>
        </w:tc>
      </w:tr>
    </w:tbl>
    <w:p w14:paraId="5BA90DD2" w14:textId="77777777" w:rsidR="001A1441" w:rsidRDefault="001A1441" w:rsidP="007B3545"/>
    <w:p w14:paraId="5ED287D4" w14:textId="77777777" w:rsidR="005F65EE" w:rsidRDefault="005F65EE">
      <w:pPr>
        <w:ind w:firstLine="567"/>
        <w:rPr>
          <w:iCs/>
          <w:szCs w:val="18"/>
        </w:rPr>
      </w:pPr>
      <w:r>
        <w:br w:type="page"/>
      </w:r>
    </w:p>
    <w:p w14:paraId="5C93E6C8" w14:textId="22DA0CD4" w:rsidR="001A1441" w:rsidRDefault="001A1441" w:rsidP="00B276EF">
      <w:pPr>
        <w:pStyle w:val="Caption"/>
      </w:pPr>
      <w:bookmarkStart w:id="106" w:name="_Toc113497158"/>
      <w:r>
        <w:lastRenderedPageBreak/>
        <w:t>Tabel 3.</w:t>
      </w:r>
      <w:r>
        <w:fldChar w:fldCharType="begin"/>
      </w:r>
      <w:r>
        <w:instrText xml:space="preserve"> SEQ Tabel_3. \* ARABIC </w:instrText>
      </w:r>
      <w:r>
        <w:fldChar w:fldCharType="separate"/>
      </w:r>
      <w:r w:rsidR="009F46BF">
        <w:rPr>
          <w:noProof/>
        </w:rPr>
        <w:t>8</w:t>
      </w:r>
      <w:r>
        <w:fldChar w:fldCharType="end"/>
      </w:r>
      <w:r>
        <w:t xml:space="preserve"> SK-06 Mencari </w:t>
      </w:r>
      <w:r w:rsidR="005522B3">
        <w:t>Data Pelanggan</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1A1441" w:rsidRPr="009A5213" w14:paraId="4F3A1D87" w14:textId="77777777" w:rsidTr="00C56276">
        <w:tc>
          <w:tcPr>
            <w:tcW w:w="2405" w:type="dxa"/>
          </w:tcPr>
          <w:p w14:paraId="23C2BD48" w14:textId="77777777" w:rsidR="001A1441" w:rsidRPr="009A5213" w:rsidRDefault="001A1441" w:rsidP="00C56276">
            <w:r w:rsidRPr="009A5213">
              <w:t>Nomor Skenario</w:t>
            </w:r>
          </w:p>
        </w:tc>
        <w:tc>
          <w:tcPr>
            <w:tcW w:w="5522" w:type="dxa"/>
          </w:tcPr>
          <w:p w14:paraId="00E43E63" w14:textId="2629918E" w:rsidR="001A1441" w:rsidRPr="009A5213" w:rsidRDefault="001A1441" w:rsidP="00C56276">
            <w:r w:rsidRPr="009A5213">
              <w:t>SK-0</w:t>
            </w:r>
            <w:r>
              <w:t>6 Kelola data pelanggan</w:t>
            </w:r>
          </w:p>
        </w:tc>
      </w:tr>
      <w:tr w:rsidR="001A1441" w:rsidRPr="009A5213" w14:paraId="32458324" w14:textId="77777777" w:rsidTr="00C56276">
        <w:tc>
          <w:tcPr>
            <w:tcW w:w="2405" w:type="dxa"/>
          </w:tcPr>
          <w:p w14:paraId="038B9B6A" w14:textId="77777777" w:rsidR="001A1441" w:rsidRPr="009A5213" w:rsidRDefault="001A1441" w:rsidP="00C56276">
            <w:pPr>
              <w:rPr>
                <w:u w:val="single"/>
              </w:rPr>
            </w:pPr>
            <w:r w:rsidRPr="009A5213">
              <w:t>Nama Use Case</w:t>
            </w:r>
          </w:p>
        </w:tc>
        <w:tc>
          <w:tcPr>
            <w:tcW w:w="5522" w:type="dxa"/>
          </w:tcPr>
          <w:p w14:paraId="1DD5E882" w14:textId="77777777" w:rsidR="001A1441" w:rsidRPr="009A5213" w:rsidRDefault="001A1441" w:rsidP="00C56276">
            <w:r>
              <w:t>Kelola data pelanggan</w:t>
            </w:r>
          </w:p>
        </w:tc>
      </w:tr>
      <w:tr w:rsidR="001A1441" w:rsidRPr="009A5213" w14:paraId="001D2EC7" w14:textId="77777777" w:rsidTr="00C56276">
        <w:tc>
          <w:tcPr>
            <w:tcW w:w="2405" w:type="dxa"/>
          </w:tcPr>
          <w:p w14:paraId="2FC4D398" w14:textId="77777777" w:rsidR="001A1441" w:rsidRPr="009A5213" w:rsidRDefault="001A1441" w:rsidP="00C56276">
            <w:r w:rsidRPr="009A5213">
              <w:t>Ringkasan</w:t>
            </w:r>
          </w:p>
        </w:tc>
        <w:tc>
          <w:tcPr>
            <w:tcW w:w="5522" w:type="dxa"/>
          </w:tcPr>
          <w:p w14:paraId="2CF64E0E" w14:textId="76EA477E" w:rsidR="001A1441" w:rsidRPr="009A5213" w:rsidRDefault="001A1441" w:rsidP="00C56276">
            <w:r>
              <w:t>Pemilik dan Karyawan mencari data pelanggan</w:t>
            </w:r>
          </w:p>
        </w:tc>
      </w:tr>
      <w:tr w:rsidR="001A1441" w:rsidRPr="009A5213" w14:paraId="700687D9" w14:textId="77777777" w:rsidTr="00C56276">
        <w:tc>
          <w:tcPr>
            <w:tcW w:w="2405" w:type="dxa"/>
          </w:tcPr>
          <w:p w14:paraId="7A984AE7" w14:textId="77777777" w:rsidR="001A1441" w:rsidRPr="009A5213" w:rsidRDefault="001A1441" w:rsidP="00C56276">
            <w:r w:rsidRPr="009A5213">
              <w:t>Aktor</w:t>
            </w:r>
          </w:p>
        </w:tc>
        <w:tc>
          <w:tcPr>
            <w:tcW w:w="5522" w:type="dxa"/>
          </w:tcPr>
          <w:p w14:paraId="3F7E6C1E" w14:textId="1E1132F5" w:rsidR="001A1441" w:rsidRPr="009A5213" w:rsidRDefault="00915D9B" w:rsidP="00C56276">
            <w:r>
              <w:t>Pemilik dan Karyawan</w:t>
            </w:r>
          </w:p>
        </w:tc>
      </w:tr>
      <w:tr w:rsidR="001A1441" w:rsidRPr="009A5213" w14:paraId="5227E850" w14:textId="77777777" w:rsidTr="00C56276">
        <w:tc>
          <w:tcPr>
            <w:tcW w:w="2405" w:type="dxa"/>
          </w:tcPr>
          <w:p w14:paraId="45967E93" w14:textId="77777777" w:rsidR="001A1441" w:rsidRPr="009A5213" w:rsidRDefault="001A1441" w:rsidP="00C56276">
            <w:r w:rsidRPr="009A5213">
              <w:t>Kondisi Awal</w:t>
            </w:r>
          </w:p>
        </w:tc>
        <w:tc>
          <w:tcPr>
            <w:tcW w:w="5522" w:type="dxa"/>
          </w:tcPr>
          <w:p w14:paraId="03E4CB48" w14:textId="77777777" w:rsidR="00636316" w:rsidRDefault="00636316" w:rsidP="000010F2">
            <w:pPr>
              <w:pStyle w:val="ListParagraph"/>
              <w:numPr>
                <w:ilvl w:val="0"/>
                <w:numId w:val="15"/>
              </w:numPr>
            </w:pPr>
            <w:r>
              <w:t>Pemilik dan karyawan melakukan Login</w:t>
            </w:r>
          </w:p>
          <w:p w14:paraId="6708A828" w14:textId="77777777" w:rsidR="001A1441" w:rsidRPr="009A5213" w:rsidRDefault="001A1441" w:rsidP="000010F2">
            <w:pPr>
              <w:pStyle w:val="ListParagraph"/>
              <w:numPr>
                <w:ilvl w:val="0"/>
                <w:numId w:val="15"/>
              </w:numPr>
              <w:jc w:val="left"/>
            </w:pPr>
            <w:r>
              <w:t>Sistem menampilkan menu awal</w:t>
            </w:r>
          </w:p>
        </w:tc>
      </w:tr>
      <w:tr w:rsidR="001A1441" w:rsidRPr="009A5213" w14:paraId="4EF62509" w14:textId="77777777" w:rsidTr="00C56276">
        <w:tc>
          <w:tcPr>
            <w:tcW w:w="2405" w:type="dxa"/>
          </w:tcPr>
          <w:p w14:paraId="60082079" w14:textId="77777777" w:rsidR="001A1441" w:rsidRPr="009A5213" w:rsidRDefault="001A1441" w:rsidP="00C56276">
            <w:r w:rsidRPr="009A5213">
              <w:t>Deskripsi</w:t>
            </w:r>
          </w:p>
        </w:tc>
        <w:tc>
          <w:tcPr>
            <w:tcW w:w="5522" w:type="dxa"/>
          </w:tcPr>
          <w:p w14:paraId="32D2B2E0" w14:textId="77777777" w:rsidR="001A1441" w:rsidRDefault="001A1441" w:rsidP="000010F2">
            <w:pPr>
              <w:pStyle w:val="1Paragraf"/>
              <w:numPr>
                <w:ilvl w:val="0"/>
                <w:numId w:val="16"/>
              </w:numPr>
            </w:pPr>
            <w:r>
              <w:t>Pemilik dan karywan mengklik menu tambah pelanggan.</w:t>
            </w:r>
          </w:p>
          <w:p w14:paraId="58250AF3" w14:textId="3A502016" w:rsidR="001A1441" w:rsidRDefault="001A1441" w:rsidP="000010F2">
            <w:pPr>
              <w:pStyle w:val="1Paragraf"/>
              <w:numPr>
                <w:ilvl w:val="0"/>
                <w:numId w:val="16"/>
              </w:numPr>
            </w:pPr>
            <w:r>
              <w:t>Sistem menampilkan field nama, nohp, id dan field cari</w:t>
            </w:r>
            <w:r w:rsidR="00334A01">
              <w:t>.</w:t>
            </w:r>
          </w:p>
          <w:p w14:paraId="2EEBBB0B" w14:textId="1C6B9E4B" w:rsidR="00334A01" w:rsidRDefault="00334A01" w:rsidP="000010F2">
            <w:pPr>
              <w:pStyle w:val="1Paragraf"/>
              <w:numPr>
                <w:ilvl w:val="0"/>
                <w:numId w:val="16"/>
              </w:numPr>
            </w:pPr>
            <w:r>
              <w:t>Pemilik dan karyawan mengisi field cari.</w:t>
            </w:r>
          </w:p>
          <w:p w14:paraId="67A45B71" w14:textId="2FB39989" w:rsidR="00334A01" w:rsidRDefault="00334A01" w:rsidP="000010F2">
            <w:pPr>
              <w:pStyle w:val="1Paragraf"/>
              <w:numPr>
                <w:ilvl w:val="0"/>
                <w:numId w:val="16"/>
              </w:numPr>
            </w:pPr>
            <w:r>
              <w:t>Pemilik dan karyawan mengklik tombol cari.</w:t>
            </w:r>
          </w:p>
          <w:p w14:paraId="2021E25F" w14:textId="4A039662" w:rsidR="001A1441" w:rsidRPr="009A5213" w:rsidRDefault="00334A01" w:rsidP="000010F2">
            <w:pPr>
              <w:pStyle w:val="1Paragraf"/>
              <w:numPr>
                <w:ilvl w:val="0"/>
                <w:numId w:val="16"/>
              </w:numPr>
            </w:pPr>
            <w:r>
              <w:t>Sistem menampilkan</w:t>
            </w:r>
            <w:r w:rsidR="001A1441">
              <w:t xml:space="preserve"> </w:t>
            </w:r>
            <w:r>
              <w:t>data pada tabel</w:t>
            </w:r>
            <w:r w:rsidR="001A1441">
              <w:t xml:space="preserve"> pelanggan.</w:t>
            </w:r>
          </w:p>
        </w:tc>
      </w:tr>
      <w:tr w:rsidR="001A1441" w:rsidRPr="009A5213" w14:paraId="56ED2EBD" w14:textId="77777777" w:rsidTr="00C56276">
        <w:tc>
          <w:tcPr>
            <w:tcW w:w="2405" w:type="dxa"/>
          </w:tcPr>
          <w:p w14:paraId="53F7B1E5" w14:textId="77777777" w:rsidR="001A1441" w:rsidRPr="009A5213" w:rsidRDefault="001A1441" w:rsidP="00C56276">
            <w:r w:rsidRPr="009A5213">
              <w:t>Alternatif</w:t>
            </w:r>
          </w:p>
        </w:tc>
        <w:tc>
          <w:tcPr>
            <w:tcW w:w="5522" w:type="dxa"/>
          </w:tcPr>
          <w:p w14:paraId="6070800C" w14:textId="63B76492" w:rsidR="001A1441" w:rsidRPr="009A5213" w:rsidRDefault="00D2777B" w:rsidP="00C56276">
            <w:pPr>
              <w:pStyle w:val="1Paragraf"/>
              <w:ind w:firstLine="0"/>
            </w:pPr>
            <w:r>
              <w:t>Sistem tidak akan menampilkan hasil dari pencarian jika tidak ada data pada database.</w:t>
            </w:r>
          </w:p>
        </w:tc>
      </w:tr>
      <w:tr w:rsidR="001A1441" w:rsidRPr="009A5213" w14:paraId="26AB89B7" w14:textId="77777777" w:rsidTr="00C56276">
        <w:tc>
          <w:tcPr>
            <w:tcW w:w="2405" w:type="dxa"/>
          </w:tcPr>
          <w:p w14:paraId="6426F574" w14:textId="77777777" w:rsidR="001A1441" w:rsidRPr="009A5213" w:rsidRDefault="001A1441" w:rsidP="00C56276">
            <w:r w:rsidRPr="009A5213">
              <w:t>Kondisi akhir</w:t>
            </w:r>
          </w:p>
        </w:tc>
        <w:tc>
          <w:tcPr>
            <w:tcW w:w="5522" w:type="dxa"/>
          </w:tcPr>
          <w:p w14:paraId="45A35974" w14:textId="77777777" w:rsidR="001A1441" w:rsidRPr="009A5213" w:rsidRDefault="001A1441" w:rsidP="00C56276">
            <w:r>
              <w:t>Sistem menampilkan data pelangan pada tabel</w:t>
            </w:r>
          </w:p>
        </w:tc>
      </w:tr>
    </w:tbl>
    <w:p w14:paraId="298AE064" w14:textId="77777777" w:rsidR="0010648F" w:rsidRDefault="0010648F" w:rsidP="007B3545"/>
    <w:p w14:paraId="3554F6A5" w14:textId="77777777" w:rsidR="005F65EE" w:rsidRDefault="005F65EE">
      <w:pPr>
        <w:ind w:firstLine="567"/>
        <w:rPr>
          <w:iCs/>
          <w:szCs w:val="18"/>
        </w:rPr>
      </w:pPr>
      <w:r>
        <w:br w:type="page"/>
      </w:r>
    </w:p>
    <w:p w14:paraId="7D87A143" w14:textId="5B7C6BD3" w:rsidR="00B654CD" w:rsidRDefault="00B654CD" w:rsidP="00B276EF">
      <w:pPr>
        <w:pStyle w:val="Caption"/>
      </w:pPr>
      <w:bookmarkStart w:id="107" w:name="_Toc113497159"/>
      <w:r>
        <w:lastRenderedPageBreak/>
        <w:t>Tabel 3.</w:t>
      </w:r>
      <w:r>
        <w:fldChar w:fldCharType="begin"/>
      </w:r>
      <w:r>
        <w:instrText xml:space="preserve"> SEQ Tabel_3. \* ARABIC </w:instrText>
      </w:r>
      <w:r>
        <w:fldChar w:fldCharType="separate"/>
      </w:r>
      <w:r w:rsidR="009F46BF">
        <w:rPr>
          <w:noProof/>
        </w:rPr>
        <w:t>9</w:t>
      </w:r>
      <w:r>
        <w:fldChar w:fldCharType="end"/>
      </w:r>
      <w:r>
        <w:t xml:space="preserve"> SK-07 </w:t>
      </w:r>
      <w:r w:rsidR="003515D5">
        <w:t>Menambahkan Data Reparasi Masuk</w:t>
      </w:r>
      <w:bookmarkEnd w:id="1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10648F" w:rsidRPr="009A5213" w14:paraId="55646A10" w14:textId="77777777" w:rsidTr="00C56276">
        <w:tc>
          <w:tcPr>
            <w:tcW w:w="2405" w:type="dxa"/>
          </w:tcPr>
          <w:p w14:paraId="4B005EA5" w14:textId="77777777" w:rsidR="0010648F" w:rsidRPr="009A5213" w:rsidRDefault="0010648F" w:rsidP="00C56276">
            <w:r w:rsidRPr="009A5213">
              <w:t>Nomor Skenario</w:t>
            </w:r>
          </w:p>
        </w:tc>
        <w:tc>
          <w:tcPr>
            <w:tcW w:w="5522" w:type="dxa"/>
          </w:tcPr>
          <w:p w14:paraId="683BB38F" w14:textId="59B4DAD8" w:rsidR="0010648F" w:rsidRPr="009A5213" w:rsidRDefault="0010648F" w:rsidP="00C56276">
            <w:r w:rsidRPr="009A5213">
              <w:t>SK-0</w:t>
            </w:r>
            <w:r>
              <w:t>7 Kelola data reparasi</w:t>
            </w:r>
            <w:r w:rsidR="00832FA8">
              <w:t xml:space="preserve"> masuk</w:t>
            </w:r>
          </w:p>
        </w:tc>
      </w:tr>
      <w:tr w:rsidR="0010648F" w:rsidRPr="009A5213" w14:paraId="77B09F59" w14:textId="77777777" w:rsidTr="00C56276">
        <w:tc>
          <w:tcPr>
            <w:tcW w:w="2405" w:type="dxa"/>
          </w:tcPr>
          <w:p w14:paraId="0845BDFC" w14:textId="77777777" w:rsidR="0010648F" w:rsidRPr="009A5213" w:rsidRDefault="0010648F" w:rsidP="00C56276">
            <w:pPr>
              <w:rPr>
                <w:u w:val="single"/>
              </w:rPr>
            </w:pPr>
            <w:r w:rsidRPr="009A5213">
              <w:t>Nama Use Case</w:t>
            </w:r>
          </w:p>
        </w:tc>
        <w:tc>
          <w:tcPr>
            <w:tcW w:w="5522" w:type="dxa"/>
          </w:tcPr>
          <w:p w14:paraId="76961BAC" w14:textId="437138EC" w:rsidR="0010648F" w:rsidRPr="009A5213" w:rsidRDefault="0010648F" w:rsidP="00C56276">
            <w:r>
              <w:t xml:space="preserve">Kelola data </w:t>
            </w:r>
            <w:r w:rsidR="009B17C9">
              <w:t>reparasi masuk</w:t>
            </w:r>
          </w:p>
        </w:tc>
      </w:tr>
      <w:tr w:rsidR="0010648F" w:rsidRPr="009A5213" w14:paraId="6B18F210" w14:textId="77777777" w:rsidTr="00C56276">
        <w:tc>
          <w:tcPr>
            <w:tcW w:w="2405" w:type="dxa"/>
          </w:tcPr>
          <w:p w14:paraId="4DDE21ED" w14:textId="77777777" w:rsidR="0010648F" w:rsidRPr="009A5213" w:rsidRDefault="0010648F" w:rsidP="00C56276">
            <w:r w:rsidRPr="009A5213">
              <w:t>Ringkasan</w:t>
            </w:r>
          </w:p>
        </w:tc>
        <w:tc>
          <w:tcPr>
            <w:tcW w:w="5522" w:type="dxa"/>
          </w:tcPr>
          <w:p w14:paraId="5DC86008" w14:textId="2FAF6F65" w:rsidR="0010648F" w:rsidRPr="009A5213" w:rsidRDefault="0010648F" w:rsidP="00C56276">
            <w:r>
              <w:t>Pemilik dan K</w:t>
            </w:r>
            <w:r w:rsidR="00915D9B">
              <w:t>aryawan menambahkan data reparasi masuk</w:t>
            </w:r>
          </w:p>
        </w:tc>
      </w:tr>
      <w:tr w:rsidR="0010648F" w:rsidRPr="009A5213" w14:paraId="66393198" w14:textId="77777777" w:rsidTr="00C56276">
        <w:tc>
          <w:tcPr>
            <w:tcW w:w="2405" w:type="dxa"/>
          </w:tcPr>
          <w:p w14:paraId="370B43E1" w14:textId="77777777" w:rsidR="0010648F" w:rsidRPr="009A5213" w:rsidRDefault="0010648F" w:rsidP="00C56276">
            <w:r w:rsidRPr="009A5213">
              <w:t>Aktor</w:t>
            </w:r>
          </w:p>
        </w:tc>
        <w:tc>
          <w:tcPr>
            <w:tcW w:w="5522" w:type="dxa"/>
          </w:tcPr>
          <w:p w14:paraId="4637D027" w14:textId="0BB90C82" w:rsidR="0010648F" w:rsidRPr="009A5213" w:rsidRDefault="0010648F" w:rsidP="00C56276">
            <w:r>
              <w:t xml:space="preserve">Pemilik dan </w:t>
            </w:r>
            <w:r w:rsidR="00915D9B">
              <w:t>Karyawan</w:t>
            </w:r>
          </w:p>
        </w:tc>
      </w:tr>
      <w:tr w:rsidR="0010648F" w:rsidRPr="009A5213" w14:paraId="6449C285" w14:textId="77777777" w:rsidTr="00C56276">
        <w:tc>
          <w:tcPr>
            <w:tcW w:w="2405" w:type="dxa"/>
          </w:tcPr>
          <w:p w14:paraId="3B3094B9" w14:textId="77777777" w:rsidR="0010648F" w:rsidRPr="009A5213" w:rsidRDefault="0010648F" w:rsidP="00C56276">
            <w:r w:rsidRPr="009A5213">
              <w:t>Kondisi Awal</w:t>
            </w:r>
          </w:p>
        </w:tc>
        <w:tc>
          <w:tcPr>
            <w:tcW w:w="5522" w:type="dxa"/>
          </w:tcPr>
          <w:p w14:paraId="2CD4B160" w14:textId="77777777" w:rsidR="00767DF0" w:rsidRDefault="00767DF0" w:rsidP="000010F2">
            <w:pPr>
              <w:pStyle w:val="ListParagraph"/>
              <w:numPr>
                <w:ilvl w:val="0"/>
                <w:numId w:val="17"/>
              </w:numPr>
            </w:pPr>
            <w:r>
              <w:t>Pemilik dan karyawan melakukan Login</w:t>
            </w:r>
          </w:p>
          <w:p w14:paraId="3E3A793C" w14:textId="77777777" w:rsidR="0010648F" w:rsidRPr="009A5213" w:rsidRDefault="0010648F" w:rsidP="000010F2">
            <w:pPr>
              <w:pStyle w:val="ListParagraph"/>
              <w:numPr>
                <w:ilvl w:val="0"/>
                <w:numId w:val="17"/>
              </w:numPr>
              <w:jc w:val="left"/>
            </w:pPr>
            <w:r>
              <w:t>Sistem menampilkan menu awal</w:t>
            </w:r>
          </w:p>
        </w:tc>
      </w:tr>
      <w:tr w:rsidR="0010648F" w:rsidRPr="009A5213" w14:paraId="3EA1C1E5" w14:textId="77777777" w:rsidTr="00C56276">
        <w:tc>
          <w:tcPr>
            <w:tcW w:w="2405" w:type="dxa"/>
          </w:tcPr>
          <w:p w14:paraId="7CB84C58" w14:textId="77777777" w:rsidR="0010648F" w:rsidRPr="009A5213" w:rsidRDefault="0010648F" w:rsidP="00C56276">
            <w:r w:rsidRPr="009A5213">
              <w:t>Deskripsi</w:t>
            </w:r>
          </w:p>
        </w:tc>
        <w:tc>
          <w:tcPr>
            <w:tcW w:w="5522" w:type="dxa"/>
          </w:tcPr>
          <w:p w14:paraId="4555B89D" w14:textId="4035DBB5" w:rsidR="0010648F" w:rsidRDefault="0010648F" w:rsidP="000010F2">
            <w:pPr>
              <w:pStyle w:val="1Paragraf"/>
              <w:numPr>
                <w:ilvl w:val="0"/>
                <w:numId w:val="18"/>
              </w:numPr>
            </w:pPr>
            <w:r>
              <w:t xml:space="preserve">Pemilik dan karywan mengklik menu </w:t>
            </w:r>
            <w:r w:rsidR="00865C52">
              <w:t>Reparas</w:t>
            </w:r>
            <w:r w:rsidR="008B1EBF">
              <w:t>i.</w:t>
            </w:r>
          </w:p>
          <w:p w14:paraId="04984790" w14:textId="6F24447E" w:rsidR="0010648F" w:rsidRDefault="002B5EC5" w:rsidP="000010F2">
            <w:pPr>
              <w:pStyle w:val="1Paragraf"/>
              <w:numPr>
                <w:ilvl w:val="0"/>
                <w:numId w:val="18"/>
              </w:numPr>
            </w:pPr>
            <w:r>
              <w:t>Sistem menampilkan field id pelanggan, no seri barang, jenis, kelengkapan, merek, keluhan, status, catatan, waktu, harga, user, cari, tabel pelanggan, tabel data reparasi</w:t>
            </w:r>
            <w:r w:rsidR="0010648F">
              <w:t>.</w:t>
            </w:r>
          </w:p>
          <w:p w14:paraId="60FE21B3" w14:textId="15AAD315" w:rsidR="0010648F" w:rsidRDefault="0010648F" w:rsidP="000010F2">
            <w:pPr>
              <w:pStyle w:val="1Paragraf"/>
              <w:numPr>
                <w:ilvl w:val="0"/>
                <w:numId w:val="18"/>
              </w:numPr>
            </w:pPr>
            <w:r>
              <w:t>Pemilik</w:t>
            </w:r>
            <w:r w:rsidR="00E43406">
              <w:t xml:space="preserve"> dan karyawan</w:t>
            </w:r>
            <w:r w:rsidR="00C56276">
              <w:t xml:space="preserve"> memilih pelangg</w:t>
            </w:r>
            <w:r w:rsidR="00E43406">
              <w:t>an pada tabel pelanggan</w:t>
            </w:r>
            <w:r>
              <w:t>.</w:t>
            </w:r>
          </w:p>
          <w:p w14:paraId="546BD2CE" w14:textId="77777777" w:rsidR="003F1AF1" w:rsidRDefault="003F1AF1" w:rsidP="000010F2">
            <w:pPr>
              <w:pStyle w:val="1Paragraf"/>
              <w:numPr>
                <w:ilvl w:val="0"/>
                <w:numId w:val="18"/>
              </w:numPr>
            </w:pPr>
            <w:r>
              <w:t xml:space="preserve">Sistem menampilkan </w:t>
            </w:r>
            <w:r w:rsidRPr="00D72ED3">
              <w:rPr>
                <w:i/>
              </w:rPr>
              <w:t xml:space="preserve">field </w:t>
            </w:r>
            <w:r>
              <w:t>nama pelanggan, no seri barang, jenis, kelengkapan, merek, keluhan, status, catatan, waktu, harga, kode, user, cari, tabel pelanggan, tabel data reparasi.</w:t>
            </w:r>
          </w:p>
          <w:p w14:paraId="105FA752" w14:textId="2D441975" w:rsidR="0010648F" w:rsidRDefault="0010648F" w:rsidP="000010F2">
            <w:pPr>
              <w:pStyle w:val="1Paragraf"/>
              <w:numPr>
                <w:ilvl w:val="0"/>
                <w:numId w:val="18"/>
              </w:numPr>
            </w:pPr>
            <w:r>
              <w:t xml:space="preserve">Pemilik dan karyawan mengklik tombol </w:t>
            </w:r>
            <w:r w:rsidR="00E43406">
              <w:t>simpan</w:t>
            </w:r>
            <w:r>
              <w:t>.</w:t>
            </w:r>
          </w:p>
          <w:p w14:paraId="289179E4" w14:textId="67778D77" w:rsidR="00E43406" w:rsidRDefault="00E43406" w:rsidP="000010F2">
            <w:pPr>
              <w:pStyle w:val="1Paragraf"/>
              <w:numPr>
                <w:ilvl w:val="0"/>
                <w:numId w:val="18"/>
              </w:numPr>
            </w:pPr>
            <w:r>
              <w:t>Sistem menyimpan kedalam database.</w:t>
            </w:r>
          </w:p>
          <w:p w14:paraId="707AED63" w14:textId="20AE8716" w:rsidR="00E43406" w:rsidRDefault="00E43406" w:rsidP="000010F2">
            <w:pPr>
              <w:pStyle w:val="1Paragraf"/>
              <w:numPr>
                <w:ilvl w:val="0"/>
                <w:numId w:val="18"/>
              </w:numPr>
            </w:pPr>
            <w:r>
              <w:t>Sistem menampilkan pesan berhasil disimpan</w:t>
            </w:r>
          </w:p>
          <w:p w14:paraId="40A2BFB8" w14:textId="6436E916" w:rsidR="00E43406" w:rsidRPr="009A5213" w:rsidRDefault="0010648F" w:rsidP="000010F2">
            <w:pPr>
              <w:pStyle w:val="1Paragraf"/>
              <w:numPr>
                <w:ilvl w:val="0"/>
                <w:numId w:val="18"/>
              </w:numPr>
            </w:pPr>
            <w:r>
              <w:t>Sistem menampilkan  pada tabel</w:t>
            </w:r>
            <w:r w:rsidR="00E43406">
              <w:t xml:space="preserve"> data</w:t>
            </w:r>
            <w:r>
              <w:t xml:space="preserve"> </w:t>
            </w:r>
            <w:r w:rsidR="00E43406">
              <w:t>reparasi</w:t>
            </w:r>
            <w:r>
              <w:t>.</w:t>
            </w:r>
          </w:p>
        </w:tc>
      </w:tr>
      <w:tr w:rsidR="0010648F" w:rsidRPr="009A5213" w14:paraId="7BFA5CB5" w14:textId="77777777" w:rsidTr="00C56276">
        <w:tc>
          <w:tcPr>
            <w:tcW w:w="2405" w:type="dxa"/>
          </w:tcPr>
          <w:p w14:paraId="5E98560A" w14:textId="77777777" w:rsidR="0010648F" w:rsidRPr="009A5213" w:rsidRDefault="0010648F" w:rsidP="00C56276">
            <w:r w:rsidRPr="009A5213">
              <w:t>Alternatif</w:t>
            </w:r>
          </w:p>
        </w:tc>
        <w:tc>
          <w:tcPr>
            <w:tcW w:w="5522" w:type="dxa"/>
          </w:tcPr>
          <w:p w14:paraId="1529B466" w14:textId="1C9EFAF3" w:rsidR="0010648F" w:rsidRPr="009A5213" w:rsidRDefault="00E43406" w:rsidP="00C56276">
            <w:pPr>
              <w:pStyle w:val="1Paragraf"/>
              <w:ind w:firstLine="0"/>
            </w:pPr>
            <w:r>
              <w:t>Jika  ada field yang</w:t>
            </w:r>
            <w:r w:rsidR="00356C3F">
              <w:t xml:space="preserve"> tidak</w:t>
            </w:r>
            <w:r>
              <w:t xml:space="preserve"> diisi  maka akan tampil pesan eror</w:t>
            </w:r>
            <w:r w:rsidR="0010648F">
              <w:t>.</w:t>
            </w:r>
          </w:p>
        </w:tc>
      </w:tr>
      <w:tr w:rsidR="0010648F" w:rsidRPr="009A5213" w14:paraId="256243CA" w14:textId="77777777" w:rsidTr="00C56276">
        <w:tc>
          <w:tcPr>
            <w:tcW w:w="2405" w:type="dxa"/>
          </w:tcPr>
          <w:p w14:paraId="4EC379AC" w14:textId="77777777" w:rsidR="0010648F" w:rsidRPr="009A5213" w:rsidRDefault="0010648F" w:rsidP="00C56276">
            <w:r w:rsidRPr="009A5213">
              <w:t>Kondisi akhir</w:t>
            </w:r>
          </w:p>
        </w:tc>
        <w:tc>
          <w:tcPr>
            <w:tcW w:w="5522" w:type="dxa"/>
          </w:tcPr>
          <w:p w14:paraId="3C1FA74F" w14:textId="491494FE" w:rsidR="0010648F" w:rsidRPr="009A5213" w:rsidRDefault="0010648F" w:rsidP="00C56276">
            <w:r>
              <w:t xml:space="preserve">Sistem menampilkan data </w:t>
            </w:r>
            <w:r w:rsidR="00E43406">
              <w:t>reparasi</w:t>
            </w:r>
            <w:r>
              <w:t xml:space="preserve"> pada tabel</w:t>
            </w:r>
          </w:p>
        </w:tc>
      </w:tr>
    </w:tbl>
    <w:p w14:paraId="78D07A45" w14:textId="1FA158D0" w:rsidR="0010648F" w:rsidRDefault="0010648F" w:rsidP="007B3545"/>
    <w:p w14:paraId="2B644075" w14:textId="77777777" w:rsidR="005F65EE" w:rsidRDefault="005F65EE">
      <w:pPr>
        <w:ind w:firstLine="567"/>
        <w:rPr>
          <w:iCs/>
          <w:szCs w:val="18"/>
        </w:rPr>
      </w:pPr>
      <w:r>
        <w:br w:type="page"/>
      </w:r>
    </w:p>
    <w:p w14:paraId="002366EB" w14:textId="46A05900" w:rsidR="002C6439" w:rsidRDefault="002C6439" w:rsidP="00B276EF">
      <w:pPr>
        <w:pStyle w:val="Caption"/>
      </w:pPr>
      <w:bookmarkStart w:id="108" w:name="_Toc113497160"/>
      <w:r>
        <w:lastRenderedPageBreak/>
        <w:t>Tabel 3.</w:t>
      </w:r>
      <w:r>
        <w:fldChar w:fldCharType="begin"/>
      </w:r>
      <w:r>
        <w:instrText xml:space="preserve"> SEQ Tabel_3. \* ARABIC </w:instrText>
      </w:r>
      <w:r>
        <w:fldChar w:fldCharType="separate"/>
      </w:r>
      <w:r w:rsidR="009F46BF">
        <w:rPr>
          <w:noProof/>
        </w:rPr>
        <w:t>10</w:t>
      </w:r>
      <w:r>
        <w:fldChar w:fldCharType="end"/>
      </w:r>
      <w:r>
        <w:t xml:space="preserve"> SK-08 Mengubah Data Reparasi Masuk</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C6439" w:rsidRPr="009A5213" w14:paraId="5157CFE2" w14:textId="77777777" w:rsidTr="009B402D">
        <w:tc>
          <w:tcPr>
            <w:tcW w:w="2405" w:type="dxa"/>
          </w:tcPr>
          <w:p w14:paraId="1C5922CB" w14:textId="77777777" w:rsidR="002C6439" w:rsidRPr="009A5213" w:rsidRDefault="002C6439" w:rsidP="009B402D">
            <w:r w:rsidRPr="009A5213">
              <w:t>Nomor Skenario</w:t>
            </w:r>
          </w:p>
        </w:tc>
        <w:tc>
          <w:tcPr>
            <w:tcW w:w="5522" w:type="dxa"/>
          </w:tcPr>
          <w:p w14:paraId="22988CA1" w14:textId="65FBACCD" w:rsidR="002C6439" w:rsidRPr="009A5213" w:rsidRDefault="002C6439" w:rsidP="009B402D">
            <w:r w:rsidRPr="009A5213">
              <w:t>SK-0</w:t>
            </w:r>
            <w:r w:rsidR="00DC7698">
              <w:t>8</w:t>
            </w:r>
            <w:r>
              <w:t xml:space="preserve"> Kelola data reparasi masuk</w:t>
            </w:r>
          </w:p>
        </w:tc>
      </w:tr>
      <w:tr w:rsidR="002C6439" w:rsidRPr="009A5213" w14:paraId="07EF19CE" w14:textId="77777777" w:rsidTr="009B402D">
        <w:tc>
          <w:tcPr>
            <w:tcW w:w="2405" w:type="dxa"/>
          </w:tcPr>
          <w:p w14:paraId="30CEF150" w14:textId="77777777" w:rsidR="002C6439" w:rsidRPr="009A5213" w:rsidRDefault="002C6439" w:rsidP="009B402D">
            <w:pPr>
              <w:rPr>
                <w:u w:val="single"/>
              </w:rPr>
            </w:pPr>
            <w:r w:rsidRPr="009A5213">
              <w:t>Nama Use Case</w:t>
            </w:r>
          </w:p>
        </w:tc>
        <w:tc>
          <w:tcPr>
            <w:tcW w:w="5522" w:type="dxa"/>
          </w:tcPr>
          <w:p w14:paraId="0E0C463C" w14:textId="77777777" w:rsidR="002C6439" w:rsidRPr="009A5213" w:rsidRDefault="002C6439" w:rsidP="009B402D">
            <w:r>
              <w:t>Kelola data reparasi masuk</w:t>
            </w:r>
          </w:p>
        </w:tc>
      </w:tr>
      <w:tr w:rsidR="002C6439" w:rsidRPr="009A5213" w14:paraId="6C36A92A" w14:textId="77777777" w:rsidTr="009B402D">
        <w:tc>
          <w:tcPr>
            <w:tcW w:w="2405" w:type="dxa"/>
          </w:tcPr>
          <w:p w14:paraId="7ABDBB8A" w14:textId="77777777" w:rsidR="002C6439" w:rsidRPr="009A5213" w:rsidRDefault="002C6439" w:rsidP="009B402D">
            <w:r w:rsidRPr="009A5213">
              <w:t>Ringkasan</w:t>
            </w:r>
          </w:p>
        </w:tc>
        <w:tc>
          <w:tcPr>
            <w:tcW w:w="5522" w:type="dxa"/>
          </w:tcPr>
          <w:p w14:paraId="5BD096D1" w14:textId="6DA9C61C" w:rsidR="002C6439" w:rsidRPr="009A5213" w:rsidRDefault="002C6439" w:rsidP="009B402D">
            <w:r>
              <w:t xml:space="preserve">Pemilik dan Karyawan </w:t>
            </w:r>
            <w:r w:rsidR="00356C3F">
              <w:t>mengubah</w:t>
            </w:r>
            <w:r>
              <w:t xml:space="preserve"> data reparasi masuk</w:t>
            </w:r>
          </w:p>
        </w:tc>
      </w:tr>
      <w:tr w:rsidR="002C6439" w:rsidRPr="009A5213" w14:paraId="2A0EEA8D" w14:textId="77777777" w:rsidTr="009B402D">
        <w:tc>
          <w:tcPr>
            <w:tcW w:w="2405" w:type="dxa"/>
          </w:tcPr>
          <w:p w14:paraId="080496EA" w14:textId="77777777" w:rsidR="002C6439" w:rsidRPr="009A5213" w:rsidRDefault="002C6439" w:rsidP="009B402D">
            <w:r w:rsidRPr="009A5213">
              <w:t>Aktor</w:t>
            </w:r>
          </w:p>
        </w:tc>
        <w:tc>
          <w:tcPr>
            <w:tcW w:w="5522" w:type="dxa"/>
          </w:tcPr>
          <w:p w14:paraId="331E3CCA" w14:textId="77777777" w:rsidR="002C6439" w:rsidRPr="009A5213" w:rsidRDefault="002C6439" w:rsidP="009B402D">
            <w:r>
              <w:t>Pemilik dan Karyawan</w:t>
            </w:r>
          </w:p>
        </w:tc>
      </w:tr>
      <w:tr w:rsidR="002C6439" w:rsidRPr="009A5213" w14:paraId="171EB4EA" w14:textId="77777777" w:rsidTr="009B402D">
        <w:tc>
          <w:tcPr>
            <w:tcW w:w="2405" w:type="dxa"/>
          </w:tcPr>
          <w:p w14:paraId="1948DC8C" w14:textId="77777777" w:rsidR="002C6439" w:rsidRPr="009A5213" w:rsidRDefault="002C6439" w:rsidP="009B402D">
            <w:r w:rsidRPr="009A5213">
              <w:t>Kondisi Awal</w:t>
            </w:r>
          </w:p>
        </w:tc>
        <w:tc>
          <w:tcPr>
            <w:tcW w:w="5522" w:type="dxa"/>
          </w:tcPr>
          <w:p w14:paraId="1B41989D" w14:textId="7D7A25F2" w:rsidR="002C6439" w:rsidRDefault="002C6439" w:rsidP="000010F2">
            <w:pPr>
              <w:pStyle w:val="ListParagraph"/>
              <w:numPr>
                <w:ilvl w:val="0"/>
                <w:numId w:val="19"/>
              </w:numPr>
            </w:pPr>
            <w:r>
              <w:t xml:space="preserve">Pemilik dan karyawan </w:t>
            </w:r>
            <w:r w:rsidR="00872A9B">
              <w:t>melakukan Login</w:t>
            </w:r>
          </w:p>
          <w:p w14:paraId="3E8889E4" w14:textId="77777777" w:rsidR="002C6439" w:rsidRPr="009A5213" w:rsidRDefault="002C6439" w:rsidP="000010F2">
            <w:pPr>
              <w:pStyle w:val="ListParagraph"/>
              <w:numPr>
                <w:ilvl w:val="0"/>
                <w:numId w:val="19"/>
              </w:numPr>
            </w:pPr>
            <w:r>
              <w:t>Sistem menampilkan menu awal</w:t>
            </w:r>
          </w:p>
        </w:tc>
      </w:tr>
      <w:tr w:rsidR="002C6439" w:rsidRPr="009A5213" w14:paraId="148C4A8F" w14:textId="77777777" w:rsidTr="009B402D">
        <w:tc>
          <w:tcPr>
            <w:tcW w:w="2405" w:type="dxa"/>
          </w:tcPr>
          <w:p w14:paraId="100F3A9F" w14:textId="77777777" w:rsidR="002C6439" w:rsidRPr="009A5213" w:rsidRDefault="002C6439" w:rsidP="009B402D">
            <w:r w:rsidRPr="009A5213">
              <w:t>Deskripsi</w:t>
            </w:r>
          </w:p>
        </w:tc>
        <w:tc>
          <w:tcPr>
            <w:tcW w:w="5522" w:type="dxa"/>
          </w:tcPr>
          <w:p w14:paraId="33488F6C" w14:textId="77777777" w:rsidR="002C6439" w:rsidRDefault="002C6439" w:rsidP="000010F2">
            <w:pPr>
              <w:pStyle w:val="1Paragraf"/>
              <w:numPr>
                <w:ilvl w:val="0"/>
                <w:numId w:val="20"/>
              </w:numPr>
            </w:pPr>
            <w:r>
              <w:t>Pemilik dan karywan mengklik menu Reparasi.</w:t>
            </w:r>
          </w:p>
          <w:p w14:paraId="0151989F" w14:textId="77777777" w:rsidR="003F1AF1" w:rsidRDefault="003F1AF1" w:rsidP="000010F2">
            <w:pPr>
              <w:pStyle w:val="1Paragraf"/>
              <w:numPr>
                <w:ilvl w:val="0"/>
                <w:numId w:val="20"/>
              </w:numPr>
            </w:pPr>
            <w:r>
              <w:t xml:space="preserve">Sistem menampilkan </w:t>
            </w:r>
            <w:r w:rsidRPr="00D72ED3">
              <w:rPr>
                <w:i/>
              </w:rPr>
              <w:t xml:space="preserve">field </w:t>
            </w:r>
            <w:r>
              <w:t>nama pelanggan, no seri barang, jenis, kelengkapan, merek, keluhan, status, catatan, waktu, harga, kode, user, cari, tabel pelanggan, tabel data reparasi.</w:t>
            </w:r>
          </w:p>
          <w:p w14:paraId="4A71B717" w14:textId="7A4D5499" w:rsidR="002C6439" w:rsidRDefault="002C6439" w:rsidP="000010F2">
            <w:pPr>
              <w:pStyle w:val="1Paragraf"/>
              <w:numPr>
                <w:ilvl w:val="0"/>
                <w:numId w:val="20"/>
              </w:numPr>
            </w:pPr>
            <w:r>
              <w:t>Pemilik dan karyawan memilih</w:t>
            </w:r>
            <w:r w:rsidR="00010BB6">
              <w:t xml:space="preserve"> data yang ingin diubah </w:t>
            </w:r>
            <w:r w:rsidR="00FC5C8D">
              <w:t xml:space="preserve">yang ada </w:t>
            </w:r>
            <w:r w:rsidR="00010BB6">
              <w:t>pada tabel data reparasi</w:t>
            </w:r>
            <w:r>
              <w:t>.</w:t>
            </w:r>
          </w:p>
          <w:p w14:paraId="03B3625A" w14:textId="4B78330A" w:rsidR="00FC5C8D" w:rsidRDefault="00FC5C8D" w:rsidP="000010F2">
            <w:pPr>
              <w:pStyle w:val="1Paragraf"/>
              <w:numPr>
                <w:ilvl w:val="0"/>
                <w:numId w:val="20"/>
              </w:numPr>
            </w:pPr>
            <w:r>
              <w:t>Sistem menampilkan data ke dalam field.</w:t>
            </w:r>
          </w:p>
          <w:p w14:paraId="431B0563" w14:textId="77777777" w:rsidR="00FC5C8D" w:rsidRDefault="00FC5C8D" w:rsidP="000010F2">
            <w:pPr>
              <w:pStyle w:val="1Paragraf"/>
              <w:numPr>
                <w:ilvl w:val="0"/>
                <w:numId w:val="20"/>
              </w:numPr>
            </w:pPr>
            <w:r>
              <w:t xml:space="preserve">Pemilik dan karyawan mengubah data pada </w:t>
            </w:r>
            <w:r w:rsidRPr="00F85EEA">
              <w:rPr>
                <w:i/>
              </w:rPr>
              <w:t>field</w:t>
            </w:r>
            <w:r>
              <w:t>.</w:t>
            </w:r>
          </w:p>
          <w:p w14:paraId="4E12D62A" w14:textId="6BFDA3CE" w:rsidR="002C6439" w:rsidRDefault="002C6439" w:rsidP="000010F2">
            <w:pPr>
              <w:pStyle w:val="1Paragraf"/>
              <w:numPr>
                <w:ilvl w:val="0"/>
                <w:numId w:val="20"/>
              </w:numPr>
            </w:pPr>
            <w:r>
              <w:t xml:space="preserve">Pemilik dan karyawan mengklik tombol </w:t>
            </w:r>
            <w:r w:rsidR="00FC5C8D">
              <w:t>ubah</w:t>
            </w:r>
            <w:r>
              <w:t>.</w:t>
            </w:r>
          </w:p>
          <w:p w14:paraId="43AEDA08" w14:textId="4E770CCD" w:rsidR="002C6439" w:rsidRDefault="002C6439" w:rsidP="000010F2">
            <w:pPr>
              <w:pStyle w:val="1Paragraf"/>
              <w:numPr>
                <w:ilvl w:val="0"/>
                <w:numId w:val="20"/>
              </w:numPr>
            </w:pPr>
            <w:r>
              <w:t>Sistem me</w:t>
            </w:r>
            <w:r w:rsidR="00FC5C8D">
              <w:t>mperbaharui</w:t>
            </w:r>
            <w:r>
              <w:t xml:space="preserve"> kedalam database.</w:t>
            </w:r>
          </w:p>
          <w:p w14:paraId="25EF3767" w14:textId="1F88F0CF" w:rsidR="002C6439" w:rsidRDefault="002C6439" w:rsidP="000010F2">
            <w:pPr>
              <w:pStyle w:val="1Paragraf"/>
              <w:numPr>
                <w:ilvl w:val="0"/>
                <w:numId w:val="20"/>
              </w:numPr>
            </w:pPr>
            <w:r>
              <w:t>Sistem</w:t>
            </w:r>
            <w:r w:rsidR="00FC5C8D">
              <w:t xml:space="preserve"> </w:t>
            </w:r>
            <w:r>
              <w:t>menampilkan pesan berhasil d</w:t>
            </w:r>
            <w:r w:rsidR="00FC5C8D">
              <w:t>iperbaharui.</w:t>
            </w:r>
          </w:p>
          <w:p w14:paraId="652D43BB" w14:textId="77777777" w:rsidR="002C6439" w:rsidRPr="009A5213" w:rsidRDefault="002C6439" w:rsidP="000010F2">
            <w:pPr>
              <w:pStyle w:val="1Paragraf"/>
              <w:numPr>
                <w:ilvl w:val="0"/>
                <w:numId w:val="20"/>
              </w:numPr>
            </w:pPr>
            <w:r>
              <w:t>Sistem menampilkan  pada tabel data reparasi.</w:t>
            </w:r>
          </w:p>
        </w:tc>
      </w:tr>
      <w:tr w:rsidR="002C6439" w:rsidRPr="009A5213" w14:paraId="1B99B300" w14:textId="77777777" w:rsidTr="009B402D">
        <w:tc>
          <w:tcPr>
            <w:tcW w:w="2405" w:type="dxa"/>
          </w:tcPr>
          <w:p w14:paraId="6514F975" w14:textId="77777777" w:rsidR="002C6439" w:rsidRPr="009A5213" w:rsidRDefault="002C6439" w:rsidP="009B402D">
            <w:r w:rsidRPr="009A5213">
              <w:t>Alternatif</w:t>
            </w:r>
          </w:p>
        </w:tc>
        <w:tc>
          <w:tcPr>
            <w:tcW w:w="5522" w:type="dxa"/>
          </w:tcPr>
          <w:p w14:paraId="70B2EF78" w14:textId="56F2001B" w:rsidR="002C6439" w:rsidRPr="009A5213" w:rsidRDefault="00636316" w:rsidP="009B402D">
            <w:pPr>
              <w:pStyle w:val="1Paragraf"/>
              <w:ind w:firstLine="0"/>
            </w:pPr>
            <w:r>
              <w:t>-</w:t>
            </w:r>
          </w:p>
        </w:tc>
      </w:tr>
      <w:tr w:rsidR="002C6439" w:rsidRPr="009A5213" w14:paraId="44496A82" w14:textId="77777777" w:rsidTr="009B402D">
        <w:tc>
          <w:tcPr>
            <w:tcW w:w="2405" w:type="dxa"/>
          </w:tcPr>
          <w:p w14:paraId="7274C9C2" w14:textId="77777777" w:rsidR="002C6439" w:rsidRPr="009A5213" w:rsidRDefault="002C6439" w:rsidP="009B402D">
            <w:r w:rsidRPr="009A5213">
              <w:t>Kondisi akhir</w:t>
            </w:r>
          </w:p>
        </w:tc>
        <w:tc>
          <w:tcPr>
            <w:tcW w:w="5522" w:type="dxa"/>
          </w:tcPr>
          <w:p w14:paraId="056D119D" w14:textId="77777777" w:rsidR="002C6439" w:rsidRPr="009A5213" w:rsidRDefault="002C6439" w:rsidP="009B402D">
            <w:r>
              <w:t>Sistem menampilkan data reparasi pada tabel</w:t>
            </w:r>
          </w:p>
        </w:tc>
      </w:tr>
    </w:tbl>
    <w:p w14:paraId="6DF9573E" w14:textId="77777777" w:rsidR="00AF2A4A" w:rsidRDefault="00AF2A4A" w:rsidP="007B3545"/>
    <w:p w14:paraId="47C09407" w14:textId="77777777" w:rsidR="005F65EE" w:rsidRDefault="005F65EE">
      <w:pPr>
        <w:ind w:firstLine="567"/>
        <w:rPr>
          <w:iCs/>
          <w:szCs w:val="18"/>
        </w:rPr>
      </w:pPr>
      <w:r>
        <w:br w:type="page"/>
      </w:r>
    </w:p>
    <w:p w14:paraId="7DA8B902" w14:textId="0317955C" w:rsidR="00AF2A4A" w:rsidRDefault="00AF2A4A" w:rsidP="00B276EF">
      <w:pPr>
        <w:pStyle w:val="Caption"/>
      </w:pPr>
      <w:bookmarkStart w:id="109" w:name="_Toc113497161"/>
      <w:r>
        <w:lastRenderedPageBreak/>
        <w:t>Tabel 3.</w:t>
      </w:r>
      <w:r>
        <w:fldChar w:fldCharType="begin"/>
      </w:r>
      <w:r>
        <w:instrText xml:space="preserve"> SEQ Tabel_3. \* ARABIC </w:instrText>
      </w:r>
      <w:r>
        <w:fldChar w:fldCharType="separate"/>
      </w:r>
      <w:r w:rsidR="009F46BF">
        <w:rPr>
          <w:noProof/>
        </w:rPr>
        <w:t>11</w:t>
      </w:r>
      <w:r>
        <w:fldChar w:fldCharType="end"/>
      </w:r>
      <w:r>
        <w:t xml:space="preserve"> SK-09 Menghapus Data Reparasi Masuk</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F2A4A" w:rsidRPr="009A5213" w14:paraId="01FC1CF5" w14:textId="77777777" w:rsidTr="009B402D">
        <w:tc>
          <w:tcPr>
            <w:tcW w:w="2405" w:type="dxa"/>
          </w:tcPr>
          <w:p w14:paraId="3B8DDB92" w14:textId="77777777" w:rsidR="00AF2A4A" w:rsidRPr="009A5213" w:rsidRDefault="00AF2A4A" w:rsidP="009B402D">
            <w:r w:rsidRPr="009A5213">
              <w:t>Nomor Skenario</w:t>
            </w:r>
          </w:p>
        </w:tc>
        <w:tc>
          <w:tcPr>
            <w:tcW w:w="5522" w:type="dxa"/>
          </w:tcPr>
          <w:p w14:paraId="4C2D53FE" w14:textId="53D1CDDC" w:rsidR="00AF2A4A" w:rsidRPr="009A5213" w:rsidRDefault="00AF2A4A" w:rsidP="009B402D">
            <w:r w:rsidRPr="009A5213">
              <w:t>SK-0</w:t>
            </w:r>
            <w:r>
              <w:t>9 Kelola data reparasi masuk</w:t>
            </w:r>
          </w:p>
        </w:tc>
      </w:tr>
      <w:tr w:rsidR="00AF2A4A" w:rsidRPr="009A5213" w14:paraId="4D78D035" w14:textId="77777777" w:rsidTr="009B402D">
        <w:tc>
          <w:tcPr>
            <w:tcW w:w="2405" w:type="dxa"/>
          </w:tcPr>
          <w:p w14:paraId="3FEF82C6" w14:textId="77777777" w:rsidR="00AF2A4A" w:rsidRPr="009A5213" w:rsidRDefault="00AF2A4A" w:rsidP="009B402D">
            <w:pPr>
              <w:rPr>
                <w:u w:val="single"/>
              </w:rPr>
            </w:pPr>
            <w:r w:rsidRPr="009A5213">
              <w:t>Nama Use Case</w:t>
            </w:r>
          </w:p>
        </w:tc>
        <w:tc>
          <w:tcPr>
            <w:tcW w:w="5522" w:type="dxa"/>
          </w:tcPr>
          <w:p w14:paraId="6278C05E" w14:textId="77777777" w:rsidR="00AF2A4A" w:rsidRPr="009A5213" w:rsidRDefault="00AF2A4A" w:rsidP="009B402D">
            <w:r>
              <w:t>Kelola data reparasi masuk</w:t>
            </w:r>
          </w:p>
        </w:tc>
      </w:tr>
      <w:tr w:rsidR="00AF2A4A" w:rsidRPr="009A5213" w14:paraId="16BC0ABC" w14:textId="77777777" w:rsidTr="009B402D">
        <w:tc>
          <w:tcPr>
            <w:tcW w:w="2405" w:type="dxa"/>
          </w:tcPr>
          <w:p w14:paraId="2ED856F9" w14:textId="77777777" w:rsidR="00AF2A4A" w:rsidRPr="009A5213" w:rsidRDefault="00AF2A4A" w:rsidP="009B402D">
            <w:r w:rsidRPr="009A5213">
              <w:t>Ringkasan</w:t>
            </w:r>
          </w:p>
        </w:tc>
        <w:tc>
          <w:tcPr>
            <w:tcW w:w="5522" w:type="dxa"/>
          </w:tcPr>
          <w:p w14:paraId="3C8D6081" w14:textId="77777777" w:rsidR="00AF2A4A" w:rsidRPr="009A5213" w:rsidRDefault="00AF2A4A" w:rsidP="009B402D">
            <w:r>
              <w:t>Pemilik dan Karyawan mengubah data reparasi masuk</w:t>
            </w:r>
          </w:p>
        </w:tc>
      </w:tr>
      <w:tr w:rsidR="00AF2A4A" w:rsidRPr="009A5213" w14:paraId="12E58A5F" w14:textId="77777777" w:rsidTr="009B402D">
        <w:tc>
          <w:tcPr>
            <w:tcW w:w="2405" w:type="dxa"/>
          </w:tcPr>
          <w:p w14:paraId="46F487EB" w14:textId="77777777" w:rsidR="00AF2A4A" w:rsidRPr="009A5213" w:rsidRDefault="00AF2A4A" w:rsidP="009B402D">
            <w:r w:rsidRPr="009A5213">
              <w:t>Aktor</w:t>
            </w:r>
          </w:p>
        </w:tc>
        <w:tc>
          <w:tcPr>
            <w:tcW w:w="5522" w:type="dxa"/>
          </w:tcPr>
          <w:p w14:paraId="2E0F1000" w14:textId="77777777" w:rsidR="00AF2A4A" w:rsidRPr="009A5213" w:rsidRDefault="00AF2A4A" w:rsidP="009B402D">
            <w:r>
              <w:t>Pemilik dan Karyawan</w:t>
            </w:r>
          </w:p>
        </w:tc>
      </w:tr>
      <w:tr w:rsidR="00AF2A4A" w:rsidRPr="009A5213" w14:paraId="63A8213F" w14:textId="77777777" w:rsidTr="009B402D">
        <w:tc>
          <w:tcPr>
            <w:tcW w:w="2405" w:type="dxa"/>
          </w:tcPr>
          <w:p w14:paraId="0AFA2519" w14:textId="77777777" w:rsidR="00AF2A4A" w:rsidRPr="009A5213" w:rsidRDefault="00AF2A4A" w:rsidP="009B402D">
            <w:r w:rsidRPr="009A5213">
              <w:t>Kondisi Awal</w:t>
            </w:r>
          </w:p>
        </w:tc>
        <w:tc>
          <w:tcPr>
            <w:tcW w:w="5522" w:type="dxa"/>
          </w:tcPr>
          <w:p w14:paraId="396DE79B" w14:textId="77777777" w:rsidR="00AF2A4A" w:rsidRDefault="00AF2A4A" w:rsidP="000010F2">
            <w:pPr>
              <w:pStyle w:val="ListParagraph"/>
              <w:numPr>
                <w:ilvl w:val="0"/>
                <w:numId w:val="21"/>
              </w:numPr>
            </w:pPr>
            <w:r>
              <w:t>Pemilik dan karyawan melakukan Login</w:t>
            </w:r>
          </w:p>
          <w:p w14:paraId="485AEFA3" w14:textId="77777777" w:rsidR="00AF2A4A" w:rsidRPr="009A5213" w:rsidRDefault="00AF2A4A" w:rsidP="000010F2">
            <w:pPr>
              <w:pStyle w:val="ListParagraph"/>
              <w:numPr>
                <w:ilvl w:val="0"/>
                <w:numId w:val="21"/>
              </w:numPr>
            </w:pPr>
            <w:r>
              <w:t>Sistem menampilkan menu awal</w:t>
            </w:r>
          </w:p>
        </w:tc>
      </w:tr>
      <w:tr w:rsidR="00AF2A4A" w:rsidRPr="009A5213" w14:paraId="6C3DAEB9" w14:textId="77777777" w:rsidTr="009B402D">
        <w:tc>
          <w:tcPr>
            <w:tcW w:w="2405" w:type="dxa"/>
          </w:tcPr>
          <w:p w14:paraId="44105058" w14:textId="77777777" w:rsidR="00AF2A4A" w:rsidRPr="009A5213" w:rsidRDefault="00AF2A4A" w:rsidP="009B402D">
            <w:r w:rsidRPr="009A5213">
              <w:t>Deskripsi</w:t>
            </w:r>
          </w:p>
        </w:tc>
        <w:tc>
          <w:tcPr>
            <w:tcW w:w="5522" w:type="dxa"/>
          </w:tcPr>
          <w:p w14:paraId="40E70D5F" w14:textId="77777777" w:rsidR="00AF2A4A" w:rsidRDefault="00AF2A4A" w:rsidP="000010F2">
            <w:pPr>
              <w:pStyle w:val="1Paragraf"/>
              <w:numPr>
                <w:ilvl w:val="0"/>
                <w:numId w:val="22"/>
              </w:numPr>
            </w:pPr>
            <w:r>
              <w:t>Pemilik dan karywan mengklik menu Reparasi.</w:t>
            </w:r>
          </w:p>
          <w:p w14:paraId="700E9E2E" w14:textId="77777777" w:rsidR="003F1AF1" w:rsidRDefault="003F1AF1" w:rsidP="000010F2">
            <w:pPr>
              <w:pStyle w:val="1Paragraf"/>
              <w:numPr>
                <w:ilvl w:val="0"/>
                <w:numId w:val="22"/>
              </w:numPr>
            </w:pPr>
            <w:r>
              <w:t xml:space="preserve">Sistem menampilkan </w:t>
            </w:r>
            <w:r w:rsidRPr="00D72ED3">
              <w:rPr>
                <w:i/>
              </w:rPr>
              <w:t xml:space="preserve">field </w:t>
            </w:r>
            <w:r>
              <w:t>nama pelanggan, no seri barang, jenis, kelengkapan, merek, keluhan, status, catatan, waktu, harga, kode, user, cari, tabel pelanggan, tabel data reparasi.</w:t>
            </w:r>
          </w:p>
          <w:p w14:paraId="341DF98D" w14:textId="67AF7801" w:rsidR="00AF2A4A" w:rsidRDefault="00AF2A4A" w:rsidP="000010F2">
            <w:pPr>
              <w:pStyle w:val="1Paragraf"/>
              <w:numPr>
                <w:ilvl w:val="0"/>
                <w:numId w:val="22"/>
              </w:numPr>
            </w:pPr>
            <w:r>
              <w:t>Pemilik dan karyawan memilih data yang ingin di</w:t>
            </w:r>
            <w:r w:rsidR="001B7791">
              <w:t>hapus</w:t>
            </w:r>
            <w:r>
              <w:t xml:space="preserve"> yang ada pada tabel data reparasi.</w:t>
            </w:r>
          </w:p>
          <w:p w14:paraId="7CFB730E" w14:textId="77777777" w:rsidR="00AF2A4A" w:rsidRDefault="00AF2A4A" w:rsidP="000010F2">
            <w:pPr>
              <w:pStyle w:val="1Paragraf"/>
              <w:numPr>
                <w:ilvl w:val="0"/>
                <w:numId w:val="22"/>
              </w:numPr>
            </w:pPr>
            <w:r>
              <w:t>Sistem menampilkan data ke dalam field.</w:t>
            </w:r>
          </w:p>
          <w:p w14:paraId="3FEBE537" w14:textId="11850FC1" w:rsidR="00AF2A4A" w:rsidRDefault="00AF2A4A" w:rsidP="000010F2">
            <w:pPr>
              <w:pStyle w:val="1Paragraf"/>
              <w:numPr>
                <w:ilvl w:val="0"/>
                <w:numId w:val="22"/>
              </w:numPr>
            </w:pPr>
            <w:r>
              <w:t xml:space="preserve">Pemilik dan karyawan mengklik tombol </w:t>
            </w:r>
            <w:r w:rsidR="00463E44">
              <w:t>hapus</w:t>
            </w:r>
            <w:r>
              <w:t>.</w:t>
            </w:r>
          </w:p>
          <w:p w14:paraId="57C533C3" w14:textId="54697663" w:rsidR="00AF2A4A" w:rsidRDefault="00AF2A4A" w:rsidP="000010F2">
            <w:pPr>
              <w:pStyle w:val="1Paragraf"/>
              <w:numPr>
                <w:ilvl w:val="0"/>
                <w:numId w:val="22"/>
              </w:numPr>
            </w:pPr>
            <w:r>
              <w:t xml:space="preserve">Sistem </w:t>
            </w:r>
            <w:r w:rsidR="006E091C">
              <w:t>menghapus</w:t>
            </w:r>
            <w:r>
              <w:t xml:space="preserve"> kedalam database.</w:t>
            </w:r>
          </w:p>
          <w:p w14:paraId="49E1887B" w14:textId="12977BA9" w:rsidR="00AF2A4A" w:rsidRPr="009A5213" w:rsidRDefault="00AF2A4A" w:rsidP="000010F2">
            <w:pPr>
              <w:pStyle w:val="1Paragraf"/>
              <w:numPr>
                <w:ilvl w:val="0"/>
                <w:numId w:val="22"/>
              </w:numPr>
            </w:pPr>
            <w:r>
              <w:t xml:space="preserve">Sistem menampilkan pesan berhasil </w:t>
            </w:r>
            <w:r w:rsidR="006E091C">
              <w:t>dihapus</w:t>
            </w:r>
            <w:r>
              <w:t>.</w:t>
            </w:r>
          </w:p>
        </w:tc>
      </w:tr>
      <w:tr w:rsidR="00AF2A4A" w:rsidRPr="009A5213" w14:paraId="1C9A9918" w14:textId="77777777" w:rsidTr="009B402D">
        <w:tc>
          <w:tcPr>
            <w:tcW w:w="2405" w:type="dxa"/>
          </w:tcPr>
          <w:p w14:paraId="1564D975" w14:textId="77777777" w:rsidR="00AF2A4A" w:rsidRPr="009A5213" w:rsidRDefault="00AF2A4A" w:rsidP="009B402D">
            <w:r w:rsidRPr="009A5213">
              <w:t>Alternatif</w:t>
            </w:r>
          </w:p>
        </w:tc>
        <w:tc>
          <w:tcPr>
            <w:tcW w:w="5522" w:type="dxa"/>
          </w:tcPr>
          <w:p w14:paraId="58F726DC" w14:textId="77777777" w:rsidR="00AF2A4A" w:rsidRPr="009A5213" w:rsidRDefault="00AF2A4A" w:rsidP="009B402D">
            <w:pPr>
              <w:pStyle w:val="1Paragraf"/>
              <w:ind w:firstLine="0"/>
            </w:pPr>
            <w:r>
              <w:t>-</w:t>
            </w:r>
          </w:p>
        </w:tc>
      </w:tr>
      <w:tr w:rsidR="00AF2A4A" w:rsidRPr="009A5213" w14:paraId="5E33D05C" w14:textId="77777777" w:rsidTr="009B402D">
        <w:tc>
          <w:tcPr>
            <w:tcW w:w="2405" w:type="dxa"/>
          </w:tcPr>
          <w:p w14:paraId="71EFF905" w14:textId="77777777" w:rsidR="00AF2A4A" w:rsidRPr="009A5213" w:rsidRDefault="00AF2A4A" w:rsidP="009B402D">
            <w:r w:rsidRPr="009A5213">
              <w:t>Kondisi akhir</w:t>
            </w:r>
          </w:p>
        </w:tc>
        <w:tc>
          <w:tcPr>
            <w:tcW w:w="5522" w:type="dxa"/>
          </w:tcPr>
          <w:p w14:paraId="1E3123B6" w14:textId="2D417720" w:rsidR="00AF2A4A" w:rsidRPr="009A5213" w:rsidRDefault="006E091C" w:rsidP="009B402D">
            <w:r>
              <w:t>Data pada tabel berhasil dihapus</w:t>
            </w:r>
          </w:p>
        </w:tc>
      </w:tr>
    </w:tbl>
    <w:p w14:paraId="31C818DA" w14:textId="646E237B" w:rsidR="00325E36" w:rsidRDefault="00325E36" w:rsidP="007B3545"/>
    <w:p w14:paraId="6DC18EE9" w14:textId="77777777" w:rsidR="005F65EE" w:rsidRDefault="005F65EE">
      <w:pPr>
        <w:ind w:firstLine="567"/>
        <w:rPr>
          <w:iCs/>
          <w:szCs w:val="18"/>
        </w:rPr>
      </w:pPr>
      <w:r>
        <w:br w:type="page"/>
      </w:r>
    </w:p>
    <w:p w14:paraId="34E210BE" w14:textId="33E3E1E4" w:rsidR="00325E36" w:rsidRDefault="00325E36" w:rsidP="00B276EF">
      <w:pPr>
        <w:pStyle w:val="Caption"/>
      </w:pPr>
      <w:bookmarkStart w:id="110" w:name="_Toc113497162"/>
      <w:r>
        <w:lastRenderedPageBreak/>
        <w:t>Tabel 3.</w:t>
      </w:r>
      <w:r>
        <w:fldChar w:fldCharType="begin"/>
      </w:r>
      <w:r>
        <w:instrText xml:space="preserve"> SEQ Tabel_3. \* ARABIC </w:instrText>
      </w:r>
      <w:r>
        <w:fldChar w:fldCharType="separate"/>
      </w:r>
      <w:r w:rsidR="009F46BF">
        <w:rPr>
          <w:noProof/>
        </w:rPr>
        <w:t>12</w:t>
      </w:r>
      <w:r>
        <w:fldChar w:fldCharType="end"/>
      </w:r>
      <w:r>
        <w:t xml:space="preserve"> SK-10 Melihat Data Reparasi Masuk</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325E36" w:rsidRPr="009A5213" w14:paraId="7B375974" w14:textId="77777777" w:rsidTr="009B402D">
        <w:tc>
          <w:tcPr>
            <w:tcW w:w="2405" w:type="dxa"/>
          </w:tcPr>
          <w:p w14:paraId="2243E138" w14:textId="77777777" w:rsidR="00325E36" w:rsidRPr="009A5213" w:rsidRDefault="00325E36" w:rsidP="009B402D">
            <w:r w:rsidRPr="009A5213">
              <w:t>Nomor Skenario</w:t>
            </w:r>
          </w:p>
        </w:tc>
        <w:tc>
          <w:tcPr>
            <w:tcW w:w="5522" w:type="dxa"/>
          </w:tcPr>
          <w:p w14:paraId="2123F33E" w14:textId="2E1FD389" w:rsidR="00325E36" w:rsidRPr="009A5213" w:rsidRDefault="00325E36" w:rsidP="009B402D">
            <w:r w:rsidRPr="009A5213">
              <w:t>SK-</w:t>
            </w:r>
            <w:r>
              <w:t>10 Kelola data reparasi masuk</w:t>
            </w:r>
          </w:p>
        </w:tc>
      </w:tr>
      <w:tr w:rsidR="00325E36" w:rsidRPr="009A5213" w14:paraId="4F8DFBD3" w14:textId="77777777" w:rsidTr="009B402D">
        <w:tc>
          <w:tcPr>
            <w:tcW w:w="2405" w:type="dxa"/>
          </w:tcPr>
          <w:p w14:paraId="156F9F5E" w14:textId="77777777" w:rsidR="00325E36" w:rsidRPr="009A5213" w:rsidRDefault="00325E36" w:rsidP="009B402D">
            <w:pPr>
              <w:rPr>
                <w:u w:val="single"/>
              </w:rPr>
            </w:pPr>
            <w:r w:rsidRPr="009A5213">
              <w:t>Nama Use Case</w:t>
            </w:r>
          </w:p>
        </w:tc>
        <w:tc>
          <w:tcPr>
            <w:tcW w:w="5522" w:type="dxa"/>
          </w:tcPr>
          <w:p w14:paraId="7641A619" w14:textId="77777777" w:rsidR="00325E36" w:rsidRPr="009A5213" w:rsidRDefault="00325E36" w:rsidP="009B402D">
            <w:r>
              <w:t>Kelola data reparasi masuk</w:t>
            </w:r>
          </w:p>
        </w:tc>
      </w:tr>
      <w:tr w:rsidR="00325E36" w:rsidRPr="009A5213" w14:paraId="19975A91" w14:textId="77777777" w:rsidTr="009B402D">
        <w:tc>
          <w:tcPr>
            <w:tcW w:w="2405" w:type="dxa"/>
          </w:tcPr>
          <w:p w14:paraId="1502B97A" w14:textId="77777777" w:rsidR="00325E36" w:rsidRPr="009A5213" w:rsidRDefault="00325E36" w:rsidP="009B402D">
            <w:r w:rsidRPr="009A5213">
              <w:t>Ringkasan</w:t>
            </w:r>
          </w:p>
        </w:tc>
        <w:tc>
          <w:tcPr>
            <w:tcW w:w="5522" w:type="dxa"/>
          </w:tcPr>
          <w:p w14:paraId="24923F69" w14:textId="0DB54922" w:rsidR="00325E36" w:rsidRPr="009A5213" w:rsidRDefault="00325E36" w:rsidP="009B402D">
            <w:r>
              <w:t>Pemilik dan Karyawan melihat data reparasi masuk</w:t>
            </w:r>
          </w:p>
        </w:tc>
      </w:tr>
      <w:tr w:rsidR="00325E36" w:rsidRPr="009A5213" w14:paraId="79544632" w14:textId="77777777" w:rsidTr="009B402D">
        <w:tc>
          <w:tcPr>
            <w:tcW w:w="2405" w:type="dxa"/>
          </w:tcPr>
          <w:p w14:paraId="5E7A21B9" w14:textId="77777777" w:rsidR="00325E36" w:rsidRPr="009A5213" w:rsidRDefault="00325E36" w:rsidP="009B402D">
            <w:r w:rsidRPr="009A5213">
              <w:t>Aktor</w:t>
            </w:r>
          </w:p>
        </w:tc>
        <w:tc>
          <w:tcPr>
            <w:tcW w:w="5522" w:type="dxa"/>
          </w:tcPr>
          <w:p w14:paraId="0E6CA721" w14:textId="77777777" w:rsidR="00325E36" w:rsidRPr="009A5213" w:rsidRDefault="00325E36" w:rsidP="009B402D">
            <w:r>
              <w:t>Pemilik dan Karyawan</w:t>
            </w:r>
          </w:p>
        </w:tc>
      </w:tr>
      <w:tr w:rsidR="00325E36" w:rsidRPr="009A5213" w14:paraId="6F1D0930" w14:textId="77777777" w:rsidTr="009B402D">
        <w:tc>
          <w:tcPr>
            <w:tcW w:w="2405" w:type="dxa"/>
          </w:tcPr>
          <w:p w14:paraId="3115E89F" w14:textId="77777777" w:rsidR="00325E36" w:rsidRPr="009A5213" w:rsidRDefault="00325E36" w:rsidP="009B402D">
            <w:r w:rsidRPr="009A5213">
              <w:t>Kondisi Awal</w:t>
            </w:r>
          </w:p>
        </w:tc>
        <w:tc>
          <w:tcPr>
            <w:tcW w:w="5522" w:type="dxa"/>
          </w:tcPr>
          <w:p w14:paraId="3089EA5D" w14:textId="24A4D657" w:rsidR="00325E36" w:rsidRDefault="00325E36" w:rsidP="000010F2">
            <w:pPr>
              <w:pStyle w:val="ListParagraph"/>
              <w:numPr>
                <w:ilvl w:val="0"/>
                <w:numId w:val="23"/>
              </w:numPr>
            </w:pPr>
            <w:r>
              <w:t>Pemilik dan karyawan melakukan Login.</w:t>
            </w:r>
          </w:p>
          <w:p w14:paraId="35F0BA04" w14:textId="7EC347C2" w:rsidR="00325E36" w:rsidRPr="009A5213" w:rsidRDefault="00325E36" w:rsidP="000010F2">
            <w:pPr>
              <w:pStyle w:val="ListParagraph"/>
              <w:numPr>
                <w:ilvl w:val="0"/>
                <w:numId w:val="23"/>
              </w:numPr>
            </w:pPr>
            <w:r>
              <w:t>Sistem menampilkan menu awal.</w:t>
            </w:r>
          </w:p>
        </w:tc>
      </w:tr>
      <w:tr w:rsidR="00325E36" w:rsidRPr="009A5213" w14:paraId="6EAC54DD" w14:textId="77777777" w:rsidTr="009B402D">
        <w:tc>
          <w:tcPr>
            <w:tcW w:w="2405" w:type="dxa"/>
          </w:tcPr>
          <w:p w14:paraId="47F65931" w14:textId="77777777" w:rsidR="00325E36" w:rsidRPr="009A5213" w:rsidRDefault="00325E36" w:rsidP="009B402D">
            <w:r w:rsidRPr="009A5213">
              <w:t>Deskripsi</w:t>
            </w:r>
          </w:p>
        </w:tc>
        <w:tc>
          <w:tcPr>
            <w:tcW w:w="5522" w:type="dxa"/>
          </w:tcPr>
          <w:p w14:paraId="50C89639" w14:textId="77777777" w:rsidR="00325E36" w:rsidRDefault="00325E36" w:rsidP="000010F2">
            <w:pPr>
              <w:pStyle w:val="1Paragraf"/>
              <w:numPr>
                <w:ilvl w:val="0"/>
                <w:numId w:val="24"/>
              </w:numPr>
            </w:pPr>
            <w:r>
              <w:t>Pemilik dan karywan mengklik menu Reparasi.</w:t>
            </w:r>
          </w:p>
          <w:p w14:paraId="25E498B4" w14:textId="77777777" w:rsidR="003F1AF1" w:rsidRDefault="003F1AF1" w:rsidP="000010F2">
            <w:pPr>
              <w:pStyle w:val="1Paragraf"/>
              <w:numPr>
                <w:ilvl w:val="0"/>
                <w:numId w:val="24"/>
              </w:numPr>
            </w:pPr>
            <w:r>
              <w:t xml:space="preserve">Sistem menampilkan </w:t>
            </w:r>
            <w:r w:rsidRPr="00D72ED3">
              <w:rPr>
                <w:i/>
              </w:rPr>
              <w:t xml:space="preserve">field </w:t>
            </w:r>
            <w:r>
              <w:t>nama pelanggan, no seri barang, jenis, kelengkapan, merek, keluhan, status, catatan, waktu, harga, kode, user, cari, tabel pelanggan, tabel data reparasi.</w:t>
            </w:r>
          </w:p>
          <w:p w14:paraId="20DD8E64" w14:textId="540DF32E" w:rsidR="00325E36" w:rsidRPr="009A5213" w:rsidRDefault="00325E36" w:rsidP="000010F2">
            <w:pPr>
              <w:pStyle w:val="1Paragraf"/>
              <w:numPr>
                <w:ilvl w:val="0"/>
                <w:numId w:val="24"/>
              </w:numPr>
            </w:pPr>
            <w:r>
              <w:t>Sistem menampilkan data reparasi masuk pada tabel.</w:t>
            </w:r>
          </w:p>
        </w:tc>
      </w:tr>
      <w:tr w:rsidR="00325E36" w:rsidRPr="009A5213" w14:paraId="5DCB6140" w14:textId="77777777" w:rsidTr="009B402D">
        <w:tc>
          <w:tcPr>
            <w:tcW w:w="2405" w:type="dxa"/>
          </w:tcPr>
          <w:p w14:paraId="64408783" w14:textId="77777777" w:rsidR="00325E36" w:rsidRPr="009A5213" w:rsidRDefault="00325E36" w:rsidP="009B402D">
            <w:r w:rsidRPr="009A5213">
              <w:t>Alternatif</w:t>
            </w:r>
          </w:p>
        </w:tc>
        <w:tc>
          <w:tcPr>
            <w:tcW w:w="5522" w:type="dxa"/>
          </w:tcPr>
          <w:p w14:paraId="1A9B95B8" w14:textId="77777777" w:rsidR="00325E36" w:rsidRPr="009A5213" w:rsidRDefault="00325E36" w:rsidP="009B402D">
            <w:pPr>
              <w:pStyle w:val="1Paragraf"/>
              <w:ind w:firstLine="0"/>
            </w:pPr>
            <w:r>
              <w:t>-</w:t>
            </w:r>
          </w:p>
        </w:tc>
      </w:tr>
      <w:tr w:rsidR="00325E36" w:rsidRPr="009A5213" w14:paraId="094EEFC8" w14:textId="77777777" w:rsidTr="009B402D">
        <w:tc>
          <w:tcPr>
            <w:tcW w:w="2405" w:type="dxa"/>
          </w:tcPr>
          <w:p w14:paraId="5E5EB0EF" w14:textId="77777777" w:rsidR="00325E36" w:rsidRPr="009A5213" w:rsidRDefault="00325E36" w:rsidP="009B402D">
            <w:r w:rsidRPr="009A5213">
              <w:t>Kondisi akhir</w:t>
            </w:r>
          </w:p>
        </w:tc>
        <w:tc>
          <w:tcPr>
            <w:tcW w:w="5522" w:type="dxa"/>
          </w:tcPr>
          <w:p w14:paraId="71B6B51C" w14:textId="065D7D99" w:rsidR="00325E36" w:rsidRPr="009A5213" w:rsidRDefault="00E3568F" w:rsidP="009B402D">
            <w:r>
              <w:t>Sistem menampilkan data reparasi masuk</w:t>
            </w:r>
          </w:p>
        </w:tc>
      </w:tr>
    </w:tbl>
    <w:p w14:paraId="34EBC510" w14:textId="77777777" w:rsidR="00E732FB" w:rsidRDefault="00E732FB" w:rsidP="007B3545"/>
    <w:p w14:paraId="1B25ED58" w14:textId="77777777" w:rsidR="005F65EE" w:rsidRDefault="005F65EE">
      <w:pPr>
        <w:ind w:firstLine="567"/>
        <w:rPr>
          <w:iCs/>
          <w:szCs w:val="18"/>
        </w:rPr>
      </w:pPr>
      <w:r>
        <w:br w:type="page"/>
      </w:r>
    </w:p>
    <w:p w14:paraId="63EF4F0B" w14:textId="3F268FBC" w:rsidR="00E732FB" w:rsidRDefault="00E732FB" w:rsidP="00B276EF">
      <w:pPr>
        <w:pStyle w:val="Caption"/>
      </w:pPr>
      <w:bookmarkStart w:id="111" w:name="_Toc113497163"/>
      <w:r>
        <w:lastRenderedPageBreak/>
        <w:t>Tabel 3.</w:t>
      </w:r>
      <w:r>
        <w:fldChar w:fldCharType="begin"/>
      </w:r>
      <w:r>
        <w:instrText xml:space="preserve"> SEQ Tabel_3. \* ARABIC </w:instrText>
      </w:r>
      <w:r>
        <w:fldChar w:fldCharType="separate"/>
      </w:r>
      <w:r w:rsidR="009F46BF">
        <w:rPr>
          <w:noProof/>
        </w:rPr>
        <w:t>13</w:t>
      </w:r>
      <w:r>
        <w:fldChar w:fldCharType="end"/>
      </w:r>
      <w:r>
        <w:t xml:space="preserve"> SK-11 </w:t>
      </w:r>
      <w:r w:rsidR="008E4861">
        <w:t>Mencari</w:t>
      </w:r>
      <w:r>
        <w:t xml:space="preserve"> </w:t>
      </w:r>
      <w:r w:rsidR="008E4861">
        <w:t>Data Reparasi Masuk</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E732FB" w:rsidRPr="009A5213" w14:paraId="0D5D2531" w14:textId="77777777" w:rsidTr="009B402D">
        <w:tc>
          <w:tcPr>
            <w:tcW w:w="2405" w:type="dxa"/>
          </w:tcPr>
          <w:p w14:paraId="676EAEC6" w14:textId="77777777" w:rsidR="00E732FB" w:rsidRPr="009A5213" w:rsidRDefault="00E732FB" w:rsidP="009B402D">
            <w:r w:rsidRPr="009A5213">
              <w:t>Nomor Skenario</w:t>
            </w:r>
          </w:p>
        </w:tc>
        <w:tc>
          <w:tcPr>
            <w:tcW w:w="5522" w:type="dxa"/>
          </w:tcPr>
          <w:p w14:paraId="1C33E176" w14:textId="2C32227F" w:rsidR="00E732FB" w:rsidRPr="009A5213" w:rsidRDefault="00E732FB" w:rsidP="009B402D">
            <w:r w:rsidRPr="009A5213">
              <w:t>SK-</w:t>
            </w:r>
            <w:r>
              <w:t>11 Kelola data reparasi masuk</w:t>
            </w:r>
          </w:p>
        </w:tc>
      </w:tr>
      <w:tr w:rsidR="00E732FB" w:rsidRPr="009A5213" w14:paraId="50440822" w14:textId="77777777" w:rsidTr="009B402D">
        <w:tc>
          <w:tcPr>
            <w:tcW w:w="2405" w:type="dxa"/>
          </w:tcPr>
          <w:p w14:paraId="49687A8E" w14:textId="77777777" w:rsidR="00E732FB" w:rsidRPr="009A5213" w:rsidRDefault="00E732FB" w:rsidP="009B402D">
            <w:pPr>
              <w:rPr>
                <w:u w:val="single"/>
              </w:rPr>
            </w:pPr>
            <w:r w:rsidRPr="009A5213">
              <w:t>Nama Use Case</w:t>
            </w:r>
          </w:p>
        </w:tc>
        <w:tc>
          <w:tcPr>
            <w:tcW w:w="5522" w:type="dxa"/>
          </w:tcPr>
          <w:p w14:paraId="48326470" w14:textId="77777777" w:rsidR="00E732FB" w:rsidRPr="009A5213" w:rsidRDefault="00E732FB" w:rsidP="009B402D">
            <w:r>
              <w:t>Kelola data reparasi masuk</w:t>
            </w:r>
          </w:p>
        </w:tc>
      </w:tr>
      <w:tr w:rsidR="00E732FB" w:rsidRPr="009A5213" w14:paraId="0C6D23E4" w14:textId="77777777" w:rsidTr="009B402D">
        <w:tc>
          <w:tcPr>
            <w:tcW w:w="2405" w:type="dxa"/>
          </w:tcPr>
          <w:p w14:paraId="5CF8EC52" w14:textId="77777777" w:rsidR="00E732FB" w:rsidRPr="009A5213" w:rsidRDefault="00E732FB" w:rsidP="009B402D">
            <w:r w:rsidRPr="009A5213">
              <w:t>Ringkasan</w:t>
            </w:r>
          </w:p>
        </w:tc>
        <w:tc>
          <w:tcPr>
            <w:tcW w:w="5522" w:type="dxa"/>
          </w:tcPr>
          <w:p w14:paraId="548EFC2D" w14:textId="1AF623CC" w:rsidR="00E732FB" w:rsidRPr="009A5213" w:rsidRDefault="00E732FB" w:rsidP="009B402D">
            <w:r>
              <w:t>Pemilik dan Karyawan mencari data reparasi masuk</w:t>
            </w:r>
          </w:p>
        </w:tc>
      </w:tr>
      <w:tr w:rsidR="00E732FB" w:rsidRPr="009A5213" w14:paraId="5EF32FBA" w14:textId="77777777" w:rsidTr="009B402D">
        <w:tc>
          <w:tcPr>
            <w:tcW w:w="2405" w:type="dxa"/>
          </w:tcPr>
          <w:p w14:paraId="520697A0" w14:textId="77777777" w:rsidR="00E732FB" w:rsidRPr="009A5213" w:rsidRDefault="00E732FB" w:rsidP="009B402D">
            <w:r w:rsidRPr="009A5213">
              <w:t>Aktor</w:t>
            </w:r>
          </w:p>
        </w:tc>
        <w:tc>
          <w:tcPr>
            <w:tcW w:w="5522" w:type="dxa"/>
          </w:tcPr>
          <w:p w14:paraId="61F3BEFF" w14:textId="77777777" w:rsidR="00E732FB" w:rsidRPr="009A5213" w:rsidRDefault="00E732FB" w:rsidP="009B402D">
            <w:r>
              <w:t>Pemilik dan Karyawan</w:t>
            </w:r>
          </w:p>
        </w:tc>
      </w:tr>
      <w:tr w:rsidR="00E732FB" w:rsidRPr="009A5213" w14:paraId="28D041A7" w14:textId="77777777" w:rsidTr="009B402D">
        <w:tc>
          <w:tcPr>
            <w:tcW w:w="2405" w:type="dxa"/>
          </w:tcPr>
          <w:p w14:paraId="327ACC69" w14:textId="77777777" w:rsidR="00E732FB" w:rsidRPr="009A5213" w:rsidRDefault="00E732FB" w:rsidP="009B402D">
            <w:r w:rsidRPr="009A5213">
              <w:t>Kondisi Awal</w:t>
            </w:r>
          </w:p>
        </w:tc>
        <w:tc>
          <w:tcPr>
            <w:tcW w:w="5522" w:type="dxa"/>
          </w:tcPr>
          <w:p w14:paraId="2C00A9D1" w14:textId="77777777" w:rsidR="00E732FB" w:rsidRDefault="00E732FB" w:rsidP="000010F2">
            <w:pPr>
              <w:pStyle w:val="ListParagraph"/>
              <w:numPr>
                <w:ilvl w:val="0"/>
                <w:numId w:val="25"/>
              </w:numPr>
            </w:pPr>
            <w:r>
              <w:t>Pemilik dan karyawan melakukan Login</w:t>
            </w:r>
          </w:p>
          <w:p w14:paraId="307F9051" w14:textId="77777777" w:rsidR="00E732FB" w:rsidRPr="009A5213" w:rsidRDefault="00E732FB" w:rsidP="000010F2">
            <w:pPr>
              <w:pStyle w:val="ListParagraph"/>
              <w:numPr>
                <w:ilvl w:val="0"/>
                <w:numId w:val="25"/>
              </w:numPr>
            </w:pPr>
            <w:r>
              <w:t>Sistem menampilkan menu awal</w:t>
            </w:r>
          </w:p>
        </w:tc>
      </w:tr>
      <w:tr w:rsidR="00E732FB" w:rsidRPr="009A5213" w14:paraId="7C8BA130" w14:textId="77777777" w:rsidTr="009B402D">
        <w:tc>
          <w:tcPr>
            <w:tcW w:w="2405" w:type="dxa"/>
          </w:tcPr>
          <w:p w14:paraId="58736F6B" w14:textId="77777777" w:rsidR="00E732FB" w:rsidRPr="009A5213" w:rsidRDefault="00E732FB" w:rsidP="009B402D">
            <w:r w:rsidRPr="009A5213">
              <w:t>Deskripsi</w:t>
            </w:r>
          </w:p>
        </w:tc>
        <w:tc>
          <w:tcPr>
            <w:tcW w:w="5522" w:type="dxa"/>
          </w:tcPr>
          <w:p w14:paraId="5F864E36" w14:textId="77777777" w:rsidR="00E732FB" w:rsidRDefault="00E732FB" w:rsidP="000010F2">
            <w:pPr>
              <w:pStyle w:val="1Paragraf"/>
              <w:numPr>
                <w:ilvl w:val="0"/>
                <w:numId w:val="26"/>
              </w:numPr>
            </w:pPr>
            <w:r>
              <w:t>Pemilik dan karywan mengklik menu Reparasi.</w:t>
            </w:r>
          </w:p>
          <w:p w14:paraId="4EDE0FE2" w14:textId="77777777" w:rsidR="003F1AF1" w:rsidRDefault="003F1AF1" w:rsidP="000010F2">
            <w:pPr>
              <w:pStyle w:val="1Paragraf"/>
              <w:numPr>
                <w:ilvl w:val="0"/>
                <w:numId w:val="26"/>
              </w:numPr>
            </w:pPr>
            <w:r>
              <w:t xml:space="preserve">Sistem menampilkan </w:t>
            </w:r>
            <w:r w:rsidRPr="00D72ED3">
              <w:rPr>
                <w:i/>
              </w:rPr>
              <w:t xml:space="preserve">field </w:t>
            </w:r>
            <w:r>
              <w:t>nama pelanggan, no seri barang, jenis, kelengkapan, merek, keluhan, status, catatan, waktu, harga, kode, user, cari, tabel pelanggan, tabel data reparasi.</w:t>
            </w:r>
          </w:p>
          <w:p w14:paraId="68975904" w14:textId="7D517F4D" w:rsidR="00E732FB" w:rsidRDefault="00E732FB" w:rsidP="000010F2">
            <w:pPr>
              <w:pStyle w:val="1Paragraf"/>
              <w:numPr>
                <w:ilvl w:val="0"/>
                <w:numId w:val="26"/>
              </w:numPr>
            </w:pPr>
            <w:r>
              <w:t xml:space="preserve">Pemilik dan karyawan </w:t>
            </w:r>
            <w:r w:rsidR="000974FE">
              <w:t>mengisi pada field cari</w:t>
            </w:r>
            <w:r>
              <w:t>.</w:t>
            </w:r>
          </w:p>
          <w:p w14:paraId="0E60CCE8" w14:textId="577E994A" w:rsidR="00E732FB" w:rsidRDefault="00FE5109" w:rsidP="000010F2">
            <w:pPr>
              <w:pStyle w:val="1Paragraf"/>
              <w:numPr>
                <w:ilvl w:val="0"/>
                <w:numId w:val="26"/>
              </w:numPr>
            </w:pPr>
            <w:r>
              <w:t>Pemilik dan karyawan mengklik tombol cari</w:t>
            </w:r>
            <w:r w:rsidR="00E732FB">
              <w:t>.</w:t>
            </w:r>
          </w:p>
          <w:p w14:paraId="32A19987" w14:textId="7A49D49B" w:rsidR="00E732FB" w:rsidRPr="009A5213" w:rsidRDefault="00E732FB" w:rsidP="000010F2">
            <w:pPr>
              <w:pStyle w:val="1Paragraf"/>
              <w:numPr>
                <w:ilvl w:val="0"/>
                <w:numId w:val="26"/>
              </w:numPr>
            </w:pPr>
            <w:r>
              <w:t xml:space="preserve">Sistem menampilkan </w:t>
            </w:r>
            <w:r w:rsidR="00FE5109">
              <w:t>data reparasi masuk yang dicari</w:t>
            </w:r>
            <w:r>
              <w:t>.</w:t>
            </w:r>
          </w:p>
        </w:tc>
      </w:tr>
      <w:tr w:rsidR="00E732FB" w:rsidRPr="009A5213" w14:paraId="0057853D" w14:textId="77777777" w:rsidTr="009B402D">
        <w:tc>
          <w:tcPr>
            <w:tcW w:w="2405" w:type="dxa"/>
          </w:tcPr>
          <w:p w14:paraId="13B3A3C7" w14:textId="77777777" w:rsidR="00E732FB" w:rsidRPr="009A5213" w:rsidRDefault="00E732FB" w:rsidP="009B402D">
            <w:r w:rsidRPr="009A5213">
              <w:t>Alternatif</w:t>
            </w:r>
          </w:p>
        </w:tc>
        <w:tc>
          <w:tcPr>
            <w:tcW w:w="5522" w:type="dxa"/>
          </w:tcPr>
          <w:p w14:paraId="6D9ECE26" w14:textId="718493FB" w:rsidR="00E732FB" w:rsidRPr="009A5213" w:rsidRDefault="00FE5109" w:rsidP="009B402D">
            <w:pPr>
              <w:pStyle w:val="1Paragraf"/>
              <w:ind w:firstLine="0"/>
            </w:pPr>
            <w:r>
              <w:t>Sistem tidak akan menampilkan hasil jika tidak ada data yang sesuai</w:t>
            </w:r>
          </w:p>
        </w:tc>
      </w:tr>
      <w:tr w:rsidR="00E732FB" w:rsidRPr="009A5213" w14:paraId="4E4FBE4E" w14:textId="77777777" w:rsidTr="009B402D">
        <w:tc>
          <w:tcPr>
            <w:tcW w:w="2405" w:type="dxa"/>
          </w:tcPr>
          <w:p w14:paraId="389F2B56" w14:textId="77777777" w:rsidR="00E732FB" w:rsidRPr="009A5213" w:rsidRDefault="00E732FB" w:rsidP="009B402D">
            <w:r w:rsidRPr="009A5213">
              <w:t>Kondisi akhir</w:t>
            </w:r>
          </w:p>
        </w:tc>
        <w:tc>
          <w:tcPr>
            <w:tcW w:w="5522" w:type="dxa"/>
          </w:tcPr>
          <w:p w14:paraId="4D4E423B" w14:textId="0A6CA560" w:rsidR="00E732FB" w:rsidRPr="009A5213" w:rsidRDefault="0004469C" w:rsidP="009B402D">
            <w:r>
              <w:t xml:space="preserve">Menampilkan data </w:t>
            </w:r>
            <w:r w:rsidR="004A6BB9">
              <w:t xml:space="preserve">reparasi masuk </w:t>
            </w:r>
            <w:r>
              <w:t>pada tabel.</w:t>
            </w:r>
          </w:p>
        </w:tc>
      </w:tr>
    </w:tbl>
    <w:p w14:paraId="44580101" w14:textId="7F2B53FC" w:rsidR="00330386" w:rsidRDefault="00330386" w:rsidP="007B3545"/>
    <w:p w14:paraId="6F678E0A" w14:textId="77777777" w:rsidR="005F65EE" w:rsidRDefault="005F65EE">
      <w:pPr>
        <w:ind w:firstLine="567"/>
        <w:rPr>
          <w:iCs/>
          <w:szCs w:val="18"/>
        </w:rPr>
      </w:pPr>
      <w:r>
        <w:br w:type="page"/>
      </w:r>
    </w:p>
    <w:p w14:paraId="03F0C8EB" w14:textId="7B53825A" w:rsidR="00330386" w:rsidRDefault="00330386" w:rsidP="00B276EF">
      <w:pPr>
        <w:pStyle w:val="Caption"/>
      </w:pPr>
      <w:bookmarkStart w:id="112" w:name="_Toc113497164"/>
      <w:r>
        <w:lastRenderedPageBreak/>
        <w:t>Tabel 3.</w:t>
      </w:r>
      <w:r>
        <w:fldChar w:fldCharType="begin"/>
      </w:r>
      <w:r>
        <w:instrText xml:space="preserve"> SEQ Tabel_3. \* ARABIC </w:instrText>
      </w:r>
      <w:r>
        <w:fldChar w:fldCharType="separate"/>
      </w:r>
      <w:r w:rsidR="009F46BF">
        <w:rPr>
          <w:noProof/>
        </w:rPr>
        <w:t>14</w:t>
      </w:r>
      <w:r>
        <w:fldChar w:fldCharType="end"/>
      </w:r>
      <w:r>
        <w:t xml:space="preserve"> SK-12 </w:t>
      </w:r>
      <w:r w:rsidR="00714E06">
        <w:t>Mencetak</w:t>
      </w:r>
      <w:r w:rsidR="007077ED">
        <w:t xml:space="preserve"> Nota</w:t>
      </w:r>
      <w:r w:rsidR="00714E06">
        <w:t xml:space="preserve"> Data Reparasi</w:t>
      </w:r>
      <w:r w:rsidR="00FB12D0">
        <w:t xml:space="preserve"> Masuk</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330386" w:rsidRPr="009A5213" w14:paraId="44BA41A8" w14:textId="77777777" w:rsidTr="009B402D">
        <w:tc>
          <w:tcPr>
            <w:tcW w:w="2405" w:type="dxa"/>
          </w:tcPr>
          <w:p w14:paraId="44A73E3A" w14:textId="77777777" w:rsidR="00330386" w:rsidRPr="009A5213" w:rsidRDefault="00330386" w:rsidP="009B402D">
            <w:r w:rsidRPr="009A5213">
              <w:t>Nomor Skenario</w:t>
            </w:r>
          </w:p>
        </w:tc>
        <w:tc>
          <w:tcPr>
            <w:tcW w:w="5522" w:type="dxa"/>
          </w:tcPr>
          <w:p w14:paraId="5F0B048B" w14:textId="0074B813" w:rsidR="00330386" w:rsidRPr="009A5213" w:rsidRDefault="00330386" w:rsidP="009B402D">
            <w:r w:rsidRPr="009A5213">
              <w:t>SK-</w:t>
            </w:r>
            <w:r>
              <w:t>1</w:t>
            </w:r>
            <w:r w:rsidR="00842D36">
              <w:t>2</w:t>
            </w:r>
            <w:r>
              <w:t xml:space="preserve"> Kelola data reparasi masuk</w:t>
            </w:r>
          </w:p>
        </w:tc>
      </w:tr>
      <w:tr w:rsidR="00330386" w:rsidRPr="009A5213" w14:paraId="50200C09" w14:textId="77777777" w:rsidTr="009B402D">
        <w:tc>
          <w:tcPr>
            <w:tcW w:w="2405" w:type="dxa"/>
          </w:tcPr>
          <w:p w14:paraId="387598DB" w14:textId="77777777" w:rsidR="00330386" w:rsidRPr="009A5213" w:rsidRDefault="00330386" w:rsidP="009B402D">
            <w:pPr>
              <w:rPr>
                <w:u w:val="single"/>
              </w:rPr>
            </w:pPr>
            <w:r w:rsidRPr="009A5213">
              <w:t>Nama Use Case</w:t>
            </w:r>
          </w:p>
        </w:tc>
        <w:tc>
          <w:tcPr>
            <w:tcW w:w="5522" w:type="dxa"/>
          </w:tcPr>
          <w:p w14:paraId="1275E6B3" w14:textId="77777777" w:rsidR="00330386" w:rsidRPr="009A5213" w:rsidRDefault="00330386" w:rsidP="009B402D">
            <w:r>
              <w:t>Kelola data reparasi masuk</w:t>
            </w:r>
          </w:p>
        </w:tc>
      </w:tr>
      <w:tr w:rsidR="00330386" w:rsidRPr="009A5213" w14:paraId="74760334" w14:textId="77777777" w:rsidTr="009B402D">
        <w:tc>
          <w:tcPr>
            <w:tcW w:w="2405" w:type="dxa"/>
          </w:tcPr>
          <w:p w14:paraId="787A9925" w14:textId="77777777" w:rsidR="00330386" w:rsidRPr="009A5213" w:rsidRDefault="00330386" w:rsidP="009B402D">
            <w:r w:rsidRPr="009A5213">
              <w:t>Ringkasan</w:t>
            </w:r>
          </w:p>
        </w:tc>
        <w:tc>
          <w:tcPr>
            <w:tcW w:w="5522" w:type="dxa"/>
          </w:tcPr>
          <w:p w14:paraId="12522584" w14:textId="661E5A23" w:rsidR="00330386" w:rsidRPr="009A5213" w:rsidRDefault="00330386" w:rsidP="009B402D">
            <w:r>
              <w:t>Pemilik dan Karyawan men</w:t>
            </w:r>
            <w:r w:rsidR="00842D36">
              <w:t>cetak</w:t>
            </w:r>
            <w:r>
              <w:t xml:space="preserve"> data reparasi masuk</w:t>
            </w:r>
          </w:p>
        </w:tc>
      </w:tr>
      <w:tr w:rsidR="00330386" w:rsidRPr="009A5213" w14:paraId="2E7FC735" w14:textId="77777777" w:rsidTr="009B402D">
        <w:tc>
          <w:tcPr>
            <w:tcW w:w="2405" w:type="dxa"/>
          </w:tcPr>
          <w:p w14:paraId="6E65E251" w14:textId="77777777" w:rsidR="00330386" w:rsidRPr="009A5213" w:rsidRDefault="00330386" w:rsidP="009B402D">
            <w:r w:rsidRPr="009A5213">
              <w:t>Aktor</w:t>
            </w:r>
          </w:p>
        </w:tc>
        <w:tc>
          <w:tcPr>
            <w:tcW w:w="5522" w:type="dxa"/>
          </w:tcPr>
          <w:p w14:paraId="55A82427" w14:textId="77777777" w:rsidR="00330386" w:rsidRPr="009A5213" w:rsidRDefault="00330386" w:rsidP="009B402D">
            <w:r>
              <w:t>Pemilik dan Karyawan</w:t>
            </w:r>
          </w:p>
        </w:tc>
      </w:tr>
      <w:tr w:rsidR="00330386" w:rsidRPr="009A5213" w14:paraId="5AA01A1B" w14:textId="77777777" w:rsidTr="009B402D">
        <w:tc>
          <w:tcPr>
            <w:tcW w:w="2405" w:type="dxa"/>
          </w:tcPr>
          <w:p w14:paraId="770A0A53" w14:textId="77777777" w:rsidR="00330386" w:rsidRPr="009A5213" w:rsidRDefault="00330386" w:rsidP="009B402D">
            <w:r w:rsidRPr="009A5213">
              <w:t>Kondisi Awal</w:t>
            </w:r>
          </w:p>
        </w:tc>
        <w:tc>
          <w:tcPr>
            <w:tcW w:w="5522" w:type="dxa"/>
          </w:tcPr>
          <w:p w14:paraId="573B1CB2" w14:textId="77777777" w:rsidR="00330386" w:rsidRDefault="00330386" w:rsidP="000010F2">
            <w:pPr>
              <w:pStyle w:val="ListParagraph"/>
              <w:numPr>
                <w:ilvl w:val="0"/>
                <w:numId w:val="27"/>
              </w:numPr>
            </w:pPr>
            <w:r>
              <w:t>Pemilik dan karyawan melakukan Login</w:t>
            </w:r>
          </w:p>
          <w:p w14:paraId="11C8ACF6" w14:textId="77777777" w:rsidR="00330386" w:rsidRPr="009A5213" w:rsidRDefault="00330386" w:rsidP="000010F2">
            <w:pPr>
              <w:pStyle w:val="ListParagraph"/>
              <w:numPr>
                <w:ilvl w:val="0"/>
                <w:numId w:val="27"/>
              </w:numPr>
            </w:pPr>
            <w:r>
              <w:t>Sistem menampilkan menu awal</w:t>
            </w:r>
          </w:p>
        </w:tc>
      </w:tr>
      <w:tr w:rsidR="00330386" w:rsidRPr="009A5213" w14:paraId="16DE72AB" w14:textId="77777777" w:rsidTr="009B402D">
        <w:tc>
          <w:tcPr>
            <w:tcW w:w="2405" w:type="dxa"/>
          </w:tcPr>
          <w:p w14:paraId="4B165540" w14:textId="77777777" w:rsidR="00330386" w:rsidRPr="009A5213" w:rsidRDefault="00330386" w:rsidP="009B402D">
            <w:r w:rsidRPr="009A5213">
              <w:t>Deskripsi</w:t>
            </w:r>
          </w:p>
        </w:tc>
        <w:tc>
          <w:tcPr>
            <w:tcW w:w="5522" w:type="dxa"/>
          </w:tcPr>
          <w:p w14:paraId="32D1511E" w14:textId="77777777" w:rsidR="00330386" w:rsidRDefault="00330386" w:rsidP="000010F2">
            <w:pPr>
              <w:pStyle w:val="1Paragraf"/>
              <w:numPr>
                <w:ilvl w:val="0"/>
                <w:numId w:val="28"/>
              </w:numPr>
            </w:pPr>
            <w:r>
              <w:t>Pemilik dan karywan mengklik menu Reparasi.</w:t>
            </w:r>
          </w:p>
          <w:p w14:paraId="2321AFB6" w14:textId="1F0646FD" w:rsidR="00330386" w:rsidRDefault="003F1AF1" w:rsidP="000010F2">
            <w:pPr>
              <w:pStyle w:val="1Paragraf"/>
              <w:numPr>
                <w:ilvl w:val="0"/>
                <w:numId w:val="28"/>
              </w:numPr>
            </w:pPr>
            <w:r>
              <w:t xml:space="preserve">Sistem menampilkan </w:t>
            </w:r>
            <w:r w:rsidRPr="00D72ED3">
              <w:rPr>
                <w:i/>
              </w:rPr>
              <w:t xml:space="preserve">field </w:t>
            </w:r>
            <w:r>
              <w:t>nama pelanggan, no seri barang, jenis, kelengkapan, merek, keluhan, status, catatan, waktu, harga, kode, user, cari, tabel pelanggan, tabel data reparasi</w:t>
            </w:r>
            <w:r w:rsidR="00330386">
              <w:t>.</w:t>
            </w:r>
          </w:p>
          <w:p w14:paraId="5E5E9B5A" w14:textId="42D03E83" w:rsidR="00330386" w:rsidRDefault="00330386" w:rsidP="000010F2">
            <w:pPr>
              <w:pStyle w:val="1Paragraf"/>
              <w:numPr>
                <w:ilvl w:val="0"/>
                <w:numId w:val="28"/>
              </w:numPr>
            </w:pPr>
            <w:r>
              <w:t>Pemilik dan kar</w:t>
            </w:r>
            <w:r w:rsidR="00714E06">
              <w:t>yawan memilih data reparasi masuk yang ada pada tabel</w:t>
            </w:r>
            <w:r>
              <w:t>.</w:t>
            </w:r>
          </w:p>
          <w:p w14:paraId="6E7ABB69" w14:textId="38AAAF9A" w:rsidR="00330386" w:rsidRDefault="00330386" w:rsidP="000010F2">
            <w:pPr>
              <w:pStyle w:val="1Paragraf"/>
              <w:numPr>
                <w:ilvl w:val="0"/>
                <w:numId w:val="28"/>
              </w:numPr>
            </w:pPr>
            <w:r>
              <w:t xml:space="preserve">Pemilik dan karyawan </w:t>
            </w:r>
            <w:r w:rsidR="00714E06">
              <w:t>mengklik cetak</w:t>
            </w:r>
            <w:r>
              <w:t>.</w:t>
            </w:r>
          </w:p>
          <w:p w14:paraId="7574A4AD" w14:textId="203AE18B" w:rsidR="00330386" w:rsidRPr="009A5213" w:rsidRDefault="00330386" w:rsidP="000010F2">
            <w:pPr>
              <w:pStyle w:val="1Paragraf"/>
              <w:numPr>
                <w:ilvl w:val="0"/>
                <w:numId w:val="28"/>
              </w:numPr>
            </w:pPr>
            <w:r>
              <w:t>Sistem</w:t>
            </w:r>
            <w:r w:rsidR="00714E06">
              <w:t xml:space="preserve"> Mencetak data</w:t>
            </w:r>
            <w:r w:rsidR="0071745A">
              <w:t xml:space="preserve"> reparasi masuk</w:t>
            </w:r>
            <w:r w:rsidR="00714E06">
              <w:t xml:space="preserve"> yang dipilih</w:t>
            </w:r>
            <w:r>
              <w:t>.</w:t>
            </w:r>
          </w:p>
        </w:tc>
      </w:tr>
      <w:tr w:rsidR="00330386" w:rsidRPr="009A5213" w14:paraId="0C192BF8" w14:textId="77777777" w:rsidTr="009B402D">
        <w:tc>
          <w:tcPr>
            <w:tcW w:w="2405" w:type="dxa"/>
          </w:tcPr>
          <w:p w14:paraId="6EE1BA4C" w14:textId="77777777" w:rsidR="00330386" w:rsidRPr="009A5213" w:rsidRDefault="00330386" w:rsidP="009B402D">
            <w:r w:rsidRPr="009A5213">
              <w:t>Alternatif</w:t>
            </w:r>
          </w:p>
        </w:tc>
        <w:tc>
          <w:tcPr>
            <w:tcW w:w="5522" w:type="dxa"/>
          </w:tcPr>
          <w:p w14:paraId="64B4EDF1" w14:textId="399562C0" w:rsidR="00330386" w:rsidRPr="009A5213" w:rsidRDefault="008B33B9" w:rsidP="009B402D">
            <w:pPr>
              <w:pStyle w:val="1Paragraf"/>
              <w:ind w:firstLine="0"/>
            </w:pPr>
            <w:r>
              <w:t>-</w:t>
            </w:r>
          </w:p>
        </w:tc>
      </w:tr>
      <w:tr w:rsidR="00330386" w:rsidRPr="009A5213" w14:paraId="1797F82D" w14:textId="77777777" w:rsidTr="009B402D">
        <w:tc>
          <w:tcPr>
            <w:tcW w:w="2405" w:type="dxa"/>
          </w:tcPr>
          <w:p w14:paraId="3CB86E69" w14:textId="77777777" w:rsidR="00330386" w:rsidRPr="009A5213" w:rsidRDefault="00330386" w:rsidP="009B402D">
            <w:r w:rsidRPr="009A5213">
              <w:t>Kondisi akhir</w:t>
            </w:r>
          </w:p>
        </w:tc>
        <w:tc>
          <w:tcPr>
            <w:tcW w:w="5522" w:type="dxa"/>
          </w:tcPr>
          <w:p w14:paraId="0A707728" w14:textId="2B4A83B2" w:rsidR="00330386" w:rsidRPr="009A5213" w:rsidRDefault="00EA2F14" w:rsidP="009B402D">
            <w:r>
              <w:t>Mencetak</w:t>
            </w:r>
            <w:r w:rsidR="00330386">
              <w:t xml:space="preserve"> data reparasi masuk pada tabel.</w:t>
            </w:r>
          </w:p>
        </w:tc>
      </w:tr>
    </w:tbl>
    <w:p w14:paraId="1A99481E" w14:textId="057076ED" w:rsidR="00186069" w:rsidRDefault="00186069" w:rsidP="008B4FA7"/>
    <w:p w14:paraId="734771BB" w14:textId="77777777" w:rsidR="005F65EE" w:rsidRDefault="005F65EE">
      <w:pPr>
        <w:ind w:firstLine="567"/>
        <w:rPr>
          <w:iCs/>
          <w:szCs w:val="18"/>
        </w:rPr>
      </w:pPr>
      <w:r>
        <w:br w:type="page"/>
      </w:r>
    </w:p>
    <w:p w14:paraId="2FAFF2CA" w14:textId="4A68A3FB" w:rsidR="00186069" w:rsidRDefault="00186069" w:rsidP="00B276EF">
      <w:pPr>
        <w:pStyle w:val="Caption"/>
      </w:pPr>
      <w:bookmarkStart w:id="113" w:name="_Toc113497165"/>
      <w:r>
        <w:lastRenderedPageBreak/>
        <w:t>Tabel 3.</w:t>
      </w:r>
      <w:r>
        <w:fldChar w:fldCharType="begin"/>
      </w:r>
      <w:r>
        <w:instrText xml:space="preserve"> SEQ Tabel_3. \* ARABIC </w:instrText>
      </w:r>
      <w:r>
        <w:fldChar w:fldCharType="separate"/>
      </w:r>
      <w:r w:rsidR="009F46BF">
        <w:rPr>
          <w:noProof/>
        </w:rPr>
        <w:t>15</w:t>
      </w:r>
      <w:r>
        <w:fldChar w:fldCharType="end"/>
      </w:r>
      <w:r>
        <w:t xml:space="preserve"> SK</w:t>
      </w:r>
      <w:r w:rsidR="008B4FA7">
        <w:t>-</w:t>
      </w:r>
      <w:r>
        <w:t>1</w:t>
      </w:r>
      <w:r w:rsidR="008B4FA7">
        <w:t>3</w:t>
      </w:r>
      <w:r>
        <w:t xml:space="preserve"> </w:t>
      </w:r>
      <w:r w:rsidR="00BB2D10">
        <w:t>Membuat Data Transaksi</w:t>
      </w:r>
      <w:r w:rsidR="0006027E">
        <w:t xml:space="preserve"> Reparasi</w:t>
      </w:r>
      <w:bookmarkEnd w:id="1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186069" w:rsidRPr="009A5213" w14:paraId="1ECB3EBD" w14:textId="77777777" w:rsidTr="009B402D">
        <w:tc>
          <w:tcPr>
            <w:tcW w:w="2405" w:type="dxa"/>
          </w:tcPr>
          <w:p w14:paraId="7A2FFA97" w14:textId="77777777" w:rsidR="00186069" w:rsidRPr="009A5213" w:rsidRDefault="00186069" w:rsidP="009B402D">
            <w:r w:rsidRPr="009A5213">
              <w:t>Nomor Skenario</w:t>
            </w:r>
          </w:p>
        </w:tc>
        <w:tc>
          <w:tcPr>
            <w:tcW w:w="5522" w:type="dxa"/>
          </w:tcPr>
          <w:p w14:paraId="1DAD5CBB" w14:textId="7135080F" w:rsidR="00186069" w:rsidRPr="009A5213" w:rsidRDefault="00186069" w:rsidP="009B402D">
            <w:r w:rsidRPr="009A5213">
              <w:t>SK-</w:t>
            </w:r>
            <w:r w:rsidR="008B4FA7">
              <w:t>13</w:t>
            </w:r>
            <w:r>
              <w:t xml:space="preserve"> Kelola</w:t>
            </w:r>
            <w:r w:rsidR="00CF62E6">
              <w:t xml:space="preserve"> Data</w:t>
            </w:r>
            <w:r>
              <w:t xml:space="preserve"> </w:t>
            </w:r>
            <w:r w:rsidR="0006027E">
              <w:t>Transaksi Reparasi</w:t>
            </w:r>
          </w:p>
        </w:tc>
      </w:tr>
      <w:tr w:rsidR="00186069" w:rsidRPr="009A5213" w14:paraId="41ABE343" w14:textId="77777777" w:rsidTr="009B402D">
        <w:tc>
          <w:tcPr>
            <w:tcW w:w="2405" w:type="dxa"/>
          </w:tcPr>
          <w:p w14:paraId="7632931A" w14:textId="77777777" w:rsidR="00186069" w:rsidRPr="009A5213" w:rsidRDefault="00186069" w:rsidP="009B402D">
            <w:pPr>
              <w:rPr>
                <w:u w:val="single"/>
              </w:rPr>
            </w:pPr>
            <w:r w:rsidRPr="009A5213">
              <w:t>Nama Use Case</w:t>
            </w:r>
          </w:p>
        </w:tc>
        <w:tc>
          <w:tcPr>
            <w:tcW w:w="5522" w:type="dxa"/>
          </w:tcPr>
          <w:p w14:paraId="0D42405D" w14:textId="0498942A" w:rsidR="00186069" w:rsidRPr="009A5213" w:rsidRDefault="00186069" w:rsidP="009B402D">
            <w:r>
              <w:t xml:space="preserve">Kelola data </w:t>
            </w:r>
            <w:r w:rsidR="00CF62E6">
              <w:t>transaksi reparasi</w:t>
            </w:r>
          </w:p>
        </w:tc>
      </w:tr>
      <w:tr w:rsidR="00186069" w:rsidRPr="009A5213" w14:paraId="5C4E03FB" w14:textId="77777777" w:rsidTr="009B402D">
        <w:tc>
          <w:tcPr>
            <w:tcW w:w="2405" w:type="dxa"/>
          </w:tcPr>
          <w:p w14:paraId="7A3A5302" w14:textId="77777777" w:rsidR="00186069" w:rsidRPr="009A5213" w:rsidRDefault="00186069" w:rsidP="009B402D">
            <w:r w:rsidRPr="009A5213">
              <w:t>Ringkasan</w:t>
            </w:r>
          </w:p>
        </w:tc>
        <w:tc>
          <w:tcPr>
            <w:tcW w:w="5522" w:type="dxa"/>
          </w:tcPr>
          <w:p w14:paraId="2A8F737B" w14:textId="58FE8EA9" w:rsidR="00186069" w:rsidRPr="009A5213" w:rsidRDefault="00186069" w:rsidP="009B402D">
            <w:r>
              <w:t xml:space="preserve">Pemilik dan Karyawan menambahkan data reparasi </w:t>
            </w:r>
            <w:r w:rsidR="00A234A1">
              <w:t>selesai</w:t>
            </w:r>
          </w:p>
        </w:tc>
      </w:tr>
      <w:tr w:rsidR="00186069" w:rsidRPr="009A5213" w14:paraId="375DF9FE" w14:textId="77777777" w:rsidTr="009B402D">
        <w:tc>
          <w:tcPr>
            <w:tcW w:w="2405" w:type="dxa"/>
          </w:tcPr>
          <w:p w14:paraId="37FBAD45" w14:textId="77777777" w:rsidR="00186069" w:rsidRPr="009A5213" w:rsidRDefault="00186069" w:rsidP="009B402D">
            <w:r w:rsidRPr="009A5213">
              <w:t>Aktor</w:t>
            </w:r>
          </w:p>
        </w:tc>
        <w:tc>
          <w:tcPr>
            <w:tcW w:w="5522" w:type="dxa"/>
          </w:tcPr>
          <w:p w14:paraId="4D32F7EC" w14:textId="77777777" w:rsidR="00186069" w:rsidRPr="009A5213" w:rsidRDefault="00186069" w:rsidP="009B402D">
            <w:r>
              <w:t>Pemilik dan Karyawan</w:t>
            </w:r>
          </w:p>
        </w:tc>
      </w:tr>
      <w:tr w:rsidR="00186069" w:rsidRPr="009A5213" w14:paraId="14B3C73E" w14:textId="77777777" w:rsidTr="009B402D">
        <w:tc>
          <w:tcPr>
            <w:tcW w:w="2405" w:type="dxa"/>
          </w:tcPr>
          <w:p w14:paraId="2B4C5646" w14:textId="77777777" w:rsidR="00186069" w:rsidRPr="009A5213" w:rsidRDefault="00186069" w:rsidP="009B402D">
            <w:r w:rsidRPr="009A5213">
              <w:t>Kondisi Awal</w:t>
            </w:r>
          </w:p>
        </w:tc>
        <w:tc>
          <w:tcPr>
            <w:tcW w:w="5522" w:type="dxa"/>
          </w:tcPr>
          <w:p w14:paraId="2A967C78" w14:textId="77777777" w:rsidR="00186069" w:rsidRDefault="00186069" w:rsidP="000010F2">
            <w:pPr>
              <w:pStyle w:val="ListParagraph"/>
              <w:numPr>
                <w:ilvl w:val="0"/>
                <w:numId w:val="29"/>
              </w:numPr>
            </w:pPr>
            <w:r>
              <w:t>Pemilik dan karyawan melakukan Login</w:t>
            </w:r>
          </w:p>
          <w:p w14:paraId="3E9599EA" w14:textId="77777777" w:rsidR="00186069" w:rsidRDefault="00186069" w:rsidP="000010F2">
            <w:pPr>
              <w:pStyle w:val="ListParagraph"/>
              <w:numPr>
                <w:ilvl w:val="0"/>
                <w:numId w:val="29"/>
              </w:numPr>
              <w:jc w:val="left"/>
            </w:pPr>
            <w:r>
              <w:t>Sistem menampilkan menu awal</w:t>
            </w:r>
          </w:p>
          <w:p w14:paraId="0C3E773C" w14:textId="77777777" w:rsidR="00186069" w:rsidRDefault="00186069" w:rsidP="000010F2">
            <w:pPr>
              <w:pStyle w:val="1Paragraf"/>
              <w:numPr>
                <w:ilvl w:val="0"/>
                <w:numId w:val="29"/>
              </w:numPr>
            </w:pPr>
            <w:r>
              <w:t>Pemilik dan karywan mengklik menu Reparasi.</w:t>
            </w:r>
          </w:p>
          <w:p w14:paraId="5972135C" w14:textId="77777777" w:rsidR="00186069" w:rsidRDefault="00186069" w:rsidP="000010F2">
            <w:pPr>
              <w:pStyle w:val="ListParagraph"/>
              <w:numPr>
                <w:ilvl w:val="0"/>
                <w:numId w:val="29"/>
              </w:numPr>
              <w:jc w:val="left"/>
            </w:pPr>
            <w:r>
              <w:t>Pemilik dan karyawan memilih data Reparasi.</w:t>
            </w:r>
          </w:p>
          <w:p w14:paraId="04AE8811" w14:textId="69BEAA9B" w:rsidR="00186069" w:rsidRDefault="00186069" w:rsidP="000010F2">
            <w:pPr>
              <w:pStyle w:val="ListParagraph"/>
              <w:numPr>
                <w:ilvl w:val="0"/>
                <w:numId w:val="29"/>
              </w:numPr>
              <w:jc w:val="left"/>
            </w:pPr>
            <w:r>
              <w:t xml:space="preserve">Pemilik dan karyawan mengklik tombol </w:t>
            </w:r>
            <w:r w:rsidR="00D72ED3">
              <w:t>r</w:t>
            </w:r>
            <w:r>
              <w:t>eparasi selesai.</w:t>
            </w:r>
          </w:p>
          <w:p w14:paraId="6A31D48B" w14:textId="4B477D38" w:rsidR="00186069" w:rsidRPr="009A5213" w:rsidRDefault="00186069" w:rsidP="000010F2">
            <w:pPr>
              <w:pStyle w:val="ListParagraph"/>
              <w:numPr>
                <w:ilvl w:val="0"/>
                <w:numId w:val="29"/>
              </w:numPr>
              <w:jc w:val="left"/>
            </w:pPr>
            <w:r>
              <w:t>Pemilik dan karyawan mengklik tombol barang keluar.</w:t>
            </w:r>
          </w:p>
        </w:tc>
      </w:tr>
      <w:tr w:rsidR="00186069" w:rsidRPr="009A5213" w14:paraId="02A512D4" w14:textId="77777777" w:rsidTr="00BF6C14">
        <w:trPr>
          <w:trHeight w:val="5012"/>
        </w:trPr>
        <w:tc>
          <w:tcPr>
            <w:tcW w:w="2405" w:type="dxa"/>
          </w:tcPr>
          <w:p w14:paraId="4FEF5AD5" w14:textId="77777777" w:rsidR="00186069" w:rsidRPr="009A5213" w:rsidRDefault="00186069" w:rsidP="009B402D">
            <w:r w:rsidRPr="009A5213">
              <w:t>Deskripsi</w:t>
            </w:r>
          </w:p>
        </w:tc>
        <w:tc>
          <w:tcPr>
            <w:tcW w:w="5522" w:type="dxa"/>
          </w:tcPr>
          <w:p w14:paraId="3E104FDA" w14:textId="527ABB4D" w:rsidR="00186069" w:rsidRDefault="00186069" w:rsidP="000010F2">
            <w:pPr>
              <w:pStyle w:val="1Paragraf"/>
              <w:numPr>
                <w:ilvl w:val="0"/>
                <w:numId w:val="30"/>
              </w:numPr>
            </w:pPr>
            <w:r>
              <w:t xml:space="preserve">Sistem menampilkan </w:t>
            </w:r>
            <w:r w:rsidRPr="00D72ED3">
              <w:rPr>
                <w:i/>
              </w:rPr>
              <w:t xml:space="preserve">field </w:t>
            </w:r>
            <w:r w:rsidR="00BF6C14">
              <w:rPr>
                <w:i/>
              </w:rPr>
              <w:t xml:space="preserve"> </w:t>
            </w:r>
            <w:r w:rsidR="00BF6C14">
              <w:t>kode transaksi</w:t>
            </w:r>
            <w:r>
              <w:t>,</w:t>
            </w:r>
            <w:r w:rsidR="00BF6C14">
              <w:t xml:space="preserve"> nama pelanggan, total harga</w:t>
            </w:r>
            <w:r>
              <w:t xml:space="preserve">, </w:t>
            </w:r>
            <w:r w:rsidR="00BF6C14">
              <w:t>bayar</w:t>
            </w:r>
            <w:r>
              <w:t xml:space="preserve">, </w:t>
            </w:r>
            <w:r w:rsidR="00BF6C14">
              <w:t>kembalian</w:t>
            </w:r>
            <w:r>
              <w:t xml:space="preserve">, </w:t>
            </w:r>
            <w:r w:rsidR="00BF6C14">
              <w:t>waktu</w:t>
            </w:r>
            <w:r>
              <w:t>,</w:t>
            </w:r>
            <w:r w:rsidR="00BF6C14">
              <w:t xml:space="preserve"> </w:t>
            </w:r>
            <w:r w:rsidR="008475CC">
              <w:t xml:space="preserve">pengguna, </w:t>
            </w:r>
            <w:r w:rsidR="00BF6C14">
              <w:t xml:space="preserve">tabel berisi data </w:t>
            </w:r>
            <w:r w:rsidR="00FD67D0">
              <w:t>transaksi</w:t>
            </w:r>
            <w:r>
              <w:t>.</w:t>
            </w:r>
          </w:p>
          <w:p w14:paraId="12D438DD" w14:textId="2F2AEC7B" w:rsidR="00186069" w:rsidRDefault="00186069" w:rsidP="000010F2">
            <w:pPr>
              <w:pStyle w:val="1Paragraf"/>
              <w:numPr>
                <w:ilvl w:val="0"/>
                <w:numId w:val="30"/>
              </w:numPr>
            </w:pPr>
            <w:r>
              <w:t>Pemilik dan karyawan</w:t>
            </w:r>
            <w:r w:rsidR="00BF6C14">
              <w:t xml:space="preserve"> mengisi </w:t>
            </w:r>
            <w:r w:rsidR="00BF6C14" w:rsidRPr="00BF6C14">
              <w:rPr>
                <w:i/>
              </w:rPr>
              <w:t>field</w:t>
            </w:r>
            <w:r w:rsidR="002415FF">
              <w:rPr>
                <w:i/>
              </w:rPr>
              <w:t xml:space="preserve"> </w:t>
            </w:r>
            <w:r w:rsidR="002415FF">
              <w:t>kode</w:t>
            </w:r>
            <w:r w:rsidR="00DE4F5A">
              <w:t xml:space="preserve"> transaksi</w:t>
            </w:r>
            <w:r>
              <w:t>.</w:t>
            </w:r>
          </w:p>
          <w:p w14:paraId="25E949C4" w14:textId="7AD096FC" w:rsidR="00BF6C14" w:rsidRDefault="00BF6C14" w:rsidP="000010F2">
            <w:pPr>
              <w:pStyle w:val="1Paragraf"/>
              <w:numPr>
                <w:ilvl w:val="0"/>
                <w:numId w:val="30"/>
              </w:numPr>
            </w:pPr>
            <w:r>
              <w:t xml:space="preserve">Sistem akan menampilkan nama </w:t>
            </w:r>
            <w:r w:rsidR="00790D04">
              <w:t xml:space="preserve">dan total harga pada </w:t>
            </w:r>
            <w:r w:rsidR="00790D04" w:rsidRPr="00790D04">
              <w:rPr>
                <w:i/>
              </w:rPr>
              <w:t>field</w:t>
            </w:r>
            <w:r w:rsidR="00790D04">
              <w:t>.</w:t>
            </w:r>
          </w:p>
          <w:p w14:paraId="72962184" w14:textId="25903EC6" w:rsidR="00186069" w:rsidRDefault="00186069" w:rsidP="000010F2">
            <w:pPr>
              <w:pStyle w:val="1Paragraf"/>
              <w:numPr>
                <w:ilvl w:val="0"/>
                <w:numId w:val="30"/>
              </w:numPr>
            </w:pPr>
            <w:r>
              <w:t xml:space="preserve">Pemilik dan karyawan megisi </w:t>
            </w:r>
            <w:r w:rsidRPr="00F73E54">
              <w:rPr>
                <w:i/>
              </w:rPr>
              <w:t>field</w:t>
            </w:r>
            <w:r>
              <w:t xml:space="preserve"> </w:t>
            </w:r>
            <w:r w:rsidR="008475CC">
              <w:t>bayaran</w:t>
            </w:r>
            <w:r w:rsidR="00F60FC4">
              <w:t xml:space="preserve"> dan waktu.</w:t>
            </w:r>
          </w:p>
          <w:p w14:paraId="0490BDBE" w14:textId="77777777" w:rsidR="00186069" w:rsidRDefault="00186069" w:rsidP="000010F2">
            <w:pPr>
              <w:pStyle w:val="1Paragraf"/>
              <w:numPr>
                <w:ilvl w:val="0"/>
                <w:numId w:val="30"/>
              </w:numPr>
            </w:pPr>
            <w:r>
              <w:t>Pemilik dan karyawan mengklik tombol simpan.</w:t>
            </w:r>
          </w:p>
          <w:p w14:paraId="3FCBCE02" w14:textId="77777777" w:rsidR="00186069" w:rsidRDefault="00186069" w:rsidP="000010F2">
            <w:pPr>
              <w:pStyle w:val="1Paragraf"/>
              <w:numPr>
                <w:ilvl w:val="0"/>
                <w:numId w:val="30"/>
              </w:numPr>
            </w:pPr>
            <w:r>
              <w:t>Sistem menyimpan kedalam database.</w:t>
            </w:r>
          </w:p>
          <w:p w14:paraId="08AAEE1C" w14:textId="77777777" w:rsidR="00186069" w:rsidRDefault="00186069" w:rsidP="000010F2">
            <w:pPr>
              <w:pStyle w:val="1Paragraf"/>
              <w:numPr>
                <w:ilvl w:val="0"/>
                <w:numId w:val="30"/>
              </w:numPr>
            </w:pPr>
            <w:r>
              <w:t>Sistem menampilkan pesan berhasil disimpan</w:t>
            </w:r>
          </w:p>
          <w:p w14:paraId="207D514F" w14:textId="4700EC89" w:rsidR="00186069" w:rsidRPr="009A5213" w:rsidRDefault="00186069" w:rsidP="000010F2">
            <w:pPr>
              <w:pStyle w:val="1Paragraf"/>
              <w:numPr>
                <w:ilvl w:val="0"/>
                <w:numId w:val="30"/>
              </w:numPr>
            </w:pPr>
            <w:r>
              <w:t xml:space="preserve">Sistem menampilkan  pada tabel data </w:t>
            </w:r>
            <w:r w:rsidR="00F60FC4">
              <w:t>transaksi</w:t>
            </w:r>
            <w:r>
              <w:t>.</w:t>
            </w:r>
          </w:p>
        </w:tc>
      </w:tr>
      <w:tr w:rsidR="00186069" w:rsidRPr="009A5213" w14:paraId="5B97E94D" w14:textId="77777777" w:rsidTr="009B402D">
        <w:tc>
          <w:tcPr>
            <w:tcW w:w="2405" w:type="dxa"/>
          </w:tcPr>
          <w:p w14:paraId="11CFFB4D" w14:textId="77777777" w:rsidR="00186069" w:rsidRPr="009A5213" w:rsidRDefault="00186069" w:rsidP="009B402D">
            <w:r w:rsidRPr="009A5213">
              <w:t>Alternatif</w:t>
            </w:r>
          </w:p>
        </w:tc>
        <w:tc>
          <w:tcPr>
            <w:tcW w:w="5522" w:type="dxa"/>
          </w:tcPr>
          <w:p w14:paraId="72E879DC" w14:textId="77777777" w:rsidR="00186069" w:rsidRPr="009A5213" w:rsidRDefault="00186069" w:rsidP="009B402D">
            <w:pPr>
              <w:pStyle w:val="1Paragraf"/>
              <w:ind w:firstLine="0"/>
            </w:pPr>
            <w:r>
              <w:t>Jika  ada field yang tidak diisi  maka akan tampil pesan eror.</w:t>
            </w:r>
          </w:p>
        </w:tc>
      </w:tr>
      <w:tr w:rsidR="00186069" w:rsidRPr="009A5213" w14:paraId="1A91E309" w14:textId="77777777" w:rsidTr="009B402D">
        <w:tc>
          <w:tcPr>
            <w:tcW w:w="2405" w:type="dxa"/>
          </w:tcPr>
          <w:p w14:paraId="6DDE1CE4" w14:textId="77777777" w:rsidR="00186069" w:rsidRPr="009A5213" w:rsidRDefault="00186069" w:rsidP="009B402D">
            <w:r w:rsidRPr="009A5213">
              <w:t>Kondisi akhir</w:t>
            </w:r>
          </w:p>
        </w:tc>
        <w:tc>
          <w:tcPr>
            <w:tcW w:w="5522" w:type="dxa"/>
          </w:tcPr>
          <w:p w14:paraId="7D074292" w14:textId="4E9130BE" w:rsidR="00186069" w:rsidRPr="009A5213" w:rsidRDefault="00186069" w:rsidP="009B402D">
            <w:r>
              <w:t>Sistem menampilkan data</w:t>
            </w:r>
            <w:r w:rsidR="00F60FC4">
              <w:t xml:space="preserve"> transaksi</w:t>
            </w:r>
            <w:r>
              <w:t xml:space="preserve"> pada tabel</w:t>
            </w:r>
          </w:p>
        </w:tc>
      </w:tr>
    </w:tbl>
    <w:p w14:paraId="468F1546" w14:textId="79D9FBBC" w:rsidR="00186069" w:rsidRDefault="00186069" w:rsidP="007B3545"/>
    <w:p w14:paraId="3A9B64DE" w14:textId="76795F01" w:rsidR="005347E4" w:rsidRDefault="005347E4" w:rsidP="007B3545"/>
    <w:p w14:paraId="293E98B5" w14:textId="16E3153D" w:rsidR="005347E4" w:rsidRDefault="005347E4" w:rsidP="005F65EE"/>
    <w:p w14:paraId="7D01DE25" w14:textId="71712BAB" w:rsidR="005347E4" w:rsidRDefault="005347E4" w:rsidP="00B276EF">
      <w:pPr>
        <w:pStyle w:val="Caption"/>
      </w:pPr>
      <w:bookmarkStart w:id="114" w:name="_Toc113497166"/>
      <w:r>
        <w:t>Tabel 3.</w:t>
      </w:r>
      <w:r>
        <w:fldChar w:fldCharType="begin"/>
      </w:r>
      <w:r>
        <w:instrText xml:space="preserve"> SEQ Tabel_3. \* ARABIC </w:instrText>
      </w:r>
      <w:r>
        <w:fldChar w:fldCharType="separate"/>
      </w:r>
      <w:r w:rsidR="009F46BF">
        <w:rPr>
          <w:noProof/>
        </w:rPr>
        <w:t>16</w:t>
      </w:r>
      <w:r>
        <w:fldChar w:fldCharType="end"/>
      </w:r>
      <w:r>
        <w:t xml:space="preserve"> SK-14 Menghapus Data Transaksi Reparasi</w:t>
      </w:r>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5347E4" w:rsidRPr="009A5213" w14:paraId="6DF076E2" w14:textId="77777777" w:rsidTr="009B402D">
        <w:tc>
          <w:tcPr>
            <w:tcW w:w="2405" w:type="dxa"/>
          </w:tcPr>
          <w:p w14:paraId="23010CDA" w14:textId="77777777" w:rsidR="005347E4" w:rsidRPr="009A5213" w:rsidRDefault="005347E4" w:rsidP="009B402D">
            <w:r w:rsidRPr="009A5213">
              <w:t>Nomor Skenario</w:t>
            </w:r>
          </w:p>
        </w:tc>
        <w:tc>
          <w:tcPr>
            <w:tcW w:w="5522" w:type="dxa"/>
          </w:tcPr>
          <w:p w14:paraId="7A56C5D5" w14:textId="36A4F67B" w:rsidR="005347E4" w:rsidRPr="009A5213" w:rsidRDefault="005347E4" w:rsidP="009B402D">
            <w:r w:rsidRPr="009A5213">
              <w:t>SK-</w:t>
            </w:r>
            <w:r>
              <w:t>1</w:t>
            </w:r>
            <w:r w:rsidR="00AD1740">
              <w:t>4</w:t>
            </w:r>
            <w:r>
              <w:t xml:space="preserve"> Kelola </w:t>
            </w:r>
            <w:r w:rsidR="00CF62E6">
              <w:t xml:space="preserve">Data </w:t>
            </w:r>
            <w:r>
              <w:t>Transaksi Reparasi</w:t>
            </w:r>
          </w:p>
        </w:tc>
      </w:tr>
      <w:tr w:rsidR="005347E4" w:rsidRPr="009A5213" w14:paraId="7BA48CDC" w14:textId="77777777" w:rsidTr="009B402D">
        <w:tc>
          <w:tcPr>
            <w:tcW w:w="2405" w:type="dxa"/>
          </w:tcPr>
          <w:p w14:paraId="3D0DBBB4" w14:textId="77777777" w:rsidR="005347E4" w:rsidRPr="009A5213" w:rsidRDefault="005347E4" w:rsidP="009B402D">
            <w:pPr>
              <w:rPr>
                <w:u w:val="single"/>
              </w:rPr>
            </w:pPr>
            <w:r w:rsidRPr="009A5213">
              <w:t>Nama Use Case</w:t>
            </w:r>
          </w:p>
        </w:tc>
        <w:tc>
          <w:tcPr>
            <w:tcW w:w="5522" w:type="dxa"/>
          </w:tcPr>
          <w:p w14:paraId="52E6CF1E" w14:textId="556EB641" w:rsidR="005347E4" w:rsidRPr="009A5213" w:rsidRDefault="005347E4" w:rsidP="009B402D">
            <w:r>
              <w:t xml:space="preserve">Kelola data </w:t>
            </w:r>
            <w:r w:rsidR="00CF62E6">
              <w:t>transaksi reparasi</w:t>
            </w:r>
          </w:p>
        </w:tc>
      </w:tr>
      <w:tr w:rsidR="005347E4" w:rsidRPr="009A5213" w14:paraId="07D23148" w14:textId="77777777" w:rsidTr="009B402D">
        <w:tc>
          <w:tcPr>
            <w:tcW w:w="2405" w:type="dxa"/>
          </w:tcPr>
          <w:p w14:paraId="72BCC164" w14:textId="77777777" w:rsidR="005347E4" w:rsidRPr="009A5213" w:rsidRDefault="005347E4" w:rsidP="009B402D">
            <w:r w:rsidRPr="009A5213">
              <w:t>Ringkasan</w:t>
            </w:r>
          </w:p>
        </w:tc>
        <w:tc>
          <w:tcPr>
            <w:tcW w:w="5522" w:type="dxa"/>
          </w:tcPr>
          <w:p w14:paraId="4E5401B4" w14:textId="7CE6FB69" w:rsidR="005347E4" w:rsidRPr="009A5213" w:rsidRDefault="005347E4" w:rsidP="009B402D">
            <w:r>
              <w:t>Pemilik dan Karyawan men</w:t>
            </w:r>
            <w:r w:rsidR="009B402D">
              <w:t>ghapus</w:t>
            </w:r>
            <w:r>
              <w:t xml:space="preserve"> data reparasi selesai</w:t>
            </w:r>
          </w:p>
        </w:tc>
      </w:tr>
      <w:tr w:rsidR="005347E4" w:rsidRPr="009A5213" w14:paraId="65C3A797" w14:textId="77777777" w:rsidTr="009B402D">
        <w:tc>
          <w:tcPr>
            <w:tcW w:w="2405" w:type="dxa"/>
          </w:tcPr>
          <w:p w14:paraId="25B9574C" w14:textId="77777777" w:rsidR="005347E4" w:rsidRPr="009A5213" w:rsidRDefault="005347E4" w:rsidP="009B402D">
            <w:r w:rsidRPr="009A5213">
              <w:t>Aktor</w:t>
            </w:r>
          </w:p>
        </w:tc>
        <w:tc>
          <w:tcPr>
            <w:tcW w:w="5522" w:type="dxa"/>
          </w:tcPr>
          <w:p w14:paraId="5256C4AB" w14:textId="77777777" w:rsidR="005347E4" w:rsidRPr="009A5213" w:rsidRDefault="005347E4" w:rsidP="009B402D">
            <w:r>
              <w:t>Pemilik dan Karyawan</w:t>
            </w:r>
          </w:p>
        </w:tc>
      </w:tr>
      <w:tr w:rsidR="005347E4" w:rsidRPr="009A5213" w14:paraId="36906F52" w14:textId="77777777" w:rsidTr="009B402D">
        <w:tc>
          <w:tcPr>
            <w:tcW w:w="2405" w:type="dxa"/>
          </w:tcPr>
          <w:p w14:paraId="1E013309" w14:textId="77777777" w:rsidR="005347E4" w:rsidRPr="009A5213" w:rsidRDefault="005347E4" w:rsidP="009B402D">
            <w:r w:rsidRPr="009A5213">
              <w:t>Kondisi Awal</w:t>
            </w:r>
          </w:p>
        </w:tc>
        <w:tc>
          <w:tcPr>
            <w:tcW w:w="5522" w:type="dxa"/>
          </w:tcPr>
          <w:p w14:paraId="2F0F9851" w14:textId="77777777" w:rsidR="005347E4" w:rsidRDefault="005347E4" w:rsidP="000010F2">
            <w:pPr>
              <w:pStyle w:val="ListParagraph"/>
              <w:numPr>
                <w:ilvl w:val="0"/>
                <w:numId w:val="31"/>
              </w:numPr>
            </w:pPr>
            <w:r>
              <w:t>Pemilik dan karyawan melakukan Login</w:t>
            </w:r>
          </w:p>
          <w:p w14:paraId="0453302C" w14:textId="77777777" w:rsidR="005347E4" w:rsidRDefault="005347E4" w:rsidP="000010F2">
            <w:pPr>
              <w:pStyle w:val="ListParagraph"/>
              <w:numPr>
                <w:ilvl w:val="0"/>
                <w:numId w:val="31"/>
              </w:numPr>
              <w:jc w:val="left"/>
            </w:pPr>
            <w:r>
              <w:t>Sistem menampilkan menu awal</w:t>
            </w:r>
          </w:p>
          <w:p w14:paraId="066BCC2C" w14:textId="77777777" w:rsidR="005347E4" w:rsidRDefault="005347E4" w:rsidP="000010F2">
            <w:pPr>
              <w:pStyle w:val="1Paragraf"/>
              <w:numPr>
                <w:ilvl w:val="0"/>
                <w:numId w:val="31"/>
              </w:numPr>
            </w:pPr>
            <w:r>
              <w:t>Pemilik dan karywan mengklik menu Reparasi.</w:t>
            </w:r>
          </w:p>
          <w:p w14:paraId="708472B2" w14:textId="77777777" w:rsidR="005347E4" w:rsidRDefault="005347E4" w:rsidP="000010F2">
            <w:pPr>
              <w:pStyle w:val="ListParagraph"/>
              <w:numPr>
                <w:ilvl w:val="0"/>
                <w:numId w:val="31"/>
              </w:numPr>
              <w:jc w:val="left"/>
            </w:pPr>
            <w:r>
              <w:t>Pemilik dan karyawan memilih data Reparasi.</w:t>
            </w:r>
          </w:p>
          <w:p w14:paraId="24311824" w14:textId="77777777" w:rsidR="005347E4" w:rsidRDefault="005347E4" w:rsidP="000010F2">
            <w:pPr>
              <w:pStyle w:val="ListParagraph"/>
              <w:numPr>
                <w:ilvl w:val="0"/>
                <w:numId w:val="31"/>
              </w:numPr>
              <w:jc w:val="left"/>
            </w:pPr>
            <w:r>
              <w:t>Pemilik dan karyawan mengklik tombol reparasi selesai.</w:t>
            </w:r>
          </w:p>
          <w:p w14:paraId="0A77F220" w14:textId="77777777" w:rsidR="005347E4" w:rsidRPr="009A5213" w:rsidRDefault="005347E4" w:rsidP="000010F2">
            <w:pPr>
              <w:pStyle w:val="ListParagraph"/>
              <w:numPr>
                <w:ilvl w:val="0"/>
                <w:numId w:val="31"/>
              </w:numPr>
              <w:jc w:val="left"/>
            </w:pPr>
            <w:r>
              <w:t>Pemilik dan karyawan mengklik tombol barang keluar.</w:t>
            </w:r>
          </w:p>
        </w:tc>
      </w:tr>
      <w:tr w:rsidR="005347E4" w:rsidRPr="009A5213" w14:paraId="71624A20" w14:textId="77777777" w:rsidTr="009B402D">
        <w:trPr>
          <w:trHeight w:val="5012"/>
        </w:trPr>
        <w:tc>
          <w:tcPr>
            <w:tcW w:w="2405" w:type="dxa"/>
          </w:tcPr>
          <w:p w14:paraId="5E0B7162" w14:textId="77777777" w:rsidR="005347E4" w:rsidRPr="009A5213" w:rsidRDefault="005347E4" w:rsidP="009B402D">
            <w:r w:rsidRPr="009A5213">
              <w:t>Deskripsi</w:t>
            </w:r>
          </w:p>
        </w:tc>
        <w:tc>
          <w:tcPr>
            <w:tcW w:w="5522" w:type="dxa"/>
          </w:tcPr>
          <w:p w14:paraId="78099936" w14:textId="3A0F5C41" w:rsidR="005347E4" w:rsidRDefault="005347E4" w:rsidP="000010F2">
            <w:pPr>
              <w:pStyle w:val="1Paragraf"/>
              <w:numPr>
                <w:ilvl w:val="0"/>
                <w:numId w:val="32"/>
              </w:numPr>
            </w:pPr>
            <w:r>
              <w:t xml:space="preserve">Sistem menampilkan </w:t>
            </w:r>
            <w:r w:rsidRPr="00D72ED3">
              <w:rPr>
                <w:i/>
              </w:rPr>
              <w:t xml:space="preserve">field </w:t>
            </w:r>
            <w:r>
              <w:rPr>
                <w:i/>
              </w:rPr>
              <w:t xml:space="preserve"> </w:t>
            </w:r>
            <w:r>
              <w:t>kode transaksi, nama pelanggan, total</w:t>
            </w:r>
            <w:r w:rsidR="009B402D">
              <w:t>,</w:t>
            </w:r>
            <w:r>
              <w:t xml:space="preserve"> harga, bayar, kembalian, waktu, pengguna, tabel berisi data</w:t>
            </w:r>
            <w:r w:rsidR="00FD67D0">
              <w:t xml:space="preserve"> transaksi</w:t>
            </w:r>
            <w:r>
              <w:t>.</w:t>
            </w:r>
          </w:p>
          <w:p w14:paraId="234799F1" w14:textId="50E5C471" w:rsidR="005347E4" w:rsidRDefault="005347E4" w:rsidP="000010F2">
            <w:pPr>
              <w:pStyle w:val="1Paragraf"/>
              <w:numPr>
                <w:ilvl w:val="0"/>
                <w:numId w:val="32"/>
              </w:numPr>
            </w:pPr>
            <w:r>
              <w:t>Pemilik dan karyawan me</w:t>
            </w:r>
            <w:r w:rsidR="009B402D">
              <w:t>milih data yang ada pada tabel.</w:t>
            </w:r>
          </w:p>
          <w:p w14:paraId="7112EB2D" w14:textId="11FF283E" w:rsidR="005347E4" w:rsidRDefault="005347E4" w:rsidP="000010F2">
            <w:pPr>
              <w:pStyle w:val="1Paragraf"/>
              <w:numPr>
                <w:ilvl w:val="0"/>
                <w:numId w:val="32"/>
              </w:numPr>
            </w:pPr>
            <w:r>
              <w:t xml:space="preserve">Sistem akan menampilkan </w:t>
            </w:r>
            <w:r w:rsidR="009B402D">
              <w:t>kode transaksi, nama pelanggan, total,</w:t>
            </w:r>
            <w:r w:rsidR="00D82F81">
              <w:t xml:space="preserve"> harga, bayar, kembalian, waktu pengguna</w:t>
            </w:r>
            <w:r w:rsidR="009B402D">
              <w:t xml:space="preserve"> </w:t>
            </w:r>
            <w:r>
              <w:t xml:space="preserve"> pada </w:t>
            </w:r>
            <w:r w:rsidRPr="00790D04">
              <w:rPr>
                <w:i/>
              </w:rPr>
              <w:t>field</w:t>
            </w:r>
            <w:r>
              <w:t>.</w:t>
            </w:r>
          </w:p>
          <w:p w14:paraId="7DD5227E" w14:textId="73B28C5E" w:rsidR="005347E4" w:rsidRDefault="005347E4" w:rsidP="000010F2">
            <w:pPr>
              <w:pStyle w:val="1Paragraf"/>
              <w:numPr>
                <w:ilvl w:val="0"/>
                <w:numId w:val="32"/>
              </w:numPr>
            </w:pPr>
            <w:r>
              <w:t xml:space="preserve">Pemilik dan karyawan mengklik tombol </w:t>
            </w:r>
            <w:r w:rsidR="00D82F81">
              <w:t>hapus</w:t>
            </w:r>
            <w:r>
              <w:t>.</w:t>
            </w:r>
          </w:p>
          <w:p w14:paraId="7499336E" w14:textId="23287B90" w:rsidR="005347E4" w:rsidRDefault="005347E4" w:rsidP="000010F2">
            <w:pPr>
              <w:pStyle w:val="1Paragraf"/>
              <w:numPr>
                <w:ilvl w:val="0"/>
                <w:numId w:val="32"/>
              </w:numPr>
            </w:pPr>
            <w:r>
              <w:t>Sistem men</w:t>
            </w:r>
            <w:r w:rsidR="00D82F81">
              <w:t>ghapus</w:t>
            </w:r>
            <w:r>
              <w:t xml:space="preserve"> kedalam database.</w:t>
            </w:r>
          </w:p>
          <w:p w14:paraId="0999EE94" w14:textId="7D328126" w:rsidR="005347E4" w:rsidRPr="009A5213" w:rsidRDefault="005347E4" w:rsidP="000010F2">
            <w:pPr>
              <w:pStyle w:val="1Paragraf"/>
              <w:numPr>
                <w:ilvl w:val="0"/>
                <w:numId w:val="32"/>
              </w:numPr>
            </w:pPr>
            <w:r>
              <w:t>Sistem menampilkan pesan berhasil di</w:t>
            </w:r>
            <w:r w:rsidR="00D82F81">
              <w:t>hapus.</w:t>
            </w:r>
          </w:p>
        </w:tc>
      </w:tr>
      <w:tr w:rsidR="005347E4" w:rsidRPr="009A5213" w14:paraId="70336C32" w14:textId="77777777" w:rsidTr="009B402D">
        <w:tc>
          <w:tcPr>
            <w:tcW w:w="2405" w:type="dxa"/>
          </w:tcPr>
          <w:p w14:paraId="62C2ADD3" w14:textId="77777777" w:rsidR="005347E4" w:rsidRPr="009A5213" w:rsidRDefault="005347E4" w:rsidP="009B402D">
            <w:r w:rsidRPr="009A5213">
              <w:t>Alternatif</w:t>
            </w:r>
          </w:p>
        </w:tc>
        <w:tc>
          <w:tcPr>
            <w:tcW w:w="5522" w:type="dxa"/>
          </w:tcPr>
          <w:p w14:paraId="61936FC3" w14:textId="1FF18CA6" w:rsidR="005347E4" w:rsidRPr="009A5213" w:rsidRDefault="00D82F81" w:rsidP="009B402D">
            <w:pPr>
              <w:pStyle w:val="1Paragraf"/>
              <w:ind w:firstLine="0"/>
            </w:pPr>
            <w:r>
              <w:t>-</w:t>
            </w:r>
          </w:p>
        </w:tc>
      </w:tr>
      <w:tr w:rsidR="005347E4" w:rsidRPr="009A5213" w14:paraId="43FA4996" w14:textId="77777777" w:rsidTr="009B402D">
        <w:tc>
          <w:tcPr>
            <w:tcW w:w="2405" w:type="dxa"/>
          </w:tcPr>
          <w:p w14:paraId="7FCAAAA1" w14:textId="77777777" w:rsidR="005347E4" w:rsidRPr="009A5213" w:rsidRDefault="005347E4" w:rsidP="009B402D">
            <w:r w:rsidRPr="009A5213">
              <w:t>Kondisi akhir</w:t>
            </w:r>
          </w:p>
        </w:tc>
        <w:tc>
          <w:tcPr>
            <w:tcW w:w="5522" w:type="dxa"/>
          </w:tcPr>
          <w:p w14:paraId="1D00D50E" w14:textId="5CC033C2" w:rsidR="005347E4" w:rsidRPr="009A5213" w:rsidRDefault="00D82F81" w:rsidP="009B402D">
            <w:r>
              <w:t>Data berhasil dihapus</w:t>
            </w:r>
          </w:p>
        </w:tc>
      </w:tr>
    </w:tbl>
    <w:p w14:paraId="57C45BC2" w14:textId="58F89327" w:rsidR="00AD1740" w:rsidRDefault="00AD1740" w:rsidP="007B3545"/>
    <w:p w14:paraId="533223A5" w14:textId="77777777" w:rsidR="00AD1740" w:rsidRDefault="00AD1740">
      <w:pPr>
        <w:ind w:firstLine="567"/>
      </w:pPr>
      <w:r>
        <w:br w:type="page"/>
      </w:r>
    </w:p>
    <w:p w14:paraId="0F7DBDA2" w14:textId="5175DF82" w:rsidR="00CF62E6" w:rsidRDefault="00CF62E6" w:rsidP="00B276EF">
      <w:pPr>
        <w:pStyle w:val="Caption"/>
      </w:pPr>
      <w:bookmarkStart w:id="115" w:name="_Toc113497167"/>
      <w:r>
        <w:lastRenderedPageBreak/>
        <w:t>Tabel 3.</w:t>
      </w:r>
      <w:r>
        <w:fldChar w:fldCharType="begin"/>
      </w:r>
      <w:r>
        <w:instrText xml:space="preserve"> SEQ Tabel_3. \* ARABIC </w:instrText>
      </w:r>
      <w:r>
        <w:fldChar w:fldCharType="separate"/>
      </w:r>
      <w:r w:rsidR="009F46BF">
        <w:rPr>
          <w:noProof/>
        </w:rPr>
        <w:t>17</w:t>
      </w:r>
      <w:r>
        <w:fldChar w:fldCharType="end"/>
      </w:r>
      <w:r>
        <w:t xml:space="preserve"> SK-15 </w:t>
      </w:r>
      <w:r w:rsidR="000E4A0D">
        <w:t>Mengubah Data Transaksi Reparasi</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D1740" w:rsidRPr="009A5213" w14:paraId="22ABC56F" w14:textId="77777777" w:rsidTr="00A75247">
        <w:tc>
          <w:tcPr>
            <w:tcW w:w="2405" w:type="dxa"/>
          </w:tcPr>
          <w:p w14:paraId="458E6109" w14:textId="77777777" w:rsidR="00AD1740" w:rsidRPr="009A5213" w:rsidRDefault="00AD1740" w:rsidP="00A75247">
            <w:r w:rsidRPr="009A5213">
              <w:t>Nomor Skenario</w:t>
            </w:r>
          </w:p>
        </w:tc>
        <w:tc>
          <w:tcPr>
            <w:tcW w:w="5522" w:type="dxa"/>
          </w:tcPr>
          <w:p w14:paraId="022D65EC" w14:textId="3C2946AE" w:rsidR="00AD1740" w:rsidRPr="009A5213" w:rsidRDefault="00AD1740" w:rsidP="00A75247">
            <w:r w:rsidRPr="009A5213">
              <w:t>SK-</w:t>
            </w:r>
            <w:r>
              <w:t>1</w:t>
            </w:r>
            <w:r w:rsidR="00CF62E6">
              <w:t>5</w:t>
            </w:r>
            <w:r>
              <w:t xml:space="preserve"> Kelola </w:t>
            </w:r>
            <w:r w:rsidR="00FD67D0">
              <w:t xml:space="preserve">Data </w:t>
            </w:r>
            <w:r>
              <w:t>Transaksi Reparasi</w:t>
            </w:r>
          </w:p>
        </w:tc>
      </w:tr>
      <w:tr w:rsidR="00AD1740" w:rsidRPr="009A5213" w14:paraId="5F0827AB" w14:textId="77777777" w:rsidTr="00A75247">
        <w:tc>
          <w:tcPr>
            <w:tcW w:w="2405" w:type="dxa"/>
          </w:tcPr>
          <w:p w14:paraId="32C1FDBB" w14:textId="77777777" w:rsidR="00AD1740" w:rsidRPr="009A5213" w:rsidRDefault="00AD1740" w:rsidP="00A75247">
            <w:pPr>
              <w:rPr>
                <w:u w:val="single"/>
              </w:rPr>
            </w:pPr>
            <w:r w:rsidRPr="009A5213">
              <w:t>Nama Use Case</w:t>
            </w:r>
          </w:p>
        </w:tc>
        <w:tc>
          <w:tcPr>
            <w:tcW w:w="5522" w:type="dxa"/>
          </w:tcPr>
          <w:p w14:paraId="572FC793" w14:textId="6E462F4F" w:rsidR="00AD1740" w:rsidRPr="009A5213" w:rsidRDefault="00AD1740" w:rsidP="00A75247">
            <w:r>
              <w:t xml:space="preserve">Kelola </w:t>
            </w:r>
            <w:r w:rsidR="00FD67D0">
              <w:t>data transaksi</w:t>
            </w:r>
            <w:r>
              <w:t xml:space="preserve"> reparasi </w:t>
            </w:r>
          </w:p>
        </w:tc>
      </w:tr>
      <w:tr w:rsidR="00AD1740" w:rsidRPr="009A5213" w14:paraId="29D16C72" w14:textId="77777777" w:rsidTr="00A75247">
        <w:tc>
          <w:tcPr>
            <w:tcW w:w="2405" w:type="dxa"/>
          </w:tcPr>
          <w:p w14:paraId="56E6C015" w14:textId="77777777" w:rsidR="00AD1740" w:rsidRPr="009A5213" w:rsidRDefault="00AD1740" w:rsidP="00A75247">
            <w:r w:rsidRPr="009A5213">
              <w:t>Ringkasan</w:t>
            </w:r>
          </w:p>
        </w:tc>
        <w:tc>
          <w:tcPr>
            <w:tcW w:w="5522" w:type="dxa"/>
          </w:tcPr>
          <w:p w14:paraId="6D63D438" w14:textId="77777777" w:rsidR="00AD1740" w:rsidRPr="009A5213" w:rsidRDefault="00AD1740" w:rsidP="00A75247">
            <w:r>
              <w:t>Pemilik dan Karyawan menghapus data reparasi selesai</w:t>
            </w:r>
          </w:p>
        </w:tc>
      </w:tr>
      <w:tr w:rsidR="00AD1740" w:rsidRPr="009A5213" w14:paraId="161C5AC6" w14:textId="77777777" w:rsidTr="00A75247">
        <w:tc>
          <w:tcPr>
            <w:tcW w:w="2405" w:type="dxa"/>
          </w:tcPr>
          <w:p w14:paraId="623A0DE1" w14:textId="77777777" w:rsidR="00AD1740" w:rsidRPr="009A5213" w:rsidRDefault="00AD1740" w:rsidP="00A75247">
            <w:r w:rsidRPr="009A5213">
              <w:t>Aktor</w:t>
            </w:r>
          </w:p>
        </w:tc>
        <w:tc>
          <w:tcPr>
            <w:tcW w:w="5522" w:type="dxa"/>
          </w:tcPr>
          <w:p w14:paraId="683360FB" w14:textId="77777777" w:rsidR="00AD1740" w:rsidRPr="009A5213" w:rsidRDefault="00AD1740" w:rsidP="00A75247">
            <w:r>
              <w:t>Pemilik dan Karyawan</w:t>
            </w:r>
          </w:p>
        </w:tc>
      </w:tr>
      <w:tr w:rsidR="00AD1740" w:rsidRPr="009A5213" w14:paraId="7C8850F5" w14:textId="77777777" w:rsidTr="00A75247">
        <w:tc>
          <w:tcPr>
            <w:tcW w:w="2405" w:type="dxa"/>
          </w:tcPr>
          <w:p w14:paraId="58D30C62" w14:textId="77777777" w:rsidR="00AD1740" w:rsidRPr="009A5213" w:rsidRDefault="00AD1740" w:rsidP="00A75247">
            <w:r w:rsidRPr="009A5213">
              <w:t>Kondisi Awal</w:t>
            </w:r>
          </w:p>
        </w:tc>
        <w:tc>
          <w:tcPr>
            <w:tcW w:w="5522" w:type="dxa"/>
          </w:tcPr>
          <w:p w14:paraId="338EFD1E" w14:textId="77777777" w:rsidR="00AD1740" w:rsidRDefault="00AD1740" w:rsidP="000010F2">
            <w:pPr>
              <w:pStyle w:val="ListParagraph"/>
              <w:numPr>
                <w:ilvl w:val="0"/>
                <w:numId w:val="33"/>
              </w:numPr>
            </w:pPr>
            <w:r>
              <w:t>Pemilik dan karyawan melakukan Login</w:t>
            </w:r>
          </w:p>
          <w:p w14:paraId="0F9148DC" w14:textId="77777777" w:rsidR="00AD1740" w:rsidRDefault="00AD1740" w:rsidP="000010F2">
            <w:pPr>
              <w:pStyle w:val="ListParagraph"/>
              <w:numPr>
                <w:ilvl w:val="0"/>
                <w:numId w:val="33"/>
              </w:numPr>
              <w:jc w:val="left"/>
            </w:pPr>
            <w:r>
              <w:t>Sistem menampilkan menu awal</w:t>
            </w:r>
          </w:p>
          <w:p w14:paraId="53A4D50C" w14:textId="77777777" w:rsidR="00AD1740" w:rsidRDefault="00AD1740" w:rsidP="000010F2">
            <w:pPr>
              <w:pStyle w:val="1Paragraf"/>
              <w:numPr>
                <w:ilvl w:val="0"/>
                <w:numId w:val="33"/>
              </w:numPr>
            </w:pPr>
            <w:r>
              <w:t>Pemilik dan karywan mengklik menu Reparasi.</w:t>
            </w:r>
          </w:p>
          <w:p w14:paraId="758DFEE1" w14:textId="77777777" w:rsidR="00AD1740" w:rsidRDefault="00AD1740" w:rsidP="000010F2">
            <w:pPr>
              <w:pStyle w:val="ListParagraph"/>
              <w:numPr>
                <w:ilvl w:val="0"/>
                <w:numId w:val="33"/>
              </w:numPr>
              <w:jc w:val="left"/>
            </w:pPr>
            <w:r>
              <w:t>Pemilik dan karyawan memilih data Reparasi.</w:t>
            </w:r>
          </w:p>
          <w:p w14:paraId="6377EF8D" w14:textId="77777777" w:rsidR="00AD1740" w:rsidRDefault="00AD1740" w:rsidP="000010F2">
            <w:pPr>
              <w:pStyle w:val="ListParagraph"/>
              <w:numPr>
                <w:ilvl w:val="0"/>
                <w:numId w:val="33"/>
              </w:numPr>
              <w:jc w:val="left"/>
            </w:pPr>
            <w:r>
              <w:t>Pemilik dan karyawan mengklik tombol reparasi selesai.</w:t>
            </w:r>
          </w:p>
          <w:p w14:paraId="0B2DF122" w14:textId="77777777" w:rsidR="00AD1740" w:rsidRPr="009A5213" w:rsidRDefault="00AD1740" w:rsidP="000010F2">
            <w:pPr>
              <w:pStyle w:val="ListParagraph"/>
              <w:numPr>
                <w:ilvl w:val="0"/>
                <w:numId w:val="33"/>
              </w:numPr>
              <w:jc w:val="left"/>
            </w:pPr>
            <w:r>
              <w:t>Pemilik dan karyawan mengklik tombol barang keluar.</w:t>
            </w:r>
          </w:p>
        </w:tc>
      </w:tr>
      <w:tr w:rsidR="00AD1740" w:rsidRPr="009A5213" w14:paraId="556C0122" w14:textId="77777777" w:rsidTr="00A75247">
        <w:trPr>
          <w:trHeight w:val="5012"/>
        </w:trPr>
        <w:tc>
          <w:tcPr>
            <w:tcW w:w="2405" w:type="dxa"/>
          </w:tcPr>
          <w:p w14:paraId="1496BC45" w14:textId="77777777" w:rsidR="00AD1740" w:rsidRPr="009A5213" w:rsidRDefault="00AD1740" w:rsidP="00A75247">
            <w:r w:rsidRPr="009A5213">
              <w:t>Deskripsi</w:t>
            </w:r>
          </w:p>
        </w:tc>
        <w:tc>
          <w:tcPr>
            <w:tcW w:w="5522" w:type="dxa"/>
          </w:tcPr>
          <w:p w14:paraId="75C160E1" w14:textId="44AE558E" w:rsidR="00AD1740" w:rsidRDefault="00AD1740" w:rsidP="000010F2">
            <w:pPr>
              <w:pStyle w:val="1Paragraf"/>
              <w:numPr>
                <w:ilvl w:val="0"/>
                <w:numId w:val="34"/>
              </w:numPr>
            </w:pPr>
            <w:r>
              <w:t xml:space="preserve">Sistem menampilkan </w:t>
            </w:r>
            <w:r w:rsidRPr="00D72ED3">
              <w:rPr>
                <w:i/>
              </w:rPr>
              <w:t xml:space="preserve">field </w:t>
            </w:r>
            <w:r>
              <w:rPr>
                <w:i/>
              </w:rPr>
              <w:t xml:space="preserve"> </w:t>
            </w:r>
            <w:r>
              <w:t>kode transaksi, nama pelanggan, total, harga, bayar, kembalian, waktu, pengguna, tabel berisi data</w:t>
            </w:r>
            <w:r w:rsidR="00FD67D0">
              <w:t xml:space="preserve"> transaksi</w:t>
            </w:r>
            <w:r>
              <w:t>.</w:t>
            </w:r>
          </w:p>
          <w:p w14:paraId="16AE9253" w14:textId="77777777" w:rsidR="00AD1740" w:rsidRDefault="00AD1740" w:rsidP="000010F2">
            <w:pPr>
              <w:pStyle w:val="1Paragraf"/>
              <w:numPr>
                <w:ilvl w:val="0"/>
                <w:numId w:val="34"/>
              </w:numPr>
            </w:pPr>
            <w:r>
              <w:t>Pemilik dan karyawan memilih data yang ada pada tabel.</w:t>
            </w:r>
          </w:p>
          <w:p w14:paraId="423033EC" w14:textId="75D2E232" w:rsidR="00AD1740" w:rsidRDefault="00AD1740" w:rsidP="000010F2">
            <w:pPr>
              <w:pStyle w:val="1Paragraf"/>
              <w:numPr>
                <w:ilvl w:val="0"/>
                <w:numId w:val="34"/>
              </w:numPr>
            </w:pPr>
            <w:r>
              <w:t xml:space="preserve">Sistem akan menampilkan kode transaksi, nama pelanggan, total, harga, bayar, kembalian, waktu pengguna  pada </w:t>
            </w:r>
            <w:r w:rsidRPr="00790D04">
              <w:rPr>
                <w:i/>
              </w:rPr>
              <w:t>field</w:t>
            </w:r>
            <w:r>
              <w:t>.</w:t>
            </w:r>
          </w:p>
          <w:p w14:paraId="363C9705" w14:textId="6CFCC21F" w:rsidR="00810182" w:rsidRDefault="00810182" w:rsidP="000010F2">
            <w:pPr>
              <w:pStyle w:val="1Paragraf"/>
              <w:numPr>
                <w:ilvl w:val="0"/>
                <w:numId w:val="34"/>
              </w:numPr>
            </w:pPr>
            <w:r>
              <w:t>Pemilik dan karyawan mengubah data yang ada pada field.</w:t>
            </w:r>
          </w:p>
          <w:p w14:paraId="4E44C04C" w14:textId="0C4BB427" w:rsidR="00AD1740" w:rsidRDefault="00AD1740" w:rsidP="000010F2">
            <w:pPr>
              <w:pStyle w:val="1Paragraf"/>
              <w:numPr>
                <w:ilvl w:val="0"/>
                <w:numId w:val="34"/>
              </w:numPr>
            </w:pPr>
            <w:r>
              <w:t xml:space="preserve">Pemilik dan karyawan mengklik tombol </w:t>
            </w:r>
            <w:r w:rsidR="00810182">
              <w:t>ubah</w:t>
            </w:r>
            <w:r>
              <w:t>.</w:t>
            </w:r>
          </w:p>
          <w:p w14:paraId="3E91FC1A" w14:textId="704FC1AF" w:rsidR="00AD1740" w:rsidRDefault="00AD1740" w:rsidP="000010F2">
            <w:pPr>
              <w:pStyle w:val="1Paragraf"/>
              <w:numPr>
                <w:ilvl w:val="0"/>
                <w:numId w:val="34"/>
              </w:numPr>
            </w:pPr>
            <w:r>
              <w:t>Sistem men</w:t>
            </w:r>
            <w:r w:rsidR="00810182">
              <w:t>gubah</w:t>
            </w:r>
            <w:r>
              <w:t xml:space="preserve"> kedalam database.</w:t>
            </w:r>
          </w:p>
          <w:p w14:paraId="018138C8" w14:textId="1EB408E5" w:rsidR="00AD1740" w:rsidRPr="009A5213" w:rsidRDefault="00AD1740" w:rsidP="000010F2">
            <w:pPr>
              <w:pStyle w:val="1Paragraf"/>
              <w:numPr>
                <w:ilvl w:val="0"/>
                <w:numId w:val="34"/>
              </w:numPr>
            </w:pPr>
            <w:r>
              <w:t xml:space="preserve">Sistem menampilkan pesan berhasil </w:t>
            </w:r>
            <w:r w:rsidR="00810182">
              <w:t>ubah</w:t>
            </w:r>
            <w:r>
              <w:t>.</w:t>
            </w:r>
          </w:p>
        </w:tc>
      </w:tr>
      <w:tr w:rsidR="00AD1740" w:rsidRPr="009A5213" w14:paraId="6255245D" w14:textId="77777777" w:rsidTr="00A75247">
        <w:tc>
          <w:tcPr>
            <w:tcW w:w="2405" w:type="dxa"/>
          </w:tcPr>
          <w:p w14:paraId="2B746333" w14:textId="77777777" w:rsidR="00AD1740" w:rsidRPr="009A5213" w:rsidRDefault="00AD1740" w:rsidP="00A75247">
            <w:r w:rsidRPr="009A5213">
              <w:t>Alternatif</w:t>
            </w:r>
          </w:p>
        </w:tc>
        <w:tc>
          <w:tcPr>
            <w:tcW w:w="5522" w:type="dxa"/>
          </w:tcPr>
          <w:p w14:paraId="2B0E6569" w14:textId="77777777" w:rsidR="00AD1740" w:rsidRPr="009A5213" w:rsidRDefault="00AD1740" w:rsidP="00A75247">
            <w:pPr>
              <w:pStyle w:val="1Paragraf"/>
              <w:ind w:firstLine="0"/>
            </w:pPr>
            <w:r>
              <w:t>-</w:t>
            </w:r>
          </w:p>
        </w:tc>
      </w:tr>
      <w:tr w:rsidR="00AD1740" w:rsidRPr="009A5213" w14:paraId="3F47C0EB" w14:textId="77777777" w:rsidTr="00A75247">
        <w:tc>
          <w:tcPr>
            <w:tcW w:w="2405" w:type="dxa"/>
          </w:tcPr>
          <w:p w14:paraId="7760FEF7" w14:textId="77777777" w:rsidR="00AD1740" w:rsidRPr="009A5213" w:rsidRDefault="00AD1740" w:rsidP="00A75247">
            <w:r w:rsidRPr="009A5213">
              <w:t>Kondisi akhir</w:t>
            </w:r>
          </w:p>
        </w:tc>
        <w:tc>
          <w:tcPr>
            <w:tcW w:w="5522" w:type="dxa"/>
          </w:tcPr>
          <w:p w14:paraId="5F223B3F" w14:textId="52C97BCF" w:rsidR="00AD1740" w:rsidRPr="009A5213" w:rsidRDefault="00AD1740" w:rsidP="00A75247">
            <w:r>
              <w:t>Data berhasil di</w:t>
            </w:r>
            <w:r w:rsidR="00A746A3">
              <w:t>ubah</w:t>
            </w:r>
          </w:p>
        </w:tc>
      </w:tr>
    </w:tbl>
    <w:p w14:paraId="0B01A3E1" w14:textId="62C1C313" w:rsidR="005347E4" w:rsidRDefault="005347E4" w:rsidP="007B3545"/>
    <w:p w14:paraId="3E659F52" w14:textId="5B9DEA73" w:rsidR="00CF62E6" w:rsidRDefault="00CF62E6" w:rsidP="007B3545"/>
    <w:p w14:paraId="54381990" w14:textId="1280188A" w:rsidR="00CF62E6" w:rsidRDefault="00CF62E6">
      <w:pPr>
        <w:ind w:firstLine="567"/>
      </w:pPr>
      <w:r>
        <w:br w:type="page"/>
      </w:r>
    </w:p>
    <w:p w14:paraId="1A4A65B7" w14:textId="58EAF978" w:rsidR="00FD67D0" w:rsidRDefault="00FD67D0" w:rsidP="00B276EF">
      <w:pPr>
        <w:pStyle w:val="Caption"/>
      </w:pPr>
      <w:bookmarkStart w:id="116" w:name="_Toc113497168"/>
      <w:r>
        <w:lastRenderedPageBreak/>
        <w:t>Tabel 3.</w:t>
      </w:r>
      <w:r>
        <w:fldChar w:fldCharType="begin"/>
      </w:r>
      <w:r>
        <w:instrText xml:space="preserve"> SEQ Tabel_3. \* ARABIC </w:instrText>
      </w:r>
      <w:r>
        <w:fldChar w:fldCharType="separate"/>
      </w:r>
      <w:r w:rsidR="009F46BF">
        <w:rPr>
          <w:noProof/>
        </w:rPr>
        <w:t>18</w:t>
      </w:r>
      <w:r>
        <w:fldChar w:fldCharType="end"/>
      </w:r>
      <w:r>
        <w:t xml:space="preserve"> SK-16 </w:t>
      </w:r>
      <w:r w:rsidR="000E4A0D">
        <w:t>Melihat Data Transaksi Reparasi</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CF62E6" w:rsidRPr="009A5213" w14:paraId="4C1422ED" w14:textId="77777777" w:rsidTr="00A75247">
        <w:tc>
          <w:tcPr>
            <w:tcW w:w="2405" w:type="dxa"/>
          </w:tcPr>
          <w:p w14:paraId="6A79ACE7" w14:textId="77777777" w:rsidR="00CF62E6" w:rsidRPr="009A5213" w:rsidRDefault="00CF62E6" w:rsidP="00A75247">
            <w:r w:rsidRPr="009A5213">
              <w:t>Nomor Skenario</w:t>
            </w:r>
          </w:p>
        </w:tc>
        <w:tc>
          <w:tcPr>
            <w:tcW w:w="5522" w:type="dxa"/>
          </w:tcPr>
          <w:p w14:paraId="58EB0B0F" w14:textId="46609280" w:rsidR="00CF62E6" w:rsidRPr="009A5213" w:rsidRDefault="00CF62E6" w:rsidP="00A75247">
            <w:r w:rsidRPr="009A5213">
              <w:t>SK-</w:t>
            </w:r>
            <w:r>
              <w:t>1</w:t>
            </w:r>
            <w:r w:rsidR="00FD67D0">
              <w:t>6</w:t>
            </w:r>
          </w:p>
        </w:tc>
      </w:tr>
      <w:tr w:rsidR="00CF62E6" w:rsidRPr="009A5213" w14:paraId="56DE01D6" w14:textId="77777777" w:rsidTr="00A75247">
        <w:tc>
          <w:tcPr>
            <w:tcW w:w="2405" w:type="dxa"/>
          </w:tcPr>
          <w:p w14:paraId="3B8CCE31" w14:textId="77777777" w:rsidR="00CF62E6" w:rsidRPr="009A5213" w:rsidRDefault="00CF62E6" w:rsidP="00A75247">
            <w:pPr>
              <w:rPr>
                <w:u w:val="single"/>
              </w:rPr>
            </w:pPr>
            <w:r w:rsidRPr="009A5213">
              <w:t>Nama Use Case</w:t>
            </w:r>
          </w:p>
        </w:tc>
        <w:tc>
          <w:tcPr>
            <w:tcW w:w="5522" w:type="dxa"/>
          </w:tcPr>
          <w:p w14:paraId="23CEFD74" w14:textId="79E751C1" w:rsidR="00CF62E6" w:rsidRPr="009A5213" w:rsidRDefault="00CF62E6" w:rsidP="00A75247">
            <w:r>
              <w:t>Kelola</w:t>
            </w:r>
            <w:r w:rsidR="00FD67D0">
              <w:t xml:space="preserve"> transaksi</w:t>
            </w:r>
            <w:r>
              <w:t xml:space="preserve"> reparasi </w:t>
            </w:r>
          </w:p>
        </w:tc>
      </w:tr>
      <w:tr w:rsidR="00CF62E6" w:rsidRPr="009A5213" w14:paraId="497A1D68" w14:textId="77777777" w:rsidTr="00A75247">
        <w:tc>
          <w:tcPr>
            <w:tcW w:w="2405" w:type="dxa"/>
          </w:tcPr>
          <w:p w14:paraId="1DF95F83" w14:textId="77777777" w:rsidR="00CF62E6" w:rsidRPr="009A5213" w:rsidRDefault="00CF62E6" w:rsidP="00A75247">
            <w:r w:rsidRPr="009A5213">
              <w:t>Ringkasan</w:t>
            </w:r>
          </w:p>
        </w:tc>
        <w:tc>
          <w:tcPr>
            <w:tcW w:w="5522" w:type="dxa"/>
          </w:tcPr>
          <w:p w14:paraId="02D1E63B" w14:textId="77777777" w:rsidR="00CF62E6" w:rsidRPr="009A5213" w:rsidRDefault="00CF62E6" w:rsidP="00A75247">
            <w:r>
              <w:t>Pemilik dan Karyawan menghapus data reparasi selesai</w:t>
            </w:r>
          </w:p>
        </w:tc>
      </w:tr>
      <w:tr w:rsidR="00CF62E6" w:rsidRPr="009A5213" w14:paraId="6666049D" w14:textId="77777777" w:rsidTr="00A75247">
        <w:tc>
          <w:tcPr>
            <w:tcW w:w="2405" w:type="dxa"/>
          </w:tcPr>
          <w:p w14:paraId="6CC6EC8F" w14:textId="77777777" w:rsidR="00CF62E6" w:rsidRPr="009A5213" w:rsidRDefault="00CF62E6" w:rsidP="00A75247">
            <w:r w:rsidRPr="009A5213">
              <w:t>Aktor</w:t>
            </w:r>
          </w:p>
        </w:tc>
        <w:tc>
          <w:tcPr>
            <w:tcW w:w="5522" w:type="dxa"/>
          </w:tcPr>
          <w:p w14:paraId="266E0943" w14:textId="77777777" w:rsidR="00CF62E6" w:rsidRPr="009A5213" w:rsidRDefault="00CF62E6" w:rsidP="00A75247">
            <w:r>
              <w:t>Pemilik dan Karyawan</w:t>
            </w:r>
          </w:p>
        </w:tc>
      </w:tr>
      <w:tr w:rsidR="00CF62E6" w:rsidRPr="009A5213" w14:paraId="4157AFEC" w14:textId="77777777" w:rsidTr="00A75247">
        <w:tc>
          <w:tcPr>
            <w:tcW w:w="2405" w:type="dxa"/>
          </w:tcPr>
          <w:p w14:paraId="72CBDA7E" w14:textId="77777777" w:rsidR="00CF62E6" w:rsidRPr="009A5213" w:rsidRDefault="00CF62E6" w:rsidP="00A75247">
            <w:r w:rsidRPr="009A5213">
              <w:t>Kondisi Awal</w:t>
            </w:r>
          </w:p>
        </w:tc>
        <w:tc>
          <w:tcPr>
            <w:tcW w:w="5522" w:type="dxa"/>
          </w:tcPr>
          <w:p w14:paraId="1189FD5A" w14:textId="77777777" w:rsidR="00CF62E6" w:rsidRDefault="00CF62E6" w:rsidP="000010F2">
            <w:pPr>
              <w:pStyle w:val="ListParagraph"/>
              <w:numPr>
                <w:ilvl w:val="0"/>
                <w:numId w:val="35"/>
              </w:numPr>
            </w:pPr>
            <w:r>
              <w:t>Pemilik dan karyawan melakukan Login</w:t>
            </w:r>
          </w:p>
          <w:p w14:paraId="75C9169F" w14:textId="77777777" w:rsidR="00CF62E6" w:rsidRDefault="00CF62E6" w:rsidP="000010F2">
            <w:pPr>
              <w:pStyle w:val="ListParagraph"/>
              <w:numPr>
                <w:ilvl w:val="0"/>
                <w:numId w:val="35"/>
              </w:numPr>
              <w:jc w:val="left"/>
            </w:pPr>
            <w:r>
              <w:t>Sistem menampilkan menu awal</w:t>
            </w:r>
          </w:p>
          <w:p w14:paraId="3E75C30E" w14:textId="77777777" w:rsidR="00CF62E6" w:rsidRDefault="00CF62E6" w:rsidP="000010F2">
            <w:pPr>
              <w:pStyle w:val="1Paragraf"/>
              <w:numPr>
                <w:ilvl w:val="0"/>
                <w:numId w:val="35"/>
              </w:numPr>
            </w:pPr>
            <w:r>
              <w:t>Pemilik dan karywan mengklik menu Reparasi.</w:t>
            </w:r>
          </w:p>
          <w:p w14:paraId="46C8BC23" w14:textId="77777777" w:rsidR="00CF62E6" w:rsidRDefault="00CF62E6" w:rsidP="000010F2">
            <w:pPr>
              <w:pStyle w:val="ListParagraph"/>
              <w:numPr>
                <w:ilvl w:val="0"/>
                <w:numId w:val="35"/>
              </w:numPr>
              <w:jc w:val="left"/>
            </w:pPr>
            <w:r>
              <w:t>Pemilik dan karyawan memilih data Reparasi.</w:t>
            </w:r>
          </w:p>
          <w:p w14:paraId="1DE67291" w14:textId="77777777" w:rsidR="00CF62E6" w:rsidRDefault="00CF62E6" w:rsidP="000010F2">
            <w:pPr>
              <w:pStyle w:val="ListParagraph"/>
              <w:numPr>
                <w:ilvl w:val="0"/>
                <w:numId w:val="35"/>
              </w:numPr>
              <w:jc w:val="left"/>
            </w:pPr>
            <w:r>
              <w:t>Pemilik dan karyawan mengklik tombol reparasi selesai.</w:t>
            </w:r>
          </w:p>
          <w:p w14:paraId="2CC5F513" w14:textId="77777777" w:rsidR="00CF62E6" w:rsidRPr="009A5213" w:rsidRDefault="00CF62E6" w:rsidP="000010F2">
            <w:pPr>
              <w:pStyle w:val="ListParagraph"/>
              <w:numPr>
                <w:ilvl w:val="0"/>
                <w:numId w:val="35"/>
              </w:numPr>
              <w:jc w:val="left"/>
            </w:pPr>
            <w:r>
              <w:t>Pemilik dan karyawan mengklik tombol barang keluar.</w:t>
            </w:r>
          </w:p>
        </w:tc>
      </w:tr>
      <w:tr w:rsidR="00CF62E6" w:rsidRPr="009A5213" w14:paraId="2A67573B" w14:textId="77777777" w:rsidTr="00FD67D0">
        <w:trPr>
          <w:trHeight w:val="2489"/>
        </w:trPr>
        <w:tc>
          <w:tcPr>
            <w:tcW w:w="2405" w:type="dxa"/>
          </w:tcPr>
          <w:p w14:paraId="5C04B84A" w14:textId="77777777" w:rsidR="00CF62E6" w:rsidRPr="009A5213" w:rsidRDefault="00CF62E6" w:rsidP="00A75247">
            <w:r w:rsidRPr="009A5213">
              <w:t>Deskripsi</w:t>
            </w:r>
          </w:p>
        </w:tc>
        <w:tc>
          <w:tcPr>
            <w:tcW w:w="5522" w:type="dxa"/>
          </w:tcPr>
          <w:p w14:paraId="3C1EDAA1" w14:textId="15693363" w:rsidR="00CF62E6" w:rsidRDefault="00CF62E6" w:rsidP="000010F2">
            <w:pPr>
              <w:pStyle w:val="1Paragraf"/>
              <w:numPr>
                <w:ilvl w:val="0"/>
                <w:numId w:val="36"/>
              </w:numPr>
            </w:pPr>
            <w:r>
              <w:t xml:space="preserve">Sistem menampilkan </w:t>
            </w:r>
            <w:r w:rsidRPr="00D72ED3">
              <w:rPr>
                <w:i/>
              </w:rPr>
              <w:t xml:space="preserve">field </w:t>
            </w:r>
            <w:r>
              <w:rPr>
                <w:i/>
              </w:rPr>
              <w:t xml:space="preserve"> </w:t>
            </w:r>
            <w:r>
              <w:t xml:space="preserve">kode transaksi, nama pelanggan, total, harga, bayar, kembalian, waktu, pengguna, tabel berisi data </w:t>
            </w:r>
            <w:r w:rsidR="00FD67D0">
              <w:t>transakasi</w:t>
            </w:r>
            <w:r>
              <w:t>.</w:t>
            </w:r>
          </w:p>
          <w:p w14:paraId="1F7A1AEA" w14:textId="64B5696A" w:rsidR="00CF62E6" w:rsidRPr="009A5213" w:rsidRDefault="00FD67D0" w:rsidP="000010F2">
            <w:pPr>
              <w:pStyle w:val="1Paragraf"/>
              <w:numPr>
                <w:ilvl w:val="0"/>
                <w:numId w:val="36"/>
              </w:numPr>
            </w:pPr>
            <w:r>
              <w:t>Sistem menampilkan data yang ada pada tabel transaksi</w:t>
            </w:r>
            <w:r w:rsidR="00CF62E6">
              <w:t>.</w:t>
            </w:r>
          </w:p>
        </w:tc>
      </w:tr>
      <w:tr w:rsidR="00CF62E6" w:rsidRPr="009A5213" w14:paraId="263B14A2" w14:textId="77777777" w:rsidTr="00A75247">
        <w:tc>
          <w:tcPr>
            <w:tcW w:w="2405" w:type="dxa"/>
          </w:tcPr>
          <w:p w14:paraId="598A2C34" w14:textId="77777777" w:rsidR="00CF62E6" w:rsidRPr="009A5213" w:rsidRDefault="00CF62E6" w:rsidP="00A75247">
            <w:r w:rsidRPr="009A5213">
              <w:t>Alternatif</w:t>
            </w:r>
          </w:p>
        </w:tc>
        <w:tc>
          <w:tcPr>
            <w:tcW w:w="5522" w:type="dxa"/>
          </w:tcPr>
          <w:p w14:paraId="24CEA274" w14:textId="77777777" w:rsidR="00CF62E6" w:rsidRPr="009A5213" w:rsidRDefault="00CF62E6" w:rsidP="00A75247">
            <w:pPr>
              <w:pStyle w:val="1Paragraf"/>
              <w:ind w:firstLine="0"/>
            </w:pPr>
            <w:r>
              <w:t>-</w:t>
            </w:r>
          </w:p>
        </w:tc>
      </w:tr>
      <w:tr w:rsidR="00CF62E6" w:rsidRPr="009A5213" w14:paraId="65041DDA" w14:textId="77777777" w:rsidTr="00A75247">
        <w:tc>
          <w:tcPr>
            <w:tcW w:w="2405" w:type="dxa"/>
          </w:tcPr>
          <w:p w14:paraId="4393522F" w14:textId="77777777" w:rsidR="00CF62E6" w:rsidRPr="009A5213" w:rsidRDefault="00CF62E6" w:rsidP="00A75247">
            <w:r w:rsidRPr="009A5213">
              <w:t>Kondisi akhir</w:t>
            </w:r>
          </w:p>
        </w:tc>
        <w:tc>
          <w:tcPr>
            <w:tcW w:w="5522" w:type="dxa"/>
          </w:tcPr>
          <w:p w14:paraId="05C4ABEC" w14:textId="0AE3CF6B" w:rsidR="00CF62E6" w:rsidRPr="009A5213" w:rsidRDefault="00FD67D0" w:rsidP="00A75247">
            <w:r>
              <w:t>Sistem menampilkan data transaksi</w:t>
            </w:r>
          </w:p>
        </w:tc>
      </w:tr>
    </w:tbl>
    <w:p w14:paraId="573A1663" w14:textId="041FAF23" w:rsidR="00C76B45" w:rsidRDefault="00C76B45" w:rsidP="007B3545"/>
    <w:p w14:paraId="4E8E84D3" w14:textId="77777777" w:rsidR="00C76B45" w:rsidRDefault="00C76B45">
      <w:pPr>
        <w:ind w:firstLine="567"/>
      </w:pPr>
      <w:r>
        <w:br w:type="page"/>
      </w:r>
    </w:p>
    <w:p w14:paraId="3BA9409B" w14:textId="57F84EF2" w:rsidR="00C54704" w:rsidRDefault="00C54704" w:rsidP="00B276EF">
      <w:pPr>
        <w:pStyle w:val="Caption"/>
      </w:pPr>
      <w:bookmarkStart w:id="117" w:name="_Toc113497169"/>
      <w:r>
        <w:lastRenderedPageBreak/>
        <w:t>Tabel 3.</w:t>
      </w:r>
      <w:r>
        <w:fldChar w:fldCharType="begin"/>
      </w:r>
      <w:r>
        <w:instrText xml:space="preserve"> SEQ Tabel_3. \* ARABIC </w:instrText>
      </w:r>
      <w:r>
        <w:fldChar w:fldCharType="separate"/>
      </w:r>
      <w:r w:rsidR="009F46BF">
        <w:rPr>
          <w:noProof/>
        </w:rPr>
        <w:t>19</w:t>
      </w:r>
      <w:r>
        <w:fldChar w:fldCharType="end"/>
      </w:r>
      <w:r>
        <w:t xml:space="preserve"> SK-17 Menambah </w:t>
      </w:r>
      <w:r w:rsidR="000E4A0D">
        <w:t>Data Barang</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C76B45" w:rsidRPr="009A5213" w14:paraId="0A52BA97" w14:textId="77777777" w:rsidTr="00A75247">
        <w:tc>
          <w:tcPr>
            <w:tcW w:w="2405" w:type="dxa"/>
          </w:tcPr>
          <w:p w14:paraId="4C8A771A" w14:textId="77777777" w:rsidR="00C76B45" w:rsidRPr="009A5213" w:rsidRDefault="00C76B45" w:rsidP="00A75247">
            <w:r w:rsidRPr="009A5213">
              <w:t>Nomor Skenario</w:t>
            </w:r>
          </w:p>
        </w:tc>
        <w:tc>
          <w:tcPr>
            <w:tcW w:w="5522" w:type="dxa"/>
          </w:tcPr>
          <w:p w14:paraId="7708091E" w14:textId="2B042FA9" w:rsidR="00C76B45" w:rsidRPr="009A5213" w:rsidRDefault="00C76B45" w:rsidP="00A75247">
            <w:r w:rsidRPr="009A5213">
              <w:t>SK-</w:t>
            </w:r>
            <w:r>
              <w:t>1</w:t>
            </w:r>
            <w:r w:rsidR="005F65EE">
              <w:t>7</w:t>
            </w:r>
          </w:p>
        </w:tc>
      </w:tr>
      <w:tr w:rsidR="00C76B45" w:rsidRPr="009A5213" w14:paraId="6991965B" w14:textId="77777777" w:rsidTr="00A75247">
        <w:tc>
          <w:tcPr>
            <w:tcW w:w="2405" w:type="dxa"/>
          </w:tcPr>
          <w:p w14:paraId="22CCDB8B" w14:textId="77777777" w:rsidR="00C76B45" w:rsidRPr="009A5213" w:rsidRDefault="00C76B45" w:rsidP="00A75247">
            <w:pPr>
              <w:rPr>
                <w:u w:val="single"/>
              </w:rPr>
            </w:pPr>
            <w:r w:rsidRPr="009A5213">
              <w:t>Nama Use Case</w:t>
            </w:r>
          </w:p>
        </w:tc>
        <w:tc>
          <w:tcPr>
            <w:tcW w:w="5522" w:type="dxa"/>
          </w:tcPr>
          <w:p w14:paraId="280F2F2D" w14:textId="47102233" w:rsidR="00C76B45" w:rsidRPr="009A5213" w:rsidRDefault="00C76B45" w:rsidP="00A75247">
            <w:r>
              <w:t xml:space="preserve">Kelola </w:t>
            </w:r>
            <w:r w:rsidR="005F65EE">
              <w:t>data barang</w:t>
            </w:r>
          </w:p>
        </w:tc>
      </w:tr>
      <w:tr w:rsidR="00C76B45" w:rsidRPr="009A5213" w14:paraId="7773FB2A" w14:textId="77777777" w:rsidTr="00A75247">
        <w:tc>
          <w:tcPr>
            <w:tcW w:w="2405" w:type="dxa"/>
          </w:tcPr>
          <w:p w14:paraId="11420611" w14:textId="77777777" w:rsidR="00C76B45" w:rsidRPr="009A5213" w:rsidRDefault="00C76B45" w:rsidP="00A75247">
            <w:r w:rsidRPr="009A5213">
              <w:t>Ringkasan</w:t>
            </w:r>
          </w:p>
        </w:tc>
        <w:tc>
          <w:tcPr>
            <w:tcW w:w="5522" w:type="dxa"/>
          </w:tcPr>
          <w:p w14:paraId="2CEF67F5" w14:textId="7D6C1AA2" w:rsidR="00C76B45" w:rsidRPr="009A5213" w:rsidRDefault="00C76B45" w:rsidP="00A75247">
            <w:r>
              <w:t>Pemilik dan Karyawan men</w:t>
            </w:r>
            <w:r w:rsidR="009B3FBD">
              <w:t>ambah data barang</w:t>
            </w:r>
          </w:p>
        </w:tc>
      </w:tr>
      <w:tr w:rsidR="00C76B45" w:rsidRPr="009A5213" w14:paraId="5D8DF4DD" w14:textId="77777777" w:rsidTr="00A75247">
        <w:tc>
          <w:tcPr>
            <w:tcW w:w="2405" w:type="dxa"/>
          </w:tcPr>
          <w:p w14:paraId="3777804E" w14:textId="77777777" w:rsidR="00C76B45" w:rsidRPr="009A5213" w:rsidRDefault="00C76B45" w:rsidP="00A75247">
            <w:r w:rsidRPr="009A5213">
              <w:t>Aktor</w:t>
            </w:r>
          </w:p>
        </w:tc>
        <w:tc>
          <w:tcPr>
            <w:tcW w:w="5522" w:type="dxa"/>
          </w:tcPr>
          <w:p w14:paraId="7E820886" w14:textId="77777777" w:rsidR="00C76B45" w:rsidRPr="009A5213" w:rsidRDefault="00C76B45" w:rsidP="00A75247">
            <w:r>
              <w:t>Pemilik dan Karyawan</w:t>
            </w:r>
          </w:p>
        </w:tc>
      </w:tr>
      <w:tr w:rsidR="00C76B45" w:rsidRPr="009A5213" w14:paraId="2B737231" w14:textId="77777777" w:rsidTr="00A75247">
        <w:tc>
          <w:tcPr>
            <w:tcW w:w="2405" w:type="dxa"/>
          </w:tcPr>
          <w:p w14:paraId="29F7A99D" w14:textId="77777777" w:rsidR="00C76B45" w:rsidRPr="009A5213" w:rsidRDefault="00C76B45" w:rsidP="00A75247">
            <w:r w:rsidRPr="009A5213">
              <w:t>Kondisi Awal</w:t>
            </w:r>
          </w:p>
        </w:tc>
        <w:tc>
          <w:tcPr>
            <w:tcW w:w="5522" w:type="dxa"/>
          </w:tcPr>
          <w:p w14:paraId="1D32B205" w14:textId="77777777" w:rsidR="00C76B45" w:rsidRDefault="00C76B45" w:rsidP="000010F2">
            <w:pPr>
              <w:pStyle w:val="ListParagraph"/>
              <w:numPr>
                <w:ilvl w:val="0"/>
                <w:numId w:val="37"/>
              </w:numPr>
            </w:pPr>
            <w:r>
              <w:t>Pemilik dan karyawan melakukan Login</w:t>
            </w:r>
          </w:p>
          <w:p w14:paraId="3CE43652" w14:textId="77777777" w:rsidR="00C76B45" w:rsidRDefault="00C76B45" w:rsidP="000010F2">
            <w:pPr>
              <w:pStyle w:val="ListParagraph"/>
              <w:numPr>
                <w:ilvl w:val="0"/>
                <w:numId w:val="37"/>
              </w:numPr>
              <w:jc w:val="left"/>
            </w:pPr>
            <w:r>
              <w:t>Sistem menampilkan menu awal</w:t>
            </w:r>
          </w:p>
          <w:p w14:paraId="1B12632D" w14:textId="21A65744" w:rsidR="00C76B45" w:rsidRPr="009A5213" w:rsidRDefault="009B3FBD" w:rsidP="000010F2">
            <w:pPr>
              <w:pStyle w:val="ListParagraph"/>
              <w:numPr>
                <w:ilvl w:val="0"/>
                <w:numId w:val="37"/>
              </w:numPr>
              <w:jc w:val="left"/>
            </w:pPr>
            <w:r>
              <w:t>Pemilik mengklik menu tambah data barang</w:t>
            </w:r>
          </w:p>
        </w:tc>
      </w:tr>
      <w:tr w:rsidR="00C76B45" w:rsidRPr="009A5213" w14:paraId="1122F116" w14:textId="77777777" w:rsidTr="00A75247">
        <w:trPr>
          <w:trHeight w:val="2489"/>
        </w:trPr>
        <w:tc>
          <w:tcPr>
            <w:tcW w:w="2405" w:type="dxa"/>
          </w:tcPr>
          <w:p w14:paraId="06F0882A" w14:textId="77777777" w:rsidR="00C76B45" w:rsidRPr="009A5213" w:rsidRDefault="00C76B45" w:rsidP="00A75247">
            <w:r w:rsidRPr="009A5213">
              <w:t>Deskripsi</w:t>
            </w:r>
          </w:p>
        </w:tc>
        <w:tc>
          <w:tcPr>
            <w:tcW w:w="5522" w:type="dxa"/>
          </w:tcPr>
          <w:p w14:paraId="54A455E0" w14:textId="78431AC7" w:rsidR="00C76B45" w:rsidRDefault="00C76B45" w:rsidP="000010F2">
            <w:pPr>
              <w:pStyle w:val="1Paragraf"/>
              <w:numPr>
                <w:ilvl w:val="0"/>
                <w:numId w:val="38"/>
              </w:numPr>
            </w:pPr>
            <w:r>
              <w:softHyphen/>
            </w:r>
            <w:r>
              <w:softHyphen/>
              <w:t xml:space="preserve">Sistem menampilkan </w:t>
            </w:r>
            <w:r w:rsidRPr="00D72ED3">
              <w:rPr>
                <w:i/>
              </w:rPr>
              <w:t xml:space="preserve">field </w:t>
            </w:r>
            <w:r w:rsidR="00D10F64">
              <w:t>nama barang</w:t>
            </w:r>
            <w:r>
              <w:t xml:space="preserve">, </w:t>
            </w:r>
            <w:r w:rsidR="00D10F64">
              <w:t xml:space="preserve">jumlah </w:t>
            </w:r>
            <w:r>
              <w:t xml:space="preserve"> </w:t>
            </w:r>
            <w:r w:rsidR="00D10F64">
              <w:t>harga barang</w:t>
            </w:r>
            <w:r>
              <w:t xml:space="preserve">, </w:t>
            </w:r>
            <w:r w:rsidR="00D10F64">
              <w:t>garansi</w:t>
            </w:r>
            <w:r>
              <w:t xml:space="preserve">, </w:t>
            </w:r>
            <w:r w:rsidR="00D10F64">
              <w:t>waktu</w:t>
            </w:r>
            <w:r>
              <w:t xml:space="preserve">, </w:t>
            </w:r>
            <w:r w:rsidR="00D10F64">
              <w:t>keterangan dan tabel data barang</w:t>
            </w:r>
            <w:r>
              <w:t>.</w:t>
            </w:r>
          </w:p>
          <w:p w14:paraId="1CAA2DE1" w14:textId="77777777" w:rsidR="00C76B45" w:rsidRDefault="00D10F64" w:rsidP="000010F2">
            <w:pPr>
              <w:pStyle w:val="1Paragraf"/>
              <w:numPr>
                <w:ilvl w:val="0"/>
                <w:numId w:val="38"/>
              </w:numPr>
            </w:pPr>
            <w:r>
              <w:t>Pemilik dan karyawan mengisi field</w:t>
            </w:r>
            <w:r w:rsidR="00C76B45">
              <w:t>.</w:t>
            </w:r>
          </w:p>
          <w:p w14:paraId="51B22323" w14:textId="77777777" w:rsidR="00D10F64" w:rsidRDefault="00D10F64" w:rsidP="000010F2">
            <w:pPr>
              <w:pStyle w:val="1Paragraf"/>
              <w:numPr>
                <w:ilvl w:val="0"/>
                <w:numId w:val="38"/>
              </w:numPr>
            </w:pPr>
            <w:r>
              <w:t>Pemilik mengklik tombol simpan.</w:t>
            </w:r>
          </w:p>
          <w:p w14:paraId="4CBD7A32" w14:textId="2CADAD3C" w:rsidR="00D10F64" w:rsidRDefault="00D10F64" w:rsidP="000010F2">
            <w:pPr>
              <w:pStyle w:val="1Paragraf"/>
              <w:numPr>
                <w:ilvl w:val="0"/>
                <w:numId w:val="38"/>
              </w:numPr>
            </w:pPr>
            <w:r>
              <w:t>Sistem menyimpan ke database.</w:t>
            </w:r>
          </w:p>
          <w:p w14:paraId="1DDB99DC" w14:textId="687BA9D1" w:rsidR="00D10F64" w:rsidRDefault="00D10F64" w:rsidP="000010F2">
            <w:pPr>
              <w:pStyle w:val="1Paragraf"/>
              <w:numPr>
                <w:ilvl w:val="0"/>
                <w:numId w:val="38"/>
              </w:numPr>
            </w:pPr>
            <w:r>
              <w:t>Sistem menampilkan pesan berhasil disimpan.</w:t>
            </w:r>
          </w:p>
          <w:p w14:paraId="3F7F4911" w14:textId="080B3060" w:rsidR="00D10F64" w:rsidRPr="009A5213" w:rsidRDefault="00D10F64" w:rsidP="000010F2">
            <w:pPr>
              <w:pStyle w:val="1Paragraf"/>
              <w:numPr>
                <w:ilvl w:val="0"/>
                <w:numId w:val="38"/>
              </w:numPr>
            </w:pPr>
            <w:r>
              <w:t>Sistem menampilkan data pada tabel.</w:t>
            </w:r>
          </w:p>
        </w:tc>
      </w:tr>
      <w:tr w:rsidR="00C76B45" w:rsidRPr="009A5213" w14:paraId="62E8531A" w14:textId="77777777" w:rsidTr="00A75247">
        <w:tc>
          <w:tcPr>
            <w:tcW w:w="2405" w:type="dxa"/>
          </w:tcPr>
          <w:p w14:paraId="04879FA7" w14:textId="77777777" w:rsidR="00C76B45" w:rsidRPr="009A5213" w:rsidRDefault="00C76B45" w:rsidP="00A75247">
            <w:r w:rsidRPr="009A5213">
              <w:t>Alternatif</w:t>
            </w:r>
          </w:p>
        </w:tc>
        <w:tc>
          <w:tcPr>
            <w:tcW w:w="5522" w:type="dxa"/>
          </w:tcPr>
          <w:p w14:paraId="62048828" w14:textId="764E588D" w:rsidR="00C76B45" w:rsidRPr="009A5213" w:rsidRDefault="00D10F64" w:rsidP="00A75247">
            <w:pPr>
              <w:pStyle w:val="1Paragraf"/>
              <w:ind w:firstLine="0"/>
            </w:pPr>
            <w:r>
              <w:t>Jika field tidak diisi maka sistem akan eror</w:t>
            </w:r>
          </w:p>
        </w:tc>
      </w:tr>
      <w:tr w:rsidR="00C76B45" w:rsidRPr="009A5213" w14:paraId="71D40825" w14:textId="77777777" w:rsidTr="00A75247">
        <w:tc>
          <w:tcPr>
            <w:tcW w:w="2405" w:type="dxa"/>
          </w:tcPr>
          <w:p w14:paraId="05C8EDDB" w14:textId="77777777" w:rsidR="00C76B45" w:rsidRPr="009A5213" w:rsidRDefault="00C76B45" w:rsidP="00A75247">
            <w:r w:rsidRPr="009A5213">
              <w:t>Kondisi akhir</w:t>
            </w:r>
          </w:p>
        </w:tc>
        <w:tc>
          <w:tcPr>
            <w:tcW w:w="5522" w:type="dxa"/>
          </w:tcPr>
          <w:p w14:paraId="0859A322" w14:textId="773AFA9F" w:rsidR="00C76B45" w:rsidRPr="009A5213" w:rsidRDefault="00C76B45" w:rsidP="00A75247">
            <w:r>
              <w:t xml:space="preserve">Sistem menampilkan data </w:t>
            </w:r>
            <w:r w:rsidR="00D10F64">
              <w:t>barang pada tabel.</w:t>
            </w:r>
          </w:p>
        </w:tc>
      </w:tr>
    </w:tbl>
    <w:p w14:paraId="048BD965" w14:textId="147667D2" w:rsidR="00D10F64" w:rsidRDefault="00D10F64" w:rsidP="007B3545"/>
    <w:p w14:paraId="1D799378" w14:textId="77777777" w:rsidR="00D10F64" w:rsidRDefault="00D10F64">
      <w:pPr>
        <w:ind w:firstLine="567"/>
      </w:pPr>
      <w:r>
        <w:br w:type="page"/>
      </w:r>
    </w:p>
    <w:p w14:paraId="2D9E6EBC" w14:textId="30BECABB" w:rsidR="00C54704" w:rsidRDefault="00C54704" w:rsidP="00B276EF">
      <w:pPr>
        <w:pStyle w:val="Caption"/>
      </w:pPr>
      <w:bookmarkStart w:id="118" w:name="_Toc113497170"/>
      <w:r>
        <w:lastRenderedPageBreak/>
        <w:t>Tabel 3.</w:t>
      </w:r>
      <w:r>
        <w:fldChar w:fldCharType="begin"/>
      </w:r>
      <w:r>
        <w:instrText xml:space="preserve"> SEQ Tabel_3. \* ARABIC </w:instrText>
      </w:r>
      <w:r>
        <w:fldChar w:fldCharType="separate"/>
      </w:r>
      <w:r w:rsidR="009F46BF">
        <w:rPr>
          <w:noProof/>
        </w:rPr>
        <w:t>20</w:t>
      </w:r>
      <w:r>
        <w:fldChar w:fldCharType="end"/>
      </w:r>
      <w:r>
        <w:t xml:space="preserve"> SK-18 Menghapus </w:t>
      </w:r>
      <w:r w:rsidR="000E4A0D">
        <w:t>Data Barang</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D10F64" w:rsidRPr="009A5213" w14:paraId="49C48482" w14:textId="77777777" w:rsidTr="00A75247">
        <w:tc>
          <w:tcPr>
            <w:tcW w:w="2405" w:type="dxa"/>
          </w:tcPr>
          <w:p w14:paraId="5C1B3490" w14:textId="77777777" w:rsidR="00D10F64" w:rsidRPr="009A5213" w:rsidRDefault="00D10F64" w:rsidP="00A75247">
            <w:r w:rsidRPr="009A5213">
              <w:t>Nomor Skenario</w:t>
            </w:r>
          </w:p>
        </w:tc>
        <w:tc>
          <w:tcPr>
            <w:tcW w:w="5522" w:type="dxa"/>
          </w:tcPr>
          <w:p w14:paraId="1ABC6D94" w14:textId="7F9695D5" w:rsidR="00D10F64" w:rsidRPr="009A5213" w:rsidRDefault="00D10F64" w:rsidP="00A75247">
            <w:r w:rsidRPr="009A5213">
              <w:t>SK-</w:t>
            </w:r>
            <w:r>
              <w:t>18</w:t>
            </w:r>
          </w:p>
        </w:tc>
      </w:tr>
      <w:tr w:rsidR="00D10F64" w:rsidRPr="009A5213" w14:paraId="3374FA97" w14:textId="77777777" w:rsidTr="00A75247">
        <w:tc>
          <w:tcPr>
            <w:tcW w:w="2405" w:type="dxa"/>
          </w:tcPr>
          <w:p w14:paraId="131C3C7B" w14:textId="77777777" w:rsidR="00D10F64" w:rsidRPr="009A5213" w:rsidRDefault="00D10F64" w:rsidP="00A75247">
            <w:pPr>
              <w:rPr>
                <w:u w:val="single"/>
              </w:rPr>
            </w:pPr>
            <w:r w:rsidRPr="009A5213">
              <w:t>Nama Use Case</w:t>
            </w:r>
          </w:p>
        </w:tc>
        <w:tc>
          <w:tcPr>
            <w:tcW w:w="5522" w:type="dxa"/>
          </w:tcPr>
          <w:p w14:paraId="3D48F893" w14:textId="77777777" w:rsidR="00D10F64" w:rsidRPr="009A5213" w:rsidRDefault="00D10F64" w:rsidP="00A75247">
            <w:r>
              <w:t>Kelola data barang</w:t>
            </w:r>
          </w:p>
        </w:tc>
      </w:tr>
      <w:tr w:rsidR="00D10F64" w:rsidRPr="009A5213" w14:paraId="4BA62D76" w14:textId="77777777" w:rsidTr="00A75247">
        <w:tc>
          <w:tcPr>
            <w:tcW w:w="2405" w:type="dxa"/>
          </w:tcPr>
          <w:p w14:paraId="29BE4EDE" w14:textId="77777777" w:rsidR="00D10F64" w:rsidRPr="009A5213" w:rsidRDefault="00D10F64" w:rsidP="00A75247">
            <w:r w:rsidRPr="009A5213">
              <w:t>Ringkasan</w:t>
            </w:r>
          </w:p>
        </w:tc>
        <w:tc>
          <w:tcPr>
            <w:tcW w:w="5522" w:type="dxa"/>
          </w:tcPr>
          <w:p w14:paraId="04E47697" w14:textId="1C6A984A" w:rsidR="00D10F64" w:rsidRPr="009A5213" w:rsidRDefault="00D10F64" w:rsidP="00A75247">
            <w:r>
              <w:t>Pemilik dan Karyawan men</w:t>
            </w:r>
            <w:r w:rsidR="00E35554">
              <w:t>ghapus</w:t>
            </w:r>
            <w:r>
              <w:t xml:space="preserve"> data barang</w:t>
            </w:r>
          </w:p>
        </w:tc>
      </w:tr>
      <w:tr w:rsidR="00D10F64" w:rsidRPr="009A5213" w14:paraId="496D4215" w14:textId="77777777" w:rsidTr="00A75247">
        <w:tc>
          <w:tcPr>
            <w:tcW w:w="2405" w:type="dxa"/>
          </w:tcPr>
          <w:p w14:paraId="412AE0F5" w14:textId="77777777" w:rsidR="00D10F64" w:rsidRPr="009A5213" w:rsidRDefault="00D10F64" w:rsidP="00A75247">
            <w:r w:rsidRPr="009A5213">
              <w:t>Aktor</w:t>
            </w:r>
          </w:p>
        </w:tc>
        <w:tc>
          <w:tcPr>
            <w:tcW w:w="5522" w:type="dxa"/>
          </w:tcPr>
          <w:p w14:paraId="2504EFB9" w14:textId="77777777" w:rsidR="00D10F64" w:rsidRPr="009A5213" w:rsidRDefault="00D10F64" w:rsidP="00A75247">
            <w:r>
              <w:t>Pemilik dan Karyawan</w:t>
            </w:r>
          </w:p>
        </w:tc>
      </w:tr>
      <w:tr w:rsidR="00D10F64" w:rsidRPr="009A5213" w14:paraId="454534EA" w14:textId="77777777" w:rsidTr="00A75247">
        <w:tc>
          <w:tcPr>
            <w:tcW w:w="2405" w:type="dxa"/>
          </w:tcPr>
          <w:p w14:paraId="7F8CEA1B" w14:textId="77777777" w:rsidR="00D10F64" w:rsidRPr="009A5213" w:rsidRDefault="00D10F64" w:rsidP="00A75247">
            <w:r w:rsidRPr="009A5213">
              <w:t>Kondisi Awal</w:t>
            </w:r>
          </w:p>
        </w:tc>
        <w:tc>
          <w:tcPr>
            <w:tcW w:w="5522" w:type="dxa"/>
          </w:tcPr>
          <w:p w14:paraId="5BFDFCC7" w14:textId="77777777" w:rsidR="00D10F64" w:rsidRDefault="00D10F64" w:rsidP="000010F2">
            <w:pPr>
              <w:pStyle w:val="ListParagraph"/>
              <w:numPr>
                <w:ilvl w:val="0"/>
                <w:numId w:val="39"/>
              </w:numPr>
            </w:pPr>
            <w:r>
              <w:t>Pemilik dan karyawan melakukan Login</w:t>
            </w:r>
          </w:p>
          <w:p w14:paraId="39D73895" w14:textId="77777777" w:rsidR="00D10F64" w:rsidRDefault="00D10F64" w:rsidP="000010F2">
            <w:pPr>
              <w:pStyle w:val="ListParagraph"/>
              <w:numPr>
                <w:ilvl w:val="0"/>
                <w:numId w:val="39"/>
              </w:numPr>
              <w:jc w:val="left"/>
            </w:pPr>
            <w:r>
              <w:t>Sistem menampilkan menu awal</w:t>
            </w:r>
          </w:p>
          <w:p w14:paraId="10A28140" w14:textId="77777777" w:rsidR="00D10F64" w:rsidRPr="009A5213" w:rsidRDefault="00D10F64" w:rsidP="000010F2">
            <w:pPr>
              <w:pStyle w:val="ListParagraph"/>
              <w:numPr>
                <w:ilvl w:val="0"/>
                <w:numId w:val="39"/>
              </w:numPr>
              <w:jc w:val="left"/>
            </w:pPr>
            <w:r>
              <w:t>Pemilik mengklik menu tambah data barang</w:t>
            </w:r>
          </w:p>
        </w:tc>
      </w:tr>
      <w:tr w:rsidR="00D10F64" w:rsidRPr="009A5213" w14:paraId="70E1FD05" w14:textId="77777777" w:rsidTr="00A75247">
        <w:trPr>
          <w:trHeight w:val="2489"/>
        </w:trPr>
        <w:tc>
          <w:tcPr>
            <w:tcW w:w="2405" w:type="dxa"/>
          </w:tcPr>
          <w:p w14:paraId="0B0BC57C" w14:textId="77777777" w:rsidR="00D10F64" w:rsidRPr="009A5213" w:rsidRDefault="00D10F64" w:rsidP="00A75247">
            <w:r w:rsidRPr="009A5213">
              <w:t>Deskripsi</w:t>
            </w:r>
          </w:p>
        </w:tc>
        <w:tc>
          <w:tcPr>
            <w:tcW w:w="5522" w:type="dxa"/>
          </w:tcPr>
          <w:p w14:paraId="5DA3DCAB" w14:textId="77777777" w:rsidR="00D10F64" w:rsidRDefault="00D10F64" w:rsidP="000010F2">
            <w:pPr>
              <w:pStyle w:val="1Paragraf"/>
              <w:numPr>
                <w:ilvl w:val="0"/>
                <w:numId w:val="40"/>
              </w:numPr>
            </w:pPr>
            <w:r>
              <w:softHyphen/>
            </w:r>
            <w:r>
              <w:softHyphen/>
              <w:t xml:space="preserve">Sistem menampilkan </w:t>
            </w:r>
            <w:r w:rsidRPr="00D72ED3">
              <w:rPr>
                <w:i/>
              </w:rPr>
              <w:t xml:space="preserve">field </w:t>
            </w:r>
            <w:r>
              <w:t>nama barang, jumlah  harga barang, garansi, waktu, keterangan dan tabel data barang.</w:t>
            </w:r>
          </w:p>
          <w:p w14:paraId="725575EB" w14:textId="5832B50A" w:rsidR="00D10F64" w:rsidRDefault="00D10F64" w:rsidP="000010F2">
            <w:pPr>
              <w:pStyle w:val="1Paragraf"/>
              <w:numPr>
                <w:ilvl w:val="0"/>
                <w:numId w:val="40"/>
              </w:numPr>
            </w:pPr>
            <w:r>
              <w:t>Pemilik dan karyawan me</w:t>
            </w:r>
            <w:r w:rsidR="00E35554">
              <w:t>milih data yang ada pada tabel data barang</w:t>
            </w:r>
            <w:r>
              <w:t>.</w:t>
            </w:r>
          </w:p>
          <w:p w14:paraId="2C583440" w14:textId="0B19F332" w:rsidR="00E35554" w:rsidRDefault="00E35554" w:rsidP="000010F2">
            <w:pPr>
              <w:pStyle w:val="1Paragraf"/>
              <w:numPr>
                <w:ilvl w:val="0"/>
                <w:numId w:val="40"/>
              </w:numPr>
            </w:pPr>
            <w:r>
              <w:t>Sistem menampilkan data pada field</w:t>
            </w:r>
          </w:p>
          <w:p w14:paraId="5399A47E" w14:textId="75D0661B" w:rsidR="00D10F64" w:rsidRDefault="00D10F64" w:rsidP="000010F2">
            <w:pPr>
              <w:pStyle w:val="1Paragraf"/>
              <w:numPr>
                <w:ilvl w:val="0"/>
                <w:numId w:val="40"/>
              </w:numPr>
            </w:pPr>
            <w:r>
              <w:t xml:space="preserve">Pemilik mengklik tombol </w:t>
            </w:r>
            <w:r w:rsidR="00E35554">
              <w:t>hapus</w:t>
            </w:r>
            <w:r>
              <w:t>.</w:t>
            </w:r>
          </w:p>
          <w:p w14:paraId="484853CF" w14:textId="1DF43412" w:rsidR="00D10F64" w:rsidRDefault="00D10F64" w:rsidP="000010F2">
            <w:pPr>
              <w:pStyle w:val="1Paragraf"/>
              <w:numPr>
                <w:ilvl w:val="0"/>
                <w:numId w:val="40"/>
              </w:numPr>
            </w:pPr>
            <w:r>
              <w:t>Sistem me</w:t>
            </w:r>
            <w:r w:rsidR="00E35554">
              <w:t>nghapus kedatabase</w:t>
            </w:r>
            <w:r>
              <w:t>.</w:t>
            </w:r>
          </w:p>
          <w:p w14:paraId="0FEC2206" w14:textId="7B1A3674" w:rsidR="00D10F64" w:rsidRPr="009A5213" w:rsidRDefault="00D10F64" w:rsidP="000010F2">
            <w:pPr>
              <w:pStyle w:val="1Paragraf"/>
              <w:numPr>
                <w:ilvl w:val="0"/>
                <w:numId w:val="40"/>
              </w:numPr>
            </w:pPr>
            <w:r>
              <w:t xml:space="preserve">Sistem menampilkan pesan </w:t>
            </w:r>
            <w:r w:rsidR="00CE2E03">
              <w:t>berhasil dihapus</w:t>
            </w:r>
            <w:r>
              <w:t>.</w:t>
            </w:r>
          </w:p>
        </w:tc>
      </w:tr>
      <w:tr w:rsidR="00D10F64" w:rsidRPr="009A5213" w14:paraId="60B04719" w14:textId="77777777" w:rsidTr="00A75247">
        <w:tc>
          <w:tcPr>
            <w:tcW w:w="2405" w:type="dxa"/>
          </w:tcPr>
          <w:p w14:paraId="28B4958A" w14:textId="77777777" w:rsidR="00D10F64" w:rsidRPr="009A5213" w:rsidRDefault="00D10F64" w:rsidP="00A75247">
            <w:r w:rsidRPr="009A5213">
              <w:t>Alternatif</w:t>
            </w:r>
          </w:p>
        </w:tc>
        <w:tc>
          <w:tcPr>
            <w:tcW w:w="5522" w:type="dxa"/>
          </w:tcPr>
          <w:p w14:paraId="32D99830" w14:textId="46C016C8" w:rsidR="00D10F64" w:rsidRPr="009A5213" w:rsidRDefault="00CE2E03" w:rsidP="00A75247">
            <w:pPr>
              <w:pStyle w:val="1Paragraf"/>
              <w:ind w:firstLine="0"/>
            </w:pPr>
            <w:r>
              <w:t>-</w:t>
            </w:r>
          </w:p>
        </w:tc>
      </w:tr>
      <w:tr w:rsidR="00D10F64" w:rsidRPr="009A5213" w14:paraId="5DE6FE54" w14:textId="77777777" w:rsidTr="00A75247">
        <w:tc>
          <w:tcPr>
            <w:tcW w:w="2405" w:type="dxa"/>
          </w:tcPr>
          <w:p w14:paraId="65A465DE" w14:textId="77777777" w:rsidR="00D10F64" w:rsidRPr="009A5213" w:rsidRDefault="00D10F64" w:rsidP="00A75247">
            <w:r w:rsidRPr="009A5213">
              <w:t>Kondisi akhir</w:t>
            </w:r>
          </w:p>
        </w:tc>
        <w:tc>
          <w:tcPr>
            <w:tcW w:w="5522" w:type="dxa"/>
          </w:tcPr>
          <w:p w14:paraId="6EE4E30B" w14:textId="47AEF5F4" w:rsidR="00D10F64" w:rsidRPr="009A5213" w:rsidRDefault="00D10F64" w:rsidP="00A75247">
            <w:r>
              <w:t xml:space="preserve">Sistem </w:t>
            </w:r>
            <w:r w:rsidR="00CE2E03">
              <w:t>menghapus data yang dipilih</w:t>
            </w:r>
            <w:r>
              <w:t>.</w:t>
            </w:r>
          </w:p>
        </w:tc>
      </w:tr>
    </w:tbl>
    <w:p w14:paraId="72CBEE00" w14:textId="7BBAA1CC" w:rsidR="00CE2E03" w:rsidRDefault="00CE2E03" w:rsidP="007B3545"/>
    <w:p w14:paraId="41DE1C46" w14:textId="77777777" w:rsidR="00CE2E03" w:rsidRDefault="00CE2E03">
      <w:pPr>
        <w:ind w:firstLine="567"/>
      </w:pPr>
      <w:r>
        <w:br w:type="page"/>
      </w:r>
    </w:p>
    <w:p w14:paraId="78F74A73" w14:textId="037121AD" w:rsidR="00C54704" w:rsidRDefault="00C54704" w:rsidP="00B276EF">
      <w:pPr>
        <w:pStyle w:val="Caption"/>
      </w:pPr>
      <w:bookmarkStart w:id="119" w:name="_Toc113497171"/>
      <w:r>
        <w:lastRenderedPageBreak/>
        <w:t>Tabel 3.</w:t>
      </w:r>
      <w:r>
        <w:fldChar w:fldCharType="begin"/>
      </w:r>
      <w:r>
        <w:instrText xml:space="preserve"> SEQ Tabel_3. \* ARABIC </w:instrText>
      </w:r>
      <w:r>
        <w:fldChar w:fldCharType="separate"/>
      </w:r>
      <w:r w:rsidR="009F46BF">
        <w:rPr>
          <w:noProof/>
        </w:rPr>
        <w:t>21</w:t>
      </w:r>
      <w:r>
        <w:fldChar w:fldCharType="end"/>
      </w:r>
      <w:r>
        <w:t xml:space="preserve"> SK-19 Mengubah </w:t>
      </w:r>
      <w:r w:rsidR="000E4A0D">
        <w:t>Data Barang</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CE2E03" w:rsidRPr="009A5213" w14:paraId="34FC3B3E" w14:textId="77777777" w:rsidTr="00A75247">
        <w:tc>
          <w:tcPr>
            <w:tcW w:w="2405" w:type="dxa"/>
          </w:tcPr>
          <w:p w14:paraId="00EF8B5D" w14:textId="77777777" w:rsidR="00CE2E03" w:rsidRPr="009A5213" w:rsidRDefault="00CE2E03" w:rsidP="00A75247">
            <w:r w:rsidRPr="009A5213">
              <w:t>Nomor Skenario</w:t>
            </w:r>
          </w:p>
        </w:tc>
        <w:tc>
          <w:tcPr>
            <w:tcW w:w="5522" w:type="dxa"/>
          </w:tcPr>
          <w:p w14:paraId="00C231C6" w14:textId="1CB925B6" w:rsidR="00CE2E03" w:rsidRPr="009A5213" w:rsidRDefault="00CE2E03" w:rsidP="00A75247">
            <w:r w:rsidRPr="009A5213">
              <w:t>SK-</w:t>
            </w:r>
            <w:r>
              <w:t>19</w:t>
            </w:r>
          </w:p>
        </w:tc>
      </w:tr>
      <w:tr w:rsidR="00CE2E03" w:rsidRPr="009A5213" w14:paraId="044F67AA" w14:textId="77777777" w:rsidTr="00A75247">
        <w:tc>
          <w:tcPr>
            <w:tcW w:w="2405" w:type="dxa"/>
          </w:tcPr>
          <w:p w14:paraId="4B799558" w14:textId="77777777" w:rsidR="00CE2E03" w:rsidRPr="009A5213" w:rsidRDefault="00CE2E03" w:rsidP="00A75247">
            <w:pPr>
              <w:rPr>
                <w:u w:val="single"/>
              </w:rPr>
            </w:pPr>
            <w:r w:rsidRPr="009A5213">
              <w:t>Nama Use Case</w:t>
            </w:r>
          </w:p>
        </w:tc>
        <w:tc>
          <w:tcPr>
            <w:tcW w:w="5522" w:type="dxa"/>
          </w:tcPr>
          <w:p w14:paraId="12633E08" w14:textId="77777777" w:rsidR="00CE2E03" w:rsidRPr="009A5213" w:rsidRDefault="00CE2E03" w:rsidP="00A75247">
            <w:r>
              <w:t>Kelola data barang</w:t>
            </w:r>
          </w:p>
        </w:tc>
      </w:tr>
      <w:tr w:rsidR="00CE2E03" w:rsidRPr="009A5213" w14:paraId="15652CE5" w14:textId="77777777" w:rsidTr="00A75247">
        <w:tc>
          <w:tcPr>
            <w:tcW w:w="2405" w:type="dxa"/>
          </w:tcPr>
          <w:p w14:paraId="7548A56B" w14:textId="77777777" w:rsidR="00CE2E03" w:rsidRPr="009A5213" w:rsidRDefault="00CE2E03" w:rsidP="00A75247">
            <w:r w:rsidRPr="009A5213">
              <w:t>Ringkasan</w:t>
            </w:r>
          </w:p>
        </w:tc>
        <w:tc>
          <w:tcPr>
            <w:tcW w:w="5522" w:type="dxa"/>
          </w:tcPr>
          <w:p w14:paraId="7EFEF0B4" w14:textId="7B494107" w:rsidR="00CE2E03" w:rsidRPr="009A5213" w:rsidRDefault="00CE2E03" w:rsidP="00A75247">
            <w:r>
              <w:t>Pemilik dan Karyawan mengubah data barang</w:t>
            </w:r>
          </w:p>
        </w:tc>
      </w:tr>
      <w:tr w:rsidR="00CE2E03" w:rsidRPr="009A5213" w14:paraId="3151FE62" w14:textId="77777777" w:rsidTr="00A75247">
        <w:tc>
          <w:tcPr>
            <w:tcW w:w="2405" w:type="dxa"/>
          </w:tcPr>
          <w:p w14:paraId="6577F846" w14:textId="77777777" w:rsidR="00CE2E03" w:rsidRPr="009A5213" w:rsidRDefault="00CE2E03" w:rsidP="00A75247">
            <w:r w:rsidRPr="009A5213">
              <w:t>Aktor</w:t>
            </w:r>
          </w:p>
        </w:tc>
        <w:tc>
          <w:tcPr>
            <w:tcW w:w="5522" w:type="dxa"/>
          </w:tcPr>
          <w:p w14:paraId="467C8047" w14:textId="77777777" w:rsidR="00CE2E03" w:rsidRPr="009A5213" w:rsidRDefault="00CE2E03" w:rsidP="00A75247">
            <w:r>
              <w:t>Pemilik dan Karyawan</w:t>
            </w:r>
          </w:p>
        </w:tc>
      </w:tr>
      <w:tr w:rsidR="00CE2E03" w:rsidRPr="009A5213" w14:paraId="16A1590C" w14:textId="77777777" w:rsidTr="00A75247">
        <w:tc>
          <w:tcPr>
            <w:tcW w:w="2405" w:type="dxa"/>
          </w:tcPr>
          <w:p w14:paraId="3198C03B" w14:textId="77777777" w:rsidR="00CE2E03" w:rsidRPr="009A5213" w:rsidRDefault="00CE2E03" w:rsidP="00A75247">
            <w:r w:rsidRPr="009A5213">
              <w:t>Kondisi Awal</w:t>
            </w:r>
          </w:p>
        </w:tc>
        <w:tc>
          <w:tcPr>
            <w:tcW w:w="5522" w:type="dxa"/>
          </w:tcPr>
          <w:p w14:paraId="4C136DFA" w14:textId="77777777" w:rsidR="00CE2E03" w:rsidRDefault="00CE2E03" w:rsidP="000010F2">
            <w:pPr>
              <w:pStyle w:val="ListParagraph"/>
              <w:numPr>
                <w:ilvl w:val="0"/>
                <w:numId w:val="41"/>
              </w:numPr>
            </w:pPr>
            <w:r>
              <w:t>Pemilik dan karyawan melakukan Login</w:t>
            </w:r>
          </w:p>
          <w:p w14:paraId="206EE1CB" w14:textId="77777777" w:rsidR="00CE2E03" w:rsidRDefault="00CE2E03" w:rsidP="000010F2">
            <w:pPr>
              <w:pStyle w:val="ListParagraph"/>
              <w:numPr>
                <w:ilvl w:val="0"/>
                <w:numId w:val="41"/>
              </w:numPr>
              <w:jc w:val="left"/>
            </w:pPr>
            <w:r>
              <w:t>Sistem menampilkan menu awal</w:t>
            </w:r>
          </w:p>
          <w:p w14:paraId="58D8F7A5" w14:textId="77777777" w:rsidR="00CE2E03" w:rsidRPr="009A5213" w:rsidRDefault="00CE2E03" w:rsidP="000010F2">
            <w:pPr>
              <w:pStyle w:val="ListParagraph"/>
              <w:numPr>
                <w:ilvl w:val="0"/>
                <w:numId w:val="41"/>
              </w:numPr>
              <w:jc w:val="left"/>
            </w:pPr>
            <w:r>
              <w:t>Pemilik mengklik menu tambah data barang</w:t>
            </w:r>
          </w:p>
        </w:tc>
      </w:tr>
      <w:tr w:rsidR="00CE2E03" w:rsidRPr="009A5213" w14:paraId="69350A82" w14:textId="77777777" w:rsidTr="00A75247">
        <w:trPr>
          <w:trHeight w:val="2489"/>
        </w:trPr>
        <w:tc>
          <w:tcPr>
            <w:tcW w:w="2405" w:type="dxa"/>
          </w:tcPr>
          <w:p w14:paraId="46E1EE9C" w14:textId="77777777" w:rsidR="00CE2E03" w:rsidRPr="009A5213" w:rsidRDefault="00CE2E03" w:rsidP="00A75247">
            <w:r w:rsidRPr="009A5213">
              <w:t>Deskripsi</w:t>
            </w:r>
          </w:p>
        </w:tc>
        <w:tc>
          <w:tcPr>
            <w:tcW w:w="5522" w:type="dxa"/>
          </w:tcPr>
          <w:p w14:paraId="648BBAED" w14:textId="77777777" w:rsidR="00CE2E03" w:rsidRDefault="00CE2E03" w:rsidP="000010F2">
            <w:pPr>
              <w:pStyle w:val="1Paragraf"/>
              <w:numPr>
                <w:ilvl w:val="0"/>
                <w:numId w:val="42"/>
              </w:numPr>
            </w:pPr>
            <w:r>
              <w:softHyphen/>
            </w:r>
            <w:r>
              <w:softHyphen/>
              <w:t xml:space="preserve">Sistem menampilkan </w:t>
            </w:r>
            <w:r w:rsidRPr="00D72ED3">
              <w:rPr>
                <w:i/>
              </w:rPr>
              <w:t xml:space="preserve">field </w:t>
            </w:r>
            <w:r>
              <w:t>nama barang, jumlah  harga barang, garansi, waktu, keterangan dan tabel data barang.</w:t>
            </w:r>
          </w:p>
          <w:p w14:paraId="5F8EF149" w14:textId="77777777" w:rsidR="00CE2E03" w:rsidRDefault="00CE2E03" w:rsidP="000010F2">
            <w:pPr>
              <w:pStyle w:val="1Paragraf"/>
              <w:numPr>
                <w:ilvl w:val="0"/>
                <w:numId w:val="42"/>
              </w:numPr>
            </w:pPr>
            <w:r>
              <w:t>Pemilik dan karyawan memilih data yang ada pada tabel data barang.</w:t>
            </w:r>
          </w:p>
          <w:p w14:paraId="09CB5989" w14:textId="165E7378" w:rsidR="00CE2E03" w:rsidRDefault="00CE2E03" w:rsidP="000010F2">
            <w:pPr>
              <w:pStyle w:val="1Paragraf"/>
              <w:numPr>
                <w:ilvl w:val="0"/>
                <w:numId w:val="42"/>
              </w:numPr>
            </w:pPr>
            <w:r>
              <w:t>Sistem menampilkan data pada field.</w:t>
            </w:r>
          </w:p>
          <w:p w14:paraId="40807BFD" w14:textId="140E8054" w:rsidR="00CE2E03" w:rsidRDefault="00CE2E03" w:rsidP="000010F2">
            <w:pPr>
              <w:pStyle w:val="1Paragraf"/>
              <w:numPr>
                <w:ilvl w:val="0"/>
                <w:numId w:val="42"/>
              </w:numPr>
            </w:pPr>
            <w:r>
              <w:t>Pemilik mengubah isi yang ada pada field.</w:t>
            </w:r>
          </w:p>
          <w:p w14:paraId="59369258" w14:textId="408D6257" w:rsidR="00CE2E03" w:rsidRDefault="00CE2E03" w:rsidP="000010F2">
            <w:pPr>
              <w:pStyle w:val="1Paragraf"/>
              <w:numPr>
                <w:ilvl w:val="0"/>
                <w:numId w:val="42"/>
              </w:numPr>
            </w:pPr>
            <w:r>
              <w:t>Pemilik mengklik tombol ubah.</w:t>
            </w:r>
          </w:p>
          <w:p w14:paraId="1D990EF1" w14:textId="10064D46" w:rsidR="00CE2E03" w:rsidRDefault="00CE2E03" w:rsidP="000010F2">
            <w:pPr>
              <w:pStyle w:val="1Paragraf"/>
              <w:numPr>
                <w:ilvl w:val="0"/>
                <w:numId w:val="42"/>
              </w:numPr>
            </w:pPr>
            <w:r>
              <w:t>Sistem mengubah kedalam database.</w:t>
            </w:r>
          </w:p>
          <w:p w14:paraId="13DEE648" w14:textId="5A15EB5F" w:rsidR="00CE2E03" w:rsidRPr="009A5213" w:rsidRDefault="00CE2E03" w:rsidP="000010F2">
            <w:pPr>
              <w:pStyle w:val="1Paragraf"/>
              <w:numPr>
                <w:ilvl w:val="0"/>
                <w:numId w:val="42"/>
              </w:numPr>
            </w:pPr>
            <w:r>
              <w:t>Sistem menampilkan pesan berhasil diubah.</w:t>
            </w:r>
          </w:p>
        </w:tc>
      </w:tr>
      <w:tr w:rsidR="00CE2E03" w:rsidRPr="009A5213" w14:paraId="525A52B9" w14:textId="77777777" w:rsidTr="00A75247">
        <w:tc>
          <w:tcPr>
            <w:tcW w:w="2405" w:type="dxa"/>
          </w:tcPr>
          <w:p w14:paraId="32E0F977" w14:textId="77777777" w:rsidR="00CE2E03" w:rsidRPr="009A5213" w:rsidRDefault="00CE2E03" w:rsidP="00A75247">
            <w:r w:rsidRPr="009A5213">
              <w:t>Alternatif</w:t>
            </w:r>
          </w:p>
        </w:tc>
        <w:tc>
          <w:tcPr>
            <w:tcW w:w="5522" w:type="dxa"/>
          </w:tcPr>
          <w:p w14:paraId="7BCF14B5" w14:textId="77777777" w:rsidR="00CE2E03" w:rsidRPr="009A5213" w:rsidRDefault="00CE2E03" w:rsidP="00A75247">
            <w:pPr>
              <w:pStyle w:val="1Paragraf"/>
              <w:ind w:firstLine="0"/>
            </w:pPr>
            <w:r>
              <w:t>-</w:t>
            </w:r>
          </w:p>
        </w:tc>
      </w:tr>
      <w:tr w:rsidR="00CE2E03" w:rsidRPr="009A5213" w14:paraId="66ADF2A3" w14:textId="77777777" w:rsidTr="00A75247">
        <w:tc>
          <w:tcPr>
            <w:tcW w:w="2405" w:type="dxa"/>
          </w:tcPr>
          <w:p w14:paraId="6E245D7E" w14:textId="77777777" w:rsidR="00CE2E03" w:rsidRPr="009A5213" w:rsidRDefault="00CE2E03" w:rsidP="00A75247">
            <w:r w:rsidRPr="009A5213">
              <w:t>Kondisi akhir</w:t>
            </w:r>
          </w:p>
        </w:tc>
        <w:tc>
          <w:tcPr>
            <w:tcW w:w="5522" w:type="dxa"/>
          </w:tcPr>
          <w:p w14:paraId="0423A642" w14:textId="0136777B" w:rsidR="00CE2E03" w:rsidRPr="009A5213" w:rsidRDefault="00CE2E03" w:rsidP="00A75247">
            <w:r>
              <w:t>Sistem menampilkan hasil pada tabel data barang</w:t>
            </w:r>
          </w:p>
        </w:tc>
      </w:tr>
    </w:tbl>
    <w:p w14:paraId="495923AE" w14:textId="0373F44B" w:rsidR="00CE2E03" w:rsidRDefault="00CE2E03" w:rsidP="007B3545"/>
    <w:p w14:paraId="126F9F24" w14:textId="77777777" w:rsidR="00CE2E03" w:rsidRDefault="00CE2E03">
      <w:pPr>
        <w:ind w:firstLine="567"/>
      </w:pPr>
      <w:r>
        <w:br w:type="page"/>
      </w:r>
    </w:p>
    <w:p w14:paraId="08D275CA" w14:textId="1A79BBE4" w:rsidR="00C54704" w:rsidRDefault="00C54704" w:rsidP="00B276EF">
      <w:pPr>
        <w:pStyle w:val="Caption"/>
      </w:pPr>
      <w:bookmarkStart w:id="120" w:name="_Toc113497172"/>
      <w:r>
        <w:lastRenderedPageBreak/>
        <w:t>Tabel 3.</w:t>
      </w:r>
      <w:r>
        <w:fldChar w:fldCharType="begin"/>
      </w:r>
      <w:r>
        <w:instrText xml:space="preserve"> SEQ Tabel_3. \* ARABIC </w:instrText>
      </w:r>
      <w:r>
        <w:fldChar w:fldCharType="separate"/>
      </w:r>
      <w:r w:rsidR="009F46BF">
        <w:rPr>
          <w:noProof/>
        </w:rPr>
        <w:t>22</w:t>
      </w:r>
      <w:r>
        <w:fldChar w:fldCharType="end"/>
      </w:r>
      <w:r>
        <w:t xml:space="preserve"> SK-20 Melihat </w:t>
      </w:r>
      <w:r w:rsidR="000E4A0D">
        <w:t>Data Barang</w:t>
      </w:r>
      <w:bookmarkEnd w:id="1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CE2E03" w:rsidRPr="009A5213" w14:paraId="69763765" w14:textId="77777777" w:rsidTr="00A75247">
        <w:tc>
          <w:tcPr>
            <w:tcW w:w="2405" w:type="dxa"/>
          </w:tcPr>
          <w:p w14:paraId="5F38DCE7" w14:textId="77777777" w:rsidR="00CE2E03" w:rsidRPr="009A5213" w:rsidRDefault="00CE2E03" w:rsidP="00A75247">
            <w:r w:rsidRPr="009A5213">
              <w:t>Nomor Skenario</w:t>
            </w:r>
          </w:p>
        </w:tc>
        <w:tc>
          <w:tcPr>
            <w:tcW w:w="5522" w:type="dxa"/>
          </w:tcPr>
          <w:p w14:paraId="237F65EF" w14:textId="04CE2B4A" w:rsidR="00CE2E03" w:rsidRPr="009A5213" w:rsidRDefault="00CE2E03" w:rsidP="00A75247">
            <w:r w:rsidRPr="009A5213">
              <w:t>SK-</w:t>
            </w:r>
            <w:r>
              <w:t>20</w:t>
            </w:r>
          </w:p>
        </w:tc>
      </w:tr>
      <w:tr w:rsidR="00CE2E03" w:rsidRPr="009A5213" w14:paraId="25F033DC" w14:textId="77777777" w:rsidTr="00A75247">
        <w:tc>
          <w:tcPr>
            <w:tcW w:w="2405" w:type="dxa"/>
          </w:tcPr>
          <w:p w14:paraId="77381905" w14:textId="77777777" w:rsidR="00CE2E03" w:rsidRPr="009A5213" w:rsidRDefault="00CE2E03" w:rsidP="00A75247">
            <w:pPr>
              <w:rPr>
                <w:u w:val="single"/>
              </w:rPr>
            </w:pPr>
            <w:r w:rsidRPr="009A5213">
              <w:t>Nama Use Case</w:t>
            </w:r>
          </w:p>
        </w:tc>
        <w:tc>
          <w:tcPr>
            <w:tcW w:w="5522" w:type="dxa"/>
          </w:tcPr>
          <w:p w14:paraId="3E24D445" w14:textId="77777777" w:rsidR="00CE2E03" w:rsidRPr="009A5213" w:rsidRDefault="00CE2E03" w:rsidP="00A75247">
            <w:r>
              <w:t>Kelola data barang</w:t>
            </w:r>
          </w:p>
        </w:tc>
      </w:tr>
      <w:tr w:rsidR="00CE2E03" w:rsidRPr="009A5213" w14:paraId="0A3F214C" w14:textId="77777777" w:rsidTr="00A75247">
        <w:tc>
          <w:tcPr>
            <w:tcW w:w="2405" w:type="dxa"/>
          </w:tcPr>
          <w:p w14:paraId="0B023BC4" w14:textId="77777777" w:rsidR="00CE2E03" w:rsidRPr="009A5213" w:rsidRDefault="00CE2E03" w:rsidP="00A75247">
            <w:r w:rsidRPr="009A5213">
              <w:t>Ringkasan</w:t>
            </w:r>
          </w:p>
        </w:tc>
        <w:tc>
          <w:tcPr>
            <w:tcW w:w="5522" w:type="dxa"/>
          </w:tcPr>
          <w:p w14:paraId="6FBB948F" w14:textId="0336527C" w:rsidR="00CE2E03" w:rsidRPr="009A5213" w:rsidRDefault="00CE2E03" w:rsidP="00A75247">
            <w:r>
              <w:t>Pemilik dan Karyawan melihat data barang</w:t>
            </w:r>
          </w:p>
        </w:tc>
      </w:tr>
      <w:tr w:rsidR="00CE2E03" w:rsidRPr="009A5213" w14:paraId="09370486" w14:textId="77777777" w:rsidTr="00A75247">
        <w:tc>
          <w:tcPr>
            <w:tcW w:w="2405" w:type="dxa"/>
          </w:tcPr>
          <w:p w14:paraId="32ED1117" w14:textId="77777777" w:rsidR="00CE2E03" w:rsidRPr="009A5213" w:rsidRDefault="00CE2E03" w:rsidP="00A75247">
            <w:r w:rsidRPr="009A5213">
              <w:t>Aktor</w:t>
            </w:r>
          </w:p>
        </w:tc>
        <w:tc>
          <w:tcPr>
            <w:tcW w:w="5522" w:type="dxa"/>
          </w:tcPr>
          <w:p w14:paraId="4BB566D6" w14:textId="77777777" w:rsidR="00CE2E03" w:rsidRPr="009A5213" w:rsidRDefault="00CE2E03" w:rsidP="00A75247">
            <w:r>
              <w:t>Pemilik dan Karyawan</w:t>
            </w:r>
          </w:p>
        </w:tc>
      </w:tr>
      <w:tr w:rsidR="00CE2E03" w:rsidRPr="009A5213" w14:paraId="0722984A" w14:textId="77777777" w:rsidTr="00A75247">
        <w:tc>
          <w:tcPr>
            <w:tcW w:w="2405" w:type="dxa"/>
          </w:tcPr>
          <w:p w14:paraId="1EB547EC" w14:textId="77777777" w:rsidR="00CE2E03" w:rsidRPr="009A5213" w:rsidRDefault="00CE2E03" w:rsidP="00A75247">
            <w:r w:rsidRPr="009A5213">
              <w:t>Kondisi Awal</w:t>
            </w:r>
          </w:p>
        </w:tc>
        <w:tc>
          <w:tcPr>
            <w:tcW w:w="5522" w:type="dxa"/>
          </w:tcPr>
          <w:p w14:paraId="2B94E7E7" w14:textId="77777777" w:rsidR="00CE2E03" w:rsidRDefault="00CE2E03" w:rsidP="000010F2">
            <w:pPr>
              <w:pStyle w:val="ListParagraph"/>
              <w:numPr>
                <w:ilvl w:val="0"/>
                <w:numId w:val="43"/>
              </w:numPr>
            </w:pPr>
            <w:r>
              <w:t>Pemilik dan karyawan melakukan Login</w:t>
            </w:r>
          </w:p>
          <w:p w14:paraId="0A91411E" w14:textId="77777777" w:rsidR="00CE2E03" w:rsidRDefault="00CE2E03" w:rsidP="000010F2">
            <w:pPr>
              <w:pStyle w:val="ListParagraph"/>
              <w:numPr>
                <w:ilvl w:val="0"/>
                <w:numId w:val="43"/>
              </w:numPr>
              <w:jc w:val="left"/>
            </w:pPr>
            <w:r>
              <w:t>Sistem menampilkan menu awal</w:t>
            </w:r>
          </w:p>
          <w:p w14:paraId="017BD838" w14:textId="77777777" w:rsidR="00CE2E03" w:rsidRPr="009A5213" w:rsidRDefault="00CE2E03" w:rsidP="000010F2">
            <w:pPr>
              <w:pStyle w:val="ListParagraph"/>
              <w:numPr>
                <w:ilvl w:val="0"/>
                <w:numId w:val="43"/>
              </w:numPr>
              <w:jc w:val="left"/>
            </w:pPr>
            <w:r>
              <w:t>Pemilik mengklik menu tambah data barang</w:t>
            </w:r>
          </w:p>
        </w:tc>
      </w:tr>
      <w:tr w:rsidR="00CE2E03" w:rsidRPr="009A5213" w14:paraId="5BE2EFF6" w14:textId="77777777" w:rsidTr="00A75247">
        <w:trPr>
          <w:trHeight w:val="2489"/>
        </w:trPr>
        <w:tc>
          <w:tcPr>
            <w:tcW w:w="2405" w:type="dxa"/>
          </w:tcPr>
          <w:p w14:paraId="55390E59" w14:textId="77777777" w:rsidR="00CE2E03" w:rsidRPr="009A5213" w:rsidRDefault="00CE2E03" w:rsidP="00A75247">
            <w:r w:rsidRPr="009A5213">
              <w:t>Deskripsi</w:t>
            </w:r>
          </w:p>
        </w:tc>
        <w:tc>
          <w:tcPr>
            <w:tcW w:w="5522" w:type="dxa"/>
          </w:tcPr>
          <w:p w14:paraId="08E84BE8" w14:textId="77777777" w:rsidR="00CE2E03" w:rsidRDefault="00CE2E03" w:rsidP="000010F2">
            <w:pPr>
              <w:pStyle w:val="1Paragraf"/>
              <w:numPr>
                <w:ilvl w:val="0"/>
                <w:numId w:val="44"/>
              </w:numPr>
            </w:pPr>
            <w:r>
              <w:softHyphen/>
            </w:r>
            <w:r>
              <w:softHyphen/>
              <w:t xml:space="preserve">Sistem menampilkan </w:t>
            </w:r>
            <w:r w:rsidRPr="00D72ED3">
              <w:rPr>
                <w:i/>
              </w:rPr>
              <w:t xml:space="preserve">field </w:t>
            </w:r>
            <w:r>
              <w:t>nama barang, jumlah  harga barang, garansi, waktu, keterangan dan tabel data barang.</w:t>
            </w:r>
          </w:p>
          <w:p w14:paraId="52B4BDB9" w14:textId="77777777" w:rsidR="00CE2E03" w:rsidRDefault="00CE2E03" w:rsidP="000010F2">
            <w:pPr>
              <w:pStyle w:val="1Paragraf"/>
              <w:numPr>
                <w:ilvl w:val="0"/>
                <w:numId w:val="44"/>
              </w:numPr>
            </w:pPr>
            <w:r>
              <w:t>Pemilik dan karyawan memilih data yang ada pada tabel data barang.</w:t>
            </w:r>
          </w:p>
          <w:p w14:paraId="7ADF561E" w14:textId="77777777" w:rsidR="00CE2E03" w:rsidRDefault="00CE2E03" w:rsidP="000010F2">
            <w:pPr>
              <w:pStyle w:val="1Paragraf"/>
              <w:numPr>
                <w:ilvl w:val="0"/>
                <w:numId w:val="44"/>
              </w:numPr>
            </w:pPr>
            <w:r>
              <w:t>Sistem menampilkan data pada field.</w:t>
            </w:r>
          </w:p>
          <w:p w14:paraId="64F7BD06" w14:textId="77777777" w:rsidR="00CE2E03" w:rsidRDefault="00CE2E03" w:rsidP="000010F2">
            <w:pPr>
              <w:pStyle w:val="1Paragraf"/>
              <w:numPr>
                <w:ilvl w:val="0"/>
                <w:numId w:val="44"/>
              </w:numPr>
            </w:pPr>
            <w:r>
              <w:t>Pemilik mengubah isi yang ada pada field.</w:t>
            </w:r>
          </w:p>
          <w:p w14:paraId="0F1B8066" w14:textId="77777777" w:rsidR="00CE2E03" w:rsidRDefault="00CE2E03" w:rsidP="000010F2">
            <w:pPr>
              <w:pStyle w:val="1Paragraf"/>
              <w:numPr>
                <w:ilvl w:val="0"/>
                <w:numId w:val="44"/>
              </w:numPr>
            </w:pPr>
            <w:r>
              <w:t>Pemilik mengklik tombol ubah.</w:t>
            </w:r>
          </w:p>
          <w:p w14:paraId="2D198E24" w14:textId="77777777" w:rsidR="00CE2E03" w:rsidRDefault="00CE2E03" w:rsidP="000010F2">
            <w:pPr>
              <w:pStyle w:val="1Paragraf"/>
              <w:numPr>
                <w:ilvl w:val="0"/>
                <w:numId w:val="44"/>
              </w:numPr>
            </w:pPr>
            <w:r>
              <w:t>Sistem mengubah kedalam database.</w:t>
            </w:r>
          </w:p>
          <w:p w14:paraId="486EC0B0" w14:textId="77777777" w:rsidR="00CE2E03" w:rsidRPr="009A5213" w:rsidRDefault="00CE2E03" w:rsidP="000010F2">
            <w:pPr>
              <w:pStyle w:val="1Paragraf"/>
              <w:numPr>
                <w:ilvl w:val="0"/>
                <w:numId w:val="44"/>
              </w:numPr>
            </w:pPr>
            <w:r>
              <w:t>Sistem menampilkan pesan berhasil diubah.</w:t>
            </w:r>
          </w:p>
        </w:tc>
      </w:tr>
      <w:tr w:rsidR="00CE2E03" w:rsidRPr="009A5213" w14:paraId="77B789EC" w14:textId="77777777" w:rsidTr="00A75247">
        <w:tc>
          <w:tcPr>
            <w:tcW w:w="2405" w:type="dxa"/>
          </w:tcPr>
          <w:p w14:paraId="2C1C89E8" w14:textId="77777777" w:rsidR="00CE2E03" w:rsidRPr="009A5213" w:rsidRDefault="00CE2E03" w:rsidP="00A75247">
            <w:r w:rsidRPr="009A5213">
              <w:t>Alternatif</w:t>
            </w:r>
          </w:p>
        </w:tc>
        <w:tc>
          <w:tcPr>
            <w:tcW w:w="5522" w:type="dxa"/>
          </w:tcPr>
          <w:p w14:paraId="5DE36571" w14:textId="77777777" w:rsidR="00CE2E03" w:rsidRPr="009A5213" w:rsidRDefault="00CE2E03" w:rsidP="00A75247">
            <w:pPr>
              <w:pStyle w:val="1Paragraf"/>
              <w:ind w:firstLine="0"/>
            </w:pPr>
            <w:r>
              <w:t>-</w:t>
            </w:r>
          </w:p>
        </w:tc>
      </w:tr>
      <w:tr w:rsidR="00CE2E03" w:rsidRPr="009A5213" w14:paraId="6CB3C871" w14:textId="77777777" w:rsidTr="00A75247">
        <w:tc>
          <w:tcPr>
            <w:tcW w:w="2405" w:type="dxa"/>
          </w:tcPr>
          <w:p w14:paraId="573315D3" w14:textId="77777777" w:rsidR="00CE2E03" w:rsidRPr="009A5213" w:rsidRDefault="00CE2E03" w:rsidP="00A75247">
            <w:r w:rsidRPr="009A5213">
              <w:t>Kondisi akhir</w:t>
            </w:r>
          </w:p>
        </w:tc>
        <w:tc>
          <w:tcPr>
            <w:tcW w:w="5522" w:type="dxa"/>
          </w:tcPr>
          <w:p w14:paraId="5DD9197D" w14:textId="77777777" w:rsidR="00CE2E03" w:rsidRPr="009A5213" w:rsidRDefault="00CE2E03" w:rsidP="00A75247">
            <w:r>
              <w:t>Sistem menampilkan hasil pada tabel data barang</w:t>
            </w:r>
          </w:p>
        </w:tc>
      </w:tr>
    </w:tbl>
    <w:p w14:paraId="0535FE93" w14:textId="5696B06F" w:rsidR="00CE2E03" w:rsidRDefault="00CE2E03" w:rsidP="007B3545"/>
    <w:p w14:paraId="3F2117A2" w14:textId="77777777" w:rsidR="00A536C9" w:rsidRDefault="00A536C9">
      <w:pPr>
        <w:ind w:firstLine="567"/>
      </w:pPr>
      <w:r>
        <w:br w:type="page"/>
      </w:r>
    </w:p>
    <w:p w14:paraId="5FF600C4" w14:textId="6A0E0E35" w:rsidR="004E3EBC" w:rsidRDefault="004E3EBC" w:rsidP="00B276EF">
      <w:pPr>
        <w:pStyle w:val="Caption"/>
      </w:pPr>
      <w:bookmarkStart w:id="121" w:name="_Toc113497173"/>
      <w:r>
        <w:lastRenderedPageBreak/>
        <w:t>Tabel 3.</w:t>
      </w:r>
      <w:r>
        <w:fldChar w:fldCharType="begin"/>
      </w:r>
      <w:r>
        <w:instrText xml:space="preserve"> SEQ Tabel_3. \* ARABIC </w:instrText>
      </w:r>
      <w:r>
        <w:fldChar w:fldCharType="separate"/>
      </w:r>
      <w:r w:rsidR="009F46BF">
        <w:rPr>
          <w:noProof/>
        </w:rPr>
        <w:t>23</w:t>
      </w:r>
      <w:r>
        <w:fldChar w:fldCharType="end"/>
      </w:r>
      <w:r>
        <w:t xml:space="preserve"> SK-21 Menambah </w:t>
      </w:r>
      <w:r w:rsidR="000E4A0D">
        <w:t>Transaksi Penjualan</w:t>
      </w:r>
      <w:bookmarkEnd w:id="1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536C9" w:rsidRPr="009A5213" w14:paraId="6AB25350" w14:textId="77777777" w:rsidTr="00A75247">
        <w:tc>
          <w:tcPr>
            <w:tcW w:w="2405" w:type="dxa"/>
          </w:tcPr>
          <w:p w14:paraId="73948461" w14:textId="77777777" w:rsidR="00A536C9" w:rsidRPr="009A5213" w:rsidRDefault="00A536C9" w:rsidP="00A75247">
            <w:r w:rsidRPr="009A5213">
              <w:t>Nomor Skenario</w:t>
            </w:r>
          </w:p>
        </w:tc>
        <w:tc>
          <w:tcPr>
            <w:tcW w:w="5522" w:type="dxa"/>
          </w:tcPr>
          <w:p w14:paraId="23A777F9" w14:textId="69DBFF43" w:rsidR="00A536C9" w:rsidRPr="009A5213" w:rsidRDefault="00A536C9" w:rsidP="00A75247">
            <w:r w:rsidRPr="009A5213">
              <w:t>SK-</w:t>
            </w:r>
            <w:r>
              <w:t>21</w:t>
            </w:r>
          </w:p>
        </w:tc>
      </w:tr>
      <w:tr w:rsidR="00A536C9" w:rsidRPr="009A5213" w14:paraId="40E5656C" w14:textId="77777777" w:rsidTr="00A75247">
        <w:tc>
          <w:tcPr>
            <w:tcW w:w="2405" w:type="dxa"/>
          </w:tcPr>
          <w:p w14:paraId="56330552" w14:textId="77777777" w:rsidR="00A536C9" w:rsidRPr="009A5213" w:rsidRDefault="00A536C9" w:rsidP="00A75247">
            <w:pPr>
              <w:rPr>
                <w:u w:val="single"/>
              </w:rPr>
            </w:pPr>
            <w:r w:rsidRPr="009A5213">
              <w:t>Nama Use Case</w:t>
            </w:r>
          </w:p>
        </w:tc>
        <w:tc>
          <w:tcPr>
            <w:tcW w:w="5522" w:type="dxa"/>
          </w:tcPr>
          <w:p w14:paraId="7E5FEBC8" w14:textId="12894334" w:rsidR="00A536C9" w:rsidRPr="009A5213" w:rsidRDefault="00A536C9" w:rsidP="00A75247">
            <w:r>
              <w:t>Kelola Transaksi Penjualan</w:t>
            </w:r>
          </w:p>
        </w:tc>
      </w:tr>
      <w:tr w:rsidR="00A536C9" w:rsidRPr="009A5213" w14:paraId="56948799" w14:textId="77777777" w:rsidTr="00A75247">
        <w:tc>
          <w:tcPr>
            <w:tcW w:w="2405" w:type="dxa"/>
          </w:tcPr>
          <w:p w14:paraId="3B70AD30" w14:textId="77777777" w:rsidR="00A536C9" w:rsidRPr="009A5213" w:rsidRDefault="00A536C9" w:rsidP="00A75247">
            <w:r w:rsidRPr="009A5213">
              <w:t>Ringkasan</w:t>
            </w:r>
          </w:p>
        </w:tc>
        <w:tc>
          <w:tcPr>
            <w:tcW w:w="5522" w:type="dxa"/>
          </w:tcPr>
          <w:p w14:paraId="6CB0D2D1" w14:textId="3655AD72" w:rsidR="00A536C9" w:rsidRPr="009A5213" w:rsidRDefault="00A536C9" w:rsidP="00A75247">
            <w:r>
              <w:t>Pemilik dan Karyawan Menambahan Transaksi Penjualan</w:t>
            </w:r>
          </w:p>
        </w:tc>
      </w:tr>
      <w:tr w:rsidR="00A536C9" w:rsidRPr="009A5213" w14:paraId="42D9A294" w14:textId="77777777" w:rsidTr="00A75247">
        <w:tc>
          <w:tcPr>
            <w:tcW w:w="2405" w:type="dxa"/>
          </w:tcPr>
          <w:p w14:paraId="1B22D32C" w14:textId="77777777" w:rsidR="00A536C9" w:rsidRPr="009A5213" w:rsidRDefault="00A536C9" w:rsidP="00A75247">
            <w:r w:rsidRPr="009A5213">
              <w:t>Aktor</w:t>
            </w:r>
          </w:p>
        </w:tc>
        <w:tc>
          <w:tcPr>
            <w:tcW w:w="5522" w:type="dxa"/>
          </w:tcPr>
          <w:p w14:paraId="220C099D" w14:textId="77777777" w:rsidR="00A536C9" w:rsidRPr="009A5213" w:rsidRDefault="00A536C9" w:rsidP="00A75247">
            <w:r>
              <w:t>Pemilik dan Karyawan</w:t>
            </w:r>
          </w:p>
        </w:tc>
      </w:tr>
      <w:tr w:rsidR="00A536C9" w:rsidRPr="009A5213" w14:paraId="4357857F" w14:textId="77777777" w:rsidTr="00A75247">
        <w:tc>
          <w:tcPr>
            <w:tcW w:w="2405" w:type="dxa"/>
          </w:tcPr>
          <w:p w14:paraId="323ED9BD" w14:textId="77777777" w:rsidR="00A536C9" w:rsidRPr="009A5213" w:rsidRDefault="00A536C9" w:rsidP="00A75247">
            <w:r w:rsidRPr="009A5213">
              <w:t>Kondisi Awal</w:t>
            </w:r>
          </w:p>
        </w:tc>
        <w:tc>
          <w:tcPr>
            <w:tcW w:w="5522" w:type="dxa"/>
          </w:tcPr>
          <w:p w14:paraId="3033F690" w14:textId="77777777" w:rsidR="00A536C9" w:rsidRDefault="00A536C9" w:rsidP="000010F2">
            <w:pPr>
              <w:pStyle w:val="ListParagraph"/>
              <w:numPr>
                <w:ilvl w:val="0"/>
                <w:numId w:val="45"/>
              </w:numPr>
            </w:pPr>
            <w:r>
              <w:t>Pemilik dan karyawan melakukan Login</w:t>
            </w:r>
          </w:p>
          <w:p w14:paraId="5486B00D" w14:textId="77777777" w:rsidR="00A536C9" w:rsidRDefault="00A536C9" w:rsidP="000010F2">
            <w:pPr>
              <w:pStyle w:val="ListParagraph"/>
              <w:numPr>
                <w:ilvl w:val="0"/>
                <w:numId w:val="45"/>
              </w:numPr>
              <w:jc w:val="left"/>
            </w:pPr>
            <w:r>
              <w:t>Sistem menampilkan menu awal</w:t>
            </w:r>
          </w:p>
          <w:p w14:paraId="4E1CD656" w14:textId="1505567D" w:rsidR="00A536C9" w:rsidRPr="009A5213" w:rsidRDefault="00A536C9" w:rsidP="000010F2">
            <w:pPr>
              <w:pStyle w:val="ListParagraph"/>
              <w:numPr>
                <w:ilvl w:val="0"/>
                <w:numId w:val="45"/>
              </w:numPr>
              <w:jc w:val="left"/>
            </w:pPr>
            <w:r>
              <w:t>Pemilik mengklik menu penjualan</w:t>
            </w:r>
          </w:p>
        </w:tc>
      </w:tr>
      <w:tr w:rsidR="00A536C9" w:rsidRPr="009A5213" w14:paraId="3FE8EC03" w14:textId="77777777" w:rsidTr="00A75247">
        <w:trPr>
          <w:trHeight w:val="2489"/>
        </w:trPr>
        <w:tc>
          <w:tcPr>
            <w:tcW w:w="2405" w:type="dxa"/>
          </w:tcPr>
          <w:p w14:paraId="0FA93454" w14:textId="77777777" w:rsidR="00A536C9" w:rsidRPr="009A5213" w:rsidRDefault="00A536C9" w:rsidP="00A75247">
            <w:r w:rsidRPr="009A5213">
              <w:t>Deskripsi</w:t>
            </w:r>
          </w:p>
        </w:tc>
        <w:tc>
          <w:tcPr>
            <w:tcW w:w="5522" w:type="dxa"/>
          </w:tcPr>
          <w:p w14:paraId="69493029" w14:textId="233796AD" w:rsidR="00A536C9" w:rsidRDefault="00A536C9" w:rsidP="000010F2">
            <w:pPr>
              <w:pStyle w:val="1Paragraf"/>
              <w:numPr>
                <w:ilvl w:val="0"/>
                <w:numId w:val="46"/>
              </w:numPr>
            </w:pPr>
            <w:r>
              <w:softHyphen/>
            </w:r>
            <w:r>
              <w:softHyphen/>
              <w:t xml:space="preserve">Sistem menampilkan </w:t>
            </w:r>
            <w:r w:rsidRPr="00D72ED3">
              <w:rPr>
                <w:i/>
              </w:rPr>
              <w:t xml:space="preserve">field </w:t>
            </w:r>
            <w:r>
              <w:t>nama pelanggan, nama barang, jumlah, harga, total, bayar, kembalian, garansi, kode, tabel pelanggan</w:t>
            </w:r>
            <w:r w:rsidR="00A75247">
              <w:t>, tabel barang, dan tabel transaksi</w:t>
            </w:r>
            <w:r>
              <w:t>, .</w:t>
            </w:r>
          </w:p>
          <w:p w14:paraId="37C99732" w14:textId="6BAE1F4C" w:rsidR="00A536C9" w:rsidRDefault="00A536C9" w:rsidP="000010F2">
            <w:pPr>
              <w:pStyle w:val="1Paragraf"/>
              <w:numPr>
                <w:ilvl w:val="0"/>
                <w:numId w:val="46"/>
              </w:numPr>
            </w:pPr>
            <w:r>
              <w:t xml:space="preserve">Pemilik dan karyawan memilih pelanggan pada </w:t>
            </w:r>
            <w:r w:rsidR="00A75247">
              <w:t>tabel</w:t>
            </w:r>
            <w:r>
              <w:t xml:space="preserve"> </w:t>
            </w:r>
            <w:r w:rsidR="00A75247">
              <w:t>pelanggan</w:t>
            </w:r>
            <w:r>
              <w:t>.</w:t>
            </w:r>
          </w:p>
          <w:p w14:paraId="2768A234" w14:textId="11F38D1D" w:rsidR="00A75247" w:rsidRDefault="00A75247" w:rsidP="000010F2">
            <w:pPr>
              <w:pStyle w:val="1Paragraf"/>
              <w:numPr>
                <w:ilvl w:val="0"/>
                <w:numId w:val="46"/>
              </w:numPr>
            </w:pPr>
            <w:r>
              <w:t>Pemilik dan karyawan memilih barang pada tabel barang.</w:t>
            </w:r>
          </w:p>
          <w:p w14:paraId="4BBA2E22" w14:textId="77777777" w:rsidR="00A536C9" w:rsidRDefault="00A536C9" w:rsidP="000010F2">
            <w:pPr>
              <w:pStyle w:val="1Paragraf"/>
              <w:numPr>
                <w:ilvl w:val="0"/>
                <w:numId w:val="46"/>
              </w:numPr>
            </w:pPr>
            <w:r>
              <w:t>Sistem menampilkan data pada field.</w:t>
            </w:r>
          </w:p>
          <w:p w14:paraId="4088A771" w14:textId="20E97618" w:rsidR="00A536C9" w:rsidRDefault="00A536C9" w:rsidP="000010F2">
            <w:pPr>
              <w:pStyle w:val="1Paragraf"/>
              <w:numPr>
                <w:ilvl w:val="0"/>
                <w:numId w:val="46"/>
              </w:numPr>
            </w:pPr>
            <w:r>
              <w:t>Pemilik</w:t>
            </w:r>
            <w:r w:rsidR="00A75247">
              <w:t xml:space="preserve"> dan karyawan</w:t>
            </w:r>
            <w:r>
              <w:t xml:space="preserve"> me</w:t>
            </w:r>
            <w:r w:rsidR="00A75247">
              <w:t>ngisi field jumlah dan tanggal pembelian</w:t>
            </w:r>
            <w:r>
              <w:t>.</w:t>
            </w:r>
          </w:p>
          <w:p w14:paraId="558C72C4" w14:textId="356C49F4" w:rsidR="00A536C9" w:rsidRDefault="00A536C9" w:rsidP="000010F2">
            <w:pPr>
              <w:pStyle w:val="1Paragraf"/>
              <w:numPr>
                <w:ilvl w:val="0"/>
                <w:numId w:val="46"/>
              </w:numPr>
            </w:pPr>
            <w:r>
              <w:t>Pemilik</w:t>
            </w:r>
            <w:r w:rsidR="00A75247">
              <w:t xml:space="preserve"> dan karyawan</w:t>
            </w:r>
            <w:r>
              <w:t xml:space="preserve"> mengklik tombol </w:t>
            </w:r>
            <w:r w:rsidR="00A75247">
              <w:t>simpan</w:t>
            </w:r>
            <w:r>
              <w:t>.</w:t>
            </w:r>
          </w:p>
          <w:p w14:paraId="081BA572" w14:textId="0246E9C0" w:rsidR="00A536C9" w:rsidRDefault="00A536C9" w:rsidP="000010F2">
            <w:pPr>
              <w:pStyle w:val="1Paragraf"/>
              <w:numPr>
                <w:ilvl w:val="0"/>
                <w:numId w:val="46"/>
              </w:numPr>
            </w:pPr>
            <w:r>
              <w:t>Sistem men</w:t>
            </w:r>
            <w:r w:rsidR="00A75247">
              <w:t>yimpan</w:t>
            </w:r>
            <w:r>
              <w:t xml:space="preserve"> kedalam database.</w:t>
            </w:r>
          </w:p>
          <w:p w14:paraId="27A6AA88" w14:textId="448D6EB3" w:rsidR="00A536C9" w:rsidRPr="009A5213" w:rsidRDefault="00A536C9" w:rsidP="000010F2">
            <w:pPr>
              <w:pStyle w:val="1Paragraf"/>
              <w:numPr>
                <w:ilvl w:val="0"/>
                <w:numId w:val="46"/>
              </w:numPr>
            </w:pPr>
            <w:r>
              <w:t>Sistem menampilkan pesan berhasil di</w:t>
            </w:r>
            <w:r w:rsidR="00A75247">
              <w:t>simpan</w:t>
            </w:r>
            <w:r>
              <w:t>.</w:t>
            </w:r>
          </w:p>
        </w:tc>
      </w:tr>
      <w:tr w:rsidR="00A536C9" w:rsidRPr="009A5213" w14:paraId="53F05732" w14:textId="77777777" w:rsidTr="00A75247">
        <w:tc>
          <w:tcPr>
            <w:tcW w:w="2405" w:type="dxa"/>
          </w:tcPr>
          <w:p w14:paraId="65B3094D" w14:textId="77777777" w:rsidR="00A536C9" w:rsidRPr="009A5213" w:rsidRDefault="00A536C9" w:rsidP="00A75247">
            <w:r w:rsidRPr="009A5213">
              <w:t>Alternatif</w:t>
            </w:r>
          </w:p>
        </w:tc>
        <w:tc>
          <w:tcPr>
            <w:tcW w:w="5522" w:type="dxa"/>
          </w:tcPr>
          <w:p w14:paraId="2078C37D" w14:textId="3A2E333F" w:rsidR="00A536C9" w:rsidRPr="009A5213" w:rsidRDefault="00A75247" w:rsidP="00A75247">
            <w:pPr>
              <w:pStyle w:val="1Paragraf"/>
              <w:ind w:firstLine="0"/>
            </w:pPr>
            <w:r>
              <w:t>Sistem akan eror jika field tidak diisi.</w:t>
            </w:r>
          </w:p>
        </w:tc>
      </w:tr>
      <w:tr w:rsidR="00A536C9" w:rsidRPr="009A5213" w14:paraId="686D4FDF" w14:textId="77777777" w:rsidTr="00A75247">
        <w:tc>
          <w:tcPr>
            <w:tcW w:w="2405" w:type="dxa"/>
          </w:tcPr>
          <w:p w14:paraId="464DE943" w14:textId="77777777" w:rsidR="00A536C9" w:rsidRPr="009A5213" w:rsidRDefault="00A536C9" w:rsidP="00A75247">
            <w:r w:rsidRPr="009A5213">
              <w:t>Kondisi akhir</w:t>
            </w:r>
          </w:p>
        </w:tc>
        <w:tc>
          <w:tcPr>
            <w:tcW w:w="5522" w:type="dxa"/>
          </w:tcPr>
          <w:p w14:paraId="35FA8FD9" w14:textId="5415CB19" w:rsidR="00A536C9" w:rsidRPr="009A5213" w:rsidRDefault="00A536C9" w:rsidP="00A75247">
            <w:r>
              <w:t xml:space="preserve">Sistem menampilkan hasil pada tabel </w:t>
            </w:r>
            <w:r w:rsidR="00A75247">
              <w:t>transaksi pembelian barang</w:t>
            </w:r>
          </w:p>
        </w:tc>
      </w:tr>
    </w:tbl>
    <w:p w14:paraId="6DFB808B" w14:textId="08FF2452" w:rsidR="00A536C9" w:rsidRDefault="00A536C9">
      <w:pPr>
        <w:ind w:firstLine="567"/>
      </w:pPr>
      <w:r>
        <w:br w:type="page"/>
      </w:r>
    </w:p>
    <w:p w14:paraId="0E534CAA" w14:textId="60DCD105" w:rsidR="00C26D54" w:rsidRDefault="00C26D54" w:rsidP="00B276EF">
      <w:pPr>
        <w:pStyle w:val="Caption"/>
      </w:pPr>
      <w:bookmarkStart w:id="122" w:name="_Toc113497174"/>
      <w:r>
        <w:lastRenderedPageBreak/>
        <w:t>Tabel 3.</w:t>
      </w:r>
      <w:r>
        <w:fldChar w:fldCharType="begin"/>
      </w:r>
      <w:r>
        <w:instrText xml:space="preserve"> SEQ Tabel_3. \* ARABIC </w:instrText>
      </w:r>
      <w:r>
        <w:fldChar w:fldCharType="separate"/>
      </w:r>
      <w:r w:rsidR="009F46BF">
        <w:rPr>
          <w:noProof/>
        </w:rPr>
        <w:t>24</w:t>
      </w:r>
      <w:r>
        <w:fldChar w:fldCharType="end"/>
      </w:r>
      <w:r>
        <w:t xml:space="preserve"> SK-22 Menghapus </w:t>
      </w:r>
      <w:r w:rsidR="000E4A0D">
        <w:t>Transaksi Penjualan</w:t>
      </w:r>
      <w:bookmarkEnd w:id="1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75247" w:rsidRPr="009A5213" w14:paraId="7A34CC33" w14:textId="77777777" w:rsidTr="00A75247">
        <w:tc>
          <w:tcPr>
            <w:tcW w:w="2405" w:type="dxa"/>
          </w:tcPr>
          <w:p w14:paraId="2BCB3099" w14:textId="77777777" w:rsidR="00A75247" w:rsidRPr="009A5213" w:rsidRDefault="00A75247" w:rsidP="00A75247">
            <w:r w:rsidRPr="009A5213">
              <w:t>Nomor Skenario</w:t>
            </w:r>
          </w:p>
        </w:tc>
        <w:tc>
          <w:tcPr>
            <w:tcW w:w="5522" w:type="dxa"/>
          </w:tcPr>
          <w:p w14:paraId="2D142DFB" w14:textId="523049A3" w:rsidR="00A75247" w:rsidRPr="009A5213" w:rsidRDefault="00A75247" w:rsidP="00A75247">
            <w:r w:rsidRPr="009A5213">
              <w:t>SK-</w:t>
            </w:r>
            <w:r>
              <w:t>22</w:t>
            </w:r>
          </w:p>
        </w:tc>
      </w:tr>
      <w:tr w:rsidR="00A75247" w:rsidRPr="009A5213" w14:paraId="107AE140" w14:textId="77777777" w:rsidTr="00A75247">
        <w:tc>
          <w:tcPr>
            <w:tcW w:w="2405" w:type="dxa"/>
          </w:tcPr>
          <w:p w14:paraId="568AAE72" w14:textId="77777777" w:rsidR="00A75247" w:rsidRPr="009A5213" w:rsidRDefault="00A75247" w:rsidP="00A75247">
            <w:pPr>
              <w:rPr>
                <w:u w:val="single"/>
              </w:rPr>
            </w:pPr>
            <w:r w:rsidRPr="009A5213">
              <w:t>Nama Use Case</w:t>
            </w:r>
          </w:p>
        </w:tc>
        <w:tc>
          <w:tcPr>
            <w:tcW w:w="5522" w:type="dxa"/>
          </w:tcPr>
          <w:p w14:paraId="2153373D" w14:textId="77777777" w:rsidR="00A75247" w:rsidRPr="009A5213" w:rsidRDefault="00A75247" w:rsidP="00A75247">
            <w:r>
              <w:t>Kelola Transaksi Penjualan</w:t>
            </w:r>
          </w:p>
        </w:tc>
      </w:tr>
      <w:tr w:rsidR="00A75247" w:rsidRPr="009A5213" w14:paraId="609CC852" w14:textId="77777777" w:rsidTr="00A75247">
        <w:tc>
          <w:tcPr>
            <w:tcW w:w="2405" w:type="dxa"/>
          </w:tcPr>
          <w:p w14:paraId="55200FAB" w14:textId="77777777" w:rsidR="00A75247" w:rsidRPr="009A5213" w:rsidRDefault="00A75247" w:rsidP="00A75247">
            <w:r w:rsidRPr="009A5213">
              <w:t>Ringkasan</w:t>
            </w:r>
          </w:p>
        </w:tc>
        <w:tc>
          <w:tcPr>
            <w:tcW w:w="5522" w:type="dxa"/>
          </w:tcPr>
          <w:p w14:paraId="4A05EE89" w14:textId="61C712DE" w:rsidR="00A75247" w:rsidRPr="009A5213" w:rsidRDefault="00A75247" w:rsidP="00A75247">
            <w:r>
              <w:t>Pemilik dan Karyawan Menghapus Transaksi Penjualan</w:t>
            </w:r>
          </w:p>
        </w:tc>
      </w:tr>
      <w:tr w:rsidR="00A75247" w:rsidRPr="009A5213" w14:paraId="2673685C" w14:textId="77777777" w:rsidTr="00A75247">
        <w:tc>
          <w:tcPr>
            <w:tcW w:w="2405" w:type="dxa"/>
          </w:tcPr>
          <w:p w14:paraId="79BDE7B9" w14:textId="77777777" w:rsidR="00A75247" w:rsidRPr="009A5213" w:rsidRDefault="00A75247" w:rsidP="00A75247">
            <w:r w:rsidRPr="009A5213">
              <w:t>Aktor</w:t>
            </w:r>
          </w:p>
        </w:tc>
        <w:tc>
          <w:tcPr>
            <w:tcW w:w="5522" w:type="dxa"/>
          </w:tcPr>
          <w:p w14:paraId="056FA0AB" w14:textId="77777777" w:rsidR="00A75247" w:rsidRPr="009A5213" w:rsidRDefault="00A75247" w:rsidP="00A75247">
            <w:r>
              <w:t>Pemilik dan Karyawan</w:t>
            </w:r>
          </w:p>
        </w:tc>
      </w:tr>
      <w:tr w:rsidR="00A75247" w:rsidRPr="009A5213" w14:paraId="3E3521AF" w14:textId="77777777" w:rsidTr="00A75247">
        <w:tc>
          <w:tcPr>
            <w:tcW w:w="2405" w:type="dxa"/>
          </w:tcPr>
          <w:p w14:paraId="347759A7" w14:textId="77777777" w:rsidR="00A75247" w:rsidRPr="009A5213" w:rsidRDefault="00A75247" w:rsidP="00A75247">
            <w:r w:rsidRPr="009A5213">
              <w:t>Kondisi Awal</w:t>
            </w:r>
          </w:p>
        </w:tc>
        <w:tc>
          <w:tcPr>
            <w:tcW w:w="5522" w:type="dxa"/>
          </w:tcPr>
          <w:p w14:paraId="61B73967" w14:textId="77777777" w:rsidR="00A75247" w:rsidRDefault="00A75247" w:rsidP="000010F2">
            <w:pPr>
              <w:pStyle w:val="ListParagraph"/>
              <w:numPr>
                <w:ilvl w:val="0"/>
                <w:numId w:val="47"/>
              </w:numPr>
            </w:pPr>
            <w:r>
              <w:t>Pemilik dan karyawan melakukan Login</w:t>
            </w:r>
          </w:p>
          <w:p w14:paraId="4D22072C" w14:textId="77777777" w:rsidR="00A75247" w:rsidRDefault="00A75247" w:rsidP="000010F2">
            <w:pPr>
              <w:pStyle w:val="ListParagraph"/>
              <w:numPr>
                <w:ilvl w:val="0"/>
                <w:numId w:val="47"/>
              </w:numPr>
              <w:jc w:val="left"/>
            </w:pPr>
            <w:r>
              <w:t>Sistem menampilkan menu awal</w:t>
            </w:r>
          </w:p>
          <w:p w14:paraId="2D7A0C43" w14:textId="77777777" w:rsidR="00A75247" w:rsidRPr="009A5213" w:rsidRDefault="00A75247" w:rsidP="000010F2">
            <w:pPr>
              <w:pStyle w:val="ListParagraph"/>
              <w:numPr>
                <w:ilvl w:val="0"/>
                <w:numId w:val="47"/>
              </w:numPr>
              <w:jc w:val="left"/>
            </w:pPr>
            <w:r>
              <w:t>Pemilik mengklik menu penjualan</w:t>
            </w:r>
          </w:p>
        </w:tc>
      </w:tr>
      <w:tr w:rsidR="00A75247" w:rsidRPr="009A5213" w14:paraId="5A948901" w14:textId="77777777" w:rsidTr="00A75247">
        <w:trPr>
          <w:trHeight w:val="2489"/>
        </w:trPr>
        <w:tc>
          <w:tcPr>
            <w:tcW w:w="2405" w:type="dxa"/>
          </w:tcPr>
          <w:p w14:paraId="175A0B05" w14:textId="77777777" w:rsidR="00A75247" w:rsidRPr="009A5213" w:rsidRDefault="00A75247" w:rsidP="00A75247">
            <w:r w:rsidRPr="009A5213">
              <w:t>Deskripsi</w:t>
            </w:r>
          </w:p>
        </w:tc>
        <w:tc>
          <w:tcPr>
            <w:tcW w:w="5522" w:type="dxa"/>
          </w:tcPr>
          <w:p w14:paraId="74658D7D" w14:textId="77777777" w:rsidR="00A75247" w:rsidRDefault="00A75247" w:rsidP="000010F2">
            <w:pPr>
              <w:pStyle w:val="1Paragraf"/>
              <w:numPr>
                <w:ilvl w:val="0"/>
                <w:numId w:val="48"/>
              </w:numPr>
            </w:pPr>
            <w:r>
              <w:softHyphen/>
            </w:r>
            <w:r>
              <w:softHyphen/>
              <w:t xml:space="preserve">Sistem menampilkan </w:t>
            </w:r>
            <w:r w:rsidRPr="00D72ED3">
              <w:rPr>
                <w:i/>
              </w:rPr>
              <w:t xml:space="preserve">field </w:t>
            </w:r>
            <w:r>
              <w:t>nama pelanggan, nama barang, jumlah, harga, total, bayar, kembalian, garansi, kode, tabel pelanggan, tabel barang, dan tabel transaksi, .</w:t>
            </w:r>
          </w:p>
          <w:p w14:paraId="76F1E9F8" w14:textId="7C99430E" w:rsidR="00A75247" w:rsidRDefault="00A75247" w:rsidP="000010F2">
            <w:pPr>
              <w:pStyle w:val="1Paragraf"/>
              <w:numPr>
                <w:ilvl w:val="0"/>
                <w:numId w:val="48"/>
              </w:numPr>
            </w:pPr>
            <w:r>
              <w:t>Pemilik dan karyawan memilih data transaksi pada tabel transaksi pembelian.</w:t>
            </w:r>
          </w:p>
          <w:p w14:paraId="435D77A3" w14:textId="08C742F6" w:rsidR="00A75247" w:rsidRDefault="00A75247" w:rsidP="000010F2">
            <w:pPr>
              <w:pStyle w:val="1Paragraf"/>
              <w:numPr>
                <w:ilvl w:val="0"/>
                <w:numId w:val="48"/>
              </w:numPr>
            </w:pPr>
            <w:r>
              <w:t>Sistem menampilkan data pada field.</w:t>
            </w:r>
          </w:p>
          <w:p w14:paraId="73C37191" w14:textId="3DF0D49A" w:rsidR="00A75247" w:rsidRDefault="00A75247" w:rsidP="000010F2">
            <w:pPr>
              <w:pStyle w:val="1Paragraf"/>
              <w:numPr>
                <w:ilvl w:val="0"/>
                <w:numId w:val="48"/>
              </w:numPr>
            </w:pPr>
            <w:r>
              <w:t>Pemilik dan karyawan mengklik tombol hapus.</w:t>
            </w:r>
          </w:p>
          <w:p w14:paraId="2BE8C136" w14:textId="35223541" w:rsidR="00A75247" w:rsidRDefault="00A75247" w:rsidP="000010F2">
            <w:pPr>
              <w:pStyle w:val="1Paragraf"/>
              <w:numPr>
                <w:ilvl w:val="0"/>
                <w:numId w:val="48"/>
              </w:numPr>
            </w:pPr>
            <w:r>
              <w:t>Sistem menghapus kedalam database.</w:t>
            </w:r>
          </w:p>
          <w:p w14:paraId="1B490013" w14:textId="590300EB" w:rsidR="00A75247" w:rsidRPr="009A5213" w:rsidRDefault="00A75247" w:rsidP="000010F2">
            <w:pPr>
              <w:pStyle w:val="1Paragraf"/>
              <w:numPr>
                <w:ilvl w:val="0"/>
                <w:numId w:val="48"/>
              </w:numPr>
            </w:pPr>
            <w:r>
              <w:t>Sistem menampilkan pesan berhasil dihapus.</w:t>
            </w:r>
          </w:p>
        </w:tc>
      </w:tr>
      <w:tr w:rsidR="00A75247" w:rsidRPr="009A5213" w14:paraId="5448A85F" w14:textId="77777777" w:rsidTr="00A75247">
        <w:tc>
          <w:tcPr>
            <w:tcW w:w="2405" w:type="dxa"/>
          </w:tcPr>
          <w:p w14:paraId="0F58DCBC" w14:textId="77777777" w:rsidR="00A75247" w:rsidRPr="009A5213" w:rsidRDefault="00A75247" w:rsidP="00A75247">
            <w:r w:rsidRPr="009A5213">
              <w:t>Alternatif</w:t>
            </w:r>
          </w:p>
        </w:tc>
        <w:tc>
          <w:tcPr>
            <w:tcW w:w="5522" w:type="dxa"/>
          </w:tcPr>
          <w:p w14:paraId="5F18C4F4" w14:textId="384B07BD" w:rsidR="00A75247" w:rsidRPr="009A5213" w:rsidRDefault="00A75247" w:rsidP="00A75247">
            <w:pPr>
              <w:pStyle w:val="1Paragraf"/>
              <w:ind w:firstLine="0"/>
            </w:pPr>
            <w:r>
              <w:t>-</w:t>
            </w:r>
          </w:p>
        </w:tc>
      </w:tr>
      <w:tr w:rsidR="00A75247" w:rsidRPr="009A5213" w14:paraId="4E22C6C5" w14:textId="77777777" w:rsidTr="00A75247">
        <w:tc>
          <w:tcPr>
            <w:tcW w:w="2405" w:type="dxa"/>
          </w:tcPr>
          <w:p w14:paraId="0270154A" w14:textId="77777777" w:rsidR="00A75247" w:rsidRPr="009A5213" w:rsidRDefault="00A75247" w:rsidP="00A75247">
            <w:r w:rsidRPr="009A5213">
              <w:t>Kondisi akhir</w:t>
            </w:r>
          </w:p>
        </w:tc>
        <w:tc>
          <w:tcPr>
            <w:tcW w:w="5522" w:type="dxa"/>
          </w:tcPr>
          <w:p w14:paraId="20ED6405" w14:textId="0B71127E" w:rsidR="00A75247" w:rsidRPr="009A5213" w:rsidRDefault="00A75247" w:rsidP="00A75247">
            <w:r>
              <w:t>Sistem menghapus data pada tabel transaksi pembelian.</w:t>
            </w:r>
          </w:p>
        </w:tc>
      </w:tr>
    </w:tbl>
    <w:p w14:paraId="0C2F2DDD" w14:textId="76B98314" w:rsidR="00A75247" w:rsidRDefault="00A75247" w:rsidP="00A536C9"/>
    <w:p w14:paraId="45E67A98" w14:textId="77777777" w:rsidR="00A75247" w:rsidRDefault="00A75247">
      <w:pPr>
        <w:ind w:firstLine="567"/>
      </w:pPr>
      <w:r>
        <w:br w:type="page"/>
      </w:r>
    </w:p>
    <w:p w14:paraId="4A7EE54D" w14:textId="779E8FB8" w:rsidR="00C26D54" w:rsidRDefault="00C26D54" w:rsidP="00B276EF">
      <w:pPr>
        <w:pStyle w:val="Caption"/>
      </w:pPr>
      <w:bookmarkStart w:id="123" w:name="_Toc113497175"/>
      <w:r>
        <w:lastRenderedPageBreak/>
        <w:t>Tabel 3.</w:t>
      </w:r>
      <w:r>
        <w:fldChar w:fldCharType="begin"/>
      </w:r>
      <w:r>
        <w:instrText xml:space="preserve"> SEQ Tabel_3. \* ARABIC </w:instrText>
      </w:r>
      <w:r>
        <w:fldChar w:fldCharType="separate"/>
      </w:r>
      <w:r w:rsidR="009F46BF">
        <w:rPr>
          <w:noProof/>
        </w:rPr>
        <w:t>25</w:t>
      </w:r>
      <w:r>
        <w:fldChar w:fldCharType="end"/>
      </w:r>
      <w:r>
        <w:t xml:space="preserve"> SK-23 Mengubah </w:t>
      </w:r>
      <w:r w:rsidR="000E4A0D">
        <w:t>Transaksi Penjualan</w:t>
      </w:r>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75247" w:rsidRPr="009A5213" w14:paraId="411A049A" w14:textId="77777777" w:rsidTr="00A75247">
        <w:tc>
          <w:tcPr>
            <w:tcW w:w="2405" w:type="dxa"/>
          </w:tcPr>
          <w:p w14:paraId="0BDF337C" w14:textId="77777777" w:rsidR="00A75247" w:rsidRPr="009A5213" w:rsidRDefault="00A75247" w:rsidP="00A75247">
            <w:r w:rsidRPr="009A5213">
              <w:t>Nomor Skenario</w:t>
            </w:r>
          </w:p>
        </w:tc>
        <w:tc>
          <w:tcPr>
            <w:tcW w:w="5522" w:type="dxa"/>
          </w:tcPr>
          <w:p w14:paraId="0CC6C902" w14:textId="19FF378A" w:rsidR="00A75247" w:rsidRPr="009A5213" w:rsidRDefault="00A75247" w:rsidP="00A75247">
            <w:r w:rsidRPr="009A5213">
              <w:t>SK-</w:t>
            </w:r>
            <w:r>
              <w:t>23</w:t>
            </w:r>
          </w:p>
        </w:tc>
      </w:tr>
      <w:tr w:rsidR="00A75247" w:rsidRPr="009A5213" w14:paraId="0F3973FF" w14:textId="77777777" w:rsidTr="00A75247">
        <w:tc>
          <w:tcPr>
            <w:tcW w:w="2405" w:type="dxa"/>
          </w:tcPr>
          <w:p w14:paraId="1E2F6E99" w14:textId="77777777" w:rsidR="00A75247" w:rsidRPr="009A5213" w:rsidRDefault="00A75247" w:rsidP="00A75247">
            <w:pPr>
              <w:rPr>
                <w:u w:val="single"/>
              </w:rPr>
            </w:pPr>
            <w:r w:rsidRPr="009A5213">
              <w:t>Nama Use Case</w:t>
            </w:r>
          </w:p>
        </w:tc>
        <w:tc>
          <w:tcPr>
            <w:tcW w:w="5522" w:type="dxa"/>
          </w:tcPr>
          <w:p w14:paraId="1CB2B794" w14:textId="77777777" w:rsidR="00A75247" w:rsidRPr="009A5213" w:rsidRDefault="00A75247" w:rsidP="00A75247">
            <w:r>
              <w:t>Kelola Transaksi Penjualan</w:t>
            </w:r>
          </w:p>
        </w:tc>
      </w:tr>
      <w:tr w:rsidR="00A75247" w:rsidRPr="009A5213" w14:paraId="76F5C916" w14:textId="77777777" w:rsidTr="00A75247">
        <w:tc>
          <w:tcPr>
            <w:tcW w:w="2405" w:type="dxa"/>
          </w:tcPr>
          <w:p w14:paraId="2A23BF33" w14:textId="77777777" w:rsidR="00A75247" w:rsidRPr="009A5213" w:rsidRDefault="00A75247" w:rsidP="00A75247">
            <w:r w:rsidRPr="009A5213">
              <w:t>Ringkasan</w:t>
            </w:r>
          </w:p>
        </w:tc>
        <w:tc>
          <w:tcPr>
            <w:tcW w:w="5522" w:type="dxa"/>
          </w:tcPr>
          <w:p w14:paraId="386ADEE5" w14:textId="0CE47751" w:rsidR="00A75247" w:rsidRPr="009A5213" w:rsidRDefault="00A75247" w:rsidP="00A75247">
            <w:r>
              <w:t>Pemilik dan Karyawan Mengubah Transaksi Penjualan</w:t>
            </w:r>
          </w:p>
        </w:tc>
      </w:tr>
      <w:tr w:rsidR="00A75247" w:rsidRPr="009A5213" w14:paraId="00475B44" w14:textId="77777777" w:rsidTr="00A75247">
        <w:tc>
          <w:tcPr>
            <w:tcW w:w="2405" w:type="dxa"/>
          </w:tcPr>
          <w:p w14:paraId="4E303F49" w14:textId="77777777" w:rsidR="00A75247" w:rsidRPr="009A5213" w:rsidRDefault="00A75247" w:rsidP="00A75247">
            <w:r w:rsidRPr="009A5213">
              <w:t>Aktor</w:t>
            </w:r>
          </w:p>
        </w:tc>
        <w:tc>
          <w:tcPr>
            <w:tcW w:w="5522" w:type="dxa"/>
          </w:tcPr>
          <w:p w14:paraId="2BF8BBBF" w14:textId="77777777" w:rsidR="00A75247" w:rsidRPr="009A5213" w:rsidRDefault="00A75247" w:rsidP="00A75247">
            <w:r>
              <w:t>Pemilik dan Karyawan</w:t>
            </w:r>
          </w:p>
        </w:tc>
      </w:tr>
      <w:tr w:rsidR="00A75247" w:rsidRPr="009A5213" w14:paraId="69223EE4" w14:textId="77777777" w:rsidTr="00A75247">
        <w:tc>
          <w:tcPr>
            <w:tcW w:w="2405" w:type="dxa"/>
          </w:tcPr>
          <w:p w14:paraId="4C85011D" w14:textId="77777777" w:rsidR="00A75247" w:rsidRPr="009A5213" w:rsidRDefault="00A75247" w:rsidP="00A75247">
            <w:r w:rsidRPr="009A5213">
              <w:t>Kondisi Awal</w:t>
            </w:r>
          </w:p>
        </w:tc>
        <w:tc>
          <w:tcPr>
            <w:tcW w:w="5522" w:type="dxa"/>
          </w:tcPr>
          <w:p w14:paraId="2588A555" w14:textId="77777777" w:rsidR="00A75247" w:rsidRDefault="00A75247" w:rsidP="000010F2">
            <w:pPr>
              <w:pStyle w:val="ListParagraph"/>
              <w:numPr>
                <w:ilvl w:val="0"/>
                <w:numId w:val="49"/>
              </w:numPr>
            </w:pPr>
            <w:r>
              <w:t>Pemilik dan karyawan melakukan Login</w:t>
            </w:r>
          </w:p>
          <w:p w14:paraId="063B700B" w14:textId="77777777" w:rsidR="00A75247" w:rsidRDefault="00A75247" w:rsidP="000010F2">
            <w:pPr>
              <w:pStyle w:val="ListParagraph"/>
              <w:numPr>
                <w:ilvl w:val="0"/>
                <w:numId w:val="49"/>
              </w:numPr>
              <w:jc w:val="left"/>
            </w:pPr>
            <w:r>
              <w:t>Sistem menampilkan menu awal</w:t>
            </w:r>
          </w:p>
          <w:p w14:paraId="31461862" w14:textId="77777777" w:rsidR="00A75247" w:rsidRPr="009A5213" w:rsidRDefault="00A75247" w:rsidP="000010F2">
            <w:pPr>
              <w:pStyle w:val="ListParagraph"/>
              <w:numPr>
                <w:ilvl w:val="0"/>
                <w:numId w:val="49"/>
              </w:numPr>
              <w:jc w:val="left"/>
            </w:pPr>
            <w:r>
              <w:t>Pemilik mengklik menu penjualan</w:t>
            </w:r>
          </w:p>
        </w:tc>
      </w:tr>
      <w:tr w:rsidR="00A75247" w:rsidRPr="009A5213" w14:paraId="23C13FC6" w14:textId="77777777" w:rsidTr="00A75247">
        <w:trPr>
          <w:trHeight w:val="2489"/>
        </w:trPr>
        <w:tc>
          <w:tcPr>
            <w:tcW w:w="2405" w:type="dxa"/>
          </w:tcPr>
          <w:p w14:paraId="61D3A21E" w14:textId="77777777" w:rsidR="00A75247" w:rsidRPr="009A5213" w:rsidRDefault="00A75247" w:rsidP="00A75247">
            <w:r w:rsidRPr="009A5213">
              <w:t>Deskripsi</w:t>
            </w:r>
          </w:p>
        </w:tc>
        <w:tc>
          <w:tcPr>
            <w:tcW w:w="5522" w:type="dxa"/>
          </w:tcPr>
          <w:p w14:paraId="0EFF4B51" w14:textId="77777777" w:rsidR="00A75247" w:rsidRDefault="00A75247" w:rsidP="000010F2">
            <w:pPr>
              <w:pStyle w:val="1Paragraf"/>
              <w:numPr>
                <w:ilvl w:val="0"/>
                <w:numId w:val="50"/>
              </w:numPr>
            </w:pPr>
            <w:r>
              <w:softHyphen/>
            </w:r>
            <w:r>
              <w:softHyphen/>
              <w:t xml:space="preserve">Sistem menampilkan </w:t>
            </w:r>
            <w:r w:rsidRPr="00D72ED3">
              <w:rPr>
                <w:i/>
              </w:rPr>
              <w:t xml:space="preserve">field </w:t>
            </w:r>
            <w:r>
              <w:t>nama pelanggan, nama barang, jumlah, harga, total, bayar, kembalian, garansi, kode, tabel pelanggan, tabel barang, dan tabel transaksi, .</w:t>
            </w:r>
          </w:p>
          <w:p w14:paraId="72F923E9" w14:textId="77777777" w:rsidR="00A75247" w:rsidRDefault="00A75247" w:rsidP="000010F2">
            <w:pPr>
              <w:pStyle w:val="1Paragraf"/>
              <w:numPr>
                <w:ilvl w:val="0"/>
                <w:numId w:val="50"/>
              </w:numPr>
            </w:pPr>
            <w:r>
              <w:t>Pemilik dan karyawan memilih pelanggan pada tabel pelanggan.</w:t>
            </w:r>
          </w:p>
          <w:p w14:paraId="1488034A" w14:textId="77777777" w:rsidR="00A75247" w:rsidRDefault="00A75247" w:rsidP="000010F2">
            <w:pPr>
              <w:pStyle w:val="1Paragraf"/>
              <w:numPr>
                <w:ilvl w:val="0"/>
                <w:numId w:val="50"/>
              </w:numPr>
            </w:pPr>
            <w:r>
              <w:t>Pemilik dan karyawan memilih data transaksi pada tabel transaksi pembelian.</w:t>
            </w:r>
          </w:p>
          <w:p w14:paraId="01BDC837" w14:textId="37642E04" w:rsidR="00A75247" w:rsidRDefault="00A75247" w:rsidP="000010F2">
            <w:pPr>
              <w:pStyle w:val="1Paragraf"/>
              <w:numPr>
                <w:ilvl w:val="0"/>
                <w:numId w:val="50"/>
              </w:numPr>
            </w:pPr>
            <w:r>
              <w:t>Sistem menampilkan data pada field.</w:t>
            </w:r>
          </w:p>
          <w:p w14:paraId="19462B3E" w14:textId="7C98580F" w:rsidR="00A75247" w:rsidRDefault="00A75247" w:rsidP="000010F2">
            <w:pPr>
              <w:pStyle w:val="1Paragraf"/>
              <w:numPr>
                <w:ilvl w:val="0"/>
                <w:numId w:val="50"/>
              </w:numPr>
            </w:pPr>
            <w:r>
              <w:t>Pemilik dan karyawan mengubah data pada field.</w:t>
            </w:r>
          </w:p>
          <w:p w14:paraId="53A2DD2E" w14:textId="2014CC8B" w:rsidR="00A75247" w:rsidRDefault="00A75247" w:rsidP="000010F2">
            <w:pPr>
              <w:pStyle w:val="1Paragraf"/>
              <w:numPr>
                <w:ilvl w:val="0"/>
                <w:numId w:val="50"/>
              </w:numPr>
            </w:pPr>
            <w:r>
              <w:t>Pemilik dan karyawan mengklik tombol ubah.</w:t>
            </w:r>
          </w:p>
          <w:p w14:paraId="2A0C0FA5" w14:textId="3632C634" w:rsidR="00A75247" w:rsidRDefault="00A75247" w:rsidP="000010F2">
            <w:pPr>
              <w:pStyle w:val="1Paragraf"/>
              <w:numPr>
                <w:ilvl w:val="0"/>
                <w:numId w:val="50"/>
              </w:numPr>
            </w:pPr>
            <w:r>
              <w:t>Sistem men</w:t>
            </w:r>
            <w:r w:rsidR="00B6401E">
              <w:t>gubah</w:t>
            </w:r>
            <w:r>
              <w:t xml:space="preserve"> kedalam database.</w:t>
            </w:r>
          </w:p>
          <w:p w14:paraId="2BC0EFEE" w14:textId="4124BCAF" w:rsidR="00A75247" w:rsidRPr="009A5213" w:rsidRDefault="00A75247" w:rsidP="000010F2">
            <w:pPr>
              <w:pStyle w:val="1Paragraf"/>
              <w:numPr>
                <w:ilvl w:val="0"/>
                <w:numId w:val="50"/>
              </w:numPr>
            </w:pPr>
            <w:r>
              <w:t>Sistem menampilkan pesan berhasil di</w:t>
            </w:r>
            <w:r w:rsidR="00B6401E">
              <w:t>ubah</w:t>
            </w:r>
            <w:r>
              <w:t>.</w:t>
            </w:r>
          </w:p>
        </w:tc>
      </w:tr>
      <w:tr w:rsidR="00A75247" w:rsidRPr="009A5213" w14:paraId="1A04B870" w14:textId="77777777" w:rsidTr="00A75247">
        <w:tc>
          <w:tcPr>
            <w:tcW w:w="2405" w:type="dxa"/>
          </w:tcPr>
          <w:p w14:paraId="47B85F41" w14:textId="77777777" w:rsidR="00A75247" w:rsidRPr="009A5213" w:rsidRDefault="00A75247" w:rsidP="00A75247">
            <w:r w:rsidRPr="009A5213">
              <w:t>Alternatif</w:t>
            </w:r>
          </w:p>
        </w:tc>
        <w:tc>
          <w:tcPr>
            <w:tcW w:w="5522" w:type="dxa"/>
          </w:tcPr>
          <w:p w14:paraId="072B0FAB" w14:textId="0634DF2B" w:rsidR="00A75247" w:rsidRPr="009A5213" w:rsidRDefault="00B6401E" w:rsidP="00A75247">
            <w:pPr>
              <w:pStyle w:val="1Paragraf"/>
              <w:ind w:firstLine="0"/>
            </w:pPr>
            <w:r>
              <w:t>-</w:t>
            </w:r>
          </w:p>
        </w:tc>
      </w:tr>
      <w:tr w:rsidR="00A75247" w:rsidRPr="009A5213" w14:paraId="00306E45" w14:textId="77777777" w:rsidTr="00A75247">
        <w:tc>
          <w:tcPr>
            <w:tcW w:w="2405" w:type="dxa"/>
          </w:tcPr>
          <w:p w14:paraId="422465B2" w14:textId="77777777" w:rsidR="00A75247" w:rsidRPr="009A5213" w:rsidRDefault="00A75247" w:rsidP="00A75247">
            <w:r w:rsidRPr="009A5213">
              <w:t>Kondisi akhir</w:t>
            </w:r>
          </w:p>
        </w:tc>
        <w:tc>
          <w:tcPr>
            <w:tcW w:w="5522" w:type="dxa"/>
          </w:tcPr>
          <w:p w14:paraId="095E42AC" w14:textId="77777777" w:rsidR="00A75247" w:rsidRPr="009A5213" w:rsidRDefault="00A75247" w:rsidP="00A75247">
            <w:r>
              <w:t>Sistem menampilkan hasil pada tabel transaksi pembelian barang</w:t>
            </w:r>
          </w:p>
        </w:tc>
      </w:tr>
    </w:tbl>
    <w:p w14:paraId="03BFF8D4" w14:textId="1D0785DE" w:rsidR="00A75247" w:rsidRDefault="00A75247" w:rsidP="00A536C9"/>
    <w:p w14:paraId="44A75676" w14:textId="77777777" w:rsidR="00A75247" w:rsidRDefault="00A75247">
      <w:pPr>
        <w:ind w:firstLine="567"/>
      </w:pPr>
      <w:r>
        <w:br w:type="page"/>
      </w:r>
    </w:p>
    <w:p w14:paraId="03C65166" w14:textId="3518349A" w:rsidR="00A55C9D" w:rsidRDefault="00A55C9D" w:rsidP="00B276EF">
      <w:pPr>
        <w:pStyle w:val="Caption"/>
      </w:pPr>
      <w:bookmarkStart w:id="124" w:name="_Toc113497176"/>
      <w:r>
        <w:lastRenderedPageBreak/>
        <w:t>Tabel 3.</w:t>
      </w:r>
      <w:r>
        <w:fldChar w:fldCharType="begin"/>
      </w:r>
      <w:r>
        <w:instrText xml:space="preserve"> SEQ Tabel_3. \* ARABIC </w:instrText>
      </w:r>
      <w:r>
        <w:fldChar w:fldCharType="separate"/>
      </w:r>
      <w:r w:rsidR="009F46BF">
        <w:rPr>
          <w:noProof/>
        </w:rPr>
        <w:t>26</w:t>
      </w:r>
      <w:r>
        <w:fldChar w:fldCharType="end"/>
      </w:r>
      <w:r>
        <w:t xml:space="preserve"> SK-24 Melihat </w:t>
      </w:r>
      <w:r w:rsidR="000E4A0D">
        <w:t>Transaksi Penjualan</w:t>
      </w:r>
      <w:bookmarkEnd w:id="1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B6401E" w:rsidRPr="009A5213" w14:paraId="0AF7763C" w14:textId="77777777" w:rsidTr="00806FC1">
        <w:tc>
          <w:tcPr>
            <w:tcW w:w="2405" w:type="dxa"/>
          </w:tcPr>
          <w:p w14:paraId="5DA46FF3" w14:textId="77777777" w:rsidR="00B6401E" w:rsidRPr="009A5213" w:rsidRDefault="00B6401E" w:rsidP="00806FC1">
            <w:r w:rsidRPr="009A5213">
              <w:t>Nomor Skenario</w:t>
            </w:r>
          </w:p>
        </w:tc>
        <w:tc>
          <w:tcPr>
            <w:tcW w:w="5522" w:type="dxa"/>
          </w:tcPr>
          <w:p w14:paraId="0867A37C" w14:textId="39E3BA64" w:rsidR="00B6401E" w:rsidRPr="009A5213" w:rsidRDefault="00B6401E" w:rsidP="00806FC1">
            <w:r w:rsidRPr="009A5213">
              <w:t>SK-</w:t>
            </w:r>
            <w:r>
              <w:t>24</w:t>
            </w:r>
          </w:p>
        </w:tc>
      </w:tr>
      <w:tr w:rsidR="00B6401E" w:rsidRPr="009A5213" w14:paraId="331E9013" w14:textId="77777777" w:rsidTr="00806FC1">
        <w:tc>
          <w:tcPr>
            <w:tcW w:w="2405" w:type="dxa"/>
          </w:tcPr>
          <w:p w14:paraId="527F9963" w14:textId="77777777" w:rsidR="00B6401E" w:rsidRPr="009A5213" w:rsidRDefault="00B6401E" w:rsidP="00806FC1">
            <w:pPr>
              <w:rPr>
                <w:u w:val="single"/>
              </w:rPr>
            </w:pPr>
            <w:r w:rsidRPr="009A5213">
              <w:t>Nama Use Case</w:t>
            </w:r>
          </w:p>
        </w:tc>
        <w:tc>
          <w:tcPr>
            <w:tcW w:w="5522" w:type="dxa"/>
          </w:tcPr>
          <w:p w14:paraId="042C50A6" w14:textId="77777777" w:rsidR="00B6401E" w:rsidRPr="009A5213" w:rsidRDefault="00B6401E" w:rsidP="00806FC1">
            <w:r>
              <w:t>Kelola Transaksi Penjualan</w:t>
            </w:r>
          </w:p>
        </w:tc>
      </w:tr>
      <w:tr w:rsidR="00B6401E" w:rsidRPr="009A5213" w14:paraId="402C492E" w14:textId="77777777" w:rsidTr="00806FC1">
        <w:tc>
          <w:tcPr>
            <w:tcW w:w="2405" w:type="dxa"/>
          </w:tcPr>
          <w:p w14:paraId="368A0357" w14:textId="77777777" w:rsidR="00B6401E" w:rsidRPr="009A5213" w:rsidRDefault="00B6401E" w:rsidP="00806FC1">
            <w:r w:rsidRPr="009A5213">
              <w:t>Ringkasan</w:t>
            </w:r>
          </w:p>
        </w:tc>
        <w:tc>
          <w:tcPr>
            <w:tcW w:w="5522" w:type="dxa"/>
          </w:tcPr>
          <w:p w14:paraId="67AF03A9" w14:textId="59A96C81" w:rsidR="00B6401E" w:rsidRPr="009A5213" w:rsidRDefault="00B6401E" w:rsidP="00806FC1">
            <w:r>
              <w:t>Pemilik dan Karyawan Melihat Transaksi Penjualan</w:t>
            </w:r>
          </w:p>
        </w:tc>
      </w:tr>
      <w:tr w:rsidR="00B6401E" w:rsidRPr="009A5213" w14:paraId="137A1E3C" w14:textId="77777777" w:rsidTr="00806FC1">
        <w:tc>
          <w:tcPr>
            <w:tcW w:w="2405" w:type="dxa"/>
          </w:tcPr>
          <w:p w14:paraId="7E003AEE" w14:textId="77777777" w:rsidR="00B6401E" w:rsidRPr="009A5213" w:rsidRDefault="00B6401E" w:rsidP="00806FC1">
            <w:r w:rsidRPr="009A5213">
              <w:t>Aktor</w:t>
            </w:r>
          </w:p>
        </w:tc>
        <w:tc>
          <w:tcPr>
            <w:tcW w:w="5522" w:type="dxa"/>
          </w:tcPr>
          <w:p w14:paraId="69E1B8C4" w14:textId="77777777" w:rsidR="00B6401E" w:rsidRPr="009A5213" w:rsidRDefault="00B6401E" w:rsidP="00806FC1">
            <w:r>
              <w:t>Pemilik dan Karyawan</w:t>
            </w:r>
          </w:p>
        </w:tc>
      </w:tr>
      <w:tr w:rsidR="00B6401E" w:rsidRPr="009A5213" w14:paraId="30A9CFB9" w14:textId="77777777" w:rsidTr="00806FC1">
        <w:tc>
          <w:tcPr>
            <w:tcW w:w="2405" w:type="dxa"/>
          </w:tcPr>
          <w:p w14:paraId="4EE68DE8" w14:textId="77777777" w:rsidR="00B6401E" w:rsidRPr="009A5213" w:rsidRDefault="00B6401E" w:rsidP="00806FC1">
            <w:r w:rsidRPr="009A5213">
              <w:t>Kondisi Awal</w:t>
            </w:r>
          </w:p>
        </w:tc>
        <w:tc>
          <w:tcPr>
            <w:tcW w:w="5522" w:type="dxa"/>
          </w:tcPr>
          <w:p w14:paraId="7DDEDA44" w14:textId="77777777" w:rsidR="00B6401E" w:rsidRDefault="00B6401E" w:rsidP="000010F2">
            <w:pPr>
              <w:pStyle w:val="ListParagraph"/>
              <w:numPr>
                <w:ilvl w:val="0"/>
                <w:numId w:val="51"/>
              </w:numPr>
            </w:pPr>
            <w:r>
              <w:t>Pemilik dan karyawan melakukan Login</w:t>
            </w:r>
          </w:p>
          <w:p w14:paraId="69684C80" w14:textId="77777777" w:rsidR="00B6401E" w:rsidRDefault="00B6401E" w:rsidP="000010F2">
            <w:pPr>
              <w:pStyle w:val="ListParagraph"/>
              <w:numPr>
                <w:ilvl w:val="0"/>
                <w:numId w:val="51"/>
              </w:numPr>
              <w:jc w:val="left"/>
            </w:pPr>
            <w:r>
              <w:t>Sistem menampilkan menu awal</w:t>
            </w:r>
          </w:p>
          <w:p w14:paraId="614BB69F" w14:textId="77777777" w:rsidR="00B6401E" w:rsidRPr="009A5213" w:rsidRDefault="00B6401E" w:rsidP="000010F2">
            <w:pPr>
              <w:pStyle w:val="ListParagraph"/>
              <w:numPr>
                <w:ilvl w:val="0"/>
                <w:numId w:val="51"/>
              </w:numPr>
              <w:jc w:val="left"/>
            </w:pPr>
            <w:r>
              <w:t>Pemilik mengklik menu penjualan</w:t>
            </w:r>
          </w:p>
        </w:tc>
      </w:tr>
      <w:tr w:rsidR="00B6401E" w:rsidRPr="009A5213" w14:paraId="50AA63E7" w14:textId="77777777" w:rsidTr="00806FC1">
        <w:trPr>
          <w:trHeight w:val="2489"/>
        </w:trPr>
        <w:tc>
          <w:tcPr>
            <w:tcW w:w="2405" w:type="dxa"/>
          </w:tcPr>
          <w:p w14:paraId="7D92BD80" w14:textId="77777777" w:rsidR="00B6401E" w:rsidRPr="009A5213" w:rsidRDefault="00B6401E" w:rsidP="00806FC1">
            <w:r w:rsidRPr="009A5213">
              <w:t>Deskripsi</w:t>
            </w:r>
          </w:p>
        </w:tc>
        <w:tc>
          <w:tcPr>
            <w:tcW w:w="5522" w:type="dxa"/>
          </w:tcPr>
          <w:p w14:paraId="017CDAC7" w14:textId="77777777" w:rsidR="00B6401E" w:rsidRDefault="00B6401E" w:rsidP="000010F2">
            <w:pPr>
              <w:pStyle w:val="1Paragraf"/>
              <w:numPr>
                <w:ilvl w:val="0"/>
                <w:numId w:val="52"/>
              </w:numPr>
            </w:pPr>
            <w:r>
              <w:softHyphen/>
            </w:r>
            <w:r>
              <w:softHyphen/>
              <w:t xml:space="preserve">Sistem menampilkan </w:t>
            </w:r>
            <w:r w:rsidRPr="00D72ED3">
              <w:rPr>
                <w:i/>
              </w:rPr>
              <w:t xml:space="preserve">field </w:t>
            </w:r>
            <w:r>
              <w:t>nama pelanggan, nama barang, jumlah, harga, total, bayar, kembalian, garansi, kode, tabel pelanggan, tabel barang, dan tabel transaksi, .</w:t>
            </w:r>
          </w:p>
          <w:p w14:paraId="6E586869" w14:textId="2CFCFCC5" w:rsidR="00B6401E" w:rsidRPr="009A5213" w:rsidRDefault="00B6401E" w:rsidP="000010F2">
            <w:pPr>
              <w:pStyle w:val="1Paragraf"/>
              <w:numPr>
                <w:ilvl w:val="0"/>
                <w:numId w:val="52"/>
              </w:numPr>
            </w:pPr>
            <w:r>
              <w:t>Sistem menampilkan data pada tabel transaksi.</w:t>
            </w:r>
          </w:p>
        </w:tc>
      </w:tr>
      <w:tr w:rsidR="00B6401E" w:rsidRPr="009A5213" w14:paraId="2ABB8553" w14:textId="77777777" w:rsidTr="00806FC1">
        <w:tc>
          <w:tcPr>
            <w:tcW w:w="2405" w:type="dxa"/>
          </w:tcPr>
          <w:p w14:paraId="33C77427" w14:textId="77777777" w:rsidR="00B6401E" w:rsidRPr="009A5213" w:rsidRDefault="00B6401E" w:rsidP="00806FC1">
            <w:r w:rsidRPr="009A5213">
              <w:t>Alternatif</w:t>
            </w:r>
          </w:p>
        </w:tc>
        <w:tc>
          <w:tcPr>
            <w:tcW w:w="5522" w:type="dxa"/>
          </w:tcPr>
          <w:p w14:paraId="05BFD0D7" w14:textId="77777777" w:rsidR="00B6401E" w:rsidRPr="009A5213" w:rsidRDefault="00B6401E" w:rsidP="00806FC1">
            <w:pPr>
              <w:pStyle w:val="1Paragraf"/>
              <w:ind w:firstLine="0"/>
            </w:pPr>
            <w:r>
              <w:t>-</w:t>
            </w:r>
          </w:p>
        </w:tc>
      </w:tr>
      <w:tr w:rsidR="00B6401E" w:rsidRPr="009A5213" w14:paraId="28F2C7F2" w14:textId="77777777" w:rsidTr="00806FC1">
        <w:tc>
          <w:tcPr>
            <w:tcW w:w="2405" w:type="dxa"/>
          </w:tcPr>
          <w:p w14:paraId="76F683FC" w14:textId="77777777" w:rsidR="00B6401E" w:rsidRPr="009A5213" w:rsidRDefault="00B6401E" w:rsidP="00806FC1">
            <w:r w:rsidRPr="009A5213">
              <w:t>Kondisi akhir</w:t>
            </w:r>
          </w:p>
        </w:tc>
        <w:tc>
          <w:tcPr>
            <w:tcW w:w="5522" w:type="dxa"/>
          </w:tcPr>
          <w:p w14:paraId="6A325BA5" w14:textId="4DCF04AC" w:rsidR="00B6401E" w:rsidRPr="009A5213" w:rsidRDefault="00B6401E" w:rsidP="00806FC1">
            <w:r>
              <w:t>Sistem menampilkan hasil pada tabel transaksi</w:t>
            </w:r>
          </w:p>
        </w:tc>
      </w:tr>
    </w:tbl>
    <w:p w14:paraId="4F4BE680" w14:textId="1A038EA8" w:rsidR="00FB6FE6" w:rsidRDefault="00FB6FE6">
      <w:pPr>
        <w:ind w:firstLine="567"/>
      </w:pPr>
    </w:p>
    <w:p w14:paraId="33C51662" w14:textId="4343DD05" w:rsidR="00607E00" w:rsidRDefault="00607E00" w:rsidP="00B276EF">
      <w:pPr>
        <w:pStyle w:val="Caption"/>
      </w:pPr>
      <w:bookmarkStart w:id="125" w:name="_Toc113497177"/>
      <w:r>
        <w:t>Tabel 3.</w:t>
      </w:r>
      <w:r>
        <w:fldChar w:fldCharType="begin"/>
      </w:r>
      <w:r>
        <w:instrText xml:space="preserve"> SEQ Tabel_3. \* ARABIC </w:instrText>
      </w:r>
      <w:r>
        <w:fldChar w:fldCharType="separate"/>
      </w:r>
      <w:r w:rsidR="009F46BF">
        <w:rPr>
          <w:noProof/>
        </w:rPr>
        <w:t>27</w:t>
      </w:r>
      <w:r>
        <w:fldChar w:fldCharType="end"/>
      </w:r>
      <w:r>
        <w:t xml:space="preserve"> SK-25 Mencetak </w:t>
      </w:r>
      <w:r w:rsidR="000E4A0D">
        <w:t>Nota Transaksi Penjulan</w:t>
      </w:r>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FB6FE6" w:rsidRPr="009A5213" w14:paraId="399485CB" w14:textId="77777777" w:rsidTr="00806FC1">
        <w:tc>
          <w:tcPr>
            <w:tcW w:w="2405" w:type="dxa"/>
          </w:tcPr>
          <w:p w14:paraId="0D3008E4" w14:textId="77777777" w:rsidR="00FB6FE6" w:rsidRPr="009A5213" w:rsidRDefault="00FB6FE6" w:rsidP="00806FC1">
            <w:r w:rsidRPr="009A5213">
              <w:t>Nomor Skenario</w:t>
            </w:r>
          </w:p>
        </w:tc>
        <w:tc>
          <w:tcPr>
            <w:tcW w:w="5522" w:type="dxa"/>
          </w:tcPr>
          <w:p w14:paraId="06D1CC3A" w14:textId="3F2BEFBE" w:rsidR="00FB6FE6" w:rsidRPr="009A5213" w:rsidRDefault="00FB6FE6" w:rsidP="00806FC1">
            <w:r w:rsidRPr="009A5213">
              <w:t>SK-</w:t>
            </w:r>
            <w:r>
              <w:t>25</w:t>
            </w:r>
          </w:p>
        </w:tc>
      </w:tr>
      <w:tr w:rsidR="00FB6FE6" w:rsidRPr="009A5213" w14:paraId="64C30C87" w14:textId="77777777" w:rsidTr="00806FC1">
        <w:tc>
          <w:tcPr>
            <w:tcW w:w="2405" w:type="dxa"/>
          </w:tcPr>
          <w:p w14:paraId="11DD837B" w14:textId="77777777" w:rsidR="00FB6FE6" w:rsidRPr="009A5213" w:rsidRDefault="00FB6FE6" w:rsidP="00806FC1">
            <w:pPr>
              <w:rPr>
                <w:u w:val="single"/>
              </w:rPr>
            </w:pPr>
            <w:r w:rsidRPr="009A5213">
              <w:t>Nama Use Case</w:t>
            </w:r>
          </w:p>
        </w:tc>
        <w:tc>
          <w:tcPr>
            <w:tcW w:w="5522" w:type="dxa"/>
          </w:tcPr>
          <w:p w14:paraId="7A09CB24" w14:textId="77777777" w:rsidR="00FB6FE6" w:rsidRPr="009A5213" w:rsidRDefault="00FB6FE6" w:rsidP="00806FC1">
            <w:r>
              <w:t>Kelola Transaksi Penjualan</w:t>
            </w:r>
          </w:p>
        </w:tc>
      </w:tr>
      <w:tr w:rsidR="00FB6FE6" w:rsidRPr="009A5213" w14:paraId="50BAB483" w14:textId="77777777" w:rsidTr="00806FC1">
        <w:tc>
          <w:tcPr>
            <w:tcW w:w="2405" w:type="dxa"/>
          </w:tcPr>
          <w:p w14:paraId="29C478FA" w14:textId="77777777" w:rsidR="00FB6FE6" w:rsidRPr="009A5213" w:rsidRDefault="00FB6FE6" w:rsidP="00806FC1">
            <w:r w:rsidRPr="009A5213">
              <w:t>Ringkasan</w:t>
            </w:r>
          </w:p>
        </w:tc>
        <w:tc>
          <w:tcPr>
            <w:tcW w:w="5522" w:type="dxa"/>
          </w:tcPr>
          <w:p w14:paraId="7161D1CE" w14:textId="0589A670" w:rsidR="00FB6FE6" w:rsidRPr="009A5213" w:rsidRDefault="00FB6FE6" w:rsidP="00806FC1">
            <w:r>
              <w:t>Pemilik dan Karyawan Mencetak Nota Transaksi Penjualan.</w:t>
            </w:r>
          </w:p>
        </w:tc>
      </w:tr>
      <w:tr w:rsidR="00FB6FE6" w:rsidRPr="009A5213" w14:paraId="60251204" w14:textId="77777777" w:rsidTr="00806FC1">
        <w:tc>
          <w:tcPr>
            <w:tcW w:w="2405" w:type="dxa"/>
          </w:tcPr>
          <w:p w14:paraId="25ABD5FD" w14:textId="77777777" w:rsidR="00FB6FE6" w:rsidRPr="009A5213" w:rsidRDefault="00FB6FE6" w:rsidP="00806FC1">
            <w:r w:rsidRPr="009A5213">
              <w:t>Aktor</w:t>
            </w:r>
          </w:p>
        </w:tc>
        <w:tc>
          <w:tcPr>
            <w:tcW w:w="5522" w:type="dxa"/>
          </w:tcPr>
          <w:p w14:paraId="4C3D20ED" w14:textId="77777777" w:rsidR="00FB6FE6" w:rsidRPr="009A5213" w:rsidRDefault="00FB6FE6" w:rsidP="00806FC1">
            <w:r>
              <w:t>Pemilik dan Karyawan</w:t>
            </w:r>
          </w:p>
        </w:tc>
      </w:tr>
      <w:tr w:rsidR="00FB6FE6" w:rsidRPr="009A5213" w14:paraId="5E45571E" w14:textId="77777777" w:rsidTr="00806FC1">
        <w:tc>
          <w:tcPr>
            <w:tcW w:w="2405" w:type="dxa"/>
          </w:tcPr>
          <w:p w14:paraId="09310F34" w14:textId="77777777" w:rsidR="00FB6FE6" w:rsidRPr="009A5213" w:rsidRDefault="00FB6FE6" w:rsidP="00806FC1">
            <w:r w:rsidRPr="009A5213">
              <w:t>Kondisi Awal</w:t>
            </w:r>
          </w:p>
        </w:tc>
        <w:tc>
          <w:tcPr>
            <w:tcW w:w="5522" w:type="dxa"/>
          </w:tcPr>
          <w:p w14:paraId="3A20F902" w14:textId="77777777" w:rsidR="00FB6FE6" w:rsidRDefault="00FB6FE6" w:rsidP="000010F2">
            <w:pPr>
              <w:pStyle w:val="ListParagraph"/>
              <w:numPr>
                <w:ilvl w:val="0"/>
                <w:numId w:val="53"/>
              </w:numPr>
            </w:pPr>
            <w:r>
              <w:t>Pemilik dan karyawan melakukan Login</w:t>
            </w:r>
          </w:p>
          <w:p w14:paraId="1DFDA7A2" w14:textId="77777777" w:rsidR="00FB6FE6" w:rsidRDefault="00FB6FE6" w:rsidP="000010F2">
            <w:pPr>
              <w:pStyle w:val="ListParagraph"/>
              <w:numPr>
                <w:ilvl w:val="0"/>
                <w:numId w:val="53"/>
              </w:numPr>
              <w:jc w:val="left"/>
            </w:pPr>
            <w:r>
              <w:t>Sistem menampilkan menu awal</w:t>
            </w:r>
          </w:p>
          <w:p w14:paraId="2714A687" w14:textId="77777777" w:rsidR="00FB6FE6" w:rsidRPr="009A5213" w:rsidRDefault="00FB6FE6" w:rsidP="000010F2">
            <w:pPr>
              <w:pStyle w:val="ListParagraph"/>
              <w:numPr>
                <w:ilvl w:val="0"/>
                <w:numId w:val="53"/>
              </w:numPr>
              <w:jc w:val="left"/>
            </w:pPr>
            <w:r>
              <w:t>Pemilik mengklik menu penjualan</w:t>
            </w:r>
          </w:p>
        </w:tc>
      </w:tr>
      <w:tr w:rsidR="00FB6FE6" w:rsidRPr="009A5213" w14:paraId="3518069F" w14:textId="77777777" w:rsidTr="00806FC1">
        <w:trPr>
          <w:trHeight w:val="2489"/>
        </w:trPr>
        <w:tc>
          <w:tcPr>
            <w:tcW w:w="2405" w:type="dxa"/>
          </w:tcPr>
          <w:p w14:paraId="252BFE14" w14:textId="77777777" w:rsidR="00FB6FE6" w:rsidRPr="009A5213" w:rsidRDefault="00FB6FE6" w:rsidP="00806FC1">
            <w:r w:rsidRPr="009A5213">
              <w:lastRenderedPageBreak/>
              <w:t>Deskripsi</w:t>
            </w:r>
          </w:p>
        </w:tc>
        <w:tc>
          <w:tcPr>
            <w:tcW w:w="5522" w:type="dxa"/>
          </w:tcPr>
          <w:p w14:paraId="23BF197D" w14:textId="77777777" w:rsidR="00FB6FE6" w:rsidRDefault="00FB6FE6" w:rsidP="000010F2">
            <w:pPr>
              <w:pStyle w:val="1Paragraf"/>
              <w:numPr>
                <w:ilvl w:val="0"/>
                <w:numId w:val="54"/>
              </w:numPr>
            </w:pPr>
            <w:r>
              <w:softHyphen/>
            </w:r>
            <w:r>
              <w:softHyphen/>
              <w:t xml:space="preserve">Sistem menampilkan </w:t>
            </w:r>
            <w:r w:rsidRPr="00D72ED3">
              <w:rPr>
                <w:i/>
              </w:rPr>
              <w:t xml:space="preserve">field </w:t>
            </w:r>
            <w:r>
              <w:t>nama pelanggan, nama barang, jumlah, harga, total, bayar, kembalian, garansi, kode, tabel pelanggan, tabel barang, dan tabel transaksi, .</w:t>
            </w:r>
          </w:p>
          <w:p w14:paraId="75418A2D" w14:textId="77777777" w:rsidR="00FB6FE6" w:rsidRDefault="00FB6FE6" w:rsidP="000010F2">
            <w:pPr>
              <w:pStyle w:val="1Paragraf"/>
              <w:numPr>
                <w:ilvl w:val="0"/>
                <w:numId w:val="54"/>
              </w:numPr>
            </w:pPr>
            <w:r>
              <w:t>Pemilik dan karyawan memilih pelanggan pada tabel pelanggan.</w:t>
            </w:r>
          </w:p>
          <w:p w14:paraId="491B7012" w14:textId="77777777" w:rsidR="00FB6FE6" w:rsidRDefault="00FB6FE6" w:rsidP="000010F2">
            <w:pPr>
              <w:pStyle w:val="1Paragraf"/>
              <w:numPr>
                <w:ilvl w:val="0"/>
                <w:numId w:val="54"/>
              </w:numPr>
            </w:pPr>
            <w:r>
              <w:t>Sistem menampilkan data pada field.</w:t>
            </w:r>
          </w:p>
          <w:p w14:paraId="7617AEAB" w14:textId="48FE188B" w:rsidR="00FB6FE6" w:rsidRDefault="00FB6FE6" w:rsidP="000010F2">
            <w:pPr>
              <w:pStyle w:val="1Paragraf"/>
              <w:numPr>
                <w:ilvl w:val="0"/>
                <w:numId w:val="54"/>
              </w:numPr>
            </w:pPr>
            <w:r>
              <w:t>Pemilik dan karyawan mengklik tombol cetak.</w:t>
            </w:r>
          </w:p>
          <w:p w14:paraId="36AD6568" w14:textId="250A5B6D" w:rsidR="00FB6FE6" w:rsidRPr="009A5213" w:rsidRDefault="00FB6FE6" w:rsidP="000010F2">
            <w:pPr>
              <w:pStyle w:val="1Paragraf"/>
              <w:numPr>
                <w:ilvl w:val="0"/>
                <w:numId w:val="54"/>
              </w:numPr>
            </w:pPr>
            <w:r>
              <w:t>Sistem mencetak hasil dari transaksi</w:t>
            </w:r>
          </w:p>
        </w:tc>
      </w:tr>
      <w:tr w:rsidR="00FB6FE6" w:rsidRPr="009A5213" w14:paraId="17BE6080" w14:textId="77777777" w:rsidTr="00806FC1">
        <w:tc>
          <w:tcPr>
            <w:tcW w:w="2405" w:type="dxa"/>
          </w:tcPr>
          <w:p w14:paraId="75C2D24F" w14:textId="77777777" w:rsidR="00FB6FE6" w:rsidRPr="009A5213" w:rsidRDefault="00FB6FE6" w:rsidP="00806FC1">
            <w:r w:rsidRPr="009A5213">
              <w:t>Alternatif</w:t>
            </w:r>
          </w:p>
        </w:tc>
        <w:tc>
          <w:tcPr>
            <w:tcW w:w="5522" w:type="dxa"/>
          </w:tcPr>
          <w:p w14:paraId="4E0B04A7" w14:textId="684A28A2" w:rsidR="00FB6FE6" w:rsidRPr="009A5213" w:rsidRDefault="00FB6FE6" w:rsidP="00806FC1">
            <w:pPr>
              <w:pStyle w:val="1Paragraf"/>
              <w:ind w:firstLine="0"/>
            </w:pPr>
            <w:r>
              <w:t>-</w:t>
            </w:r>
          </w:p>
        </w:tc>
      </w:tr>
      <w:tr w:rsidR="00FB6FE6" w:rsidRPr="009A5213" w14:paraId="4DC292A8" w14:textId="77777777" w:rsidTr="00806FC1">
        <w:tc>
          <w:tcPr>
            <w:tcW w:w="2405" w:type="dxa"/>
          </w:tcPr>
          <w:p w14:paraId="7D88BC34" w14:textId="77777777" w:rsidR="00FB6FE6" w:rsidRPr="009A5213" w:rsidRDefault="00FB6FE6" w:rsidP="00806FC1">
            <w:r w:rsidRPr="009A5213">
              <w:t>Kondisi akhir</w:t>
            </w:r>
          </w:p>
        </w:tc>
        <w:tc>
          <w:tcPr>
            <w:tcW w:w="5522" w:type="dxa"/>
          </w:tcPr>
          <w:p w14:paraId="01A90F74" w14:textId="703D5976" w:rsidR="00FB6FE6" w:rsidRPr="009A5213" w:rsidRDefault="00FB6FE6" w:rsidP="00806FC1">
            <w:r>
              <w:t>Sistem mencetak dari hasil yang dipilih</w:t>
            </w:r>
          </w:p>
        </w:tc>
      </w:tr>
    </w:tbl>
    <w:p w14:paraId="322F2B23" w14:textId="54068AB1" w:rsidR="00802322" w:rsidRDefault="00802322">
      <w:pPr>
        <w:ind w:firstLine="567"/>
      </w:pPr>
    </w:p>
    <w:p w14:paraId="0FB56FA7" w14:textId="47281232" w:rsidR="007569AB" w:rsidRDefault="007569AB" w:rsidP="00B276EF">
      <w:pPr>
        <w:pStyle w:val="Caption"/>
      </w:pPr>
      <w:bookmarkStart w:id="126" w:name="_Toc113497178"/>
      <w:r>
        <w:t>Tabel 3.</w:t>
      </w:r>
      <w:r>
        <w:fldChar w:fldCharType="begin"/>
      </w:r>
      <w:r>
        <w:instrText xml:space="preserve"> SEQ Tabel_3. \* ARABIC </w:instrText>
      </w:r>
      <w:r>
        <w:fldChar w:fldCharType="separate"/>
      </w:r>
      <w:r w:rsidR="009F46BF">
        <w:rPr>
          <w:noProof/>
        </w:rPr>
        <w:t>28</w:t>
      </w:r>
      <w:r>
        <w:fldChar w:fldCharType="end"/>
      </w:r>
      <w:r>
        <w:t xml:space="preserve"> SK-26 Menambah </w:t>
      </w:r>
      <w:r w:rsidR="000E4A0D">
        <w:t>Data User</w:t>
      </w:r>
      <w:bookmarkEnd w:id="1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802322" w:rsidRPr="009A5213" w14:paraId="1C1657F9" w14:textId="77777777" w:rsidTr="00806FC1">
        <w:tc>
          <w:tcPr>
            <w:tcW w:w="2405" w:type="dxa"/>
          </w:tcPr>
          <w:p w14:paraId="2BA66088" w14:textId="77777777" w:rsidR="00802322" w:rsidRPr="009A5213" w:rsidRDefault="00802322" w:rsidP="00806FC1">
            <w:r w:rsidRPr="009A5213">
              <w:t>Nomor Skenario</w:t>
            </w:r>
          </w:p>
        </w:tc>
        <w:tc>
          <w:tcPr>
            <w:tcW w:w="5522" w:type="dxa"/>
          </w:tcPr>
          <w:p w14:paraId="28D204FE" w14:textId="38116C1D" w:rsidR="00802322" w:rsidRPr="009A5213" w:rsidRDefault="00802322" w:rsidP="00806FC1">
            <w:r w:rsidRPr="009A5213">
              <w:t>SK-</w:t>
            </w:r>
            <w:r>
              <w:t>26</w:t>
            </w:r>
          </w:p>
        </w:tc>
      </w:tr>
      <w:tr w:rsidR="00802322" w:rsidRPr="009A5213" w14:paraId="3B99098A" w14:textId="77777777" w:rsidTr="00806FC1">
        <w:tc>
          <w:tcPr>
            <w:tcW w:w="2405" w:type="dxa"/>
          </w:tcPr>
          <w:p w14:paraId="20399AD0" w14:textId="77777777" w:rsidR="00802322" w:rsidRPr="009A5213" w:rsidRDefault="00802322" w:rsidP="00806FC1">
            <w:pPr>
              <w:rPr>
                <w:u w:val="single"/>
              </w:rPr>
            </w:pPr>
            <w:r w:rsidRPr="009A5213">
              <w:t>Nama Use Case</w:t>
            </w:r>
          </w:p>
        </w:tc>
        <w:tc>
          <w:tcPr>
            <w:tcW w:w="5522" w:type="dxa"/>
          </w:tcPr>
          <w:p w14:paraId="5CF4EF9C" w14:textId="1EE705E0" w:rsidR="00802322" w:rsidRPr="009A5213" w:rsidRDefault="00802322" w:rsidP="00806FC1">
            <w:r>
              <w:t>Kelola Data User</w:t>
            </w:r>
          </w:p>
        </w:tc>
      </w:tr>
      <w:tr w:rsidR="00802322" w:rsidRPr="009A5213" w14:paraId="2AE53C6A" w14:textId="77777777" w:rsidTr="00806FC1">
        <w:tc>
          <w:tcPr>
            <w:tcW w:w="2405" w:type="dxa"/>
          </w:tcPr>
          <w:p w14:paraId="790FD31D" w14:textId="77777777" w:rsidR="00802322" w:rsidRPr="009A5213" w:rsidRDefault="00802322" w:rsidP="00806FC1">
            <w:r w:rsidRPr="009A5213">
              <w:t>Ringkasan</w:t>
            </w:r>
          </w:p>
        </w:tc>
        <w:tc>
          <w:tcPr>
            <w:tcW w:w="5522" w:type="dxa"/>
          </w:tcPr>
          <w:p w14:paraId="6F22F386" w14:textId="522DEAED" w:rsidR="00802322" w:rsidRPr="009A5213" w:rsidRDefault="00802322" w:rsidP="00806FC1">
            <w:r>
              <w:t>Pemilik Menambahkan data user .</w:t>
            </w:r>
          </w:p>
        </w:tc>
      </w:tr>
      <w:tr w:rsidR="00802322" w:rsidRPr="009A5213" w14:paraId="34C96BBE" w14:textId="77777777" w:rsidTr="00806FC1">
        <w:tc>
          <w:tcPr>
            <w:tcW w:w="2405" w:type="dxa"/>
          </w:tcPr>
          <w:p w14:paraId="374B752B" w14:textId="77777777" w:rsidR="00802322" w:rsidRPr="009A5213" w:rsidRDefault="00802322" w:rsidP="00806FC1">
            <w:r w:rsidRPr="009A5213">
              <w:t>Aktor</w:t>
            </w:r>
          </w:p>
        </w:tc>
        <w:tc>
          <w:tcPr>
            <w:tcW w:w="5522" w:type="dxa"/>
          </w:tcPr>
          <w:p w14:paraId="64DAB11C" w14:textId="28BCD718" w:rsidR="00802322" w:rsidRPr="009A5213" w:rsidRDefault="00802322" w:rsidP="00806FC1">
            <w:r>
              <w:t>Pemilik</w:t>
            </w:r>
          </w:p>
        </w:tc>
      </w:tr>
      <w:tr w:rsidR="00802322" w:rsidRPr="009A5213" w14:paraId="1008E765" w14:textId="77777777" w:rsidTr="00806FC1">
        <w:tc>
          <w:tcPr>
            <w:tcW w:w="2405" w:type="dxa"/>
          </w:tcPr>
          <w:p w14:paraId="2E37396E" w14:textId="77777777" w:rsidR="00802322" w:rsidRPr="009A5213" w:rsidRDefault="00802322" w:rsidP="00806FC1">
            <w:r w:rsidRPr="009A5213">
              <w:t>Kondisi Awal</w:t>
            </w:r>
          </w:p>
        </w:tc>
        <w:tc>
          <w:tcPr>
            <w:tcW w:w="5522" w:type="dxa"/>
          </w:tcPr>
          <w:p w14:paraId="17A30FE6" w14:textId="4FCD0040" w:rsidR="00802322" w:rsidRDefault="00802322" w:rsidP="000010F2">
            <w:pPr>
              <w:pStyle w:val="ListParagraph"/>
              <w:numPr>
                <w:ilvl w:val="0"/>
                <w:numId w:val="55"/>
              </w:numPr>
            </w:pPr>
            <w:r>
              <w:t>Pemilik melakukan Login</w:t>
            </w:r>
          </w:p>
          <w:p w14:paraId="65A5A359" w14:textId="77777777" w:rsidR="00802322" w:rsidRDefault="00802322" w:rsidP="000010F2">
            <w:pPr>
              <w:pStyle w:val="ListParagraph"/>
              <w:numPr>
                <w:ilvl w:val="0"/>
                <w:numId w:val="55"/>
              </w:numPr>
              <w:jc w:val="left"/>
            </w:pPr>
            <w:r>
              <w:t>Sistem menampilkan menu awal</w:t>
            </w:r>
          </w:p>
          <w:p w14:paraId="1E788166" w14:textId="4E79D8ED" w:rsidR="00802322" w:rsidRPr="009A5213" w:rsidRDefault="00802322" w:rsidP="000010F2">
            <w:pPr>
              <w:pStyle w:val="ListParagraph"/>
              <w:numPr>
                <w:ilvl w:val="0"/>
                <w:numId w:val="55"/>
              </w:numPr>
              <w:jc w:val="left"/>
            </w:pPr>
            <w:r>
              <w:t xml:space="preserve">Pemilik mengklik menu </w:t>
            </w:r>
            <w:r w:rsidR="009C7476">
              <w:t>tambah user</w:t>
            </w:r>
          </w:p>
        </w:tc>
      </w:tr>
      <w:tr w:rsidR="00802322" w:rsidRPr="009A5213" w14:paraId="301EF456" w14:textId="77777777" w:rsidTr="00806FC1">
        <w:trPr>
          <w:trHeight w:val="2489"/>
        </w:trPr>
        <w:tc>
          <w:tcPr>
            <w:tcW w:w="2405" w:type="dxa"/>
          </w:tcPr>
          <w:p w14:paraId="40A1D027" w14:textId="77777777" w:rsidR="00802322" w:rsidRPr="009A5213" w:rsidRDefault="00802322" w:rsidP="00806FC1">
            <w:r w:rsidRPr="009A5213">
              <w:t>Deskripsi</w:t>
            </w:r>
          </w:p>
        </w:tc>
        <w:tc>
          <w:tcPr>
            <w:tcW w:w="5522" w:type="dxa"/>
          </w:tcPr>
          <w:p w14:paraId="1ABB466E" w14:textId="0425F29D" w:rsidR="00802322" w:rsidRDefault="00802322" w:rsidP="000010F2">
            <w:pPr>
              <w:pStyle w:val="1Paragraf"/>
              <w:numPr>
                <w:ilvl w:val="0"/>
                <w:numId w:val="56"/>
              </w:numPr>
            </w:pPr>
            <w:r>
              <w:softHyphen/>
            </w:r>
            <w:r>
              <w:softHyphen/>
              <w:t xml:space="preserve">Sistem menampilkan </w:t>
            </w:r>
            <w:r w:rsidRPr="00D72ED3">
              <w:rPr>
                <w:i/>
              </w:rPr>
              <w:t xml:space="preserve">field </w:t>
            </w:r>
            <w:r>
              <w:t xml:space="preserve">nama, </w:t>
            </w:r>
            <w:r w:rsidR="009C7476">
              <w:t>no hp, password</w:t>
            </w:r>
            <w:r w:rsidR="002C068F">
              <w:t xml:space="preserve">, </w:t>
            </w:r>
            <w:r w:rsidR="009C7476">
              <w:t>combobox level</w:t>
            </w:r>
            <w:r w:rsidR="002C068F">
              <w:t>, tabel user</w:t>
            </w:r>
            <w:r>
              <w:t>.</w:t>
            </w:r>
          </w:p>
          <w:p w14:paraId="464F41FE" w14:textId="7C24548C" w:rsidR="00802322" w:rsidRDefault="00802322" w:rsidP="000010F2">
            <w:pPr>
              <w:pStyle w:val="1Paragraf"/>
              <w:numPr>
                <w:ilvl w:val="0"/>
                <w:numId w:val="56"/>
              </w:numPr>
            </w:pPr>
            <w:r>
              <w:t xml:space="preserve">Pemilik </w:t>
            </w:r>
            <w:r w:rsidR="009C7476">
              <w:t>mengisi nama, password dan memilih, level</w:t>
            </w:r>
            <w:r>
              <w:t>.</w:t>
            </w:r>
          </w:p>
          <w:p w14:paraId="7A1EE5BF" w14:textId="3E982690" w:rsidR="002C068F" w:rsidRDefault="00802322" w:rsidP="000010F2">
            <w:pPr>
              <w:pStyle w:val="1Paragraf"/>
              <w:numPr>
                <w:ilvl w:val="0"/>
                <w:numId w:val="56"/>
              </w:numPr>
            </w:pPr>
            <w:r>
              <w:t xml:space="preserve">Pemilik </w:t>
            </w:r>
            <w:r w:rsidR="009C7476">
              <w:t>mengklik tombol simpan.</w:t>
            </w:r>
          </w:p>
          <w:p w14:paraId="6E0C3388" w14:textId="4859ADDD" w:rsidR="002C068F" w:rsidRDefault="002C068F" w:rsidP="000010F2">
            <w:pPr>
              <w:pStyle w:val="1Paragraf"/>
              <w:numPr>
                <w:ilvl w:val="0"/>
                <w:numId w:val="56"/>
              </w:numPr>
            </w:pPr>
            <w:r>
              <w:t>Sistem menampilkan hasil kedalam tabel user.</w:t>
            </w:r>
          </w:p>
          <w:p w14:paraId="4315A31A" w14:textId="336FDE50" w:rsidR="00802322" w:rsidRPr="009A5213" w:rsidRDefault="009C7476" w:rsidP="000010F2">
            <w:pPr>
              <w:pStyle w:val="1Paragraf"/>
              <w:numPr>
                <w:ilvl w:val="0"/>
                <w:numId w:val="56"/>
              </w:numPr>
            </w:pPr>
            <w:r>
              <w:t>Sistem menyimpan data pada database</w:t>
            </w:r>
            <w:r w:rsidR="002C068F">
              <w:t>.</w:t>
            </w:r>
          </w:p>
        </w:tc>
      </w:tr>
      <w:tr w:rsidR="00802322" w:rsidRPr="009A5213" w14:paraId="0B9BEDC2" w14:textId="77777777" w:rsidTr="00806FC1">
        <w:tc>
          <w:tcPr>
            <w:tcW w:w="2405" w:type="dxa"/>
          </w:tcPr>
          <w:p w14:paraId="2E90638E" w14:textId="77777777" w:rsidR="00802322" w:rsidRPr="009A5213" w:rsidRDefault="00802322" w:rsidP="00806FC1">
            <w:r w:rsidRPr="009A5213">
              <w:t>Alternatif</w:t>
            </w:r>
          </w:p>
        </w:tc>
        <w:tc>
          <w:tcPr>
            <w:tcW w:w="5522" w:type="dxa"/>
          </w:tcPr>
          <w:p w14:paraId="74481008" w14:textId="17940669" w:rsidR="00802322" w:rsidRPr="009A5213" w:rsidRDefault="009C7476" w:rsidP="00806FC1">
            <w:pPr>
              <w:pStyle w:val="1Paragraf"/>
              <w:ind w:firstLine="0"/>
            </w:pPr>
            <w:r>
              <w:t>Sistem akan eror ketika field tidak di isi</w:t>
            </w:r>
          </w:p>
        </w:tc>
      </w:tr>
      <w:tr w:rsidR="00802322" w:rsidRPr="009A5213" w14:paraId="0352B54B" w14:textId="77777777" w:rsidTr="00806FC1">
        <w:tc>
          <w:tcPr>
            <w:tcW w:w="2405" w:type="dxa"/>
          </w:tcPr>
          <w:p w14:paraId="77FCDFD9" w14:textId="77777777" w:rsidR="00802322" w:rsidRPr="009A5213" w:rsidRDefault="00802322" w:rsidP="00806FC1">
            <w:r w:rsidRPr="009A5213">
              <w:t>Kondisi akhir</w:t>
            </w:r>
          </w:p>
        </w:tc>
        <w:tc>
          <w:tcPr>
            <w:tcW w:w="5522" w:type="dxa"/>
          </w:tcPr>
          <w:p w14:paraId="3B2486C3" w14:textId="6A15757D" w:rsidR="00802322" w:rsidRPr="009A5213" w:rsidRDefault="00802322" w:rsidP="00806FC1">
            <w:r>
              <w:t xml:space="preserve">Sistem </w:t>
            </w:r>
            <w:r w:rsidR="009C7476">
              <w:t>menyimpan data kedalam database</w:t>
            </w:r>
          </w:p>
        </w:tc>
      </w:tr>
    </w:tbl>
    <w:p w14:paraId="40E7CB88" w14:textId="1B743449" w:rsidR="009C7476" w:rsidRDefault="009C7476">
      <w:pPr>
        <w:ind w:firstLine="567"/>
      </w:pPr>
    </w:p>
    <w:p w14:paraId="52BABADF" w14:textId="5D5943A3" w:rsidR="00527D62" w:rsidRDefault="00527D62" w:rsidP="00B276EF">
      <w:pPr>
        <w:pStyle w:val="Caption"/>
      </w:pPr>
      <w:bookmarkStart w:id="127" w:name="_Toc113497179"/>
      <w:r>
        <w:t>Tabel 3.</w:t>
      </w:r>
      <w:r>
        <w:fldChar w:fldCharType="begin"/>
      </w:r>
      <w:r>
        <w:instrText xml:space="preserve"> SEQ Tabel_3. \* ARABIC </w:instrText>
      </w:r>
      <w:r>
        <w:fldChar w:fldCharType="separate"/>
      </w:r>
      <w:r w:rsidR="009F46BF">
        <w:rPr>
          <w:noProof/>
        </w:rPr>
        <w:t>29</w:t>
      </w:r>
      <w:r>
        <w:fldChar w:fldCharType="end"/>
      </w:r>
      <w:r>
        <w:t xml:space="preserve"> </w:t>
      </w:r>
      <w:r w:rsidR="003A3167">
        <w:t xml:space="preserve">SK -27 </w:t>
      </w:r>
      <w:r>
        <w:t xml:space="preserve">Menghapus </w:t>
      </w:r>
      <w:r w:rsidR="000E4A0D">
        <w:t>Data User</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9C7476" w:rsidRPr="009A5213" w14:paraId="2F5B490A" w14:textId="77777777" w:rsidTr="00806FC1">
        <w:tc>
          <w:tcPr>
            <w:tcW w:w="2405" w:type="dxa"/>
          </w:tcPr>
          <w:p w14:paraId="1777F23B" w14:textId="77777777" w:rsidR="009C7476" w:rsidRPr="009A5213" w:rsidRDefault="009C7476" w:rsidP="00806FC1">
            <w:r w:rsidRPr="009A5213">
              <w:lastRenderedPageBreak/>
              <w:t>Nomor Skenario</w:t>
            </w:r>
          </w:p>
        </w:tc>
        <w:tc>
          <w:tcPr>
            <w:tcW w:w="5522" w:type="dxa"/>
          </w:tcPr>
          <w:p w14:paraId="6F948265" w14:textId="731B347D" w:rsidR="009C7476" w:rsidRPr="009A5213" w:rsidRDefault="009C7476" w:rsidP="00806FC1">
            <w:r w:rsidRPr="009A5213">
              <w:t>SK-</w:t>
            </w:r>
            <w:r>
              <w:t>27</w:t>
            </w:r>
          </w:p>
        </w:tc>
      </w:tr>
      <w:tr w:rsidR="009C7476" w:rsidRPr="009A5213" w14:paraId="62D5C21F" w14:textId="77777777" w:rsidTr="00806FC1">
        <w:tc>
          <w:tcPr>
            <w:tcW w:w="2405" w:type="dxa"/>
          </w:tcPr>
          <w:p w14:paraId="5C0DD148" w14:textId="77777777" w:rsidR="009C7476" w:rsidRPr="009A5213" w:rsidRDefault="009C7476" w:rsidP="00806FC1">
            <w:pPr>
              <w:rPr>
                <w:u w:val="single"/>
              </w:rPr>
            </w:pPr>
            <w:r w:rsidRPr="009A5213">
              <w:t>Nama Use Case</w:t>
            </w:r>
          </w:p>
        </w:tc>
        <w:tc>
          <w:tcPr>
            <w:tcW w:w="5522" w:type="dxa"/>
          </w:tcPr>
          <w:p w14:paraId="1922B065" w14:textId="77777777" w:rsidR="009C7476" w:rsidRPr="009A5213" w:rsidRDefault="009C7476" w:rsidP="00806FC1">
            <w:r>
              <w:t>Kelola Data User</w:t>
            </w:r>
          </w:p>
        </w:tc>
      </w:tr>
      <w:tr w:rsidR="009C7476" w:rsidRPr="009A5213" w14:paraId="6E83C77D" w14:textId="77777777" w:rsidTr="00806FC1">
        <w:tc>
          <w:tcPr>
            <w:tcW w:w="2405" w:type="dxa"/>
          </w:tcPr>
          <w:p w14:paraId="3D84F847" w14:textId="77777777" w:rsidR="009C7476" w:rsidRPr="009A5213" w:rsidRDefault="009C7476" w:rsidP="00806FC1">
            <w:r w:rsidRPr="009A5213">
              <w:t>Ringkasan</w:t>
            </w:r>
          </w:p>
        </w:tc>
        <w:tc>
          <w:tcPr>
            <w:tcW w:w="5522" w:type="dxa"/>
          </w:tcPr>
          <w:p w14:paraId="31358D8A" w14:textId="69DBA693" w:rsidR="009C7476" w:rsidRPr="009A5213" w:rsidRDefault="009C7476" w:rsidP="00806FC1">
            <w:r>
              <w:t>Pemilik Men</w:t>
            </w:r>
            <w:r w:rsidR="002C068F">
              <w:t>ghapus</w:t>
            </w:r>
            <w:r>
              <w:t xml:space="preserve"> data user .</w:t>
            </w:r>
          </w:p>
        </w:tc>
      </w:tr>
      <w:tr w:rsidR="009C7476" w:rsidRPr="009A5213" w14:paraId="45AFA9FA" w14:textId="77777777" w:rsidTr="00806FC1">
        <w:tc>
          <w:tcPr>
            <w:tcW w:w="2405" w:type="dxa"/>
          </w:tcPr>
          <w:p w14:paraId="5088F6E0" w14:textId="77777777" w:rsidR="009C7476" w:rsidRPr="009A5213" w:rsidRDefault="009C7476" w:rsidP="00806FC1">
            <w:r w:rsidRPr="009A5213">
              <w:t>Aktor</w:t>
            </w:r>
          </w:p>
        </w:tc>
        <w:tc>
          <w:tcPr>
            <w:tcW w:w="5522" w:type="dxa"/>
          </w:tcPr>
          <w:p w14:paraId="3173E1F1" w14:textId="5204FD02" w:rsidR="009C7476" w:rsidRPr="009A5213" w:rsidRDefault="009C7476" w:rsidP="00806FC1">
            <w:r>
              <w:t>Pemilik</w:t>
            </w:r>
          </w:p>
        </w:tc>
      </w:tr>
      <w:tr w:rsidR="009C7476" w:rsidRPr="009A5213" w14:paraId="7680C53D" w14:textId="77777777" w:rsidTr="00806FC1">
        <w:tc>
          <w:tcPr>
            <w:tcW w:w="2405" w:type="dxa"/>
          </w:tcPr>
          <w:p w14:paraId="7F18A3F9" w14:textId="77777777" w:rsidR="009C7476" w:rsidRPr="009A5213" w:rsidRDefault="009C7476" w:rsidP="00806FC1">
            <w:r w:rsidRPr="009A5213">
              <w:t>Kondisi Awal</w:t>
            </w:r>
          </w:p>
        </w:tc>
        <w:tc>
          <w:tcPr>
            <w:tcW w:w="5522" w:type="dxa"/>
          </w:tcPr>
          <w:p w14:paraId="6F578496" w14:textId="3DDC8452" w:rsidR="009C7476" w:rsidRDefault="009C7476" w:rsidP="000010F2">
            <w:pPr>
              <w:pStyle w:val="ListParagraph"/>
              <w:numPr>
                <w:ilvl w:val="0"/>
                <w:numId w:val="57"/>
              </w:numPr>
            </w:pPr>
            <w:r>
              <w:t>Pemilik melakukan Login</w:t>
            </w:r>
          </w:p>
          <w:p w14:paraId="0B865586" w14:textId="77777777" w:rsidR="009C7476" w:rsidRDefault="009C7476" w:rsidP="000010F2">
            <w:pPr>
              <w:pStyle w:val="ListParagraph"/>
              <w:numPr>
                <w:ilvl w:val="0"/>
                <w:numId w:val="57"/>
              </w:numPr>
              <w:jc w:val="left"/>
            </w:pPr>
            <w:r>
              <w:t>Sistem menampilkan menu awal</w:t>
            </w:r>
          </w:p>
          <w:p w14:paraId="3B8B9FDD" w14:textId="77777777" w:rsidR="009C7476" w:rsidRPr="009A5213" w:rsidRDefault="009C7476" w:rsidP="000010F2">
            <w:pPr>
              <w:pStyle w:val="ListParagraph"/>
              <w:numPr>
                <w:ilvl w:val="0"/>
                <w:numId w:val="57"/>
              </w:numPr>
              <w:jc w:val="left"/>
            </w:pPr>
            <w:r>
              <w:t>Pemilik mengklik menu tambah user</w:t>
            </w:r>
          </w:p>
        </w:tc>
      </w:tr>
      <w:tr w:rsidR="009C7476" w:rsidRPr="009A5213" w14:paraId="7CA17A96" w14:textId="77777777" w:rsidTr="002C068F">
        <w:trPr>
          <w:trHeight w:val="2021"/>
        </w:trPr>
        <w:tc>
          <w:tcPr>
            <w:tcW w:w="2405" w:type="dxa"/>
          </w:tcPr>
          <w:p w14:paraId="451B9AD6" w14:textId="77777777" w:rsidR="009C7476" w:rsidRPr="009A5213" w:rsidRDefault="009C7476" w:rsidP="00806FC1">
            <w:r w:rsidRPr="009A5213">
              <w:t>Deskripsi</w:t>
            </w:r>
          </w:p>
        </w:tc>
        <w:tc>
          <w:tcPr>
            <w:tcW w:w="5522" w:type="dxa"/>
          </w:tcPr>
          <w:p w14:paraId="4F0FF050" w14:textId="2F437EBB" w:rsidR="009C7476" w:rsidRDefault="009C7476" w:rsidP="000010F2">
            <w:pPr>
              <w:pStyle w:val="1Paragraf"/>
              <w:numPr>
                <w:ilvl w:val="0"/>
                <w:numId w:val="58"/>
              </w:numPr>
            </w:pPr>
            <w:r>
              <w:softHyphen/>
            </w:r>
            <w:r>
              <w:softHyphen/>
              <w:t xml:space="preserve">Sistem menampilkan </w:t>
            </w:r>
            <w:r w:rsidRPr="00D72ED3">
              <w:rPr>
                <w:i/>
              </w:rPr>
              <w:t xml:space="preserve">field </w:t>
            </w:r>
            <w:r>
              <w:t>nama, no hp, password combobox level</w:t>
            </w:r>
            <w:r w:rsidR="002C068F">
              <w:t>, tabel user</w:t>
            </w:r>
            <w:r>
              <w:t>.</w:t>
            </w:r>
          </w:p>
          <w:p w14:paraId="31830E78" w14:textId="69B68179" w:rsidR="009C7476" w:rsidRDefault="009C7476" w:rsidP="000010F2">
            <w:pPr>
              <w:pStyle w:val="1Paragraf"/>
              <w:numPr>
                <w:ilvl w:val="0"/>
                <w:numId w:val="58"/>
              </w:numPr>
            </w:pPr>
            <w:r>
              <w:t>Pemilik</w:t>
            </w:r>
            <w:r w:rsidR="002C068F">
              <w:t xml:space="preserve"> memilih data yang ada pada tabel user</w:t>
            </w:r>
            <w:r>
              <w:t>.</w:t>
            </w:r>
          </w:p>
          <w:p w14:paraId="0BCEF088" w14:textId="513CF736" w:rsidR="009C7476" w:rsidRDefault="009C7476" w:rsidP="000010F2">
            <w:pPr>
              <w:pStyle w:val="1Paragraf"/>
              <w:numPr>
                <w:ilvl w:val="0"/>
                <w:numId w:val="58"/>
              </w:numPr>
            </w:pPr>
            <w:r>
              <w:t>Pemilik mengkl</w:t>
            </w:r>
            <w:r w:rsidR="002C068F">
              <w:t>ik tombol hapus</w:t>
            </w:r>
            <w:r>
              <w:t>.</w:t>
            </w:r>
          </w:p>
          <w:p w14:paraId="1CEE4A34" w14:textId="539286B3" w:rsidR="009C7476" w:rsidRPr="009A5213" w:rsidRDefault="009C7476" w:rsidP="000010F2">
            <w:pPr>
              <w:pStyle w:val="1Paragraf"/>
              <w:numPr>
                <w:ilvl w:val="0"/>
                <w:numId w:val="58"/>
              </w:numPr>
            </w:pPr>
            <w:r>
              <w:t>Sistem men</w:t>
            </w:r>
            <w:r w:rsidR="002C068F">
              <w:t>ghapus</w:t>
            </w:r>
            <w:r>
              <w:t xml:space="preserve"> data pada database</w:t>
            </w:r>
            <w:r w:rsidR="002C068F">
              <w:t>.</w:t>
            </w:r>
          </w:p>
        </w:tc>
      </w:tr>
      <w:tr w:rsidR="009C7476" w:rsidRPr="009A5213" w14:paraId="306D3468" w14:textId="77777777" w:rsidTr="00806FC1">
        <w:tc>
          <w:tcPr>
            <w:tcW w:w="2405" w:type="dxa"/>
          </w:tcPr>
          <w:p w14:paraId="59E8DA8E" w14:textId="77777777" w:rsidR="009C7476" w:rsidRPr="009A5213" w:rsidRDefault="009C7476" w:rsidP="00806FC1">
            <w:r w:rsidRPr="009A5213">
              <w:t>Alternatif</w:t>
            </w:r>
          </w:p>
        </w:tc>
        <w:tc>
          <w:tcPr>
            <w:tcW w:w="5522" w:type="dxa"/>
          </w:tcPr>
          <w:p w14:paraId="55156269" w14:textId="24D8DD21" w:rsidR="009C7476" w:rsidRPr="009A5213" w:rsidRDefault="002C068F" w:rsidP="00806FC1">
            <w:pPr>
              <w:pStyle w:val="1Paragraf"/>
              <w:ind w:firstLine="0"/>
            </w:pPr>
            <w:r>
              <w:t>-</w:t>
            </w:r>
          </w:p>
        </w:tc>
      </w:tr>
      <w:tr w:rsidR="009C7476" w:rsidRPr="009A5213" w14:paraId="3516877C" w14:textId="77777777" w:rsidTr="00806FC1">
        <w:tc>
          <w:tcPr>
            <w:tcW w:w="2405" w:type="dxa"/>
          </w:tcPr>
          <w:p w14:paraId="68804096" w14:textId="77777777" w:rsidR="009C7476" w:rsidRPr="009A5213" w:rsidRDefault="009C7476" w:rsidP="00806FC1">
            <w:r w:rsidRPr="009A5213">
              <w:t>Kondisi akhir</w:t>
            </w:r>
          </w:p>
        </w:tc>
        <w:tc>
          <w:tcPr>
            <w:tcW w:w="5522" w:type="dxa"/>
          </w:tcPr>
          <w:p w14:paraId="1B3AAD49" w14:textId="048646D1" w:rsidR="009C7476" w:rsidRPr="009A5213" w:rsidRDefault="009C7476" w:rsidP="00806FC1">
            <w:r>
              <w:t xml:space="preserve">Sistem </w:t>
            </w:r>
            <w:r w:rsidR="002C068F">
              <w:t>menghapus</w:t>
            </w:r>
            <w:r>
              <w:t xml:space="preserve"> data kedalam database</w:t>
            </w:r>
          </w:p>
        </w:tc>
      </w:tr>
    </w:tbl>
    <w:p w14:paraId="568D9DF6" w14:textId="270F9281" w:rsidR="002C068F" w:rsidRDefault="002C068F">
      <w:pPr>
        <w:ind w:firstLine="567"/>
      </w:pPr>
    </w:p>
    <w:p w14:paraId="1654A722" w14:textId="4CE1EBED" w:rsidR="003A3167" w:rsidRDefault="003A3167" w:rsidP="00B276EF">
      <w:pPr>
        <w:pStyle w:val="Caption"/>
      </w:pPr>
      <w:bookmarkStart w:id="128" w:name="_Toc113497180"/>
      <w:r>
        <w:t>Tabel 3.</w:t>
      </w:r>
      <w:r>
        <w:fldChar w:fldCharType="begin"/>
      </w:r>
      <w:r>
        <w:instrText xml:space="preserve"> SEQ Tabel_3. \* ARABIC </w:instrText>
      </w:r>
      <w:r>
        <w:fldChar w:fldCharType="separate"/>
      </w:r>
      <w:r w:rsidR="009F46BF">
        <w:rPr>
          <w:noProof/>
        </w:rPr>
        <w:t>30</w:t>
      </w:r>
      <w:r>
        <w:fldChar w:fldCharType="end"/>
      </w:r>
      <w:r>
        <w:t xml:space="preserve"> SK-2</w:t>
      </w:r>
      <w:r w:rsidR="001401F7">
        <w:t>8</w:t>
      </w:r>
      <w:r>
        <w:t xml:space="preserve"> Mengubah </w:t>
      </w:r>
      <w:r w:rsidR="000E4A0D">
        <w:t>Data User</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C068F" w:rsidRPr="009A5213" w14:paraId="65E3485C" w14:textId="77777777" w:rsidTr="00806FC1">
        <w:tc>
          <w:tcPr>
            <w:tcW w:w="2405" w:type="dxa"/>
          </w:tcPr>
          <w:p w14:paraId="11F1BF9C" w14:textId="77777777" w:rsidR="002C068F" w:rsidRPr="009A5213" w:rsidRDefault="002C068F" w:rsidP="00806FC1">
            <w:r w:rsidRPr="009A5213">
              <w:t>Nomor Skenario</w:t>
            </w:r>
          </w:p>
        </w:tc>
        <w:tc>
          <w:tcPr>
            <w:tcW w:w="5522" w:type="dxa"/>
          </w:tcPr>
          <w:p w14:paraId="025083F7" w14:textId="0336D5CC" w:rsidR="002C068F" w:rsidRPr="009A5213" w:rsidRDefault="002C068F" w:rsidP="00806FC1">
            <w:r w:rsidRPr="009A5213">
              <w:t>SK-</w:t>
            </w:r>
            <w:r>
              <w:t>2</w:t>
            </w:r>
            <w:r w:rsidR="003A3167">
              <w:t>8</w:t>
            </w:r>
          </w:p>
        </w:tc>
      </w:tr>
      <w:tr w:rsidR="002C068F" w:rsidRPr="009A5213" w14:paraId="5C98331D" w14:textId="77777777" w:rsidTr="00806FC1">
        <w:tc>
          <w:tcPr>
            <w:tcW w:w="2405" w:type="dxa"/>
          </w:tcPr>
          <w:p w14:paraId="5B5BE304" w14:textId="77777777" w:rsidR="002C068F" w:rsidRPr="009A5213" w:rsidRDefault="002C068F" w:rsidP="00806FC1">
            <w:pPr>
              <w:rPr>
                <w:u w:val="single"/>
              </w:rPr>
            </w:pPr>
            <w:r w:rsidRPr="009A5213">
              <w:t>Nama Use Case</w:t>
            </w:r>
          </w:p>
        </w:tc>
        <w:tc>
          <w:tcPr>
            <w:tcW w:w="5522" w:type="dxa"/>
          </w:tcPr>
          <w:p w14:paraId="6F20E904" w14:textId="77777777" w:rsidR="002C068F" w:rsidRPr="009A5213" w:rsidRDefault="002C068F" w:rsidP="00806FC1">
            <w:r>
              <w:t>Kelola Data User</w:t>
            </w:r>
          </w:p>
        </w:tc>
      </w:tr>
      <w:tr w:rsidR="002C068F" w:rsidRPr="009A5213" w14:paraId="0CEFDF8D" w14:textId="77777777" w:rsidTr="00806FC1">
        <w:tc>
          <w:tcPr>
            <w:tcW w:w="2405" w:type="dxa"/>
          </w:tcPr>
          <w:p w14:paraId="55EDD8B1" w14:textId="77777777" w:rsidR="002C068F" w:rsidRPr="009A5213" w:rsidRDefault="002C068F" w:rsidP="00806FC1">
            <w:r w:rsidRPr="009A5213">
              <w:t>Ringkasan</w:t>
            </w:r>
          </w:p>
        </w:tc>
        <w:tc>
          <w:tcPr>
            <w:tcW w:w="5522" w:type="dxa"/>
          </w:tcPr>
          <w:p w14:paraId="209EF37E" w14:textId="1D644B30" w:rsidR="002C068F" w:rsidRPr="009A5213" w:rsidRDefault="002C068F" w:rsidP="00806FC1">
            <w:r>
              <w:t>Pemilik Me</w:t>
            </w:r>
            <w:r w:rsidR="007E65CB">
              <w:t>ngubah</w:t>
            </w:r>
            <w:r>
              <w:t xml:space="preserve"> data user </w:t>
            </w:r>
          </w:p>
        </w:tc>
      </w:tr>
      <w:tr w:rsidR="002C068F" w:rsidRPr="009A5213" w14:paraId="14CC51C6" w14:textId="77777777" w:rsidTr="00806FC1">
        <w:tc>
          <w:tcPr>
            <w:tcW w:w="2405" w:type="dxa"/>
          </w:tcPr>
          <w:p w14:paraId="695FCF3B" w14:textId="77777777" w:rsidR="002C068F" w:rsidRPr="009A5213" w:rsidRDefault="002C068F" w:rsidP="00806FC1">
            <w:r w:rsidRPr="009A5213">
              <w:t>Aktor</w:t>
            </w:r>
          </w:p>
        </w:tc>
        <w:tc>
          <w:tcPr>
            <w:tcW w:w="5522" w:type="dxa"/>
          </w:tcPr>
          <w:p w14:paraId="1B9DEE51" w14:textId="77777777" w:rsidR="002C068F" w:rsidRPr="009A5213" w:rsidRDefault="002C068F" w:rsidP="00806FC1">
            <w:r>
              <w:t>Pemilik</w:t>
            </w:r>
          </w:p>
        </w:tc>
      </w:tr>
      <w:tr w:rsidR="002C068F" w:rsidRPr="009A5213" w14:paraId="517E9B8F" w14:textId="77777777" w:rsidTr="00806FC1">
        <w:tc>
          <w:tcPr>
            <w:tcW w:w="2405" w:type="dxa"/>
          </w:tcPr>
          <w:p w14:paraId="7D69E32E" w14:textId="77777777" w:rsidR="002C068F" w:rsidRPr="009A5213" w:rsidRDefault="002C068F" w:rsidP="00806FC1">
            <w:r w:rsidRPr="009A5213">
              <w:t>Kondisi Awal</w:t>
            </w:r>
          </w:p>
        </w:tc>
        <w:tc>
          <w:tcPr>
            <w:tcW w:w="5522" w:type="dxa"/>
          </w:tcPr>
          <w:p w14:paraId="623D5C23" w14:textId="6BC34936" w:rsidR="002C068F" w:rsidRDefault="002C068F" w:rsidP="000010F2">
            <w:pPr>
              <w:pStyle w:val="ListParagraph"/>
              <w:numPr>
                <w:ilvl w:val="0"/>
                <w:numId w:val="59"/>
              </w:numPr>
            </w:pPr>
            <w:r>
              <w:t>Pemilik melakukan Login</w:t>
            </w:r>
          </w:p>
          <w:p w14:paraId="67049171" w14:textId="77777777" w:rsidR="002C068F" w:rsidRDefault="002C068F" w:rsidP="000010F2">
            <w:pPr>
              <w:pStyle w:val="ListParagraph"/>
              <w:numPr>
                <w:ilvl w:val="0"/>
                <w:numId w:val="59"/>
              </w:numPr>
              <w:jc w:val="left"/>
            </w:pPr>
            <w:r>
              <w:t>Sistem menampilkan menu awal</w:t>
            </w:r>
          </w:p>
          <w:p w14:paraId="354C7704" w14:textId="77777777" w:rsidR="002C068F" w:rsidRPr="009A5213" w:rsidRDefault="002C068F" w:rsidP="000010F2">
            <w:pPr>
              <w:pStyle w:val="ListParagraph"/>
              <w:numPr>
                <w:ilvl w:val="0"/>
                <w:numId w:val="59"/>
              </w:numPr>
              <w:jc w:val="left"/>
            </w:pPr>
            <w:r>
              <w:t>Pemilik mengklik menu tambah user</w:t>
            </w:r>
          </w:p>
        </w:tc>
      </w:tr>
      <w:tr w:rsidR="002C068F" w:rsidRPr="009A5213" w14:paraId="4CBC451B" w14:textId="77777777" w:rsidTr="00CA7A17">
        <w:trPr>
          <w:trHeight w:val="2163"/>
        </w:trPr>
        <w:tc>
          <w:tcPr>
            <w:tcW w:w="2405" w:type="dxa"/>
          </w:tcPr>
          <w:p w14:paraId="0122A541" w14:textId="77777777" w:rsidR="002C068F" w:rsidRPr="009A5213" w:rsidRDefault="002C068F" w:rsidP="00806FC1">
            <w:r w:rsidRPr="009A5213">
              <w:t>Deskripsi</w:t>
            </w:r>
          </w:p>
        </w:tc>
        <w:tc>
          <w:tcPr>
            <w:tcW w:w="5522" w:type="dxa"/>
          </w:tcPr>
          <w:p w14:paraId="292A5C19" w14:textId="77777777" w:rsidR="002C068F" w:rsidRDefault="002C068F" w:rsidP="000010F2">
            <w:pPr>
              <w:pStyle w:val="1Paragraf"/>
              <w:numPr>
                <w:ilvl w:val="0"/>
                <w:numId w:val="60"/>
              </w:numPr>
            </w:pPr>
            <w:r>
              <w:softHyphen/>
            </w:r>
            <w:r>
              <w:softHyphen/>
              <w:t xml:space="preserve">Sistem menampilkan </w:t>
            </w:r>
            <w:r w:rsidRPr="00D72ED3">
              <w:rPr>
                <w:i/>
              </w:rPr>
              <w:t xml:space="preserve">field </w:t>
            </w:r>
            <w:r>
              <w:t>nama, no hp, password dan combobox level.</w:t>
            </w:r>
          </w:p>
          <w:p w14:paraId="2BF13DA0" w14:textId="72AB831F" w:rsidR="00CA7A17" w:rsidRDefault="00CA7A17" w:rsidP="000010F2">
            <w:pPr>
              <w:pStyle w:val="1Paragraf"/>
              <w:numPr>
                <w:ilvl w:val="0"/>
                <w:numId w:val="60"/>
              </w:numPr>
            </w:pPr>
            <w:r>
              <w:t>Pemilik memilih data pada tabel user.</w:t>
            </w:r>
          </w:p>
          <w:p w14:paraId="1EAE802F" w14:textId="61AAF81C" w:rsidR="002C068F" w:rsidRDefault="00CA7A17" w:rsidP="000010F2">
            <w:pPr>
              <w:pStyle w:val="1Paragraf"/>
              <w:numPr>
                <w:ilvl w:val="0"/>
                <w:numId w:val="60"/>
              </w:numPr>
            </w:pPr>
            <w:r>
              <w:t>Sistem menampilkan data pada field</w:t>
            </w:r>
            <w:r w:rsidR="002C068F">
              <w:t>.</w:t>
            </w:r>
          </w:p>
          <w:p w14:paraId="76FD2881" w14:textId="2B798E3F" w:rsidR="00E745C9" w:rsidRDefault="00E745C9" w:rsidP="000010F2">
            <w:pPr>
              <w:pStyle w:val="1Paragraf"/>
              <w:numPr>
                <w:ilvl w:val="0"/>
                <w:numId w:val="60"/>
              </w:numPr>
            </w:pPr>
            <w:r>
              <w:t>Pemilik mengubah data.</w:t>
            </w:r>
          </w:p>
          <w:p w14:paraId="7152C826" w14:textId="00F6BCB3" w:rsidR="00E745C9" w:rsidRDefault="00E745C9" w:rsidP="000010F2">
            <w:pPr>
              <w:pStyle w:val="1Paragraf"/>
              <w:numPr>
                <w:ilvl w:val="0"/>
                <w:numId w:val="60"/>
              </w:numPr>
            </w:pPr>
            <w:r>
              <w:t>Sistem menampilkan pesan perubahan data berhasil.</w:t>
            </w:r>
          </w:p>
          <w:p w14:paraId="27784A04" w14:textId="43D4E340" w:rsidR="002C068F" w:rsidRPr="009A5213" w:rsidRDefault="002C068F" w:rsidP="000010F2">
            <w:pPr>
              <w:pStyle w:val="1Paragraf"/>
              <w:numPr>
                <w:ilvl w:val="0"/>
                <w:numId w:val="60"/>
              </w:numPr>
            </w:pPr>
            <w:r>
              <w:t>Sistem m</w:t>
            </w:r>
            <w:r w:rsidR="00E745C9">
              <w:t xml:space="preserve">erubah </w:t>
            </w:r>
            <w:r>
              <w:t>data pada database</w:t>
            </w:r>
          </w:p>
        </w:tc>
      </w:tr>
      <w:tr w:rsidR="002C068F" w:rsidRPr="009A5213" w14:paraId="00EAD259" w14:textId="77777777" w:rsidTr="00806FC1">
        <w:tc>
          <w:tcPr>
            <w:tcW w:w="2405" w:type="dxa"/>
          </w:tcPr>
          <w:p w14:paraId="6DB40BDA" w14:textId="77777777" w:rsidR="002C068F" w:rsidRPr="009A5213" w:rsidRDefault="002C068F" w:rsidP="00806FC1">
            <w:r w:rsidRPr="009A5213">
              <w:lastRenderedPageBreak/>
              <w:t>Alternatif</w:t>
            </w:r>
          </w:p>
        </w:tc>
        <w:tc>
          <w:tcPr>
            <w:tcW w:w="5522" w:type="dxa"/>
          </w:tcPr>
          <w:p w14:paraId="2F378B61" w14:textId="35C740DB" w:rsidR="002C068F" w:rsidRPr="009A5213" w:rsidRDefault="00CA7A17" w:rsidP="00806FC1">
            <w:pPr>
              <w:pStyle w:val="1Paragraf"/>
              <w:ind w:firstLine="0"/>
            </w:pPr>
            <w:r>
              <w:t>-</w:t>
            </w:r>
          </w:p>
        </w:tc>
      </w:tr>
      <w:tr w:rsidR="002C068F" w:rsidRPr="009A5213" w14:paraId="6D4586DF" w14:textId="77777777" w:rsidTr="00806FC1">
        <w:tc>
          <w:tcPr>
            <w:tcW w:w="2405" w:type="dxa"/>
          </w:tcPr>
          <w:p w14:paraId="4B944618" w14:textId="77777777" w:rsidR="002C068F" w:rsidRPr="009A5213" w:rsidRDefault="002C068F" w:rsidP="00806FC1">
            <w:r w:rsidRPr="009A5213">
              <w:t>Kondisi akhir</w:t>
            </w:r>
          </w:p>
        </w:tc>
        <w:tc>
          <w:tcPr>
            <w:tcW w:w="5522" w:type="dxa"/>
          </w:tcPr>
          <w:p w14:paraId="1251F58B" w14:textId="04609A98" w:rsidR="002C068F" w:rsidRPr="009A5213" w:rsidRDefault="002C068F" w:rsidP="00806FC1">
            <w:r>
              <w:t xml:space="preserve">Sistem </w:t>
            </w:r>
            <w:r w:rsidR="00E745C9">
              <w:t>merubah data pada database</w:t>
            </w:r>
          </w:p>
        </w:tc>
      </w:tr>
    </w:tbl>
    <w:p w14:paraId="349DDE1C" w14:textId="21A08B5F" w:rsidR="002E0B78" w:rsidRDefault="002E0B78">
      <w:pPr>
        <w:ind w:firstLine="567"/>
      </w:pPr>
    </w:p>
    <w:p w14:paraId="4057338B" w14:textId="211DA2A4" w:rsidR="00256106" w:rsidRDefault="00256106" w:rsidP="00B276EF">
      <w:pPr>
        <w:pStyle w:val="Caption"/>
      </w:pPr>
      <w:bookmarkStart w:id="129" w:name="_Toc113497181"/>
      <w:r>
        <w:t>Tabel 3.</w:t>
      </w:r>
      <w:r>
        <w:fldChar w:fldCharType="begin"/>
      </w:r>
      <w:r>
        <w:instrText xml:space="preserve"> SEQ Tabel_3. \* ARABIC </w:instrText>
      </w:r>
      <w:r>
        <w:fldChar w:fldCharType="separate"/>
      </w:r>
      <w:r w:rsidR="009F46BF">
        <w:rPr>
          <w:noProof/>
        </w:rPr>
        <w:t>31</w:t>
      </w:r>
      <w:r>
        <w:fldChar w:fldCharType="end"/>
      </w:r>
      <w:r>
        <w:t xml:space="preserve"> SK</w:t>
      </w:r>
      <w:r w:rsidR="000E4A0D">
        <w:t xml:space="preserve">-29 </w:t>
      </w:r>
      <w:r>
        <w:t xml:space="preserve">Melihat </w:t>
      </w:r>
      <w:r w:rsidR="000E4A0D">
        <w:t>Data User</w:t>
      </w:r>
      <w:bookmarkEnd w:id="1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E0B78" w:rsidRPr="009A5213" w14:paraId="59F53F51" w14:textId="77777777" w:rsidTr="00806FC1">
        <w:tc>
          <w:tcPr>
            <w:tcW w:w="2405" w:type="dxa"/>
          </w:tcPr>
          <w:p w14:paraId="04A67FD2" w14:textId="77777777" w:rsidR="002E0B78" w:rsidRPr="009A5213" w:rsidRDefault="002E0B78" w:rsidP="00806FC1">
            <w:r w:rsidRPr="009A5213">
              <w:t>Nomor Skenario</w:t>
            </w:r>
          </w:p>
        </w:tc>
        <w:tc>
          <w:tcPr>
            <w:tcW w:w="5522" w:type="dxa"/>
          </w:tcPr>
          <w:p w14:paraId="0282409C" w14:textId="00A4C6D2" w:rsidR="002E0B78" w:rsidRPr="009A5213" w:rsidRDefault="002E0B78" w:rsidP="00806FC1">
            <w:r w:rsidRPr="009A5213">
              <w:t>SK-</w:t>
            </w:r>
            <w:r>
              <w:t>2</w:t>
            </w:r>
            <w:r w:rsidR="00256106">
              <w:t>9</w:t>
            </w:r>
          </w:p>
        </w:tc>
      </w:tr>
      <w:tr w:rsidR="002E0B78" w:rsidRPr="009A5213" w14:paraId="539AF045" w14:textId="77777777" w:rsidTr="00806FC1">
        <w:tc>
          <w:tcPr>
            <w:tcW w:w="2405" w:type="dxa"/>
          </w:tcPr>
          <w:p w14:paraId="308AEB6F" w14:textId="77777777" w:rsidR="002E0B78" w:rsidRPr="009A5213" w:rsidRDefault="002E0B78" w:rsidP="00806FC1">
            <w:pPr>
              <w:rPr>
                <w:u w:val="single"/>
              </w:rPr>
            </w:pPr>
            <w:r w:rsidRPr="009A5213">
              <w:t>Nama Use Case</w:t>
            </w:r>
          </w:p>
        </w:tc>
        <w:tc>
          <w:tcPr>
            <w:tcW w:w="5522" w:type="dxa"/>
          </w:tcPr>
          <w:p w14:paraId="5C76C61B" w14:textId="77777777" w:rsidR="002E0B78" w:rsidRPr="009A5213" w:rsidRDefault="002E0B78" w:rsidP="00806FC1">
            <w:r>
              <w:t>Kelola Data User</w:t>
            </w:r>
          </w:p>
        </w:tc>
      </w:tr>
      <w:tr w:rsidR="002E0B78" w:rsidRPr="009A5213" w14:paraId="133EBB61" w14:textId="77777777" w:rsidTr="00806FC1">
        <w:tc>
          <w:tcPr>
            <w:tcW w:w="2405" w:type="dxa"/>
          </w:tcPr>
          <w:p w14:paraId="7A006792" w14:textId="77777777" w:rsidR="002E0B78" w:rsidRPr="009A5213" w:rsidRDefault="002E0B78" w:rsidP="00806FC1">
            <w:r w:rsidRPr="009A5213">
              <w:t>Ringkasan</w:t>
            </w:r>
          </w:p>
        </w:tc>
        <w:tc>
          <w:tcPr>
            <w:tcW w:w="5522" w:type="dxa"/>
          </w:tcPr>
          <w:p w14:paraId="7C924A71" w14:textId="64B71E8E" w:rsidR="002E0B78" w:rsidRPr="009A5213" w:rsidRDefault="002E0B78" w:rsidP="00806FC1">
            <w:r>
              <w:t xml:space="preserve">Pemilik Melihat data user </w:t>
            </w:r>
          </w:p>
        </w:tc>
      </w:tr>
      <w:tr w:rsidR="002E0B78" w:rsidRPr="009A5213" w14:paraId="79B0088D" w14:textId="77777777" w:rsidTr="00806FC1">
        <w:tc>
          <w:tcPr>
            <w:tcW w:w="2405" w:type="dxa"/>
          </w:tcPr>
          <w:p w14:paraId="68A7221F" w14:textId="77777777" w:rsidR="002E0B78" w:rsidRPr="009A5213" w:rsidRDefault="002E0B78" w:rsidP="00806FC1">
            <w:r w:rsidRPr="009A5213">
              <w:t>Aktor</w:t>
            </w:r>
          </w:p>
        </w:tc>
        <w:tc>
          <w:tcPr>
            <w:tcW w:w="5522" w:type="dxa"/>
          </w:tcPr>
          <w:p w14:paraId="6ED4EDB4" w14:textId="77777777" w:rsidR="002E0B78" w:rsidRPr="009A5213" w:rsidRDefault="002E0B78" w:rsidP="00806FC1">
            <w:r>
              <w:t>Pemilik</w:t>
            </w:r>
          </w:p>
        </w:tc>
      </w:tr>
      <w:tr w:rsidR="002E0B78" w:rsidRPr="009A5213" w14:paraId="210437AC" w14:textId="77777777" w:rsidTr="00806FC1">
        <w:tc>
          <w:tcPr>
            <w:tcW w:w="2405" w:type="dxa"/>
          </w:tcPr>
          <w:p w14:paraId="7144F44B" w14:textId="77777777" w:rsidR="002E0B78" w:rsidRPr="009A5213" w:rsidRDefault="002E0B78" w:rsidP="00806FC1">
            <w:r w:rsidRPr="009A5213">
              <w:t>Kondisi Awal</w:t>
            </w:r>
          </w:p>
        </w:tc>
        <w:tc>
          <w:tcPr>
            <w:tcW w:w="5522" w:type="dxa"/>
          </w:tcPr>
          <w:p w14:paraId="7D5CD0D0" w14:textId="77777777" w:rsidR="002E0B78" w:rsidRDefault="002E0B78" w:rsidP="000010F2">
            <w:pPr>
              <w:pStyle w:val="ListParagraph"/>
              <w:numPr>
                <w:ilvl w:val="0"/>
                <w:numId w:val="61"/>
              </w:numPr>
            </w:pPr>
            <w:r>
              <w:t>Pemilik melakukan Login</w:t>
            </w:r>
          </w:p>
          <w:p w14:paraId="6CC3A73B" w14:textId="77777777" w:rsidR="002E0B78" w:rsidRDefault="002E0B78" w:rsidP="000010F2">
            <w:pPr>
              <w:pStyle w:val="ListParagraph"/>
              <w:numPr>
                <w:ilvl w:val="0"/>
                <w:numId w:val="61"/>
              </w:numPr>
              <w:jc w:val="left"/>
            </w:pPr>
            <w:r>
              <w:t>Sistem menampilkan menu awal</w:t>
            </w:r>
          </w:p>
          <w:p w14:paraId="28F38363" w14:textId="77777777" w:rsidR="002E0B78" w:rsidRPr="009A5213" w:rsidRDefault="002E0B78" w:rsidP="000010F2">
            <w:pPr>
              <w:pStyle w:val="ListParagraph"/>
              <w:numPr>
                <w:ilvl w:val="0"/>
                <w:numId w:val="61"/>
              </w:numPr>
              <w:jc w:val="left"/>
            </w:pPr>
            <w:r>
              <w:t>Pemilik mengklik menu tambah user</w:t>
            </w:r>
          </w:p>
        </w:tc>
      </w:tr>
      <w:tr w:rsidR="002E0B78" w:rsidRPr="009A5213" w14:paraId="23C9C8D2" w14:textId="77777777" w:rsidTr="002E0B78">
        <w:trPr>
          <w:trHeight w:val="1312"/>
        </w:trPr>
        <w:tc>
          <w:tcPr>
            <w:tcW w:w="2405" w:type="dxa"/>
          </w:tcPr>
          <w:p w14:paraId="39D878A2" w14:textId="77777777" w:rsidR="002E0B78" w:rsidRPr="009A5213" w:rsidRDefault="002E0B78" w:rsidP="00806FC1">
            <w:r w:rsidRPr="009A5213">
              <w:t>Deskripsi</w:t>
            </w:r>
          </w:p>
        </w:tc>
        <w:tc>
          <w:tcPr>
            <w:tcW w:w="5522" w:type="dxa"/>
          </w:tcPr>
          <w:p w14:paraId="4098ACB4" w14:textId="7311741A" w:rsidR="002E0B78" w:rsidRDefault="002E0B78" w:rsidP="000010F2">
            <w:pPr>
              <w:pStyle w:val="1Paragraf"/>
              <w:numPr>
                <w:ilvl w:val="0"/>
                <w:numId w:val="62"/>
              </w:numPr>
            </w:pPr>
            <w:r>
              <w:softHyphen/>
            </w:r>
            <w:r>
              <w:softHyphen/>
              <w:t xml:space="preserve">Sistem menampilkan </w:t>
            </w:r>
            <w:r w:rsidRPr="00D72ED3">
              <w:rPr>
                <w:i/>
              </w:rPr>
              <w:t xml:space="preserve">field </w:t>
            </w:r>
            <w:r>
              <w:t>nama, no hp, password dan combobox level tabel user.</w:t>
            </w:r>
          </w:p>
          <w:p w14:paraId="0BC51BD7" w14:textId="309FC9FB" w:rsidR="002E0B78" w:rsidRPr="009A5213" w:rsidRDefault="002E0B78" w:rsidP="000010F2">
            <w:pPr>
              <w:pStyle w:val="1Paragraf"/>
              <w:numPr>
                <w:ilvl w:val="0"/>
                <w:numId w:val="62"/>
              </w:numPr>
            </w:pPr>
            <w:r>
              <w:t>Sistem menampilkan data pada tabel user.</w:t>
            </w:r>
          </w:p>
        </w:tc>
      </w:tr>
      <w:tr w:rsidR="002E0B78" w:rsidRPr="009A5213" w14:paraId="5A54CF09" w14:textId="77777777" w:rsidTr="00806FC1">
        <w:tc>
          <w:tcPr>
            <w:tcW w:w="2405" w:type="dxa"/>
          </w:tcPr>
          <w:p w14:paraId="0F29DF3B" w14:textId="77777777" w:rsidR="002E0B78" w:rsidRPr="009A5213" w:rsidRDefault="002E0B78" w:rsidP="00806FC1">
            <w:r w:rsidRPr="009A5213">
              <w:t>Alternatif</w:t>
            </w:r>
          </w:p>
        </w:tc>
        <w:tc>
          <w:tcPr>
            <w:tcW w:w="5522" w:type="dxa"/>
          </w:tcPr>
          <w:p w14:paraId="5465A416" w14:textId="77777777" w:rsidR="002E0B78" w:rsidRPr="009A5213" w:rsidRDefault="002E0B78" w:rsidP="00806FC1">
            <w:pPr>
              <w:pStyle w:val="1Paragraf"/>
              <w:ind w:firstLine="0"/>
            </w:pPr>
            <w:r>
              <w:t>-</w:t>
            </w:r>
          </w:p>
        </w:tc>
      </w:tr>
      <w:tr w:rsidR="002E0B78" w:rsidRPr="009A5213" w14:paraId="16EEEE26" w14:textId="77777777" w:rsidTr="00806FC1">
        <w:tc>
          <w:tcPr>
            <w:tcW w:w="2405" w:type="dxa"/>
          </w:tcPr>
          <w:p w14:paraId="02976D75" w14:textId="77777777" w:rsidR="002E0B78" w:rsidRPr="009A5213" w:rsidRDefault="002E0B78" w:rsidP="00806FC1">
            <w:r w:rsidRPr="009A5213">
              <w:t>Kondisi akhir</w:t>
            </w:r>
          </w:p>
        </w:tc>
        <w:tc>
          <w:tcPr>
            <w:tcW w:w="5522" w:type="dxa"/>
          </w:tcPr>
          <w:p w14:paraId="064EC52C" w14:textId="45EE55D3" w:rsidR="002E0B78" w:rsidRPr="009A5213" w:rsidRDefault="002E0B78" w:rsidP="00806FC1">
            <w:r>
              <w:t xml:space="preserve">Sistem </w:t>
            </w:r>
            <w:r w:rsidR="006A3D77">
              <w:t>menampilkan data pada tabel</w:t>
            </w:r>
          </w:p>
        </w:tc>
      </w:tr>
    </w:tbl>
    <w:p w14:paraId="7DCDD213" w14:textId="764434DA" w:rsidR="00D56DC4" w:rsidRDefault="00D56DC4" w:rsidP="002E0B78"/>
    <w:p w14:paraId="770E6296" w14:textId="48807F18" w:rsidR="009E4D1D" w:rsidRDefault="009E4D1D" w:rsidP="00276CF8">
      <w:pPr>
        <w:jc w:val="center"/>
      </w:pPr>
      <w:bookmarkStart w:id="130" w:name="_Toc113497182"/>
      <w:r>
        <w:t>Tabel 3.</w:t>
      </w:r>
      <w:r>
        <w:fldChar w:fldCharType="begin"/>
      </w:r>
      <w:r>
        <w:instrText xml:space="preserve"> SEQ Tabel_3. \* ARABIC </w:instrText>
      </w:r>
      <w:r>
        <w:fldChar w:fldCharType="separate"/>
      </w:r>
      <w:r w:rsidR="009F46BF">
        <w:rPr>
          <w:noProof/>
        </w:rPr>
        <w:t>32</w:t>
      </w:r>
      <w:r>
        <w:fldChar w:fldCharType="end"/>
      </w:r>
      <w:r>
        <w:t xml:space="preserve"> SK-30 Melihat </w:t>
      </w:r>
      <w:r w:rsidR="000E4A0D">
        <w:t>Data Laporan Reparasi Dan Penjualan</w:t>
      </w:r>
      <w:bookmarkEnd w:id="1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D56DC4" w:rsidRPr="009A5213" w14:paraId="27127D2D" w14:textId="77777777" w:rsidTr="00806FC1">
        <w:tc>
          <w:tcPr>
            <w:tcW w:w="2405" w:type="dxa"/>
          </w:tcPr>
          <w:p w14:paraId="41F52599" w14:textId="77777777" w:rsidR="00D56DC4" w:rsidRPr="009A5213" w:rsidRDefault="00D56DC4" w:rsidP="00806FC1">
            <w:r w:rsidRPr="009A5213">
              <w:t>Nomor Skenario</w:t>
            </w:r>
          </w:p>
        </w:tc>
        <w:tc>
          <w:tcPr>
            <w:tcW w:w="5522" w:type="dxa"/>
          </w:tcPr>
          <w:p w14:paraId="74B035F2" w14:textId="6CBE8604" w:rsidR="00D56DC4" w:rsidRPr="009A5213" w:rsidRDefault="00D56DC4" w:rsidP="00806FC1">
            <w:r w:rsidRPr="009A5213">
              <w:t>SK-</w:t>
            </w:r>
            <w:r>
              <w:t>30</w:t>
            </w:r>
          </w:p>
        </w:tc>
      </w:tr>
      <w:tr w:rsidR="00D56DC4" w:rsidRPr="009A5213" w14:paraId="41F07995" w14:textId="77777777" w:rsidTr="00806FC1">
        <w:tc>
          <w:tcPr>
            <w:tcW w:w="2405" w:type="dxa"/>
          </w:tcPr>
          <w:p w14:paraId="0B58EF5B" w14:textId="77777777" w:rsidR="00D56DC4" w:rsidRPr="009A5213" w:rsidRDefault="00D56DC4" w:rsidP="00806FC1">
            <w:pPr>
              <w:rPr>
                <w:u w:val="single"/>
              </w:rPr>
            </w:pPr>
            <w:r w:rsidRPr="009A5213">
              <w:t>Nama Use Case</w:t>
            </w:r>
          </w:p>
        </w:tc>
        <w:tc>
          <w:tcPr>
            <w:tcW w:w="5522" w:type="dxa"/>
          </w:tcPr>
          <w:p w14:paraId="6DE33EE3" w14:textId="6F00167F" w:rsidR="00D56DC4" w:rsidRPr="009A5213" w:rsidRDefault="00D56DC4" w:rsidP="00806FC1">
            <w:r>
              <w:t>Kelola Laporan Reparasi dan penjualan</w:t>
            </w:r>
          </w:p>
        </w:tc>
      </w:tr>
      <w:tr w:rsidR="00D56DC4" w:rsidRPr="009A5213" w14:paraId="59758499" w14:textId="77777777" w:rsidTr="00806FC1">
        <w:tc>
          <w:tcPr>
            <w:tcW w:w="2405" w:type="dxa"/>
          </w:tcPr>
          <w:p w14:paraId="4175315B" w14:textId="77777777" w:rsidR="00D56DC4" w:rsidRPr="009A5213" w:rsidRDefault="00D56DC4" w:rsidP="00806FC1">
            <w:r w:rsidRPr="009A5213">
              <w:t>Ringkasan</w:t>
            </w:r>
          </w:p>
        </w:tc>
        <w:tc>
          <w:tcPr>
            <w:tcW w:w="5522" w:type="dxa"/>
          </w:tcPr>
          <w:p w14:paraId="47F33CEF" w14:textId="56474361" w:rsidR="00D56DC4" w:rsidRPr="009A5213" w:rsidRDefault="00D56DC4" w:rsidP="00806FC1">
            <w:r>
              <w:t xml:space="preserve">Pemilik </w:t>
            </w:r>
            <w:r w:rsidR="00D40293">
              <w:t xml:space="preserve">Melihat data </w:t>
            </w:r>
            <w:r w:rsidR="00D32FA0">
              <w:t>laporan reparasi dan penjulan</w:t>
            </w:r>
          </w:p>
        </w:tc>
      </w:tr>
      <w:tr w:rsidR="00D56DC4" w:rsidRPr="009A5213" w14:paraId="05BDA2A4" w14:textId="77777777" w:rsidTr="00806FC1">
        <w:tc>
          <w:tcPr>
            <w:tcW w:w="2405" w:type="dxa"/>
          </w:tcPr>
          <w:p w14:paraId="0C6CD161" w14:textId="77777777" w:rsidR="00D56DC4" w:rsidRPr="009A5213" w:rsidRDefault="00D56DC4" w:rsidP="00806FC1">
            <w:r w:rsidRPr="009A5213">
              <w:t>Aktor</w:t>
            </w:r>
          </w:p>
        </w:tc>
        <w:tc>
          <w:tcPr>
            <w:tcW w:w="5522" w:type="dxa"/>
          </w:tcPr>
          <w:p w14:paraId="45A92A04" w14:textId="77777777" w:rsidR="00D56DC4" w:rsidRPr="009A5213" w:rsidRDefault="00D56DC4" w:rsidP="00806FC1">
            <w:r>
              <w:t>Pemilik</w:t>
            </w:r>
          </w:p>
        </w:tc>
      </w:tr>
      <w:tr w:rsidR="00D56DC4" w:rsidRPr="009A5213" w14:paraId="57A2CBBC" w14:textId="77777777" w:rsidTr="00806FC1">
        <w:tc>
          <w:tcPr>
            <w:tcW w:w="2405" w:type="dxa"/>
          </w:tcPr>
          <w:p w14:paraId="5715101E" w14:textId="77777777" w:rsidR="00D56DC4" w:rsidRPr="009A5213" w:rsidRDefault="00D56DC4" w:rsidP="00806FC1">
            <w:r w:rsidRPr="009A5213">
              <w:t>Kondisi Awal</w:t>
            </w:r>
          </w:p>
        </w:tc>
        <w:tc>
          <w:tcPr>
            <w:tcW w:w="5522" w:type="dxa"/>
          </w:tcPr>
          <w:p w14:paraId="5E1844FC" w14:textId="77777777" w:rsidR="00D56DC4" w:rsidRDefault="00D56DC4" w:rsidP="000010F2">
            <w:pPr>
              <w:pStyle w:val="ListParagraph"/>
              <w:numPr>
                <w:ilvl w:val="0"/>
                <w:numId w:val="63"/>
              </w:numPr>
            </w:pPr>
            <w:r>
              <w:t>Pemilik melakukan Login</w:t>
            </w:r>
          </w:p>
          <w:p w14:paraId="641B5B93" w14:textId="77777777" w:rsidR="00D56DC4" w:rsidRDefault="00D56DC4" w:rsidP="000010F2">
            <w:pPr>
              <w:pStyle w:val="ListParagraph"/>
              <w:numPr>
                <w:ilvl w:val="0"/>
                <w:numId w:val="63"/>
              </w:numPr>
              <w:jc w:val="left"/>
            </w:pPr>
            <w:r>
              <w:t>Sistem menampilkan menu awal</w:t>
            </w:r>
          </w:p>
          <w:p w14:paraId="0895030D" w14:textId="4B9EF700" w:rsidR="00D56DC4" w:rsidRPr="009A5213" w:rsidRDefault="00D56DC4" w:rsidP="000010F2">
            <w:pPr>
              <w:pStyle w:val="ListParagraph"/>
              <w:numPr>
                <w:ilvl w:val="0"/>
                <w:numId w:val="63"/>
              </w:numPr>
              <w:jc w:val="left"/>
            </w:pPr>
            <w:r>
              <w:t xml:space="preserve">Pemilik mengklik menu </w:t>
            </w:r>
            <w:r w:rsidR="00D40293">
              <w:t>pelaporan</w:t>
            </w:r>
          </w:p>
        </w:tc>
      </w:tr>
      <w:tr w:rsidR="00D56DC4" w:rsidRPr="009A5213" w14:paraId="34137FEC" w14:textId="77777777" w:rsidTr="00806FC1">
        <w:trPr>
          <w:trHeight w:val="1312"/>
        </w:trPr>
        <w:tc>
          <w:tcPr>
            <w:tcW w:w="2405" w:type="dxa"/>
          </w:tcPr>
          <w:p w14:paraId="1B6EC61D" w14:textId="77777777" w:rsidR="00D56DC4" w:rsidRPr="009A5213" w:rsidRDefault="00D56DC4" w:rsidP="00806FC1">
            <w:r w:rsidRPr="009A5213">
              <w:t>Deskripsi</w:t>
            </w:r>
          </w:p>
        </w:tc>
        <w:tc>
          <w:tcPr>
            <w:tcW w:w="5522" w:type="dxa"/>
          </w:tcPr>
          <w:p w14:paraId="03B2FFB6" w14:textId="6CBCA73E" w:rsidR="00D56DC4" w:rsidRDefault="00D56DC4" w:rsidP="000010F2">
            <w:pPr>
              <w:pStyle w:val="1Paragraf"/>
              <w:numPr>
                <w:ilvl w:val="0"/>
                <w:numId w:val="64"/>
              </w:numPr>
            </w:pPr>
            <w:r>
              <w:softHyphen/>
            </w:r>
            <w:r>
              <w:softHyphen/>
              <w:t xml:space="preserve">Sistem menampilkan </w:t>
            </w:r>
            <w:r w:rsidR="00D40293">
              <w:t>tabel transaksi reparasi, tabel transaksi penjualan dan tombol cetak.</w:t>
            </w:r>
          </w:p>
          <w:p w14:paraId="05088CF0" w14:textId="022E9461" w:rsidR="00D56DC4" w:rsidRPr="009A5213" w:rsidRDefault="00D56DC4" w:rsidP="000010F2">
            <w:pPr>
              <w:pStyle w:val="1Paragraf"/>
              <w:numPr>
                <w:ilvl w:val="0"/>
                <w:numId w:val="64"/>
              </w:numPr>
            </w:pPr>
            <w:r>
              <w:t>Sistem menampilkan data pada ta</w:t>
            </w:r>
            <w:r w:rsidR="00D40293">
              <w:t>bel transaksi reparasi dan transaksi penjualan</w:t>
            </w:r>
            <w:r>
              <w:t>.</w:t>
            </w:r>
          </w:p>
        </w:tc>
      </w:tr>
      <w:tr w:rsidR="00D56DC4" w:rsidRPr="009A5213" w14:paraId="690D7ABF" w14:textId="77777777" w:rsidTr="00806FC1">
        <w:tc>
          <w:tcPr>
            <w:tcW w:w="2405" w:type="dxa"/>
          </w:tcPr>
          <w:p w14:paraId="6B1F4511" w14:textId="77777777" w:rsidR="00D56DC4" w:rsidRPr="009A5213" w:rsidRDefault="00D56DC4" w:rsidP="00806FC1">
            <w:r w:rsidRPr="009A5213">
              <w:t>Alternatif</w:t>
            </w:r>
          </w:p>
        </w:tc>
        <w:tc>
          <w:tcPr>
            <w:tcW w:w="5522" w:type="dxa"/>
          </w:tcPr>
          <w:p w14:paraId="29A99031" w14:textId="77777777" w:rsidR="00D56DC4" w:rsidRPr="009A5213" w:rsidRDefault="00D56DC4" w:rsidP="00806FC1">
            <w:pPr>
              <w:pStyle w:val="1Paragraf"/>
              <w:ind w:firstLine="0"/>
            </w:pPr>
            <w:r>
              <w:t>-</w:t>
            </w:r>
          </w:p>
        </w:tc>
      </w:tr>
      <w:tr w:rsidR="00D56DC4" w:rsidRPr="009A5213" w14:paraId="4B781126" w14:textId="77777777" w:rsidTr="00806FC1">
        <w:tc>
          <w:tcPr>
            <w:tcW w:w="2405" w:type="dxa"/>
          </w:tcPr>
          <w:p w14:paraId="452ACE26" w14:textId="77777777" w:rsidR="00D56DC4" w:rsidRPr="009A5213" w:rsidRDefault="00D56DC4" w:rsidP="00806FC1">
            <w:r w:rsidRPr="009A5213">
              <w:t>Kondisi akhir</w:t>
            </w:r>
          </w:p>
        </w:tc>
        <w:tc>
          <w:tcPr>
            <w:tcW w:w="5522" w:type="dxa"/>
          </w:tcPr>
          <w:p w14:paraId="16335CB4" w14:textId="77777777" w:rsidR="00D56DC4" w:rsidRPr="009A5213" w:rsidRDefault="00D56DC4" w:rsidP="00806FC1">
            <w:r>
              <w:t>Sistem menampilkan data pada tabel</w:t>
            </w:r>
          </w:p>
        </w:tc>
      </w:tr>
    </w:tbl>
    <w:p w14:paraId="5A68BC76" w14:textId="196E0511" w:rsidR="002E0B78" w:rsidRDefault="002E0B78" w:rsidP="00276CF8"/>
    <w:p w14:paraId="2CC52170" w14:textId="77777777" w:rsidR="00276CF8" w:rsidRDefault="00276CF8" w:rsidP="00276CF8"/>
    <w:p w14:paraId="73193D00" w14:textId="183467E7" w:rsidR="00C02EF9" w:rsidRDefault="00C02EF9" w:rsidP="00B276EF">
      <w:pPr>
        <w:pStyle w:val="Caption"/>
      </w:pPr>
      <w:bookmarkStart w:id="131" w:name="_Toc113497183"/>
      <w:r>
        <w:t>Tabel 3.</w:t>
      </w:r>
      <w:r>
        <w:fldChar w:fldCharType="begin"/>
      </w:r>
      <w:r>
        <w:instrText xml:space="preserve"> SEQ Tabel_3. \* ARABIC </w:instrText>
      </w:r>
      <w:r>
        <w:fldChar w:fldCharType="separate"/>
      </w:r>
      <w:r w:rsidR="009F46BF">
        <w:rPr>
          <w:noProof/>
        </w:rPr>
        <w:t>33</w:t>
      </w:r>
      <w:r>
        <w:fldChar w:fldCharType="end"/>
      </w:r>
      <w:r>
        <w:t xml:space="preserve"> SK-31 Mencetak </w:t>
      </w:r>
      <w:r w:rsidR="000E4A0D">
        <w:t>Laporan Reparasi Dan Penjulan</w:t>
      </w:r>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B446EA" w:rsidRPr="009A5213" w14:paraId="280BEBA2" w14:textId="77777777" w:rsidTr="00806FC1">
        <w:tc>
          <w:tcPr>
            <w:tcW w:w="2405" w:type="dxa"/>
          </w:tcPr>
          <w:p w14:paraId="2EA81A35" w14:textId="77777777" w:rsidR="00B446EA" w:rsidRPr="009A5213" w:rsidRDefault="00B446EA" w:rsidP="00806FC1">
            <w:r w:rsidRPr="009A5213">
              <w:t>Nomor Skenario</w:t>
            </w:r>
          </w:p>
        </w:tc>
        <w:tc>
          <w:tcPr>
            <w:tcW w:w="5522" w:type="dxa"/>
          </w:tcPr>
          <w:p w14:paraId="020229D8" w14:textId="461FA92F" w:rsidR="00B446EA" w:rsidRPr="009A5213" w:rsidRDefault="00B446EA" w:rsidP="00806FC1">
            <w:r w:rsidRPr="009A5213">
              <w:t>SK-</w:t>
            </w:r>
            <w:r>
              <w:t>31</w:t>
            </w:r>
          </w:p>
        </w:tc>
      </w:tr>
      <w:tr w:rsidR="00B446EA" w:rsidRPr="009A5213" w14:paraId="6A3B4814" w14:textId="77777777" w:rsidTr="00806FC1">
        <w:tc>
          <w:tcPr>
            <w:tcW w:w="2405" w:type="dxa"/>
          </w:tcPr>
          <w:p w14:paraId="6C5B671D" w14:textId="77777777" w:rsidR="00B446EA" w:rsidRPr="009A5213" w:rsidRDefault="00B446EA" w:rsidP="00806FC1">
            <w:pPr>
              <w:rPr>
                <w:u w:val="single"/>
              </w:rPr>
            </w:pPr>
            <w:r w:rsidRPr="009A5213">
              <w:t>Nama Use Case</w:t>
            </w:r>
          </w:p>
        </w:tc>
        <w:tc>
          <w:tcPr>
            <w:tcW w:w="5522" w:type="dxa"/>
          </w:tcPr>
          <w:p w14:paraId="098FBC66" w14:textId="1E69CDA7" w:rsidR="00B446EA" w:rsidRPr="009A5213" w:rsidRDefault="00B446EA" w:rsidP="00806FC1">
            <w:r>
              <w:t>Kelola Laporan Reparasi dan laporan penjualan</w:t>
            </w:r>
          </w:p>
        </w:tc>
      </w:tr>
      <w:tr w:rsidR="00B446EA" w:rsidRPr="009A5213" w14:paraId="4E4E051D" w14:textId="77777777" w:rsidTr="00806FC1">
        <w:tc>
          <w:tcPr>
            <w:tcW w:w="2405" w:type="dxa"/>
          </w:tcPr>
          <w:p w14:paraId="7F491BDA" w14:textId="77777777" w:rsidR="00B446EA" w:rsidRPr="009A5213" w:rsidRDefault="00B446EA" w:rsidP="00806FC1">
            <w:r w:rsidRPr="009A5213">
              <w:t>Ringkasan</w:t>
            </w:r>
          </w:p>
        </w:tc>
        <w:tc>
          <w:tcPr>
            <w:tcW w:w="5522" w:type="dxa"/>
          </w:tcPr>
          <w:p w14:paraId="32BE6C50" w14:textId="26962371" w:rsidR="00B446EA" w:rsidRPr="009A5213" w:rsidRDefault="00B446EA" w:rsidP="00806FC1">
            <w:r>
              <w:t xml:space="preserve">Pemilik Mencetak laporan </w:t>
            </w:r>
            <w:r w:rsidR="00C02EF9">
              <w:t>r</w:t>
            </w:r>
            <w:r>
              <w:t>eparasi dan laporan penjualan</w:t>
            </w:r>
          </w:p>
        </w:tc>
      </w:tr>
      <w:tr w:rsidR="00B446EA" w:rsidRPr="009A5213" w14:paraId="66036CCD" w14:textId="77777777" w:rsidTr="00806FC1">
        <w:tc>
          <w:tcPr>
            <w:tcW w:w="2405" w:type="dxa"/>
          </w:tcPr>
          <w:p w14:paraId="22271163" w14:textId="77777777" w:rsidR="00B446EA" w:rsidRPr="009A5213" w:rsidRDefault="00B446EA" w:rsidP="00806FC1">
            <w:r w:rsidRPr="009A5213">
              <w:t>Aktor</w:t>
            </w:r>
          </w:p>
        </w:tc>
        <w:tc>
          <w:tcPr>
            <w:tcW w:w="5522" w:type="dxa"/>
          </w:tcPr>
          <w:p w14:paraId="4FD2D35D" w14:textId="77777777" w:rsidR="00B446EA" w:rsidRPr="009A5213" w:rsidRDefault="00B446EA" w:rsidP="00806FC1">
            <w:r>
              <w:t>Pemilik</w:t>
            </w:r>
          </w:p>
        </w:tc>
      </w:tr>
      <w:tr w:rsidR="00B446EA" w:rsidRPr="009A5213" w14:paraId="15A164E7" w14:textId="77777777" w:rsidTr="00806FC1">
        <w:tc>
          <w:tcPr>
            <w:tcW w:w="2405" w:type="dxa"/>
          </w:tcPr>
          <w:p w14:paraId="2C71E265" w14:textId="77777777" w:rsidR="00B446EA" w:rsidRPr="009A5213" w:rsidRDefault="00B446EA" w:rsidP="00806FC1">
            <w:r w:rsidRPr="009A5213">
              <w:t>Kondisi Awal</w:t>
            </w:r>
          </w:p>
        </w:tc>
        <w:tc>
          <w:tcPr>
            <w:tcW w:w="5522" w:type="dxa"/>
          </w:tcPr>
          <w:p w14:paraId="28070214" w14:textId="77777777" w:rsidR="00B446EA" w:rsidRDefault="00B446EA" w:rsidP="000010F2">
            <w:pPr>
              <w:pStyle w:val="ListParagraph"/>
              <w:numPr>
                <w:ilvl w:val="0"/>
                <w:numId w:val="65"/>
              </w:numPr>
            </w:pPr>
            <w:r>
              <w:t>Pemilik melakukan Login</w:t>
            </w:r>
          </w:p>
          <w:p w14:paraId="2FE77463" w14:textId="77777777" w:rsidR="00B446EA" w:rsidRDefault="00B446EA" w:rsidP="000010F2">
            <w:pPr>
              <w:pStyle w:val="ListParagraph"/>
              <w:numPr>
                <w:ilvl w:val="0"/>
                <w:numId w:val="65"/>
              </w:numPr>
              <w:jc w:val="left"/>
            </w:pPr>
            <w:r>
              <w:t>Sistem menampilkan menu awal</w:t>
            </w:r>
          </w:p>
          <w:p w14:paraId="5D68B981" w14:textId="77777777" w:rsidR="00B446EA" w:rsidRPr="009A5213" w:rsidRDefault="00B446EA" w:rsidP="000010F2">
            <w:pPr>
              <w:pStyle w:val="ListParagraph"/>
              <w:numPr>
                <w:ilvl w:val="0"/>
                <w:numId w:val="65"/>
              </w:numPr>
              <w:jc w:val="left"/>
            </w:pPr>
            <w:r>
              <w:t>Pemilik mengklik menu pelaporan</w:t>
            </w:r>
          </w:p>
        </w:tc>
      </w:tr>
      <w:tr w:rsidR="00B446EA" w:rsidRPr="009A5213" w14:paraId="52C4766D" w14:textId="77777777" w:rsidTr="00806FC1">
        <w:trPr>
          <w:trHeight w:val="1312"/>
        </w:trPr>
        <w:tc>
          <w:tcPr>
            <w:tcW w:w="2405" w:type="dxa"/>
          </w:tcPr>
          <w:p w14:paraId="6BA8BFFE" w14:textId="77777777" w:rsidR="00B446EA" w:rsidRPr="009A5213" w:rsidRDefault="00B446EA" w:rsidP="00806FC1">
            <w:r w:rsidRPr="009A5213">
              <w:t>Deskripsi</w:t>
            </w:r>
          </w:p>
        </w:tc>
        <w:tc>
          <w:tcPr>
            <w:tcW w:w="5522" w:type="dxa"/>
          </w:tcPr>
          <w:p w14:paraId="43DA5774" w14:textId="77777777" w:rsidR="00B446EA" w:rsidRDefault="00B446EA" w:rsidP="000010F2">
            <w:pPr>
              <w:pStyle w:val="1Paragraf"/>
              <w:numPr>
                <w:ilvl w:val="0"/>
                <w:numId w:val="66"/>
              </w:numPr>
            </w:pPr>
            <w:r>
              <w:softHyphen/>
            </w:r>
            <w:r>
              <w:softHyphen/>
              <w:t>Sistem menampilkan tabel transaksi reparasi, tabel transaksi penjualan dan tombol cetak.</w:t>
            </w:r>
          </w:p>
          <w:p w14:paraId="570C0F81" w14:textId="77777777" w:rsidR="00B446EA" w:rsidRDefault="00B446EA" w:rsidP="000010F2">
            <w:pPr>
              <w:pStyle w:val="1Paragraf"/>
              <w:numPr>
                <w:ilvl w:val="0"/>
                <w:numId w:val="66"/>
              </w:numPr>
            </w:pPr>
            <w:r>
              <w:t>Sistem menampilkan data pada tabel transaksi reparasi dan transaksi penjualan.</w:t>
            </w:r>
          </w:p>
          <w:p w14:paraId="572B8B1E" w14:textId="77777777" w:rsidR="00B446EA" w:rsidRDefault="00B446EA" w:rsidP="000010F2">
            <w:pPr>
              <w:pStyle w:val="1Paragraf"/>
              <w:numPr>
                <w:ilvl w:val="0"/>
                <w:numId w:val="66"/>
              </w:numPr>
            </w:pPr>
            <w:r>
              <w:t>Pemilik mengklik pelaporan.</w:t>
            </w:r>
          </w:p>
          <w:p w14:paraId="2A59D170" w14:textId="1B4C392F" w:rsidR="00B446EA" w:rsidRPr="009A5213" w:rsidRDefault="00B446EA" w:rsidP="000010F2">
            <w:pPr>
              <w:pStyle w:val="1Paragraf"/>
              <w:numPr>
                <w:ilvl w:val="0"/>
                <w:numId w:val="66"/>
              </w:numPr>
            </w:pPr>
            <w:r>
              <w:t>Sistem mencetak laporan.</w:t>
            </w:r>
          </w:p>
        </w:tc>
      </w:tr>
      <w:tr w:rsidR="00B446EA" w:rsidRPr="009A5213" w14:paraId="538D8D4F" w14:textId="77777777" w:rsidTr="00806FC1">
        <w:tc>
          <w:tcPr>
            <w:tcW w:w="2405" w:type="dxa"/>
          </w:tcPr>
          <w:p w14:paraId="56000B0A" w14:textId="77777777" w:rsidR="00B446EA" w:rsidRPr="009A5213" w:rsidRDefault="00B446EA" w:rsidP="00806FC1">
            <w:r w:rsidRPr="009A5213">
              <w:t>Alternatif</w:t>
            </w:r>
          </w:p>
        </w:tc>
        <w:tc>
          <w:tcPr>
            <w:tcW w:w="5522" w:type="dxa"/>
          </w:tcPr>
          <w:p w14:paraId="5AB4577F" w14:textId="77777777" w:rsidR="00B446EA" w:rsidRPr="009A5213" w:rsidRDefault="00B446EA" w:rsidP="00806FC1">
            <w:pPr>
              <w:pStyle w:val="1Paragraf"/>
              <w:ind w:firstLine="0"/>
            </w:pPr>
            <w:r>
              <w:t>-</w:t>
            </w:r>
          </w:p>
        </w:tc>
      </w:tr>
      <w:tr w:rsidR="00B446EA" w:rsidRPr="009A5213" w14:paraId="0A9E48C4" w14:textId="77777777" w:rsidTr="00806FC1">
        <w:tc>
          <w:tcPr>
            <w:tcW w:w="2405" w:type="dxa"/>
          </w:tcPr>
          <w:p w14:paraId="7872F84C" w14:textId="77777777" w:rsidR="00B446EA" w:rsidRPr="009A5213" w:rsidRDefault="00B446EA" w:rsidP="00806FC1">
            <w:r w:rsidRPr="009A5213">
              <w:t>Kondisi akhir</w:t>
            </w:r>
          </w:p>
        </w:tc>
        <w:tc>
          <w:tcPr>
            <w:tcW w:w="5522" w:type="dxa"/>
          </w:tcPr>
          <w:p w14:paraId="6DAC6B53" w14:textId="4FF1AC30" w:rsidR="00B446EA" w:rsidRPr="009A5213" w:rsidRDefault="00B446EA" w:rsidP="00806FC1">
            <w:r>
              <w:t>Sistem mencetak laporan reparasi dan laporan penjulan</w:t>
            </w:r>
          </w:p>
        </w:tc>
      </w:tr>
    </w:tbl>
    <w:p w14:paraId="73733634" w14:textId="028475CE" w:rsidR="00B446EA" w:rsidRDefault="00B446EA" w:rsidP="00B446EA"/>
    <w:p w14:paraId="26FA467A" w14:textId="77777777" w:rsidR="002E0B78" w:rsidRDefault="002E0B78">
      <w:pPr>
        <w:ind w:firstLine="567"/>
      </w:pPr>
    </w:p>
    <w:p w14:paraId="26887E0B" w14:textId="15847B28" w:rsidR="00276CF8" w:rsidRDefault="00276CF8">
      <w:pPr>
        <w:ind w:firstLine="567"/>
      </w:pPr>
      <w:r>
        <w:br w:type="page"/>
      </w:r>
    </w:p>
    <w:p w14:paraId="167562E2" w14:textId="77777777" w:rsidR="00CF62E6" w:rsidRPr="00AF2A4A" w:rsidRDefault="00CF62E6" w:rsidP="007B3545"/>
    <w:p w14:paraId="1E3A3DF2" w14:textId="737ED437" w:rsidR="003C7BD8" w:rsidRPr="00291E7E" w:rsidRDefault="00031494" w:rsidP="00C62E60">
      <w:pPr>
        <w:pStyle w:val="Heading2"/>
        <w:spacing w:before="0"/>
        <w:ind w:left="357" w:hanging="357"/>
        <w:rPr>
          <w:i/>
          <w:iCs/>
        </w:rPr>
      </w:pPr>
      <w:bookmarkStart w:id="132" w:name="_Toc113438173"/>
      <w:r>
        <w:rPr>
          <w:i/>
          <w:iCs/>
        </w:rPr>
        <w:t xml:space="preserve">Rancangan User Interface </w:t>
      </w:r>
      <w:r w:rsidRPr="00031494">
        <w:rPr>
          <w:iCs/>
        </w:rPr>
        <w:t>(</w:t>
      </w:r>
      <w:r>
        <w:rPr>
          <w:iCs/>
        </w:rPr>
        <w:t>Antarmuka Pengguba</w:t>
      </w:r>
      <w:r w:rsidRPr="00031494">
        <w:rPr>
          <w:iCs/>
        </w:rPr>
        <w:t>)</w:t>
      </w:r>
      <w:bookmarkEnd w:id="132"/>
    </w:p>
    <w:p w14:paraId="1AF2D44D" w14:textId="1EE321FF" w:rsidR="00D57094" w:rsidRDefault="00D919F7" w:rsidP="00C9155D">
      <w:pPr>
        <w:ind w:firstLine="567"/>
      </w:pPr>
      <w:r>
        <w:t>Pada rancangan antarmuka, aplikasi yang digunakan adalah balsamiq sebagai alat untuk membuat rancangan tampilan</w:t>
      </w:r>
      <w:r w:rsidR="00566BBF">
        <w:t xml:space="preserve"> </w:t>
      </w:r>
      <w:r>
        <w:t xml:space="preserve">yang akan diimplementasikan menjadi </w:t>
      </w:r>
      <w:r w:rsidR="00D57094">
        <w:t>Aplikasi kasir</w:t>
      </w:r>
      <w:r>
        <w:t xml:space="preserve"> </w:t>
      </w:r>
      <w:r w:rsidR="00D57094">
        <w:t>pada Teknisi Komputer Pontianak. Aplikasi yang dibangun memiliki beberapa menu yang digunakan, berikut struktur menu dari aplikasi kasir pada toko teknisi komputer pontianak berbasis dekstop dapat dilihat pada gambar 3.2.</w:t>
      </w:r>
    </w:p>
    <w:p w14:paraId="46D0A6A0" w14:textId="77777777" w:rsidR="0058677B" w:rsidRDefault="0058677B" w:rsidP="0058677B">
      <w:pPr>
        <w:keepNext/>
      </w:pPr>
      <w:r>
        <w:rPr>
          <w:noProof/>
        </w:rPr>
        <w:drawing>
          <wp:inline distT="0" distB="0" distL="0" distR="0" wp14:anchorId="16A2AFC6" wp14:editId="2D39388B">
            <wp:extent cx="5040630" cy="1684020"/>
            <wp:effectExtent l="0" t="0" r="7620" b="0"/>
            <wp:docPr id="6" name="Picture 6" descr="C:\Users\Acer\Downloads\struktur aplikasi.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struktur aplikasi.drawi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630" cy="1684020"/>
                    </a:xfrm>
                    <a:prstGeom prst="rect">
                      <a:avLst/>
                    </a:prstGeom>
                    <a:noFill/>
                    <a:ln>
                      <a:noFill/>
                    </a:ln>
                  </pic:spPr>
                </pic:pic>
              </a:graphicData>
            </a:graphic>
          </wp:inline>
        </w:drawing>
      </w:r>
    </w:p>
    <w:p w14:paraId="0227BEF6" w14:textId="20CEBEBD" w:rsidR="00D57094" w:rsidRDefault="0058677B" w:rsidP="00B276EF">
      <w:pPr>
        <w:pStyle w:val="Caption"/>
      </w:pPr>
      <w:bookmarkStart w:id="133" w:name="_Toc117638517"/>
      <w:r>
        <w:t xml:space="preserve">Gambar 3. </w:t>
      </w:r>
      <w:r>
        <w:fldChar w:fldCharType="begin"/>
      </w:r>
      <w:r>
        <w:instrText xml:space="preserve"> SEQ Gambar_3. \* ARABIC </w:instrText>
      </w:r>
      <w:r>
        <w:fldChar w:fldCharType="separate"/>
      </w:r>
      <w:r w:rsidR="009F46BF">
        <w:rPr>
          <w:noProof/>
        </w:rPr>
        <w:t>7</w:t>
      </w:r>
      <w:r>
        <w:fldChar w:fldCharType="end"/>
      </w:r>
      <w:r>
        <w:t xml:space="preserve"> Struktur aplikasi toko teknisi komputer pontianak</w:t>
      </w:r>
      <w:bookmarkEnd w:id="133"/>
    </w:p>
    <w:p w14:paraId="4E827CD0" w14:textId="77777777" w:rsidR="00D919F7" w:rsidRDefault="00D919F7" w:rsidP="00D919F7"/>
    <w:p w14:paraId="16444733" w14:textId="10BB4F35" w:rsidR="00B70F10" w:rsidRDefault="00345F44" w:rsidP="00566BBF">
      <w:pPr>
        <w:pStyle w:val="Heading3"/>
        <w:spacing w:before="0"/>
        <w:ind w:left="357" w:hanging="357"/>
      </w:pPr>
      <w:bookmarkStart w:id="134" w:name="_Toc113438174"/>
      <w:r>
        <w:t>Tampilan Pemilik</w:t>
      </w:r>
      <w:bookmarkEnd w:id="134"/>
    </w:p>
    <w:p w14:paraId="7CDA6DE8" w14:textId="05E6BC83" w:rsidR="00345F44" w:rsidRDefault="0062262F" w:rsidP="005E1ACA">
      <w:pPr>
        <w:pStyle w:val="ListParagraph"/>
        <w:numPr>
          <w:ilvl w:val="6"/>
          <w:numId w:val="2"/>
        </w:numPr>
        <w:ind w:left="924" w:hanging="357"/>
        <w:rPr>
          <w:b/>
        </w:rPr>
      </w:pPr>
      <w:r>
        <w:rPr>
          <w:b/>
        </w:rPr>
        <w:t>Menu</w:t>
      </w:r>
      <w:r w:rsidR="00345F44" w:rsidRPr="00345F44">
        <w:rPr>
          <w:b/>
        </w:rPr>
        <w:t xml:space="preserve"> Home</w:t>
      </w:r>
    </w:p>
    <w:p w14:paraId="716F0908" w14:textId="12DC6B21" w:rsidR="00C9155D" w:rsidRDefault="0062262F" w:rsidP="00923CEB">
      <w:pPr>
        <w:ind w:left="567" w:firstLine="357"/>
      </w:pPr>
      <w:r>
        <w:t>Menu</w:t>
      </w:r>
      <w:r w:rsidR="00566BBF">
        <w:t xml:space="preserve"> Home adalah halaman pertama pada aplikasi setelah pengguna melakukan login, halaman ini terdiri dari beberapa</w:t>
      </w:r>
      <w:r w:rsidR="00094EEB">
        <w:t xml:space="preserve"> </w:t>
      </w:r>
      <w:r w:rsidR="00566BBF">
        <w:t>tombol, yaitu tombol tambah pelanggan, tambah barang, barang keluar dan tambah pengguna, tampilan menu home dapat dilihat pada gambar 3.</w:t>
      </w:r>
      <w:r w:rsidR="00521CFB">
        <w:t>4</w:t>
      </w:r>
      <w:r w:rsidR="00566BBF">
        <w:t>.</w:t>
      </w:r>
    </w:p>
    <w:p w14:paraId="3C1D8840" w14:textId="44FA0A98" w:rsidR="00C9155D" w:rsidRDefault="00C9155D" w:rsidP="00C9155D">
      <w:pPr>
        <w:jc w:val="center"/>
      </w:pPr>
      <w:r w:rsidRPr="00345F44">
        <w:rPr>
          <w:noProof/>
        </w:rPr>
        <w:drawing>
          <wp:inline distT="0" distB="0" distL="0" distR="0" wp14:anchorId="1557E039" wp14:editId="6741B5DC">
            <wp:extent cx="4148941" cy="2335576"/>
            <wp:effectExtent l="0" t="0" r="444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65847" cy="2345093"/>
                    </a:xfrm>
                    <a:prstGeom prst="rect">
                      <a:avLst/>
                    </a:prstGeom>
                  </pic:spPr>
                </pic:pic>
              </a:graphicData>
            </a:graphic>
          </wp:inline>
        </w:drawing>
      </w:r>
    </w:p>
    <w:p w14:paraId="2761E156" w14:textId="552E8EBC" w:rsidR="00DF0E8D" w:rsidRDefault="003830D8" w:rsidP="00B276EF">
      <w:pPr>
        <w:pStyle w:val="Caption"/>
      </w:pPr>
      <w:bookmarkStart w:id="135" w:name="_Toc117638518"/>
      <w:r>
        <w:t>Gambar 3.</w:t>
      </w:r>
      <w:r>
        <w:fldChar w:fldCharType="begin"/>
      </w:r>
      <w:r>
        <w:instrText xml:space="preserve"> SEQ Gambar_3. \* ARABIC </w:instrText>
      </w:r>
      <w:r>
        <w:fldChar w:fldCharType="separate"/>
      </w:r>
      <w:r w:rsidR="009F46BF">
        <w:rPr>
          <w:noProof/>
        </w:rPr>
        <w:t>8</w:t>
      </w:r>
      <w:r>
        <w:fldChar w:fldCharType="end"/>
      </w:r>
      <w:r>
        <w:t xml:space="preserve"> Halaman Home</w:t>
      </w:r>
      <w:bookmarkEnd w:id="135"/>
    </w:p>
    <w:p w14:paraId="53EA1245" w14:textId="7DE7A6E1" w:rsidR="00521CFB" w:rsidRPr="00521CFB" w:rsidRDefault="0062262F" w:rsidP="00521CFB">
      <w:pPr>
        <w:pStyle w:val="ListParagraph"/>
        <w:numPr>
          <w:ilvl w:val="6"/>
          <w:numId w:val="2"/>
        </w:numPr>
        <w:ind w:left="924" w:hanging="357"/>
        <w:rPr>
          <w:b/>
        </w:rPr>
      </w:pPr>
      <w:r>
        <w:rPr>
          <w:b/>
        </w:rPr>
        <w:lastRenderedPageBreak/>
        <w:t>Menu</w:t>
      </w:r>
      <w:r w:rsidR="00521CFB">
        <w:rPr>
          <w:b/>
        </w:rPr>
        <w:t xml:space="preserve"> Tambah Pelanggan</w:t>
      </w:r>
    </w:p>
    <w:p w14:paraId="374B8B35" w14:textId="26F049BF" w:rsidR="00DF0E8D" w:rsidRDefault="00521CFB" w:rsidP="00923CEB">
      <w:pPr>
        <w:keepNext/>
        <w:ind w:left="567" w:firstLine="357"/>
      </w:pPr>
      <w:r>
        <w:t xml:space="preserve">Pada form ini Pemilik akan mengisi data pelanggan yaitu, nama dan nohp pelanggan. Pemilik dapat menambah, menghapus dan mengubah data pelanggan. </w:t>
      </w:r>
      <w:r w:rsidR="00C9155D">
        <w:t>Halaman tambah pelanggan dapat dilihat pada gambar 3.5.</w:t>
      </w:r>
    </w:p>
    <w:p w14:paraId="38473D2B" w14:textId="1D064D9B" w:rsidR="00C9155D" w:rsidRDefault="00C9155D" w:rsidP="00C9155D">
      <w:pPr>
        <w:keepNext/>
        <w:jc w:val="center"/>
      </w:pPr>
      <w:r w:rsidRPr="00DF0E8D">
        <w:rPr>
          <w:noProof/>
        </w:rPr>
        <w:drawing>
          <wp:inline distT="0" distB="0" distL="0" distR="0" wp14:anchorId="0ED37DB7" wp14:editId="7438C0E8">
            <wp:extent cx="4317798" cy="2148290"/>
            <wp:effectExtent l="0" t="0" r="698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002" b="4002"/>
                    <a:stretch/>
                  </pic:blipFill>
                  <pic:spPr bwMode="auto">
                    <a:xfrm>
                      <a:off x="0" y="0"/>
                      <a:ext cx="4384467" cy="2181461"/>
                    </a:xfrm>
                    <a:prstGeom prst="rect">
                      <a:avLst/>
                    </a:prstGeom>
                    <a:ln>
                      <a:noFill/>
                    </a:ln>
                    <a:extLst>
                      <a:ext uri="{53640926-AAD7-44D8-BBD7-CCE9431645EC}">
                        <a14:shadowObscured xmlns:a14="http://schemas.microsoft.com/office/drawing/2010/main"/>
                      </a:ext>
                    </a:extLst>
                  </pic:spPr>
                </pic:pic>
              </a:graphicData>
            </a:graphic>
          </wp:inline>
        </w:drawing>
      </w:r>
    </w:p>
    <w:p w14:paraId="48F22C47" w14:textId="05B142DF" w:rsidR="00DF0E8D" w:rsidRDefault="00DF0E8D" w:rsidP="00B276EF">
      <w:pPr>
        <w:pStyle w:val="Caption"/>
      </w:pPr>
      <w:bookmarkStart w:id="136" w:name="_Toc117638519"/>
      <w:r>
        <w:t>Gambar 3.</w:t>
      </w:r>
      <w:r>
        <w:fldChar w:fldCharType="begin"/>
      </w:r>
      <w:r>
        <w:instrText xml:space="preserve"> SEQ Gambar_3. \* ARABIC </w:instrText>
      </w:r>
      <w:r>
        <w:fldChar w:fldCharType="separate"/>
      </w:r>
      <w:r w:rsidR="009F46BF">
        <w:rPr>
          <w:noProof/>
        </w:rPr>
        <w:t>9</w:t>
      </w:r>
      <w:r>
        <w:fldChar w:fldCharType="end"/>
      </w:r>
      <w:r>
        <w:t xml:space="preserve"> Tambah Pelanggan</w:t>
      </w:r>
      <w:bookmarkEnd w:id="136"/>
    </w:p>
    <w:p w14:paraId="0AF0DF44" w14:textId="1B7DADE0" w:rsidR="00521CFB" w:rsidRDefault="0062262F" w:rsidP="00C9155D">
      <w:pPr>
        <w:pStyle w:val="ListParagraph"/>
        <w:numPr>
          <w:ilvl w:val="6"/>
          <w:numId w:val="2"/>
        </w:numPr>
        <w:ind w:left="924" w:hanging="357"/>
        <w:rPr>
          <w:b/>
        </w:rPr>
      </w:pPr>
      <w:r>
        <w:rPr>
          <w:b/>
        </w:rPr>
        <w:t>Menu</w:t>
      </w:r>
      <w:r w:rsidR="00521CFB">
        <w:rPr>
          <w:b/>
        </w:rPr>
        <w:t xml:space="preserve"> Tambah Barang</w:t>
      </w:r>
    </w:p>
    <w:p w14:paraId="54EB99A9" w14:textId="3B478E91" w:rsidR="00C9155D" w:rsidRDefault="00C9155D" w:rsidP="00923CEB">
      <w:pPr>
        <w:ind w:left="567" w:firstLine="357"/>
      </w:pPr>
      <w:r>
        <w:t>Pada halaman ini pemiliki mengisi data pada field nama barang, jumlah, harga, garansi, waktu dan keterangan. Pemilik dapat menambahkan, menghapus, mengubah data barang yang akan dijual. Halaman tambah barang dapat dilihat pada gambar 3.6.</w:t>
      </w:r>
    </w:p>
    <w:p w14:paraId="4335202D" w14:textId="46DDB87E" w:rsidR="006F52B6" w:rsidRDefault="006F52B6" w:rsidP="006F52B6">
      <w:pPr>
        <w:jc w:val="center"/>
      </w:pPr>
      <w:r w:rsidRPr="00C9155D">
        <w:rPr>
          <w:noProof/>
        </w:rPr>
        <w:drawing>
          <wp:inline distT="0" distB="0" distL="0" distR="0" wp14:anchorId="202C8B71" wp14:editId="1F0D0448">
            <wp:extent cx="4241494" cy="3072027"/>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93439" cy="3109650"/>
                    </a:xfrm>
                    <a:prstGeom prst="rect">
                      <a:avLst/>
                    </a:prstGeom>
                  </pic:spPr>
                </pic:pic>
              </a:graphicData>
            </a:graphic>
          </wp:inline>
        </w:drawing>
      </w:r>
    </w:p>
    <w:p w14:paraId="686BA48B" w14:textId="2FED3CF0" w:rsidR="00C9155D" w:rsidRDefault="00C9155D" w:rsidP="006F52B6"/>
    <w:p w14:paraId="456EABF1" w14:textId="20F6428A" w:rsidR="00F52554" w:rsidRDefault="00F52554" w:rsidP="00C9155D">
      <w:pPr>
        <w:jc w:val="center"/>
      </w:pPr>
      <w:bookmarkStart w:id="137" w:name="_Toc117638520"/>
      <w:r>
        <w:t>Gambar 3.</w:t>
      </w:r>
      <w:r>
        <w:fldChar w:fldCharType="begin"/>
      </w:r>
      <w:r>
        <w:instrText xml:space="preserve"> SEQ Gambar_3. \* ARABIC </w:instrText>
      </w:r>
      <w:r>
        <w:fldChar w:fldCharType="separate"/>
      </w:r>
      <w:r w:rsidR="009F46BF">
        <w:rPr>
          <w:noProof/>
        </w:rPr>
        <w:t>10</w:t>
      </w:r>
      <w:r>
        <w:fldChar w:fldCharType="end"/>
      </w:r>
      <w:r>
        <w:t xml:space="preserve"> Tambah barang</w:t>
      </w:r>
      <w:bookmarkEnd w:id="137"/>
    </w:p>
    <w:p w14:paraId="697DE682" w14:textId="074C275A" w:rsidR="007E6DF9" w:rsidRDefault="0062262F" w:rsidP="00C9155D">
      <w:pPr>
        <w:pStyle w:val="ListParagraph"/>
        <w:numPr>
          <w:ilvl w:val="6"/>
          <w:numId w:val="2"/>
        </w:numPr>
        <w:ind w:left="924" w:hanging="357"/>
        <w:rPr>
          <w:b/>
        </w:rPr>
      </w:pPr>
      <w:r>
        <w:rPr>
          <w:b/>
        </w:rPr>
        <w:lastRenderedPageBreak/>
        <w:t>Menu</w:t>
      </w:r>
      <w:r w:rsidR="00521CFB">
        <w:rPr>
          <w:b/>
        </w:rPr>
        <w:t xml:space="preserve"> Barang Reparasi Keluar</w:t>
      </w:r>
    </w:p>
    <w:p w14:paraId="0F222E04" w14:textId="676AB2CA" w:rsidR="00C9155D" w:rsidRPr="00C9155D" w:rsidRDefault="006F52B6" w:rsidP="00923CEB">
      <w:pPr>
        <w:ind w:left="567" w:firstLine="357"/>
      </w:pPr>
      <w:r>
        <w:t>Pemilik mengisi kode transaksi, nama, total harga, bayar, kembalian, waktu dan pengguna. Pada halaman ini pemilik dapat menambahkan, menghapus, menyimpan, dan mengubah data barang reparasi keluar dan data akan tampil pada tabel yang tersedia. Halaman barng reparasi keluar dapat dilihat pada gambar 3.7.</w:t>
      </w:r>
    </w:p>
    <w:p w14:paraId="35DE0D23" w14:textId="7E1975AD" w:rsidR="00C9155D" w:rsidRPr="00C9155D" w:rsidRDefault="00C9155D" w:rsidP="006F52B6">
      <w:pPr>
        <w:ind w:left="567"/>
        <w:jc w:val="center"/>
        <w:rPr>
          <w:b/>
        </w:rPr>
      </w:pPr>
      <w:r w:rsidRPr="007E6DF9">
        <w:rPr>
          <w:noProof/>
        </w:rPr>
        <w:drawing>
          <wp:inline distT="0" distB="0" distL="0" distR="0" wp14:anchorId="31C46848" wp14:editId="35BC1170">
            <wp:extent cx="5039995" cy="2665095"/>
            <wp:effectExtent l="0" t="0" r="825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4132"/>
                    <a:stretch/>
                  </pic:blipFill>
                  <pic:spPr bwMode="auto">
                    <a:xfrm>
                      <a:off x="0" y="0"/>
                      <a:ext cx="5039995" cy="2665095"/>
                    </a:xfrm>
                    <a:prstGeom prst="rect">
                      <a:avLst/>
                    </a:prstGeom>
                    <a:ln>
                      <a:noFill/>
                    </a:ln>
                    <a:extLst>
                      <a:ext uri="{53640926-AAD7-44D8-BBD7-CCE9431645EC}">
                        <a14:shadowObscured xmlns:a14="http://schemas.microsoft.com/office/drawing/2010/main"/>
                      </a:ext>
                    </a:extLst>
                  </pic:spPr>
                </pic:pic>
              </a:graphicData>
            </a:graphic>
          </wp:inline>
        </w:drawing>
      </w:r>
    </w:p>
    <w:p w14:paraId="2B32502B" w14:textId="1AEFACA3" w:rsidR="00521CFB" w:rsidRPr="00521CFB" w:rsidRDefault="007E6DF9" w:rsidP="00B276EF">
      <w:pPr>
        <w:pStyle w:val="Caption"/>
      </w:pPr>
      <w:bookmarkStart w:id="138" w:name="_Toc117638521"/>
      <w:r>
        <w:t>Gambar 3.</w:t>
      </w:r>
      <w:r>
        <w:fldChar w:fldCharType="begin"/>
      </w:r>
      <w:r>
        <w:instrText xml:space="preserve"> SEQ Gambar_3. \* ARABIC </w:instrText>
      </w:r>
      <w:r>
        <w:fldChar w:fldCharType="separate"/>
      </w:r>
      <w:r w:rsidR="009F46BF">
        <w:rPr>
          <w:noProof/>
        </w:rPr>
        <w:t>11</w:t>
      </w:r>
      <w:r>
        <w:fldChar w:fldCharType="end"/>
      </w:r>
      <w:r>
        <w:t xml:space="preserve"> Barang Keluar</w:t>
      </w:r>
      <w:bookmarkEnd w:id="138"/>
    </w:p>
    <w:p w14:paraId="04E3CF1A" w14:textId="48049772" w:rsidR="00521CFB" w:rsidRDefault="0062262F" w:rsidP="00521CFB">
      <w:pPr>
        <w:pStyle w:val="ListParagraph"/>
        <w:numPr>
          <w:ilvl w:val="6"/>
          <w:numId w:val="2"/>
        </w:numPr>
        <w:ind w:left="924" w:hanging="357"/>
        <w:rPr>
          <w:b/>
        </w:rPr>
      </w:pPr>
      <w:r>
        <w:rPr>
          <w:b/>
        </w:rPr>
        <w:t>Menu</w:t>
      </w:r>
      <w:r w:rsidR="00521CFB">
        <w:rPr>
          <w:b/>
        </w:rPr>
        <w:t xml:space="preserve"> Tambah Pengguna</w:t>
      </w:r>
    </w:p>
    <w:p w14:paraId="7332DC02" w14:textId="6A871D45" w:rsidR="0062262F" w:rsidRPr="0062262F" w:rsidRDefault="0062262F" w:rsidP="00923CEB">
      <w:pPr>
        <w:ind w:left="567" w:firstLine="357"/>
      </w:pPr>
      <w:r>
        <w:t>Pada menu tambah penguna berfungsi untuk menambahkan akun dari pengguna aplikasi yang dibuat langsung oleh pemilik dari toko teknisi komputer Pontianak. Tampilan menu tambah pengguna dapat dilihat pada gambar 3.8.</w:t>
      </w:r>
    </w:p>
    <w:p w14:paraId="5D5813C3" w14:textId="67D29241" w:rsidR="00065ECC" w:rsidRPr="00C76FD1" w:rsidRDefault="00834B01" w:rsidP="00C76FD1">
      <w:pPr>
        <w:ind w:left="567"/>
        <w:jc w:val="center"/>
        <w:rPr>
          <w:b/>
        </w:rPr>
      </w:pPr>
      <w:r w:rsidRPr="00065ECC">
        <w:rPr>
          <w:noProof/>
        </w:rPr>
        <w:drawing>
          <wp:inline distT="0" distB="0" distL="0" distR="0" wp14:anchorId="106AED5B" wp14:editId="37DA0019">
            <wp:extent cx="3646583" cy="21216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3680"/>
                    <a:stretch/>
                  </pic:blipFill>
                  <pic:spPr bwMode="auto">
                    <a:xfrm>
                      <a:off x="0" y="0"/>
                      <a:ext cx="3657261" cy="2127912"/>
                    </a:xfrm>
                    <a:prstGeom prst="rect">
                      <a:avLst/>
                    </a:prstGeom>
                    <a:ln>
                      <a:noFill/>
                    </a:ln>
                    <a:extLst>
                      <a:ext uri="{53640926-AAD7-44D8-BBD7-CCE9431645EC}">
                        <a14:shadowObscured xmlns:a14="http://schemas.microsoft.com/office/drawing/2010/main"/>
                      </a:ext>
                    </a:extLst>
                  </pic:spPr>
                </pic:pic>
              </a:graphicData>
            </a:graphic>
          </wp:inline>
        </w:drawing>
      </w:r>
    </w:p>
    <w:p w14:paraId="54B270FF" w14:textId="74DB86F9" w:rsidR="00F94D05" w:rsidRPr="00F94D05" w:rsidRDefault="00065ECC" w:rsidP="00B276EF">
      <w:pPr>
        <w:pStyle w:val="Caption"/>
      </w:pPr>
      <w:bookmarkStart w:id="139" w:name="_Toc117638522"/>
      <w:r>
        <w:t>Gambar 3.</w:t>
      </w:r>
      <w:r>
        <w:fldChar w:fldCharType="begin"/>
      </w:r>
      <w:r>
        <w:instrText xml:space="preserve"> SEQ Gambar_3. \* ARABIC </w:instrText>
      </w:r>
      <w:r>
        <w:fldChar w:fldCharType="separate"/>
      </w:r>
      <w:r w:rsidR="009F46BF">
        <w:rPr>
          <w:noProof/>
        </w:rPr>
        <w:t>12</w:t>
      </w:r>
      <w:r>
        <w:fldChar w:fldCharType="end"/>
      </w:r>
      <w:r>
        <w:t xml:space="preserve"> Tambah Pengguna</w:t>
      </w:r>
      <w:bookmarkEnd w:id="139"/>
    </w:p>
    <w:p w14:paraId="6B0611DD" w14:textId="00CB78C2" w:rsidR="00F94D05" w:rsidRPr="00264214" w:rsidRDefault="00C76FD1" w:rsidP="00264214">
      <w:pPr>
        <w:pStyle w:val="ListParagraph"/>
        <w:numPr>
          <w:ilvl w:val="6"/>
          <w:numId w:val="2"/>
        </w:numPr>
        <w:ind w:left="924" w:hanging="357"/>
        <w:rPr>
          <w:b/>
        </w:rPr>
      </w:pPr>
      <w:bookmarkStart w:id="140" w:name="_Toc78038416"/>
      <w:r w:rsidRPr="00264214">
        <w:rPr>
          <w:b/>
        </w:rPr>
        <w:lastRenderedPageBreak/>
        <w:t>Menu</w:t>
      </w:r>
      <w:r w:rsidR="00F94D05" w:rsidRPr="00264214">
        <w:rPr>
          <w:b/>
        </w:rPr>
        <w:t xml:space="preserve"> </w:t>
      </w:r>
      <w:bookmarkEnd w:id="140"/>
      <w:r w:rsidR="00F94D05" w:rsidRPr="00264214">
        <w:rPr>
          <w:b/>
        </w:rPr>
        <w:t>Reparasi</w:t>
      </w:r>
    </w:p>
    <w:p w14:paraId="3C4529EC" w14:textId="45F69622" w:rsidR="009E40B7" w:rsidRDefault="00F94D05" w:rsidP="00923CEB">
      <w:pPr>
        <w:ind w:left="567" w:firstLine="357"/>
      </w:pPr>
      <w:r>
        <w:t>Pada halaman reparasi berfungsi untuk mengiputkan data barang yang akan diperbaiki, yang terdiri dari data pelanggan, no seri barang, jenis barang, kelengkapan barang, merek barang, keluhan, statatus, catatan, waktu, harga, kode, dan user. Tampilan halaman reparasi dapat dilihat pada gambar 3.8.</w:t>
      </w:r>
    </w:p>
    <w:p w14:paraId="45C22648" w14:textId="75B38548" w:rsidR="009E40B7" w:rsidRDefault="009E40B7" w:rsidP="009E40B7">
      <w:pPr>
        <w:ind w:firstLine="567"/>
        <w:jc w:val="center"/>
      </w:pPr>
      <w:r w:rsidRPr="009E40B7">
        <w:rPr>
          <w:noProof/>
        </w:rPr>
        <w:drawing>
          <wp:inline distT="0" distB="0" distL="0" distR="0" wp14:anchorId="172632A2" wp14:editId="0F0CF26F">
            <wp:extent cx="5297308" cy="24787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1978" cy="2565209"/>
                    </a:xfrm>
                    <a:prstGeom prst="rect">
                      <a:avLst/>
                    </a:prstGeom>
                  </pic:spPr>
                </pic:pic>
              </a:graphicData>
            </a:graphic>
          </wp:inline>
        </w:drawing>
      </w:r>
    </w:p>
    <w:p w14:paraId="461E37CF" w14:textId="1F339BFF" w:rsidR="002535AB" w:rsidRDefault="002535AB" w:rsidP="00B276EF">
      <w:pPr>
        <w:pStyle w:val="Caption"/>
      </w:pPr>
      <w:bookmarkStart w:id="141" w:name="_Toc117638523"/>
      <w:r>
        <w:t>Gambar 3.</w:t>
      </w:r>
      <w:r>
        <w:fldChar w:fldCharType="begin"/>
      </w:r>
      <w:r>
        <w:instrText xml:space="preserve"> SEQ Gambar_3. \* ARABIC </w:instrText>
      </w:r>
      <w:r>
        <w:fldChar w:fldCharType="separate"/>
      </w:r>
      <w:r w:rsidR="009F46BF">
        <w:rPr>
          <w:noProof/>
        </w:rPr>
        <w:t>13</w:t>
      </w:r>
      <w:r>
        <w:fldChar w:fldCharType="end"/>
      </w:r>
      <w:r>
        <w:t xml:space="preserve"> Halaman Reparasi</w:t>
      </w:r>
      <w:bookmarkEnd w:id="141"/>
    </w:p>
    <w:p w14:paraId="12658304" w14:textId="199B02F3" w:rsidR="00FD19F7" w:rsidRPr="00264214" w:rsidRDefault="00C76FD1" w:rsidP="00264214">
      <w:pPr>
        <w:pStyle w:val="ListParagraph"/>
        <w:numPr>
          <w:ilvl w:val="6"/>
          <w:numId w:val="2"/>
        </w:numPr>
        <w:ind w:left="924" w:hanging="357"/>
        <w:rPr>
          <w:b/>
        </w:rPr>
      </w:pPr>
      <w:r w:rsidRPr="00264214">
        <w:rPr>
          <w:b/>
        </w:rPr>
        <w:t>Menu</w:t>
      </w:r>
      <w:r w:rsidR="00FD19F7" w:rsidRPr="00264214">
        <w:rPr>
          <w:b/>
        </w:rPr>
        <w:t xml:space="preserve"> Penjualan</w:t>
      </w:r>
    </w:p>
    <w:p w14:paraId="6A06E25D" w14:textId="2B37C7CE" w:rsidR="00DA6720" w:rsidRDefault="00FD19F7" w:rsidP="00923CEB">
      <w:pPr>
        <w:ind w:left="567" w:firstLine="357"/>
      </w:pPr>
      <w:r>
        <w:t>Pada halaman pejualan bertujuan untuk menginputkan data Transaksi penjualan barang, yang terdiri dari beberapa field yaitu, nama pelanggan, id pelanggan, nama barang, id barang, jumlah, harga, total, bayar, kembalian, waktu, kode, dan user. Pemilik dapat melakukan penambahan, penghapusan, dan perubahan data dari transaksi pembelian barang. Tampilan halaman penjualan dapat dilihat pada gambar 3.10.</w:t>
      </w:r>
    </w:p>
    <w:p w14:paraId="44B8F40C" w14:textId="77777777" w:rsidR="00DA6720" w:rsidRDefault="00DA6720" w:rsidP="00DA6720">
      <w:pPr>
        <w:keepNext/>
        <w:ind w:firstLine="567"/>
      </w:pPr>
      <w:r w:rsidRPr="00DA6720">
        <w:rPr>
          <w:noProof/>
        </w:rPr>
        <w:t xml:space="preserve"> </w:t>
      </w:r>
      <w:r w:rsidRPr="00DA6720">
        <w:rPr>
          <w:noProof/>
        </w:rPr>
        <w:drawing>
          <wp:inline distT="0" distB="0" distL="0" distR="0" wp14:anchorId="1616FE7E" wp14:editId="7B96F2D9">
            <wp:extent cx="3797930" cy="2126974"/>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21809" cy="2140347"/>
                    </a:xfrm>
                    <a:prstGeom prst="rect">
                      <a:avLst/>
                    </a:prstGeom>
                  </pic:spPr>
                </pic:pic>
              </a:graphicData>
            </a:graphic>
          </wp:inline>
        </w:drawing>
      </w:r>
    </w:p>
    <w:p w14:paraId="60E5D810" w14:textId="77BAD1E4" w:rsidR="00DA6720" w:rsidRPr="00FD19F7" w:rsidRDefault="00DA6720" w:rsidP="00B276EF">
      <w:pPr>
        <w:pStyle w:val="Caption"/>
      </w:pPr>
      <w:bookmarkStart w:id="142" w:name="_Toc117638524"/>
      <w:r>
        <w:t>Gambar 3.</w:t>
      </w:r>
      <w:r>
        <w:fldChar w:fldCharType="begin"/>
      </w:r>
      <w:r>
        <w:instrText xml:space="preserve"> SEQ Gambar_3. \* ARABIC </w:instrText>
      </w:r>
      <w:r>
        <w:fldChar w:fldCharType="separate"/>
      </w:r>
      <w:r w:rsidR="009F46BF">
        <w:rPr>
          <w:noProof/>
        </w:rPr>
        <w:t>14</w:t>
      </w:r>
      <w:r>
        <w:fldChar w:fldCharType="end"/>
      </w:r>
      <w:r>
        <w:t xml:space="preserve"> Tampilan halaman penjualan</w:t>
      </w:r>
      <w:bookmarkEnd w:id="142"/>
    </w:p>
    <w:p w14:paraId="3A03A0F0" w14:textId="45C93681" w:rsidR="00FD19F7" w:rsidRPr="0021570A" w:rsidRDefault="00C76FD1" w:rsidP="00264214">
      <w:pPr>
        <w:pStyle w:val="ListParagraph"/>
        <w:numPr>
          <w:ilvl w:val="6"/>
          <w:numId w:val="2"/>
        </w:numPr>
        <w:ind w:left="924" w:hanging="357"/>
        <w:rPr>
          <w:b/>
        </w:rPr>
      </w:pPr>
      <w:r w:rsidRPr="0021570A">
        <w:rPr>
          <w:b/>
        </w:rPr>
        <w:lastRenderedPageBreak/>
        <w:t>Menu</w:t>
      </w:r>
      <w:r w:rsidR="00FD19F7" w:rsidRPr="0021570A">
        <w:rPr>
          <w:b/>
        </w:rPr>
        <w:t xml:space="preserve"> Pelaporan</w:t>
      </w:r>
    </w:p>
    <w:p w14:paraId="2BBBDDFB" w14:textId="77777777" w:rsidR="00DA6720" w:rsidRDefault="00FD19F7" w:rsidP="00923CEB">
      <w:pPr>
        <w:keepNext/>
        <w:ind w:left="567" w:firstLine="357"/>
      </w:pPr>
      <w:r w:rsidRPr="00FD19F7">
        <w:t xml:space="preserve">Pada halaman pejualan bertujuan untuk </w:t>
      </w:r>
      <w:r>
        <w:t>melihat dari hasil transak</w:t>
      </w:r>
      <w:r w:rsidR="00DA6720">
        <w:t>si reparasi dan penjualan barang yang dilakukan dan dapat di filter berdasarkan bulan dan tahun. Tampilan halaman pelaporan dapat dilihat pada gambar 3.11.</w:t>
      </w:r>
      <w:r w:rsidR="00DA6720" w:rsidRPr="00DA6720">
        <w:t xml:space="preserve"> </w:t>
      </w:r>
      <w:r w:rsidR="00DA6720" w:rsidRPr="00DA6720">
        <w:rPr>
          <w:noProof/>
        </w:rPr>
        <w:drawing>
          <wp:inline distT="0" distB="0" distL="0" distR="0" wp14:anchorId="285312C1" wp14:editId="1535ACE6">
            <wp:extent cx="4888693" cy="1938969"/>
            <wp:effectExtent l="0" t="0" r="762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33597" cy="1956779"/>
                    </a:xfrm>
                    <a:prstGeom prst="rect">
                      <a:avLst/>
                    </a:prstGeom>
                  </pic:spPr>
                </pic:pic>
              </a:graphicData>
            </a:graphic>
          </wp:inline>
        </w:drawing>
      </w:r>
    </w:p>
    <w:p w14:paraId="36BD2C9E" w14:textId="545AC45F" w:rsidR="00FD19F7" w:rsidRPr="00FD19F7" w:rsidRDefault="00DA6720" w:rsidP="00B276EF">
      <w:pPr>
        <w:pStyle w:val="Caption"/>
      </w:pPr>
      <w:bookmarkStart w:id="143" w:name="_Toc117638525"/>
      <w:r>
        <w:t>Gambar 3.</w:t>
      </w:r>
      <w:r>
        <w:fldChar w:fldCharType="begin"/>
      </w:r>
      <w:r>
        <w:instrText xml:space="preserve"> SEQ Gambar_3. \* ARABIC </w:instrText>
      </w:r>
      <w:r>
        <w:fldChar w:fldCharType="separate"/>
      </w:r>
      <w:r w:rsidR="009F46BF">
        <w:rPr>
          <w:noProof/>
        </w:rPr>
        <w:t>15</w:t>
      </w:r>
      <w:r>
        <w:fldChar w:fldCharType="end"/>
      </w:r>
      <w:r>
        <w:t xml:space="preserve"> Tampilan halaman pelaporan</w:t>
      </w:r>
      <w:bookmarkEnd w:id="143"/>
    </w:p>
    <w:p w14:paraId="41028B96" w14:textId="51744FAC" w:rsidR="00FC5B8D" w:rsidRDefault="005358EB" w:rsidP="00C62E60">
      <w:pPr>
        <w:pStyle w:val="Heading3"/>
        <w:spacing w:before="0"/>
        <w:ind w:left="357" w:hanging="357"/>
      </w:pPr>
      <w:bookmarkStart w:id="144" w:name="_Toc113438175"/>
      <w:r>
        <w:t>Tampilan Karyawan</w:t>
      </w:r>
      <w:bookmarkEnd w:id="144"/>
    </w:p>
    <w:p w14:paraId="3B37F44F" w14:textId="443301A3" w:rsidR="00313065" w:rsidRDefault="00C76FD1" w:rsidP="00313065">
      <w:pPr>
        <w:pStyle w:val="ListParagraph"/>
        <w:numPr>
          <w:ilvl w:val="6"/>
          <w:numId w:val="2"/>
        </w:numPr>
        <w:ind w:left="924" w:hanging="357"/>
        <w:rPr>
          <w:b/>
        </w:rPr>
      </w:pPr>
      <w:r w:rsidRPr="00C76FD1">
        <w:rPr>
          <w:b/>
        </w:rPr>
        <w:t>Menu</w:t>
      </w:r>
      <w:r w:rsidR="00313065" w:rsidRPr="00345F44">
        <w:rPr>
          <w:b/>
        </w:rPr>
        <w:t xml:space="preserve"> Home</w:t>
      </w:r>
    </w:p>
    <w:p w14:paraId="6CA446AD" w14:textId="380E65A8" w:rsidR="00313065" w:rsidRDefault="00313065" w:rsidP="002038E8">
      <w:pPr>
        <w:ind w:left="567" w:firstLine="357"/>
      </w:pPr>
      <w:r>
        <w:t>Halaman Home adalah halaman pertama pada aplikasi setelah pengguna melakukan login, halaman ini terdiri dari beberapa tombol, yaitu tombol tambah pelanggan, tambah barang, barang keluar. Tampilan menu home dapat dilihat pada gambar 3.12.</w:t>
      </w:r>
    </w:p>
    <w:p w14:paraId="53B5C07A" w14:textId="016F083B" w:rsidR="00313065" w:rsidRDefault="00313065" w:rsidP="005A0526">
      <w:r>
        <w:tab/>
      </w:r>
      <w:r w:rsidRPr="00313065">
        <w:rPr>
          <w:noProof/>
        </w:rPr>
        <w:t xml:space="preserve"> </w:t>
      </w:r>
      <w:r w:rsidR="005A0526" w:rsidRPr="005A0526">
        <w:rPr>
          <w:noProof/>
        </w:rPr>
        <w:drawing>
          <wp:inline distT="0" distB="0" distL="0" distR="0" wp14:anchorId="512EBB9C" wp14:editId="75DEDA71">
            <wp:extent cx="4461831" cy="2489226"/>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66257" cy="2491695"/>
                    </a:xfrm>
                    <a:prstGeom prst="rect">
                      <a:avLst/>
                    </a:prstGeom>
                  </pic:spPr>
                </pic:pic>
              </a:graphicData>
            </a:graphic>
          </wp:inline>
        </w:drawing>
      </w:r>
    </w:p>
    <w:p w14:paraId="75383BBA" w14:textId="4401A292" w:rsidR="00313065" w:rsidRDefault="00313065" w:rsidP="00B276EF">
      <w:pPr>
        <w:pStyle w:val="Caption"/>
      </w:pPr>
      <w:bookmarkStart w:id="145" w:name="_Toc117638526"/>
      <w:r>
        <w:t>Gambar 3.</w:t>
      </w:r>
      <w:r>
        <w:fldChar w:fldCharType="begin"/>
      </w:r>
      <w:r>
        <w:instrText xml:space="preserve"> SEQ Gambar_3. \* ARABIC </w:instrText>
      </w:r>
      <w:r>
        <w:fldChar w:fldCharType="separate"/>
      </w:r>
      <w:r w:rsidR="009F46BF">
        <w:rPr>
          <w:noProof/>
        </w:rPr>
        <w:t>16</w:t>
      </w:r>
      <w:r>
        <w:fldChar w:fldCharType="end"/>
      </w:r>
      <w:r>
        <w:t xml:space="preserve"> </w:t>
      </w:r>
      <w:r w:rsidRPr="0055285A">
        <w:t>Halaman Home</w:t>
      </w:r>
      <w:bookmarkEnd w:id="145"/>
    </w:p>
    <w:p w14:paraId="274E73E5" w14:textId="77777777" w:rsidR="00C76FD1" w:rsidRPr="00C76FD1" w:rsidRDefault="00C76FD1" w:rsidP="00C76FD1"/>
    <w:p w14:paraId="1B099CBB" w14:textId="1183B878" w:rsidR="00313065" w:rsidRPr="00521CFB" w:rsidRDefault="00C76FD1" w:rsidP="00313065">
      <w:pPr>
        <w:pStyle w:val="ListParagraph"/>
        <w:numPr>
          <w:ilvl w:val="6"/>
          <w:numId w:val="2"/>
        </w:numPr>
        <w:ind w:left="924" w:hanging="357"/>
        <w:rPr>
          <w:b/>
        </w:rPr>
      </w:pPr>
      <w:r w:rsidRPr="00C76FD1">
        <w:rPr>
          <w:b/>
        </w:rPr>
        <w:lastRenderedPageBreak/>
        <w:t>Menu</w:t>
      </w:r>
      <w:r>
        <w:rPr>
          <w:b/>
        </w:rPr>
        <w:t xml:space="preserve"> </w:t>
      </w:r>
      <w:r w:rsidR="00313065">
        <w:rPr>
          <w:b/>
        </w:rPr>
        <w:t>Tambah Pelanggan</w:t>
      </w:r>
    </w:p>
    <w:p w14:paraId="5ACE7FDC" w14:textId="231E222B" w:rsidR="00313065" w:rsidRDefault="00313065" w:rsidP="002038E8">
      <w:pPr>
        <w:keepNext/>
        <w:ind w:left="567" w:firstLine="357"/>
      </w:pPr>
      <w:r>
        <w:t>Pada form ini Karyawan akan mengisi data pelanggan yaitu, nama dan nohp pelanggan. Pemilik dapat menambah, menghapus dan mengubah data pelanggan. Halaman tambah pelanggan dapat dilihat pada gambar 3.</w:t>
      </w:r>
      <w:r w:rsidR="005A0526">
        <w:t>13</w:t>
      </w:r>
      <w:r>
        <w:t>.</w:t>
      </w:r>
    </w:p>
    <w:p w14:paraId="7A6D9095" w14:textId="77777777" w:rsidR="00313065" w:rsidRDefault="00313065" w:rsidP="00313065">
      <w:pPr>
        <w:keepNext/>
        <w:jc w:val="center"/>
      </w:pPr>
      <w:r w:rsidRPr="00DF0E8D">
        <w:rPr>
          <w:noProof/>
        </w:rPr>
        <w:drawing>
          <wp:inline distT="0" distB="0" distL="0" distR="0" wp14:anchorId="18918461" wp14:editId="21904133">
            <wp:extent cx="4317798" cy="2148290"/>
            <wp:effectExtent l="0" t="0" r="698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002" b="4002"/>
                    <a:stretch/>
                  </pic:blipFill>
                  <pic:spPr bwMode="auto">
                    <a:xfrm>
                      <a:off x="0" y="0"/>
                      <a:ext cx="4384467" cy="2181461"/>
                    </a:xfrm>
                    <a:prstGeom prst="rect">
                      <a:avLst/>
                    </a:prstGeom>
                    <a:ln>
                      <a:noFill/>
                    </a:ln>
                    <a:extLst>
                      <a:ext uri="{53640926-AAD7-44D8-BBD7-CCE9431645EC}">
                        <a14:shadowObscured xmlns:a14="http://schemas.microsoft.com/office/drawing/2010/main"/>
                      </a:ext>
                    </a:extLst>
                  </pic:spPr>
                </pic:pic>
              </a:graphicData>
            </a:graphic>
          </wp:inline>
        </w:drawing>
      </w:r>
    </w:p>
    <w:p w14:paraId="3F0BF12A" w14:textId="48BBFEF2" w:rsidR="00313065" w:rsidRDefault="00313065" w:rsidP="00B276EF">
      <w:pPr>
        <w:pStyle w:val="Caption"/>
      </w:pPr>
      <w:bookmarkStart w:id="146" w:name="_Toc117638527"/>
      <w:r>
        <w:t>Gambar 3.</w:t>
      </w:r>
      <w:r>
        <w:fldChar w:fldCharType="begin"/>
      </w:r>
      <w:r>
        <w:instrText xml:space="preserve"> SEQ Gambar_3. \* ARABIC </w:instrText>
      </w:r>
      <w:r>
        <w:fldChar w:fldCharType="separate"/>
      </w:r>
      <w:r w:rsidR="009F46BF">
        <w:rPr>
          <w:noProof/>
        </w:rPr>
        <w:t>17</w:t>
      </w:r>
      <w:r>
        <w:fldChar w:fldCharType="end"/>
      </w:r>
      <w:r>
        <w:t xml:space="preserve"> </w:t>
      </w:r>
      <w:r w:rsidRPr="00414ABD">
        <w:t>Tambah Pelanggan</w:t>
      </w:r>
      <w:bookmarkEnd w:id="146"/>
    </w:p>
    <w:p w14:paraId="6934D63A" w14:textId="0CBF14DD" w:rsidR="00313065" w:rsidRPr="00C76FD1" w:rsidRDefault="00C76FD1" w:rsidP="00313065">
      <w:pPr>
        <w:pStyle w:val="ListParagraph"/>
        <w:numPr>
          <w:ilvl w:val="6"/>
          <w:numId w:val="2"/>
        </w:numPr>
        <w:ind w:left="924" w:hanging="357"/>
        <w:rPr>
          <w:b/>
        </w:rPr>
      </w:pPr>
      <w:r w:rsidRPr="00C76FD1">
        <w:rPr>
          <w:b/>
        </w:rPr>
        <w:t>Menu</w:t>
      </w:r>
      <w:r w:rsidR="00313065" w:rsidRPr="00C76FD1">
        <w:rPr>
          <w:b/>
        </w:rPr>
        <w:t xml:space="preserve"> Tambah Barang</w:t>
      </w:r>
    </w:p>
    <w:p w14:paraId="2B0B51AD" w14:textId="7D8E9DF0" w:rsidR="00313065" w:rsidRDefault="00313065" w:rsidP="002038E8">
      <w:pPr>
        <w:ind w:left="567" w:firstLine="357"/>
      </w:pPr>
      <w:r>
        <w:t>Pada halaman ini</w:t>
      </w:r>
      <w:r w:rsidR="005A0526">
        <w:t xml:space="preserve"> karyawan</w:t>
      </w:r>
      <w:r>
        <w:t xml:space="preserve"> mengisi data pada field nama barang, jumlah, harga, garansi, waktu dan keterangan. Pemilik dapat menambahkan, menghapus, mengubah data barang yang akan dijual. Halaman tambah barang dapat dilihat pada gambar 3.</w:t>
      </w:r>
      <w:r w:rsidR="005A0526">
        <w:t>14</w:t>
      </w:r>
      <w:r>
        <w:t>.</w:t>
      </w:r>
    </w:p>
    <w:p w14:paraId="6C49352F" w14:textId="77777777" w:rsidR="00313065" w:rsidRDefault="00313065" w:rsidP="00313065">
      <w:pPr>
        <w:jc w:val="center"/>
      </w:pPr>
      <w:r w:rsidRPr="00C9155D">
        <w:rPr>
          <w:noProof/>
        </w:rPr>
        <w:drawing>
          <wp:inline distT="0" distB="0" distL="0" distR="0" wp14:anchorId="362211B4" wp14:editId="540DE781">
            <wp:extent cx="4241494" cy="3072027"/>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93439" cy="3109650"/>
                    </a:xfrm>
                    <a:prstGeom prst="rect">
                      <a:avLst/>
                    </a:prstGeom>
                  </pic:spPr>
                </pic:pic>
              </a:graphicData>
            </a:graphic>
          </wp:inline>
        </w:drawing>
      </w:r>
    </w:p>
    <w:p w14:paraId="4F8A3606" w14:textId="77777777" w:rsidR="00313065" w:rsidRDefault="00313065" w:rsidP="00313065"/>
    <w:p w14:paraId="04475807" w14:textId="762DE822" w:rsidR="00313065" w:rsidRDefault="00313065" w:rsidP="00313065">
      <w:pPr>
        <w:jc w:val="center"/>
      </w:pPr>
      <w:bookmarkStart w:id="147" w:name="_Toc117638528"/>
      <w:r>
        <w:t>Gambar 3.</w:t>
      </w:r>
      <w:r>
        <w:fldChar w:fldCharType="begin"/>
      </w:r>
      <w:r>
        <w:instrText xml:space="preserve"> SEQ Gambar_3. \* ARABIC </w:instrText>
      </w:r>
      <w:r>
        <w:fldChar w:fldCharType="separate"/>
      </w:r>
      <w:r w:rsidR="009F46BF">
        <w:rPr>
          <w:noProof/>
        </w:rPr>
        <w:t>18</w:t>
      </w:r>
      <w:r>
        <w:fldChar w:fldCharType="end"/>
      </w:r>
      <w:r>
        <w:t xml:space="preserve"> Tambah barang</w:t>
      </w:r>
      <w:bookmarkEnd w:id="147"/>
    </w:p>
    <w:p w14:paraId="4008C1D6" w14:textId="0FEC8A1C" w:rsidR="00313065" w:rsidRDefault="00C76FD1" w:rsidP="00313065">
      <w:pPr>
        <w:pStyle w:val="ListParagraph"/>
        <w:numPr>
          <w:ilvl w:val="6"/>
          <w:numId w:val="2"/>
        </w:numPr>
        <w:ind w:left="924" w:hanging="357"/>
        <w:rPr>
          <w:b/>
        </w:rPr>
      </w:pPr>
      <w:r w:rsidRPr="00C76FD1">
        <w:rPr>
          <w:b/>
        </w:rPr>
        <w:lastRenderedPageBreak/>
        <w:t>Menu</w:t>
      </w:r>
      <w:r w:rsidR="00313065">
        <w:rPr>
          <w:b/>
        </w:rPr>
        <w:t xml:space="preserve"> Barang Reparasi Keluar</w:t>
      </w:r>
    </w:p>
    <w:p w14:paraId="2B00F88C" w14:textId="0723F34D" w:rsidR="00313065" w:rsidRPr="00C9155D" w:rsidRDefault="00313065" w:rsidP="002038E8">
      <w:pPr>
        <w:ind w:left="567" w:firstLine="357"/>
      </w:pPr>
      <w:r>
        <w:t>Pemilik mengisi kode transaksi, nama, total harga, bayar, kembalian, waktu dan pengguna. Pada halaman ini pemilik dapat menambahkan, menghapus, menyimpan, dan mengubah data barang reparasi keluar dan data akan tampil pada tabel yang tersedia. Halaman barng reparasi keluar dapat dilihat pada gambar 3.</w:t>
      </w:r>
      <w:r w:rsidR="005A0526">
        <w:t>15</w:t>
      </w:r>
      <w:r>
        <w:t>.</w:t>
      </w:r>
    </w:p>
    <w:p w14:paraId="5F4BE97A" w14:textId="77777777" w:rsidR="00313065" w:rsidRPr="00C9155D" w:rsidRDefault="00313065" w:rsidP="00313065">
      <w:pPr>
        <w:ind w:left="567"/>
        <w:jc w:val="center"/>
        <w:rPr>
          <w:b/>
        </w:rPr>
      </w:pPr>
      <w:r w:rsidRPr="007E6DF9">
        <w:rPr>
          <w:noProof/>
        </w:rPr>
        <w:drawing>
          <wp:inline distT="0" distB="0" distL="0" distR="0" wp14:anchorId="347713C9" wp14:editId="573ECA47">
            <wp:extent cx="5039995" cy="2665095"/>
            <wp:effectExtent l="0" t="0" r="825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4132"/>
                    <a:stretch/>
                  </pic:blipFill>
                  <pic:spPr bwMode="auto">
                    <a:xfrm>
                      <a:off x="0" y="0"/>
                      <a:ext cx="5039995" cy="2665095"/>
                    </a:xfrm>
                    <a:prstGeom prst="rect">
                      <a:avLst/>
                    </a:prstGeom>
                    <a:ln>
                      <a:noFill/>
                    </a:ln>
                    <a:extLst>
                      <a:ext uri="{53640926-AAD7-44D8-BBD7-CCE9431645EC}">
                        <a14:shadowObscured xmlns:a14="http://schemas.microsoft.com/office/drawing/2010/main"/>
                      </a:ext>
                    </a:extLst>
                  </pic:spPr>
                </pic:pic>
              </a:graphicData>
            </a:graphic>
          </wp:inline>
        </w:drawing>
      </w:r>
    </w:p>
    <w:p w14:paraId="7E48C642" w14:textId="355CDA6B" w:rsidR="00313065" w:rsidRDefault="00313065" w:rsidP="00B276EF">
      <w:pPr>
        <w:pStyle w:val="Caption"/>
      </w:pPr>
      <w:bookmarkStart w:id="148" w:name="_Toc117638529"/>
      <w:r>
        <w:t>Gambar 3.</w:t>
      </w:r>
      <w:r>
        <w:fldChar w:fldCharType="begin"/>
      </w:r>
      <w:r>
        <w:instrText xml:space="preserve"> SEQ Gambar_3. \* ARABIC </w:instrText>
      </w:r>
      <w:r>
        <w:fldChar w:fldCharType="separate"/>
      </w:r>
      <w:r w:rsidR="009F46BF">
        <w:rPr>
          <w:noProof/>
        </w:rPr>
        <w:t>19</w:t>
      </w:r>
      <w:r>
        <w:fldChar w:fldCharType="end"/>
      </w:r>
      <w:r>
        <w:t xml:space="preserve"> Barang Keluar</w:t>
      </w:r>
      <w:bookmarkEnd w:id="148"/>
    </w:p>
    <w:p w14:paraId="21AFAF3C" w14:textId="53D63BE6" w:rsidR="00313065" w:rsidRPr="005A0526" w:rsidRDefault="00313065" w:rsidP="005A0526">
      <w:pPr>
        <w:rPr>
          <w:b/>
        </w:rPr>
      </w:pPr>
    </w:p>
    <w:p w14:paraId="6BE24BEA" w14:textId="7F28D009" w:rsidR="00313065" w:rsidRPr="002038E8" w:rsidRDefault="00C76FD1" w:rsidP="002038E8">
      <w:pPr>
        <w:pStyle w:val="ListParagraph"/>
        <w:numPr>
          <w:ilvl w:val="6"/>
          <w:numId w:val="2"/>
        </w:numPr>
        <w:ind w:left="924" w:hanging="357"/>
        <w:rPr>
          <w:b/>
        </w:rPr>
      </w:pPr>
      <w:r w:rsidRPr="002038E8">
        <w:rPr>
          <w:b/>
        </w:rPr>
        <w:t xml:space="preserve">Menu </w:t>
      </w:r>
      <w:r w:rsidR="00313065" w:rsidRPr="002038E8">
        <w:rPr>
          <w:b/>
        </w:rPr>
        <w:t>Reparasi</w:t>
      </w:r>
    </w:p>
    <w:p w14:paraId="638735E9" w14:textId="75AB0AFE" w:rsidR="00313065" w:rsidRDefault="00313065" w:rsidP="002038E8">
      <w:pPr>
        <w:ind w:left="567" w:firstLine="357"/>
      </w:pPr>
      <w:r>
        <w:t>Pada halaman reparasi berfungsi untuk mengiputkan data barang yang akan diperbaiki, yang terdiri dari data pelanggan, no seri barang, jenis barang, kelengkapan barang, merek barang, keluhan, statatus, catatan, waktu, harga, kode, dan user. Tampilan halaman reparasi dapat dilihat pada gambar 3.</w:t>
      </w:r>
      <w:r w:rsidR="005A0526">
        <w:t>16</w:t>
      </w:r>
      <w:r>
        <w:t>.</w:t>
      </w:r>
    </w:p>
    <w:p w14:paraId="552C06AE" w14:textId="77777777" w:rsidR="00313065" w:rsidRDefault="00313065" w:rsidP="00313065">
      <w:pPr>
        <w:ind w:firstLine="567"/>
        <w:jc w:val="center"/>
      </w:pPr>
      <w:r w:rsidRPr="009E40B7">
        <w:rPr>
          <w:noProof/>
        </w:rPr>
        <w:lastRenderedPageBreak/>
        <w:drawing>
          <wp:inline distT="0" distB="0" distL="0" distR="0" wp14:anchorId="45C54080" wp14:editId="3B484B09">
            <wp:extent cx="5297308" cy="24787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1978" cy="2565209"/>
                    </a:xfrm>
                    <a:prstGeom prst="rect">
                      <a:avLst/>
                    </a:prstGeom>
                  </pic:spPr>
                </pic:pic>
              </a:graphicData>
            </a:graphic>
          </wp:inline>
        </w:drawing>
      </w:r>
    </w:p>
    <w:p w14:paraId="150935A7" w14:textId="5A696771" w:rsidR="00313065" w:rsidRDefault="00313065" w:rsidP="00B276EF">
      <w:pPr>
        <w:pStyle w:val="Caption"/>
      </w:pPr>
      <w:bookmarkStart w:id="149" w:name="_Toc117638530"/>
      <w:r>
        <w:t>Gambar 3.</w:t>
      </w:r>
      <w:r>
        <w:fldChar w:fldCharType="begin"/>
      </w:r>
      <w:r>
        <w:instrText xml:space="preserve"> SEQ Gambar_3. \* ARABIC </w:instrText>
      </w:r>
      <w:r>
        <w:fldChar w:fldCharType="separate"/>
      </w:r>
      <w:r w:rsidR="009F46BF">
        <w:rPr>
          <w:noProof/>
        </w:rPr>
        <w:t>20</w:t>
      </w:r>
      <w:r>
        <w:fldChar w:fldCharType="end"/>
      </w:r>
      <w:r>
        <w:t xml:space="preserve"> Halaman Reparasi</w:t>
      </w:r>
      <w:bookmarkEnd w:id="149"/>
    </w:p>
    <w:p w14:paraId="1D5C057C" w14:textId="7765300B" w:rsidR="00313065" w:rsidRPr="002038E8" w:rsidRDefault="00C76FD1" w:rsidP="002038E8">
      <w:pPr>
        <w:pStyle w:val="ListParagraph"/>
        <w:numPr>
          <w:ilvl w:val="6"/>
          <w:numId w:val="2"/>
        </w:numPr>
        <w:ind w:left="924" w:hanging="357"/>
        <w:rPr>
          <w:b/>
        </w:rPr>
      </w:pPr>
      <w:r w:rsidRPr="002038E8">
        <w:rPr>
          <w:b/>
        </w:rPr>
        <w:t>Menu</w:t>
      </w:r>
      <w:r w:rsidR="00313065" w:rsidRPr="002038E8">
        <w:rPr>
          <w:b/>
        </w:rPr>
        <w:t xml:space="preserve"> Penjualan</w:t>
      </w:r>
    </w:p>
    <w:p w14:paraId="6E4B3A44" w14:textId="2F9C30CC" w:rsidR="00313065" w:rsidRDefault="00313065" w:rsidP="00523A80">
      <w:pPr>
        <w:ind w:left="567" w:firstLine="357"/>
      </w:pPr>
      <w:r>
        <w:t>Pada halaman pejualan bertujuan untuk menginputkan data Transaksi penjualan barang, yang terdiri dari beberapa field yaitu, nama pelanggan, id pelanggan, nama barang, id barang, jumlah, harga, total, bayar, kembalian, waktu, kode, dan user. Pemilik dapat melakukan penambahan, penghapusan, dan perubahan data dari transaksi pembelian barang. Tampilan halaman penjualan dapat dilihat pada gambar 3.1</w:t>
      </w:r>
      <w:r w:rsidR="005A0526">
        <w:t>7</w:t>
      </w:r>
      <w:r>
        <w:t>.</w:t>
      </w:r>
    </w:p>
    <w:p w14:paraId="570722D6" w14:textId="237AC593" w:rsidR="00313065" w:rsidRDefault="00313065" w:rsidP="005A0526">
      <w:pPr>
        <w:keepNext/>
        <w:ind w:firstLine="567"/>
        <w:jc w:val="center"/>
      </w:pPr>
      <w:r w:rsidRPr="00DA6720">
        <w:rPr>
          <w:noProof/>
        </w:rPr>
        <w:drawing>
          <wp:inline distT="0" distB="0" distL="0" distR="0" wp14:anchorId="5F737E9F" wp14:editId="3FE73220">
            <wp:extent cx="4504827" cy="25228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43679" cy="2544621"/>
                    </a:xfrm>
                    <a:prstGeom prst="rect">
                      <a:avLst/>
                    </a:prstGeom>
                  </pic:spPr>
                </pic:pic>
              </a:graphicData>
            </a:graphic>
          </wp:inline>
        </w:drawing>
      </w:r>
    </w:p>
    <w:p w14:paraId="47D04761" w14:textId="2D70746F" w:rsidR="00313065" w:rsidRDefault="00313065" w:rsidP="00B276EF">
      <w:pPr>
        <w:pStyle w:val="Caption"/>
      </w:pPr>
      <w:bookmarkStart w:id="150" w:name="_Toc117638531"/>
      <w:r>
        <w:t>Gambar 3.</w:t>
      </w:r>
      <w:r>
        <w:fldChar w:fldCharType="begin"/>
      </w:r>
      <w:r>
        <w:instrText xml:space="preserve"> SEQ Gambar_3. \* ARABIC </w:instrText>
      </w:r>
      <w:r>
        <w:fldChar w:fldCharType="separate"/>
      </w:r>
      <w:r w:rsidR="009F46BF">
        <w:rPr>
          <w:noProof/>
        </w:rPr>
        <w:t>21</w:t>
      </w:r>
      <w:r>
        <w:fldChar w:fldCharType="end"/>
      </w:r>
      <w:r>
        <w:t xml:space="preserve"> Tampilan halaman penjualan</w:t>
      </w:r>
      <w:bookmarkEnd w:id="150"/>
    </w:p>
    <w:p w14:paraId="28EDCFCA" w14:textId="77777777" w:rsidR="00C76FD1" w:rsidRPr="00C76FD1" w:rsidRDefault="00C76FD1" w:rsidP="00C76FD1"/>
    <w:p w14:paraId="3F28CCF1" w14:textId="0E28D13B" w:rsidR="0074649A" w:rsidRDefault="0074649A" w:rsidP="00C62E60">
      <w:pPr>
        <w:pStyle w:val="Heading2"/>
        <w:spacing w:before="0"/>
        <w:ind w:left="357" w:hanging="357"/>
      </w:pPr>
      <w:bookmarkStart w:id="151" w:name="_Toc78038438"/>
      <w:bookmarkStart w:id="152" w:name="_Toc113438176"/>
      <w:r>
        <w:lastRenderedPageBreak/>
        <w:t>Rancangan Database</w:t>
      </w:r>
      <w:bookmarkEnd w:id="151"/>
      <w:bookmarkEnd w:id="152"/>
    </w:p>
    <w:p w14:paraId="769E8E06" w14:textId="71DA4434" w:rsidR="00095ED4" w:rsidRPr="0040646E" w:rsidRDefault="0040646E" w:rsidP="00095ED4">
      <w:pPr>
        <w:ind w:firstLine="567"/>
      </w:pPr>
      <w:r>
        <w:t>Rancangan database pada aplikasi kasir toko teknisi komputer Pontianak berbasis dekstop terdiri dari dua bagian yaitu struktur tabel dan relasi tabel.</w:t>
      </w:r>
    </w:p>
    <w:p w14:paraId="1E039EAB" w14:textId="031CD828" w:rsidR="002671B6" w:rsidRDefault="005F0A9F" w:rsidP="00C62E60">
      <w:pPr>
        <w:pStyle w:val="Heading3"/>
        <w:spacing w:before="0"/>
        <w:ind w:left="357" w:hanging="357"/>
      </w:pPr>
      <w:bookmarkStart w:id="153" w:name="_Toc78038439"/>
      <w:bookmarkStart w:id="154" w:name="_Toc113438177"/>
      <w:r>
        <w:t>Struktur Tabel</w:t>
      </w:r>
      <w:bookmarkEnd w:id="153"/>
      <w:bookmarkEnd w:id="154"/>
    </w:p>
    <w:p w14:paraId="76DC31A9" w14:textId="2126F485" w:rsidR="00671545" w:rsidRDefault="0040646E" w:rsidP="00E33CF8">
      <w:pPr>
        <w:ind w:firstLine="567"/>
      </w:pPr>
      <w:r>
        <w:t xml:space="preserve">Berikut ini adalah rancangan struktur tabel dari aplikasi kasir pada toko teknisi komputer Pontianak berbasis dekstop yang terdiri dari kolom nama </w:t>
      </w:r>
      <w:r w:rsidRPr="0040646E">
        <w:rPr>
          <w:i/>
        </w:rPr>
        <w:t>field</w:t>
      </w:r>
      <w:r>
        <w:rPr>
          <w:i/>
        </w:rPr>
        <w:t>,</w:t>
      </w:r>
      <w:r>
        <w:t xml:space="preserve"> kolom tipe data dan kolom keterangan.</w:t>
      </w:r>
    </w:p>
    <w:p w14:paraId="5BC4AF8F" w14:textId="06AFE021" w:rsidR="00671545" w:rsidRDefault="00671545" w:rsidP="00B276EF">
      <w:pPr>
        <w:pStyle w:val="Caption"/>
      </w:pPr>
      <w:bookmarkStart w:id="155" w:name="_Toc113497184"/>
      <w:r>
        <w:t xml:space="preserve">Tabel 3. </w:t>
      </w:r>
      <w:r>
        <w:fldChar w:fldCharType="begin"/>
      </w:r>
      <w:r>
        <w:instrText xml:space="preserve"> SEQ Tabel_3. \* ARABIC </w:instrText>
      </w:r>
      <w:r>
        <w:fldChar w:fldCharType="separate"/>
      </w:r>
      <w:r w:rsidR="009F46BF">
        <w:rPr>
          <w:noProof/>
        </w:rPr>
        <w:t>34</w:t>
      </w:r>
      <w:r>
        <w:fldChar w:fldCharType="end"/>
      </w:r>
      <w:r>
        <w:t xml:space="preserve"> Struktur tabel barangdb</w:t>
      </w:r>
      <w:bookmarkEnd w:id="155"/>
    </w:p>
    <w:tbl>
      <w:tblPr>
        <w:tblStyle w:val="TableGrid"/>
        <w:tblW w:w="0" w:type="auto"/>
        <w:jc w:val="center"/>
        <w:tblLook w:val="04A0" w:firstRow="1" w:lastRow="0" w:firstColumn="1" w:lastColumn="0" w:noHBand="0" w:noVBand="1"/>
      </w:tblPr>
      <w:tblGrid>
        <w:gridCol w:w="2561"/>
        <w:gridCol w:w="2561"/>
        <w:gridCol w:w="2562"/>
      </w:tblGrid>
      <w:tr w:rsidR="00FD2A9C" w14:paraId="2FD3D224" w14:textId="77777777" w:rsidTr="00671545">
        <w:trPr>
          <w:trHeight w:val="642"/>
          <w:jc w:val="center"/>
        </w:trPr>
        <w:tc>
          <w:tcPr>
            <w:tcW w:w="2561" w:type="dxa"/>
            <w:shd w:val="clear" w:color="auto" w:fill="FF99CC"/>
            <w:vAlign w:val="center"/>
          </w:tcPr>
          <w:p w14:paraId="018DEC50" w14:textId="2DB994F0" w:rsidR="00FD2A9C" w:rsidRPr="0014289A" w:rsidRDefault="00FD2A9C" w:rsidP="001A0090">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3CAF6353" w14:textId="0FDF8D14" w:rsidR="00FD2A9C" w:rsidRPr="0014289A" w:rsidRDefault="00FD2A9C" w:rsidP="001A0090">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2F822BB7" w14:textId="7CC55E75" w:rsidR="00FD2A9C" w:rsidRPr="0014289A" w:rsidRDefault="001A0090" w:rsidP="001A0090">
            <w:pPr>
              <w:jc w:val="center"/>
              <w:rPr>
                <w:rFonts w:ascii="Times New Roman" w:hAnsi="Times New Roman" w:cs="Times New Roman"/>
                <w:b/>
              </w:rPr>
            </w:pPr>
            <w:r w:rsidRPr="0014289A">
              <w:rPr>
                <w:rFonts w:ascii="Times New Roman" w:hAnsi="Times New Roman" w:cs="Times New Roman"/>
                <w:b/>
              </w:rPr>
              <w:t>Keterangan</w:t>
            </w:r>
          </w:p>
        </w:tc>
      </w:tr>
      <w:tr w:rsidR="0014289A" w:rsidRPr="0014289A" w14:paraId="4B679289" w14:textId="77777777" w:rsidTr="00671545">
        <w:trPr>
          <w:trHeight w:val="392"/>
          <w:jc w:val="center"/>
        </w:trPr>
        <w:tc>
          <w:tcPr>
            <w:tcW w:w="2561" w:type="dxa"/>
            <w:vAlign w:val="center"/>
          </w:tcPr>
          <w:p w14:paraId="5A0FBB76" w14:textId="6553371B" w:rsidR="0014289A" w:rsidRPr="0014289A" w:rsidRDefault="0014289A" w:rsidP="0014289A">
            <w:pPr>
              <w:rPr>
                <w:rFonts w:ascii="Times New Roman" w:hAnsi="Times New Roman" w:cs="Times New Roman"/>
              </w:rPr>
            </w:pPr>
            <w:r w:rsidRPr="0014289A">
              <w:rPr>
                <w:rStyle w:val="Strong"/>
                <w:rFonts w:ascii="Times New Roman" w:hAnsi="Times New Roman" w:cs="Times New Roman"/>
                <w:b w:val="0"/>
                <w:iCs/>
              </w:rPr>
              <w:t>ID_BARANG</w:t>
            </w:r>
          </w:p>
        </w:tc>
        <w:tc>
          <w:tcPr>
            <w:tcW w:w="2561" w:type="dxa"/>
            <w:vAlign w:val="center"/>
          </w:tcPr>
          <w:p w14:paraId="28977C21" w14:textId="0BEB0A80" w:rsidR="0014289A" w:rsidRPr="0014289A" w:rsidRDefault="00731BE6" w:rsidP="0014289A">
            <w:pPr>
              <w:rPr>
                <w:rFonts w:ascii="Times New Roman" w:hAnsi="Times New Roman" w:cs="Times New Roman"/>
              </w:rPr>
            </w:pPr>
            <w:r w:rsidRPr="0014289A">
              <w:rPr>
                <w:rFonts w:ascii="Times New Roman" w:hAnsi="Times New Roman" w:cs="Times New Roman"/>
              </w:rPr>
              <w:t>Int(11)</w:t>
            </w:r>
          </w:p>
        </w:tc>
        <w:tc>
          <w:tcPr>
            <w:tcW w:w="2562" w:type="dxa"/>
          </w:tcPr>
          <w:p w14:paraId="5681C4CB" w14:textId="2BBF8933" w:rsidR="0014289A" w:rsidRPr="00671545" w:rsidRDefault="0014289A" w:rsidP="0014289A">
            <w:pPr>
              <w:rPr>
                <w:rFonts w:ascii="Times New Roman" w:hAnsi="Times New Roman" w:cs="Times New Roman"/>
                <w:i/>
              </w:rPr>
            </w:pPr>
            <w:r w:rsidRPr="00671545">
              <w:rPr>
                <w:rFonts w:ascii="Times New Roman" w:hAnsi="Times New Roman" w:cs="Times New Roman"/>
                <w:i/>
              </w:rPr>
              <w:t>Primary</w:t>
            </w:r>
            <w:r w:rsidR="00671545" w:rsidRPr="00671545">
              <w:rPr>
                <w:rFonts w:ascii="Times New Roman" w:hAnsi="Times New Roman" w:cs="Times New Roman"/>
                <w:i/>
              </w:rPr>
              <w:t xml:space="preserve"> Key</w:t>
            </w:r>
          </w:p>
        </w:tc>
      </w:tr>
      <w:tr w:rsidR="0014289A" w:rsidRPr="0014289A" w14:paraId="629C4891" w14:textId="77777777" w:rsidTr="00671545">
        <w:trPr>
          <w:trHeight w:val="416"/>
          <w:jc w:val="center"/>
        </w:trPr>
        <w:tc>
          <w:tcPr>
            <w:tcW w:w="2561" w:type="dxa"/>
            <w:vAlign w:val="center"/>
          </w:tcPr>
          <w:p w14:paraId="6D0ADB7A" w14:textId="03F5D3CA" w:rsidR="0014289A" w:rsidRPr="0014289A" w:rsidRDefault="0014289A" w:rsidP="0014289A">
            <w:pPr>
              <w:rPr>
                <w:rFonts w:ascii="Times New Roman" w:hAnsi="Times New Roman" w:cs="Times New Roman"/>
              </w:rPr>
            </w:pPr>
            <w:r w:rsidRPr="0014289A">
              <w:rPr>
                <w:rFonts w:ascii="Times New Roman" w:hAnsi="Times New Roman" w:cs="Times New Roman"/>
              </w:rPr>
              <w:t>nama</w:t>
            </w:r>
          </w:p>
        </w:tc>
        <w:tc>
          <w:tcPr>
            <w:tcW w:w="2561" w:type="dxa"/>
            <w:vAlign w:val="center"/>
          </w:tcPr>
          <w:p w14:paraId="5492BDBF" w14:textId="082E2A1A" w:rsidR="0014289A" w:rsidRPr="0014289A" w:rsidRDefault="00731BE6" w:rsidP="0014289A">
            <w:pPr>
              <w:rPr>
                <w:rFonts w:ascii="Times New Roman" w:hAnsi="Times New Roman" w:cs="Times New Roman"/>
              </w:rPr>
            </w:pPr>
            <w:r w:rsidRPr="0014289A">
              <w:rPr>
                <w:rFonts w:ascii="Times New Roman" w:hAnsi="Times New Roman" w:cs="Times New Roman"/>
              </w:rPr>
              <w:t>Varchar(255)</w:t>
            </w:r>
          </w:p>
        </w:tc>
        <w:tc>
          <w:tcPr>
            <w:tcW w:w="2562" w:type="dxa"/>
          </w:tcPr>
          <w:p w14:paraId="1C862DEB" w14:textId="77777777" w:rsidR="0014289A" w:rsidRPr="0014289A" w:rsidRDefault="0014289A" w:rsidP="0014289A">
            <w:pPr>
              <w:rPr>
                <w:rFonts w:ascii="Times New Roman" w:hAnsi="Times New Roman" w:cs="Times New Roman"/>
              </w:rPr>
            </w:pPr>
          </w:p>
        </w:tc>
      </w:tr>
      <w:tr w:rsidR="0014289A" w:rsidRPr="0014289A" w14:paraId="306E8846" w14:textId="77777777" w:rsidTr="00671545">
        <w:trPr>
          <w:trHeight w:val="392"/>
          <w:jc w:val="center"/>
        </w:trPr>
        <w:tc>
          <w:tcPr>
            <w:tcW w:w="2561" w:type="dxa"/>
            <w:vAlign w:val="center"/>
          </w:tcPr>
          <w:p w14:paraId="5939EBFC" w14:textId="5107E28C" w:rsidR="0014289A" w:rsidRPr="0014289A" w:rsidRDefault="0014289A" w:rsidP="0014289A">
            <w:pPr>
              <w:rPr>
                <w:rFonts w:ascii="Times New Roman" w:hAnsi="Times New Roman" w:cs="Times New Roman"/>
              </w:rPr>
            </w:pPr>
            <w:r w:rsidRPr="0014289A">
              <w:rPr>
                <w:rFonts w:ascii="Times New Roman" w:hAnsi="Times New Roman" w:cs="Times New Roman"/>
              </w:rPr>
              <w:t>jumlah</w:t>
            </w:r>
          </w:p>
        </w:tc>
        <w:tc>
          <w:tcPr>
            <w:tcW w:w="2561" w:type="dxa"/>
            <w:vAlign w:val="center"/>
          </w:tcPr>
          <w:p w14:paraId="1E1F1268" w14:textId="3CDD6EDB" w:rsidR="0014289A" w:rsidRPr="0014289A" w:rsidRDefault="00731BE6" w:rsidP="0014289A">
            <w:pPr>
              <w:rPr>
                <w:rFonts w:ascii="Times New Roman" w:hAnsi="Times New Roman" w:cs="Times New Roman"/>
              </w:rPr>
            </w:pPr>
            <w:r w:rsidRPr="0014289A">
              <w:rPr>
                <w:rFonts w:ascii="Times New Roman" w:hAnsi="Times New Roman" w:cs="Times New Roman"/>
              </w:rPr>
              <w:t>Int(11)</w:t>
            </w:r>
          </w:p>
        </w:tc>
        <w:tc>
          <w:tcPr>
            <w:tcW w:w="2562" w:type="dxa"/>
          </w:tcPr>
          <w:p w14:paraId="2911F19B" w14:textId="77777777" w:rsidR="0014289A" w:rsidRPr="0014289A" w:rsidRDefault="0014289A" w:rsidP="0014289A">
            <w:pPr>
              <w:rPr>
                <w:rFonts w:ascii="Times New Roman" w:hAnsi="Times New Roman" w:cs="Times New Roman"/>
              </w:rPr>
            </w:pPr>
          </w:p>
        </w:tc>
      </w:tr>
      <w:tr w:rsidR="0014289A" w:rsidRPr="0014289A" w14:paraId="6EBF6050" w14:textId="77777777" w:rsidTr="00671545">
        <w:trPr>
          <w:trHeight w:val="416"/>
          <w:jc w:val="center"/>
        </w:trPr>
        <w:tc>
          <w:tcPr>
            <w:tcW w:w="2561" w:type="dxa"/>
            <w:vAlign w:val="center"/>
          </w:tcPr>
          <w:p w14:paraId="1244EFB4" w14:textId="59AA05FE" w:rsidR="0014289A" w:rsidRPr="0014289A" w:rsidRDefault="0014289A" w:rsidP="0014289A">
            <w:pPr>
              <w:rPr>
                <w:rFonts w:ascii="Times New Roman" w:hAnsi="Times New Roman" w:cs="Times New Roman"/>
              </w:rPr>
            </w:pPr>
            <w:r w:rsidRPr="0014289A">
              <w:rPr>
                <w:rFonts w:ascii="Times New Roman" w:hAnsi="Times New Roman" w:cs="Times New Roman"/>
              </w:rPr>
              <w:t>harga</w:t>
            </w:r>
          </w:p>
        </w:tc>
        <w:tc>
          <w:tcPr>
            <w:tcW w:w="2561" w:type="dxa"/>
            <w:vAlign w:val="center"/>
          </w:tcPr>
          <w:p w14:paraId="79AC99DD" w14:textId="19180CDE" w:rsidR="0014289A" w:rsidRPr="0014289A" w:rsidRDefault="00731BE6" w:rsidP="0014289A">
            <w:pPr>
              <w:rPr>
                <w:rFonts w:ascii="Times New Roman" w:hAnsi="Times New Roman" w:cs="Times New Roman"/>
              </w:rPr>
            </w:pPr>
            <w:r w:rsidRPr="0014289A">
              <w:rPr>
                <w:rFonts w:ascii="Times New Roman" w:hAnsi="Times New Roman" w:cs="Times New Roman"/>
              </w:rPr>
              <w:t>Int(11)</w:t>
            </w:r>
          </w:p>
        </w:tc>
        <w:tc>
          <w:tcPr>
            <w:tcW w:w="2562" w:type="dxa"/>
          </w:tcPr>
          <w:p w14:paraId="6D97AC71" w14:textId="77777777" w:rsidR="0014289A" w:rsidRPr="0014289A" w:rsidRDefault="0014289A" w:rsidP="0014289A">
            <w:pPr>
              <w:rPr>
                <w:rFonts w:ascii="Times New Roman" w:hAnsi="Times New Roman" w:cs="Times New Roman"/>
              </w:rPr>
            </w:pPr>
          </w:p>
        </w:tc>
      </w:tr>
      <w:tr w:rsidR="0014289A" w:rsidRPr="0014289A" w14:paraId="500D435D" w14:textId="77777777" w:rsidTr="00671545">
        <w:trPr>
          <w:trHeight w:val="392"/>
          <w:jc w:val="center"/>
        </w:trPr>
        <w:tc>
          <w:tcPr>
            <w:tcW w:w="2561" w:type="dxa"/>
            <w:vAlign w:val="center"/>
          </w:tcPr>
          <w:p w14:paraId="6269021A" w14:textId="2791107E" w:rsidR="0014289A" w:rsidRPr="0014289A" w:rsidRDefault="0014289A" w:rsidP="0014289A">
            <w:pPr>
              <w:rPr>
                <w:rFonts w:ascii="Times New Roman" w:hAnsi="Times New Roman" w:cs="Times New Roman"/>
              </w:rPr>
            </w:pPr>
            <w:r w:rsidRPr="0014289A">
              <w:rPr>
                <w:rFonts w:ascii="Times New Roman" w:hAnsi="Times New Roman" w:cs="Times New Roman"/>
              </w:rPr>
              <w:t>garansi</w:t>
            </w:r>
          </w:p>
        </w:tc>
        <w:tc>
          <w:tcPr>
            <w:tcW w:w="2561" w:type="dxa"/>
            <w:vAlign w:val="center"/>
          </w:tcPr>
          <w:p w14:paraId="71829801" w14:textId="361E63A0" w:rsidR="0014289A" w:rsidRPr="0014289A" w:rsidRDefault="00731BE6" w:rsidP="0014289A">
            <w:pPr>
              <w:rPr>
                <w:rFonts w:ascii="Times New Roman" w:hAnsi="Times New Roman" w:cs="Times New Roman"/>
              </w:rPr>
            </w:pPr>
            <w:r w:rsidRPr="0014289A">
              <w:rPr>
                <w:rFonts w:ascii="Times New Roman" w:hAnsi="Times New Roman" w:cs="Times New Roman"/>
              </w:rPr>
              <w:t>Varchar(25)</w:t>
            </w:r>
          </w:p>
        </w:tc>
        <w:tc>
          <w:tcPr>
            <w:tcW w:w="2562" w:type="dxa"/>
          </w:tcPr>
          <w:p w14:paraId="3A0E422B" w14:textId="77777777" w:rsidR="0014289A" w:rsidRPr="0014289A" w:rsidRDefault="0014289A" w:rsidP="0014289A">
            <w:pPr>
              <w:rPr>
                <w:rFonts w:ascii="Times New Roman" w:hAnsi="Times New Roman" w:cs="Times New Roman"/>
              </w:rPr>
            </w:pPr>
          </w:p>
        </w:tc>
      </w:tr>
      <w:tr w:rsidR="0014289A" w:rsidRPr="0014289A" w14:paraId="6C593FF9" w14:textId="77777777" w:rsidTr="00671545">
        <w:trPr>
          <w:trHeight w:val="392"/>
          <w:jc w:val="center"/>
        </w:trPr>
        <w:tc>
          <w:tcPr>
            <w:tcW w:w="2561" w:type="dxa"/>
            <w:vAlign w:val="center"/>
          </w:tcPr>
          <w:p w14:paraId="7EB21208" w14:textId="438B2350" w:rsidR="0014289A" w:rsidRPr="0014289A" w:rsidRDefault="0014289A" w:rsidP="0014289A">
            <w:pPr>
              <w:rPr>
                <w:rFonts w:ascii="Times New Roman" w:hAnsi="Times New Roman" w:cs="Times New Roman"/>
              </w:rPr>
            </w:pPr>
            <w:r w:rsidRPr="0014289A">
              <w:rPr>
                <w:rFonts w:ascii="Times New Roman" w:hAnsi="Times New Roman" w:cs="Times New Roman"/>
              </w:rPr>
              <w:t>waktu</w:t>
            </w:r>
          </w:p>
        </w:tc>
        <w:tc>
          <w:tcPr>
            <w:tcW w:w="2561" w:type="dxa"/>
            <w:vAlign w:val="center"/>
          </w:tcPr>
          <w:p w14:paraId="106AB4B8" w14:textId="38643C93" w:rsidR="0014289A" w:rsidRPr="0014289A" w:rsidRDefault="00731BE6" w:rsidP="0014289A">
            <w:pPr>
              <w:rPr>
                <w:rFonts w:ascii="Times New Roman" w:hAnsi="Times New Roman" w:cs="Times New Roman"/>
              </w:rPr>
            </w:pPr>
            <w:r w:rsidRPr="0014289A">
              <w:rPr>
                <w:rFonts w:ascii="Times New Roman" w:hAnsi="Times New Roman" w:cs="Times New Roman"/>
              </w:rPr>
              <w:t>Date</w:t>
            </w:r>
          </w:p>
        </w:tc>
        <w:tc>
          <w:tcPr>
            <w:tcW w:w="2562" w:type="dxa"/>
          </w:tcPr>
          <w:p w14:paraId="68A3BB67" w14:textId="77777777" w:rsidR="0014289A" w:rsidRPr="0014289A" w:rsidRDefault="0014289A" w:rsidP="0014289A">
            <w:pPr>
              <w:rPr>
                <w:rFonts w:ascii="Times New Roman" w:hAnsi="Times New Roman" w:cs="Times New Roman"/>
              </w:rPr>
            </w:pPr>
          </w:p>
        </w:tc>
      </w:tr>
      <w:tr w:rsidR="0014289A" w:rsidRPr="0014289A" w14:paraId="367C4753" w14:textId="77777777" w:rsidTr="00671545">
        <w:trPr>
          <w:trHeight w:val="392"/>
          <w:jc w:val="center"/>
        </w:trPr>
        <w:tc>
          <w:tcPr>
            <w:tcW w:w="2561" w:type="dxa"/>
            <w:vAlign w:val="center"/>
          </w:tcPr>
          <w:p w14:paraId="6972B591" w14:textId="0B1E757A" w:rsidR="0014289A" w:rsidRPr="0014289A" w:rsidRDefault="0014289A" w:rsidP="0014289A">
            <w:pPr>
              <w:rPr>
                <w:rFonts w:ascii="Times New Roman" w:hAnsi="Times New Roman" w:cs="Times New Roman"/>
              </w:rPr>
            </w:pPr>
            <w:r w:rsidRPr="0014289A">
              <w:rPr>
                <w:rFonts w:ascii="Times New Roman" w:hAnsi="Times New Roman" w:cs="Times New Roman"/>
              </w:rPr>
              <w:t>keterangan</w:t>
            </w:r>
          </w:p>
        </w:tc>
        <w:tc>
          <w:tcPr>
            <w:tcW w:w="2561" w:type="dxa"/>
            <w:vAlign w:val="center"/>
          </w:tcPr>
          <w:p w14:paraId="70AC586F" w14:textId="30CAA251" w:rsidR="0014289A" w:rsidRPr="0014289A" w:rsidRDefault="00731BE6" w:rsidP="0014289A">
            <w:pPr>
              <w:rPr>
                <w:rFonts w:ascii="Times New Roman" w:hAnsi="Times New Roman" w:cs="Times New Roman"/>
              </w:rPr>
            </w:pPr>
            <w:r w:rsidRPr="0014289A">
              <w:rPr>
                <w:rFonts w:ascii="Times New Roman" w:hAnsi="Times New Roman" w:cs="Times New Roman"/>
              </w:rPr>
              <w:t>Varchar(255)</w:t>
            </w:r>
          </w:p>
        </w:tc>
        <w:tc>
          <w:tcPr>
            <w:tcW w:w="2562" w:type="dxa"/>
          </w:tcPr>
          <w:p w14:paraId="1EC99595" w14:textId="77777777" w:rsidR="0014289A" w:rsidRPr="0014289A" w:rsidRDefault="0014289A" w:rsidP="0014289A">
            <w:pPr>
              <w:rPr>
                <w:rFonts w:ascii="Times New Roman" w:hAnsi="Times New Roman" w:cs="Times New Roman"/>
              </w:rPr>
            </w:pPr>
          </w:p>
        </w:tc>
      </w:tr>
    </w:tbl>
    <w:p w14:paraId="55591D07" w14:textId="12E8745D" w:rsidR="002671B6" w:rsidRDefault="002671B6" w:rsidP="00C62E60"/>
    <w:p w14:paraId="40181C44" w14:textId="7B3AEAAC" w:rsidR="00671545" w:rsidRDefault="00671545" w:rsidP="00B276EF">
      <w:pPr>
        <w:pStyle w:val="Caption"/>
      </w:pPr>
      <w:bookmarkStart w:id="156" w:name="_Toc113497185"/>
      <w:r>
        <w:t xml:space="preserve">Tabel 3. </w:t>
      </w:r>
      <w:r>
        <w:fldChar w:fldCharType="begin"/>
      </w:r>
      <w:r>
        <w:instrText xml:space="preserve"> SEQ Tabel_3. \* ARABIC </w:instrText>
      </w:r>
      <w:r>
        <w:fldChar w:fldCharType="separate"/>
      </w:r>
      <w:r w:rsidR="009F46BF">
        <w:rPr>
          <w:noProof/>
        </w:rPr>
        <w:t>35</w:t>
      </w:r>
      <w:r>
        <w:fldChar w:fldCharType="end"/>
      </w:r>
      <w:r>
        <w:t xml:space="preserve"> Struktur tabel masukmemasuk</w:t>
      </w:r>
      <w:bookmarkEnd w:id="156"/>
    </w:p>
    <w:tbl>
      <w:tblPr>
        <w:tblStyle w:val="TableGrid"/>
        <w:tblW w:w="0" w:type="auto"/>
        <w:jc w:val="center"/>
        <w:tblLook w:val="04A0" w:firstRow="1" w:lastRow="0" w:firstColumn="1" w:lastColumn="0" w:noHBand="0" w:noVBand="1"/>
      </w:tblPr>
      <w:tblGrid>
        <w:gridCol w:w="2561"/>
        <w:gridCol w:w="2561"/>
        <w:gridCol w:w="2562"/>
      </w:tblGrid>
      <w:tr w:rsidR="0014289A" w14:paraId="43971DD2" w14:textId="77777777" w:rsidTr="00671545">
        <w:trPr>
          <w:trHeight w:val="642"/>
          <w:jc w:val="center"/>
        </w:trPr>
        <w:tc>
          <w:tcPr>
            <w:tcW w:w="2561" w:type="dxa"/>
            <w:shd w:val="clear" w:color="auto" w:fill="FF99CC"/>
            <w:vAlign w:val="center"/>
          </w:tcPr>
          <w:p w14:paraId="643C55DB" w14:textId="77777777" w:rsidR="0014289A" w:rsidRPr="0014289A" w:rsidRDefault="0014289A" w:rsidP="00CE03D6">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79B6B0CF" w14:textId="77777777" w:rsidR="0014289A" w:rsidRPr="0014289A" w:rsidRDefault="0014289A" w:rsidP="00CE03D6">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70A9F7DF" w14:textId="77777777" w:rsidR="0014289A" w:rsidRPr="0014289A" w:rsidRDefault="0014289A" w:rsidP="00CE03D6">
            <w:pPr>
              <w:jc w:val="center"/>
              <w:rPr>
                <w:rFonts w:ascii="Times New Roman" w:hAnsi="Times New Roman" w:cs="Times New Roman"/>
                <w:b/>
              </w:rPr>
            </w:pPr>
            <w:r w:rsidRPr="0014289A">
              <w:rPr>
                <w:rFonts w:ascii="Times New Roman" w:hAnsi="Times New Roman" w:cs="Times New Roman"/>
                <w:b/>
              </w:rPr>
              <w:t>Keterangan</w:t>
            </w:r>
          </w:p>
        </w:tc>
      </w:tr>
      <w:tr w:rsidR="00671545" w:rsidRPr="0014289A" w14:paraId="4668B97A" w14:textId="77777777" w:rsidTr="00671545">
        <w:trPr>
          <w:trHeight w:val="392"/>
          <w:jc w:val="center"/>
        </w:trPr>
        <w:tc>
          <w:tcPr>
            <w:tcW w:w="2561" w:type="dxa"/>
            <w:vAlign w:val="center"/>
          </w:tcPr>
          <w:p w14:paraId="175FEC37" w14:textId="67BA71FB" w:rsidR="00671545" w:rsidRPr="009F5E01" w:rsidRDefault="00671545" w:rsidP="00671545">
            <w:pPr>
              <w:rPr>
                <w:rFonts w:ascii="Times New Roman" w:hAnsi="Times New Roman" w:cs="Times New Roman"/>
              </w:rPr>
            </w:pPr>
            <w:r w:rsidRPr="009F5E01">
              <w:rPr>
                <w:rStyle w:val="Strong"/>
                <w:rFonts w:ascii="Times New Roman" w:hAnsi="Times New Roman" w:cs="Times New Roman"/>
                <w:b w:val="0"/>
                <w:iCs/>
              </w:rPr>
              <w:t>NO</w:t>
            </w:r>
          </w:p>
        </w:tc>
        <w:tc>
          <w:tcPr>
            <w:tcW w:w="2561" w:type="dxa"/>
            <w:vAlign w:val="center"/>
          </w:tcPr>
          <w:p w14:paraId="55F5B52C" w14:textId="6B6CCB6A" w:rsidR="00671545" w:rsidRPr="009F5E01" w:rsidRDefault="00731BE6" w:rsidP="00671545">
            <w:pPr>
              <w:rPr>
                <w:rFonts w:ascii="Times New Roman" w:hAnsi="Times New Roman" w:cs="Times New Roman"/>
              </w:rPr>
            </w:pPr>
            <w:r w:rsidRPr="009F5E01">
              <w:rPr>
                <w:rFonts w:ascii="Times New Roman" w:hAnsi="Times New Roman" w:cs="Times New Roman"/>
              </w:rPr>
              <w:t>Int(11)</w:t>
            </w:r>
          </w:p>
        </w:tc>
        <w:tc>
          <w:tcPr>
            <w:tcW w:w="2562" w:type="dxa"/>
          </w:tcPr>
          <w:p w14:paraId="4E3445DB" w14:textId="74104718" w:rsidR="00671545" w:rsidRPr="0014289A" w:rsidRDefault="00671545" w:rsidP="00671545">
            <w:pPr>
              <w:rPr>
                <w:rFonts w:ascii="Times New Roman" w:hAnsi="Times New Roman" w:cs="Times New Roman"/>
              </w:rPr>
            </w:pPr>
            <w:r w:rsidRPr="00671545">
              <w:rPr>
                <w:rFonts w:ascii="Times New Roman" w:hAnsi="Times New Roman" w:cs="Times New Roman"/>
                <w:i/>
              </w:rPr>
              <w:t>Primary Key</w:t>
            </w:r>
          </w:p>
        </w:tc>
      </w:tr>
      <w:tr w:rsidR="00671545" w:rsidRPr="0014289A" w14:paraId="0CE25895" w14:textId="77777777" w:rsidTr="00671545">
        <w:trPr>
          <w:trHeight w:val="416"/>
          <w:jc w:val="center"/>
        </w:trPr>
        <w:tc>
          <w:tcPr>
            <w:tcW w:w="2561" w:type="dxa"/>
            <w:vAlign w:val="center"/>
          </w:tcPr>
          <w:p w14:paraId="3AA04BC5" w14:textId="65B92857" w:rsidR="00671545" w:rsidRPr="009F5E01" w:rsidRDefault="00671545" w:rsidP="00671545">
            <w:pPr>
              <w:rPr>
                <w:rFonts w:ascii="Times New Roman" w:hAnsi="Times New Roman" w:cs="Times New Roman"/>
              </w:rPr>
            </w:pPr>
            <w:r w:rsidRPr="009F5E01">
              <w:rPr>
                <w:rFonts w:ascii="Times New Roman" w:hAnsi="Times New Roman" w:cs="Times New Roman"/>
              </w:rPr>
              <w:t>ID_PELANGGAN</w:t>
            </w:r>
          </w:p>
        </w:tc>
        <w:tc>
          <w:tcPr>
            <w:tcW w:w="2561" w:type="dxa"/>
            <w:vAlign w:val="center"/>
          </w:tcPr>
          <w:p w14:paraId="3287A53A" w14:textId="591007D1" w:rsidR="00671545" w:rsidRPr="009F5E01" w:rsidRDefault="00731BE6" w:rsidP="00671545">
            <w:pPr>
              <w:rPr>
                <w:rFonts w:ascii="Times New Roman" w:hAnsi="Times New Roman" w:cs="Times New Roman"/>
              </w:rPr>
            </w:pPr>
            <w:r w:rsidRPr="009F5E01">
              <w:rPr>
                <w:rFonts w:ascii="Times New Roman" w:hAnsi="Times New Roman" w:cs="Times New Roman"/>
              </w:rPr>
              <w:t>Int(11)</w:t>
            </w:r>
          </w:p>
        </w:tc>
        <w:tc>
          <w:tcPr>
            <w:tcW w:w="2562" w:type="dxa"/>
          </w:tcPr>
          <w:p w14:paraId="18DA61B0" w14:textId="77777777" w:rsidR="00671545" w:rsidRPr="0014289A" w:rsidRDefault="00671545" w:rsidP="00671545">
            <w:pPr>
              <w:rPr>
                <w:rFonts w:ascii="Times New Roman" w:hAnsi="Times New Roman" w:cs="Times New Roman"/>
              </w:rPr>
            </w:pPr>
          </w:p>
        </w:tc>
      </w:tr>
      <w:tr w:rsidR="00671545" w:rsidRPr="0014289A" w14:paraId="382E4E75" w14:textId="77777777" w:rsidTr="00671545">
        <w:trPr>
          <w:trHeight w:val="392"/>
          <w:jc w:val="center"/>
        </w:trPr>
        <w:tc>
          <w:tcPr>
            <w:tcW w:w="2561" w:type="dxa"/>
            <w:vAlign w:val="center"/>
          </w:tcPr>
          <w:p w14:paraId="626D1615" w14:textId="39610990" w:rsidR="00671545" w:rsidRPr="009F5E01" w:rsidRDefault="00671545" w:rsidP="00671545">
            <w:pPr>
              <w:rPr>
                <w:rFonts w:ascii="Times New Roman" w:hAnsi="Times New Roman" w:cs="Times New Roman"/>
              </w:rPr>
            </w:pPr>
            <w:r w:rsidRPr="009F5E01">
              <w:rPr>
                <w:rFonts w:ascii="Times New Roman" w:hAnsi="Times New Roman" w:cs="Times New Roman"/>
              </w:rPr>
              <w:t>NOSERI</w:t>
            </w:r>
          </w:p>
        </w:tc>
        <w:tc>
          <w:tcPr>
            <w:tcW w:w="2561" w:type="dxa"/>
            <w:vAlign w:val="center"/>
          </w:tcPr>
          <w:p w14:paraId="0DF50830" w14:textId="072F8E29" w:rsidR="00671545" w:rsidRPr="009F5E01" w:rsidRDefault="00731BE6" w:rsidP="00671545">
            <w:pPr>
              <w:rPr>
                <w:rFonts w:ascii="Times New Roman" w:hAnsi="Times New Roman" w:cs="Times New Roman"/>
              </w:rPr>
            </w:pPr>
            <w:r w:rsidRPr="009F5E01">
              <w:rPr>
                <w:rFonts w:ascii="Times New Roman" w:hAnsi="Times New Roman" w:cs="Times New Roman"/>
              </w:rPr>
              <w:t>Varchar(11)</w:t>
            </w:r>
          </w:p>
        </w:tc>
        <w:tc>
          <w:tcPr>
            <w:tcW w:w="2562" w:type="dxa"/>
          </w:tcPr>
          <w:p w14:paraId="0C47C3C7" w14:textId="77777777" w:rsidR="00671545" w:rsidRPr="0014289A" w:rsidRDefault="00671545" w:rsidP="00671545">
            <w:pPr>
              <w:rPr>
                <w:rFonts w:ascii="Times New Roman" w:hAnsi="Times New Roman" w:cs="Times New Roman"/>
              </w:rPr>
            </w:pPr>
          </w:p>
        </w:tc>
      </w:tr>
      <w:tr w:rsidR="00671545" w:rsidRPr="0014289A" w14:paraId="26A09F21" w14:textId="77777777" w:rsidTr="00671545">
        <w:trPr>
          <w:trHeight w:val="416"/>
          <w:jc w:val="center"/>
        </w:trPr>
        <w:tc>
          <w:tcPr>
            <w:tcW w:w="2561" w:type="dxa"/>
            <w:vAlign w:val="center"/>
          </w:tcPr>
          <w:p w14:paraId="6384BBF0" w14:textId="791A03B8" w:rsidR="00671545" w:rsidRPr="009F5E01" w:rsidRDefault="00671545" w:rsidP="00671545">
            <w:pPr>
              <w:rPr>
                <w:rFonts w:ascii="Times New Roman" w:hAnsi="Times New Roman" w:cs="Times New Roman"/>
              </w:rPr>
            </w:pPr>
            <w:r w:rsidRPr="009F5E01">
              <w:rPr>
                <w:rFonts w:ascii="Times New Roman" w:hAnsi="Times New Roman" w:cs="Times New Roman"/>
              </w:rPr>
              <w:t>JENIS</w:t>
            </w:r>
          </w:p>
        </w:tc>
        <w:tc>
          <w:tcPr>
            <w:tcW w:w="2561" w:type="dxa"/>
            <w:vAlign w:val="center"/>
          </w:tcPr>
          <w:p w14:paraId="762AD36E" w14:textId="6E1930BA" w:rsidR="00671545" w:rsidRPr="009F5E01" w:rsidRDefault="00731BE6" w:rsidP="00671545">
            <w:pPr>
              <w:rPr>
                <w:rFonts w:ascii="Times New Roman" w:hAnsi="Times New Roman" w:cs="Times New Roman"/>
              </w:rPr>
            </w:pPr>
            <w:r w:rsidRPr="009F5E01">
              <w:rPr>
                <w:rFonts w:ascii="Times New Roman" w:hAnsi="Times New Roman" w:cs="Times New Roman"/>
              </w:rPr>
              <w:t>Varchar(11)</w:t>
            </w:r>
          </w:p>
        </w:tc>
        <w:tc>
          <w:tcPr>
            <w:tcW w:w="2562" w:type="dxa"/>
          </w:tcPr>
          <w:p w14:paraId="63FE1CB8" w14:textId="77777777" w:rsidR="00671545" w:rsidRPr="0014289A" w:rsidRDefault="00671545" w:rsidP="00671545">
            <w:pPr>
              <w:rPr>
                <w:rFonts w:ascii="Times New Roman" w:hAnsi="Times New Roman" w:cs="Times New Roman"/>
              </w:rPr>
            </w:pPr>
          </w:p>
        </w:tc>
      </w:tr>
      <w:tr w:rsidR="00671545" w:rsidRPr="0014289A" w14:paraId="564A982C" w14:textId="77777777" w:rsidTr="00671545">
        <w:trPr>
          <w:trHeight w:val="392"/>
          <w:jc w:val="center"/>
        </w:trPr>
        <w:tc>
          <w:tcPr>
            <w:tcW w:w="2561" w:type="dxa"/>
            <w:vAlign w:val="center"/>
          </w:tcPr>
          <w:p w14:paraId="7B05781F" w14:textId="035E75D6" w:rsidR="00671545" w:rsidRPr="009F5E01" w:rsidRDefault="00671545" w:rsidP="00671545">
            <w:pPr>
              <w:rPr>
                <w:rFonts w:ascii="Times New Roman" w:hAnsi="Times New Roman" w:cs="Times New Roman"/>
              </w:rPr>
            </w:pPr>
            <w:r w:rsidRPr="009F5E01">
              <w:rPr>
                <w:rFonts w:ascii="Times New Roman" w:hAnsi="Times New Roman" w:cs="Times New Roman"/>
              </w:rPr>
              <w:t>KELENGKAPAN</w:t>
            </w:r>
          </w:p>
        </w:tc>
        <w:tc>
          <w:tcPr>
            <w:tcW w:w="2561" w:type="dxa"/>
            <w:vAlign w:val="center"/>
          </w:tcPr>
          <w:p w14:paraId="1BDE33E0" w14:textId="60ED37C9" w:rsidR="00671545" w:rsidRPr="009F5E01" w:rsidRDefault="00731BE6" w:rsidP="00671545">
            <w:pPr>
              <w:rPr>
                <w:rFonts w:ascii="Times New Roman" w:hAnsi="Times New Roman" w:cs="Times New Roman"/>
              </w:rPr>
            </w:pPr>
            <w:r w:rsidRPr="009F5E01">
              <w:rPr>
                <w:rFonts w:ascii="Times New Roman" w:hAnsi="Times New Roman" w:cs="Times New Roman"/>
              </w:rPr>
              <w:t>Varchar(11)</w:t>
            </w:r>
          </w:p>
        </w:tc>
        <w:tc>
          <w:tcPr>
            <w:tcW w:w="2562" w:type="dxa"/>
          </w:tcPr>
          <w:p w14:paraId="3678E088" w14:textId="77777777" w:rsidR="00671545" w:rsidRPr="0014289A" w:rsidRDefault="00671545" w:rsidP="00671545">
            <w:pPr>
              <w:rPr>
                <w:rFonts w:ascii="Times New Roman" w:hAnsi="Times New Roman" w:cs="Times New Roman"/>
              </w:rPr>
            </w:pPr>
          </w:p>
        </w:tc>
      </w:tr>
      <w:tr w:rsidR="00671545" w:rsidRPr="0014289A" w14:paraId="7750E800" w14:textId="77777777" w:rsidTr="00671545">
        <w:trPr>
          <w:trHeight w:val="392"/>
          <w:jc w:val="center"/>
        </w:trPr>
        <w:tc>
          <w:tcPr>
            <w:tcW w:w="2561" w:type="dxa"/>
            <w:vAlign w:val="center"/>
          </w:tcPr>
          <w:p w14:paraId="06BCB6DD" w14:textId="4D639588" w:rsidR="00671545" w:rsidRPr="009F5E01" w:rsidRDefault="00671545" w:rsidP="00671545">
            <w:pPr>
              <w:rPr>
                <w:rFonts w:ascii="Times New Roman" w:hAnsi="Times New Roman" w:cs="Times New Roman"/>
              </w:rPr>
            </w:pPr>
            <w:r w:rsidRPr="009F5E01">
              <w:rPr>
                <w:rFonts w:ascii="Times New Roman" w:hAnsi="Times New Roman" w:cs="Times New Roman"/>
              </w:rPr>
              <w:t>MEREK</w:t>
            </w:r>
          </w:p>
        </w:tc>
        <w:tc>
          <w:tcPr>
            <w:tcW w:w="2561" w:type="dxa"/>
            <w:vAlign w:val="center"/>
          </w:tcPr>
          <w:p w14:paraId="10BFFED3" w14:textId="228B8D08" w:rsidR="00671545" w:rsidRPr="009F5E01" w:rsidRDefault="00731BE6" w:rsidP="00671545">
            <w:pPr>
              <w:rPr>
                <w:rFonts w:ascii="Times New Roman" w:hAnsi="Times New Roman" w:cs="Times New Roman"/>
              </w:rPr>
            </w:pPr>
            <w:r w:rsidRPr="009F5E01">
              <w:rPr>
                <w:rFonts w:ascii="Times New Roman" w:hAnsi="Times New Roman" w:cs="Times New Roman"/>
              </w:rPr>
              <w:t>Varchar(11)</w:t>
            </w:r>
          </w:p>
        </w:tc>
        <w:tc>
          <w:tcPr>
            <w:tcW w:w="2562" w:type="dxa"/>
          </w:tcPr>
          <w:p w14:paraId="309FA385" w14:textId="77777777" w:rsidR="00671545" w:rsidRPr="0014289A" w:rsidRDefault="00671545" w:rsidP="00671545">
            <w:pPr>
              <w:rPr>
                <w:rFonts w:ascii="Times New Roman" w:hAnsi="Times New Roman" w:cs="Times New Roman"/>
              </w:rPr>
            </w:pPr>
          </w:p>
        </w:tc>
      </w:tr>
      <w:tr w:rsidR="00671545" w:rsidRPr="0014289A" w14:paraId="47430B18" w14:textId="77777777" w:rsidTr="00671545">
        <w:trPr>
          <w:trHeight w:val="392"/>
          <w:jc w:val="center"/>
        </w:trPr>
        <w:tc>
          <w:tcPr>
            <w:tcW w:w="2561" w:type="dxa"/>
            <w:vAlign w:val="center"/>
          </w:tcPr>
          <w:p w14:paraId="75E13B29" w14:textId="57DC7167" w:rsidR="00671545" w:rsidRPr="009F5E01" w:rsidRDefault="00671545" w:rsidP="00671545">
            <w:pPr>
              <w:rPr>
                <w:rFonts w:ascii="Times New Roman" w:hAnsi="Times New Roman" w:cs="Times New Roman"/>
              </w:rPr>
            </w:pPr>
            <w:r w:rsidRPr="009F5E01">
              <w:rPr>
                <w:rFonts w:ascii="Times New Roman" w:hAnsi="Times New Roman" w:cs="Times New Roman"/>
              </w:rPr>
              <w:t>KELUHAN</w:t>
            </w:r>
          </w:p>
        </w:tc>
        <w:tc>
          <w:tcPr>
            <w:tcW w:w="2561" w:type="dxa"/>
            <w:vAlign w:val="center"/>
          </w:tcPr>
          <w:p w14:paraId="5CA79B24" w14:textId="5B8906A8" w:rsidR="00671545" w:rsidRPr="009F5E01" w:rsidRDefault="00731BE6" w:rsidP="00671545">
            <w:pPr>
              <w:rPr>
                <w:rFonts w:ascii="Times New Roman" w:hAnsi="Times New Roman" w:cs="Times New Roman"/>
              </w:rPr>
            </w:pPr>
            <w:r w:rsidRPr="009F5E01">
              <w:rPr>
                <w:rFonts w:ascii="Times New Roman" w:hAnsi="Times New Roman" w:cs="Times New Roman"/>
              </w:rPr>
              <w:t>Text</w:t>
            </w:r>
          </w:p>
        </w:tc>
        <w:tc>
          <w:tcPr>
            <w:tcW w:w="2562" w:type="dxa"/>
          </w:tcPr>
          <w:p w14:paraId="24F788AD" w14:textId="77777777" w:rsidR="00671545" w:rsidRPr="0014289A" w:rsidRDefault="00671545" w:rsidP="00671545">
            <w:pPr>
              <w:rPr>
                <w:rFonts w:ascii="Times New Roman" w:hAnsi="Times New Roman" w:cs="Times New Roman"/>
              </w:rPr>
            </w:pPr>
          </w:p>
        </w:tc>
      </w:tr>
      <w:tr w:rsidR="00671545" w:rsidRPr="0014289A" w14:paraId="61450C9C" w14:textId="77777777" w:rsidTr="00671545">
        <w:trPr>
          <w:trHeight w:val="392"/>
          <w:jc w:val="center"/>
        </w:trPr>
        <w:tc>
          <w:tcPr>
            <w:tcW w:w="2561" w:type="dxa"/>
            <w:vAlign w:val="center"/>
          </w:tcPr>
          <w:p w14:paraId="46E9A606" w14:textId="3101A0C7" w:rsidR="00671545" w:rsidRPr="009F5E01" w:rsidRDefault="00671545" w:rsidP="00671545">
            <w:pPr>
              <w:rPr>
                <w:rFonts w:ascii="Times New Roman" w:hAnsi="Times New Roman" w:cs="Times New Roman"/>
              </w:rPr>
            </w:pPr>
            <w:r w:rsidRPr="009F5E01">
              <w:rPr>
                <w:rFonts w:ascii="Times New Roman" w:hAnsi="Times New Roman" w:cs="Times New Roman"/>
              </w:rPr>
              <w:t>STATUS</w:t>
            </w:r>
          </w:p>
        </w:tc>
        <w:tc>
          <w:tcPr>
            <w:tcW w:w="2561" w:type="dxa"/>
            <w:vAlign w:val="center"/>
          </w:tcPr>
          <w:p w14:paraId="0C930ABA" w14:textId="212226F3" w:rsidR="00671545" w:rsidRPr="009F5E01" w:rsidRDefault="00731BE6" w:rsidP="00671545">
            <w:pPr>
              <w:rPr>
                <w:rFonts w:ascii="Times New Roman" w:hAnsi="Times New Roman" w:cs="Times New Roman"/>
              </w:rPr>
            </w:pPr>
            <w:r w:rsidRPr="009F5E01">
              <w:rPr>
                <w:rFonts w:ascii="Times New Roman" w:hAnsi="Times New Roman" w:cs="Times New Roman"/>
              </w:rPr>
              <w:t>Varchar(25)</w:t>
            </w:r>
          </w:p>
        </w:tc>
        <w:tc>
          <w:tcPr>
            <w:tcW w:w="2562" w:type="dxa"/>
          </w:tcPr>
          <w:p w14:paraId="000F2D2F" w14:textId="77777777" w:rsidR="00671545" w:rsidRPr="0014289A" w:rsidRDefault="00671545" w:rsidP="00671545"/>
        </w:tc>
      </w:tr>
      <w:tr w:rsidR="00671545" w:rsidRPr="0014289A" w14:paraId="2E6FDF1F" w14:textId="77777777" w:rsidTr="00671545">
        <w:trPr>
          <w:trHeight w:val="392"/>
          <w:jc w:val="center"/>
        </w:trPr>
        <w:tc>
          <w:tcPr>
            <w:tcW w:w="2561" w:type="dxa"/>
            <w:vAlign w:val="center"/>
          </w:tcPr>
          <w:p w14:paraId="6B796B9F" w14:textId="14CF66FB" w:rsidR="00671545" w:rsidRPr="009F5E01" w:rsidRDefault="00671545" w:rsidP="00671545">
            <w:pPr>
              <w:rPr>
                <w:rFonts w:ascii="Times New Roman" w:hAnsi="Times New Roman" w:cs="Times New Roman"/>
              </w:rPr>
            </w:pPr>
            <w:r w:rsidRPr="009F5E01">
              <w:rPr>
                <w:rFonts w:ascii="Times New Roman" w:hAnsi="Times New Roman" w:cs="Times New Roman"/>
              </w:rPr>
              <w:t>CATATAN</w:t>
            </w:r>
          </w:p>
        </w:tc>
        <w:tc>
          <w:tcPr>
            <w:tcW w:w="2561" w:type="dxa"/>
            <w:vAlign w:val="center"/>
          </w:tcPr>
          <w:p w14:paraId="2C22912C" w14:textId="5DB0D44E" w:rsidR="00671545" w:rsidRPr="009F5E01" w:rsidRDefault="00731BE6" w:rsidP="00671545">
            <w:pPr>
              <w:rPr>
                <w:rFonts w:ascii="Times New Roman" w:hAnsi="Times New Roman" w:cs="Times New Roman"/>
              </w:rPr>
            </w:pPr>
            <w:r w:rsidRPr="009F5E01">
              <w:rPr>
                <w:rFonts w:ascii="Times New Roman" w:hAnsi="Times New Roman" w:cs="Times New Roman"/>
              </w:rPr>
              <w:t>Text</w:t>
            </w:r>
          </w:p>
        </w:tc>
        <w:tc>
          <w:tcPr>
            <w:tcW w:w="2562" w:type="dxa"/>
          </w:tcPr>
          <w:p w14:paraId="452819BA" w14:textId="77777777" w:rsidR="00671545" w:rsidRPr="0014289A" w:rsidRDefault="00671545" w:rsidP="00671545"/>
        </w:tc>
      </w:tr>
      <w:tr w:rsidR="00671545" w:rsidRPr="0014289A" w14:paraId="3EAB40C2" w14:textId="77777777" w:rsidTr="00671545">
        <w:trPr>
          <w:trHeight w:val="392"/>
          <w:jc w:val="center"/>
        </w:trPr>
        <w:tc>
          <w:tcPr>
            <w:tcW w:w="2561" w:type="dxa"/>
            <w:vAlign w:val="center"/>
          </w:tcPr>
          <w:p w14:paraId="1A5A4CD6" w14:textId="4AE037A1" w:rsidR="00671545" w:rsidRPr="009F5E01" w:rsidRDefault="00671545" w:rsidP="00671545">
            <w:pPr>
              <w:rPr>
                <w:rFonts w:ascii="Times New Roman" w:hAnsi="Times New Roman" w:cs="Times New Roman"/>
              </w:rPr>
            </w:pPr>
            <w:r w:rsidRPr="009F5E01">
              <w:rPr>
                <w:rFonts w:ascii="Times New Roman" w:hAnsi="Times New Roman" w:cs="Times New Roman"/>
              </w:rPr>
              <w:t>WAKTU</w:t>
            </w:r>
          </w:p>
        </w:tc>
        <w:tc>
          <w:tcPr>
            <w:tcW w:w="2561" w:type="dxa"/>
            <w:vAlign w:val="center"/>
          </w:tcPr>
          <w:p w14:paraId="15427527" w14:textId="61EDADD5" w:rsidR="00671545" w:rsidRPr="009F5E01" w:rsidRDefault="00731BE6" w:rsidP="00671545">
            <w:pPr>
              <w:rPr>
                <w:rFonts w:ascii="Times New Roman" w:hAnsi="Times New Roman" w:cs="Times New Roman"/>
              </w:rPr>
            </w:pPr>
            <w:r w:rsidRPr="009F5E01">
              <w:rPr>
                <w:rFonts w:ascii="Times New Roman" w:hAnsi="Times New Roman" w:cs="Times New Roman"/>
              </w:rPr>
              <w:t>Date</w:t>
            </w:r>
          </w:p>
        </w:tc>
        <w:tc>
          <w:tcPr>
            <w:tcW w:w="2562" w:type="dxa"/>
          </w:tcPr>
          <w:p w14:paraId="3195109E" w14:textId="77777777" w:rsidR="00671545" w:rsidRPr="0014289A" w:rsidRDefault="00671545" w:rsidP="00671545"/>
        </w:tc>
      </w:tr>
      <w:tr w:rsidR="00671545" w:rsidRPr="0014289A" w14:paraId="405F86D7" w14:textId="77777777" w:rsidTr="00671545">
        <w:trPr>
          <w:trHeight w:val="392"/>
          <w:jc w:val="center"/>
        </w:trPr>
        <w:tc>
          <w:tcPr>
            <w:tcW w:w="2561" w:type="dxa"/>
            <w:vAlign w:val="center"/>
          </w:tcPr>
          <w:p w14:paraId="33CFEEDE" w14:textId="2BC4AC04" w:rsidR="00671545" w:rsidRPr="009F5E01" w:rsidRDefault="00671545" w:rsidP="00671545">
            <w:pPr>
              <w:rPr>
                <w:rFonts w:ascii="Times New Roman" w:hAnsi="Times New Roman" w:cs="Times New Roman"/>
              </w:rPr>
            </w:pPr>
            <w:r w:rsidRPr="009F5E01">
              <w:rPr>
                <w:rFonts w:ascii="Times New Roman" w:hAnsi="Times New Roman" w:cs="Times New Roman"/>
              </w:rPr>
              <w:t>HARGA</w:t>
            </w:r>
          </w:p>
        </w:tc>
        <w:tc>
          <w:tcPr>
            <w:tcW w:w="2561" w:type="dxa"/>
            <w:vAlign w:val="center"/>
          </w:tcPr>
          <w:p w14:paraId="4B0B837A" w14:textId="1419C066" w:rsidR="00671545" w:rsidRPr="009F5E01" w:rsidRDefault="00731BE6" w:rsidP="00671545">
            <w:pPr>
              <w:rPr>
                <w:rFonts w:ascii="Times New Roman" w:hAnsi="Times New Roman" w:cs="Times New Roman"/>
              </w:rPr>
            </w:pPr>
            <w:r w:rsidRPr="009F5E01">
              <w:rPr>
                <w:rFonts w:ascii="Times New Roman" w:hAnsi="Times New Roman" w:cs="Times New Roman"/>
              </w:rPr>
              <w:t>Varchar(12)</w:t>
            </w:r>
          </w:p>
        </w:tc>
        <w:tc>
          <w:tcPr>
            <w:tcW w:w="2562" w:type="dxa"/>
          </w:tcPr>
          <w:p w14:paraId="13BFCE71" w14:textId="77777777" w:rsidR="00671545" w:rsidRPr="0014289A" w:rsidRDefault="00671545" w:rsidP="00671545"/>
        </w:tc>
      </w:tr>
      <w:tr w:rsidR="00671545" w:rsidRPr="0014289A" w14:paraId="2F56E58C" w14:textId="77777777" w:rsidTr="00671545">
        <w:trPr>
          <w:trHeight w:val="392"/>
          <w:jc w:val="center"/>
        </w:trPr>
        <w:tc>
          <w:tcPr>
            <w:tcW w:w="2561" w:type="dxa"/>
            <w:vAlign w:val="center"/>
          </w:tcPr>
          <w:p w14:paraId="0DB1DAEF" w14:textId="33B10720" w:rsidR="00671545" w:rsidRPr="009F5E01" w:rsidRDefault="00671545" w:rsidP="00671545">
            <w:pPr>
              <w:rPr>
                <w:rFonts w:ascii="Times New Roman" w:hAnsi="Times New Roman" w:cs="Times New Roman"/>
              </w:rPr>
            </w:pPr>
            <w:r w:rsidRPr="009F5E01">
              <w:rPr>
                <w:rFonts w:ascii="Times New Roman" w:hAnsi="Times New Roman" w:cs="Times New Roman"/>
              </w:rPr>
              <w:t>CODE</w:t>
            </w:r>
          </w:p>
        </w:tc>
        <w:tc>
          <w:tcPr>
            <w:tcW w:w="2561" w:type="dxa"/>
            <w:vAlign w:val="center"/>
          </w:tcPr>
          <w:p w14:paraId="7B28BDCA" w14:textId="295D600B" w:rsidR="00671545" w:rsidRPr="009F5E01" w:rsidRDefault="00731BE6" w:rsidP="00671545">
            <w:pPr>
              <w:rPr>
                <w:rFonts w:ascii="Times New Roman" w:hAnsi="Times New Roman" w:cs="Times New Roman"/>
              </w:rPr>
            </w:pPr>
            <w:r w:rsidRPr="009F5E01">
              <w:rPr>
                <w:rFonts w:ascii="Times New Roman" w:hAnsi="Times New Roman" w:cs="Times New Roman"/>
              </w:rPr>
              <w:t>Varchar(25)</w:t>
            </w:r>
          </w:p>
        </w:tc>
        <w:tc>
          <w:tcPr>
            <w:tcW w:w="2562" w:type="dxa"/>
          </w:tcPr>
          <w:p w14:paraId="6505ECB6" w14:textId="77777777" w:rsidR="00671545" w:rsidRPr="0014289A" w:rsidRDefault="00671545" w:rsidP="00671545"/>
        </w:tc>
      </w:tr>
      <w:tr w:rsidR="00671545" w:rsidRPr="0014289A" w14:paraId="4AE71090" w14:textId="77777777" w:rsidTr="00671545">
        <w:trPr>
          <w:trHeight w:val="392"/>
          <w:jc w:val="center"/>
        </w:trPr>
        <w:tc>
          <w:tcPr>
            <w:tcW w:w="2561" w:type="dxa"/>
            <w:vAlign w:val="center"/>
          </w:tcPr>
          <w:p w14:paraId="6AAEA717" w14:textId="1D7340DA" w:rsidR="00671545" w:rsidRPr="009F5E01" w:rsidRDefault="00671545" w:rsidP="00671545">
            <w:pPr>
              <w:rPr>
                <w:rFonts w:ascii="Times New Roman" w:hAnsi="Times New Roman" w:cs="Times New Roman"/>
              </w:rPr>
            </w:pPr>
            <w:r w:rsidRPr="009F5E01">
              <w:rPr>
                <w:rFonts w:ascii="Times New Roman" w:hAnsi="Times New Roman" w:cs="Times New Roman"/>
              </w:rPr>
              <w:lastRenderedPageBreak/>
              <w:t>USER</w:t>
            </w:r>
          </w:p>
        </w:tc>
        <w:tc>
          <w:tcPr>
            <w:tcW w:w="2561" w:type="dxa"/>
            <w:vAlign w:val="center"/>
          </w:tcPr>
          <w:p w14:paraId="494D0967" w14:textId="1BEC5AEC" w:rsidR="00671545" w:rsidRPr="009F5E01" w:rsidRDefault="00731BE6" w:rsidP="00671545">
            <w:pPr>
              <w:rPr>
                <w:rFonts w:ascii="Times New Roman" w:hAnsi="Times New Roman" w:cs="Times New Roman"/>
              </w:rPr>
            </w:pPr>
            <w:r w:rsidRPr="009F5E01">
              <w:rPr>
                <w:rFonts w:ascii="Times New Roman" w:hAnsi="Times New Roman" w:cs="Times New Roman"/>
              </w:rPr>
              <w:t>Varchar(11)</w:t>
            </w:r>
          </w:p>
        </w:tc>
        <w:tc>
          <w:tcPr>
            <w:tcW w:w="2562" w:type="dxa"/>
          </w:tcPr>
          <w:p w14:paraId="2B6E8B69" w14:textId="77777777" w:rsidR="00671545" w:rsidRPr="0014289A" w:rsidRDefault="00671545" w:rsidP="00671545"/>
        </w:tc>
      </w:tr>
    </w:tbl>
    <w:p w14:paraId="7AC4C9A8" w14:textId="417A3E24" w:rsidR="002671B6" w:rsidRDefault="002671B6" w:rsidP="00C62E60"/>
    <w:p w14:paraId="75C72C2A" w14:textId="041A9699" w:rsidR="00C957D0" w:rsidRDefault="00C957D0" w:rsidP="00B276EF">
      <w:pPr>
        <w:pStyle w:val="Caption"/>
      </w:pPr>
      <w:bookmarkStart w:id="157" w:name="_Toc113497186"/>
      <w:r>
        <w:t xml:space="preserve">Tabel 3. </w:t>
      </w:r>
      <w:r>
        <w:fldChar w:fldCharType="begin"/>
      </w:r>
      <w:r>
        <w:instrText xml:space="preserve"> SEQ Tabel_3. \* ARABIC </w:instrText>
      </w:r>
      <w:r>
        <w:fldChar w:fldCharType="separate"/>
      </w:r>
      <w:r w:rsidR="009F46BF">
        <w:rPr>
          <w:noProof/>
        </w:rPr>
        <w:t>36</w:t>
      </w:r>
      <w:r>
        <w:fldChar w:fldCharType="end"/>
      </w:r>
      <w:r>
        <w:t xml:space="preserve"> Struktur tabel pelanggan</w:t>
      </w:r>
      <w:bookmarkEnd w:id="157"/>
    </w:p>
    <w:tbl>
      <w:tblPr>
        <w:tblStyle w:val="TableGrid"/>
        <w:tblW w:w="0" w:type="auto"/>
        <w:tblLook w:val="04A0" w:firstRow="1" w:lastRow="0" w:firstColumn="1" w:lastColumn="0" w:noHBand="0" w:noVBand="1"/>
      </w:tblPr>
      <w:tblGrid>
        <w:gridCol w:w="2561"/>
        <w:gridCol w:w="2561"/>
        <w:gridCol w:w="2562"/>
      </w:tblGrid>
      <w:tr w:rsidR="00671545" w14:paraId="7B1227D6" w14:textId="77777777" w:rsidTr="00CE03D6">
        <w:trPr>
          <w:trHeight w:val="642"/>
        </w:trPr>
        <w:tc>
          <w:tcPr>
            <w:tcW w:w="2561" w:type="dxa"/>
            <w:shd w:val="clear" w:color="auto" w:fill="FF99CC"/>
            <w:vAlign w:val="center"/>
          </w:tcPr>
          <w:p w14:paraId="299D7850" w14:textId="77777777" w:rsidR="00671545" w:rsidRPr="0014289A" w:rsidRDefault="00671545" w:rsidP="00CE03D6">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191D5474" w14:textId="77777777" w:rsidR="00671545" w:rsidRPr="0014289A" w:rsidRDefault="00671545" w:rsidP="00CE03D6">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153DB33F" w14:textId="77777777" w:rsidR="00671545" w:rsidRPr="0014289A" w:rsidRDefault="00671545" w:rsidP="00CE03D6">
            <w:pPr>
              <w:jc w:val="center"/>
              <w:rPr>
                <w:rFonts w:ascii="Times New Roman" w:hAnsi="Times New Roman" w:cs="Times New Roman"/>
                <w:b/>
              </w:rPr>
            </w:pPr>
            <w:r w:rsidRPr="0014289A">
              <w:rPr>
                <w:rFonts w:ascii="Times New Roman" w:hAnsi="Times New Roman" w:cs="Times New Roman"/>
                <w:b/>
              </w:rPr>
              <w:t>Keterangan</w:t>
            </w:r>
          </w:p>
        </w:tc>
      </w:tr>
      <w:tr w:rsidR="00C957D0" w:rsidRPr="0014289A" w14:paraId="727B172C" w14:textId="77777777" w:rsidTr="00CE03D6">
        <w:trPr>
          <w:trHeight w:val="392"/>
        </w:trPr>
        <w:tc>
          <w:tcPr>
            <w:tcW w:w="2561" w:type="dxa"/>
            <w:vAlign w:val="center"/>
          </w:tcPr>
          <w:p w14:paraId="028F468A" w14:textId="45C60065" w:rsidR="00C957D0" w:rsidRPr="00C957D0" w:rsidRDefault="00C957D0" w:rsidP="00C957D0">
            <w:pPr>
              <w:rPr>
                <w:rFonts w:ascii="Times New Roman" w:hAnsi="Times New Roman" w:cs="Times New Roman"/>
              </w:rPr>
            </w:pPr>
            <w:r w:rsidRPr="00C957D0">
              <w:rPr>
                <w:rStyle w:val="Strong"/>
                <w:rFonts w:ascii="Times New Roman" w:hAnsi="Times New Roman" w:cs="Times New Roman"/>
                <w:b w:val="0"/>
                <w:iCs/>
              </w:rPr>
              <w:t>ID_PELANGGAN</w:t>
            </w:r>
          </w:p>
        </w:tc>
        <w:tc>
          <w:tcPr>
            <w:tcW w:w="2561" w:type="dxa"/>
            <w:vAlign w:val="center"/>
          </w:tcPr>
          <w:p w14:paraId="4D91D11B" w14:textId="328B1875" w:rsidR="00C957D0" w:rsidRPr="00C957D0" w:rsidRDefault="00731BE6" w:rsidP="00C957D0">
            <w:pPr>
              <w:rPr>
                <w:rFonts w:ascii="Times New Roman" w:hAnsi="Times New Roman" w:cs="Times New Roman"/>
              </w:rPr>
            </w:pPr>
            <w:r w:rsidRPr="00C957D0">
              <w:rPr>
                <w:rFonts w:ascii="Times New Roman" w:hAnsi="Times New Roman" w:cs="Times New Roman"/>
              </w:rPr>
              <w:t>Int(11)</w:t>
            </w:r>
          </w:p>
        </w:tc>
        <w:tc>
          <w:tcPr>
            <w:tcW w:w="2562" w:type="dxa"/>
          </w:tcPr>
          <w:p w14:paraId="6E0FE2C2" w14:textId="77777777" w:rsidR="00C957D0" w:rsidRPr="0014289A" w:rsidRDefault="00C957D0" w:rsidP="00C957D0">
            <w:pPr>
              <w:rPr>
                <w:rFonts w:ascii="Times New Roman" w:hAnsi="Times New Roman" w:cs="Times New Roman"/>
              </w:rPr>
            </w:pPr>
            <w:r w:rsidRPr="00671545">
              <w:rPr>
                <w:rFonts w:ascii="Times New Roman" w:hAnsi="Times New Roman" w:cs="Times New Roman"/>
                <w:i/>
              </w:rPr>
              <w:t>Primary Key</w:t>
            </w:r>
          </w:p>
        </w:tc>
      </w:tr>
      <w:tr w:rsidR="00C957D0" w:rsidRPr="0014289A" w14:paraId="1E4566E7" w14:textId="77777777" w:rsidTr="00CE03D6">
        <w:trPr>
          <w:trHeight w:val="392"/>
        </w:trPr>
        <w:tc>
          <w:tcPr>
            <w:tcW w:w="2561" w:type="dxa"/>
            <w:vAlign w:val="center"/>
          </w:tcPr>
          <w:p w14:paraId="7ED53277" w14:textId="678967A2" w:rsidR="00C957D0" w:rsidRPr="00C957D0" w:rsidRDefault="00C957D0" w:rsidP="00C957D0">
            <w:pPr>
              <w:rPr>
                <w:rStyle w:val="Heading1Char"/>
                <w:rFonts w:ascii="Times New Roman" w:hAnsi="Times New Roman" w:cs="Times New Roman"/>
                <w:iCs/>
              </w:rPr>
            </w:pPr>
            <w:r w:rsidRPr="00C957D0">
              <w:rPr>
                <w:rFonts w:ascii="Times New Roman" w:hAnsi="Times New Roman" w:cs="Times New Roman"/>
              </w:rPr>
              <w:t>NAMA</w:t>
            </w:r>
          </w:p>
        </w:tc>
        <w:tc>
          <w:tcPr>
            <w:tcW w:w="2561" w:type="dxa"/>
            <w:vAlign w:val="center"/>
          </w:tcPr>
          <w:p w14:paraId="53FE043A" w14:textId="3F0DBA1B" w:rsidR="00C957D0" w:rsidRPr="00C957D0" w:rsidRDefault="00731BE6" w:rsidP="00C957D0">
            <w:pPr>
              <w:rPr>
                <w:rFonts w:ascii="Times New Roman" w:hAnsi="Times New Roman" w:cs="Times New Roman"/>
              </w:rPr>
            </w:pPr>
            <w:r w:rsidRPr="00C957D0">
              <w:rPr>
                <w:rFonts w:ascii="Times New Roman" w:hAnsi="Times New Roman" w:cs="Times New Roman"/>
              </w:rPr>
              <w:t>Varchar(30)</w:t>
            </w:r>
          </w:p>
        </w:tc>
        <w:tc>
          <w:tcPr>
            <w:tcW w:w="2562" w:type="dxa"/>
          </w:tcPr>
          <w:p w14:paraId="52F50ECB" w14:textId="77777777" w:rsidR="00C957D0" w:rsidRPr="00671545" w:rsidRDefault="00C957D0" w:rsidP="00C957D0">
            <w:pPr>
              <w:rPr>
                <w:i/>
              </w:rPr>
            </w:pPr>
          </w:p>
        </w:tc>
      </w:tr>
      <w:tr w:rsidR="00C957D0" w:rsidRPr="0014289A" w14:paraId="544108E8" w14:textId="77777777" w:rsidTr="00CE03D6">
        <w:trPr>
          <w:trHeight w:val="392"/>
        </w:trPr>
        <w:tc>
          <w:tcPr>
            <w:tcW w:w="2561" w:type="dxa"/>
            <w:vAlign w:val="center"/>
          </w:tcPr>
          <w:p w14:paraId="312E314B" w14:textId="5DFF94A8" w:rsidR="00C957D0" w:rsidRPr="00C957D0" w:rsidRDefault="00C957D0" w:rsidP="00C957D0">
            <w:pPr>
              <w:rPr>
                <w:rFonts w:ascii="Times New Roman" w:hAnsi="Times New Roman" w:cs="Times New Roman"/>
              </w:rPr>
            </w:pPr>
            <w:r w:rsidRPr="00C957D0">
              <w:rPr>
                <w:rFonts w:ascii="Times New Roman" w:hAnsi="Times New Roman" w:cs="Times New Roman"/>
              </w:rPr>
              <w:t>NOHP</w:t>
            </w:r>
          </w:p>
        </w:tc>
        <w:tc>
          <w:tcPr>
            <w:tcW w:w="2561" w:type="dxa"/>
            <w:vAlign w:val="center"/>
          </w:tcPr>
          <w:p w14:paraId="5425D9F8" w14:textId="5E70D52E" w:rsidR="00C957D0" w:rsidRPr="00C957D0" w:rsidRDefault="00731BE6" w:rsidP="00C957D0">
            <w:pPr>
              <w:rPr>
                <w:rFonts w:ascii="Times New Roman" w:hAnsi="Times New Roman" w:cs="Times New Roman"/>
              </w:rPr>
            </w:pPr>
            <w:r w:rsidRPr="00C957D0">
              <w:rPr>
                <w:rFonts w:ascii="Times New Roman" w:hAnsi="Times New Roman" w:cs="Times New Roman"/>
              </w:rPr>
              <w:t>Varchar(20)</w:t>
            </w:r>
          </w:p>
        </w:tc>
        <w:tc>
          <w:tcPr>
            <w:tcW w:w="2562" w:type="dxa"/>
          </w:tcPr>
          <w:p w14:paraId="4B27E31F" w14:textId="77777777" w:rsidR="00C957D0" w:rsidRPr="00671545" w:rsidRDefault="00C957D0" w:rsidP="00C957D0">
            <w:pPr>
              <w:rPr>
                <w:i/>
              </w:rPr>
            </w:pPr>
          </w:p>
        </w:tc>
      </w:tr>
    </w:tbl>
    <w:p w14:paraId="68920793" w14:textId="7E5B3B0E" w:rsidR="00731BE6" w:rsidRDefault="00731BE6" w:rsidP="008F257A">
      <w:pPr>
        <w:rPr>
          <w:iCs/>
          <w:szCs w:val="18"/>
        </w:rPr>
      </w:pPr>
    </w:p>
    <w:p w14:paraId="5086EB49" w14:textId="172F9CA6" w:rsidR="00C957D0" w:rsidRDefault="00C957D0" w:rsidP="00B276EF">
      <w:pPr>
        <w:pStyle w:val="Caption"/>
      </w:pPr>
      <w:bookmarkStart w:id="158" w:name="_Toc113497187"/>
      <w:r>
        <w:t xml:space="preserve">Tabel 3. </w:t>
      </w:r>
      <w:r>
        <w:fldChar w:fldCharType="begin"/>
      </w:r>
      <w:r>
        <w:instrText xml:space="preserve"> SEQ Tabel_3. \* ARABIC </w:instrText>
      </w:r>
      <w:r>
        <w:fldChar w:fldCharType="separate"/>
      </w:r>
      <w:r w:rsidR="009F46BF">
        <w:rPr>
          <w:noProof/>
        </w:rPr>
        <w:t>37</w:t>
      </w:r>
      <w:r>
        <w:fldChar w:fldCharType="end"/>
      </w:r>
      <w:r>
        <w:t xml:space="preserve"> Struktur tabel pembelian</w:t>
      </w:r>
      <w:bookmarkEnd w:id="158"/>
    </w:p>
    <w:tbl>
      <w:tblPr>
        <w:tblStyle w:val="TableGrid"/>
        <w:tblW w:w="0" w:type="auto"/>
        <w:tblLook w:val="04A0" w:firstRow="1" w:lastRow="0" w:firstColumn="1" w:lastColumn="0" w:noHBand="0" w:noVBand="1"/>
      </w:tblPr>
      <w:tblGrid>
        <w:gridCol w:w="2561"/>
        <w:gridCol w:w="2561"/>
        <w:gridCol w:w="2562"/>
      </w:tblGrid>
      <w:tr w:rsidR="004760A1" w14:paraId="05F9D796" w14:textId="77777777" w:rsidTr="00CE03D6">
        <w:trPr>
          <w:trHeight w:val="642"/>
        </w:trPr>
        <w:tc>
          <w:tcPr>
            <w:tcW w:w="2561" w:type="dxa"/>
            <w:shd w:val="clear" w:color="auto" w:fill="FF99CC"/>
            <w:vAlign w:val="center"/>
          </w:tcPr>
          <w:p w14:paraId="77EA81AE" w14:textId="77777777" w:rsidR="004760A1" w:rsidRPr="0014289A" w:rsidRDefault="004760A1" w:rsidP="00CE03D6">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7A7DF5BB" w14:textId="77777777" w:rsidR="004760A1" w:rsidRPr="0014289A" w:rsidRDefault="004760A1" w:rsidP="00CE03D6">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4D490962" w14:textId="77777777" w:rsidR="004760A1" w:rsidRPr="0014289A" w:rsidRDefault="004760A1" w:rsidP="00CE03D6">
            <w:pPr>
              <w:jc w:val="center"/>
              <w:rPr>
                <w:rFonts w:ascii="Times New Roman" w:hAnsi="Times New Roman" w:cs="Times New Roman"/>
                <w:b/>
              </w:rPr>
            </w:pPr>
            <w:r w:rsidRPr="0014289A">
              <w:rPr>
                <w:rFonts w:ascii="Times New Roman" w:hAnsi="Times New Roman" w:cs="Times New Roman"/>
                <w:b/>
              </w:rPr>
              <w:t>Keterangan</w:t>
            </w:r>
          </w:p>
        </w:tc>
      </w:tr>
      <w:tr w:rsidR="00C957D0" w:rsidRPr="0014289A" w14:paraId="4A9BF2F8" w14:textId="77777777" w:rsidTr="00CE03D6">
        <w:trPr>
          <w:trHeight w:val="392"/>
        </w:trPr>
        <w:tc>
          <w:tcPr>
            <w:tcW w:w="2561" w:type="dxa"/>
            <w:vAlign w:val="center"/>
          </w:tcPr>
          <w:p w14:paraId="5CD046F2" w14:textId="78A720B5" w:rsidR="00C957D0" w:rsidRPr="00C957D0" w:rsidRDefault="00C957D0" w:rsidP="00C957D0">
            <w:pPr>
              <w:rPr>
                <w:rFonts w:ascii="Times New Roman" w:hAnsi="Times New Roman" w:cs="Times New Roman"/>
              </w:rPr>
            </w:pPr>
            <w:r w:rsidRPr="00C957D0">
              <w:rPr>
                <w:rStyle w:val="Strong"/>
                <w:rFonts w:ascii="Times New Roman" w:hAnsi="Times New Roman" w:cs="Times New Roman"/>
                <w:b w:val="0"/>
                <w:iCs/>
              </w:rPr>
              <w:t>NO</w:t>
            </w:r>
          </w:p>
        </w:tc>
        <w:tc>
          <w:tcPr>
            <w:tcW w:w="2561" w:type="dxa"/>
            <w:vAlign w:val="center"/>
          </w:tcPr>
          <w:p w14:paraId="3D3E8742" w14:textId="4B3EA70D" w:rsidR="00C957D0" w:rsidRPr="00C957D0" w:rsidRDefault="00731BE6" w:rsidP="00C957D0">
            <w:pPr>
              <w:rPr>
                <w:rFonts w:ascii="Times New Roman" w:hAnsi="Times New Roman" w:cs="Times New Roman"/>
              </w:rPr>
            </w:pPr>
            <w:r w:rsidRPr="00C957D0">
              <w:rPr>
                <w:rFonts w:ascii="Times New Roman" w:hAnsi="Times New Roman" w:cs="Times New Roman"/>
              </w:rPr>
              <w:t>Int(11)</w:t>
            </w:r>
          </w:p>
        </w:tc>
        <w:tc>
          <w:tcPr>
            <w:tcW w:w="2562" w:type="dxa"/>
          </w:tcPr>
          <w:p w14:paraId="22D7C48C" w14:textId="77777777" w:rsidR="00C957D0" w:rsidRPr="0014289A" w:rsidRDefault="00C957D0" w:rsidP="00C957D0">
            <w:pPr>
              <w:rPr>
                <w:rFonts w:ascii="Times New Roman" w:hAnsi="Times New Roman" w:cs="Times New Roman"/>
              </w:rPr>
            </w:pPr>
            <w:r w:rsidRPr="00671545">
              <w:rPr>
                <w:rFonts w:ascii="Times New Roman" w:hAnsi="Times New Roman" w:cs="Times New Roman"/>
                <w:i/>
              </w:rPr>
              <w:t>Primary Key</w:t>
            </w:r>
          </w:p>
        </w:tc>
      </w:tr>
      <w:tr w:rsidR="00C957D0" w:rsidRPr="0014289A" w14:paraId="06E374D4" w14:textId="77777777" w:rsidTr="00CE03D6">
        <w:trPr>
          <w:trHeight w:val="416"/>
        </w:trPr>
        <w:tc>
          <w:tcPr>
            <w:tcW w:w="2561" w:type="dxa"/>
            <w:vAlign w:val="center"/>
          </w:tcPr>
          <w:p w14:paraId="5BC4F234" w14:textId="6ACC909C" w:rsidR="00C957D0" w:rsidRPr="00C957D0" w:rsidRDefault="00C957D0" w:rsidP="00C957D0">
            <w:pPr>
              <w:rPr>
                <w:rFonts w:ascii="Times New Roman" w:hAnsi="Times New Roman" w:cs="Times New Roman"/>
              </w:rPr>
            </w:pPr>
            <w:r w:rsidRPr="00C957D0">
              <w:rPr>
                <w:rFonts w:ascii="Times New Roman" w:hAnsi="Times New Roman" w:cs="Times New Roman"/>
              </w:rPr>
              <w:t>ID_PELANGGAN</w:t>
            </w:r>
          </w:p>
        </w:tc>
        <w:tc>
          <w:tcPr>
            <w:tcW w:w="2561" w:type="dxa"/>
            <w:vAlign w:val="center"/>
          </w:tcPr>
          <w:p w14:paraId="2D8C9420" w14:textId="113DD5DE" w:rsidR="00C957D0" w:rsidRPr="00C957D0" w:rsidRDefault="00731BE6" w:rsidP="00C957D0">
            <w:pPr>
              <w:rPr>
                <w:rFonts w:ascii="Times New Roman" w:hAnsi="Times New Roman" w:cs="Times New Roman"/>
              </w:rPr>
            </w:pPr>
            <w:r w:rsidRPr="00C957D0">
              <w:rPr>
                <w:rFonts w:ascii="Times New Roman" w:hAnsi="Times New Roman" w:cs="Times New Roman"/>
              </w:rPr>
              <w:t>Int(11)</w:t>
            </w:r>
          </w:p>
        </w:tc>
        <w:tc>
          <w:tcPr>
            <w:tcW w:w="2562" w:type="dxa"/>
          </w:tcPr>
          <w:p w14:paraId="051B644C" w14:textId="77777777" w:rsidR="00C957D0" w:rsidRPr="0014289A" w:rsidRDefault="00C957D0" w:rsidP="00C957D0">
            <w:pPr>
              <w:rPr>
                <w:rFonts w:ascii="Times New Roman" w:hAnsi="Times New Roman" w:cs="Times New Roman"/>
              </w:rPr>
            </w:pPr>
          </w:p>
        </w:tc>
      </w:tr>
      <w:tr w:rsidR="00C957D0" w:rsidRPr="0014289A" w14:paraId="1B81F3C8" w14:textId="77777777" w:rsidTr="00CE03D6">
        <w:trPr>
          <w:trHeight w:val="392"/>
        </w:trPr>
        <w:tc>
          <w:tcPr>
            <w:tcW w:w="2561" w:type="dxa"/>
            <w:vAlign w:val="center"/>
          </w:tcPr>
          <w:p w14:paraId="5F05ABDA" w14:textId="2AB29FD1" w:rsidR="00C957D0" w:rsidRPr="00C957D0" w:rsidRDefault="00C957D0" w:rsidP="00C957D0">
            <w:pPr>
              <w:rPr>
                <w:rFonts w:ascii="Times New Roman" w:hAnsi="Times New Roman" w:cs="Times New Roman"/>
              </w:rPr>
            </w:pPr>
            <w:r w:rsidRPr="00C957D0">
              <w:rPr>
                <w:rFonts w:ascii="Times New Roman" w:hAnsi="Times New Roman" w:cs="Times New Roman"/>
              </w:rPr>
              <w:t>ID_BARANG</w:t>
            </w:r>
          </w:p>
        </w:tc>
        <w:tc>
          <w:tcPr>
            <w:tcW w:w="2561" w:type="dxa"/>
            <w:vAlign w:val="center"/>
          </w:tcPr>
          <w:p w14:paraId="779EA4EE" w14:textId="66F202D9" w:rsidR="00C957D0" w:rsidRPr="00C957D0" w:rsidRDefault="00731BE6" w:rsidP="00C957D0">
            <w:pPr>
              <w:rPr>
                <w:rFonts w:ascii="Times New Roman" w:hAnsi="Times New Roman" w:cs="Times New Roman"/>
              </w:rPr>
            </w:pPr>
            <w:r w:rsidRPr="00C957D0">
              <w:rPr>
                <w:rFonts w:ascii="Times New Roman" w:hAnsi="Times New Roman" w:cs="Times New Roman"/>
              </w:rPr>
              <w:t>Int(11)</w:t>
            </w:r>
          </w:p>
        </w:tc>
        <w:tc>
          <w:tcPr>
            <w:tcW w:w="2562" w:type="dxa"/>
          </w:tcPr>
          <w:p w14:paraId="1C2A3D64" w14:textId="77777777" w:rsidR="00C957D0" w:rsidRPr="0014289A" w:rsidRDefault="00C957D0" w:rsidP="00C957D0">
            <w:pPr>
              <w:rPr>
                <w:rFonts w:ascii="Times New Roman" w:hAnsi="Times New Roman" w:cs="Times New Roman"/>
              </w:rPr>
            </w:pPr>
          </w:p>
        </w:tc>
      </w:tr>
      <w:tr w:rsidR="00C957D0" w:rsidRPr="0014289A" w14:paraId="76800DB7" w14:textId="77777777" w:rsidTr="00CE03D6">
        <w:trPr>
          <w:trHeight w:val="416"/>
        </w:trPr>
        <w:tc>
          <w:tcPr>
            <w:tcW w:w="2561" w:type="dxa"/>
            <w:vAlign w:val="center"/>
          </w:tcPr>
          <w:p w14:paraId="6371F9F3" w14:textId="0BD86DCE" w:rsidR="00C957D0" w:rsidRPr="00C957D0" w:rsidRDefault="00C957D0" w:rsidP="00C957D0">
            <w:pPr>
              <w:rPr>
                <w:rFonts w:ascii="Times New Roman" w:hAnsi="Times New Roman" w:cs="Times New Roman"/>
              </w:rPr>
            </w:pPr>
            <w:r w:rsidRPr="00C957D0">
              <w:rPr>
                <w:rFonts w:ascii="Times New Roman" w:hAnsi="Times New Roman" w:cs="Times New Roman"/>
              </w:rPr>
              <w:t>JUMLAH</w:t>
            </w:r>
          </w:p>
        </w:tc>
        <w:tc>
          <w:tcPr>
            <w:tcW w:w="2561" w:type="dxa"/>
            <w:vAlign w:val="center"/>
          </w:tcPr>
          <w:p w14:paraId="268EC542" w14:textId="3851DF46" w:rsidR="00C957D0" w:rsidRPr="00C957D0" w:rsidRDefault="00731BE6" w:rsidP="00C957D0">
            <w:pPr>
              <w:rPr>
                <w:rFonts w:ascii="Times New Roman" w:hAnsi="Times New Roman" w:cs="Times New Roman"/>
              </w:rPr>
            </w:pPr>
            <w:r w:rsidRPr="00C957D0">
              <w:rPr>
                <w:rFonts w:ascii="Times New Roman" w:hAnsi="Times New Roman" w:cs="Times New Roman"/>
              </w:rPr>
              <w:t>Int(30)</w:t>
            </w:r>
          </w:p>
        </w:tc>
        <w:tc>
          <w:tcPr>
            <w:tcW w:w="2562" w:type="dxa"/>
          </w:tcPr>
          <w:p w14:paraId="4E32309E" w14:textId="77777777" w:rsidR="00C957D0" w:rsidRPr="0014289A" w:rsidRDefault="00C957D0" w:rsidP="00C957D0">
            <w:pPr>
              <w:rPr>
                <w:rFonts w:ascii="Times New Roman" w:hAnsi="Times New Roman" w:cs="Times New Roman"/>
              </w:rPr>
            </w:pPr>
          </w:p>
        </w:tc>
      </w:tr>
      <w:tr w:rsidR="00C957D0" w:rsidRPr="0014289A" w14:paraId="3A6FE8FB" w14:textId="77777777" w:rsidTr="00CE03D6">
        <w:trPr>
          <w:trHeight w:val="392"/>
        </w:trPr>
        <w:tc>
          <w:tcPr>
            <w:tcW w:w="2561" w:type="dxa"/>
            <w:vAlign w:val="center"/>
          </w:tcPr>
          <w:p w14:paraId="299B0A09" w14:textId="5BD9B865" w:rsidR="00C957D0" w:rsidRPr="00C957D0" w:rsidRDefault="00C957D0" w:rsidP="00C957D0">
            <w:pPr>
              <w:rPr>
                <w:rFonts w:ascii="Times New Roman" w:hAnsi="Times New Roman" w:cs="Times New Roman"/>
              </w:rPr>
            </w:pPr>
            <w:r w:rsidRPr="00C957D0">
              <w:rPr>
                <w:rFonts w:ascii="Times New Roman" w:hAnsi="Times New Roman" w:cs="Times New Roman"/>
              </w:rPr>
              <w:t>WAKTU</w:t>
            </w:r>
          </w:p>
        </w:tc>
        <w:tc>
          <w:tcPr>
            <w:tcW w:w="2561" w:type="dxa"/>
            <w:vAlign w:val="center"/>
          </w:tcPr>
          <w:p w14:paraId="3BDCCC1E" w14:textId="70DA839A" w:rsidR="00C957D0" w:rsidRPr="00C957D0" w:rsidRDefault="00731BE6" w:rsidP="00C957D0">
            <w:pPr>
              <w:rPr>
                <w:rFonts w:ascii="Times New Roman" w:hAnsi="Times New Roman" w:cs="Times New Roman"/>
              </w:rPr>
            </w:pPr>
            <w:r w:rsidRPr="00C957D0">
              <w:rPr>
                <w:rFonts w:ascii="Times New Roman" w:hAnsi="Times New Roman" w:cs="Times New Roman"/>
              </w:rPr>
              <w:t>Date</w:t>
            </w:r>
          </w:p>
        </w:tc>
        <w:tc>
          <w:tcPr>
            <w:tcW w:w="2562" w:type="dxa"/>
          </w:tcPr>
          <w:p w14:paraId="208F745D" w14:textId="77777777" w:rsidR="00C957D0" w:rsidRPr="0014289A" w:rsidRDefault="00C957D0" w:rsidP="00C957D0">
            <w:pPr>
              <w:rPr>
                <w:rFonts w:ascii="Times New Roman" w:hAnsi="Times New Roman" w:cs="Times New Roman"/>
              </w:rPr>
            </w:pPr>
          </w:p>
        </w:tc>
      </w:tr>
      <w:tr w:rsidR="00C957D0" w:rsidRPr="0014289A" w14:paraId="475F6551" w14:textId="77777777" w:rsidTr="00CE03D6">
        <w:trPr>
          <w:trHeight w:val="392"/>
        </w:trPr>
        <w:tc>
          <w:tcPr>
            <w:tcW w:w="2561" w:type="dxa"/>
            <w:vAlign w:val="center"/>
          </w:tcPr>
          <w:p w14:paraId="7249ACD0" w14:textId="4001459F" w:rsidR="00C957D0" w:rsidRPr="00C957D0" w:rsidRDefault="00C957D0" w:rsidP="00C957D0">
            <w:pPr>
              <w:rPr>
                <w:rFonts w:ascii="Times New Roman" w:hAnsi="Times New Roman" w:cs="Times New Roman"/>
              </w:rPr>
            </w:pPr>
            <w:r w:rsidRPr="00C957D0">
              <w:rPr>
                <w:rFonts w:ascii="Times New Roman" w:hAnsi="Times New Roman" w:cs="Times New Roman"/>
              </w:rPr>
              <w:t>HARGA</w:t>
            </w:r>
          </w:p>
        </w:tc>
        <w:tc>
          <w:tcPr>
            <w:tcW w:w="2561" w:type="dxa"/>
            <w:vAlign w:val="center"/>
          </w:tcPr>
          <w:p w14:paraId="0F779A48" w14:textId="7D0BE6F2" w:rsidR="00C957D0" w:rsidRPr="00C957D0" w:rsidRDefault="00731BE6" w:rsidP="00C957D0">
            <w:pPr>
              <w:rPr>
                <w:rFonts w:ascii="Times New Roman" w:hAnsi="Times New Roman" w:cs="Times New Roman"/>
              </w:rPr>
            </w:pPr>
            <w:r w:rsidRPr="00C957D0">
              <w:rPr>
                <w:rFonts w:ascii="Times New Roman" w:hAnsi="Times New Roman" w:cs="Times New Roman"/>
              </w:rPr>
              <w:t>Bigint(11)</w:t>
            </w:r>
          </w:p>
        </w:tc>
        <w:tc>
          <w:tcPr>
            <w:tcW w:w="2562" w:type="dxa"/>
          </w:tcPr>
          <w:p w14:paraId="7A66733A" w14:textId="77777777" w:rsidR="00C957D0" w:rsidRPr="0014289A" w:rsidRDefault="00C957D0" w:rsidP="00C957D0">
            <w:pPr>
              <w:rPr>
                <w:rFonts w:ascii="Times New Roman" w:hAnsi="Times New Roman" w:cs="Times New Roman"/>
              </w:rPr>
            </w:pPr>
          </w:p>
        </w:tc>
      </w:tr>
      <w:tr w:rsidR="00C957D0" w:rsidRPr="0014289A" w14:paraId="040D71FA" w14:textId="77777777" w:rsidTr="00CE03D6">
        <w:trPr>
          <w:trHeight w:val="392"/>
        </w:trPr>
        <w:tc>
          <w:tcPr>
            <w:tcW w:w="2561" w:type="dxa"/>
            <w:vAlign w:val="center"/>
          </w:tcPr>
          <w:p w14:paraId="31BEA7F9" w14:textId="1220EDA2" w:rsidR="00C957D0" w:rsidRPr="00C957D0" w:rsidRDefault="00C957D0" w:rsidP="00C957D0">
            <w:pPr>
              <w:rPr>
                <w:rFonts w:ascii="Times New Roman" w:hAnsi="Times New Roman" w:cs="Times New Roman"/>
              </w:rPr>
            </w:pPr>
            <w:r w:rsidRPr="00C957D0">
              <w:rPr>
                <w:rFonts w:ascii="Times New Roman" w:hAnsi="Times New Roman" w:cs="Times New Roman"/>
              </w:rPr>
              <w:t>TOTAL</w:t>
            </w:r>
          </w:p>
        </w:tc>
        <w:tc>
          <w:tcPr>
            <w:tcW w:w="2561" w:type="dxa"/>
            <w:vAlign w:val="center"/>
          </w:tcPr>
          <w:p w14:paraId="7A3EC33C" w14:textId="5C2F0656" w:rsidR="00C957D0" w:rsidRPr="00C957D0" w:rsidRDefault="00731BE6" w:rsidP="00C957D0">
            <w:pPr>
              <w:rPr>
                <w:rFonts w:ascii="Times New Roman" w:hAnsi="Times New Roman" w:cs="Times New Roman"/>
              </w:rPr>
            </w:pPr>
            <w:r w:rsidRPr="00C957D0">
              <w:rPr>
                <w:rFonts w:ascii="Times New Roman" w:hAnsi="Times New Roman" w:cs="Times New Roman"/>
              </w:rPr>
              <w:t>Int(11)</w:t>
            </w:r>
          </w:p>
        </w:tc>
        <w:tc>
          <w:tcPr>
            <w:tcW w:w="2562" w:type="dxa"/>
          </w:tcPr>
          <w:p w14:paraId="54D4D573" w14:textId="77777777" w:rsidR="00C957D0" w:rsidRPr="0014289A" w:rsidRDefault="00C957D0" w:rsidP="00C957D0">
            <w:pPr>
              <w:rPr>
                <w:rFonts w:ascii="Times New Roman" w:hAnsi="Times New Roman" w:cs="Times New Roman"/>
              </w:rPr>
            </w:pPr>
          </w:p>
        </w:tc>
      </w:tr>
      <w:tr w:rsidR="00C957D0" w:rsidRPr="0014289A" w14:paraId="3F6DC4D7" w14:textId="77777777" w:rsidTr="00CE03D6">
        <w:trPr>
          <w:trHeight w:val="392"/>
        </w:trPr>
        <w:tc>
          <w:tcPr>
            <w:tcW w:w="2561" w:type="dxa"/>
            <w:vAlign w:val="center"/>
          </w:tcPr>
          <w:p w14:paraId="3A8B5CAA" w14:textId="71253562" w:rsidR="00C957D0" w:rsidRPr="00C957D0" w:rsidRDefault="00C957D0" w:rsidP="00C957D0">
            <w:pPr>
              <w:rPr>
                <w:rFonts w:ascii="Times New Roman" w:hAnsi="Times New Roman" w:cs="Times New Roman"/>
              </w:rPr>
            </w:pPr>
            <w:r w:rsidRPr="00C957D0">
              <w:rPr>
                <w:rFonts w:ascii="Times New Roman" w:hAnsi="Times New Roman" w:cs="Times New Roman"/>
              </w:rPr>
              <w:t>BAYAR</w:t>
            </w:r>
          </w:p>
        </w:tc>
        <w:tc>
          <w:tcPr>
            <w:tcW w:w="2561" w:type="dxa"/>
            <w:vAlign w:val="center"/>
          </w:tcPr>
          <w:p w14:paraId="0F6EAF44" w14:textId="5C3543BC" w:rsidR="00C957D0" w:rsidRPr="00C957D0" w:rsidRDefault="00731BE6" w:rsidP="00C957D0">
            <w:pPr>
              <w:rPr>
                <w:rFonts w:ascii="Times New Roman" w:hAnsi="Times New Roman" w:cs="Times New Roman"/>
              </w:rPr>
            </w:pPr>
            <w:r w:rsidRPr="00C957D0">
              <w:rPr>
                <w:rFonts w:ascii="Times New Roman" w:hAnsi="Times New Roman" w:cs="Times New Roman"/>
              </w:rPr>
              <w:t>Int(20)</w:t>
            </w:r>
          </w:p>
        </w:tc>
        <w:tc>
          <w:tcPr>
            <w:tcW w:w="2562" w:type="dxa"/>
          </w:tcPr>
          <w:p w14:paraId="24467E73" w14:textId="77777777" w:rsidR="00C957D0" w:rsidRPr="0014289A" w:rsidRDefault="00C957D0" w:rsidP="00C957D0"/>
        </w:tc>
      </w:tr>
      <w:tr w:rsidR="00C957D0" w:rsidRPr="0014289A" w14:paraId="1B873067" w14:textId="77777777" w:rsidTr="00CE03D6">
        <w:trPr>
          <w:trHeight w:val="392"/>
        </w:trPr>
        <w:tc>
          <w:tcPr>
            <w:tcW w:w="2561" w:type="dxa"/>
            <w:vAlign w:val="center"/>
          </w:tcPr>
          <w:p w14:paraId="7BBBFBEB" w14:textId="2C589D76" w:rsidR="00C957D0" w:rsidRPr="00C957D0" w:rsidRDefault="00C957D0" w:rsidP="00C957D0">
            <w:pPr>
              <w:rPr>
                <w:rFonts w:ascii="Times New Roman" w:hAnsi="Times New Roman" w:cs="Times New Roman"/>
              </w:rPr>
            </w:pPr>
            <w:r w:rsidRPr="00C957D0">
              <w:rPr>
                <w:rFonts w:ascii="Times New Roman" w:hAnsi="Times New Roman" w:cs="Times New Roman"/>
              </w:rPr>
              <w:t>KEMBALIAN</w:t>
            </w:r>
          </w:p>
        </w:tc>
        <w:tc>
          <w:tcPr>
            <w:tcW w:w="2561" w:type="dxa"/>
            <w:vAlign w:val="center"/>
          </w:tcPr>
          <w:p w14:paraId="75BC721C" w14:textId="4511BA4B" w:rsidR="00C957D0" w:rsidRPr="00C957D0" w:rsidRDefault="00731BE6" w:rsidP="00C957D0">
            <w:pPr>
              <w:rPr>
                <w:rFonts w:ascii="Times New Roman" w:hAnsi="Times New Roman" w:cs="Times New Roman"/>
              </w:rPr>
            </w:pPr>
            <w:r w:rsidRPr="00C957D0">
              <w:rPr>
                <w:rFonts w:ascii="Times New Roman" w:hAnsi="Times New Roman" w:cs="Times New Roman"/>
              </w:rPr>
              <w:t>Int(20)</w:t>
            </w:r>
          </w:p>
        </w:tc>
        <w:tc>
          <w:tcPr>
            <w:tcW w:w="2562" w:type="dxa"/>
          </w:tcPr>
          <w:p w14:paraId="5972933B" w14:textId="77777777" w:rsidR="00C957D0" w:rsidRPr="0014289A" w:rsidRDefault="00C957D0" w:rsidP="00C957D0"/>
        </w:tc>
      </w:tr>
      <w:tr w:rsidR="00C957D0" w:rsidRPr="0014289A" w14:paraId="4577EFF0" w14:textId="77777777" w:rsidTr="00CE03D6">
        <w:trPr>
          <w:trHeight w:val="392"/>
        </w:trPr>
        <w:tc>
          <w:tcPr>
            <w:tcW w:w="2561" w:type="dxa"/>
            <w:vAlign w:val="center"/>
          </w:tcPr>
          <w:p w14:paraId="5434F8D1" w14:textId="253CA587" w:rsidR="00C957D0" w:rsidRPr="00C957D0" w:rsidRDefault="00C957D0" w:rsidP="00C957D0">
            <w:pPr>
              <w:rPr>
                <w:rFonts w:ascii="Times New Roman" w:hAnsi="Times New Roman" w:cs="Times New Roman"/>
              </w:rPr>
            </w:pPr>
            <w:r w:rsidRPr="00C957D0">
              <w:rPr>
                <w:rFonts w:ascii="Times New Roman" w:hAnsi="Times New Roman" w:cs="Times New Roman"/>
              </w:rPr>
              <w:t>GARANSI</w:t>
            </w:r>
          </w:p>
        </w:tc>
        <w:tc>
          <w:tcPr>
            <w:tcW w:w="2561" w:type="dxa"/>
            <w:vAlign w:val="center"/>
          </w:tcPr>
          <w:p w14:paraId="0F3A4664" w14:textId="1BF94ADF" w:rsidR="00C957D0" w:rsidRPr="00C957D0" w:rsidRDefault="00731BE6" w:rsidP="00C957D0">
            <w:pPr>
              <w:rPr>
                <w:rFonts w:ascii="Times New Roman" w:hAnsi="Times New Roman" w:cs="Times New Roman"/>
              </w:rPr>
            </w:pPr>
            <w:r w:rsidRPr="00C957D0">
              <w:rPr>
                <w:rFonts w:ascii="Times New Roman" w:hAnsi="Times New Roman" w:cs="Times New Roman"/>
              </w:rPr>
              <w:t>Varchar(30)</w:t>
            </w:r>
          </w:p>
        </w:tc>
        <w:tc>
          <w:tcPr>
            <w:tcW w:w="2562" w:type="dxa"/>
          </w:tcPr>
          <w:p w14:paraId="49AB2359" w14:textId="77777777" w:rsidR="00C957D0" w:rsidRPr="0014289A" w:rsidRDefault="00C957D0" w:rsidP="00C957D0"/>
        </w:tc>
      </w:tr>
    </w:tbl>
    <w:p w14:paraId="10FDD767" w14:textId="1C879608" w:rsidR="002671B6" w:rsidRDefault="002671B6" w:rsidP="00C62E60"/>
    <w:p w14:paraId="463C9195" w14:textId="08DD3AF8" w:rsidR="00731BE6" w:rsidRDefault="00731BE6" w:rsidP="00B276EF">
      <w:pPr>
        <w:pStyle w:val="Caption"/>
      </w:pPr>
      <w:bookmarkStart w:id="159" w:name="_Toc113497188"/>
      <w:r>
        <w:t xml:space="preserve">Tabel 3. </w:t>
      </w:r>
      <w:r>
        <w:fldChar w:fldCharType="begin"/>
      </w:r>
      <w:r>
        <w:instrText xml:space="preserve"> SEQ Tabel_3. \* ARABIC </w:instrText>
      </w:r>
      <w:r>
        <w:fldChar w:fldCharType="separate"/>
      </w:r>
      <w:r w:rsidR="009F46BF">
        <w:rPr>
          <w:noProof/>
        </w:rPr>
        <w:t>38</w:t>
      </w:r>
      <w:r>
        <w:fldChar w:fldCharType="end"/>
      </w:r>
      <w:r>
        <w:t xml:space="preserve"> Struktur </w:t>
      </w:r>
      <w:r w:rsidR="00665942">
        <w:t>barangkeluar</w:t>
      </w:r>
      <w:bookmarkEnd w:id="159"/>
    </w:p>
    <w:tbl>
      <w:tblPr>
        <w:tblStyle w:val="TableGrid"/>
        <w:tblW w:w="0" w:type="auto"/>
        <w:tblLook w:val="04A0" w:firstRow="1" w:lastRow="0" w:firstColumn="1" w:lastColumn="0" w:noHBand="0" w:noVBand="1"/>
      </w:tblPr>
      <w:tblGrid>
        <w:gridCol w:w="2561"/>
        <w:gridCol w:w="2561"/>
        <w:gridCol w:w="2562"/>
      </w:tblGrid>
      <w:tr w:rsidR="00731BE6" w14:paraId="25A5182D" w14:textId="77777777" w:rsidTr="00CE03D6">
        <w:trPr>
          <w:trHeight w:val="642"/>
        </w:trPr>
        <w:tc>
          <w:tcPr>
            <w:tcW w:w="2561" w:type="dxa"/>
            <w:shd w:val="clear" w:color="auto" w:fill="FF99CC"/>
            <w:vAlign w:val="center"/>
          </w:tcPr>
          <w:p w14:paraId="69A296A5" w14:textId="77777777" w:rsidR="00731BE6" w:rsidRPr="0014289A" w:rsidRDefault="00731BE6" w:rsidP="00CE03D6">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1D7A348D" w14:textId="77777777" w:rsidR="00731BE6" w:rsidRPr="0014289A" w:rsidRDefault="00731BE6" w:rsidP="00CE03D6">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743EBB51" w14:textId="77777777" w:rsidR="00731BE6" w:rsidRPr="0014289A" w:rsidRDefault="00731BE6" w:rsidP="00CE03D6">
            <w:pPr>
              <w:jc w:val="center"/>
              <w:rPr>
                <w:rFonts w:ascii="Times New Roman" w:hAnsi="Times New Roman" w:cs="Times New Roman"/>
                <w:b/>
              </w:rPr>
            </w:pPr>
            <w:r w:rsidRPr="0014289A">
              <w:rPr>
                <w:rFonts w:ascii="Times New Roman" w:hAnsi="Times New Roman" w:cs="Times New Roman"/>
                <w:b/>
              </w:rPr>
              <w:t>Keterangan</w:t>
            </w:r>
          </w:p>
        </w:tc>
      </w:tr>
      <w:tr w:rsidR="00731BE6" w:rsidRPr="0014289A" w14:paraId="7101DCA5" w14:textId="77777777" w:rsidTr="00CE03D6">
        <w:trPr>
          <w:trHeight w:val="392"/>
        </w:trPr>
        <w:tc>
          <w:tcPr>
            <w:tcW w:w="2561" w:type="dxa"/>
            <w:vAlign w:val="center"/>
          </w:tcPr>
          <w:p w14:paraId="499D32AA" w14:textId="6ABEA0DB" w:rsidR="00731BE6" w:rsidRPr="00731BE6" w:rsidRDefault="00731BE6" w:rsidP="00731BE6">
            <w:pPr>
              <w:rPr>
                <w:rFonts w:ascii="Times New Roman" w:hAnsi="Times New Roman" w:cs="Times New Roman"/>
                <w:b/>
              </w:rPr>
            </w:pPr>
            <w:r w:rsidRPr="00731BE6">
              <w:rPr>
                <w:rStyle w:val="Strong"/>
                <w:rFonts w:ascii="Times New Roman" w:hAnsi="Times New Roman" w:cs="Times New Roman"/>
                <w:b w:val="0"/>
                <w:iCs/>
              </w:rPr>
              <w:t>NO</w:t>
            </w:r>
          </w:p>
        </w:tc>
        <w:tc>
          <w:tcPr>
            <w:tcW w:w="2561" w:type="dxa"/>
            <w:vAlign w:val="center"/>
          </w:tcPr>
          <w:p w14:paraId="2EAD8611" w14:textId="576EDDD2" w:rsidR="00731BE6" w:rsidRPr="00731BE6" w:rsidRDefault="00731BE6" w:rsidP="00731BE6">
            <w:pPr>
              <w:rPr>
                <w:rFonts w:ascii="Times New Roman" w:hAnsi="Times New Roman" w:cs="Times New Roman"/>
              </w:rPr>
            </w:pPr>
            <w:r w:rsidRPr="00731BE6">
              <w:rPr>
                <w:rFonts w:ascii="Times New Roman" w:hAnsi="Times New Roman" w:cs="Times New Roman"/>
              </w:rPr>
              <w:t>Int(11)</w:t>
            </w:r>
          </w:p>
        </w:tc>
        <w:tc>
          <w:tcPr>
            <w:tcW w:w="2562" w:type="dxa"/>
          </w:tcPr>
          <w:p w14:paraId="51FCF9A4" w14:textId="77777777" w:rsidR="00731BE6" w:rsidRPr="0014289A" w:rsidRDefault="00731BE6" w:rsidP="00731BE6">
            <w:pPr>
              <w:rPr>
                <w:rFonts w:ascii="Times New Roman" w:hAnsi="Times New Roman" w:cs="Times New Roman"/>
              </w:rPr>
            </w:pPr>
            <w:r w:rsidRPr="00671545">
              <w:rPr>
                <w:rFonts w:ascii="Times New Roman" w:hAnsi="Times New Roman" w:cs="Times New Roman"/>
                <w:i/>
              </w:rPr>
              <w:t>Primary Key</w:t>
            </w:r>
          </w:p>
        </w:tc>
      </w:tr>
      <w:tr w:rsidR="00731BE6" w:rsidRPr="0014289A" w14:paraId="1FBFB767" w14:textId="77777777" w:rsidTr="00CE03D6">
        <w:trPr>
          <w:trHeight w:val="392"/>
        </w:trPr>
        <w:tc>
          <w:tcPr>
            <w:tcW w:w="2561" w:type="dxa"/>
            <w:vAlign w:val="center"/>
          </w:tcPr>
          <w:p w14:paraId="6F7A9E80" w14:textId="30A3F9EA" w:rsidR="00731BE6" w:rsidRPr="00731BE6" w:rsidRDefault="00731BE6" w:rsidP="00731BE6">
            <w:pPr>
              <w:rPr>
                <w:rStyle w:val="Heading1Char"/>
                <w:rFonts w:ascii="Times New Roman" w:hAnsi="Times New Roman" w:cs="Times New Roman"/>
                <w:iCs/>
              </w:rPr>
            </w:pPr>
            <w:r w:rsidRPr="00731BE6">
              <w:rPr>
                <w:rFonts w:ascii="Times New Roman" w:hAnsi="Times New Roman" w:cs="Times New Roman"/>
              </w:rPr>
              <w:t>KODE</w:t>
            </w:r>
          </w:p>
        </w:tc>
        <w:tc>
          <w:tcPr>
            <w:tcW w:w="2561" w:type="dxa"/>
            <w:vAlign w:val="center"/>
          </w:tcPr>
          <w:p w14:paraId="4E1F7861" w14:textId="748E447D" w:rsidR="00731BE6" w:rsidRPr="00731BE6" w:rsidRDefault="00731BE6" w:rsidP="00731BE6">
            <w:pPr>
              <w:rPr>
                <w:rFonts w:ascii="Times New Roman" w:hAnsi="Times New Roman" w:cs="Times New Roman"/>
              </w:rPr>
            </w:pPr>
            <w:r w:rsidRPr="00731BE6">
              <w:rPr>
                <w:rFonts w:ascii="Times New Roman" w:hAnsi="Times New Roman" w:cs="Times New Roman"/>
              </w:rPr>
              <w:t>Varchar(11)</w:t>
            </w:r>
          </w:p>
        </w:tc>
        <w:tc>
          <w:tcPr>
            <w:tcW w:w="2562" w:type="dxa"/>
          </w:tcPr>
          <w:p w14:paraId="285A0006" w14:textId="77777777" w:rsidR="00731BE6" w:rsidRPr="00671545" w:rsidRDefault="00731BE6" w:rsidP="00731BE6">
            <w:pPr>
              <w:rPr>
                <w:i/>
              </w:rPr>
            </w:pPr>
          </w:p>
        </w:tc>
      </w:tr>
      <w:tr w:rsidR="00731BE6" w:rsidRPr="0014289A" w14:paraId="33015659" w14:textId="77777777" w:rsidTr="00CE03D6">
        <w:trPr>
          <w:trHeight w:val="392"/>
        </w:trPr>
        <w:tc>
          <w:tcPr>
            <w:tcW w:w="2561" w:type="dxa"/>
            <w:vAlign w:val="center"/>
          </w:tcPr>
          <w:p w14:paraId="18EBC05D" w14:textId="1C60F67A" w:rsidR="00731BE6" w:rsidRPr="00731BE6" w:rsidRDefault="00731BE6" w:rsidP="00731BE6">
            <w:pPr>
              <w:rPr>
                <w:rFonts w:ascii="Times New Roman" w:hAnsi="Times New Roman" w:cs="Times New Roman"/>
              </w:rPr>
            </w:pPr>
            <w:r w:rsidRPr="00731BE6">
              <w:rPr>
                <w:rFonts w:ascii="Times New Roman" w:hAnsi="Times New Roman" w:cs="Times New Roman"/>
              </w:rPr>
              <w:t>NAMA</w:t>
            </w:r>
          </w:p>
        </w:tc>
        <w:tc>
          <w:tcPr>
            <w:tcW w:w="2561" w:type="dxa"/>
            <w:vAlign w:val="center"/>
          </w:tcPr>
          <w:p w14:paraId="273F7060" w14:textId="7140E3C8" w:rsidR="00731BE6" w:rsidRPr="00731BE6" w:rsidRDefault="00731BE6" w:rsidP="00731BE6">
            <w:pPr>
              <w:rPr>
                <w:rFonts w:ascii="Times New Roman" w:hAnsi="Times New Roman" w:cs="Times New Roman"/>
              </w:rPr>
            </w:pPr>
            <w:r w:rsidRPr="00731BE6">
              <w:rPr>
                <w:rFonts w:ascii="Times New Roman" w:hAnsi="Times New Roman" w:cs="Times New Roman"/>
              </w:rPr>
              <w:t>Varchar(255)</w:t>
            </w:r>
          </w:p>
        </w:tc>
        <w:tc>
          <w:tcPr>
            <w:tcW w:w="2562" w:type="dxa"/>
          </w:tcPr>
          <w:p w14:paraId="47C6DC61" w14:textId="77777777" w:rsidR="00731BE6" w:rsidRPr="00671545" w:rsidRDefault="00731BE6" w:rsidP="00731BE6">
            <w:pPr>
              <w:rPr>
                <w:i/>
              </w:rPr>
            </w:pPr>
          </w:p>
        </w:tc>
      </w:tr>
      <w:tr w:rsidR="00731BE6" w:rsidRPr="0014289A" w14:paraId="667EBA4A" w14:textId="77777777" w:rsidTr="00CE03D6">
        <w:trPr>
          <w:trHeight w:val="392"/>
        </w:trPr>
        <w:tc>
          <w:tcPr>
            <w:tcW w:w="2561" w:type="dxa"/>
            <w:vAlign w:val="center"/>
          </w:tcPr>
          <w:p w14:paraId="163371B6" w14:textId="26BD97C7" w:rsidR="00731BE6" w:rsidRPr="00731BE6" w:rsidRDefault="00731BE6" w:rsidP="00731BE6">
            <w:pPr>
              <w:rPr>
                <w:rFonts w:ascii="Times New Roman" w:hAnsi="Times New Roman" w:cs="Times New Roman"/>
              </w:rPr>
            </w:pPr>
            <w:r w:rsidRPr="00731BE6">
              <w:rPr>
                <w:rFonts w:ascii="Times New Roman" w:hAnsi="Times New Roman" w:cs="Times New Roman"/>
              </w:rPr>
              <w:t>TOTAL</w:t>
            </w:r>
          </w:p>
        </w:tc>
        <w:tc>
          <w:tcPr>
            <w:tcW w:w="2561" w:type="dxa"/>
            <w:vAlign w:val="center"/>
          </w:tcPr>
          <w:p w14:paraId="4E9E1C79" w14:textId="06ADF017" w:rsidR="00731BE6" w:rsidRPr="00731BE6" w:rsidRDefault="00731BE6" w:rsidP="00731BE6">
            <w:pPr>
              <w:rPr>
                <w:rFonts w:ascii="Times New Roman" w:hAnsi="Times New Roman" w:cs="Times New Roman"/>
              </w:rPr>
            </w:pPr>
            <w:r w:rsidRPr="00731BE6">
              <w:rPr>
                <w:rFonts w:ascii="Times New Roman" w:hAnsi="Times New Roman" w:cs="Times New Roman"/>
              </w:rPr>
              <w:t>Mediumint(25)</w:t>
            </w:r>
          </w:p>
        </w:tc>
        <w:tc>
          <w:tcPr>
            <w:tcW w:w="2562" w:type="dxa"/>
          </w:tcPr>
          <w:p w14:paraId="22B72121" w14:textId="77777777" w:rsidR="00731BE6" w:rsidRPr="00671545" w:rsidRDefault="00731BE6" w:rsidP="00731BE6">
            <w:pPr>
              <w:rPr>
                <w:i/>
              </w:rPr>
            </w:pPr>
          </w:p>
        </w:tc>
      </w:tr>
      <w:tr w:rsidR="00731BE6" w:rsidRPr="0014289A" w14:paraId="48CF4FF6" w14:textId="77777777" w:rsidTr="00CE03D6">
        <w:trPr>
          <w:trHeight w:val="392"/>
        </w:trPr>
        <w:tc>
          <w:tcPr>
            <w:tcW w:w="2561" w:type="dxa"/>
            <w:vAlign w:val="center"/>
          </w:tcPr>
          <w:p w14:paraId="31CB46FC" w14:textId="543B7299" w:rsidR="00731BE6" w:rsidRPr="00731BE6" w:rsidRDefault="00731BE6" w:rsidP="00731BE6">
            <w:pPr>
              <w:rPr>
                <w:rFonts w:ascii="Times New Roman" w:hAnsi="Times New Roman" w:cs="Times New Roman"/>
              </w:rPr>
            </w:pPr>
            <w:r w:rsidRPr="00731BE6">
              <w:rPr>
                <w:rFonts w:ascii="Times New Roman" w:hAnsi="Times New Roman" w:cs="Times New Roman"/>
              </w:rPr>
              <w:t>BAYAR</w:t>
            </w:r>
          </w:p>
        </w:tc>
        <w:tc>
          <w:tcPr>
            <w:tcW w:w="2561" w:type="dxa"/>
            <w:vAlign w:val="center"/>
          </w:tcPr>
          <w:p w14:paraId="5E6F07B6" w14:textId="0E46BE2F" w:rsidR="00731BE6" w:rsidRPr="00731BE6" w:rsidRDefault="00731BE6" w:rsidP="00731BE6">
            <w:pPr>
              <w:rPr>
                <w:rFonts w:ascii="Times New Roman" w:hAnsi="Times New Roman" w:cs="Times New Roman"/>
              </w:rPr>
            </w:pPr>
            <w:r w:rsidRPr="00731BE6">
              <w:rPr>
                <w:rFonts w:ascii="Times New Roman" w:hAnsi="Times New Roman" w:cs="Times New Roman"/>
              </w:rPr>
              <w:t>Mediumint(11)</w:t>
            </w:r>
          </w:p>
        </w:tc>
        <w:tc>
          <w:tcPr>
            <w:tcW w:w="2562" w:type="dxa"/>
          </w:tcPr>
          <w:p w14:paraId="6487CCF9" w14:textId="77777777" w:rsidR="00731BE6" w:rsidRPr="00671545" w:rsidRDefault="00731BE6" w:rsidP="00731BE6">
            <w:pPr>
              <w:rPr>
                <w:i/>
              </w:rPr>
            </w:pPr>
          </w:p>
        </w:tc>
      </w:tr>
      <w:tr w:rsidR="00731BE6" w:rsidRPr="0014289A" w14:paraId="0916D11E" w14:textId="77777777" w:rsidTr="00CE03D6">
        <w:trPr>
          <w:trHeight w:val="392"/>
        </w:trPr>
        <w:tc>
          <w:tcPr>
            <w:tcW w:w="2561" w:type="dxa"/>
            <w:vAlign w:val="center"/>
          </w:tcPr>
          <w:p w14:paraId="4C1F7998" w14:textId="4B611DCD" w:rsidR="00731BE6" w:rsidRPr="00731BE6" w:rsidRDefault="00731BE6" w:rsidP="00731BE6">
            <w:pPr>
              <w:rPr>
                <w:rFonts w:ascii="Times New Roman" w:hAnsi="Times New Roman" w:cs="Times New Roman"/>
              </w:rPr>
            </w:pPr>
            <w:r w:rsidRPr="00731BE6">
              <w:rPr>
                <w:rFonts w:ascii="Times New Roman" w:hAnsi="Times New Roman" w:cs="Times New Roman"/>
              </w:rPr>
              <w:t>KEMBALIAN</w:t>
            </w:r>
          </w:p>
        </w:tc>
        <w:tc>
          <w:tcPr>
            <w:tcW w:w="2561" w:type="dxa"/>
            <w:vAlign w:val="center"/>
          </w:tcPr>
          <w:p w14:paraId="6E8888B8" w14:textId="11E00090" w:rsidR="00731BE6" w:rsidRPr="00731BE6" w:rsidRDefault="00731BE6" w:rsidP="00731BE6">
            <w:pPr>
              <w:rPr>
                <w:rFonts w:ascii="Times New Roman" w:hAnsi="Times New Roman" w:cs="Times New Roman"/>
              </w:rPr>
            </w:pPr>
            <w:r w:rsidRPr="00731BE6">
              <w:rPr>
                <w:rFonts w:ascii="Times New Roman" w:hAnsi="Times New Roman" w:cs="Times New Roman"/>
              </w:rPr>
              <w:t>Mediumint(25)</w:t>
            </w:r>
          </w:p>
        </w:tc>
        <w:tc>
          <w:tcPr>
            <w:tcW w:w="2562" w:type="dxa"/>
          </w:tcPr>
          <w:p w14:paraId="06F1E625" w14:textId="77777777" w:rsidR="00731BE6" w:rsidRPr="00671545" w:rsidRDefault="00731BE6" w:rsidP="00731BE6">
            <w:pPr>
              <w:rPr>
                <w:i/>
              </w:rPr>
            </w:pPr>
          </w:p>
        </w:tc>
      </w:tr>
      <w:tr w:rsidR="00731BE6" w:rsidRPr="0014289A" w14:paraId="57FA7D6A" w14:textId="77777777" w:rsidTr="00CE03D6">
        <w:trPr>
          <w:trHeight w:val="392"/>
        </w:trPr>
        <w:tc>
          <w:tcPr>
            <w:tcW w:w="2561" w:type="dxa"/>
            <w:vAlign w:val="center"/>
          </w:tcPr>
          <w:p w14:paraId="3C2FE3B7" w14:textId="3FAA238D" w:rsidR="00731BE6" w:rsidRPr="00731BE6" w:rsidRDefault="00731BE6" w:rsidP="00731BE6">
            <w:pPr>
              <w:rPr>
                <w:rFonts w:ascii="Times New Roman" w:hAnsi="Times New Roman" w:cs="Times New Roman"/>
              </w:rPr>
            </w:pPr>
            <w:r w:rsidRPr="00731BE6">
              <w:rPr>
                <w:rFonts w:ascii="Times New Roman" w:hAnsi="Times New Roman" w:cs="Times New Roman"/>
              </w:rPr>
              <w:t>WAKTU</w:t>
            </w:r>
          </w:p>
        </w:tc>
        <w:tc>
          <w:tcPr>
            <w:tcW w:w="2561" w:type="dxa"/>
            <w:vAlign w:val="center"/>
          </w:tcPr>
          <w:p w14:paraId="143FBF45" w14:textId="74739449" w:rsidR="00731BE6" w:rsidRPr="00731BE6" w:rsidRDefault="00731BE6" w:rsidP="00731BE6">
            <w:pPr>
              <w:rPr>
                <w:rFonts w:ascii="Times New Roman" w:hAnsi="Times New Roman" w:cs="Times New Roman"/>
              </w:rPr>
            </w:pPr>
            <w:r w:rsidRPr="00731BE6">
              <w:rPr>
                <w:rFonts w:ascii="Times New Roman" w:hAnsi="Times New Roman" w:cs="Times New Roman"/>
              </w:rPr>
              <w:t>Date</w:t>
            </w:r>
          </w:p>
        </w:tc>
        <w:tc>
          <w:tcPr>
            <w:tcW w:w="2562" w:type="dxa"/>
          </w:tcPr>
          <w:p w14:paraId="6C998119" w14:textId="77777777" w:rsidR="00731BE6" w:rsidRPr="00671545" w:rsidRDefault="00731BE6" w:rsidP="00731BE6">
            <w:pPr>
              <w:rPr>
                <w:i/>
              </w:rPr>
            </w:pPr>
          </w:p>
        </w:tc>
      </w:tr>
    </w:tbl>
    <w:p w14:paraId="63B32690" w14:textId="60AC39E8" w:rsidR="002671B6" w:rsidRDefault="002671B6" w:rsidP="00C62E60"/>
    <w:p w14:paraId="3E03B4EA" w14:textId="62B13229" w:rsidR="000C0F66" w:rsidRDefault="000C0F66" w:rsidP="00B276EF">
      <w:pPr>
        <w:pStyle w:val="Caption"/>
      </w:pPr>
      <w:bookmarkStart w:id="160" w:name="_Toc113497189"/>
      <w:r>
        <w:lastRenderedPageBreak/>
        <w:t xml:space="preserve">Tabel 3. </w:t>
      </w:r>
      <w:r>
        <w:fldChar w:fldCharType="begin"/>
      </w:r>
      <w:r>
        <w:instrText xml:space="preserve"> SEQ Tabel_3. \* ARABIC </w:instrText>
      </w:r>
      <w:r>
        <w:fldChar w:fldCharType="separate"/>
      </w:r>
      <w:r w:rsidR="009F46BF">
        <w:rPr>
          <w:noProof/>
        </w:rPr>
        <w:t>39</w:t>
      </w:r>
      <w:r>
        <w:fldChar w:fldCharType="end"/>
      </w:r>
      <w:r>
        <w:t xml:space="preserve"> Struktur tabel user</w:t>
      </w:r>
      <w:bookmarkEnd w:id="160"/>
    </w:p>
    <w:tbl>
      <w:tblPr>
        <w:tblStyle w:val="TableGrid"/>
        <w:tblW w:w="0" w:type="auto"/>
        <w:tblLook w:val="04A0" w:firstRow="1" w:lastRow="0" w:firstColumn="1" w:lastColumn="0" w:noHBand="0" w:noVBand="1"/>
      </w:tblPr>
      <w:tblGrid>
        <w:gridCol w:w="2561"/>
        <w:gridCol w:w="2561"/>
        <w:gridCol w:w="2562"/>
      </w:tblGrid>
      <w:tr w:rsidR="008F257A" w14:paraId="5D40A739" w14:textId="77777777" w:rsidTr="002A19A1">
        <w:trPr>
          <w:trHeight w:val="642"/>
        </w:trPr>
        <w:tc>
          <w:tcPr>
            <w:tcW w:w="2561" w:type="dxa"/>
            <w:shd w:val="clear" w:color="auto" w:fill="FF99CC"/>
            <w:vAlign w:val="center"/>
          </w:tcPr>
          <w:p w14:paraId="1D65C60C" w14:textId="77777777" w:rsidR="008F257A" w:rsidRPr="0014289A" w:rsidRDefault="008F257A" w:rsidP="002A19A1">
            <w:pPr>
              <w:jc w:val="center"/>
              <w:rPr>
                <w:rFonts w:ascii="Times New Roman" w:hAnsi="Times New Roman" w:cs="Times New Roman"/>
                <w:b/>
              </w:rPr>
            </w:pPr>
            <w:r w:rsidRPr="0014289A">
              <w:rPr>
                <w:rFonts w:ascii="Times New Roman" w:hAnsi="Times New Roman" w:cs="Times New Roman"/>
                <w:b/>
              </w:rPr>
              <w:t>Nama Field</w:t>
            </w:r>
          </w:p>
        </w:tc>
        <w:tc>
          <w:tcPr>
            <w:tcW w:w="2561" w:type="dxa"/>
            <w:shd w:val="clear" w:color="auto" w:fill="FF99CC"/>
            <w:vAlign w:val="center"/>
          </w:tcPr>
          <w:p w14:paraId="646B89B5" w14:textId="77777777" w:rsidR="008F257A" w:rsidRPr="0014289A" w:rsidRDefault="008F257A" w:rsidP="002A19A1">
            <w:pPr>
              <w:jc w:val="center"/>
              <w:rPr>
                <w:rFonts w:ascii="Times New Roman" w:hAnsi="Times New Roman" w:cs="Times New Roman"/>
                <w:b/>
              </w:rPr>
            </w:pPr>
            <w:r w:rsidRPr="0014289A">
              <w:rPr>
                <w:rFonts w:ascii="Times New Roman" w:hAnsi="Times New Roman" w:cs="Times New Roman"/>
                <w:b/>
              </w:rPr>
              <w:t>Tipe Data</w:t>
            </w:r>
          </w:p>
        </w:tc>
        <w:tc>
          <w:tcPr>
            <w:tcW w:w="2562" w:type="dxa"/>
            <w:shd w:val="clear" w:color="auto" w:fill="FF99CC"/>
            <w:vAlign w:val="center"/>
          </w:tcPr>
          <w:p w14:paraId="0C8ECC4F" w14:textId="77777777" w:rsidR="008F257A" w:rsidRPr="0014289A" w:rsidRDefault="008F257A" w:rsidP="002A19A1">
            <w:pPr>
              <w:jc w:val="center"/>
              <w:rPr>
                <w:rFonts w:ascii="Times New Roman" w:hAnsi="Times New Roman" w:cs="Times New Roman"/>
                <w:b/>
              </w:rPr>
            </w:pPr>
            <w:r w:rsidRPr="0014289A">
              <w:rPr>
                <w:rFonts w:ascii="Times New Roman" w:hAnsi="Times New Roman" w:cs="Times New Roman"/>
                <w:b/>
              </w:rPr>
              <w:t>Keterangan</w:t>
            </w:r>
          </w:p>
        </w:tc>
      </w:tr>
      <w:tr w:rsidR="008F257A" w:rsidRPr="0014289A" w14:paraId="35E3DB9A" w14:textId="77777777" w:rsidTr="002A19A1">
        <w:trPr>
          <w:trHeight w:val="392"/>
        </w:trPr>
        <w:tc>
          <w:tcPr>
            <w:tcW w:w="2561" w:type="dxa"/>
            <w:vAlign w:val="center"/>
          </w:tcPr>
          <w:p w14:paraId="145C1C36" w14:textId="6D52E52A" w:rsidR="008F257A" w:rsidRPr="008F257A" w:rsidRDefault="008F257A" w:rsidP="008F257A">
            <w:pPr>
              <w:rPr>
                <w:rFonts w:ascii="Times New Roman" w:hAnsi="Times New Roman" w:cs="Times New Roman"/>
              </w:rPr>
            </w:pPr>
            <w:r w:rsidRPr="008F257A">
              <w:rPr>
                <w:rStyle w:val="Strong"/>
                <w:rFonts w:ascii="Times New Roman" w:hAnsi="Times New Roman" w:cs="Times New Roman"/>
                <w:b w:val="0"/>
                <w:iCs/>
              </w:rPr>
              <w:t>IDUSER</w:t>
            </w:r>
          </w:p>
        </w:tc>
        <w:tc>
          <w:tcPr>
            <w:tcW w:w="2561" w:type="dxa"/>
            <w:vAlign w:val="center"/>
          </w:tcPr>
          <w:p w14:paraId="2CB309AD" w14:textId="303BE5B4" w:rsidR="008F257A" w:rsidRPr="008F257A" w:rsidRDefault="008F257A" w:rsidP="008F257A">
            <w:pPr>
              <w:rPr>
                <w:rFonts w:ascii="Times New Roman" w:hAnsi="Times New Roman" w:cs="Times New Roman"/>
              </w:rPr>
            </w:pPr>
            <w:r w:rsidRPr="008F257A">
              <w:rPr>
                <w:rFonts w:ascii="Times New Roman" w:hAnsi="Times New Roman" w:cs="Times New Roman"/>
              </w:rPr>
              <w:t>int(11)</w:t>
            </w:r>
          </w:p>
        </w:tc>
        <w:tc>
          <w:tcPr>
            <w:tcW w:w="2562" w:type="dxa"/>
          </w:tcPr>
          <w:p w14:paraId="6B870551" w14:textId="77777777" w:rsidR="008F257A" w:rsidRPr="0014289A" w:rsidRDefault="008F257A" w:rsidP="008F257A">
            <w:pPr>
              <w:rPr>
                <w:rFonts w:ascii="Times New Roman" w:hAnsi="Times New Roman" w:cs="Times New Roman"/>
              </w:rPr>
            </w:pPr>
            <w:r w:rsidRPr="00671545">
              <w:rPr>
                <w:rFonts w:ascii="Times New Roman" w:hAnsi="Times New Roman" w:cs="Times New Roman"/>
                <w:i/>
              </w:rPr>
              <w:t>Primary Key</w:t>
            </w:r>
          </w:p>
        </w:tc>
      </w:tr>
      <w:tr w:rsidR="008F257A" w:rsidRPr="0014289A" w14:paraId="30EF2B90" w14:textId="77777777" w:rsidTr="002A19A1">
        <w:trPr>
          <w:trHeight w:val="392"/>
        </w:trPr>
        <w:tc>
          <w:tcPr>
            <w:tcW w:w="2561" w:type="dxa"/>
            <w:vAlign w:val="center"/>
          </w:tcPr>
          <w:p w14:paraId="016C816F" w14:textId="54057C75" w:rsidR="008F257A" w:rsidRPr="008F257A" w:rsidRDefault="008F257A" w:rsidP="008F257A">
            <w:pPr>
              <w:rPr>
                <w:rStyle w:val="Heading1Char"/>
                <w:rFonts w:ascii="Times New Roman" w:hAnsi="Times New Roman" w:cs="Times New Roman"/>
                <w:iCs/>
              </w:rPr>
            </w:pPr>
            <w:r w:rsidRPr="008F257A">
              <w:rPr>
                <w:rFonts w:ascii="Times New Roman" w:hAnsi="Times New Roman" w:cs="Times New Roman"/>
              </w:rPr>
              <w:t>username</w:t>
            </w:r>
          </w:p>
        </w:tc>
        <w:tc>
          <w:tcPr>
            <w:tcW w:w="2561" w:type="dxa"/>
            <w:vAlign w:val="center"/>
          </w:tcPr>
          <w:p w14:paraId="3AAE34AC" w14:textId="0321F9C5" w:rsidR="008F257A" w:rsidRPr="008F257A" w:rsidRDefault="008F257A" w:rsidP="008F257A">
            <w:pPr>
              <w:rPr>
                <w:rFonts w:ascii="Times New Roman" w:hAnsi="Times New Roman" w:cs="Times New Roman"/>
              </w:rPr>
            </w:pPr>
            <w:r w:rsidRPr="008F257A">
              <w:rPr>
                <w:rFonts w:ascii="Times New Roman" w:hAnsi="Times New Roman" w:cs="Times New Roman"/>
              </w:rPr>
              <w:t>varchar(20)</w:t>
            </w:r>
          </w:p>
        </w:tc>
        <w:tc>
          <w:tcPr>
            <w:tcW w:w="2562" w:type="dxa"/>
          </w:tcPr>
          <w:p w14:paraId="482790EA" w14:textId="77777777" w:rsidR="008F257A" w:rsidRPr="00671545" w:rsidRDefault="008F257A" w:rsidP="008F257A">
            <w:pPr>
              <w:rPr>
                <w:i/>
              </w:rPr>
            </w:pPr>
          </w:p>
        </w:tc>
      </w:tr>
      <w:tr w:rsidR="008F257A" w:rsidRPr="0014289A" w14:paraId="2BC50996" w14:textId="77777777" w:rsidTr="002A19A1">
        <w:trPr>
          <w:trHeight w:val="392"/>
        </w:trPr>
        <w:tc>
          <w:tcPr>
            <w:tcW w:w="2561" w:type="dxa"/>
            <w:vAlign w:val="center"/>
          </w:tcPr>
          <w:p w14:paraId="626702E2" w14:textId="105F6209" w:rsidR="008F257A" w:rsidRPr="008F257A" w:rsidRDefault="008F257A" w:rsidP="008F257A">
            <w:pPr>
              <w:rPr>
                <w:rFonts w:ascii="Times New Roman" w:hAnsi="Times New Roman" w:cs="Times New Roman"/>
              </w:rPr>
            </w:pPr>
            <w:r w:rsidRPr="008F257A">
              <w:rPr>
                <w:rFonts w:ascii="Times New Roman" w:hAnsi="Times New Roman" w:cs="Times New Roman"/>
              </w:rPr>
              <w:t>nohp</w:t>
            </w:r>
          </w:p>
        </w:tc>
        <w:tc>
          <w:tcPr>
            <w:tcW w:w="2561" w:type="dxa"/>
            <w:vAlign w:val="center"/>
          </w:tcPr>
          <w:p w14:paraId="24E6948F" w14:textId="68D3E45C" w:rsidR="008F257A" w:rsidRPr="008F257A" w:rsidRDefault="008F257A" w:rsidP="008F257A">
            <w:pPr>
              <w:rPr>
                <w:rFonts w:ascii="Times New Roman" w:hAnsi="Times New Roman" w:cs="Times New Roman"/>
              </w:rPr>
            </w:pPr>
            <w:r w:rsidRPr="008F257A">
              <w:rPr>
                <w:rFonts w:ascii="Times New Roman" w:hAnsi="Times New Roman" w:cs="Times New Roman"/>
              </w:rPr>
              <w:t>varchar(30)</w:t>
            </w:r>
          </w:p>
        </w:tc>
        <w:tc>
          <w:tcPr>
            <w:tcW w:w="2562" w:type="dxa"/>
          </w:tcPr>
          <w:p w14:paraId="3CDE0079" w14:textId="77777777" w:rsidR="008F257A" w:rsidRPr="00671545" w:rsidRDefault="008F257A" w:rsidP="008F257A">
            <w:pPr>
              <w:rPr>
                <w:i/>
              </w:rPr>
            </w:pPr>
          </w:p>
        </w:tc>
      </w:tr>
    </w:tbl>
    <w:p w14:paraId="5C3CFA2C" w14:textId="0DBB2BE6" w:rsidR="008F257A" w:rsidRDefault="008F257A" w:rsidP="008F257A"/>
    <w:p w14:paraId="3D33F7EE" w14:textId="05CAF7A7" w:rsidR="002671B6" w:rsidRPr="000D256F" w:rsidRDefault="008F257A" w:rsidP="008F257A">
      <w:pPr>
        <w:ind w:firstLine="567"/>
      </w:pPr>
      <w:r>
        <w:br w:type="page"/>
      </w:r>
    </w:p>
    <w:p w14:paraId="0CE24697" w14:textId="5D4DCB4E" w:rsidR="00BB2558" w:rsidRDefault="00665FE1" w:rsidP="008F0DD3">
      <w:pPr>
        <w:pStyle w:val="Heading3"/>
        <w:spacing w:before="0"/>
        <w:ind w:left="357" w:hanging="357"/>
      </w:pPr>
      <w:bookmarkStart w:id="161" w:name="_Toc78038440"/>
      <w:bookmarkStart w:id="162" w:name="_Toc113438178"/>
      <w:r>
        <w:lastRenderedPageBreak/>
        <w:t>Relasi Tabel</w:t>
      </w:r>
      <w:bookmarkEnd w:id="161"/>
      <w:bookmarkEnd w:id="162"/>
    </w:p>
    <w:p w14:paraId="0C7D5192" w14:textId="1786DB0D" w:rsidR="008F0DD3" w:rsidRPr="008F0DD3" w:rsidRDefault="008F0DD3" w:rsidP="00523A80">
      <w:pPr>
        <w:ind w:firstLine="567"/>
      </w:pPr>
      <w:r>
        <w:t xml:space="preserve">Relasi tabel merupakan hubungan yang terjadi antar suatu tabel tabel lainya yang mempresentasikan hubungan antar objek dan berfungsi untuk mengatur operasi suatu </w:t>
      </w:r>
      <w:r w:rsidRPr="007064BE">
        <w:rPr>
          <w:i/>
        </w:rPr>
        <w:t>datab</w:t>
      </w:r>
      <w:r w:rsidR="007064BE" w:rsidRPr="007064BE">
        <w:rPr>
          <w:i/>
        </w:rPr>
        <w:t>a</w:t>
      </w:r>
      <w:r w:rsidRPr="007064BE">
        <w:rPr>
          <w:i/>
        </w:rPr>
        <w:t>se</w:t>
      </w:r>
      <w:r>
        <w:t>. Relasi tabel</w:t>
      </w:r>
      <w:r w:rsidR="007064BE">
        <w:t xml:space="preserve"> yang digunakan pada aplikasi kasir teknisi komputer Pontianak dapat dilihat pada gambar 3.18.</w:t>
      </w:r>
    </w:p>
    <w:p w14:paraId="63A302DF" w14:textId="5572BACC" w:rsidR="007064BE" w:rsidRDefault="008D5715" w:rsidP="007064BE">
      <w:pPr>
        <w:keepNext/>
      </w:pPr>
      <w:r>
        <w:rPr>
          <w:noProof/>
        </w:rPr>
        <w:drawing>
          <wp:inline distT="0" distB="0" distL="0" distR="0" wp14:anchorId="2900D0D4" wp14:editId="44B7ACF3">
            <wp:extent cx="5039360" cy="4055110"/>
            <wp:effectExtent l="0" t="0" r="8890" b="2540"/>
            <wp:docPr id="32" name="Picture 32" descr="C:\Users\Acer\Downloads\Untitled Diagram-relasi tabel.drawio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Untitled Diagram-relasi tabel.drawio (3).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39360" cy="4055110"/>
                    </a:xfrm>
                    <a:prstGeom prst="rect">
                      <a:avLst/>
                    </a:prstGeom>
                    <a:noFill/>
                    <a:ln>
                      <a:noFill/>
                    </a:ln>
                  </pic:spPr>
                </pic:pic>
              </a:graphicData>
            </a:graphic>
          </wp:inline>
        </w:drawing>
      </w:r>
    </w:p>
    <w:p w14:paraId="04763A99" w14:textId="4D6802EC" w:rsidR="00E40FC9" w:rsidRDefault="007064BE" w:rsidP="00B276EF">
      <w:pPr>
        <w:pStyle w:val="Caption"/>
        <w:sectPr w:rsidR="00E40FC9" w:rsidSect="0026719C">
          <w:pgSz w:w="11906" w:h="16838" w:code="9"/>
          <w:pgMar w:top="1701" w:right="1701" w:bottom="1701" w:left="2268" w:header="709" w:footer="709" w:gutter="0"/>
          <w:cols w:space="708"/>
          <w:titlePg/>
          <w:docGrid w:linePitch="360"/>
        </w:sectPr>
      </w:pPr>
      <w:bookmarkStart w:id="163" w:name="_Toc117638532"/>
      <w:r>
        <w:t>Gambar 3.</w:t>
      </w:r>
      <w:r>
        <w:fldChar w:fldCharType="begin"/>
      </w:r>
      <w:r>
        <w:instrText xml:space="preserve"> SEQ Gambar_3. \* ARABIC </w:instrText>
      </w:r>
      <w:r>
        <w:fldChar w:fldCharType="separate"/>
      </w:r>
      <w:r w:rsidR="009F46BF">
        <w:rPr>
          <w:noProof/>
        </w:rPr>
        <w:t>22</w:t>
      </w:r>
      <w:r>
        <w:fldChar w:fldCharType="end"/>
      </w:r>
      <w:r>
        <w:t xml:space="preserve"> Relasi </w:t>
      </w:r>
      <w:r w:rsidR="00C15227">
        <w:t xml:space="preserve">Tabel Aplikasi Kasir Teknisi Komputer </w:t>
      </w:r>
      <w:r>
        <w:t>Pontianak</w:t>
      </w:r>
      <w:bookmarkEnd w:id="163"/>
    </w:p>
    <w:p w14:paraId="448264C6" w14:textId="38464D7A" w:rsidR="006603EE" w:rsidRDefault="00845BA3" w:rsidP="006603EE">
      <w:pPr>
        <w:pStyle w:val="Heading1"/>
        <w:numPr>
          <w:ilvl w:val="0"/>
          <w:numId w:val="0"/>
        </w:numPr>
        <w:spacing w:before="0" w:line="360" w:lineRule="auto"/>
      </w:pPr>
      <w:bookmarkStart w:id="164" w:name="_Toc78038441"/>
      <w:bookmarkStart w:id="165" w:name="_Toc113438179"/>
      <w:r>
        <w:lastRenderedPageBreak/>
        <w:t>BAB IV</w:t>
      </w:r>
      <w:r w:rsidR="00CE03D6">
        <w:br/>
      </w:r>
      <w:r>
        <w:t>HASIL DAN PEMBAHASAN</w:t>
      </w:r>
      <w:bookmarkEnd w:id="164"/>
      <w:bookmarkEnd w:id="165"/>
    </w:p>
    <w:p w14:paraId="7C171649" w14:textId="77777777" w:rsidR="006603EE" w:rsidRPr="006603EE" w:rsidRDefault="006603EE" w:rsidP="006603EE"/>
    <w:p w14:paraId="4FCBDA2C" w14:textId="77777777" w:rsidR="005206E5" w:rsidRPr="005206E5" w:rsidRDefault="005206E5" w:rsidP="006603EE">
      <w:pPr>
        <w:pStyle w:val="ListParagraph"/>
        <w:keepNext/>
        <w:keepLines/>
        <w:numPr>
          <w:ilvl w:val="0"/>
          <w:numId w:val="2"/>
        </w:numPr>
        <w:spacing w:before="240"/>
        <w:contextualSpacing w:val="0"/>
        <w:jc w:val="center"/>
        <w:outlineLvl w:val="0"/>
        <w:rPr>
          <w:rFonts w:eastAsiaTheme="majorEastAsia" w:cstheme="majorBidi"/>
          <w:b/>
          <w:vanish/>
          <w:szCs w:val="32"/>
        </w:rPr>
      </w:pPr>
      <w:bookmarkStart w:id="166" w:name="_Toc113436963"/>
      <w:bookmarkStart w:id="167" w:name="_Toc113437116"/>
      <w:bookmarkStart w:id="168" w:name="_Toc113438180"/>
      <w:bookmarkEnd w:id="166"/>
      <w:bookmarkEnd w:id="167"/>
      <w:bookmarkEnd w:id="168"/>
    </w:p>
    <w:p w14:paraId="33577572" w14:textId="35B4EF1D" w:rsidR="00BD3E02" w:rsidRDefault="005206E5" w:rsidP="006603EE">
      <w:pPr>
        <w:pStyle w:val="Heading2"/>
        <w:spacing w:before="0"/>
        <w:ind w:left="357" w:hanging="357"/>
      </w:pPr>
      <w:bookmarkStart w:id="169" w:name="_Toc113438181"/>
      <w:r w:rsidRPr="005206E5">
        <w:t>Implementasi Antarmuka Pengguna</w:t>
      </w:r>
      <w:bookmarkEnd w:id="169"/>
    </w:p>
    <w:p w14:paraId="794608F8" w14:textId="552639BB" w:rsidR="00F16BFA" w:rsidRPr="00F16BFA" w:rsidRDefault="00F16BFA" w:rsidP="00D858EA">
      <w:pPr>
        <w:ind w:firstLine="567"/>
      </w:pPr>
      <w:r>
        <w:t xml:space="preserve">Setelah melakukan tahap </w:t>
      </w:r>
      <w:r w:rsidRPr="00F16BFA">
        <w:rPr>
          <w:i/>
        </w:rPr>
        <w:t>build and reverse mockup</w:t>
      </w:r>
      <w:r>
        <w:t xml:space="preserve"> pada aplikasi kasir toko teknisi komputer Pontianak dibuat, maka dilanjutkan dengan thaap implementasi antarmuka pengguana. Berikut adalah hasil implementasi aplikasi kasir yang telah selesai dibuat.</w:t>
      </w:r>
    </w:p>
    <w:p w14:paraId="0188B732" w14:textId="2DB89A44" w:rsidR="006D2FCC" w:rsidRDefault="006D2FCC" w:rsidP="006D2FCC">
      <w:pPr>
        <w:pStyle w:val="Heading3"/>
        <w:spacing w:before="0"/>
        <w:ind w:left="357" w:hanging="357"/>
      </w:pPr>
      <w:bookmarkStart w:id="170" w:name="_Toc113438182"/>
      <w:r>
        <w:t>Tampilan Pemilik</w:t>
      </w:r>
      <w:bookmarkEnd w:id="170"/>
    </w:p>
    <w:p w14:paraId="71210EE0" w14:textId="3A3166BA" w:rsidR="006D2FCC" w:rsidRDefault="008F257A" w:rsidP="006D2FCC">
      <w:pPr>
        <w:pStyle w:val="ListParagraph"/>
        <w:numPr>
          <w:ilvl w:val="6"/>
          <w:numId w:val="2"/>
        </w:numPr>
        <w:ind w:left="924" w:hanging="357"/>
        <w:rPr>
          <w:b/>
        </w:rPr>
      </w:pPr>
      <w:r w:rsidRPr="008F257A">
        <w:rPr>
          <w:b/>
        </w:rPr>
        <w:t>Menu</w:t>
      </w:r>
      <w:r w:rsidR="006D2FCC" w:rsidRPr="00345F44">
        <w:rPr>
          <w:b/>
        </w:rPr>
        <w:t xml:space="preserve"> Home</w:t>
      </w:r>
    </w:p>
    <w:p w14:paraId="3C5ADBC8" w14:textId="4EA2B17A" w:rsidR="00CB0CFE" w:rsidRDefault="0062262F" w:rsidP="00CB0CFE">
      <w:pPr>
        <w:ind w:left="567" w:firstLine="567"/>
      </w:pPr>
      <w:r>
        <w:t xml:space="preserve">Halaman home pada </w:t>
      </w:r>
      <w:r w:rsidR="000D53A1">
        <w:t>aplikasi kasir berhasil diimplementasikan sesuai dengan rancangan yang telah dibuat. Menu home merupakan halaman awal dari pengguna aplikasi. Berikut tampilan dari menu home pada aplikasi kasir dapat dilihat pada gambar</w:t>
      </w:r>
      <w:r w:rsidR="00050DBE">
        <w:t xml:space="preserve"> 4.1</w:t>
      </w:r>
      <w:r w:rsidR="000D53A1">
        <w:t>.</w:t>
      </w:r>
    </w:p>
    <w:p w14:paraId="69979D5B" w14:textId="77777777" w:rsidR="00B276EF" w:rsidRDefault="00CB0CFE" w:rsidP="00B276EF">
      <w:pPr>
        <w:keepNext/>
        <w:jc w:val="center"/>
      </w:pPr>
      <w:r w:rsidRPr="00CB0CFE">
        <w:rPr>
          <w:noProof/>
        </w:rPr>
        <w:drawing>
          <wp:inline distT="0" distB="0" distL="0" distR="0" wp14:anchorId="5517DC85" wp14:editId="3E3D5FC0">
            <wp:extent cx="4231275" cy="22880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1275" cy="2288098"/>
                    </a:xfrm>
                    <a:prstGeom prst="rect">
                      <a:avLst/>
                    </a:prstGeom>
                  </pic:spPr>
                </pic:pic>
              </a:graphicData>
            </a:graphic>
          </wp:inline>
        </w:drawing>
      </w:r>
    </w:p>
    <w:p w14:paraId="2E29C01E" w14:textId="0703C576" w:rsidR="00B276EF" w:rsidRDefault="00B276EF" w:rsidP="00B276EF">
      <w:pPr>
        <w:pStyle w:val="Caption"/>
      </w:pPr>
      <w:bookmarkStart w:id="171" w:name="_Toc118194333"/>
      <w:r>
        <w:t>Gambar 4.</w:t>
      </w:r>
      <w:r>
        <w:fldChar w:fldCharType="begin"/>
      </w:r>
      <w:r>
        <w:instrText xml:space="preserve"> SEQ Gambar_4. \* ARABIC </w:instrText>
      </w:r>
      <w:r>
        <w:fldChar w:fldCharType="separate"/>
      </w:r>
      <w:r w:rsidR="009F46BF">
        <w:rPr>
          <w:noProof/>
        </w:rPr>
        <w:t>1</w:t>
      </w:r>
      <w:r>
        <w:fldChar w:fldCharType="end"/>
      </w:r>
      <w:r>
        <w:t xml:space="preserve"> </w:t>
      </w:r>
      <w:r>
        <w:rPr>
          <w:noProof/>
        </w:rPr>
        <w:t>Menu Home</w:t>
      </w:r>
      <w:bookmarkEnd w:id="171"/>
    </w:p>
    <w:p w14:paraId="1C44A149" w14:textId="314369F9" w:rsidR="006D2FCC" w:rsidRDefault="008F257A" w:rsidP="006D2FCC">
      <w:pPr>
        <w:pStyle w:val="ListParagraph"/>
        <w:numPr>
          <w:ilvl w:val="6"/>
          <w:numId w:val="2"/>
        </w:numPr>
        <w:ind w:left="924" w:hanging="357"/>
        <w:rPr>
          <w:b/>
        </w:rPr>
      </w:pPr>
      <w:r w:rsidRPr="008F257A">
        <w:rPr>
          <w:b/>
        </w:rPr>
        <w:t>Menu</w:t>
      </w:r>
      <w:r w:rsidR="006D2FCC">
        <w:rPr>
          <w:b/>
        </w:rPr>
        <w:t xml:space="preserve"> Tambah Pelanggan</w:t>
      </w:r>
    </w:p>
    <w:p w14:paraId="52E6D474" w14:textId="212BC0C9" w:rsidR="00C00AA9" w:rsidRDefault="000D53A1" w:rsidP="00C00AA9">
      <w:pPr>
        <w:ind w:left="567" w:firstLine="357"/>
      </w:pPr>
      <w:r>
        <w:t>Menu tambah pelanggan berfungsi untuk menerima data dari pelanggan yang menggunakan jasa dari Teknisi Komputer Pontianak. Menu tambah pelanggan berhasil diimplementasikan sesuai dengan rancangan yang telah dibuat. Tampilan menu tambah pelanggan dapat dilihat pada gambar</w:t>
      </w:r>
      <w:r w:rsidR="00050DBE">
        <w:t>4.2</w:t>
      </w:r>
      <w:r>
        <w:t>.</w:t>
      </w:r>
    </w:p>
    <w:p w14:paraId="57AF04EA" w14:textId="77777777" w:rsidR="00AD7E8C" w:rsidRDefault="00C00AA9" w:rsidP="00AD7E8C">
      <w:pPr>
        <w:keepNext/>
        <w:jc w:val="center"/>
      </w:pPr>
      <w:r w:rsidRPr="00C00AA9">
        <w:rPr>
          <w:noProof/>
        </w:rPr>
        <w:lastRenderedPageBreak/>
        <w:drawing>
          <wp:inline distT="0" distB="0" distL="0" distR="0" wp14:anchorId="6F4B3E4D" wp14:editId="2ED7134D">
            <wp:extent cx="4264743" cy="2027862"/>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71697" cy="2031169"/>
                    </a:xfrm>
                    <a:prstGeom prst="rect">
                      <a:avLst/>
                    </a:prstGeom>
                  </pic:spPr>
                </pic:pic>
              </a:graphicData>
            </a:graphic>
          </wp:inline>
        </w:drawing>
      </w:r>
    </w:p>
    <w:p w14:paraId="379EC505" w14:textId="4A290A4F" w:rsidR="00C00AA9" w:rsidRDefault="00AD7E8C" w:rsidP="00AD7E8C">
      <w:pPr>
        <w:pStyle w:val="Caption"/>
      </w:pPr>
      <w:bookmarkStart w:id="172" w:name="_Toc118194334"/>
      <w:r>
        <w:t>Gambar 4.</w:t>
      </w:r>
      <w:r>
        <w:fldChar w:fldCharType="begin"/>
      </w:r>
      <w:r>
        <w:instrText xml:space="preserve"> SEQ Gambar_4. \* ARABIC </w:instrText>
      </w:r>
      <w:r>
        <w:fldChar w:fldCharType="separate"/>
      </w:r>
      <w:r w:rsidR="009F46BF">
        <w:rPr>
          <w:noProof/>
        </w:rPr>
        <w:t>2</w:t>
      </w:r>
      <w:r>
        <w:fldChar w:fldCharType="end"/>
      </w:r>
      <w:r>
        <w:t xml:space="preserve"> Menu Tambah Pelanggan</w:t>
      </w:r>
      <w:bookmarkEnd w:id="172"/>
    </w:p>
    <w:p w14:paraId="6635B90C" w14:textId="77777777" w:rsidR="00B276EF" w:rsidRDefault="00B276EF" w:rsidP="00C00AA9">
      <w:pPr>
        <w:keepNext/>
        <w:jc w:val="center"/>
      </w:pPr>
    </w:p>
    <w:p w14:paraId="0FEC3561" w14:textId="24BD7DA8" w:rsidR="006D2FCC" w:rsidRDefault="008F257A" w:rsidP="006D2FCC">
      <w:pPr>
        <w:pStyle w:val="ListParagraph"/>
        <w:numPr>
          <w:ilvl w:val="6"/>
          <w:numId w:val="2"/>
        </w:numPr>
        <w:ind w:left="924" w:hanging="357"/>
        <w:rPr>
          <w:b/>
        </w:rPr>
      </w:pPr>
      <w:r w:rsidRPr="008F257A">
        <w:rPr>
          <w:b/>
        </w:rPr>
        <w:t>Menu</w:t>
      </w:r>
      <w:r w:rsidR="006D2FCC">
        <w:rPr>
          <w:b/>
        </w:rPr>
        <w:t xml:space="preserve"> Tambah Barang</w:t>
      </w:r>
    </w:p>
    <w:p w14:paraId="35986BF0" w14:textId="1DFC5B77" w:rsidR="00050DBE" w:rsidRDefault="000D53A1" w:rsidP="00D366A7">
      <w:pPr>
        <w:ind w:left="567" w:firstLine="357"/>
      </w:pPr>
      <w:r>
        <w:t>Pada menu tambah barang adalah menu untuk mengiputkan data barang yang akan dijual oleh pemilik toko teknisi komputer Pontianak. Menu tambah barang berhasil diimplementasikan sesuai dengan rancangan yang telah dibuat. Tampilan menu tambah barang dapat dilihat pada gambar 4.</w:t>
      </w:r>
      <w:r w:rsidR="00050DBE">
        <w:t>3.</w:t>
      </w:r>
    </w:p>
    <w:p w14:paraId="447F848B" w14:textId="77777777" w:rsidR="00AD7E8C" w:rsidRDefault="00D366A7" w:rsidP="00AD7E8C">
      <w:pPr>
        <w:keepNext/>
        <w:jc w:val="center"/>
      </w:pPr>
      <w:r w:rsidRPr="00D366A7">
        <w:rPr>
          <w:noProof/>
        </w:rPr>
        <w:drawing>
          <wp:inline distT="0" distB="0" distL="0" distR="0" wp14:anchorId="2E8EE6FA" wp14:editId="60EE6887">
            <wp:extent cx="4165352" cy="3111550"/>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9623" cy="3114741"/>
                    </a:xfrm>
                    <a:prstGeom prst="rect">
                      <a:avLst/>
                    </a:prstGeom>
                  </pic:spPr>
                </pic:pic>
              </a:graphicData>
            </a:graphic>
          </wp:inline>
        </w:drawing>
      </w:r>
    </w:p>
    <w:p w14:paraId="4F56F6D1" w14:textId="5EAE4CDE" w:rsidR="00D366A7" w:rsidRDefault="00AD7E8C" w:rsidP="00AD7E8C">
      <w:pPr>
        <w:pStyle w:val="Caption"/>
      </w:pPr>
      <w:bookmarkStart w:id="173" w:name="_Toc118194335"/>
      <w:r>
        <w:t xml:space="preserve">Gambar 4. </w:t>
      </w:r>
      <w:r>
        <w:fldChar w:fldCharType="begin"/>
      </w:r>
      <w:r>
        <w:instrText xml:space="preserve"> SEQ Gambar_4. \* ARABIC </w:instrText>
      </w:r>
      <w:r>
        <w:fldChar w:fldCharType="separate"/>
      </w:r>
      <w:r w:rsidR="009F46BF">
        <w:rPr>
          <w:noProof/>
        </w:rPr>
        <w:t>3</w:t>
      </w:r>
      <w:r>
        <w:fldChar w:fldCharType="end"/>
      </w:r>
      <w:r w:rsidR="00C15227">
        <w:t xml:space="preserve"> </w:t>
      </w:r>
      <w:r>
        <w:t>Menu Tambah Barang</w:t>
      </w:r>
      <w:bookmarkEnd w:id="173"/>
    </w:p>
    <w:p w14:paraId="73C88521" w14:textId="3371B0C7" w:rsidR="006D2FCC" w:rsidRDefault="008F257A" w:rsidP="006D2FCC">
      <w:pPr>
        <w:pStyle w:val="ListParagraph"/>
        <w:numPr>
          <w:ilvl w:val="6"/>
          <w:numId w:val="2"/>
        </w:numPr>
        <w:ind w:left="924" w:hanging="357"/>
        <w:rPr>
          <w:b/>
        </w:rPr>
      </w:pPr>
      <w:r w:rsidRPr="008F257A">
        <w:rPr>
          <w:b/>
        </w:rPr>
        <w:t>Menu</w:t>
      </w:r>
      <w:r w:rsidR="006D2FCC">
        <w:rPr>
          <w:b/>
        </w:rPr>
        <w:t xml:space="preserve"> Barang Reparasi Keluar</w:t>
      </w:r>
    </w:p>
    <w:p w14:paraId="38B2D088" w14:textId="614D3EFA" w:rsidR="00AD7E8C" w:rsidRDefault="00050DBE" w:rsidP="00AD7E8C">
      <w:pPr>
        <w:keepNext/>
        <w:ind w:left="567" w:firstLine="357"/>
        <w:rPr>
          <w:noProof/>
        </w:rPr>
      </w:pPr>
      <w:r>
        <w:t>Pada menu barang repasrasi keluar berfungsi untuk melakukan transaksi pembayaran barang yang telah selesai direparasi oleh pihak teknisi komputer Pontianak dengan melakukan pencocokan kode transaksi yang ada pada nota pelanggan, jika kode transaksi sesuai dengan yang ada pada nota maka  sistem akan menampilkan nama pelanggan dan total pembayaran</w:t>
      </w:r>
      <w:r w:rsidR="005876C4">
        <w:t xml:space="preserve">. Menu barang reparasi keluar </w:t>
      </w:r>
      <w:r w:rsidR="005876C4">
        <w:lastRenderedPageBreak/>
        <w:t>telah berhasil diimplementasikan sesuai dengan rancangan yang telah dibuat. Tampilan menu barang reparasi keluar dapat dilihat pada gambar.4.4.</w:t>
      </w:r>
      <w:r w:rsidR="00D366A7" w:rsidRPr="00D366A7">
        <w:rPr>
          <w:noProof/>
        </w:rPr>
        <w:t xml:space="preserve"> </w:t>
      </w:r>
    </w:p>
    <w:p w14:paraId="6B75D71B" w14:textId="6C43561D" w:rsidR="008A7447" w:rsidRDefault="008A7447" w:rsidP="008A7447">
      <w:pPr>
        <w:keepNext/>
        <w:ind w:left="567" w:firstLine="357"/>
        <w:jc w:val="center"/>
      </w:pPr>
      <w:r w:rsidRPr="00D366A7">
        <w:rPr>
          <w:noProof/>
        </w:rPr>
        <w:drawing>
          <wp:inline distT="0" distB="0" distL="0" distR="0" wp14:anchorId="6E4B99E2" wp14:editId="655B5CF9">
            <wp:extent cx="5039995" cy="219964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2199640"/>
                    </a:xfrm>
                    <a:prstGeom prst="rect">
                      <a:avLst/>
                    </a:prstGeom>
                  </pic:spPr>
                </pic:pic>
              </a:graphicData>
            </a:graphic>
          </wp:inline>
        </w:drawing>
      </w:r>
    </w:p>
    <w:p w14:paraId="21CA74EB" w14:textId="0E32E004" w:rsidR="00D366A7" w:rsidRDefault="00AD7E8C" w:rsidP="00AD7E8C">
      <w:pPr>
        <w:pStyle w:val="Caption"/>
      </w:pPr>
      <w:bookmarkStart w:id="174" w:name="_Toc118194336"/>
      <w:r>
        <w:t>Gambar 4.</w:t>
      </w:r>
      <w:r>
        <w:fldChar w:fldCharType="begin"/>
      </w:r>
      <w:r>
        <w:instrText xml:space="preserve"> SEQ Gambar_4. \* ARABIC </w:instrText>
      </w:r>
      <w:r>
        <w:fldChar w:fldCharType="separate"/>
      </w:r>
      <w:r w:rsidR="009F46BF">
        <w:rPr>
          <w:noProof/>
        </w:rPr>
        <w:t>4</w:t>
      </w:r>
      <w:r>
        <w:fldChar w:fldCharType="end"/>
      </w:r>
      <w:r>
        <w:t xml:space="preserve"> Menu Barang Reparasi Keluar</w:t>
      </w:r>
      <w:bookmarkEnd w:id="174"/>
    </w:p>
    <w:p w14:paraId="6EA83A59" w14:textId="10B91CB1" w:rsidR="006D2FCC" w:rsidRDefault="008F257A" w:rsidP="006D2FCC">
      <w:pPr>
        <w:pStyle w:val="ListParagraph"/>
        <w:numPr>
          <w:ilvl w:val="6"/>
          <w:numId w:val="2"/>
        </w:numPr>
        <w:ind w:left="924" w:hanging="357"/>
        <w:rPr>
          <w:b/>
        </w:rPr>
      </w:pPr>
      <w:r w:rsidRPr="008F257A">
        <w:rPr>
          <w:b/>
        </w:rPr>
        <w:t>Menu</w:t>
      </w:r>
      <w:r>
        <w:rPr>
          <w:b/>
        </w:rPr>
        <w:t xml:space="preserve"> </w:t>
      </w:r>
      <w:r w:rsidR="006D2FCC">
        <w:rPr>
          <w:b/>
        </w:rPr>
        <w:t>Tambah Pengguna</w:t>
      </w:r>
    </w:p>
    <w:p w14:paraId="0C063287" w14:textId="29AEA772" w:rsidR="005876C4" w:rsidRDefault="005876C4" w:rsidP="005876C4">
      <w:pPr>
        <w:ind w:left="567" w:firstLine="357"/>
      </w:pPr>
      <w:r>
        <w:t>Menu tambah pengguna berfungsi untuk melakukan pengelolaan dari pengguna aplikasi yang dilakukan oleh pemilik toko teknisi komputer Pontianak, pemilik dapa melakukan menambah, menghapus dan mengubah data pengguna aplikasi. Tampilan menu barang reparasi keluar dapat dilihat pada gambar 4.5.</w:t>
      </w:r>
    </w:p>
    <w:p w14:paraId="0CD00924" w14:textId="77777777" w:rsidR="00AD7E8C" w:rsidRDefault="00D366A7" w:rsidP="00AD7E8C">
      <w:pPr>
        <w:keepNext/>
        <w:jc w:val="center"/>
      </w:pPr>
      <w:r w:rsidRPr="00D366A7">
        <w:rPr>
          <w:noProof/>
        </w:rPr>
        <w:drawing>
          <wp:inline distT="0" distB="0" distL="0" distR="0" wp14:anchorId="1C4FA95C" wp14:editId="6C7A1D52">
            <wp:extent cx="4311944" cy="2489812"/>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82908" cy="2530788"/>
                    </a:xfrm>
                    <a:prstGeom prst="rect">
                      <a:avLst/>
                    </a:prstGeom>
                  </pic:spPr>
                </pic:pic>
              </a:graphicData>
            </a:graphic>
          </wp:inline>
        </w:drawing>
      </w:r>
    </w:p>
    <w:p w14:paraId="7743BF82" w14:textId="4E95A7E7" w:rsidR="00D366A7" w:rsidRPr="00D366A7" w:rsidRDefault="00AD7E8C" w:rsidP="00AD7E8C">
      <w:pPr>
        <w:pStyle w:val="Caption"/>
      </w:pPr>
      <w:bookmarkStart w:id="175" w:name="_Toc118194337"/>
      <w:r>
        <w:t>Gambar 4.</w:t>
      </w:r>
      <w:r>
        <w:fldChar w:fldCharType="begin"/>
      </w:r>
      <w:r>
        <w:instrText xml:space="preserve"> SEQ Gambar_4. \* ARABIC </w:instrText>
      </w:r>
      <w:r>
        <w:fldChar w:fldCharType="separate"/>
      </w:r>
      <w:r w:rsidR="009F46BF">
        <w:rPr>
          <w:noProof/>
        </w:rPr>
        <w:t>5</w:t>
      </w:r>
      <w:r>
        <w:fldChar w:fldCharType="end"/>
      </w:r>
      <w:r>
        <w:t xml:space="preserve"> Menu Tambah Pengguna</w:t>
      </w:r>
      <w:bookmarkEnd w:id="175"/>
    </w:p>
    <w:p w14:paraId="151B2D7F" w14:textId="1489191E" w:rsidR="005876C4" w:rsidRPr="005B1919" w:rsidRDefault="008F257A" w:rsidP="005B1919">
      <w:pPr>
        <w:pStyle w:val="ListParagraph"/>
        <w:numPr>
          <w:ilvl w:val="6"/>
          <w:numId w:val="2"/>
        </w:numPr>
        <w:ind w:left="924" w:hanging="357"/>
        <w:rPr>
          <w:b/>
        </w:rPr>
      </w:pPr>
      <w:r w:rsidRPr="005B1919">
        <w:rPr>
          <w:b/>
        </w:rPr>
        <w:t>Menu</w:t>
      </w:r>
      <w:r w:rsidR="006D2FCC" w:rsidRPr="005B1919">
        <w:rPr>
          <w:b/>
        </w:rPr>
        <w:t xml:space="preserve"> Reparasi</w:t>
      </w:r>
    </w:p>
    <w:p w14:paraId="78972AFC" w14:textId="38D423E2" w:rsidR="00FB2D3B" w:rsidRDefault="005876C4" w:rsidP="00FB2D3B">
      <w:pPr>
        <w:keepNext/>
        <w:ind w:left="567" w:firstLine="357"/>
        <w:rPr>
          <w:noProof/>
        </w:rPr>
      </w:pPr>
      <w:r>
        <w:t>Pada menu reparasi berfungsi untuk mengelola data dari barang yang akan dilakukan reparasi, pengguna aplikasi dapat menambah data, menghapus data, mencari data, dan mengubah data dan dapat mencetak nota reparasi barang.</w:t>
      </w:r>
      <w:r w:rsidR="00EF6320">
        <w:t xml:space="preserve"> Menu </w:t>
      </w:r>
      <w:r w:rsidR="00EF6320">
        <w:lastRenderedPageBreak/>
        <w:t>reparasi telah berhasil diimplementasikan sesuai dengan rancangan yang dibuat. Tampilan meu reparasi dapat dilihat pada gambar 4.6.</w:t>
      </w:r>
      <w:r w:rsidR="00D366A7" w:rsidRPr="00D366A7">
        <w:rPr>
          <w:noProof/>
        </w:rPr>
        <w:t xml:space="preserve"> </w:t>
      </w:r>
    </w:p>
    <w:p w14:paraId="3D716AF8" w14:textId="35E71390" w:rsidR="00C15227" w:rsidRDefault="00C15227" w:rsidP="00C15227">
      <w:pPr>
        <w:keepNext/>
        <w:ind w:left="567" w:firstLine="357"/>
        <w:jc w:val="center"/>
      </w:pPr>
      <w:r w:rsidRPr="00D366A7">
        <w:rPr>
          <w:noProof/>
        </w:rPr>
        <w:drawing>
          <wp:inline distT="0" distB="0" distL="0" distR="0" wp14:anchorId="7CE641F7" wp14:editId="287DABF3">
            <wp:extent cx="5039995" cy="268605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2686050"/>
                    </a:xfrm>
                    <a:prstGeom prst="rect">
                      <a:avLst/>
                    </a:prstGeom>
                  </pic:spPr>
                </pic:pic>
              </a:graphicData>
            </a:graphic>
          </wp:inline>
        </w:drawing>
      </w:r>
    </w:p>
    <w:p w14:paraId="11AC9FD9" w14:textId="5A18B773" w:rsidR="00D366A7" w:rsidRDefault="00FB2D3B" w:rsidP="00FB2D3B">
      <w:pPr>
        <w:pStyle w:val="Caption"/>
      </w:pPr>
      <w:bookmarkStart w:id="176" w:name="_Toc118194338"/>
      <w:r>
        <w:t>Gambar 4.</w:t>
      </w:r>
      <w:r>
        <w:fldChar w:fldCharType="begin"/>
      </w:r>
      <w:r>
        <w:instrText xml:space="preserve"> SEQ Gambar_4. \* ARABIC </w:instrText>
      </w:r>
      <w:r>
        <w:fldChar w:fldCharType="separate"/>
      </w:r>
      <w:r w:rsidR="009F46BF">
        <w:rPr>
          <w:noProof/>
        </w:rPr>
        <w:t>6</w:t>
      </w:r>
      <w:r>
        <w:fldChar w:fldCharType="end"/>
      </w:r>
      <w:r>
        <w:t xml:space="preserve"> Menu Reparasi</w:t>
      </w:r>
      <w:bookmarkEnd w:id="176"/>
    </w:p>
    <w:p w14:paraId="33A98C32" w14:textId="2A2CAD1A" w:rsidR="006D2FCC" w:rsidRPr="005B1919" w:rsidRDefault="008F257A" w:rsidP="005B1919">
      <w:pPr>
        <w:pStyle w:val="ListParagraph"/>
        <w:numPr>
          <w:ilvl w:val="6"/>
          <w:numId w:val="2"/>
        </w:numPr>
        <w:ind w:left="924" w:hanging="357"/>
        <w:rPr>
          <w:b/>
        </w:rPr>
      </w:pPr>
      <w:r w:rsidRPr="005B1919">
        <w:rPr>
          <w:b/>
        </w:rPr>
        <w:t>Menu</w:t>
      </w:r>
      <w:r w:rsidR="006D2FCC" w:rsidRPr="005B1919">
        <w:rPr>
          <w:b/>
        </w:rPr>
        <w:t xml:space="preserve"> Penjualan</w:t>
      </w:r>
    </w:p>
    <w:p w14:paraId="29A97043" w14:textId="0D9F7EBA" w:rsidR="00EF6320" w:rsidRDefault="003C713D" w:rsidP="00D076D4">
      <w:pPr>
        <w:ind w:left="567" w:firstLine="357"/>
      </w:pPr>
      <w:r>
        <w:t xml:space="preserve">    </w:t>
      </w:r>
      <w:r w:rsidR="00EF6320">
        <w:t xml:space="preserve">Menu penjualan berfungsi untuk </w:t>
      </w:r>
      <w:r w:rsidR="00D076D4">
        <w:t>melakukan transaksi penjualan barang yang ada pada toko teknisi komputer Pontianak, pengguna dapat mengelola transaksi dan pengguna dapat menambah, menghapus, mengubah dan mencari data transkasi yang telah diinputkan dan pengguna dapat mencetak nota dari hasil transaksi. Menu penjualan telah berhasil diimplementasikan sesuai dengan rancangan yang dibuat, tampilan menu penjualan dapat dilihat pada gambar.4.7.</w:t>
      </w:r>
    </w:p>
    <w:p w14:paraId="749935AC" w14:textId="77777777" w:rsidR="002A3879" w:rsidRDefault="00D366A7" w:rsidP="002A3879">
      <w:pPr>
        <w:keepNext/>
        <w:jc w:val="center"/>
      </w:pPr>
      <w:r w:rsidRPr="00D366A7">
        <w:rPr>
          <w:noProof/>
        </w:rPr>
        <w:drawing>
          <wp:inline distT="0" distB="0" distL="0" distR="0" wp14:anchorId="5D968B64" wp14:editId="53F29F32">
            <wp:extent cx="4448944" cy="2394033"/>
            <wp:effectExtent l="0" t="0" r="889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55432" cy="2397524"/>
                    </a:xfrm>
                    <a:prstGeom prst="rect">
                      <a:avLst/>
                    </a:prstGeom>
                  </pic:spPr>
                </pic:pic>
              </a:graphicData>
            </a:graphic>
          </wp:inline>
        </w:drawing>
      </w:r>
    </w:p>
    <w:p w14:paraId="5EA889DD" w14:textId="58419463" w:rsidR="00D366A7" w:rsidRDefault="002A3879" w:rsidP="002A3879">
      <w:pPr>
        <w:pStyle w:val="Caption"/>
      </w:pPr>
      <w:bookmarkStart w:id="177" w:name="_Toc118194339"/>
      <w:r>
        <w:t>Gambar 4.</w:t>
      </w:r>
      <w:r>
        <w:fldChar w:fldCharType="begin"/>
      </w:r>
      <w:r>
        <w:instrText xml:space="preserve"> SEQ Gambar_4. \* ARABIC </w:instrText>
      </w:r>
      <w:r>
        <w:fldChar w:fldCharType="separate"/>
      </w:r>
      <w:r w:rsidR="009F46BF">
        <w:rPr>
          <w:noProof/>
        </w:rPr>
        <w:t>7</w:t>
      </w:r>
      <w:r>
        <w:fldChar w:fldCharType="end"/>
      </w:r>
      <w:r>
        <w:t xml:space="preserve"> Menu Penjualan</w:t>
      </w:r>
      <w:bookmarkEnd w:id="177"/>
    </w:p>
    <w:p w14:paraId="70A224AA" w14:textId="125EAB57" w:rsidR="006D2FCC" w:rsidRPr="005B1919" w:rsidRDefault="008F257A" w:rsidP="005B1919">
      <w:pPr>
        <w:pStyle w:val="ListParagraph"/>
        <w:numPr>
          <w:ilvl w:val="6"/>
          <w:numId w:val="2"/>
        </w:numPr>
        <w:ind w:left="924" w:hanging="357"/>
        <w:rPr>
          <w:b/>
        </w:rPr>
      </w:pPr>
      <w:r w:rsidRPr="005B1919">
        <w:rPr>
          <w:b/>
        </w:rPr>
        <w:t>Menu</w:t>
      </w:r>
      <w:r w:rsidR="006D2FCC" w:rsidRPr="005B1919">
        <w:rPr>
          <w:b/>
        </w:rPr>
        <w:t xml:space="preserve"> Pelaporan</w:t>
      </w:r>
    </w:p>
    <w:p w14:paraId="38D4405A" w14:textId="2982C009" w:rsidR="00D076D4" w:rsidRDefault="003C713D" w:rsidP="00D366A7">
      <w:pPr>
        <w:ind w:left="567" w:firstLine="357"/>
      </w:pPr>
      <w:r>
        <w:t xml:space="preserve">    </w:t>
      </w:r>
      <w:r w:rsidR="00D076D4">
        <w:t>Menu pelaporan berfungsi untuk melihat dari hasil transaksi yang ada dengn filter periode tertentu dan dapat mencetak dari hasil transaksi yang dilakukan. Tampilan menu pelaporan dapat dilihat pada gambar 4.8.</w:t>
      </w:r>
    </w:p>
    <w:p w14:paraId="6DF08B91" w14:textId="77777777" w:rsidR="002A3879" w:rsidRDefault="00D366A7" w:rsidP="002A3879">
      <w:pPr>
        <w:keepNext/>
        <w:jc w:val="center"/>
      </w:pPr>
      <w:r w:rsidRPr="00D366A7">
        <w:rPr>
          <w:noProof/>
        </w:rPr>
        <w:lastRenderedPageBreak/>
        <w:drawing>
          <wp:inline distT="0" distB="0" distL="0" distR="0" wp14:anchorId="37764F5E" wp14:editId="03F76738">
            <wp:extent cx="4335851" cy="2355573"/>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60454" cy="2368939"/>
                    </a:xfrm>
                    <a:prstGeom prst="rect">
                      <a:avLst/>
                    </a:prstGeom>
                  </pic:spPr>
                </pic:pic>
              </a:graphicData>
            </a:graphic>
          </wp:inline>
        </w:drawing>
      </w:r>
    </w:p>
    <w:p w14:paraId="0466DF8C" w14:textId="767BF60B" w:rsidR="00D366A7" w:rsidRPr="00D366A7" w:rsidRDefault="002A3879" w:rsidP="002A3879">
      <w:pPr>
        <w:pStyle w:val="Caption"/>
      </w:pPr>
      <w:bookmarkStart w:id="178" w:name="_Toc118194340"/>
      <w:r>
        <w:t>Gambar 4.</w:t>
      </w:r>
      <w:r>
        <w:fldChar w:fldCharType="begin"/>
      </w:r>
      <w:r>
        <w:instrText xml:space="preserve"> SEQ Gambar_4. \* ARABIC </w:instrText>
      </w:r>
      <w:r>
        <w:fldChar w:fldCharType="separate"/>
      </w:r>
      <w:r w:rsidR="009F46BF">
        <w:rPr>
          <w:noProof/>
        </w:rPr>
        <w:t>8</w:t>
      </w:r>
      <w:r>
        <w:fldChar w:fldCharType="end"/>
      </w:r>
      <w:r>
        <w:t xml:space="preserve"> Menu Pelaporan</w:t>
      </w:r>
      <w:bookmarkEnd w:id="178"/>
    </w:p>
    <w:p w14:paraId="367DBF58" w14:textId="0E11A504" w:rsidR="006D2FCC" w:rsidRPr="005D3688" w:rsidRDefault="008F257A" w:rsidP="005D3688">
      <w:pPr>
        <w:pStyle w:val="ListParagraph"/>
        <w:numPr>
          <w:ilvl w:val="6"/>
          <w:numId w:val="2"/>
        </w:numPr>
        <w:ind w:left="924" w:hanging="357"/>
        <w:rPr>
          <w:b/>
        </w:rPr>
      </w:pPr>
      <w:r w:rsidRPr="005D3688">
        <w:rPr>
          <w:b/>
        </w:rPr>
        <w:t>Menu</w:t>
      </w:r>
      <w:r w:rsidR="006D2FCC" w:rsidRPr="005D3688">
        <w:rPr>
          <w:b/>
        </w:rPr>
        <w:t xml:space="preserve"> Login</w:t>
      </w:r>
    </w:p>
    <w:p w14:paraId="2D8E23E2" w14:textId="3908AC0B" w:rsidR="00D366A7" w:rsidRDefault="003C713D" w:rsidP="004704BF">
      <w:pPr>
        <w:ind w:left="567" w:firstLine="357"/>
      </w:pPr>
      <w:r>
        <w:t xml:space="preserve">       </w:t>
      </w:r>
      <w:r w:rsidR="00D076D4">
        <w:t>Pada menu login berfungsi sebagai</w:t>
      </w:r>
      <w:r w:rsidR="00D858EA">
        <w:t xml:space="preserve"> identifikasi dari pengguna aplikasi berdasarkan level yang dimiliki oleh pengguna aplikasi yang telah di daftarkan oleh pemilik toko teknisi komputer Pontianak. Setelah melakukan login pada aplikasi pengguna akan masuk pada halaman home. Tampilan menu login dapat dilihat pada gambar 4.9.</w:t>
      </w:r>
    </w:p>
    <w:p w14:paraId="69EEB512" w14:textId="77777777" w:rsidR="00182B44" w:rsidRDefault="00D366A7" w:rsidP="00182B44">
      <w:pPr>
        <w:keepNext/>
        <w:ind w:left="567" w:firstLine="357"/>
        <w:jc w:val="center"/>
      </w:pPr>
      <w:r w:rsidRPr="00D366A7">
        <w:rPr>
          <w:noProof/>
        </w:rPr>
        <w:drawing>
          <wp:inline distT="0" distB="0" distL="0" distR="0" wp14:anchorId="53325103" wp14:editId="7E0AA7E2">
            <wp:extent cx="2459555" cy="305167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70211" cy="3064894"/>
                    </a:xfrm>
                    <a:prstGeom prst="rect">
                      <a:avLst/>
                    </a:prstGeom>
                  </pic:spPr>
                </pic:pic>
              </a:graphicData>
            </a:graphic>
          </wp:inline>
        </w:drawing>
      </w:r>
    </w:p>
    <w:p w14:paraId="617989A1" w14:textId="7B5DC4E2" w:rsidR="00D076D4" w:rsidRDefault="00182B44" w:rsidP="00182B44">
      <w:pPr>
        <w:pStyle w:val="Caption"/>
      </w:pPr>
      <w:bookmarkStart w:id="179" w:name="_Toc118194341"/>
      <w:r>
        <w:t>Gambar 4.</w:t>
      </w:r>
      <w:r>
        <w:fldChar w:fldCharType="begin"/>
      </w:r>
      <w:r>
        <w:instrText xml:space="preserve"> SEQ Gambar_4. \* ARABIC </w:instrText>
      </w:r>
      <w:r>
        <w:fldChar w:fldCharType="separate"/>
      </w:r>
      <w:r w:rsidR="009F46BF">
        <w:rPr>
          <w:noProof/>
        </w:rPr>
        <w:t>9</w:t>
      </w:r>
      <w:r>
        <w:fldChar w:fldCharType="end"/>
      </w:r>
      <w:r>
        <w:t xml:space="preserve"> Menu Login</w:t>
      </w:r>
      <w:bookmarkEnd w:id="179"/>
    </w:p>
    <w:p w14:paraId="64C5105E" w14:textId="2A39389E" w:rsidR="006D2FCC" w:rsidRPr="006D2FCC" w:rsidRDefault="00F16BFA" w:rsidP="006D2FCC">
      <w:pPr>
        <w:pStyle w:val="Heading3"/>
        <w:spacing w:before="0"/>
        <w:ind w:left="357" w:hanging="357"/>
      </w:pPr>
      <w:bookmarkStart w:id="180" w:name="_Toc113438183"/>
      <w:r>
        <w:t xml:space="preserve">Tampilan </w:t>
      </w:r>
      <w:r w:rsidR="006D2FCC">
        <w:t>Karyawan</w:t>
      </w:r>
      <w:bookmarkEnd w:id="180"/>
    </w:p>
    <w:p w14:paraId="314C9752" w14:textId="77777777" w:rsidR="00182B44" w:rsidRDefault="00182B44" w:rsidP="00182B44">
      <w:pPr>
        <w:pStyle w:val="ListParagraph"/>
        <w:numPr>
          <w:ilvl w:val="6"/>
          <w:numId w:val="2"/>
        </w:numPr>
        <w:ind w:left="924" w:hanging="357"/>
        <w:rPr>
          <w:b/>
        </w:rPr>
      </w:pPr>
      <w:bookmarkStart w:id="181" w:name="_Toc78038483"/>
      <w:r w:rsidRPr="008F257A">
        <w:rPr>
          <w:b/>
        </w:rPr>
        <w:t>Menu</w:t>
      </w:r>
      <w:r w:rsidRPr="00345F44">
        <w:rPr>
          <w:b/>
        </w:rPr>
        <w:t xml:space="preserve"> Home</w:t>
      </w:r>
    </w:p>
    <w:p w14:paraId="6255E9F2" w14:textId="3C15F5E5" w:rsidR="00182B44" w:rsidRDefault="003C713D" w:rsidP="00182B44">
      <w:pPr>
        <w:ind w:left="567" w:firstLine="567"/>
      </w:pPr>
      <w:r>
        <w:t xml:space="preserve">  </w:t>
      </w:r>
      <w:r w:rsidR="00182B44">
        <w:t>Halaman home pada aplikasi kasir berhasil diimplementasikan sesuai dengan rancangan yang telah dibuat. Menu home merupakan halaman awal dari pengguna aplikasi. Berikut tampilan dari menu home pada aplikasi kasir dapat dilihat pada gambar 4.1</w:t>
      </w:r>
      <w:r w:rsidR="008A238D">
        <w:t>0</w:t>
      </w:r>
      <w:r w:rsidR="00182B44">
        <w:t>.</w:t>
      </w:r>
    </w:p>
    <w:p w14:paraId="14FCDBDB" w14:textId="77777777" w:rsidR="00182B44" w:rsidRDefault="00182B44" w:rsidP="00182B44">
      <w:pPr>
        <w:keepNext/>
        <w:jc w:val="center"/>
      </w:pPr>
      <w:r w:rsidRPr="00CB0CFE">
        <w:rPr>
          <w:noProof/>
        </w:rPr>
        <w:lastRenderedPageBreak/>
        <w:drawing>
          <wp:inline distT="0" distB="0" distL="0" distR="0" wp14:anchorId="7B4EBD72" wp14:editId="16C6C2D1">
            <wp:extent cx="4231275" cy="228809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1275" cy="2288098"/>
                    </a:xfrm>
                    <a:prstGeom prst="rect">
                      <a:avLst/>
                    </a:prstGeom>
                  </pic:spPr>
                </pic:pic>
              </a:graphicData>
            </a:graphic>
          </wp:inline>
        </w:drawing>
      </w:r>
    </w:p>
    <w:p w14:paraId="438B2C76" w14:textId="29C34988" w:rsidR="00182B44" w:rsidRDefault="00182B44" w:rsidP="00182B44">
      <w:pPr>
        <w:pStyle w:val="Caption"/>
      </w:pPr>
      <w:bookmarkStart w:id="182" w:name="_Toc118194342"/>
      <w:r>
        <w:t>Gambar 4.</w:t>
      </w:r>
      <w:r>
        <w:fldChar w:fldCharType="begin"/>
      </w:r>
      <w:r>
        <w:instrText xml:space="preserve"> SEQ Gambar_4. \* ARABIC </w:instrText>
      </w:r>
      <w:r>
        <w:fldChar w:fldCharType="separate"/>
      </w:r>
      <w:r w:rsidR="009F46BF">
        <w:rPr>
          <w:noProof/>
        </w:rPr>
        <w:t>10</w:t>
      </w:r>
      <w:r>
        <w:fldChar w:fldCharType="end"/>
      </w:r>
      <w:r>
        <w:t xml:space="preserve"> </w:t>
      </w:r>
      <w:r>
        <w:rPr>
          <w:noProof/>
        </w:rPr>
        <w:t>Menu Home</w:t>
      </w:r>
      <w:bookmarkEnd w:id="182"/>
    </w:p>
    <w:p w14:paraId="4D3584C8" w14:textId="77777777" w:rsidR="00182B44" w:rsidRDefault="00182B44" w:rsidP="00182B44">
      <w:pPr>
        <w:pStyle w:val="ListParagraph"/>
        <w:numPr>
          <w:ilvl w:val="6"/>
          <w:numId w:val="2"/>
        </w:numPr>
        <w:ind w:left="924" w:hanging="357"/>
        <w:rPr>
          <w:b/>
        </w:rPr>
      </w:pPr>
      <w:r w:rsidRPr="008F257A">
        <w:rPr>
          <w:b/>
        </w:rPr>
        <w:t>Menu</w:t>
      </w:r>
      <w:r>
        <w:rPr>
          <w:b/>
        </w:rPr>
        <w:t xml:space="preserve"> Tambah Pelanggan</w:t>
      </w:r>
    </w:p>
    <w:p w14:paraId="1933C54D" w14:textId="25753BC5" w:rsidR="00182B44" w:rsidRDefault="003C713D" w:rsidP="00182B44">
      <w:pPr>
        <w:ind w:left="567" w:firstLine="357"/>
      </w:pPr>
      <w:r>
        <w:t xml:space="preserve">    </w:t>
      </w:r>
      <w:r w:rsidR="00182B44">
        <w:t>Menu tambah pelanggan berfungsi untuk menerima data dari pelanggan yang menggunakan jasa dari Teknisi Komputer Pontianak. Menu tambah pelanggan berhasil diimplementasikan sesuai dengan rancangan yang telah dibuat. Tampilan menu tambah pelanggan dapat dilihat pada gambar4.</w:t>
      </w:r>
      <w:r w:rsidR="008A238D">
        <w:t>11</w:t>
      </w:r>
      <w:r w:rsidR="00182B44">
        <w:t>.</w:t>
      </w:r>
    </w:p>
    <w:p w14:paraId="7224C9E0" w14:textId="77777777" w:rsidR="00182B44" w:rsidRDefault="00182B44" w:rsidP="00182B44">
      <w:pPr>
        <w:keepNext/>
        <w:jc w:val="center"/>
      </w:pPr>
      <w:r w:rsidRPr="00C00AA9">
        <w:rPr>
          <w:noProof/>
        </w:rPr>
        <w:drawing>
          <wp:inline distT="0" distB="0" distL="0" distR="0" wp14:anchorId="622C7DE7" wp14:editId="5FE6E6AD">
            <wp:extent cx="4264743" cy="2027862"/>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71697" cy="2031169"/>
                    </a:xfrm>
                    <a:prstGeom prst="rect">
                      <a:avLst/>
                    </a:prstGeom>
                  </pic:spPr>
                </pic:pic>
              </a:graphicData>
            </a:graphic>
          </wp:inline>
        </w:drawing>
      </w:r>
    </w:p>
    <w:p w14:paraId="212B50EA" w14:textId="5AFC6558" w:rsidR="00182B44" w:rsidRDefault="00182B44" w:rsidP="00293F4D">
      <w:pPr>
        <w:pStyle w:val="Caption"/>
      </w:pPr>
      <w:bookmarkStart w:id="183" w:name="_Toc118194343"/>
      <w:r>
        <w:t>Gambar 4.</w:t>
      </w:r>
      <w:r>
        <w:fldChar w:fldCharType="begin"/>
      </w:r>
      <w:r>
        <w:instrText xml:space="preserve"> SEQ Gambar_4. \* ARABIC </w:instrText>
      </w:r>
      <w:r>
        <w:fldChar w:fldCharType="separate"/>
      </w:r>
      <w:r w:rsidR="009F46BF">
        <w:rPr>
          <w:noProof/>
        </w:rPr>
        <w:t>11</w:t>
      </w:r>
      <w:r>
        <w:fldChar w:fldCharType="end"/>
      </w:r>
      <w:r>
        <w:t xml:space="preserve"> Menu Tambah Pelanggan</w:t>
      </w:r>
      <w:bookmarkEnd w:id="183"/>
    </w:p>
    <w:p w14:paraId="15CBDF5A" w14:textId="77777777" w:rsidR="00182B44" w:rsidRDefault="00182B44" w:rsidP="00182B44">
      <w:pPr>
        <w:pStyle w:val="ListParagraph"/>
        <w:numPr>
          <w:ilvl w:val="6"/>
          <w:numId w:val="2"/>
        </w:numPr>
        <w:ind w:left="924" w:hanging="357"/>
        <w:rPr>
          <w:b/>
        </w:rPr>
      </w:pPr>
      <w:r w:rsidRPr="008F257A">
        <w:rPr>
          <w:b/>
        </w:rPr>
        <w:t>Menu</w:t>
      </w:r>
      <w:r>
        <w:rPr>
          <w:b/>
        </w:rPr>
        <w:t xml:space="preserve"> Tambah Barang</w:t>
      </w:r>
    </w:p>
    <w:p w14:paraId="494437F7" w14:textId="0D840BD0" w:rsidR="00182B44" w:rsidRDefault="003C713D" w:rsidP="00182B44">
      <w:pPr>
        <w:ind w:left="567" w:firstLine="357"/>
      </w:pPr>
      <w:r>
        <w:t xml:space="preserve">   </w:t>
      </w:r>
      <w:r w:rsidR="00182B44">
        <w:t>Pada menu tambah barang adalah menu untuk mengiputkan data barang yang akan dijual oleh pemilik toko teknisi komputer Pontianak. Menu tambah barang berhasil diimplementasikan sesuai dengan rancangan yang telah dibuat. Tampilan menu tambah barang dapat dilihat pada gambar 4.</w:t>
      </w:r>
      <w:r w:rsidR="008A238D">
        <w:t>12</w:t>
      </w:r>
      <w:r w:rsidR="00182B44">
        <w:t>.</w:t>
      </w:r>
    </w:p>
    <w:p w14:paraId="5923E861" w14:textId="77777777" w:rsidR="00182B44" w:rsidRDefault="00182B44" w:rsidP="00182B44">
      <w:pPr>
        <w:keepNext/>
        <w:jc w:val="center"/>
      </w:pPr>
      <w:r w:rsidRPr="00D366A7">
        <w:rPr>
          <w:noProof/>
        </w:rPr>
        <w:lastRenderedPageBreak/>
        <w:drawing>
          <wp:inline distT="0" distB="0" distL="0" distR="0" wp14:anchorId="382C59EF" wp14:editId="712D118F">
            <wp:extent cx="4702036" cy="3512457"/>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19338" cy="3525382"/>
                    </a:xfrm>
                    <a:prstGeom prst="rect">
                      <a:avLst/>
                    </a:prstGeom>
                  </pic:spPr>
                </pic:pic>
              </a:graphicData>
            </a:graphic>
          </wp:inline>
        </w:drawing>
      </w:r>
    </w:p>
    <w:p w14:paraId="5196AF6C" w14:textId="05DA99CC" w:rsidR="00182B44" w:rsidRDefault="00182B44" w:rsidP="00182B44">
      <w:pPr>
        <w:pStyle w:val="Caption"/>
      </w:pPr>
      <w:bookmarkStart w:id="184" w:name="_Toc118194344"/>
      <w:r>
        <w:t>Gambar 4.</w:t>
      </w:r>
      <w:r>
        <w:fldChar w:fldCharType="begin"/>
      </w:r>
      <w:r>
        <w:instrText xml:space="preserve"> SEQ Gambar_4. \* ARABIC </w:instrText>
      </w:r>
      <w:r>
        <w:fldChar w:fldCharType="separate"/>
      </w:r>
      <w:r w:rsidR="009F46BF">
        <w:rPr>
          <w:noProof/>
        </w:rPr>
        <w:t>12</w:t>
      </w:r>
      <w:r>
        <w:fldChar w:fldCharType="end"/>
      </w:r>
      <w:r w:rsidR="008A238D">
        <w:t xml:space="preserve"> </w:t>
      </w:r>
      <w:r>
        <w:t>Menu Tambah Barang</w:t>
      </w:r>
      <w:bookmarkEnd w:id="184"/>
    </w:p>
    <w:p w14:paraId="45D6E728" w14:textId="77777777" w:rsidR="00293F4D" w:rsidRPr="00293F4D" w:rsidRDefault="00293F4D" w:rsidP="00293F4D"/>
    <w:p w14:paraId="1CD4A870" w14:textId="77777777" w:rsidR="00182B44" w:rsidRDefault="00182B44" w:rsidP="00182B44">
      <w:pPr>
        <w:pStyle w:val="ListParagraph"/>
        <w:numPr>
          <w:ilvl w:val="6"/>
          <w:numId w:val="2"/>
        </w:numPr>
        <w:ind w:left="924" w:hanging="357"/>
        <w:rPr>
          <w:b/>
        </w:rPr>
      </w:pPr>
      <w:r w:rsidRPr="008F257A">
        <w:rPr>
          <w:b/>
        </w:rPr>
        <w:t>Menu</w:t>
      </w:r>
      <w:r>
        <w:rPr>
          <w:b/>
        </w:rPr>
        <w:t xml:space="preserve"> Barang Reparasi Keluar</w:t>
      </w:r>
    </w:p>
    <w:p w14:paraId="254EA13D" w14:textId="4F07F0D8" w:rsidR="00182B44" w:rsidRDefault="003C713D" w:rsidP="00182B44">
      <w:pPr>
        <w:keepNext/>
        <w:ind w:left="567" w:firstLine="357"/>
      </w:pPr>
      <w:r>
        <w:t xml:space="preserve">    </w:t>
      </w:r>
      <w:r w:rsidR="00182B44">
        <w:t>Pada menu barang repasrasi keluar berfungsi untuk melakukan transaksi pembayaran barang yang telah selesai direparasi oleh pihak teknisi komputer Pontianak dengan melakukan pencocokan kode transaksi yang ada pada nota pelanggan, jika kode transaksi sesuai dengan yang ada pada nota maka  sistem akan menampilkan nama pelanggan dan total pembayaran. Menu barang reparasi keluar telah berhasil diimplementasikan sesuai dengan rancangan yang telah dibuat. Tampilan menu barang reparasi keluar dapat dilihat pada gambar.4.</w:t>
      </w:r>
      <w:r w:rsidR="002E295B">
        <w:t>13</w:t>
      </w:r>
      <w:r w:rsidR="00182B44">
        <w:t>.</w:t>
      </w:r>
      <w:r w:rsidR="00182B44" w:rsidRPr="00D366A7">
        <w:rPr>
          <w:noProof/>
        </w:rPr>
        <w:t xml:space="preserve"> </w:t>
      </w:r>
      <w:r w:rsidR="00182B44" w:rsidRPr="00D366A7">
        <w:rPr>
          <w:noProof/>
        </w:rPr>
        <w:drawing>
          <wp:inline distT="0" distB="0" distL="0" distR="0" wp14:anchorId="71B9EF68" wp14:editId="36C523CE">
            <wp:extent cx="4673600" cy="203973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84182" cy="2044350"/>
                    </a:xfrm>
                    <a:prstGeom prst="rect">
                      <a:avLst/>
                    </a:prstGeom>
                  </pic:spPr>
                </pic:pic>
              </a:graphicData>
            </a:graphic>
          </wp:inline>
        </w:drawing>
      </w:r>
    </w:p>
    <w:p w14:paraId="548C5EC0" w14:textId="2387AC75" w:rsidR="00182B44" w:rsidRDefault="00182B44" w:rsidP="00182B44">
      <w:pPr>
        <w:pStyle w:val="Caption"/>
      </w:pPr>
      <w:bookmarkStart w:id="185" w:name="_Toc118194345"/>
      <w:r>
        <w:t>Gambar 4.</w:t>
      </w:r>
      <w:r>
        <w:fldChar w:fldCharType="begin"/>
      </w:r>
      <w:r>
        <w:instrText xml:space="preserve"> SEQ Gambar_4. \* ARABIC </w:instrText>
      </w:r>
      <w:r>
        <w:fldChar w:fldCharType="separate"/>
      </w:r>
      <w:r w:rsidR="009F46BF">
        <w:rPr>
          <w:noProof/>
        </w:rPr>
        <w:t>13</w:t>
      </w:r>
      <w:r>
        <w:fldChar w:fldCharType="end"/>
      </w:r>
      <w:r>
        <w:t xml:space="preserve"> Menu Barang Reparasi Keluar</w:t>
      </w:r>
      <w:bookmarkEnd w:id="185"/>
    </w:p>
    <w:p w14:paraId="1B2E5271" w14:textId="5B1D6841" w:rsidR="00497202" w:rsidRDefault="00497202" w:rsidP="00497202"/>
    <w:p w14:paraId="12357017" w14:textId="2719DA1B" w:rsidR="00497202" w:rsidRDefault="00497202" w:rsidP="00497202"/>
    <w:p w14:paraId="25D0F6AE" w14:textId="5C9445E1" w:rsidR="00497202" w:rsidRDefault="00497202" w:rsidP="00497202"/>
    <w:p w14:paraId="3F49AC51" w14:textId="77777777" w:rsidR="00497202" w:rsidRPr="00497202" w:rsidRDefault="00497202" w:rsidP="00497202"/>
    <w:p w14:paraId="49254C47" w14:textId="77777777" w:rsidR="00182B44" w:rsidRPr="005B1919" w:rsidRDefault="00182B44" w:rsidP="00182B44">
      <w:pPr>
        <w:pStyle w:val="ListParagraph"/>
        <w:numPr>
          <w:ilvl w:val="6"/>
          <w:numId w:val="2"/>
        </w:numPr>
        <w:ind w:left="924" w:hanging="357"/>
        <w:rPr>
          <w:b/>
        </w:rPr>
      </w:pPr>
      <w:r w:rsidRPr="005B1919">
        <w:rPr>
          <w:b/>
        </w:rPr>
        <w:lastRenderedPageBreak/>
        <w:t>Menu Reparasi</w:t>
      </w:r>
    </w:p>
    <w:p w14:paraId="36EC1104" w14:textId="5B127183" w:rsidR="00182B44" w:rsidRDefault="003C713D" w:rsidP="00182B44">
      <w:pPr>
        <w:keepNext/>
        <w:ind w:left="567" w:firstLine="357"/>
      </w:pPr>
      <w:r>
        <w:t xml:space="preserve">   </w:t>
      </w:r>
      <w:r w:rsidR="00182B44">
        <w:t>Pada menu reparasi berfungsi untuk mengelola data dari barang yang akan dilakukan reparasi, pengguna aplikasi dapat menambah data, menghapus data, mencari data, dan mengubah data dan dapat mencetak nota reparasi barang. Menu reparasi telah berhasil diimplementasikan sesuai dengan</w:t>
      </w:r>
      <w:r w:rsidR="00293F4D">
        <w:t xml:space="preserve"> </w:t>
      </w:r>
      <w:r w:rsidR="00182B44">
        <w:t>rancangan yang dibuat. Tampilan meu reparasi dapat dilihat pada gambar 4.</w:t>
      </w:r>
      <w:r w:rsidR="00293F4D">
        <w:t>14</w:t>
      </w:r>
      <w:r w:rsidR="00182B44">
        <w:t>.</w:t>
      </w:r>
      <w:r w:rsidR="00182B44" w:rsidRPr="00D366A7">
        <w:rPr>
          <w:noProof/>
        </w:rPr>
        <w:t xml:space="preserve"> </w:t>
      </w:r>
      <w:r w:rsidR="00182B44" w:rsidRPr="00D366A7">
        <w:rPr>
          <w:noProof/>
        </w:rPr>
        <w:drawing>
          <wp:inline distT="0" distB="0" distL="0" distR="0" wp14:anchorId="709FAC06" wp14:editId="6CD21BE5">
            <wp:extent cx="4876592" cy="2598965"/>
            <wp:effectExtent l="0" t="0" r="63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86297" cy="2604137"/>
                    </a:xfrm>
                    <a:prstGeom prst="rect">
                      <a:avLst/>
                    </a:prstGeom>
                  </pic:spPr>
                </pic:pic>
              </a:graphicData>
            </a:graphic>
          </wp:inline>
        </w:drawing>
      </w:r>
    </w:p>
    <w:p w14:paraId="19559C66" w14:textId="09788654" w:rsidR="00182B44" w:rsidRDefault="00182B44" w:rsidP="00182B44">
      <w:pPr>
        <w:pStyle w:val="Caption"/>
      </w:pPr>
      <w:bookmarkStart w:id="186" w:name="_Toc118194346"/>
      <w:r>
        <w:t>Gambar 4.</w:t>
      </w:r>
      <w:r>
        <w:fldChar w:fldCharType="begin"/>
      </w:r>
      <w:r>
        <w:instrText xml:space="preserve"> SEQ Gambar_4. \* ARABIC </w:instrText>
      </w:r>
      <w:r>
        <w:fldChar w:fldCharType="separate"/>
      </w:r>
      <w:r w:rsidR="009F46BF">
        <w:rPr>
          <w:noProof/>
        </w:rPr>
        <w:t>14</w:t>
      </w:r>
      <w:r>
        <w:fldChar w:fldCharType="end"/>
      </w:r>
      <w:r>
        <w:t xml:space="preserve"> Menu Reparasi</w:t>
      </w:r>
      <w:bookmarkEnd w:id="186"/>
    </w:p>
    <w:p w14:paraId="045DB5A6" w14:textId="36FCF367" w:rsidR="00182B44" w:rsidRPr="005B1919" w:rsidRDefault="00182B44" w:rsidP="00182B44">
      <w:pPr>
        <w:pStyle w:val="ListParagraph"/>
        <w:numPr>
          <w:ilvl w:val="6"/>
          <w:numId w:val="2"/>
        </w:numPr>
        <w:ind w:left="924" w:hanging="357"/>
        <w:rPr>
          <w:b/>
        </w:rPr>
      </w:pPr>
      <w:r w:rsidRPr="005B1919">
        <w:rPr>
          <w:b/>
        </w:rPr>
        <w:t>Menu Penjualan</w:t>
      </w:r>
    </w:p>
    <w:p w14:paraId="1A0E4473" w14:textId="0AA75C82" w:rsidR="00182B44" w:rsidRDefault="00182B44" w:rsidP="00182B44">
      <w:pPr>
        <w:ind w:left="567" w:firstLine="357"/>
      </w:pPr>
      <w:r>
        <w:t>Menu penjualan berfungsi untuk melakukan transaksi penjualan barang yang ada pada toko teknisi komputer Pontianak, pengguna dapat mengelola transaksi dan pengguna dapat menambah, menghapus, mengubah dan mencari data transkasi yang telah diinputkan dan pengguna dapat mencetak nota dari hasil transaksi. Menu penjualan telah berhasil diimplementasikan sesuai dengan rancangan yang dibuat, tampilan menu penjualan dapat dilihat pada gambar.4.</w:t>
      </w:r>
      <w:r w:rsidR="00D701F8">
        <w:t>15</w:t>
      </w:r>
      <w:r>
        <w:t>.</w:t>
      </w:r>
    </w:p>
    <w:p w14:paraId="3064AA86" w14:textId="2E231521" w:rsidR="00182B44" w:rsidRDefault="00182B44" w:rsidP="00182B44">
      <w:pPr>
        <w:keepNext/>
        <w:jc w:val="center"/>
      </w:pPr>
      <w:r w:rsidRPr="00D366A7">
        <w:rPr>
          <w:noProof/>
        </w:rPr>
        <w:drawing>
          <wp:inline distT="0" distB="0" distL="0" distR="0" wp14:anchorId="213BEBA5" wp14:editId="354591E5">
            <wp:extent cx="4339771" cy="2335286"/>
            <wp:effectExtent l="0" t="0" r="381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48064" cy="2339749"/>
                    </a:xfrm>
                    <a:prstGeom prst="rect">
                      <a:avLst/>
                    </a:prstGeom>
                  </pic:spPr>
                </pic:pic>
              </a:graphicData>
            </a:graphic>
          </wp:inline>
        </w:drawing>
      </w:r>
    </w:p>
    <w:p w14:paraId="20EE99BE" w14:textId="06B5C8A6" w:rsidR="00182B44" w:rsidRDefault="00182B44" w:rsidP="00182B44">
      <w:pPr>
        <w:pStyle w:val="Caption"/>
      </w:pPr>
      <w:bookmarkStart w:id="187" w:name="_Toc118194347"/>
      <w:r>
        <w:t>Gambar 4.</w:t>
      </w:r>
      <w:r>
        <w:fldChar w:fldCharType="begin"/>
      </w:r>
      <w:r>
        <w:instrText xml:space="preserve"> SEQ Gambar_4. \* ARABIC </w:instrText>
      </w:r>
      <w:r>
        <w:fldChar w:fldCharType="separate"/>
      </w:r>
      <w:r w:rsidR="009F46BF">
        <w:rPr>
          <w:noProof/>
        </w:rPr>
        <w:t>15</w:t>
      </w:r>
      <w:r>
        <w:fldChar w:fldCharType="end"/>
      </w:r>
      <w:r>
        <w:t xml:space="preserve"> Menu Penjualan</w:t>
      </w:r>
      <w:bookmarkEnd w:id="187"/>
    </w:p>
    <w:p w14:paraId="5A557B8B" w14:textId="54B3F4E6" w:rsidR="00B63317" w:rsidRDefault="00B63317" w:rsidP="00B63317"/>
    <w:p w14:paraId="16C6F58C" w14:textId="69C6B51A" w:rsidR="00DC79A1" w:rsidRDefault="00DC79A1" w:rsidP="00B63317"/>
    <w:p w14:paraId="071E9DF6" w14:textId="54909776" w:rsidR="00DC79A1" w:rsidRDefault="00DC79A1" w:rsidP="00B63317"/>
    <w:p w14:paraId="29DFF7E5" w14:textId="1035D553" w:rsidR="00DC79A1" w:rsidRDefault="00DC79A1" w:rsidP="00B63317"/>
    <w:p w14:paraId="7C458F6A" w14:textId="77777777" w:rsidR="00DC79A1" w:rsidRPr="00B63317" w:rsidRDefault="00DC79A1" w:rsidP="00B63317"/>
    <w:p w14:paraId="39153A13" w14:textId="77777777" w:rsidR="00D701F8" w:rsidRPr="00D701F8" w:rsidRDefault="00D701F8" w:rsidP="00D701F8"/>
    <w:p w14:paraId="58340277" w14:textId="77777777" w:rsidR="00182B44" w:rsidRPr="005D3688" w:rsidRDefault="00182B44" w:rsidP="00182B44">
      <w:pPr>
        <w:pStyle w:val="ListParagraph"/>
        <w:numPr>
          <w:ilvl w:val="6"/>
          <w:numId w:val="2"/>
        </w:numPr>
        <w:ind w:left="924" w:hanging="357"/>
        <w:rPr>
          <w:b/>
        </w:rPr>
      </w:pPr>
      <w:r w:rsidRPr="005D3688">
        <w:rPr>
          <w:b/>
        </w:rPr>
        <w:t>Menu Login</w:t>
      </w:r>
    </w:p>
    <w:p w14:paraId="5E4F768E" w14:textId="46C82BCC" w:rsidR="00182B44" w:rsidRDefault="00182B44" w:rsidP="00182B44">
      <w:pPr>
        <w:ind w:left="567" w:firstLine="357"/>
      </w:pPr>
      <w:r>
        <w:t>Pada menu login berfungsi sebagai identifikasi dari pengguna aplikasi berdasarkan level yang dimiliki oleh pengguna aplikasi yang telah di daftarkan oleh pemilik toko teknisi komputer Pontianak. Setelah melakukan login pada aplikasi pengguna akan masuk pada halaman home. Tampilan menu login dapat dilihat pada gambar 4.</w:t>
      </w:r>
      <w:r w:rsidR="00345240">
        <w:t>6</w:t>
      </w:r>
      <w:r>
        <w:t>.</w:t>
      </w:r>
    </w:p>
    <w:p w14:paraId="298411EF" w14:textId="77777777" w:rsidR="00182B44" w:rsidRDefault="00182B44" w:rsidP="00182B44">
      <w:pPr>
        <w:keepNext/>
        <w:ind w:left="567" w:firstLine="357"/>
        <w:jc w:val="center"/>
      </w:pPr>
      <w:r w:rsidRPr="00D366A7">
        <w:rPr>
          <w:noProof/>
        </w:rPr>
        <w:drawing>
          <wp:inline distT="0" distB="0" distL="0" distR="0" wp14:anchorId="12A9EAE4" wp14:editId="1BA4F343">
            <wp:extent cx="2459555" cy="3051672"/>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70211" cy="3064894"/>
                    </a:xfrm>
                    <a:prstGeom prst="rect">
                      <a:avLst/>
                    </a:prstGeom>
                  </pic:spPr>
                </pic:pic>
              </a:graphicData>
            </a:graphic>
          </wp:inline>
        </w:drawing>
      </w:r>
    </w:p>
    <w:p w14:paraId="60819718" w14:textId="72B76DC4" w:rsidR="00DF537C" w:rsidRDefault="00182B44" w:rsidP="00182B44">
      <w:pPr>
        <w:ind w:left="567" w:firstLine="357"/>
        <w:jc w:val="center"/>
      </w:pPr>
      <w:bookmarkStart w:id="188" w:name="_Toc118194348"/>
      <w:r>
        <w:t>Gambar 4.</w:t>
      </w:r>
      <w:r>
        <w:fldChar w:fldCharType="begin"/>
      </w:r>
      <w:r>
        <w:instrText xml:space="preserve"> SEQ Gambar_4. \* ARABIC </w:instrText>
      </w:r>
      <w:r>
        <w:fldChar w:fldCharType="separate"/>
      </w:r>
      <w:r w:rsidR="009F46BF">
        <w:rPr>
          <w:noProof/>
        </w:rPr>
        <w:t>16</w:t>
      </w:r>
      <w:r>
        <w:fldChar w:fldCharType="end"/>
      </w:r>
      <w:r>
        <w:t xml:space="preserve"> Menu Login</w:t>
      </w:r>
      <w:bookmarkEnd w:id="188"/>
    </w:p>
    <w:p w14:paraId="29B636AC" w14:textId="77777777" w:rsidR="00DD54B0" w:rsidRDefault="00DD54B0" w:rsidP="00182B44">
      <w:pPr>
        <w:ind w:left="567" w:firstLine="357"/>
        <w:jc w:val="center"/>
      </w:pPr>
    </w:p>
    <w:p w14:paraId="72A4FB60" w14:textId="4F2D0CF8" w:rsidR="008464FA" w:rsidRDefault="00DF537C" w:rsidP="008464FA">
      <w:pPr>
        <w:pStyle w:val="Heading2"/>
        <w:spacing w:before="0"/>
        <w:ind w:left="357" w:hanging="357"/>
        <w:rPr>
          <w:i/>
        </w:rPr>
      </w:pPr>
      <w:bookmarkStart w:id="189" w:name="_Toc113438184"/>
      <w:r w:rsidRPr="00DF537C">
        <w:rPr>
          <w:i/>
        </w:rPr>
        <w:t>Costumer Test Drives Mock-Up</w:t>
      </w:r>
      <w:bookmarkEnd w:id="189"/>
    </w:p>
    <w:p w14:paraId="6C7DA6A7" w14:textId="27F5748E" w:rsidR="00E1189D" w:rsidRPr="00A73DFB" w:rsidRDefault="003C713D" w:rsidP="00DC79A1">
      <w:pPr>
        <w:autoSpaceDE w:val="0"/>
        <w:autoSpaceDN w:val="0"/>
        <w:adjustRightInd w:val="0"/>
        <w:ind w:firstLine="567"/>
        <w:rPr>
          <w:rFonts w:eastAsiaTheme="minorHAnsi"/>
          <w:color w:val="000000"/>
        </w:rPr>
      </w:pPr>
      <w:r>
        <w:rPr>
          <w:rFonts w:eastAsiaTheme="minorHAnsi"/>
          <w:color w:val="000000"/>
        </w:rPr>
        <w:t xml:space="preserve">   </w:t>
      </w:r>
      <w:r w:rsidR="00A73DFB">
        <w:rPr>
          <w:rFonts w:eastAsiaTheme="minorHAnsi"/>
          <w:color w:val="000000"/>
        </w:rPr>
        <w:t xml:space="preserve">Pengujian pada </w:t>
      </w:r>
      <w:r w:rsidR="00A73DFB">
        <w:rPr>
          <w:rFonts w:eastAsiaTheme="minorHAnsi"/>
          <w:iCs/>
          <w:color w:val="000000"/>
        </w:rPr>
        <w:t>Aplikasi Kasir pada Toko Teknisi Komputer Pontianak</w:t>
      </w:r>
      <w:r w:rsidR="00A73DFB">
        <w:rPr>
          <w:rFonts w:eastAsiaTheme="minorHAnsi"/>
          <w:color w:val="000000"/>
        </w:rPr>
        <w:t xml:space="preserve"> bertujuan untuk menguji </w:t>
      </w:r>
      <w:r w:rsidR="00A73DFB">
        <w:rPr>
          <w:rFonts w:eastAsiaTheme="minorHAnsi"/>
          <w:iCs/>
          <w:color w:val="000000"/>
        </w:rPr>
        <w:t>aplikasi</w:t>
      </w:r>
      <w:r w:rsidR="00A73DFB">
        <w:rPr>
          <w:rFonts w:eastAsiaTheme="minorHAnsi"/>
          <w:color w:val="000000"/>
        </w:rPr>
        <w:t xml:space="preserve"> apakah sudah dirancang dan dibangun sesuai dengan yang dibutuhkan. Pada pengujian </w:t>
      </w:r>
      <w:r w:rsidR="00A73DFB">
        <w:rPr>
          <w:rFonts w:eastAsiaTheme="minorHAnsi"/>
          <w:iCs/>
          <w:color w:val="000000"/>
        </w:rPr>
        <w:t>aplikasi kasir</w:t>
      </w:r>
      <w:r w:rsidR="00A73DFB">
        <w:rPr>
          <w:rFonts w:eastAsiaTheme="minorHAnsi"/>
          <w:color w:val="000000"/>
        </w:rPr>
        <w:t xml:space="preserve"> ini, penulis melakukan uji UAT(</w:t>
      </w:r>
      <w:r w:rsidR="00A73DFB">
        <w:rPr>
          <w:rFonts w:eastAsiaTheme="minorHAnsi"/>
          <w:i/>
          <w:iCs/>
          <w:color w:val="000000"/>
        </w:rPr>
        <w:t>User Acceptance Test</w:t>
      </w:r>
      <w:r w:rsidR="00A73DFB">
        <w:rPr>
          <w:rFonts w:eastAsiaTheme="minorHAnsi"/>
          <w:color w:val="000000"/>
        </w:rPr>
        <w:t>) pada kelompok pegguna (Pemilik dan Karyawan).</w:t>
      </w:r>
    </w:p>
    <w:p w14:paraId="13E4B926" w14:textId="1A650B3A" w:rsidR="00372A37" w:rsidRDefault="008464FA" w:rsidP="008F0DD3">
      <w:pPr>
        <w:pStyle w:val="Heading3"/>
        <w:spacing w:before="0"/>
        <w:ind w:left="357" w:hanging="357"/>
      </w:pPr>
      <w:bookmarkStart w:id="190" w:name="_Toc113438185"/>
      <w:r>
        <w:t>Pengujian UAT (</w:t>
      </w:r>
      <w:r w:rsidRPr="008464FA">
        <w:rPr>
          <w:i/>
        </w:rPr>
        <w:t>User Acceptance Test</w:t>
      </w:r>
      <w:r>
        <w:t>)</w:t>
      </w:r>
      <w:bookmarkEnd w:id="190"/>
    </w:p>
    <w:p w14:paraId="76440D34" w14:textId="109B4EEB" w:rsidR="00DC79A1" w:rsidRDefault="003C713D" w:rsidP="00DC79A1">
      <w:pPr>
        <w:ind w:right="78" w:firstLine="567"/>
        <w:sectPr w:rsidR="00DC79A1" w:rsidSect="0048768C">
          <w:pgSz w:w="11920" w:h="16840"/>
          <w:pgMar w:top="700" w:right="1580" w:bottom="280" w:left="1680" w:header="461" w:footer="0" w:gutter="0"/>
          <w:cols w:space="720"/>
          <w:titlePg/>
          <w:docGrid w:linePitch="326"/>
        </w:sectPr>
      </w:pPr>
      <w:r>
        <w:rPr>
          <w:i/>
        </w:rPr>
        <w:t xml:space="preserve">    </w:t>
      </w:r>
      <w:r w:rsidR="00DC79A1">
        <w:rPr>
          <w:i/>
        </w:rPr>
        <w:t>U</w:t>
      </w:r>
      <w:r w:rsidR="00DC79A1">
        <w:rPr>
          <w:i/>
          <w:spacing w:val="1"/>
        </w:rPr>
        <w:t>s</w:t>
      </w:r>
      <w:r w:rsidR="00DC79A1">
        <w:rPr>
          <w:i/>
        </w:rPr>
        <w:t>er</w:t>
      </w:r>
      <w:r w:rsidR="00DC79A1">
        <w:rPr>
          <w:i/>
          <w:spacing w:val="1"/>
        </w:rPr>
        <w:t xml:space="preserve"> </w:t>
      </w:r>
      <w:r w:rsidR="00DC79A1">
        <w:rPr>
          <w:i/>
        </w:rPr>
        <w:t>A</w:t>
      </w:r>
      <w:r w:rsidR="00DC79A1">
        <w:rPr>
          <w:i/>
          <w:spacing w:val="-1"/>
        </w:rPr>
        <w:t>c</w:t>
      </w:r>
      <w:r w:rsidR="00DC79A1">
        <w:rPr>
          <w:i/>
        </w:rPr>
        <w:t>c</w:t>
      </w:r>
      <w:r w:rsidR="00DC79A1">
        <w:rPr>
          <w:i/>
          <w:spacing w:val="-1"/>
        </w:rPr>
        <w:t>e</w:t>
      </w:r>
      <w:r w:rsidR="00DC79A1">
        <w:rPr>
          <w:i/>
        </w:rPr>
        <w:t>p</w:t>
      </w:r>
      <w:r w:rsidR="00DC79A1">
        <w:rPr>
          <w:i/>
          <w:spacing w:val="-1"/>
        </w:rPr>
        <w:t>t</w:t>
      </w:r>
      <w:r w:rsidR="00DC79A1">
        <w:rPr>
          <w:i/>
        </w:rPr>
        <w:t>a</w:t>
      </w:r>
      <w:r w:rsidR="00DC79A1">
        <w:rPr>
          <w:i/>
          <w:spacing w:val="2"/>
        </w:rPr>
        <w:t>n</w:t>
      </w:r>
      <w:r w:rsidR="00DC79A1">
        <w:rPr>
          <w:i/>
        </w:rPr>
        <w:t>ce T</w:t>
      </w:r>
      <w:r w:rsidR="00DC79A1">
        <w:rPr>
          <w:i/>
          <w:spacing w:val="2"/>
        </w:rPr>
        <w:t>e</w:t>
      </w:r>
      <w:r w:rsidR="00DC79A1">
        <w:rPr>
          <w:i/>
        </w:rPr>
        <w:t>st</w:t>
      </w:r>
      <w:r w:rsidR="00DC79A1">
        <w:rPr>
          <w:i/>
          <w:spacing w:val="3"/>
        </w:rPr>
        <w:t xml:space="preserve"> </w:t>
      </w:r>
      <w:r w:rsidR="00DC79A1">
        <w:t>(UAT)</w:t>
      </w:r>
      <w:r w:rsidR="00DC79A1">
        <w:rPr>
          <w:spacing w:val="1"/>
        </w:rPr>
        <w:t xml:space="preserve"> </w:t>
      </w:r>
      <w:r w:rsidR="00DC79A1">
        <w:t>a</w:t>
      </w:r>
      <w:r w:rsidR="00DC79A1">
        <w:rPr>
          <w:spacing w:val="-1"/>
        </w:rPr>
        <w:t>t</w:t>
      </w:r>
      <w:r w:rsidR="00DC79A1">
        <w:t>au</w:t>
      </w:r>
      <w:r w:rsidR="00DC79A1">
        <w:rPr>
          <w:spacing w:val="2"/>
        </w:rPr>
        <w:t xml:space="preserve"> </w:t>
      </w:r>
      <w:r w:rsidR="00DC79A1">
        <w:t>u</w:t>
      </w:r>
      <w:r w:rsidR="00DC79A1">
        <w:rPr>
          <w:spacing w:val="1"/>
        </w:rPr>
        <w:t>j</w:t>
      </w:r>
      <w:r w:rsidR="00DC79A1">
        <w:t xml:space="preserve">i </w:t>
      </w:r>
      <w:r w:rsidR="00DC79A1">
        <w:rPr>
          <w:spacing w:val="2"/>
        </w:rPr>
        <w:t>p</w:t>
      </w:r>
      <w:r w:rsidR="00DC79A1">
        <w:t>en</w:t>
      </w:r>
      <w:r w:rsidR="00DC79A1">
        <w:rPr>
          <w:spacing w:val="-1"/>
        </w:rPr>
        <w:t>e</w:t>
      </w:r>
      <w:r w:rsidR="00DC79A1">
        <w:t>ri</w:t>
      </w:r>
      <w:r w:rsidR="00DC79A1">
        <w:rPr>
          <w:spacing w:val="-1"/>
        </w:rPr>
        <w:t>m</w:t>
      </w:r>
      <w:r w:rsidR="00DC79A1">
        <w:rPr>
          <w:spacing w:val="1"/>
        </w:rPr>
        <w:t>a</w:t>
      </w:r>
      <w:r w:rsidR="00DC79A1">
        <w:t>an penggu</w:t>
      </w:r>
      <w:r w:rsidR="00DC79A1">
        <w:rPr>
          <w:spacing w:val="1"/>
        </w:rPr>
        <w:t>n</w:t>
      </w:r>
      <w:r w:rsidR="00DC79A1">
        <w:t>a</w:t>
      </w:r>
      <w:r w:rsidR="00DC79A1">
        <w:rPr>
          <w:spacing w:val="2"/>
        </w:rPr>
        <w:t xml:space="preserve"> </w:t>
      </w:r>
      <w:r w:rsidR="00DC79A1">
        <w:t>ad</w:t>
      </w:r>
      <w:r w:rsidR="00DC79A1">
        <w:rPr>
          <w:spacing w:val="-1"/>
        </w:rPr>
        <w:t>a</w:t>
      </w:r>
      <w:r w:rsidR="00DC79A1">
        <w:rPr>
          <w:spacing w:val="1"/>
        </w:rPr>
        <w:t>l</w:t>
      </w:r>
      <w:r w:rsidR="00DC79A1">
        <w:t>ah suatu proses</w:t>
      </w:r>
      <w:r w:rsidR="00DC79A1">
        <w:rPr>
          <w:spacing w:val="1"/>
        </w:rPr>
        <w:t xml:space="preserve"> </w:t>
      </w:r>
      <w:r w:rsidR="00DC79A1">
        <w:t>pengu</w:t>
      </w:r>
      <w:r w:rsidR="00DC79A1">
        <w:rPr>
          <w:spacing w:val="-1"/>
        </w:rPr>
        <w:t>j</w:t>
      </w:r>
      <w:r w:rsidR="00DC79A1">
        <w:t>i</w:t>
      </w:r>
      <w:r w:rsidR="00DC79A1">
        <w:rPr>
          <w:spacing w:val="-1"/>
        </w:rPr>
        <w:t>a</w:t>
      </w:r>
      <w:r w:rsidR="00DC79A1">
        <w:t>n</w:t>
      </w:r>
      <w:r w:rsidR="00DC79A1">
        <w:rPr>
          <w:spacing w:val="1"/>
        </w:rPr>
        <w:t xml:space="preserve"> </w:t>
      </w:r>
      <w:r w:rsidR="00DC79A1">
        <w:rPr>
          <w:spacing w:val="2"/>
        </w:rPr>
        <w:t>o</w:t>
      </w:r>
      <w:r w:rsidR="00DC79A1">
        <w:t>leh</w:t>
      </w:r>
      <w:r w:rsidR="00DC79A1">
        <w:rPr>
          <w:spacing w:val="1"/>
        </w:rPr>
        <w:t xml:space="preserve"> </w:t>
      </w:r>
      <w:r w:rsidR="00DC79A1">
        <w:t xml:space="preserve">pengguna yang </w:t>
      </w:r>
      <w:r w:rsidR="00DC79A1">
        <w:rPr>
          <w:spacing w:val="2"/>
        </w:rPr>
        <w:t>d</w:t>
      </w:r>
      <w:r w:rsidR="00DC79A1">
        <w:rPr>
          <w:spacing w:val="1"/>
        </w:rPr>
        <w:t>i</w:t>
      </w:r>
      <w:r w:rsidR="00DC79A1">
        <w:rPr>
          <w:spacing w:val="-1"/>
        </w:rPr>
        <w:t>m</w:t>
      </w:r>
      <w:r w:rsidR="00DC79A1">
        <w:t>aksudkan un</w:t>
      </w:r>
      <w:r w:rsidR="00DC79A1">
        <w:rPr>
          <w:spacing w:val="-1"/>
        </w:rPr>
        <w:t>t</w:t>
      </w:r>
      <w:r w:rsidR="00DC79A1">
        <w:t>uk</w:t>
      </w:r>
      <w:r w:rsidR="00DC79A1">
        <w:rPr>
          <w:spacing w:val="3"/>
        </w:rPr>
        <w:t xml:space="preserve"> </w:t>
      </w:r>
      <w:r w:rsidR="00DC79A1">
        <w:rPr>
          <w:spacing w:val="1"/>
        </w:rPr>
        <w:t>m</w:t>
      </w:r>
      <w:r w:rsidR="00DC79A1">
        <w:t>engh</w:t>
      </w:r>
      <w:r w:rsidR="00DC79A1">
        <w:rPr>
          <w:spacing w:val="-1"/>
        </w:rPr>
        <w:t>a</w:t>
      </w:r>
      <w:r w:rsidR="00DC79A1">
        <w:t>si</w:t>
      </w:r>
      <w:r w:rsidR="00DC79A1">
        <w:rPr>
          <w:spacing w:val="-1"/>
        </w:rPr>
        <w:t>l</w:t>
      </w:r>
      <w:r w:rsidR="00DC79A1">
        <w:t>kan dok</w:t>
      </w:r>
      <w:r w:rsidR="00DC79A1">
        <w:rPr>
          <w:spacing w:val="2"/>
        </w:rPr>
        <w:t>u</w:t>
      </w:r>
      <w:r w:rsidR="00DC79A1">
        <w:rPr>
          <w:spacing w:val="-1"/>
        </w:rPr>
        <w:t>m</w:t>
      </w:r>
      <w:r w:rsidR="00DC79A1">
        <w:rPr>
          <w:spacing w:val="1"/>
        </w:rPr>
        <w:t>e</w:t>
      </w:r>
      <w:r w:rsidR="00DC79A1">
        <w:t>n yang</w:t>
      </w:r>
      <w:r w:rsidR="00DC79A1">
        <w:rPr>
          <w:spacing w:val="-11"/>
        </w:rPr>
        <w:t xml:space="preserve"> </w:t>
      </w:r>
      <w:r w:rsidR="00DC79A1">
        <w:t>d</w:t>
      </w:r>
      <w:r w:rsidR="00DC79A1">
        <w:rPr>
          <w:spacing w:val="-1"/>
        </w:rPr>
        <w:t>i</w:t>
      </w:r>
      <w:r w:rsidR="00DC79A1">
        <w:t>j</w:t>
      </w:r>
      <w:r w:rsidR="00DC79A1">
        <w:rPr>
          <w:spacing w:val="-1"/>
        </w:rPr>
        <w:t>a</w:t>
      </w:r>
      <w:r w:rsidR="00DC79A1">
        <w:rPr>
          <w:spacing w:val="2"/>
        </w:rPr>
        <w:t>d</w:t>
      </w:r>
      <w:r w:rsidR="00DC79A1">
        <w:t>i</w:t>
      </w:r>
      <w:r w:rsidR="00DC79A1">
        <w:rPr>
          <w:spacing w:val="-1"/>
        </w:rPr>
        <w:t>k</w:t>
      </w:r>
      <w:r w:rsidR="00DC79A1">
        <w:t>an</w:t>
      </w:r>
      <w:r w:rsidR="00DC79A1">
        <w:rPr>
          <w:spacing w:val="-11"/>
        </w:rPr>
        <w:t xml:space="preserve"> </w:t>
      </w:r>
      <w:r w:rsidR="00DC79A1">
        <w:t>buk</w:t>
      </w:r>
      <w:r w:rsidR="00DC79A1">
        <w:rPr>
          <w:spacing w:val="1"/>
        </w:rPr>
        <w:t>t</w:t>
      </w:r>
      <w:r w:rsidR="00DC79A1">
        <w:t>i</w:t>
      </w:r>
      <w:r w:rsidR="00DC79A1">
        <w:rPr>
          <w:spacing w:val="-9"/>
        </w:rPr>
        <w:t xml:space="preserve"> </w:t>
      </w:r>
      <w:r w:rsidR="00DC79A1">
        <w:t>bahwa</w:t>
      </w:r>
      <w:r w:rsidR="00DC79A1">
        <w:rPr>
          <w:spacing w:val="-9"/>
        </w:rPr>
        <w:t xml:space="preserve"> </w:t>
      </w:r>
      <w:r w:rsidR="00DC79A1">
        <w:rPr>
          <w:i/>
        </w:rPr>
        <w:t>sof</w:t>
      </w:r>
      <w:r w:rsidR="00DC79A1">
        <w:rPr>
          <w:i/>
          <w:spacing w:val="-1"/>
        </w:rPr>
        <w:t>t</w:t>
      </w:r>
      <w:r w:rsidR="00DC79A1">
        <w:rPr>
          <w:i/>
        </w:rPr>
        <w:t>ware</w:t>
      </w:r>
      <w:r w:rsidR="00DC79A1">
        <w:rPr>
          <w:i/>
          <w:spacing w:val="-10"/>
        </w:rPr>
        <w:t xml:space="preserve"> </w:t>
      </w:r>
      <w:r w:rsidR="00DC79A1">
        <w:t>yang</w:t>
      </w:r>
      <w:r w:rsidR="00DC79A1">
        <w:rPr>
          <w:spacing w:val="-9"/>
        </w:rPr>
        <w:t xml:space="preserve"> </w:t>
      </w:r>
      <w:r w:rsidR="00DC79A1">
        <w:t>t</w:t>
      </w:r>
      <w:r w:rsidR="00DC79A1">
        <w:rPr>
          <w:spacing w:val="-1"/>
        </w:rPr>
        <w:t>e</w:t>
      </w:r>
      <w:r w:rsidR="00DC79A1">
        <w:t>l</w:t>
      </w:r>
      <w:r w:rsidR="00DC79A1">
        <w:rPr>
          <w:spacing w:val="-1"/>
        </w:rPr>
        <w:t>a</w:t>
      </w:r>
      <w:r w:rsidR="00DC79A1">
        <w:t>h</w:t>
      </w:r>
      <w:r w:rsidR="00DC79A1">
        <w:rPr>
          <w:spacing w:val="-10"/>
        </w:rPr>
        <w:t xml:space="preserve"> </w:t>
      </w:r>
      <w:r w:rsidR="00DC79A1">
        <w:rPr>
          <w:spacing w:val="2"/>
        </w:rPr>
        <w:t>d</w:t>
      </w:r>
      <w:r w:rsidR="00DC79A1">
        <w:t>i</w:t>
      </w:r>
      <w:r w:rsidR="00DC79A1">
        <w:rPr>
          <w:spacing w:val="-1"/>
        </w:rPr>
        <w:t>k</w:t>
      </w:r>
      <w:r w:rsidR="00DC79A1">
        <w:t>e</w:t>
      </w:r>
      <w:r w:rsidR="00DC79A1">
        <w:rPr>
          <w:spacing w:val="-1"/>
        </w:rPr>
        <w:t>m</w:t>
      </w:r>
      <w:r w:rsidR="00DC79A1">
        <w:rPr>
          <w:spacing w:val="2"/>
        </w:rPr>
        <w:t>b</w:t>
      </w:r>
      <w:r w:rsidR="00DC79A1">
        <w:t>angk</w:t>
      </w:r>
      <w:r w:rsidR="00DC79A1">
        <w:rPr>
          <w:spacing w:val="-1"/>
        </w:rPr>
        <w:t>a</w:t>
      </w:r>
      <w:r w:rsidR="00DC79A1">
        <w:t>n</w:t>
      </w:r>
      <w:r w:rsidR="00DC79A1">
        <w:rPr>
          <w:spacing w:val="-8"/>
        </w:rPr>
        <w:t xml:space="preserve"> </w:t>
      </w:r>
      <w:r w:rsidR="00DC79A1">
        <w:t>t</w:t>
      </w:r>
      <w:r w:rsidR="00DC79A1">
        <w:rPr>
          <w:spacing w:val="-1"/>
        </w:rPr>
        <w:t>e</w:t>
      </w:r>
      <w:r w:rsidR="00DC79A1">
        <w:t>l</w:t>
      </w:r>
      <w:r w:rsidR="00DC79A1">
        <w:rPr>
          <w:spacing w:val="-1"/>
        </w:rPr>
        <w:t>a</w:t>
      </w:r>
      <w:r w:rsidR="00DC79A1">
        <w:t>h</w:t>
      </w:r>
      <w:r w:rsidR="00DC79A1">
        <w:rPr>
          <w:spacing w:val="-10"/>
        </w:rPr>
        <w:t xml:space="preserve"> </w:t>
      </w:r>
      <w:r w:rsidR="00DC79A1">
        <w:rPr>
          <w:spacing w:val="2"/>
        </w:rPr>
        <w:t>d</w:t>
      </w:r>
      <w:r w:rsidR="00DC79A1">
        <w:t>ap</w:t>
      </w:r>
      <w:r w:rsidR="00DC79A1">
        <w:rPr>
          <w:spacing w:val="-1"/>
        </w:rPr>
        <w:t>a</w:t>
      </w:r>
      <w:r w:rsidR="00DC79A1">
        <w:t>t</w:t>
      </w:r>
      <w:r w:rsidR="00DC79A1">
        <w:rPr>
          <w:spacing w:val="-11"/>
        </w:rPr>
        <w:t xml:space="preserve"> </w:t>
      </w:r>
      <w:r w:rsidR="00DC79A1">
        <w:rPr>
          <w:spacing w:val="2"/>
        </w:rPr>
        <w:t>d</w:t>
      </w:r>
      <w:r w:rsidR="00DC79A1">
        <w:t>i</w:t>
      </w:r>
      <w:r w:rsidR="00DC79A1">
        <w:rPr>
          <w:spacing w:val="-1"/>
        </w:rPr>
        <w:t>t</w:t>
      </w:r>
      <w:r w:rsidR="00DC79A1">
        <w:t>e</w:t>
      </w:r>
      <w:r w:rsidR="00DC79A1">
        <w:rPr>
          <w:spacing w:val="1"/>
        </w:rPr>
        <w:t>r</w:t>
      </w:r>
      <w:r w:rsidR="00DC79A1">
        <w:t>i</w:t>
      </w:r>
      <w:r w:rsidR="00DC79A1">
        <w:rPr>
          <w:spacing w:val="-1"/>
        </w:rPr>
        <w:t>m</w:t>
      </w:r>
      <w:r w:rsidR="00DC79A1">
        <w:t>a a</w:t>
      </w:r>
      <w:r w:rsidR="00DC79A1">
        <w:rPr>
          <w:spacing w:val="-1"/>
        </w:rPr>
        <w:t>t</w:t>
      </w:r>
      <w:r w:rsidR="00DC79A1">
        <w:t xml:space="preserve">au </w:t>
      </w:r>
      <w:r w:rsidR="00DC79A1">
        <w:rPr>
          <w:spacing w:val="1"/>
        </w:rPr>
        <w:t>t</w:t>
      </w:r>
      <w:r w:rsidR="00DC79A1">
        <w:t>i</w:t>
      </w:r>
      <w:r w:rsidR="00DC79A1">
        <w:rPr>
          <w:spacing w:val="-1"/>
        </w:rPr>
        <w:t>d</w:t>
      </w:r>
      <w:r w:rsidR="00DC79A1">
        <w:t xml:space="preserve">aknya </w:t>
      </w:r>
      <w:r w:rsidR="00DC79A1">
        <w:rPr>
          <w:spacing w:val="2"/>
        </w:rPr>
        <w:t>o</w:t>
      </w:r>
      <w:r w:rsidR="00DC79A1">
        <w:t>l</w:t>
      </w:r>
      <w:r w:rsidR="00DC79A1">
        <w:rPr>
          <w:spacing w:val="-1"/>
        </w:rPr>
        <w:t>e</w:t>
      </w:r>
      <w:r w:rsidR="00DC79A1">
        <w:t>h</w:t>
      </w:r>
      <w:r w:rsidR="00DC79A1">
        <w:rPr>
          <w:spacing w:val="3"/>
        </w:rPr>
        <w:t xml:space="preserve"> </w:t>
      </w:r>
      <w:r w:rsidR="00DC79A1">
        <w:t>penggun</w:t>
      </w:r>
      <w:r w:rsidR="00DC79A1">
        <w:rPr>
          <w:spacing w:val="-1"/>
        </w:rPr>
        <w:t>a</w:t>
      </w:r>
      <w:r w:rsidR="00DC79A1">
        <w:t>.</w:t>
      </w:r>
      <w:r w:rsidR="00DC79A1">
        <w:rPr>
          <w:spacing w:val="3"/>
        </w:rPr>
        <w:t xml:space="preserve"> </w:t>
      </w:r>
      <w:r w:rsidR="00DC79A1">
        <w:t>Penguji</w:t>
      </w:r>
      <w:r w:rsidR="00DC79A1">
        <w:rPr>
          <w:spacing w:val="2"/>
        </w:rPr>
        <w:t>a</w:t>
      </w:r>
      <w:r w:rsidR="00DC79A1">
        <w:t>n</w:t>
      </w:r>
      <w:r w:rsidR="00DC79A1">
        <w:rPr>
          <w:spacing w:val="1"/>
        </w:rPr>
        <w:t xml:space="preserve"> </w:t>
      </w:r>
      <w:r w:rsidR="00DC79A1">
        <w:t>U</w:t>
      </w:r>
      <w:r w:rsidR="00DC79A1">
        <w:rPr>
          <w:spacing w:val="1"/>
        </w:rPr>
        <w:t>A</w:t>
      </w:r>
      <w:r w:rsidR="00DC79A1">
        <w:t>T d</w:t>
      </w:r>
      <w:r w:rsidR="00DC79A1">
        <w:rPr>
          <w:spacing w:val="-1"/>
        </w:rPr>
        <w:t>i</w:t>
      </w:r>
      <w:r w:rsidR="00DC79A1">
        <w:t>l</w:t>
      </w:r>
      <w:r w:rsidR="00DC79A1">
        <w:rPr>
          <w:spacing w:val="-1"/>
        </w:rPr>
        <w:t>a</w:t>
      </w:r>
      <w:r w:rsidR="00DC79A1">
        <w:t>kukan</w:t>
      </w:r>
      <w:r w:rsidR="00DC79A1">
        <w:rPr>
          <w:spacing w:val="2"/>
        </w:rPr>
        <w:t xml:space="preserve"> </w:t>
      </w:r>
      <w:r w:rsidR="00DC79A1">
        <w:t>deng</w:t>
      </w:r>
      <w:r w:rsidR="00DC79A1">
        <w:rPr>
          <w:spacing w:val="-1"/>
        </w:rPr>
        <w:t>a</w:t>
      </w:r>
      <w:r w:rsidR="00DC79A1">
        <w:t>n</w:t>
      </w:r>
      <w:r w:rsidR="00DC79A1">
        <w:rPr>
          <w:spacing w:val="1"/>
        </w:rPr>
        <w:t xml:space="preserve"> </w:t>
      </w:r>
      <w:r w:rsidR="00DC79A1">
        <w:rPr>
          <w:spacing w:val="-1"/>
        </w:rPr>
        <w:t>m</w:t>
      </w:r>
      <w:r w:rsidR="00DC79A1">
        <w:t>en</w:t>
      </w:r>
      <w:r w:rsidR="00DC79A1">
        <w:rPr>
          <w:spacing w:val="1"/>
        </w:rPr>
        <w:t>g</w:t>
      </w:r>
      <w:r w:rsidR="00DC79A1">
        <w:t>a</w:t>
      </w:r>
      <w:r w:rsidR="00DC79A1">
        <w:rPr>
          <w:spacing w:val="-1"/>
        </w:rPr>
        <w:t>j</w:t>
      </w:r>
      <w:r w:rsidR="00DC79A1">
        <w:t>ukan beb</w:t>
      </w:r>
      <w:r w:rsidR="00DC79A1">
        <w:rPr>
          <w:spacing w:val="-1"/>
        </w:rPr>
        <w:t>e</w:t>
      </w:r>
      <w:r w:rsidR="00DC79A1">
        <w:t>rapa pertany</w:t>
      </w:r>
      <w:r w:rsidR="00DC79A1">
        <w:rPr>
          <w:spacing w:val="-1"/>
        </w:rPr>
        <w:t>a</w:t>
      </w:r>
      <w:r w:rsidR="00DC79A1">
        <w:rPr>
          <w:spacing w:val="1"/>
        </w:rPr>
        <w:t>a</w:t>
      </w:r>
      <w:r w:rsidR="00DC79A1">
        <w:t>n</w:t>
      </w:r>
      <w:r w:rsidR="00DC79A1">
        <w:rPr>
          <w:spacing w:val="1"/>
        </w:rPr>
        <w:t xml:space="preserve"> </w:t>
      </w:r>
      <w:r w:rsidR="00DC79A1">
        <w:t>t</w:t>
      </w:r>
      <w:r w:rsidR="00DC79A1">
        <w:rPr>
          <w:spacing w:val="-1"/>
        </w:rPr>
        <w:t>e</w:t>
      </w:r>
      <w:r w:rsidR="00DC79A1">
        <w:t>rhad</w:t>
      </w:r>
      <w:r w:rsidR="00DC79A1">
        <w:rPr>
          <w:spacing w:val="-1"/>
        </w:rPr>
        <w:t>a</w:t>
      </w:r>
      <w:r w:rsidR="00DC79A1">
        <w:t>p</w:t>
      </w:r>
      <w:r w:rsidR="00DC79A1">
        <w:rPr>
          <w:spacing w:val="3"/>
        </w:rPr>
        <w:t xml:space="preserve"> </w:t>
      </w:r>
      <w:r w:rsidR="00DC79A1">
        <w:t>Pemilik dan Karyawan toko teknisi komputer Pontianak.</w:t>
      </w:r>
      <w:r w:rsidR="00DC79A1">
        <w:rPr>
          <w:spacing w:val="1"/>
        </w:rPr>
        <w:t xml:space="preserve"> </w:t>
      </w:r>
      <w:r w:rsidR="00DC79A1">
        <w:t xml:space="preserve">Hasil </w:t>
      </w:r>
      <w:r w:rsidR="00DC79A1">
        <w:rPr>
          <w:i/>
        </w:rPr>
        <w:t>user ac</w:t>
      </w:r>
      <w:r w:rsidR="00DC79A1">
        <w:rPr>
          <w:i/>
          <w:spacing w:val="-1"/>
        </w:rPr>
        <w:t>c</w:t>
      </w:r>
      <w:r w:rsidR="00DC79A1">
        <w:rPr>
          <w:i/>
        </w:rPr>
        <w:t>ep</w:t>
      </w:r>
      <w:r w:rsidR="00DC79A1">
        <w:rPr>
          <w:i/>
          <w:spacing w:val="-1"/>
        </w:rPr>
        <w:t>t</w:t>
      </w:r>
      <w:r w:rsidR="00DC79A1">
        <w:rPr>
          <w:i/>
        </w:rPr>
        <w:t>an</w:t>
      </w:r>
      <w:r w:rsidR="00DC79A1">
        <w:rPr>
          <w:i/>
          <w:spacing w:val="1"/>
        </w:rPr>
        <w:t>c</w:t>
      </w:r>
      <w:r w:rsidR="00DC79A1">
        <w:rPr>
          <w:i/>
        </w:rPr>
        <w:t>e t</w:t>
      </w:r>
      <w:r w:rsidR="00DC79A1">
        <w:rPr>
          <w:i/>
          <w:spacing w:val="-1"/>
        </w:rPr>
        <w:t>e</w:t>
      </w:r>
      <w:r w:rsidR="00DC79A1">
        <w:rPr>
          <w:i/>
        </w:rPr>
        <w:t>st</w:t>
      </w:r>
      <w:r w:rsidR="00DC79A1">
        <w:rPr>
          <w:i/>
          <w:spacing w:val="4"/>
        </w:rPr>
        <w:t xml:space="preserve"> </w:t>
      </w:r>
      <w:r w:rsidR="00DC79A1">
        <w:t>d</w:t>
      </w:r>
      <w:r w:rsidR="00DC79A1">
        <w:rPr>
          <w:spacing w:val="-1"/>
        </w:rPr>
        <w:t>i</w:t>
      </w:r>
      <w:r w:rsidR="00DC79A1">
        <w:t>n</w:t>
      </w:r>
      <w:r w:rsidR="00DC79A1">
        <w:rPr>
          <w:spacing w:val="1"/>
        </w:rPr>
        <w:t>il</w:t>
      </w:r>
      <w:r w:rsidR="00DC79A1">
        <w:t>ai deng</w:t>
      </w:r>
      <w:r w:rsidR="00DC79A1">
        <w:rPr>
          <w:spacing w:val="-1"/>
        </w:rPr>
        <w:t>a</w:t>
      </w:r>
      <w:r w:rsidR="00DC79A1">
        <w:t>n</w:t>
      </w:r>
      <w:r w:rsidR="00DC79A1">
        <w:rPr>
          <w:spacing w:val="1"/>
        </w:rPr>
        <w:t xml:space="preserve"> </w:t>
      </w:r>
      <w:r w:rsidR="00DC79A1">
        <w:t>4</w:t>
      </w:r>
      <w:r w:rsidR="00DC79A1">
        <w:rPr>
          <w:spacing w:val="3"/>
        </w:rPr>
        <w:t xml:space="preserve"> </w:t>
      </w:r>
      <w:r w:rsidR="00DC79A1">
        <w:t>kategori,</w:t>
      </w:r>
      <w:r w:rsidR="00DC79A1">
        <w:rPr>
          <w:spacing w:val="1"/>
        </w:rPr>
        <w:t xml:space="preserve"> </w:t>
      </w:r>
      <w:r w:rsidR="00DC79A1">
        <w:t>ya</w:t>
      </w:r>
      <w:r w:rsidR="00DC79A1">
        <w:rPr>
          <w:spacing w:val="-1"/>
        </w:rPr>
        <w:t>i</w:t>
      </w:r>
      <w:r w:rsidR="00DC79A1">
        <w:t>tu SB</w:t>
      </w:r>
      <w:r w:rsidR="00DC79A1">
        <w:rPr>
          <w:spacing w:val="1"/>
        </w:rPr>
        <w:t xml:space="preserve"> </w:t>
      </w:r>
      <w:r w:rsidR="00DC79A1">
        <w:t>(Sang</w:t>
      </w:r>
      <w:r w:rsidR="00DC79A1">
        <w:rPr>
          <w:spacing w:val="1"/>
        </w:rPr>
        <w:t>a</w:t>
      </w:r>
      <w:r w:rsidR="00DC79A1">
        <w:t>t</w:t>
      </w:r>
      <w:r w:rsidR="00DC79A1">
        <w:rPr>
          <w:spacing w:val="2"/>
        </w:rPr>
        <w:t xml:space="preserve"> </w:t>
      </w:r>
      <w:r w:rsidR="00DC79A1">
        <w:t>Ba</w:t>
      </w:r>
      <w:r w:rsidR="00DC79A1">
        <w:rPr>
          <w:spacing w:val="-1"/>
        </w:rPr>
        <w:t>i</w:t>
      </w:r>
      <w:r w:rsidR="00DC79A1">
        <w:t>k),</w:t>
      </w:r>
      <w:r w:rsidR="00DC79A1">
        <w:rPr>
          <w:spacing w:val="1"/>
        </w:rPr>
        <w:t xml:space="preserve"> </w:t>
      </w:r>
      <w:r w:rsidR="00DC79A1">
        <w:t>B</w:t>
      </w:r>
      <w:r w:rsidR="00DC79A1">
        <w:rPr>
          <w:spacing w:val="1"/>
        </w:rPr>
        <w:t xml:space="preserve"> </w:t>
      </w:r>
      <w:r w:rsidR="00DC79A1">
        <w:t>(B</w:t>
      </w:r>
      <w:r w:rsidR="00DC79A1">
        <w:rPr>
          <w:spacing w:val="1"/>
        </w:rPr>
        <w:t>a</w:t>
      </w:r>
      <w:r w:rsidR="00DC79A1">
        <w:t>i</w:t>
      </w:r>
      <w:r w:rsidR="00DC79A1">
        <w:rPr>
          <w:spacing w:val="-1"/>
        </w:rPr>
        <w:t>k</w:t>
      </w:r>
      <w:r w:rsidR="00DC79A1">
        <w:t>),</w:t>
      </w:r>
      <w:r w:rsidR="00DC79A1">
        <w:rPr>
          <w:spacing w:val="1"/>
        </w:rPr>
        <w:t xml:space="preserve"> </w:t>
      </w:r>
      <w:r w:rsidR="00DC79A1">
        <w:t>KB (Kurang B</w:t>
      </w:r>
      <w:r w:rsidR="00DC79A1">
        <w:rPr>
          <w:spacing w:val="-1"/>
        </w:rPr>
        <w:t>a</w:t>
      </w:r>
      <w:r w:rsidR="00DC79A1">
        <w:t>i</w:t>
      </w:r>
      <w:r w:rsidR="00DC79A1">
        <w:rPr>
          <w:spacing w:val="-1"/>
        </w:rPr>
        <w:t>k</w:t>
      </w:r>
      <w:r w:rsidR="00DC79A1">
        <w:t xml:space="preserve">) dan </w:t>
      </w:r>
      <w:r w:rsidR="00DC79A1">
        <w:rPr>
          <w:spacing w:val="1"/>
        </w:rPr>
        <w:t>T</w:t>
      </w:r>
      <w:r w:rsidR="00DC79A1">
        <w:t>B (T</w:t>
      </w:r>
      <w:r w:rsidR="00DC79A1">
        <w:rPr>
          <w:spacing w:val="-1"/>
        </w:rPr>
        <w:t>i</w:t>
      </w:r>
      <w:r w:rsidR="00DC79A1">
        <w:t>dak Bai</w:t>
      </w:r>
      <w:r w:rsidR="00DC79A1">
        <w:rPr>
          <w:spacing w:val="-1"/>
        </w:rPr>
        <w:t>k</w:t>
      </w:r>
      <w:r w:rsidR="00DC79A1">
        <w:t>). Berikut</w:t>
      </w:r>
      <w:r w:rsidR="00DC79A1">
        <w:rPr>
          <w:spacing w:val="-1"/>
        </w:rPr>
        <w:t xml:space="preserve"> i</w:t>
      </w:r>
      <w:r w:rsidR="00DC79A1">
        <w:t>ni</w:t>
      </w:r>
      <w:r w:rsidR="00DC79A1">
        <w:rPr>
          <w:spacing w:val="-1"/>
        </w:rPr>
        <w:t xml:space="preserve"> </w:t>
      </w:r>
      <w:r w:rsidR="00DC79A1">
        <w:t>ri</w:t>
      </w:r>
      <w:r w:rsidR="00DC79A1">
        <w:rPr>
          <w:spacing w:val="1"/>
        </w:rPr>
        <w:t>n</w:t>
      </w:r>
      <w:r w:rsidR="00DC79A1">
        <w:t>c</w:t>
      </w:r>
      <w:r w:rsidR="00DC79A1">
        <w:rPr>
          <w:spacing w:val="-1"/>
        </w:rPr>
        <w:t>i</w:t>
      </w:r>
      <w:r w:rsidR="00DC79A1">
        <w:rPr>
          <w:spacing w:val="2"/>
        </w:rPr>
        <w:t>a</w:t>
      </w:r>
      <w:r w:rsidR="00DC79A1">
        <w:t>n has</w:t>
      </w:r>
      <w:r w:rsidR="00DC79A1">
        <w:rPr>
          <w:spacing w:val="1"/>
        </w:rPr>
        <w:t>i</w:t>
      </w:r>
      <w:r w:rsidR="00DC79A1">
        <w:t>l</w:t>
      </w:r>
      <w:r w:rsidR="002F06F9">
        <w:rPr>
          <w:spacing w:val="1"/>
        </w:rPr>
        <w:t xml:space="preserve"> dari pengujian UAT.</w:t>
      </w:r>
    </w:p>
    <w:p w14:paraId="7DB9E54C" w14:textId="6919857E" w:rsidR="00D625DF" w:rsidRDefault="00D625DF" w:rsidP="00D625DF">
      <w:pPr>
        <w:pStyle w:val="Caption"/>
        <w:keepNext/>
      </w:pPr>
      <w:r>
        <w:lastRenderedPageBreak/>
        <w:t>Tabel 4.</w:t>
      </w:r>
      <w:r>
        <w:fldChar w:fldCharType="begin"/>
      </w:r>
      <w:r>
        <w:instrText xml:space="preserve"> SEQ Tabel_4. \* ARABIC </w:instrText>
      </w:r>
      <w:r>
        <w:fldChar w:fldCharType="separate"/>
      </w:r>
      <w:r w:rsidR="009F46BF">
        <w:rPr>
          <w:noProof/>
        </w:rPr>
        <w:t>1</w:t>
      </w:r>
      <w:r>
        <w:fldChar w:fldCharType="end"/>
      </w:r>
      <w:r>
        <w:t xml:space="preserve"> </w:t>
      </w:r>
      <w:r w:rsidRPr="001E3BA5">
        <w:rPr>
          <w:noProof/>
        </w:rPr>
        <w:t xml:space="preserve">Hasil Pengujian </w:t>
      </w:r>
      <w:r w:rsidR="0010100D">
        <w:rPr>
          <w:noProof/>
        </w:rPr>
        <w:t>UAT</w:t>
      </w:r>
    </w:p>
    <w:tbl>
      <w:tblPr>
        <w:tblW w:w="8496" w:type="dxa"/>
        <w:jc w:val="center"/>
        <w:tblLayout w:type="fixed"/>
        <w:tblCellMar>
          <w:left w:w="0" w:type="dxa"/>
          <w:right w:w="0" w:type="dxa"/>
        </w:tblCellMar>
        <w:tblLook w:val="01E0" w:firstRow="1" w:lastRow="1" w:firstColumn="1" w:lastColumn="1" w:noHBand="0" w:noVBand="0"/>
      </w:tblPr>
      <w:tblGrid>
        <w:gridCol w:w="551"/>
        <w:gridCol w:w="5680"/>
        <w:gridCol w:w="567"/>
        <w:gridCol w:w="567"/>
        <w:gridCol w:w="567"/>
        <w:gridCol w:w="564"/>
      </w:tblGrid>
      <w:tr w:rsidR="00DC79A1" w14:paraId="01EE0113" w14:textId="77777777" w:rsidTr="00C06AC4">
        <w:trPr>
          <w:trHeight w:hRule="exact" w:val="429"/>
          <w:jc w:val="center"/>
        </w:trPr>
        <w:tc>
          <w:tcPr>
            <w:tcW w:w="551" w:type="dxa"/>
            <w:vMerge w:val="restart"/>
            <w:tcBorders>
              <w:top w:val="single" w:sz="5" w:space="0" w:color="000000"/>
              <w:left w:val="single" w:sz="5" w:space="0" w:color="000000"/>
              <w:right w:val="single" w:sz="5" w:space="0" w:color="000000"/>
            </w:tcBorders>
          </w:tcPr>
          <w:p w14:paraId="08F44EAC" w14:textId="77777777" w:rsidR="00DC79A1" w:rsidRDefault="00DC79A1" w:rsidP="00DC79A1">
            <w:pPr>
              <w:spacing w:line="200" w:lineRule="exact"/>
            </w:pPr>
          </w:p>
          <w:p w14:paraId="1F7ADF19" w14:textId="77777777" w:rsidR="00DC79A1" w:rsidRDefault="00DC79A1" w:rsidP="00DC79A1">
            <w:pPr>
              <w:spacing w:before="13" w:line="200" w:lineRule="exact"/>
            </w:pPr>
          </w:p>
          <w:p w14:paraId="47CD87EA" w14:textId="77777777" w:rsidR="00DC79A1" w:rsidRDefault="00DC79A1" w:rsidP="00DC79A1">
            <w:pPr>
              <w:ind w:left="101"/>
            </w:pPr>
            <w:r>
              <w:rPr>
                <w:b/>
                <w:spacing w:val="1"/>
              </w:rPr>
              <w:t>No</w:t>
            </w:r>
          </w:p>
        </w:tc>
        <w:tc>
          <w:tcPr>
            <w:tcW w:w="5680" w:type="dxa"/>
            <w:vMerge w:val="restart"/>
            <w:tcBorders>
              <w:top w:val="single" w:sz="5" w:space="0" w:color="000000"/>
              <w:left w:val="single" w:sz="5" w:space="0" w:color="000000"/>
              <w:right w:val="single" w:sz="5" w:space="0" w:color="000000"/>
            </w:tcBorders>
          </w:tcPr>
          <w:p w14:paraId="32E400F0" w14:textId="77777777" w:rsidR="00DC79A1" w:rsidRDefault="00DC79A1" w:rsidP="00DC79A1">
            <w:pPr>
              <w:spacing w:line="260" w:lineRule="exact"/>
              <w:ind w:left="1935" w:right="1940"/>
              <w:jc w:val="center"/>
            </w:pPr>
            <w:r>
              <w:rPr>
                <w:b/>
              </w:rPr>
              <w:t>P</w:t>
            </w:r>
            <w:r>
              <w:rPr>
                <w:b/>
                <w:spacing w:val="-1"/>
              </w:rPr>
              <w:t>e</w:t>
            </w:r>
            <w:r>
              <w:rPr>
                <w:b/>
              </w:rPr>
              <w:t>rtanyaan</w:t>
            </w:r>
          </w:p>
        </w:tc>
        <w:tc>
          <w:tcPr>
            <w:tcW w:w="2265" w:type="dxa"/>
            <w:gridSpan w:val="4"/>
            <w:tcBorders>
              <w:top w:val="single" w:sz="5" w:space="0" w:color="000000"/>
              <w:left w:val="single" w:sz="5" w:space="0" w:color="000000"/>
              <w:bottom w:val="nil"/>
              <w:right w:val="single" w:sz="5" w:space="0" w:color="000000"/>
            </w:tcBorders>
          </w:tcPr>
          <w:p w14:paraId="7004C45C" w14:textId="77777777" w:rsidR="00DC79A1" w:rsidRDefault="00DC79A1" w:rsidP="00DC79A1">
            <w:pPr>
              <w:spacing w:line="260" w:lineRule="exact"/>
              <w:ind w:left="821" w:right="825"/>
              <w:jc w:val="center"/>
            </w:pPr>
            <w:r>
              <w:rPr>
                <w:b/>
                <w:spacing w:val="-1"/>
              </w:rPr>
              <w:t>H</w:t>
            </w:r>
            <w:r>
              <w:rPr>
                <w:b/>
              </w:rPr>
              <w:t>asil</w:t>
            </w:r>
          </w:p>
        </w:tc>
      </w:tr>
      <w:tr w:rsidR="00DC79A1" w14:paraId="4E82746E" w14:textId="77777777" w:rsidTr="008B7B62">
        <w:trPr>
          <w:trHeight w:hRule="exact" w:val="429"/>
          <w:jc w:val="center"/>
        </w:trPr>
        <w:tc>
          <w:tcPr>
            <w:tcW w:w="551" w:type="dxa"/>
            <w:vMerge/>
            <w:tcBorders>
              <w:left w:val="single" w:sz="5" w:space="0" w:color="000000"/>
              <w:bottom w:val="single" w:sz="5" w:space="0" w:color="000000"/>
              <w:right w:val="single" w:sz="5" w:space="0" w:color="000000"/>
            </w:tcBorders>
          </w:tcPr>
          <w:p w14:paraId="22ABEEED" w14:textId="77777777" w:rsidR="00DC79A1" w:rsidRDefault="00DC79A1" w:rsidP="00DC79A1"/>
        </w:tc>
        <w:tc>
          <w:tcPr>
            <w:tcW w:w="5680" w:type="dxa"/>
            <w:vMerge/>
            <w:tcBorders>
              <w:left w:val="single" w:sz="5" w:space="0" w:color="000000"/>
              <w:bottom w:val="single" w:sz="5" w:space="0" w:color="000000"/>
              <w:right w:val="single" w:sz="5" w:space="0" w:color="000000"/>
            </w:tcBorders>
          </w:tcPr>
          <w:p w14:paraId="38F9B658" w14:textId="77777777" w:rsidR="00DC79A1" w:rsidRDefault="00DC79A1" w:rsidP="00DC79A1"/>
        </w:tc>
        <w:tc>
          <w:tcPr>
            <w:tcW w:w="567" w:type="dxa"/>
            <w:tcBorders>
              <w:top w:val="single" w:sz="5" w:space="0" w:color="000000"/>
              <w:left w:val="single" w:sz="5" w:space="0" w:color="000000"/>
              <w:bottom w:val="single" w:sz="5" w:space="0" w:color="000000"/>
              <w:right w:val="single" w:sz="5" w:space="0" w:color="000000"/>
            </w:tcBorders>
          </w:tcPr>
          <w:p w14:paraId="5ED519F2" w14:textId="77777777" w:rsidR="00DC79A1" w:rsidRDefault="00DC79A1" w:rsidP="00DC79A1">
            <w:pPr>
              <w:spacing w:line="260" w:lineRule="exact"/>
              <w:ind w:left="103"/>
            </w:pPr>
            <w:r>
              <w:rPr>
                <w:b/>
                <w:spacing w:val="1"/>
              </w:rPr>
              <w:t>SB</w:t>
            </w:r>
          </w:p>
        </w:tc>
        <w:tc>
          <w:tcPr>
            <w:tcW w:w="567" w:type="dxa"/>
            <w:tcBorders>
              <w:top w:val="single" w:sz="5" w:space="0" w:color="000000"/>
              <w:left w:val="single" w:sz="5" w:space="0" w:color="000000"/>
              <w:bottom w:val="single" w:sz="5" w:space="0" w:color="000000"/>
              <w:right w:val="single" w:sz="5" w:space="0" w:color="000000"/>
            </w:tcBorders>
          </w:tcPr>
          <w:p w14:paraId="305139CC" w14:textId="77777777" w:rsidR="00DC79A1" w:rsidRDefault="00DC79A1" w:rsidP="00DC79A1">
            <w:pPr>
              <w:spacing w:line="260" w:lineRule="exact"/>
              <w:ind w:left="101"/>
            </w:pPr>
            <w:r>
              <w:rPr>
                <w:b/>
              </w:rPr>
              <w:t>B</w:t>
            </w:r>
          </w:p>
        </w:tc>
        <w:tc>
          <w:tcPr>
            <w:tcW w:w="567" w:type="dxa"/>
            <w:tcBorders>
              <w:top w:val="single" w:sz="5" w:space="0" w:color="000000"/>
              <w:left w:val="single" w:sz="5" w:space="0" w:color="000000"/>
              <w:bottom w:val="single" w:sz="5" w:space="0" w:color="000000"/>
              <w:right w:val="single" w:sz="5" w:space="0" w:color="000000"/>
            </w:tcBorders>
          </w:tcPr>
          <w:p w14:paraId="37231BA1" w14:textId="77777777" w:rsidR="00DC79A1" w:rsidRDefault="00DC79A1" w:rsidP="00DC79A1">
            <w:pPr>
              <w:spacing w:line="260" w:lineRule="exact"/>
              <w:ind w:left="103"/>
            </w:pPr>
            <w:r>
              <w:rPr>
                <w:b/>
                <w:spacing w:val="-1"/>
              </w:rPr>
              <w:t>KB</w:t>
            </w:r>
          </w:p>
        </w:tc>
        <w:tc>
          <w:tcPr>
            <w:tcW w:w="564" w:type="dxa"/>
            <w:tcBorders>
              <w:top w:val="single" w:sz="5" w:space="0" w:color="000000"/>
              <w:left w:val="single" w:sz="5" w:space="0" w:color="000000"/>
              <w:bottom w:val="single" w:sz="5" w:space="0" w:color="000000"/>
              <w:right w:val="single" w:sz="5" w:space="0" w:color="000000"/>
            </w:tcBorders>
          </w:tcPr>
          <w:p w14:paraId="58E7C521" w14:textId="77777777" w:rsidR="00DC79A1" w:rsidRDefault="00DC79A1" w:rsidP="00DC79A1">
            <w:pPr>
              <w:spacing w:line="260" w:lineRule="exact"/>
              <w:ind w:left="103"/>
            </w:pPr>
            <w:r>
              <w:rPr>
                <w:b/>
              </w:rPr>
              <w:t>TB</w:t>
            </w:r>
          </w:p>
        </w:tc>
      </w:tr>
      <w:tr w:rsidR="00DC79A1" w14:paraId="5A7421F2" w14:textId="77777777" w:rsidTr="00E65195">
        <w:trPr>
          <w:trHeight w:hRule="exact" w:val="760"/>
          <w:jc w:val="center"/>
        </w:trPr>
        <w:tc>
          <w:tcPr>
            <w:tcW w:w="551" w:type="dxa"/>
            <w:tcBorders>
              <w:top w:val="single" w:sz="5" w:space="0" w:color="000000"/>
              <w:left w:val="single" w:sz="5" w:space="0" w:color="000000"/>
              <w:bottom w:val="single" w:sz="5" w:space="0" w:color="000000"/>
              <w:right w:val="single" w:sz="5" w:space="0" w:color="000000"/>
            </w:tcBorders>
          </w:tcPr>
          <w:p w14:paraId="7DB979F2" w14:textId="77777777" w:rsidR="00DC79A1" w:rsidRDefault="00DC79A1" w:rsidP="00DC79A1">
            <w:pPr>
              <w:spacing w:line="260" w:lineRule="exact"/>
              <w:ind w:left="101"/>
            </w:pPr>
            <w:r>
              <w:t>1.</w:t>
            </w:r>
          </w:p>
        </w:tc>
        <w:tc>
          <w:tcPr>
            <w:tcW w:w="5680" w:type="dxa"/>
            <w:tcBorders>
              <w:top w:val="single" w:sz="5" w:space="0" w:color="000000"/>
              <w:left w:val="single" w:sz="5" w:space="0" w:color="000000"/>
              <w:bottom w:val="single" w:sz="5" w:space="0" w:color="000000"/>
              <w:right w:val="single" w:sz="5" w:space="0" w:color="000000"/>
            </w:tcBorders>
          </w:tcPr>
          <w:p w14:paraId="38846503" w14:textId="57C381BF" w:rsidR="00DC79A1" w:rsidRDefault="00DC79A1" w:rsidP="009F457D">
            <w:pPr>
              <w:ind w:left="101"/>
            </w:pPr>
            <w:r>
              <w:t>Apakah</w:t>
            </w:r>
            <w:r>
              <w:rPr>
                <w:spacing w:val="55"/>
              </w:rPr>
              <w:t xml:space="preserve"> </w:t>
            </w:r>
            <w:r>
              <w:rPr>
                <w:spacing w:val="-1"/>
              </w:rPr>
              <w:t>m</w:t>
            </w:r>
            <w:r>
              <w:t>enu</w:t>
            </w:r>
            <w:r>
              <w:rPr>
                <w:spacing w:val="55"/>
              </w:rPr>
              <w:t xml:space="preserve"> </w:t>
            </w:r>
            <w:r w:rsidR="00497202">
              <w:t>home</w:t>
            </w:r>
            <w:r>
              <w:rPr>
                <w:spacing w:val="55"/>
              </w:rPr>
              <w:t xml:space="preserve"> </w:t>
            </w:r>
            <w:r>
              <w:t>pada</w:t>
            </w:r>
            <w:r>
              <w:rPr>
                <w:spacing w:val="56"/>
              </w:rPr>
              <w:t xml:space="preserve"> </w:t>
            </w:r>
            <w:r w:rsidR="00497202">
              <w:t>Aplikasi Kasir Teknisi</w:t>
            </w:r>
            <w:r w:rsidR="009F457D">
              <w:t xml:space="preserve"> </w:t>
            </w:r>
            <w:r w:rsidR="00497202">
              <w:t>Komputer</w:t>
            </w:r>
            <w:r w:rsidR="00894246">
              <w:t xml:space="preserve"> Pontianak</w:t>
            </w:r>
            <w:r w:rsidR="00894246">
              <w:rPr>
                <w:spacing w:val="58"/>
              </w:rPr>
              <w:t xml:space="preserve"> </w:t>
            </w:r>
            <w:r>
              <w:t>dap</w:t>
            </w:r>
            <w:r>
              <w:rPr>
                <w:spacing w:val="-1"/>
              </w:rPr>
              <w:t>a</w:t>
            </w:r>
            <w:r>
              <w:t>t</w:t>
            </w:r>
            <w:r w:rsidR="00497202">
              <w:t xml:space="preserve"> </w:t>
            </w:r>
            <w:r>
              <w:t>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4A23E8CC" w14:textId="5FB4E61F" w:rsidR="00DC79A1" w:rsidRPr="00E65195" w:rsidRDefault="0029760E" w:rsidP="00E65195">
            <w:pPr>
              <w:jc w:val="center"/>
              <w:rPr>
                <w:b/>
              </w:rPr>
            </w:pPr>
            <w:r w:rsidRPr="00E65195">
              <w:rPr>
                <w:b/>
              </w:rPr>
              <w:t>6</w:t>
            </w:r>
          </w:p>
        </w:tc>
        <w:tc>
          <w:tcPr>
            <w:tcW w:w="567" w:type="dxa"/>
            <w:tcBorders>
              <w:top w:val="single" w:sz="5" w:space="0" w:color="000000"/>
              <w:left w:val="single" w:sz="5" w:space="0" w:color="000000"/>
              <w:bottom w:val="single" w:sz="5" w:space="0" w:color="000000"/>
              <w:right w:val="single" w:sz="5" w:space="0" w:color="000000"/>
            </w:tcBorders>
            <w:vAlign w:val="center"/>
          </w:tcPr>
          <w:p w14:paraId="5EA6C99A" w14:textId="585EAB81" w:rsidR="00DC79A1" w:rsidRPr="00E65195" w:rsidRDefault="0029760E" w:rsidP="00E65195">
            <w:pPr>
              <w:jc w:val="center"/>
              <w:rPr>
                <w:b/>
              </w:rPr>
            </w:pPr>
            <w:r w:rsidRPr="00E65195">
              <w:rPr>
                <w:b/>
              </w:rPr>
              <w:t>4</w:t>
            </w:r>
          </w:p>
        </w:tc>
        <w:tc>
          <w:tcPr>
            <w:tcW w:w="567" w:type="dxa"/>
            <w:tcBorders>
              <w:top w:val="single" w:sz="5" w:space="0" w:color="000000"/>
              <w:left w:val="single" w:sz="5" w:space="0" w:color="000000"/>
              <w:bottom w:val="single" w:sz="5" w:space="0" w:color="000000"/>
              <w:right w:val="single" w:sz="5" w:space="0" w:color="000000"/>
            </w:tcBorders>
          </w:tcPr>
          <w:p w14:paraId="3F90FD93" w14:textId="77777777" w:rsidR="00DC79A1" w:rsidRPr="00E65195" w:rsidRDefault="00DC79A1" w:rsidP="00DC79A1">
            <w:pPr>
              <w:rPr>
                <w:b/>
              </w:rPr>
            </w:pPr>
          </w:p>
        </w:tc>
        <w:tc>
          <w:tcPr>
            <w:tcW w:w="564" w:type="dxa"/>
            <w:tcBorders>
              <w:top w:val="single" w:sz="5" w:space="0" w:color="000000"/>
              <w:left w:val="single" w:sz="5" w:space="0" w:color="000000"/>
              <w:bottom w:val="single" w:sz="5" w:space="0" w:color="000000"/>
              <w:right w:val="single" w:sz="5" w:space="0" w:color="000000"/>
            </w:tcBorders>
          </w:tcPr>
          <w:p w14:paraId="385CC812" w14:textId="77777777" w:rsidR="00DC79A1" w:rsidRDefault="00DC79A1" w:rsidP="00DC79A1"/>
        </w:tc>
      </w:tr>
      <w:tr w:rsidR="00DC79A1" w14:paraId="0B4ADA76"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34471EBA" w14:textId="77777777" w:rsidR="00DC79A1" w:rsidRDefault="00DC79A1" w:rsidP="00DC79A1">
            <w:pPr>
              <w:spacing w:line="260" w:lineRule="exact"/>
              <w:ind w:left="101"/>
            </w:pPr>
            <w:r>
              <w:t>2.</w:t>
            </w:r>
          </w:p>
        </w:tc>
        <w:tc>
          <w:tcPr>
            <w:tcW w:w="5680" w:type="dxa"/>
            <w:tcBorders>
              <w:top w:val="single" w:sz="5" w:space="0" w:color="000000"/>
              <w:left w:val="single" w:sz="5" w:space="0" w:color="000000"/>
              <w:bottom w:val="single" w:sz="5" w:space="0" w:color="000000"/>
              <w:right w:val="single" w:sz="5" w:space="0" w:color="000000"/>
            </w:tcBorders>
          </w:tcPr>
          <w:p w14:paraId="3057241E" w14:textId="1C96329E" w:rsidR="00DC79A1" w:rsidRDefault="00497202" w:rsidP="00DC79A1">
            <w:pPr>
              <w:ind w:left="101"/>
            </w:pPr>
            <w:r>
              <w:t>Apakah</w:t>
            </w:r>
            <w:r>
              <w:rPr>
                <w:spacing w:val="55"/>
              </w:rPr>
              <w:t xml:space="preserve"> </w:t>
            </w:r>
            <w:r>
              <w:rPr>
                <w:spacing w:val="-1"/>
              </w:rPr>
              <w:t>m</w:t>
            </w:r>
            <w:r>
              <w:t>enu</w:t>
            </w:r>
            <w:r>
              <w:rPr>
                <w:spacing w:val="55"/>
              </w:rPr>
              <w:t xml:space="preserve"> </w:t>
            </w:r>
            <w:r>
              <w:t>tambah pelanggan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1A1163E6" w14:textId="4DBC820F" w:rsidR="00DC79A1" w:rsidRPr="00E65195" w:rsidRDefault="0029760E" w:rsidP="00E65195">
            <w:pPr>
              <w:jc w:val="center"/>
              <w:rPr>
                <w:b/>
              </w:rPr>
            </w:pPr>
            <w:r w:rsidRPr="00E65195">
              <w:rPr>
                <w:b/>
              </w:rPr>
              <w:t>4</w:t>
            </w:r>
          </w:p>
        </w:tc>
        <w:tc>
          <w:tcPr>
            <w:tcW w:w="567" w:type="dxa"/>
            <w:tcBorders>
              <w:top w:val="single" w:sz="5" w:space="0" w:color="000000"/>
              <w:left w:val="single" w:sz="5" w:space="0" w:color="000000"/>
              <w:bottom w:val="single" w:sz="5" w:space="0" w:color="000000"/>
              <w:right w:val="single" w:sz="5" w:space="0" w:color="000000"/>
            </w:tcBorders>
            <w:vAlign w:val="center"/>
          </w:tcPr>
          <w:p w14:paraId="28322F98" w14:textId="42E64A55" w:rsidR="00DC79A1" w:rsidRPr="00E65195" w:rsidRDefault="0029760E" w:rsidP="00E65195">
            <w:pPr>
              <w:jc w:val="center"/>
              <w:rPr>
                <w:b/>
              </w:rPr>
            </w:pPr>
            <w:r w:rsidRPr="00E65195">
              <w:rPr>
                <w:b/>
              </w:rPr>
              <w:t>6</w:t>
            </w:r>
          </w:p>
        </w:tc>
        <w:tc>
          <w:tcPr>
            <w:tcW w:w="567" w:type="dxa"/>
            <w:tcBorders>
              <w:top w:val="single" w:sz="5" w:space="0" w:color="000000"/>
              <w:left w:val="single" w:sz="5" w:space="0" w:color="000000"/>
              <w:bottom w:val="single" w:sz="5" w:space="0" w:color="000000"/>
              <w:right w:val="single" w:sz="5" w:space="0" w:color="000000"/>
            </w:tcBorders>
          </w:tcPr>
          <w:p w14:paraId="2858A72C" w14:textId="77777777" w:rsidR="00DC79A1" w:rsidRPr="00E65195" w:rsidRDefault="00DC79A1" w:rsidP="00DC79A1">
            <w:pPr>
              <w:rPr>
                <w:b/>
              </w:rPr>
            </w:pPr>
          </w:p>
        </w:tc>
        <w:tc>
          <w:tcPr>
            <w:tcW w:w="564" w:type="dxa"/>
            <w:tcBorders>
              <w:top w:val="single" w:sz="5" w:space="0" w:color="000000"/>
              <w:left w:val="single" w:sz="5" w:space="0" w:color="000000"/>
              <w:bottom w:val="single" w:sz="5" w:space="0" w:color="000000"/>
              <w:right w:val="single" w:sz="5" w:space="0" w:color="000000"/>
            </w:tcBorders>
          </w:tcPr>
          <w:p w14:paraId="6C120B5D" w14:textId="77777777" w:rsidR="00DC79A1" w:rsidRDefault="00DC79A1" w:rsidP="00DC79A1"/>
        </w:tc>
      </w:tr>
      <w:tr w:rsidR="00DC79A1" w14:paraId="41A299F3"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51AB9517" w14:textId="77777777" w:rsidR="00DC79A1" w:rsidRDefault="00DC79A1" w:rsidP="00DC79A1">
            <w:pPr>
              <w:spacing w:line="260" w:lineRule="exact"/>
              <w:ind w:left="101"/>
            </w:pPr>
            <w:r>
              <w:t>3.</w:t>
            </w:r>
          </w:p>
        </w:tc>
        <w:tc>
          <w:tcPr>
            <w:tcW w:w="5680" w:type="dxa"/>
            <w:tcBorders>
              <w:top w:val="single" w:sz="5" w:space="0" w:color="000000"/>
              <w:left w:val="single" w:sz="5" w:space="0" w:color="000000"/>
              <w:bottom w:val="single" w:sz="5" w:space="0" w:color="000000"/>
              <w:right w:val="single" w:sz="5" w:space="0" w:color="000000"/>
            </w:tcBorders>
          </w:tcPr>
          <w:p w14:paraId="7FEF0358" w14:textId="35F4656B" w:rsidR="00DC79A1" w:rsidRDefault="00497202" w:rsidP="00DC79A1">
            <w:pPr>
              <w:ind w:left="101"/>
            </w:pPr>
            <w:r>
              <w:t>Apakah</w:t>
            </w:r>
            <w:r>
              <w:rPr>
                <w:spacing w:val="55"/>
              </w:rPr>
              <w:t xml:space="preserve"> </w:t>
            </w:r>
            <w:r>
              <w:rPr>
                <w:spacing w:val="-1"/>
              </w:rPr>
              <w:t>m</w:t>
            </w:r>
            <w:r>
              <w:t>enu</w:t>
            </w:r>
            <w:r>
              <w:rPr>
                <w:spacing w:val="55"/>
              </w:rPr>
              <w:t xml:space="preserve"> </w:t>
            </w:r>
            <w:r>
              <w:t>tambah barang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0F603C3C" w14:textId="21FC5EA2" w:rsidR="00DC79A1" w:rsidRPr="00E65195" w:rsidRDefault="00DC79A1" w:rsidP="00E65195">
            <w:pPr>
              <w:jc w:val="center"/>
              <w:rPr>
                <w:b/>
              </w:rPr>
            </w:pPr>
          </w:p>
        </w:tc>
        <w:tc>
          <w:tcPr>
            <w:tcW w:w="567" w:type="dxa"/>
            <w:tcBorders>
              <w:top w:val="single" w:sz="5" w:space="0" w:color="000000"/>
              <w:left w:val="single" w:sz="5" w:space="0" w:color="000000"/>
              <w:bottom w:val="single" w:sz="5" w:space="0" w:color="000000"/>
              <w:right w:val="single" w:sz="5" w:space="0" w:color="000000"/>
            </w:tcBorders>
            <w:vAlign w:val="center"/>
          </w:tcPr>
          <w:p w14:paraId="79F3879C" w14:textId="69C73A40" w:rsidR="00DC79A1" w:rsidRPr="00E65195" w:rsidRDefault="00AC7B83" w:rsidP="00E65195">
            <w:pPr>
              <w:jc w:val="center"/>
              <w:rPr>
                <w:b/>
              </w:rPr>
            </w:pPr>
            <w:r>
              <w:rPr>
                <w:b/>
              </w:rPr>
              <w:t>1</w:t>
            </w:r>
          </w:p>
        </w:tc>
        <w:tc>
          <w:tcPr>
            <w:tcW w:w="567" w:type="dxa"/>
            <w:tcBorders>
              <w:top w:val="single" w:sz="5" w:space="0" w:color="000000"/>
              <w:left w:val="single" w:sz="5" w:space="0" w:color="000000"/>
              <w:bottom w:val="single" w:sz="5" w:space="0" w:color="000000"/>
              <w:right w:val="single" w:sz="5" w:space="0" w:color="000000"/>
            </w:tcBorders>
            <w:vAlign w:val="center"/>
          </w:tcPr>
          <w:p w14:paraId="0EA66642" w14:textId="77777777" w:rsidR="00DC79A1" w:rsidRPr="00E65195" w:rsidRDefault="00DC79A1" w:rsidP="00E65195">
            <w:pPr>
              <w:jc w:val="center"/>
              <w:rPr>
                <w:b/>
              </w:rPr>
            </w:pPr>
          </w:p>
        </w:tc>
        <w:tc>
          <w:tcPr>
            <w:tcW w:w="564" w:type="dxa"/>
            <w:tcBorders>
              <w:top w:val="single" w:sz="5" w:space="0" w:color="000000"/>
              <w:left w:val="single" w:sz="5" w:space="0" w:color="000000"/>
              <w:bottom w:val="single" w:sz="5" w:space="0" w:color="000000"/>
              <w:right w:val="single" w:sz="5" w:space="0" w:color="000000"/>
            </w:tcBorders>
            <w:vAlign w:val="center"/>
          </w:tcPr>
          <w:p w14:paraId="20ADABC0" w14:textId="77777777" w:rsidR="00DC79A1" w:rsidRDefault="00DC79A1" w:rsidP="00E65195">
            <w:pPr>
              <w:jc w:val="center"/>
            </w:pPr>
          </w:p>
        </w:tc>
      </w:tr>
      <w:tr w:rsidR="00DC79A1" w14:paraId="1DA277EF"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15F8D7C5" w14:textId="77777777" w:rsidR="00DC79A1" w:rsidRDefault="00DC79A1" w:rsidP="00DC79A1">
            <w:pPr>
              <w:spacing w:line="260" w:lineRule="exact"/>
              <w:ind w:left="101"/>
            </w:pPr>
            <w:r>
              <w:t>4.</w:t>
            </w:r>
          </w:p>
        </w:tc>
        <w:tc>
          <w:tcPr>
            <w:tcW w:w="5680" w:type="dxa"/>
            <w:tcBorders>
              <w:top w:val="single" w:sz="5" w:space="0" w:color="000000"/>
              <w:left w:val="single" w:sz="5" w:space="0" w:color="000000"/>
              <w:bottom w:val="single" w:sz="5" w:space="0" w:color="000000"/>
              <w:right w:val="single" w:sz="5" w:space="0" w:color="000000"/>
            </w:tcBorders>
          </w:tcPr>
          <w:p w14:paraId="4E054589" w14:textId="521E4D9E" w:rsidR="00DC79A1" w:rsidRDefault="00497202" w:rsidP="00DC79A1">
            <w:pPr>
              <w:ind w:left="101"/>
            </w:pPr>
            <w:r>
              <w:t>Apakah</w:t>
            </w:r>
            <w:r>
              <w:rPr>
                <w:spacing w:val="55"/>
              </w:rPr>
              <w:t xml:space="preserve"> </w:t>
            </w:r>
            <w:r>
              <w:rPr>
                <w:spacing w:val="-1"/>
              </w:rPr>
              <w:t>m</w:t>
            </w:r>
            <w:r>
              <w:t>enu barang keluar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3B497D8C" w14:textId="0161A16D" w:rsidR="00DC79A1" w:rsidRPr="00E65195" w:rsidRDefault="0029760E" w:rsidP="00E65195">
            <w:pPr>
              <w:jc w:val="center"/>
              <w:rPr>
                <w:b/>
              </w:rPr>
            </w:pPr>
            <w:r w:rsidRPr="00E65195">
              <w:rPr>
                <w:b/>
              </w:rPr>
              <w:t>2</w:t>
            </w:r>
          </w:p>
        </w:tc>
        <w:tc>
          <w:tcPr>
            <w:tcW w:w="567" w:type="dxa"/>
            <w:tcBorders>
              <w:top w:val="single" w:sz="5" w:space="0" w:color="000000"/>
              <w:left w:val="single" w:sz="5" w:space="0" w:color="000000"/>
              <w:bottom w:val="single" w:sz="5" w:space="0" w:color="000000"/>
              <w:right w:val="single" w:sz="5" w:space="0" w:color="000000"/>
            </w:tcBorders>
            <w:vAlign w:val="center"/>
          </w:tcPr>
          <w:p w14:paraId="0D624977" w14:textId="0C2B9BF1" w:rsidR="00DC79A1" w:rsidRPr="00E65195" w:rsidRDefault="0029760E" w:rsidP="00E65195">
            <w:pPr>
              <w:jc w:val="center"/>
              <w:rPr>
                <w:b/>
              </w:rPr>
            </w:pPr>
            <w:r w:rsidRPr="00E65195">
              <w:rPr>
                <w:b/>
              </w:rPr>
              <w:t>8</w:t>
            </w:r>
          </w:p>
        </w:tc>
        <w:tc>
          <w:tcPr>
            <w:tcW w:w="567" w:type="dxa"/>
            <w:tcBorders>
              <w:top w:val="single" w:sz="5" w:space="0" w:color="000000"/>
              <w:left w:val="single" w:sz="5" w:space="0" w:color="000000"/>
              <w:bottom w:val="single" w:sz="5" w:space="0" w:color="000000"/>
              <w:right w:val="single" w:sz="5" w:space="0" w:color="000000"/>
            </w:tcBorders>
            <w:vAlign w:val="center"/>
          </w:tcPr>
          <w:p w14:paraId="0EA91966" w14:textId="77777777" w:rsidR="00DC79A1" w:rsidRPr="00E65195" w:rsidRDefault="00DC79A1" w:rsidP="00E65195">
            <w:pPr>
              <w:jc w:val="center"/>
              <w:rPr>
                <w:b/>
              </w:rPr>
            </w:pPr>
          </w:p>
        </w:tc>
        <w:tc>
          <w:tcPr>
            <w:tcW w:w="564" w:type="dxa"/>
            <w:tcBorders>
              <w:top w:val="single" w:sz="5" w:space="0" w:color="000000"/>
              <w:left w:val="single" w:sz="5" w:space="0" w:color="000000"/>
              <w:bottom w:val="single" w:sz="5" w:space="0" w:color="000000"/>
              <w:right w:val="single" w:sz="5" w:space="0" w:color="000000"/>
            </w:tcBorders>
            <w:vAlign w:val="center"/>
          </w:tcPr>
          <w:p w14:paraId="08401641" w14:textId="77777777" w:rsidR="00DC79A1" w:rsidRDefault="00DC79A1" w:rsidP="00E65195">
            <w:pPr>
              <w:jc w:val="center"/>
            </w:pPr>
          </w:p>
        </w:tc>
      </w:tr>
      <w:tr w:rsidR="00DC79A1" w14:paraId="5E47E9E5"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7CDFC7C3" w14:textId="77777777" w:rsidR="00DC79A1" w:rsidRDefault="00DC79A1" w:rsidP="00DC79A1">
            <w:pPr>
              <w:spacing w:line="260" w:lineRule="exact"/>
              <w:ind w:left="101"/>
            </w:pPr>
            <w:r>
              <w:t>5.</w:t>
            </w:r>
          </w:p>
        </w:tc>
        <w:tc>
          <w:tcPr>
            <w:tcW w:w="5680" w:type="dxa"/>
            <w:tcBorders>
              <w:top w:val="single" w:sz="5" w:space="0" w:color="000000"/>
              <w:left w:val="single" w:sz="5" w:space="0" w:color="000000"/>
              <w:bottom w:val="single" w:sz="5" w:space="0" w:color="000000"/>
              <w:right w:val="single" w:sz="5" w:space="0" w:color="000000"/>
            </w:tcBorders>
          </w:tcPr>
          <w:p w14:paraId="512966E3" w14:textId="7E238C82" w:rsidR="00DC79A1" w:rsidRDefault="00497202" w:rsidP="00DC79A1">
            <w:pPr>
              <w:ind w:left="101"/>
            </w:pPr>
            <w:r>
              <w:t>Apakah</w:t>
            </w:r>
            <w:r>
              <w:rPr>
                <w:spacing w:val="55"/>
              </w:rPr>
              <w:t xml:space="preserve"> </w:t>
            </w:r>
            <w:r>
              <w:rPr>
                <w:spacing w:val="-1"/>
              </w:rPr>
              <w:t>m</w:t>
            </w:r>
            <w:r>
              <w:t>enu tambah pengguna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3C5CF24C" w14:textId="1B129B71" w:rsidR="00DC79A1" w:rsidRPr="00E65195" w:rsidRDefault="00DC79A1" w:rsidP="00E65195">
            <w:pPr>
              <w:jc w:val="center"/>
              <w:rPr>
                <w:b/>
              </w:rPr>
            </w:pPr>
          </w:p>
        </w:tc>
        <w:tc>
          <w:tcPr>
            <w:tcW w:w="567" w:type="dxa"/>
            <w:tcBorders>
              <w:top w:val="single" w:sz="5" w:space="0" w:color="000000"/>
              <w:left w:val="single" w:sz="5" w:space="0" w:color="000000"/>
              <w:bottom w:val="single" w:sz="5" w:space="0" w:color="000000"/>
              <w:right w:val="single" w:sz="5" w:space="0" w:color="000000"/>
            </w:tcBorders>
            <w:vAlign w:val="center"/>
          </w:tcPr>
          <w:p w14:paraId="54C833A9" w14:textId="33E210FF" w:rsidR="00DC79A1" w:rsidRPr="00E65195" w:rsidRDefault="00AC7B83" w:rsidP="00E65195">
            <w:pPr>
              <w:jc w:val="center"/>
              <w:rPr>
                <w:b/>
              </w:rPr>
            </w:pPr>
            <w:r>
              <w:rPr>
                <w:b/>
              </w:rPr>
              <w:t>1</w:t>
            </w:r>
          </w:p>
        </w:tc>
        <w:tc>
          <w:tcPr>
            <w:tcW w:w="567" w:type="dxa"/>
            <w:tcBorders>
              <w:top w:val="single" w:sz="5" w:space="0" w:color="000000"/>
              <w:left w:val="single" w:sz="5" w:space="0" w:color="000000"/>
              <w:bottom w:val="single" w:sz="5" w:space="0" w:color="000000"/>
              <w:right w:val="single" w:sz="5" w:space="0" w:color="000000"/>
            </w:tcBorders>
            <w:vAlign w:val="center"/>
          </w:tcPr>
          <w:p w14:paraId="1F72C35F" w14:textId="41B7FF91" w:rsidR="00DC79A1" w:rsidRPr="00E65195" w:rsidRDefault="00DC79A1" w:rsidP="00E65195">
            <w:pPr>
              <w:jc w:val="center"/>
              <w:rPr>
                <w:b/>
              </w:rPr>
            </w:pPr>
          </w:p>
        </w:tc>
        <w:tc>
          <w:tcPr>
            <w:tcW w:w="564" w:type="dxa"/>
            <w:tcBorders>
              <w:top w:val="single" w:sz="5" w:space="0" w:color="000000"/>
              <w:left w:val="single" w:sz="5" w:space="0" w:color="000000"/>
              <w:bottom w:val="single" w:sz="5" w:space="0" w:color="000000"/>
              <w:right w:val="single" w:sz="5" w:space="0" w:color="000000"/>
            </w:tcBorders>
            <w:vAlign w:val="center"/>
          </w:tcPr>
          <w:p w14:paraId="10BDD959" w14:textId="77777777" w:rsidR="00DC79A1" w:rsidRDefault="00DC79A1" w:rsidP="00E65195">
            <w:pPr>
              <w:jc w:val="center"/>
            </w:pPr>
          </w:p>
        </w:tc>
      </w:tr>
      <w:tr w:rsidR="00DC79A1" w14:paraId="22293A8C"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07E4E9BC" w14:textId="77777777" w:rsidR="00DC79A1" w:rsidRDefault="00DC79A1" w:rsidP="00DC79A1">
            <w:pPr>
              <w:spacing w:line="260" w:lineRule="exact"/>
              <w:ind w:left="101"/>
            </w:pPr>
            <w:r>
              <w:t>6.</w:t>
            </w:r>
          </w:p>
        </w:tc>
        <w:tc>
          <w:tcPr>
            <w:tcW w:w="5680" w:type="dxa"/>
            <w:tcBorders>
              <w:top w:val="single" w:sz="5" w:space="0" w:color="000000"/>
              <w:left w:val="single" w:sz="5" w:space="0" w:color="000000"/>
              <w:bottom w:val="single" w:sz="5" w:space="0" w:color="000000"/>
              <w:right w:val="single" w:sz="5" w:space="0" w:color="000000"/>
            </w:tcBorders>
          </w:tcPr>
          <w:p w14:paraId="0203014F" w14:textId="71A42B4B" w:rsidR="00DC79A1" w:rsidRDefault="00497202" w:rsidP="00DC79A1">
            <w:pPr>
              <w:ind w:left="101"/>
            </w:pPr>
            <w:r>
              <w:t>Apakah</w:t>
            </w:r>
            <w:r>
              <w:rPr>
                <w:spacing w:val="55"/>
              </w:rPr>
              <w:t xml:space="preserve"> </w:t>
            </w:r>
            <w:r>
              <w:rPr>
                <w:spacing w:val="-1"/>
              </w:rPr>
              <w:t>m</w:t>
            </w:r>
            <w:r>
              <w:t>enu reparasi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4855ECCB" w14:textId="3979097D" w:rsidR="00DC79A1" w:rsidRPr="00E65195" w:rsidRDefault="00AC7B83" w:rsidP="00E65195">
            <w:pPr>
              <w:jc w:val="center"/>
              <w:rPr>
                <w:b/>
              </w:rPr>
            </w:pPr>
            <w:r>
              <w:rPr>
                <w:b/>
              </w:rPr>
              <w:t>4</w:t>
            </w:r>
          </w:p>
        </w:tc>
        <w:tc>
          <w:tcPr>
            <w:tcW w:w="567" w:type="dxa"/>
            <w:tcBorders>
              <w:top w:val="single" w:sz="5" w:space="0" w:color="000000"/>
              <w:left w:val="single" w:sz="5" w:space="0" w:color="000000"/>
              <w:bottom w:val="single" w:sz="5" w:space="0" w:color="000000"/>
              <w:right w:val="single" w:sz="5" w:space="0" w:color="000000"/>
            </w:tcBorders>
            <w:vAlign w:val="center"/>
          </w:tcPr>
          <w:p w14:paraId="236A1153" w14:textId="55B15992" w:rsidR="00DC79A1" w:rsidRPr="00E65195" w:rsidRDefault="00AC7B83" w:rsidP="00E65195">
            <w:pPr>
              <w:jc w:val="center"/>
              <w:rPr>
                <w:b/>
              </w:rPr>
            </w:pPr>
            <w:r>
              <w:rPr>
                <w:b/>
              </w:rPr>
              <w:t>6</w:t>
            </w:r>
          </w:p>
        </w:tc>
        <w:tc>
          <w:tcPr>
            <w:tcW w:w="567" w:type="dxa"/>
            <w:tcBorders>
              <w:top w:val="single" w:sz="5" w:space="0" w:color="000000"/>
              <w:left w:val="single" w:sz="5" w:space="0" w:color="000000"/>
              <w:bottom w:val="single" w:sz="5" w:space="0" w:color="000000"/>
              <w:right w:val="single" w:sz="5" w:space="0" w:color="000000"/>
            </w:tcBorders>
            <w:vAlign w:val="center"/>
          </w:tcPr>
          <w:p w14:paraId="37276502" w14:textId="77777777" w:rsidR="00DC79A1" w:rsidRPr="00E65195" w:rsidRDefault="00DC79A1" w:rsidP="00E65195">
            <w:pPr>
              <w:jc w:val="center"/>
              <w:rPr>
                <w:b/>
              </w:rPr>
            </w:pPr>
          </w:p>
        </w:tc>
        <w:tc>
          <w:tcPr>
            <w:tcW w:w="564" w:type="dxa"/>
            <w:tcBorders>
              <w:top w:val="single" w:sz="5" w:space="0" w:color="000000"/>
              <w:left w:val="single" w:sz="5" w:space="0" w:color="000000"/>
              <w:bottom w:val="single" w:sz="5" w:space="0" w:color="000000"/>
              <w:right w:val="single" w:sz="5" w:space="0" w:color="000000"/>
            </w:tcBorders>
            <w:vAlign w:val="center"/>
          </w:tcPr>
          <w:p w14:paraId="7D5ADEFB" w14:textId="77777777" w:rsidR="00DC79A1" w:rsidRDefault="00DC79A1" w:rsidP="00E65195">
            <w:pPr>
              <w:jc w:val="center"/>
            </w:pPr>
          </w:p>
        </w:tc>
      </w:tr>
      <w:tr w:rsidR="00DC79A1" w14:paraId="63C280C3"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22B7CDF9" w14:textId="77777777" w:rsidR="00DC79A1" w:rsidRDefault="00DC79A1" w:rsidP="00DC79A1">
            <w:pPr>
              <w:spacing w:line="260" w:lineRule="exact"/>
              <w:ind w:left="101"/>
            </w:pPr>
            <w:r>
              <w:t>7.</w:t>
            </w:r>
          </w:p>
        </w:tc>
        <w:tc>
          <w:tcPr>
            <w:tcW w:w="5680" w:type="dxa"/>
            <w:tcBorders>
              <w:top w:val="single" w:sz="5" w:space="0" w:color="000000"/>
              <w:left w:val="single" w:sz="5" w:space="0" w:color="000000"/>
              <w:bottom w:val="single" w:sz="5" w:space="0" w:color="000000"/>
              <w:right w:val="single" w:sz="5" w:space="0" w:color="000000"/>
            </w:tcBorders>
          </w:tcPr>
          <w:p w14:paraId="792A322E" w14:textId="0F0CC83E" w:rsidR="00DC79A1" w:rsidRDefault="00497202" w:rsidP="00DC79A1">
            <w:pPr>
              <w:ind w:left="101"/>
            </w:pPr>
            <w:r>
              <w:t>Apakah</w:t>
            </w:r>
            <w:r>
              <w:rPr>
                <w:spacing w:val="55"/>
              </w:rPr>
              <w:t xml:space="preserve"> </w:t>
            </w:r>
            <w:r>
              <w:rPr>
                <w:spacing w:val="-1"/>
              </w:rPr>
              <w:t>m</w:t>
            </w:r>
            <w:r>
              <w:t>enu penjualan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62D41A73" w14:textId="25AC4646" w:rsidR="00DC79A1" w:rsidRPr="00E65195" w:rsidRDefault="00E65195" w:rsidP="00E65195">
            <w:pPr>
              <w:jc w:val="center"/>
              <w:rPr>
                <w:b/>
              </w:rPr>
            </w:pPr>
            <w:r w:rsidRPr="00E65195">
              <w:rPr>
                <w:b/>
              </w:rPr>
              <w:t>4</w:t>
            </w:r>
          </w:p>
        </w:tc>
        <w:tc>
          <w:tcPr>
            <w:tcW w:w="567" w:type="dxa"/>
            <w:tcBorders>
              <w:top w:val="single" w:sz="5" w:space="0" w:color="000000"/>
              <w:left w:val="single" w:sz="5" w:space="0" w:color="000000"/>
              <w:bottom w:val="single" w:sz="5" w:space="0" w:color="000000"/>
              <w:right w:val="single" w:sz="5" w:space="0" w:color="000000"/>
            </w:tcBorders>
            <w:vAlign w:val="center"/>
          </w:tcPr>
          <w:p w14:paraId="7E07A4D6" w14:textId="5D10C245" w:rsidR="00DC79A1" w:rsidRPr="00E65195" w:rsidRDefault="00E65195" w:rsidP="00E65195">
            <w:pPr>
              <w:jc w:val="center"/>
              <w:rPr>
                <w:b/>
              </w:rPr>
            </w:pPr>
            <w:r w:rsidRPr="00E65195">
              <w:rPr>
                <w:b/>
              </w:rPr>
              <w:t>4</w:t>
            </w:r>
          </w:p>
        </w:tc>
        <w:tc>
          <w:tcPr>
            <w:tcW w:w="567" w:type="dxa"/>
            <w:tcBorders>
              <w:top w:val="single" w:sz="5" w:space="0" w:color="000000"/>
              <w:left w:val="single" w:sz="5" w:space="0" w:color="000000"/>
              <w:bottom w:val="single" w:sz="5" w:space="0" w:color="000000"/>
              <w:right w:val="single" w:sz="5" w:space="0" w:color="000000"/>
            </w:tcBorders>
            <w:vAlign w:val="center"/>
          </w:tcPr>
          <w:p w14:paraId="064B97A3" w14:textId="66F9BEE9" w:rsidR="00DC79A1" w:rsidRPr="00E65195" w:rsidRDefault="00E65195" w:rsidP="00E65195">
            <w:pPr>
              <w:jc w:val="center"/>
              <w:rPr>
                <w:b/>
              </w:rPr>
            </w:pPr>
            <w:r w:rsidRPr="00E65195">
              <w:rPr>
                <w:b/>
              </w:rPr>
              <w:t>2</w:t>
            </w:r>
          </w:p>
        </w:tc>
        <w:tc>
          <w:tcPr>
            <w:tcW w:w="564" w:type="dxa"/>
            <w:tcBorders>
              <w:top w:val="single" w:sz="5" w:space="0" w:color="000000"/>
              <w:left w:val="single" w:sz="5" w:space="0" w:color="000000"/>
              <w:bottom w:val="single" w:sz="5" w:space="0" w:color="000000"/>
              <w:right w:val="single" w:sz="5" w:space="0" w:color="000000"/>
            </w:tcBorders>
            <w:vAlign w:val="center"/>
          </w:tcPr>
          <w:p w14:paraId="1D04FF4A" w14:textId="77777777" w:rsidR="00DC79A1" w:rsidRDefault="00DC79A1" w:rsidP="00E65195">
            <w:pPr>
              <w:jc w:val="center"/>
            </w:pPr>
          </w:p>
        </w:tc>
      </w:tr>
      <w:tr w:rsidR="00DC79A1" w14:paraId="4F24A28F" w14:textId="77777777" w:rsidTr="00E65195">
        <w:trPr>
          <w:trHeight w:hRule="exact" w:val="851"/>
          <w:jc w:val="center"/>
        </w:trPr>
        <w:tc>
          <w:tcPr>
            <w:tcW w:w="551" w:type="dxa"/>
            <w:tcBorders>
              <w:top w:val="single" w:sz="5" w:space="0" w:color="000000"/>
              <w:left w:val="single" w:sz="5" w:space="0" w:color="000000"/>
              <w:bottom w:val="single" w:sz="5" w:space="0" w:color="000000"/>
              <w:right w:val="single" w:sz="5" w:space="0" w:color="000000"/>
            </w:tcBorders>
          </w:tcPr>
          <w:p w14:paraId="37D2B299" w14:textId="77777777" w:rsidR="00DC79A1" w:rsidRDefault="00DC79A1" w:rsidP="00DC79A1">
            <w:pPr>
              <w:spacing w:line="260" w:lineRule="exact"/>
              <w:ind w:left="101"/>
            </w:pPr>
            <w:r>
              <w:t>8.</w:t>
            </w:r>
          </w:p>
        </w:tc>
        <w:tc>
          <w:tcPr>
            <w:tcW w:w="5680" w:type="dxa"/>
            <w:tcBorders>
              <w:top w:val="single" w:sz="5" w:space="0" w:color="000000"/>
              <w:left w:val="single" w:sz="5" w:space="0" w:color="000000"/>
              <w:bottom w:val="single" w:sz="5" w:space="0" w:color="000000"/>
              <w:right w:val="single" w:sz="5" w:space="0" w:color="000000"/>
            </w:tcBorders>
          </w:tcPr>
          <w:p w14:paraId="7A497F60" w14:textId="79704D4F" w:rsidR="00DC79A1" w:rsidRDefault="00497202" w:rsidP="00DC79A1">
            <w:pPr>
              <w:ind w:left="101"/>
            </w:pPr>
            <w:r>
              <w:t>Apakah</w:t>
            </w:r>
            <w:r>
              <w:rPr>
                <w:spacing w:val="55"/>
              </w:rPr>
              <w:t xml:space="preserve"> </w:t>
            </w:r>
            <w:r>
              <w:rPr>
                <w:spacing w:val="-1"/>
              </w:rPr>
              <w:t>m</w:t>
            </w:r>
            <w:r>
              <w:t>enu pelaporan pada</w:t>
            </w:r>
            <w:r>
              <w:rPr>
                <w:spacing w:val="56"/>
              </w:rPr>
              <w:t xml:space="preserve"> </w:t>
            </w:r>
            <w:r>
              <w:t>Aplikasi Kasir Teknisi Komputer</w:t>
            </w:r>
            <w:r w:rsidR="00894246">
              <w:t xml:space="preserve"> Pontianak</w:t>
            </w:r>
            <w:r>
              <w:rPr>
                <w:spacing w:val="58"/>
              </w:rPr>
              <w:t xml:space="preserve"> </w:t>
            </w:r>
            <w:r>
              <w:t>dap</w:t>
            </w:r>
            <w:r>
              <w:rPr>
                <w:spacing w:val="-1"/>
              </w:rPr>
              <w:t>a</w:t>
            </w:r>
            <w:r>
              <w:t>t ber</w:t>
            </w:r>
            <w:r>
              <w:rPr>
                <w:spacing w:val="-1"/>
              </w:rPr>
              <w:t>j</w:t>
            </w:r>
            <w:r>
              <w:t>a</w:t>
            </w:r>
            <w:r>
              <w:rPr>
                <w:spacing w:val="-1"/>
              </w:rPr>
              <w:t>l</w:t>
            </w:r>
            <w:r>
              <w:t xml:space="preserve">an </w:t>
            </w:r>
            <w:r>
              <w:rPr>
                <w:spacing w:val="1"/>
              </w:rPr>
              <w:t>d</w:t>
            </w:r>
            <w:r>
              <w:t>eng</w:t>
            </w:r>
            <w:r>
              <w:rPr>
                <w:spacing w:val="-1"/>
              </w:rPr>
              <w:t>a</w:t>
            </w:r>
            <w:r>
              <w:t>n b</w:t>
            </w:r>
            <w:r>
              <w:rPr>
                <w:spacing w:val="1"/>
              </w:rPr>
              <w:t>a</w:t>
            </w:r>
            <w:r>
              <w:t>i</w:t>
            </w:r>
            <w:r>
              <w:rPr>
                <w:spacing w:val="1"/>
              </w:rPr>
              <w:t>k</w:t>
            </w:r>
            <w:r>
              <w:t>?</w:t>
            </w:r>
          </w:p>
        </w:tc>
        <w:tc>
          <w:tcPr>
            <w:tcW w:w="567" w:type="dxa"/>
            <w:tcBorders>
              <w:top w:val="single" w:sz="5" w:space="0" w:color="000000"/>
              <w:left w:val="single" w:sz="5" w:space="0" w:color="000000"/>
              <w:bottom w:val="single" w:sz="5" w:space="0" w:color="000000"/>
              <w:right w:val="single" w:sz="5" w:space="0" w:color="000000"/>
            </w:tcBorders>
            <w:vAlign w:val="center"/>
          </w:tcPr>
          <w:p w14:paraId="70A87418" w14:textId="5E5559AD" w:rsidR="00DC79A1" w:rsidRPr="00E65195" w:rsidRDefault="00DC79A1" w:rsidP="00E65195">
            <w:pPr>
              <w:jc w:val="center"/>
              <w:rPr>
                <w:b/>
              </w:rPr>
            </w:pPr>
          </w:p>
        </w:tc>
        <w:tc>
          <w:tcPr>
            <w:tcW w:w="567" w:type="dxa"/>
            <w:tcBorders>
              <w:top w:val="single" w:sz="5" w:space="0" w:color="000000"/>
              <w:left w:val="single" w:sz="5" w:space="0" w:color="000000"/>
              <w:bottom w:val="single" w:sz="5" w:space="0" w:color="000000"/>
              <w:right w:val="single" w:sz="5" w:space="0" w:color="000000"/>
            </w:tcBorders>
            <w:vAlign w:val="center"/>
          </w:tcPr>
          <w:p w14:paraId="097A9E0E" w14:textId="0B5E1F36" w:rsidR="00DC79A1" w:rsidRPr="00E65195" w:rsidRDefault="00585FB8" w:rsidP="00E65195">
            <w:pPr>
              <w:jc w:val="center"/>
              <w:rPr>
                <w:b/>
              </w:rPr>
            </w:pPr>
            <w:r>
              <w:rPr>
                <w:b/>
              </w:rPr>
              <w:t>1</w:t>
            </w:r>
          </w:p>
        </w:tc>
        <w:tc>
          <w:tcPr>
            <w:tcW w:w="567" w:type="dxa"/>
            <w:tcBorders>
              <w:top w:val="single" w:sz="5" w:space="0" w:color="000000"/>
              <w:left w:val="single" w:sz="5" w:space="0" w:color="000000"/>
              <w:bottom w:val="single" w:sz="5" w:space="0" w:color="000000"/>
              <w:right w:val="single" w:sz="5" w:space="0" w:color="000000"/>
            </w:tcBorders>
            <w:vAlign w:val="center"/>
          </w:tcPr>
          <w:p w14:paraId="400E30C4" w14:textId="280D6831" w:rsidR="00DC79A1" w:rsidRPr="00E65195" w:rsidRDefault="00DC79A1" w:rsidP="00E65195">
            <w:pPr>
              <w:jc w:val="center"/>
              <w:rPr>
                <w:b/>
              </w:rPr>
            </w:pPr>
          </w:p>
        </w:tc>
        <w:tc>
          <w:tcPr>
            <w:tcW w:w="564" w:type="dxa"/>
            <w:tcBorders>
              <w:top w:val="single" w:sz="5" w:space="0" w:color="000000"/>
              <w:left w:val="single" w:sz="5" w:space="0" w:color="000000"/>
              <w:bottom w:val="single" w:sz="5" w:space="0" w:color="000000"/>
              <w:right w:val="single" w:sz="5" w:space="0" w:color="000000"/>
            </w:tcBorders>
          </w:tcPr>
          <w:p w14:paraId="7B719316" w14:textId="77777777" w:rsidR="00DC79A1" w:rsidRDefault="00DC79A1" w:rsidP="00DC79A1"/>
        </w:tc>
      </w:tr>
      <w:tr w:rsidR="00DC79A1" w14:paraId="5B23688C" w14:textId="77777777" w:rsidTr="00E65195">
        <w:trPr>
          <w:trHeight w:hRule="exact" w:val="821"/>
          <w:jc w:val="center"/>
        </w:trPr>
        <w:tc>
          <w:tcPr>
            <w:tcW w:w="551" w:type="dxa"/>
            <w:tcBorders>
              <w:top w:val="single" w:sz="5" w:space="0" w:color="000000"/>
              <w:left w:val="single" w:sz="5" w:space="0" w:color="000000"/>
              <w:bottom w:val="single" w:sz="5" w:space="0" w:color="000000"/>
              <w:right w:val="single" w:sz="5" w:space="0" w:color="000000"/>
            </w:tcBorders>
          </w:tcPr>
          <w:p w14:paraId="4B7D339F" w14:textId="77777777" w:rsidR="00DC79A1" w:rsidRDefault="00DC79A1" w:rsidP="00DC79A1">
            <w:pPr>
              <w:spacing w:line="260" w:lineRule="exact"/>
              <w:ind w:left="101"/>
            </w:pPr>
            <w:r>
              <w:t>9.</w:t>
            </w:r>
          </w:p>
        </w:tc>
        <w:tc>
          <w:tcPr>
            <w:tcW w:w="5680" w:type="dxa"/>
            <w:tcBorders>
              <w:top w:val="single" w:sz="5" w:space="0" w:color="000000"/>
              <w:left w:val="single" w:sz="5" w:space="0" w:color="000000"/>
              <w:bottom w:val="single" w:sz="5" w:space="0" w:color="000000"/>
              <w:right w:val="single" w:sz="5" w:space="0" w:color="000000"/>
            </w:tcBorders>
          </w:tcPr>
          <w:p w14:paraId="747544CD" w14:textId="7FCB98A7" w:rsidR="00DC79A1" w:rsidRDefault="00DC79A1" w:rsidP="009F457D">
            <w:pPr>
              <w:ind w:left="101"/>
            </w:pPr>
            <w:r>
              <w:t xml:space="preserve">Apakah </w:t>
            </w:r>
            <w:r>
              <w:rPr>
                <w:spacing w:val="48"/>
              </w:rPr>
              <w:t xml:space="preserve"> </w:t>
            </w:r>
            <w:r w:rsidR="00894246">
              <w:t>Aplikasi Kasir Teknisi Komputer Pontianak</w:t>
            </w:r>
            <w:r w:rsidR="009F457D">
              <w:rPr>
                <w:spacing w:val="49"/>
              </w:rPr>
              <w:t xml:space="preserve"> </w:t>
            </w:r>
            <w:r>
              <w:t>dap</w:t>
            </w:r>
            <w:r>
              <w:rPr>
                <w:spacing w:val="-1"/>
              </w:rPr>
              <w:t>a</w:t>
            </w:r>
            <w:r>
              <w:t xml:space="preserve">t </w:t>
            </w:r>
            <w:r>
              <w:rPr>
                <w:spacing w:val="47"/>
              </w:rPr>
              <w:t xml:space="preserve"> </w:t>
            </w:r>
            <w:r>
              <w:t>d</w:t>
            </w:r>
            <w:r>
              <w:rPr>
                <w:spacing w:val="-1"/>
              </w:rPr>
              <w:t>i</w:t>
            </w:r>
            <w:r>
              <w:t>pela</w:t>
            </w:r>
            <w:r>
              <w:rPr>
                <w:spacing w:val="-1"/>
              </w:rPr>
              <w:t>j</w:t>
            </w:r>
            <w:r>
              <w:t>a</w:t>
            </w:r>
            <w:r>
              <w:rPr>
                <w:spacing w:val="1"/>
              </w:rPr>
              <w:t>r</w:t>
            </w:r>
            <w:r>
              <w:t xml:space="preserve">i </w:t>
            </w:r>
            <w:r>
              <w:rPr>
                <w:spacing w:val="47"/>
              </w:rPr>
              <w:t xml:space="preserve"> </w:t>
            </w:r>
            <w:r>
              <w:t>deng</w:t>
            </w:r>
            <w:r>
              <w:rPr>
                <w:spacing w:val="-1"/>
              </w:rPr>
              <w:t>a</w:t>
            </w:r>
            <w:r>
              <w:t>n</w:t>
            </w:r>
            <w:r w:rsidR="00894246">
              <w:t xml:space="preserve"> </w:t>
            </w:r>
            <w:r>
              <w:rPr>
                <w:spacing w:val="-1"/>
              </w:rPr>
              <w:t>m</w:t>
            </w:r>
            <w:r>
              <w:t>udah sa</w:t>
            </w:r>
            <w:r>
              <w:rPr>
                <w:spacing w:val="-1"/>
              </w:rPr>
              <w:t>a</w:t>
            </w:r>
            <w:r>
              <w:t>t</w:t>
            </w:r>
            <w:r>
              <w:rPr>
                <w:spacing w:val="-1"/>
              </w:rPr>
              <w:t xml:space="preserve"> </w:t>
            </w:r>
            <w:r>
              <w:rPr>
                <w:spacing w:val="2"/>
              </w:rPr>
              <w:t>d</w:t>
            </w:r>
            <w:r>
              <w:t>i</w:t>
            </w:r>
            <w:r>
              <w:rPr>
                <w:spacing w:val="-1"/>
              </w:rPr>
              <w:t>g</w:t>
            </w:r>
            <w:r>
              <w:t>unak</w:t>
            </w:r>
            <w:r>
              <w:rPr>
                <w:spacing w:val="1"/>
              </w:rPr>
              <w:t>a</w:t>
            </w:r>
            <w:r>
              <w:t>n?</w:t>
            </w:r>
          </w:p>
        </w:tc>
        <w:tc>
          <w:tcPr>
            <w:tcW w:w="567" w:type="dxa"/>
            <w:tcBorders>
              <w:top w:val="single" w:sz="5" w:space="0" w:color="000000"/>
              <w:left w:val="single" w:sz="5" w:space="0" w:color="000000"/>
              <w:bottom w:val="single" w:sz="5" w:space="0" w:color="000000"/>
              <w:right w:val="single" w:sz="5" w:space="0" w:color="000000"/>
            </w:tcBorders>
            <w:vAlign w:val="center"/>
          </w:tcPr>
          <w:p w14:paraId="51DD646F" w14:textId="5C823304" w:rsidR="00DC79A1" w:rsidRPr="00E65195" w:rsidRDefault="00E65195" w:rsidP="00E65195">
            <w:pPr>
              <w:jc w:val="center"/>
              <w:rPr>
                <w:b/>
              </w:rPr>
            </w:pPr>
            <w:r>
              <w:rPr>
                <w:b/>
              </w:rPr>
              <w:t>2</w:t>
            </w:r>
          </w:p>
        </w:tc>
        <w:tc>
          <w:tcPr>
            <w:tcW w:w="567" w:type="dxa"/>
            <w:tcBorders>
              <w:top w:val="single" w:sz="5" w:space="0" w:color="000000"/>
              <w:left w:val="single" w:sz="5" w:space="0" w:color="000000"/>
              <w:bottom w:val="single" w:sz="5" w:space="0" w:color="000000"/>
              <w:right w:val="single" w:sz="5" w:space="0" w:color="000000"/>
            </w:tcBorders>
            <w:vAlign w:val="center"/>
          </w:tcPr>
          <w:p w14:paraId="3562C8D2" w14:textId="2C8C16A9" w:rsidR="00DC79A1" w:rsidRPr="00E65195" w:rsidRDefault="00E65195" w:rsidP="00E65195">
            <w:pPr>
              <w:jc w:val="center"/>
              <w:rPr>
                <w:b/>
              </w:rPr>
            </w:pPr>
            <w:r>
              <w:rPr>
                <w:b/>
              </w:rPr>
              <w:t>6</w:t>
            </w:r>
          </w:p>
        </w:tc>
        <w:tc>
          <w:tcPr>
            <w:tcW w:w="567" w:type="dxa"/>
            <w:tcBorders>
              <w:top w:val="single" w:sz="5" w:space="0" w:color="000000"/>
              <w:left w:val="single" w:sz="5" w:space="0" w:color="000000"/>
              <w:bottom w:val="single" w:sz="5" w:space="0" w:color="000000"/>
              <w:right w:val="single" w:sz="5" w:space="0" w:color="000000"/>
            </w:tcBorders>
            <w:vAlign w:val="center"/>
          </w:tcPr>
          <w:p w14:paraId="29BEF99B" w14:textId="0081298F" w:rsidR="00DC79A1" w:rsidRPr="00E65195" w:rsidRDefault="00E65195" w:rsidP="00E65195">
            <w:pPr>
              <w:jc w:val="center"/>
              <w:rPr>
                <w:b/>
              </w:rPr>
            </w:pPr>
            <w:r>
              <w:rPr>
                <w:b/>
              </w:rPr>
              <w:t>2</w:t>
            </w:r>
          </w:p>
        </w:tc>
        <w:tc>
          <w:tcPr>
            <w:tcW w:w="564" w:type="dxa"/>
            <w:tcBorders>
              <w:top w:val="single" w:sz="5" w:space="0" w:color="000000"/>
              <w:left w:val="single" w:sz="5" w:space="0" w:color="000000"/>
              <w:bottom w:val="single" w:sz="5" w:space="0" w:color="000000"/>
              <w:right w:val="single" w:sz="5" w:space="0" w:color="000000"/>
            </w:tcBorders>
          </w:tcPr>
          <w:p w14:paraId="1E7A7691" w14:textId="77777777" w:rsidR="00DC79A1" w:rsidRDefault="00DC79A1" w:rsidP="00DC79A1"/>
        </w:tc>
      </w:tr>
      <w:tr w:rsidR="00DC79A1" w14:paraId="4F58DC32" w14:textId="77777777" w:rsidTr="00AC7B83">
        <w:trPr>
          <w:trHeight w:hRule="exact" w:val="699"/>
          <w:jc w:val="center"/>
        </w:trPr>
        <w:tc>
          <w:tcPr>
            <w:tcW w:w="551" w:type="dxa"/>
            <w:tcBorders>
              <w:top w:val="single" w:sz="5" w:space="0" w:color="000000"/>
              <w:left w:val="single" w:sz="5" w:space="0" w:color="000000"/>
              <w:bottom w:val="single" w:sz="5" w:space="0" w:color="000000"/>
              <w:right w:val="single" w:sz="5" w:space="0" w:color="000000"/>
            </w:tcBorders>
          </w:tcPr>
          <w:p w14:paraId="786EB4D2" w14:textId="77777777" w:rsidR="00DC79A1" w:rsidRDefault="00DC79A1" w:rsidP="00DC79A1">
            <w:pPr>
              <w:spacing w:line="260" w:lineRule="exact"/>
              <w:ind w:left="101"/>
            </w:pPr>
            <w:r>
              <w:t>10.</w:t>
            </w:r>
          </w:p>
        </w:tc>
        <w:tc>
          <w:tcPr>
            <w:tcW w:w="5680" w:type="dxa"/>
            <w:tcBorders>
              <w:top w:val="single" w:sz="5" w:space="0" w:color="000000"/>
              <w:left w:val="single" w:sz="5" w:space="0" w:color="000000"/>
              <w:bottom w:val="single" w:sz="5" w:space="0" w:color="000000"/>
              <w:right w:val="single" w:sz="5" w:space="0" w:color="000000"/>
            </w:tcBorders>
          </w:tcPr>
          <w:p w14:paraId="4C480463" w14:textId="070CF4D9" w:rsidR="00DC79A1" w:rsidRDefault="00DC79A1" w:rsidP="009F457D">
            <w:pPr>
              <w:ind w:left="101"/>
            </w:pPr>
            <w:r>
              <w:t>Apakah</w:t>
            </w:r>
            <w:r>
              <w:rPr>
                <w:spacing w:val="-4"/>
              </w:rPr>
              <w:t xml:space="preserve"> </w:t>
            </w:r>
            <w:r w:rsidR="00894246">
              <w:t>Aplikasi Kasir Teknisi Komputer Pontianak</w:t>
            </w:r>
            <w:r w:rsidR="009F457D">
              <w:rPr>
                <w:spacing w:val="-1"/>
              </w:rPr>
              <w:t xml:space="preserve"> </w:t>
            </w:r>
            <w:r>
              <w:rPr>
                <w:spacing w:val="-1"/>
              </w:rPr>
              <w:t>m</w:t>
            </w:r>
            <w:r>
              <w:t>e</w:t>
            </w:r>
            <w:r>
              <w:rPr>
                <w:spacing w:val="-1"/>
              </w:rPr>
              <w:t>m</w:t>
            </w:r>
            <w:r>
              <w:t>iliki</w:t>
            </w:r>
            <w:r>
              <w:rPr>
                <w:spacing w:val="-5"/>
              </w:rPr>
              <w:t xml:space="preserve"> </w:t>
            </w:r>
            <w:r>
              <w:t>perfor</w:t>
            </w:r>
            <w:r>
              <w:rPr>
                <w:spacing w:val="-1"/>
              </w:rPr>
              <w:t>m</w:t>
            </w:r>
            <w:r>
              <w:t>a</w:t>
            </w:r>
            <w:r>
              <w:rPr>
                <w:spacing w:val="-3"/>
              </w:rPr>
              <w:t xml:space="preserve"> </w:t>
            </w:r>
            <w:r>
              <w:t>yang</w:t>
            </w:r>
            <w:r>
              <w:rPr>
                <w:spacing w:val="-5"/>
              </w:rPr>
              <w:t xml:space="preserve"> </w:t>
            </w:r>
            <w:r>
              <w:t>ba</w:t>
            </w:r>
            <w:r>
              <w:rPr>
                <w:spacing w:val="-1"/>
              </w:rPr>
              <w:t>i</w:t>
            </w:r>
            <w:r>
              <w:t>k</w:t>
            </w:r>
            <w:r w:rsidR="00894246">
              <w:t xml:space="preserve"> </w:t>
            </w:r>
            <w:r>
              <w:t>(c</w:t>
            </w:r>
            <w:r>
              <w:rPr>
                <w:spacing w:val="-1"/>
              </w:rPr>
              <w:t>e</w:t>
            </w:r>
            <w:r>
              <w:t>pa</w:t>
            </w:r>
            <w:r>
              <w:rPr>
                <w:spacing w:val="-1"/>
              </w:rPr>
              <w:t>t</w:t>
            </w:r>
            <w:r>
              <w:t>) sa</w:t>
            </w:r>
            <w:r>
              <w:rPr>
                <w:spacing w:val="1"/>
              </w:rPr>
              <w:t>a</w:t>
            </w:r>
            <w:r>
              <w:t>t</w:t>
            </w:r>
            <w:r>
              <w:rPr>
                <w:spacing w:val="-1"/>
              </w:rPr>
              <w:t xml:space="preserve"> </w:t>
            </w:r>
            <w:r>
              <w:t>d</w:t>
            </w:r>
            <w:r>
              <w:rPr>
                <w:spacing w:val="-1"/>
              </w:rPr>
              <w:t>i</w:t>
            </w:r>
            <w:r>
              <w:t>gunak</w:t>
            </w:r>
            <w:r>
              <w:rPr>
                <w:spacing w:val="1"/>
              </w:rPr>
              <w:t>a</w:t>
            </w:r>
            <w:r>
              <w:t>n?</w:t>
            </w:r>
          </w:p>
        </w:tc>
        <w:tc>
          <w:tcPr>
            <w:tcW w:w="567" w:type="dxa"/>
            <w:tcBorders>
              <w:top w:val="single" w:sz="5" w:space="0" w:color="000000"/>
              <w:left w:val="single" w:sz="5" w:space="0" w:color="000000"/>
              <w:bottom w:val="single" w:sz="5" w:space="0" w:color="000000"/>
              <w:right w:val="single" w:sz="5" w:space="0" w:color="000000"/>
            </w:tcBorders>
            <w:vAlign w:val="center"/>
          </w:tcPr>
          <w:p w14:paraId="01DD26A8" w14:textId="43324463" w:rsidR="00DC79A1" w:rsidRPr="00E65195" w:rsidRDefault="00AC7B83" w:rsidP="00E65195">
            <w:pPr>
              <w:jc w:val="center"/>
              <w:rPr>
                <w:b/>
              </w:rPr>
            </w:pPr>
            <w:r>
              <w:rPr>
                <w:b/>
              </w:rPr>
              <w:t>1</w:t>
            </w:r>
          </w:p>
        </w:tc>
        <w:tc>
          <w:tcPr>
            <w:tcW w:w="567" w:type="dxa"/>
            <w:tcBorders>
              <w:top w:val="single" w:sz="5" w:space="0" w:color="000000"/>
              <w:left w:val="single" w:sz="5" w:space="0" w:color="000000"/>
              <w:bottom w:val="single" w:sz="5" w:space="0" w:color="000000"/>
              <w:right w:val="single" w:sz="5" w:space="0" w:color="000000"/>
            </w:tcBorders>
            <w:vAlign w:val="center"/>
          </w:tcPr>
          <w:p w14:paraId="1C20A299" w14:textId="2A8C4B43" w:rsidR="00DC79A1" w:rsidRPr="00E65195" w:rsidRDefault="00AC7B83" w:rsidP="00E65195">
            <w:pPr>
              <w:jc w:val="center"/>
              <w:rPr>
                <w:b/>
              </w:rPr>
            </w:pPr>
            <w:r>
              <w:rPr>
                <w:b/>
              </w:rPr>
              <w:t>7</w:t>
            </w:r>
          </w:p>
        </w:tc>
        <w:tc>
          <w:tcPr>
            <w:tcW w:w="567" w:type="dxa"/>
            <w:tcBorders>
              <w:top w:val="single" w:sz="5" w:space="0" w:color="000000"/>
              <w:left w:val="single" w:sz="5" w:space="0" w:color="000000"/>
              <w:bottom w:val="single" w:sz="5" w:space="0" w:color="000000"/>
              <w:right w:val="single" w:sz="5" w:space="0" w:color="000000"/>
            </w:tcBorders>
            <w:vAlign w:val="center"/>
          </w:tcPr>
          <w:p w14:paraId="2B0A7777" w14:textId="439DE89D" w:rsidR="00DC79A1" w:rsidRPr="00E65195" w:rsidRDefault="00AC7B83" w:rsidP="00E65195">
            <w:pPr>
              <w:jc w:val="center"/>
              <w:rPr>
                <w:b/>
              </w:rPr>
            </w:pPr>
            <w:r>
              <w:rPr>
                <w:b/>
              </w:rPr>
              <w:t>1</w:t>
            </w:r>
          </w:p>
        </w:tc>
        <w:tc>
          <w:tcPr>
            <w:tcW w:w="564" w:type="dxa"/>
            <w:tcBorders>
              <w:top w:val="single" w:sz="5" w:space="0" w:color="000000"/>
              <w:left w:val="single" w:sz="5" w:space="0" w:color="000000"/>
              <w:bottom w:val="single" w:sz="5" w:space="0" w:color="000000"/>
              <w:right w:val="single" w:sz="5" w:space="0" w:color="000000"/>
            </w:tcBorders>
            <w:vAlign w:val="center"/>
          </w:tcPr>
          <w:p w14:paraId="4B95DD55" w14:textId="1BF1B012" w:rsidR="00DC79A1" w:rsidRPr="00AC7B83" w:rsidRDefault="00AC7B83" w:rsidP="00AC7B83">
            <w:pPr>
              <w:keepNext/>
              <w:jc w:val="center"/>
              <w:rPr>
                <w:b/>
              </w:rPr>
            </w:pPr>
            <w:r w:rsidRPr="00AC7B83">
              <w:rPr>
                <w:b/>
              </w:rPr>
              <w:t>1</w:t>
            </w:r>
          </w:p>
        </w:tc>
      </w:tr>
    </w:tbl>
    <w:p w14:paraId="40760808" w14:textId="77777777" w:rsidR="00D625DF" w:rsidRDefault="00D625DF" w:rsidP="00D24120">
      <w:pPr>
        <w:spacing w:before="29"/>
        <w:ind w:right="78" w:firstLine="567"/>
      </w:pPr>
    </w:p>
    <w:p w14:paraId="2C9B6C2A" w14:textId="47B6CAE4" w:rsidR="00D8277A" w:rsidRDefault="00670A65" w:rsidP="00D8277A">
      <w:pPr>
        <w:keepNext/>
        <w:ind w:firstLine="567"/>
        <w:jc w:val="right"/>
      </w:pPr>
      <w:r>
        <w:br w:type="page"/>
      </w:r>
    </w:p>
    <w:p w14:paraId="6EF7CE97" w14:textId="154E2431" w:rsidR="00E65195" w:rsidRDefault="00E65195" w:rsidP="00D8277A">
      <w:pPr>
        <w:pStyle w:val="Caption"/>
      </w:pPr>
    </w:p>
    <w:p w14:paraId="71CF3A9F" w14:textId="27D08AEE" w:rsidR="00E65195" w:rsidRPr="00E65195" w:rsidRDefault="00E65195" w:rsidP="00E65195">
      <w:r>
        <w:rPr>
          <w:noProof/>
        </w:rPr>
        <w:drawing>
          <wp:inline distT="0" distB="0" distL="0" distR="0" wp14:anchorId="066E8F27" wp14:editId="71D7BF50">
            <wp:extent cx="5486400" cy="32004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E0376AC" w14:textId="1F00EED6" w:rsidR="00670A65" w:rsidRDefault="00D8277A" w:rsidP="00D8277A">
      <w:pPr>
        <w:pStyle w:val="Caption"/>
      </w:pPr>
      <w:bookmarkStart w:id="191" w:name="_Toc118194349"/>
      <w:r>
        <w:t>Gambar 4.</w:t>
      </w:r>
      <w:r>
        <w:fldChar w:fldCharType="begin"/>
      </w:r>
      <w:r>
        <w:instrText xml:space="preserve"> SEQ Gambar_4. \* ARABIC </w:instrText>
      </w:r>
      <w:r>
        <w:fldChar w:fldCharType="separate"/>
      </w:r>
      <w:r w:rsidR="009F46BF">
        <w:rPr>
          <w:noProof/>
        </w:rPr>
        <w:t>17</w:t>
      </w:r>
      <w:r>
        <w:fldChar w:fldCharType="end"/>
      </w:r>
      <w:r>
        <w:rPr>
          <w:noProof/>
        </w:rPr>
        <w:t xml:space="preserve"> </w:t>
      </w:r>
      <w:r w:rsidR="00EC745F">
        <w:rPr>
          <w:noProof/>
        </w:rPr>
        <w:t xml:space="preserve">Diagram </w:t>
      </w:r>
      <w:r w:rsidR="00EC745F">
        <w:rPr>
          <w:i/>
          <w:noProof/>
        </w:rPr>
        <w:t>P</w:t>
      </w:r>
      <w:r w:rsidR="00EC745F" w:rsidRPr="00EC745F">
        <w:rPr>
          <w:i/>
          <w:noProof/>
        </w:rPr>
        <w:t>ie</w:t>
      </w:r>
      <w:r>
        <w:rPr>
          <w:noProof/>
        </w:rPr>
        <w:t xml:space="preserve"> Hasil Pengujian UAT</w:t>
      </w:r>
      <w:bookmarkEnd w:id="191"/>
    </w:p>
    <w:p w14:paraId="705F95A9" w14:textId="49130649" w:rsidR="00D625DF" w:rsidRPr="00D625DF" w:rsidRDefault="00D24120" w:rsidP="0010100D">
      <w:pPr>
        <w:spacing w:before="29"/>
        <w:ind w:right="78" w:firstLine="567"/>
        <w:sectPr w:rsidR="00D625DF" w:rsidRPr="00D625DF">
          <w:pgSz w:w="11920" w:h="16840"/>
          <w:pgMar w:top="700" w:right="1580" w:bottom="280" w:left="1680" w:header="461" w:footer="0" w:gutter="0"/>
          <w:cols w:space="720"/>
        </w:sectPr>
      </w:pPr>
      <w:r>
        <w:t>Berd</w:t>
      </w:r>
      <w:r>
        <w:rPr>
          <w:spacing w:val="-1"/>
        </w:rPr>
        <w:t>a</w:t>
      </w:r>
      <w:r>
        <w:t>sarkan</w:t>
      </w:r>
      <w:r>
        <w:rPr>
          <w:spacing w:val="-10"/>
        </w:rPr>
        <w:t xml:space="preserve"> </w:t>
      </w:r>
      <w:r>
        <w:t>has</w:t>
      </w:r>
      <w:r>
        <w:rPr>
          <w:spacing w:val="1"/>
        </w:rPr>
        <w:t>i</w:t>
      </w:r>
      <w:r>
        <w:t>l</w:t>
      </w:r>
      <w:r>
        <w:rPr>
          <w:spacing w:val="-11"/>
        </w:rPr>
        <w:t xml:space="preserve"> </w:t>
      </w:r>
      <w:r>
        <w:t>p</w:t>
      </w:r>
      <w:r>
        <w:rPr>
          <w:spacing w:val="1"/>
        </w:rPr>
        <w:t>e</w:t>
      </w:r>
      <w:r>
        <w:t>ngu</w:t>
      </w:r>
      <w:r>
        <w:rPr>
          <w:spacing w:val="-1"/>
        </w:rPr>
        <w:t>j</w:t>
      </w:r>
      <w:r>
        <w:t>i</w:t>
      </w:r>
      <w:r>
        <w:rPr>
          <w:spacing w:val="-1"/>
        </w:rPr>
        <w:t>a</w:t>
      </w:r>
      <w:r>
        <w:t>n</w:t>
      </w:r>
      <w:r>
        <w:rPr>
          <w:spacing w:val="-10"/>
        </w:rPr>
        <w:t xml:space="preserve"> </w:t>
      </w:r>
      <w:r>
        <w:t>U</w:t>
      </w:r>
      <w:r>
        <w:rPr>
          <w:spacing w:val="1"/>
        </w:rPr>
        <w:t>A</w:t>
      </w:r>
      <w:r>
        <w:t>T</w:t>
      </w:r>
      <w:r>
        <w:rPr>
          <w:i/>
          <w:spacing w:val="-9"/>
        </w:rPr>
        <w:t xml:space="preserve"> </w:t>
      </w:r>
      <w:r>
        <w:t>yang</w:t>
      </w:r>
      <w:r>
        <w:rPr>
          <w:spacing w:val="-11"/>
        </w:rPr>
        <w:t xml:space="preserve"> </w:t>
      </w:r>
      <w:r>
        <w:t>d</w:t>
      </w:r>
      <w:r>
        <w:rPr>
          <w:spacing w:val="1"/>
        </w:rPr>
        <w:t>a</w:t>
      </w:r>
      <w:r>
        <w:t>pat</w:t>
      </w:r>
      <w:r>
        <w:rPr>
          <w:spacing w:val="-11"/>
        </w:rPr>
        <w:t xml:space="preserve"> </w:t>
      </w:r>
      <w:r>
        <w:t>d</w:t>
      </w:r>
      <w:r>
        <w:rPr>
          <w:spacing w:val="1"/>
        </w:rPr>
        <w:t>i</w:t>
      </w:r>
      <w:r>
        <w:t>l</w:t>
      </w:r>
      <w:r>
        <w:rPr>
          <w:spacing w:val="-1"/>
        </w:rPr>
        <w:t>i</w:t>
      </w:r>
      <w:r>
        <w:t>hat</w:t>
      </w:r>
      <w:r>
        <w:rPr>
          <w:spacing w:val="-10"/>
        </w:rPr>
        <w:t xml:space="preserve"> </w:t>
      </w:r>
      <w:r>
        <w:t xml:space="preserve">pada </w:t>
      </w:r>
      <w:r w:rsidR="00D8277A">
        <w:t>gambar</w:t>
      </w:r>
      <w:r>
        <w:rPr>
          <w:spacing w:val="-13"/>
        </w:rPr>
        <w:t xml:space="preserve"> </w:t>
      </w:r>
      <w:r>
        <w:t>4.1</w:t>
      </w:r>
      <w:r w:rsidR="00D8277A">
        <w:t>7</w:t>
      </w:r>
      <w:r>
        <w:rPr>
          <w:spacing w:val="-12"/>
        </w:rPr>
        <w:t xml:space="preserve"> </w:t>
      </w:r>
      <w:r w:rsidR="00287CBB">
        <w:rPr>
          <w:spacing w:val="-12"/>
        </w:rPr>
        <w:t xml:space="preserve">dapat </w:t>
      </w:r>
      <w:r>
        <w:rPr>
          <w:spacing w:val="2"/>
        </w:rPr>
        <w:t>d</w:t>
      </w:r>
      <w:r>
        <w:t>is</w:t>
      </w:r>
      <w:r>
        <w:rPr>
          <w:spacing w:val="-1"/>
        </w:rPr>
        <w:t>im</w:t>
      </w:r>
      <w:r>
        <w:t>pu</w:t>
      </w:r>
      <w:r>
        <w:rPr>
          <w:spacing w:val="-1"/>
        </w:rPr>
        <w:t>l</w:t>
      </w:r>
      <w:r>
        <w:rPr>
          <w:spacing w:val="2"/>
        </w:rPr>
        <w:t>k</w:t>
      </w:r>
      <w:r>
        <w:rPr>
          <w:spacing w:val="1"/>
        </w:rPr>
        <w:t>a</w:t>
      </w:r>
      <w:r>
        <w:t>n</w:t>
      </w:r>
      <w:r>
        <w:rPr>
          <w:spacing w:val="-12"/>
        </w:rPr>
        <w:t xml:space="preserve"> </w:t>
      </w:r>
      <w:r w:rsidR="00287CBB">
        <w:rPr>
          <w:spacing w:val="-12"/>
        </w:rPr>
        <w:t xml:space="preserve">bahwa </w:t>
      </w:r>
      <w:r>
        <w:t>seluruh</w:t>
      </w:r>
      <w:r>
        <w:rPr>
          <w:spacing w:val="-12"/>
        </w:rPr>
        <w:t xml:space="preserve"> </w:t>
      </w:r>
      <w:r>
        <w:t>fi</w:t>
      </w:r>
      <w:r>
        <w:rPr>
          <w:spacing w:val="-1"/>
        </w:rPr>
        <w:t>t</w:t>
      </w:r>
      <w:r>
        <w:t>ur</w:t>
      </w:r>
      <w:r>
        <w:rPr>
          <w:spacing w:val="-12"/>
        </w:rPr>
        <w:t xml:space="preserve"> </w:t>
      </w:r>
      <w:r>
        <w:t>pa</w:t>
      </w:r>
      <w:r>
        <w:rPr>
          <w:spacing w:val="1"/>
        </w:rPr>
        <w:t>d</w:t>
      </w:r>
      <w:r>
        <w:t>a</w:t>
      </w:r>
      <w:r>
        <w:rPr>
          <w:spacing w:val="-12"/>
        </w:rPr>
        <w:t xml:space="preserve"> Aplikasi Kasir pada Toko Teknisi Komputer Pontianak </w:t>
      </w:r>
      <w:r>
        <w:t>dap</w:t>
      </w:r>
      <w:r>
        <w:rPr>
          <w:spacing w:val="1"/>
        </w:rPr>
        <w:t>a</w:t>
      </w:r>
      <w:r>
        <w:t>t</w:t>
      </w:r>
      <w:r>
        <w:rPr>
          <w:spacing w:val="-1"/>
        </w:rPr>
        <w:t xml:space="preserve"> </w:t>
      </w:r>
      <w:r>
        <w:t>d</w:t>
      </w:r>
      <w:r>
        <w:rPr>
          <w:spacing w:val="-1"/>
        </w:rPr>
        <w:t>i</w:t>
      </w:r>
      <w:r>
        <w:rPr>
          <w:spacing w:val="2"/>
        </w:rPr>
        <w:t>g</w:t>
      </w:r>
      <w:r>
        <w:t>unak</w:t>
      </w:r>
      <w:r>
        <w:rPr>
          <w:spacing w:val="-1"/>
        </w:rPr>
        <w:t>a</w:t>
      </w:r>
      <w:r>
        <w:t>n deng</w:t>
      </w:r>
      <w:r>
        <w:rPr>
          <w:spacing w:val="-1"/>
        </w:rPr>
        <w:t>a</w:t>
      </w:r>
      <w:r>
        <w:t>n b</w:t>
      </w:r>
      <w:r>
        <w:rPr>
          <w:spacing w:val="1"/>
        </w:rPr>
        <w:t>a</w:t>
      </w:r>
      <w:r>
        <w:t>ik</w:t>
      </w:r>
      <w:r>
        <w:rPr>
          <w:spacing w:val="1"/>
        </w:rPr>
        <w:t xml:space="preserve"> </w:t>
      </w:r>
      <w:r>
        <w:t>o</w:t>
      </w:r>
      <w:r>
        <w:rPr>
          <w:spacing w:val="-1"/>
        </w:rPr>
        <w:t>l</w:t>
      </w:r>
      <w:r>
        <w:t>eh</w:t>
      </w:r>
      <w:r>
        <w:rPr>
          <w:spacing w:val="1"/>
        </w:rPr>
        <w:t xml:space="preserve"> </w:t>
      </w:r>
      <w:r w:rsidR="00287CBB">
        <w:t>pengguna aplikasi</w:t>
      </w:r>
      <w:r w:rsidR="0010100D">
        <w:t>.</w:t>
      </w:r>
    </w:p>
    <w:p w14:paraId="719CF6E5" w14:textId="38C4F015" w:rsidR="006D2FCC" w:rsidRDefault="006D2FCC" w:rsidP="006D2FCC">
      <w:pPr>
        <w:rPr>
          <w:rFonts w:eastAsiaTheme="majorEastAsia" w:cstheme="majorBidi"/>
          <w:b/>
          <w:szCs w:val="32"/>
        </w:rPr>
      </w:pPr>
    </w:p>
    <w:p w14:paraId="48F36ADA" w14:textId="64D8F0DB" w:rsidR="00D51771" w:rsidRDefault="00A21254" w:rsidP="0088526A">
      <w:pPr>
        <w:pStyle w:val="Heading1"/>
        <w:numPr>
          <w:ilvl w:val="0"/>
          <w:numId w:val="0"/>
        </w:numPr>
        <w:spacing w:before="0" w:line="360" w:lineRule="auto"/>
      </w:pPr>
      <w:bookmarkStart w:id="192" w:name="_Toc113438186"/>
      <w:r>
        <w:t xml:space="preserve">BAB </w:t>
      </w:r>
      <w:r w:rsidR="00816C37">
        <w:t>V</w:t>
      </w:r>
      <w:r w:rsidR="0088526A">
        <w:t xml:space="preserve"> </w:t>
      </w:r>
      <w:r w:rsidR="0088526A">
        <w:br/>
      </w:r>
      <w:r w:rsidR="00816C37">
        <w:t>PENUTUP</w:t>
      </w:r>
      <w:bookmarkEnd w:id="181"/>
      <w:bookmarkEnd w:id="192"/>
    </w:p>
    <w:p w14:paraId="3834F945" w14:textId="6A61A23A" w:rsidR="00A21254" w:rsidRDefault="00A21254" w:rsidP="00C62E60">
      <w:pPr>
        <w:pStyle w:val="1Paragraf"/>
        <w:ind w:firstLine="0"/>
      </w:pPr>
    </w:p>
    <w:p w14:paraId="600E00E0" w14:textId="77777777" w:rsidR="00253F4C" w:rsidRPr="00253F4C" w:rsidRDefault="00253F4C" w:rsidP="00253F4C">
      <w:pPr>
        <w:pStyle w:val="ListParagraph"/>
        <w:keepNext/>
        <w:keepLines/>
        <w:numPr>
          <w:ilvl w:val="0"/>
          <w:numId w:val="2"/>
        </w:numPr>
        <w:spacing w:before="240" w:line="259" w:lineRule="auto"/>
        <w:contextualSpacing w:val="0"/>
        <w:jc w:val="center"/>
        <w:outlineLvl w:val="0"/>
        <w:rPr>
          <w:rFonts w:eastAsiaTheme="majorEastAsia" w:cstheme="majorBidi"/>
          <w:b/>
          <w:vanish/>
          <w:szCs w:val="32"/>
        </w:rPr>
      </w:pPr>
      <w:bookmarkStart w:id="193" w:name="_Toc78038484"/>
      <w:bookmarkStart w:id="194" w:name="_Toc113438187"/>
    </w:p>
    <w:p w14:paraId="3E998847" w14:textId="4DD42EA3" w:rsidR="00552353" w:rsidRDefault="00552353" w:rsidP="00253F4C">
      <w:pPr>
        <w:pStyle w:val="Heading2"/>
        <w:ind w:left="360"/>
      </w:pPr>
      <w:r>
        <w:t>Kesimpulan</w:t>
      </w:r>
      <w:bookmarkEnd w:id="193"/>
      <w:bookmarkEnd w:id="194"/>
    </w:p>
    <w:p w14:paraId="3D26ACFC" w14:textId="41070B03" w:rsidR="00A21254" w:rsidRDefault="00854DC4" w:rsidP="007E1C7F">
      <w:pPr>
        <w:pStyle w:val="1Paragraf"/>
      </w:pPr>
      <w:r>
        <w:t>Kesimpulan yang dapat diambil</w:t>
      </w:r>
      <w:r w:rsidR="000A2C45">
        <w:t xml:space="preserve"> penulis</w:t>
      </w:r>
      <w:r>
        <w:t xml:space="preserve"> dari</w:t>
      </w:r>
      <w:r w:rsidR="000C2D67">
        <w:t xml:space="preserve"> rancang dan bangun aplikasi kasir pada toko teknisi komputer Pontianak berbasis dekstop </w:t>
      </w:r>
      <w:r w:rsidR="000A2C45">
        <w:t>, diantaranya sebagai berikut:</w:t>
      </w:r>
    </w:p>
    <w:p w14:paraId="5817A5F6" w14:textId="58B3B0C7" w:rsidR="000A2C45" w:rsidRPr="00834B01" w:rsidRDefault="00834B01" w:rsidP="007E1C7F">
      <w:pPr>
        <w:pStyle w:val="1Nomer"/>
        <w:numPr>
          <w:ilvl w:val="0"/>
          <w:numId w:val="74"/>
        </w:numPr>
      </w:pPr>
      <w:r w:rsidRPr="00834B01">
        <w:rPr>
          <w:iCs/>
        </w:rPr>
        <w:t>Telah berhasil dirancang dan dibangun Aplikasi Kasir pada Toko Teknsi Komputer Pontianak Berbasis Dekstop.</w:t>
      </w:r>
    </w:p>
    <w:p w14:paraId="6381E402" w14:textId="2B1D16C0" w:rsidR="00A21254" w:rsidRDefault="00053D62" w:rsidP="007E1C7F">
      <w:pPr>
        <w:pStyle w:val="1Nomer"/>
        <w:numPr>
          <w:ilvl w:val="0"/>
          <w:numId w:val="74"/>
        </w:numPr>
      </w:pPr>
      <w:r w:rsidRPr="00053D62">
        <w:rPr>
          <w:iCs/>
        </w:rPr>
        <w:t>Hak akses pengguna pada sistem terbagi atas dua level, yaitu pengguna dengan level Pemilik dan pengguna dengan level Karyawan</w:t>
      </w:r>
      <w:r w:rsidR="00921361" w:rsidRPr="00053D62">
        <w:t>.</w:t>
      </w:r>
    </w:p>
    <w:p w14:paraId="15FE8398" w14:textId="4D5A3508" w:rsidR="007946E9" w:rsidRDefault="007946E9" w:rsidP="007E1C7F">
      <w:pPr>
        <w:pStyle w:val="1Nomer"/>
        <w:numPr>
          <w:ilvl w:val="0"/>
          <w:numId w:val="74"/>
        </w:numPr>
      </w:pPr>
      <w:r w:rsidRPr="007946E9">
        <w:t>Pada sistem aplikasi kasir terdapat fitur untuk mencetak nota dari hasil transaksi reparasi dan transaksi pembelian, mencetak pelaporan dari hasil transaksi reparasi dan transaksi penjualan barang.</w:t>
      </w:r>
    </w:p>
    <w:p w14:paraId="18B14D00" w14:textId="10E3AB0A" w:rsidR="00406ADF" w:rsidRPr="00053D62" w:rsidRDefault="00406ADF" w:rsidP="007E1C7F">
      <w:pPr>
        <w:pStyle w:val="1Nomer"/>
        <w:numPr>
          <w:ilvl w:val="0"/>
          <w:numId w:val="74"/>
        </w:numPr>
      </w:pPr>
      <w:r w:rsidRPr="00406ADF">
        <w:t>Pada sistem aplikasi kasir terdapat fitur untuk melihat jumlah pendapataan dari hasil transaksi reparasi dan transakasi penjualan barang</w:t>
      </w:r>
      <w:r w:rsidR="00735329">
        <w:t>.</w:t>
      </w:r>
    </w:p>
    <w:p w14:paraId="563018E0" w14:textId="26ECBBDF" w:rsidR="00D51771" w:rsidRDefault="006511F5" w:rsidP="00C62E60">
      <w:pPr>
        <w:pStyle w:val="Heading2"/>
        <w:spacing w:before="0"/>
        <w:ind w:left="357" w:hanging="357"/>
      </w:pPr>
      <w:bookmarkStart w:id="195" w:name="_Toc78038485"/>
      <w:bookmarkStart w:id="196" w:name="_Toc113438188"/>
      <w:r>
        <w:t>Saran</w:t>
      </w:r>
      <w:bookmarkEnd w:id="195"/>
      <w:bookmarkEnd w:id="196"/>
    </w:p>
    <w:p w14:paraId="3CD23536" w14:textId="28982982" w:rsidR="00A21254" w:rsidRDefault="008E7060" w:rsidP="00C62E60">
      <w:pPr>
        <w:pStyle w:val="1Paragraf"/>
      </w:pPr>
      <w:r>
        <w:t>Adapun saran yang kiranya dapat membantu dalam pengembangan</w:t>
      </w:r>
      <w:r w:rsidR="00163AD7">
        <w:t xml:space="preserve"> lanjutan untuk</w:t>
      </w:r>
      <w:r>
        <w:t xml:space="preserve"> </w:t>
      </w:r>
      <w:r w:rsidR="001E4B17">
        <w:rPr>
          <w:iCs/>
        </w:rPr>
        <w:t>aplikasi kasir pada teknisi komputer Pontianak berbasis dekstop</w:t>
      </w:r>
      <w:r w:rsidR="007E4495">
        <w:t xml:space="preserve"> ini agar lebih baik untuk kedepannya adalah sebagai berikut.</w:t>
      </w:r>
    </w:p>
    <w:p w14:paraId="62C7ACC0" w14:textId="2F137E4A" w:rsidR="007E4495" w:rsidRDefault="009952BE" w:rsidP="007E1C7F">
      <w:pPr>
        <w:pStyle w:val="1Nomer"/>
        <w:numPr>
          <w:ilvl w:val="0"/>
          <w:numId w:val="75"/>
        </w:numPr>
      </w:pPr>
      <w:r>
        <w:t>Waktu garansi barang</w:t>
      </w:r>
      <w:r w:rsidR="00E91509">
        <w:t xml:space="preserve"> pada transaksi</w:t>
      </w:r>
      <w:r>
        <w:t xml:space="preserve"> penjualan yang dapat berkurang berdasarkan tanggal terkahir penjualan.</w:t>
      </w:r>
    </w:p>
    <w:p w14:paraId="74BFD92D" w14:textId="78309F1D" w:rsidR="00E91509" w:rsidRDefault="00E91509" w:rsidP="00C14311">
      <w:pPr>
        <w:pStyle w:val="1Nomer"/>
        <w:numPr>
          <w:ilvl w:val="0"/>
          <w:numId w:val="75"/>
        </w:numPr>
      </w:pPr>
      <w:r>
        <w:t>Dapat melihat hasil penjualan barang yang masih memiliki masa garansi.</w:t>
      </w:r>
    </w:p>
    <w:p w14:paraId="75C821CF" w14:textId="77777777" w:rsidR="00E91509" w:rsidRDefault="00E91509" w:rsidP="00E91509">
      <w:pPr>
        <w:pStyle w:val="1Nomer"/>
        <w:numPr>
          <w:ilvl w:val="0"/>
          <w:numId w:val="75"/>
        </w:numPr>
      </w:pPr>
      <w:r>
        <w:t>Menambahkan fitur untuk menyajikan data statistik dari hasil transaksi reparasi dan penjualan dalam bentuk grafik.</w:t>
      </w:r>
    </w:p>
    <w:p w14:paraId="7C550122" w14:textId="10478418" w:rsidR="00E91509" w:rsidRDefault="00E91509" w:rsidP="00C14311">
      <w:pPr>
        <w:pStyle w:val="1Nomer"/>
        <w:numPr>
          <w:ilvl w:val="0"/>
          <w:numId w:val="75"/>
        </w:numPr>
      </w:pPr>
      <w:r>
        <w:t>Membuat fitur pengeditan pada tampilan nota.</w:t>
      </w:r>
    </w:p>
    <w:p w14:paraId="22A33A34" w14:textId="5C104F7F" w:rsidR="00C675F1" w:rsidRDefault="00C675F1" w:rsidP="00C14311">
      <w:pPr>
        <w:pStyle w:val="1Nomer"/>
        <w:numPr>
          <w:ilvl w:val="0"/>
          <w:numId w:val="75"/>
        </w:numPr>
      </w:pPr>
      <w:r>
        <w:t xml:space="preserve">Dapat mencetak pelaporan </w:t>
      </w:r>
      <w:r w:rsidR="00DA3D14">
        <w:t>berdasarkan</w:t>
      </w:r>
      <w:r>
        <w:t xml:space="preserve"> periode tertentu</w:t>
      </w:r>
    </w:p>
    <w:p w14:paraId="46EB6E93" w14:textId="77777777" w:rsidR="006511F5" w:rsidRDefault="006511F5" w:rsidP="00C62E60"/>
    <w:p w14:paraId="1C81714E" w14:textId="593AFC3C" w:rsidR="006511F5" w:rsidRPr="00CB6C7D" w:rsidRDefault="006511F5" w:rsidP="00C62E60">
      <w:pPr>
        <w:sectPr w:rsidR="006511F5" w:rsidRPr="00CB6C7D" w:rsidSect="008D5715">
          <w:pgSz w:w="11906" w:h="16838" w:code="9"/>
          <w:pgMar w:top="1701" w:right="1701" w:bottom="1701" w:left="2268" w:header="709" w:footer="709" w:gutter="0"/>
          <w:cols w:space="708"/>
          <w:titlePg/>
          <w:docGrid w:linePitch="360"/>
        </w:sectPr>
      </w:pPr>
    </w:p>
    <w:p w14:paraId="7B5A904A" w14:textId="77777777" w:rsidR="00124791" w:rsidRDefault="0098310E" w:rsidP="00124791">
      <w:pPr>
        <w:pStyle w:val="Heading1"/>
        <w:numPr>
          <w:ilvl w:val="0"/>
          <w:numId w:val="0"/>
        </w:numPr>
        <w:spacing w:before="0" w:line="360" w:lineRule="auto"/>
      </w:pPr>
      <w:bookmarkStart w:id="197" w:name="_Toc78038486"/>
      <w:bookmarkStart w:id="198" w:name="_Toc113438189"/>
      <w:r>
        <w:lastRenderedPageBreak/>
        <w:t>DAFTAR PUSTAKA</w:t>
      </w:r>
      <w:bookmarkEnd w:id="197"/>
      <w:bookmarkEnd w:id="198"/>
    </w:p>
    <w:p w14:paraId="26B2ACEB" w14:textId="77777777" w:rsidR="002A19A1" w:rsidRDefault="00124791" w:rsidP="008A5631">
      <w:pPr>
        <w:rPr>
          <w:rFonts w:eastAsiaTheme="minorHAnsi"/>
          <w:noProof/>
          <w:lang w:val="en-ID"/>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462"/>
      </w:tblGrid>
      <w:tr w:rsidR="002A19A1" w14:paraId="577133E2" w14:textId="77777777">
        <w:trPr>
          <w:divId w:val="1703944802"/>
          <w:tblCellSpacing w:w="15" w:type="dxa"/>
        </w:trPr>
        <w:tc>
          <w:tcPr>
            <w:tcW w:w="50" w:type="pct"/>
            <w:hideMark/>
          </w:tcPr>
          <w:p w14:paraId="1CCFBB43" w14:textId="655C72F2" w:rsidR="002A19A1" w:rsidRDefault="002A19A1">
            <w:pPr>
              <w:pStyle w:val="Bibliography"/>
              <w:rPr>
                <w:noProof/>
              </w:rPr>
            </w:pPr>
            <w:r>
              <w:rPr>
                <w:noProof/>
              </w:rPr>
              <w:t xml:space="preserve">[1] </w:t>
            </w:r>
          </w:p>
        </w:tc>
        <w:tc>
          <w:tcPr>
            <w:tcW w:w="0" w:type="auto"/>
            <w:hideMark/>
          </w:tcPr>
          <w:p w14:paraId="684FC624" w14:textId="4D0866B4" w:rsidR="002A19A1" w:rsidRDefault="002A19A1">
            <w:pPr>
              <w:pStyle w:val="Bibliography"/>
              <w:rPr>
                <w:noProof/>
              </w:rPr>
            </w:pPr>
            <w:r>
              <w:rPr>
                <w:noProof/>
              </w:rPr>
              <w:t xml:space="preserve">A. Rokhim, "Penerapan Metode Prototype Pada Aplikasi Penjadwalan Kerja Dan Kegiatan Karyawan Berbasis Pwa," </w:t>
            </w:r>
            <w:r>
              <w:rPr>
                <w:i/>
                <w:iCs/>
                <w:noProof/>
              </w:rPr>
              <w:t xml:space="preserve">Jurnal Spirit, </w:t>
            </w:r>
            <w:r>
              <w:rPr>
                <w:noProof/>
              </w:rPr>
              <w:t xml:space="preserve">Vol. 13, P. 2, 2021. </w:t>
            </w:r>
          </w:p>
        </w:tc>
      </w:tr>
      <w:tr w:rsidR="002A19A1" w14:paraId="32E4D70C" w14:textId="77777777">
        <w:trPr>
          <w:divId w:val="1703944802"/>
          <w:tblCellSpacing w:w="15" w:type="dxa"/>
        </w:trPr>
        <w:tc>
          <w:tcPr>
            <w:tcW w:w="50" w:type="pct"/>
            <w:hideMark/>
          </w:tcPr>
          <w:p w14:paraId="2CE05904" w14:textId="77777777" w:rsidR="002A19A1" w:rsidRDefault="002A19A1">
            <w:pPr>
              <w:pStyle w:val="Bibliography"/>
              <w:rPr>
                <w:noProof/>
              </w:rPr>
            </w:pPr>
            <w:r>
              <w:rPr>
                <w:noProof/>
              </w:rPr>
              <w:t xml:space="preserve">[2] </w:t>
            </w:r>
          </w:p>
        </w:tc>
        <w:tc>
          <w:tcPr>
            <w:tcW w:w="0" w:type="auto"/>
            <w:hideMark/>
          </w:tcPr>
          <w:p w14:paraId="35C3C838" w14:textId="56173DCD" w:rsidR="002A19A1" w:rsidRDefault="002A19A1" w:rsidP="008D5715">
            <w:pPr>
              <w:pStyle w:val="Bibliography"/>
              <w:rPr>
                <w:noProof/>
              </w:rPr>
            </w:pPr>
            <w:r>
              <w:rPr>
                <w:noProof/>
              </w:rPr>
              <w:t xml:space="preserve">A. N. Afifa, "Rancang Bangun Apliksi Penjualan Berbasis Web Pada Percetakan Arbain Grafika Surabaya," </w:t>
            </w:r>
            <w:r>
              <w:rPr>
                <w:i/>
                <w:iCs/>
                <w:noProof/>
              </w:rPr>
              <w:t xml:space="preserve">Jurnal Sistem Informasi Universitas Dinamika, </w:t>
            </w:r>
            <w:r>
              <w:rPr>
                <w:noProof/>
              </w:rPr>
              <w:t xml:space="preserve">Vol. 11, Pp. 12-13, 2022. </w:t>
            </w:r>
          </w:p>
        </w:tc>
      </w:tr>
      <w:tr w:rsidR="002A19A1" w14:paraId="7B00298E" w14:textId="77777777">
        <w:trPr>
          <w:divId w:val="1703944802"/>
          <w:tblCellSpacing w:w="15" w:type="dxa"/>
        </w:trPr>
        <w:tc>
          <w:tcPr>
            <w:tcW w:w="50" w:type="pct"/>
            <w:hideMark/>
          </w:tcPr>
          <w:p w14:paraId="101AC4E0" w14:textId="77777777" w:rsidR="002A19A1" w:rsidRDefault="002A19A1">
            <w:pPr>
              <w:pStyle w:val="Bibliography"/>
              <w:rPr>
                <w:noProof/>
              </w:rPr>
            </w:pPr>
            <w:r>
              <w:rPr>
                <w:noProof/>
              </w:rPr>
              <w:t xml:space="preserve">[3] </w:t>
            </w:r>
          </w:p>
        </w:tc>
        <w:tc>
          <w:tcPr>
            <w:tcW w:w="0" w:type="auto"/>
            <w:hideMark/>
          </w:tcPr>
          <w:p w14:paraId="6DFF6CDC" w14:textId="0F2F3468" w:rsidR="002A19A1" w:rsidRDefault="002A19A1">
            <w:pPr>
              <w:pStyle w:val="Bibliography"/>
              <w:rPr>
                <w:noProof/>
              </w:rPr>
            </w:pPr>
            <w:r>
              <w:rPr>
                <w:noProof/>
              </w:rPr>
              <w:t xml:space="preserve">B. S. R. Anwar Muthohari, "Pengembangan Aplikasi Kasir Pada Sistem Informasi," Vol. 13, No. 157-163, 2016. </w:t>
            </w:r>
          </w:p>
        </w:tc>
      </w:tr>
      <w:tr w:rsidR="002A19A1" w14:paraId="67CEC749" w14:textId="77777777">
        <w:trPr>
          <w:divId w:val="1703944802"/>
          <w:tblCellSpacing w:w="15" w:type="dxa"/>
        </w:trPr>
        <w:tc>
          <w:tcPr>
            <w:tcW w:w="50" w:type="pct"/>
            <w:hideMark/>
          </w:tcPr>
          <w:p w14:paraId="504733AE" w14:textId="77777777" w:rsidR="002A19A1" w:rsidRDefault="002A19A1">
            <w:pPr>
              <w:pStyle w:val="Bibliography"/>
              <w:rPr>
                <w:noProof/>
              </w:rPr>
            </w:pPr>
            <w:r>
              <w:rPr>
                <w:noProof/>
              </w:rPr>
              <w:t xml:space="preserve">[4] </w:t>
            </w:r>
          </w:p>
        </w:tc>
        <w:tc>
          <w:tcPr>
            <w:tcW w:w="0" w:type="auto"/>
            <w:hideMark/>
          </w:tcPr>
          <w:p w14:paraId="5696873B" w14:textId="02A74A55" w:rsidR="002A19A1" w:rsidRDefault="002A19A1">
            <w:pPr>
              <w:pStyle w:val="Bibliography"/>
              <w:rPr>
                <w:noProof/>
              </w:rPr>
            </w:pPr>
            <w:r>
              <w:rPr>
                <w:noProof/>
              </w:rPr>
              <w:t xml:space="preserve">M. S. P. A. R. Rahmawati, "Perancangan Sistem Informasi Penginapan," </w:t>
            </w:r>
            <w:r>
              <w:rPr>
                <w:i/>
                <w:iCs/>
                <w:noProof/>
              </w:rPr>
              <w:t xml:space="preserve">Jurnal Teknik Informasi Dan Keamanan, </w:t>
            </w:r>
            <w:r>
              <w:rPr>
                <w:noProof/>
              </w:rPr>
              <w:t xml:space="preserve">Vol. 4, No. 2, Pp. 38-50, 2018. </w:t>
            </w:r>
          </w:p>
        </w:tc>
      </w:tr>
      <w:tr w:rsidR="002A19A1" w14:paraId="3AD1A6C7" w14:textId="77777777">
        <w:trPr>
          <w:divId w:val="1703944802"/>
          <w:tblCellSpacing w:w="15" w:type="dxa"/>
        </w:trPr>
        <w:tc>
          <w:tcPr>
            <w:tcW w:w="50" w:type="pct"/>
            <w:hideMark/>
          </w:tcPr>
          <w:p w14:paraId="02C02818" w14:textId="77777777" w:rsidR="002A19A1" w:rsidRDefault="002A19A1">
            <w:pPr>
              <w:pStyle w:val="Bibliography"/>
              <w:rPr>
                <w:noProof/>
              </w:rPr>
            </w:pPr>
            <w:r>
              <w:rPr>
                <w:noProof/>
              </w:rPr>
              <w:t xml:space="preserve">[5] </w:t>
            </w:r>
          </w:p>
        </w:tc>
        <w:tc>
          <w:tcPr>
            <w:tcW w:w="0" w:type="auto"/>
            <w:hideMark/>
          </w:tcPr>
          <w:p w14:paraId="20CEDBC4" w14:textId="41F7C0C4" w:rsidR="002A19A1" w:rsidRDefault="002A19A1">
            <w:pPr>
              <w:pStyle w:val="Bibliography"/>
              <w:rPr>
                <w:noProof/>
              </w:rPr>
            </w:pPr>
            <w:r>
              <w:rPr>
                <w:noProof/>
              </w:rPr>
              <w:t xml:space="preserve">S. R. Adi Widarma, "Perancangan Aplikasi Gaji Karyawan Pada Pt. Pp London Sumatra Indonesia Tbk. Gunung Malayu Estate - Kabupaten Asahan," </w:t>
            </w:r>
            <w:r>
              <w:rPr>
                <w:i/>
                <w:iCs/>
                <w:noProof/>
              </w:rPr>
              <w:t xml:space="preserve">Jurnal Teknologi Informasi, </w:t>
            </w:r>
            <w:r>
              <w:rPr>
                <w:noProof/>
              </w:rPr>
              <w:t xml:space="preserve">Vol. 1, No. 1, Pp. 1-10, 2017. </w:t>
            </w:r>
          </w:p>
        </w:tc>
      </w:tr>
      <w:tr w:rsidR="002A19A1" w14:paraId="4BB59E38" w14:textId="77777777">
        <w:trPr>
          <w:divId w:val="1703944802"/>
          <w:tblCellSpacing w:w="15" w:type="dxa"/>
        </w:trPr>
        <w:tc>
          <w:tcPr>
            <w:tcW w:w="50" w:type="pct"/>
            <w:hideMark/>
          </w:tcPr>
          <w:p w14:paraId="17F7F018" w14:textId="77777777" w:rsidR="002A19A1" w:rsidRDefault="002A19A1">
            <w:pPr>
              <w:pStyle w:val="Bibliography"/>
              <w:rPr>
                <w:noProof/>
              </w:rPr>
            </w:pPr>
            <w:r>
              <w:rPr>
                <w:noProof/>
              </w:rPr>
              <w:t xml:space="preserve">[6] </w:t>
            </w:r>
          </w:p>
        </w:tc>
        <w:tc>
          <w:tcPr>
            <w:tcW w:w="0" w:type="auto"/>
            <w:hideMark/>
          </w:tcPr>
          <w:p w14:paraId="1DC28D5B" w14:textId="593173FF" w:rsidR="002A19A1" w:rsidRDefault="002A19A1">
            <w:pPr>
              <w:pStyle w:val="Bibliography"/>
              <w:rPr>
                <w:noProof/>
              </w:rPr>
            </w:pPr>
            <w:r>
              <w:rPr>
                <w:noProof/>
              </w:rPr>
              <w:t xml:space="preserve">S. H. W. M. I. A. Eko, "Rancang Bangun Aplikasi Pengelolaan Pujasera Enam Belas Dengan Sistem Kasir Terpusat," </w:t>
            </w:r>
            <w:r>
              <w:rPr>
                <w:i/>
                <w:iCs/>
                <w:noProof/>
              </w:rPr>
              <w:t xml:space="preserve">Jsika, </w:t>
            </w:r>
            <w:r>
              <w:rPr>
                <w:noProof/>
              </w:rPr>
              <w:t xml:space="preserve">Vol. 5, Pp. 1-6, 2016. </w:t>
            </w:r>
          </w:p>
        </w:tc>
      </w:tr>
      <w:tr w:rsidR="002A19A1" w14:paraId="69347904" w14:textId="77777777">
        <w:trPr>
          <w:divId w:val="1703944802"/>
          <w:tblCellSpacing w:w="15" w:type="dxa"/>
        </w:trPr>
        <w:tc>
          <w:tcPr>
            <w:tcW w:w="50" w:type="pct"/>
            <w:hideMark/>
          </w:tcPr>
          <w:p w14:paraId="1183B319" w14:textId="77777777" w:rsidR="002A19A1" w:rsidRDefault="002A19A1">
            <w:pPr>
              <w:pStyle w:val="Bibliography"/>
              <w:rPr>
                <w:noProof/>
              </w:rPr>
            </w:pPr>
            <w:r>
              <w:rPr>
                <w:noProof/>
              </w:rPr>
              <w:t xml:space="preserve">[7] </w:t>
            </w:r>
          </w:p>
        </w:tc>
        <w:tc>
          <w:tcPr>
            <w:tcW w:w="0" w:type="auto"/>
            <w:hideMark/>
          </w:tcPr>
          <w:p w14:paraId="047A7704" w14:textId="55FF9F9E" w:rsidR="002A19A1" w:rsidRDefault="002A19A1">
            <w:pPr>
              <w:pStyle w:val="Bibliography"/>
              <w:rPr>
                <w:noProof/>
              </w:rPr>
            </w:pPr>
            <w:r>
              <w:rPr>
                <w:noProof/>
              </w:rPr>
              <w:t xml:space="preserve">R. S. Nirsal, "Desain Dan Implementasi Sistem Pembelajaran Berbasis E-Learning Pada Sekolah Menengah Pertama Negeri 1 Pakue Tengah," </w:t>
            </w:r>
            <w:r>
              <w:rPr>
                <w:i/>
                <w:iCs/>
                <w:noProof/>
              </w:rPr>
              <w:t xml:space="preserve">Jurnal Ilmiah D’computare, </w:t>
            </w:r>
            <w:r>
              <w:rPr>
                <w:noProof/>
              </w:rPr>
              <w:t xml:space="preserve">Vol. 10, Pp. 30-37, 2020. </w:t>
            </w:r>
          </w:p>
        </w:tc>
      </w:tr>
      <w:tr w:rsidR="002A19A1" w14:paraId="0F3D7AE7" w14:textId="77777777">
        <w:trPr>
          <w:divId w:val="1703944802"/>
          <w:tblCellSpacing w:w="15" w:type="dxa"/>
        </w:trPr>
        <w:tc>
          <w:tcPr>
            <w:tcW w:w="50" w:type="pct"/>
            <w:hideMark/>
          </w:tcPr>
          <w:p w14:paraId="1D1380DF" w14:textId="77777777" w:rsidR="002A19A1" w:rsidRDefault="002A19A1">
            <w:pPr>
              <w:pStyle w:val="Bibliography"/>
              <w:rPr>
                <w:noProof/>
              </w:rPr>
            </w:pPr>
            <w:r>
              <w:rPr>
                <w:noProof/>
              </w:rPr>
              <w:t xml:space="preserve">[8] </w:t>
            </w:r>
          </w:p>
        </w:tc>
        <w:tc>
          <w:tcPr>
            <w:tcW w:w="0" w:type="auto"/>
            <w:hideMark/>
          </w:tcPr>
          <w:p w14:paraId="1043AC81" w14:textId="3CD69210" w:rsidR="002A19A1" w:rsidRDefault="002A19A1">
            <w:pPr>
              <w:pStyle w:val="Bibliography"/>
              <w:rPr>
                <w:noProof/>
              </w:rPr>
            </w:pPr>
            <w:r>
              <w:rPr>
                <w:noProof/>
              </w:rPr>
              <w:t xml:space="preserve">S. Rohensih, "Rekayasa Perangkat Lunak Aplikasi Dictionary By Dekstop Untuk 5000 Kata," </w:t>
            </w:r>
            <w:r>
              <w:rPr>
                <w:i/>
                <w:iCs/>
                <w:noProof/>
              </w:rPr>
              <w:t xml:space="preserve">Jurnal Teknologi Informasi, </w:t>
            </w:r>
            <w:r>
              <w:rPr>
                <w:noProof/>
              </w:rPr>
              <w:t xml:space="preserve">Vol. 1, Pp. 35-41, 2015. </w:t>
            </w:r>
          </w:p>
        </w:tc>
      </w:tr>
      <w:tr w:rsidR="002A19A1" w14:paraId="39EA4FC0" w14:textId="77777777">
        <w:trPr>
          <w:divId w:val="1703944802"/>
          <w:tblCellSpacing w:w="15" w:type="dxa"/>
        </w:trPr>
        <w:tc>
          <w:tcPr>
            <w:tcW w:w="50" w:type="pct"/>
            <w:hideMark/>
          </w:tcPr>
          <w:p w14:paraId="44A09F93" w14:textId="77777777" w:rsidR="002A19A1" w:rsidRDefault="002A19A1">
            <w:pPr>
              <w:pStyle w:val="Bibliography"/>
              <w:rPr>
                <w:noProof/>
              </w:rPr>
            </w:pPr>
            <w:r>
              <w:rPr>
                <w:noProof/>
              </w:rPr>
              <w:t xml:space="preserve">[9] </w:t>
            </w:r>
          </w:p>
        </w:tc>
        <w:tc>
          <w:tcPr>
            <w:tcW w:w="0" w:type="auto"/>
            <w:hideMark/>
          </w:tcPr>
          <w:p w14:paraId="611691F5" w14:textId="3BAADFE0" w:rsidR="002A19A1" w:rsidRDefault="002A19A1">
            <w:pPr>
              <w:pStyle w:val="Bibliography"/>
              <w:rPr>
                <w:noProof/>
              </w:rPr>
            </w:pPr>
            <w:r>
              <w:rPr>
                <w:noProof/>
              </w:rPr>
              <w:t xml:space="preserve">E. A. D. S. W. G. Femmy Noya, "Rancang Bangun Aplikasi Penentu Tarif Dasar Ojek Di Kota Ambon Berbasis Android," </w:t>
            </w:r>
            <w:r>
              <w:rPr>
                <w:i/>
                <w:iCs/>
                <w:noProof/>
              </w:rPr>
              <w:t xml:space="preserve">Jurnal Simetrik, </w:t>
            </w:r>
            <w:r>
              <w:rPr>
                <w:noProof/>
              </w:rPr>
              <w:t xml:space="preserve">Vol. 7, Pp. 38-41, 2017. </w:t>
            </w:r>
          </w:p>
        </w:tc>
      </w:tr>
      <w:tr w:rsidR="002A19A1" w14:paraId="25581148" w14:textId="77777777">
        <w:trPr>
          <w:divId w:val="1703944802"/>
          <w:tblCellSpacing w:w="15" w:type="dxa"/>
        </w:trPr>
        <w:tc>
          <w:tcPr>
            <w:tcW w:w="50" w:type="pct"/>
            <w:hideMark/>
          </w:tcPr>
          <w:p w14:paraId="6D025A3B" w14:textId="77777777" w:rsidR="002A19A1" w:rsidRDefault="002A19A1">
            <w:pPr>
              <w:pStyle w:val="Bibliography"/>
              <w:rPr>
                <w:noProof/>
              </w:rPr>
            </w:pPr>
            <w:r>
              <w:rPr>
                <w:noProof/>
              </w:rPr>
              <w:t xml:space="preserve">[10] </w:t>
            </w:r>
          </w:p>
        </w:tc>
        <w:tc>
          <w:tcPr>
            <w:tcW w:w="0" w:type="auto"/>
            <w:hideMark/>
          </w:tcPr>
          <w:p w14:paraId="0E4C6F57" w14:textId="1BD9B4ED" w:rsidR="002A19A1" w:rsidRDefault="002A19A1">
            <w:pPr>
              <w:pStyle w:val="Bibliography"/>
              <w:rPr>
                <w:noProof/>
              </w:rPr>
            </w:pPr>
            <w:r>
              <w:rPr>
                <w:noProof/>
              </w:rPr>
              <w:t xml:space="preserve">I. D. Nugroho, "Pengembangan Aplikasi Search Engine Java Berbasis Android Dengan Algoritma Elasticsearch Untuk Meningkatkan Kompetensi Pemrograman Pada Mata Kuliah Pemrograman Berorientasi Obyek," </w:t>
            </w:r>
            <w:r>
              <w:rPr>
                <w:i/>
                <w:iCs/>
                <w:noProof/>
              </w:rPr>
              <w:t xml:space="preserve">Jurnal It-Edu, </w:t>
            </w:r>
            <w:r>
              <w:rPr>
                <w:noProof/>
              </w:rPr>
              <w:t xml:space="preserve">Vol. 04, Pp. 156-163, 2019. </w:t>
            </w:r>
          </w:p>
        </w:tc>
      </w:tr>
      <w:tr w:rsidR="002A19A1" w14:paraId="4F89F741" w14:textId="77777777">
        <w:trPr>
          <w:divId w:val="1703944802"/>
          <w:tblCellSpacing w:w="15" w:type="dxa"/>
        </w:trPr>
        <w:tc>
          <w:tcPr>
            <w:tcW w:w="50" w:type="pct"/>
            <w:hideMark/>
          </w:tcPr>
          <w:p w14:paraId="3E9BC53B" w14:textId="77777777" w:rsidR="002A19A1" w:rsidRDefault="002A19A1">
            <w:pPr>
              <w:pStyle w:val="Bibliography"/>
              <w:rPr>
                <w:noProof/>
              </w:rPr>
            </w:pPr>
            <w:r>
              <w:rPr>
                <w:noProof/>
              </w:rPr>
              <w:lastRenderedPageBreak/>
              <w:t xml:space="preserve">[11] </w:t>
            </w:r>
          </w:p>
        </w:tc>
        <w:tc>
          <w:tcPr>
            <w:tcW w:w="0" w:type="auto"/>
            <w:hideMark/>
          </w:tcPr>
          <w:p w14:paraId="78EA4C9C" w14:textId="467B7633" w:rsidR="002A19A1" w:rsidRDefault="002A19A1">
            <w:pPr>
              <w:pStyle w:val="Bibliography"/>
              <w:rPr>
                <w:noProof/>
              </w:rPr>
            </w:pPr>
            <w:r>
              <w:rPr>
                <w:noProof/>
              </w:rPr>
              <w:t xml:space="preserve">M. J. S. Daniel Dido Jantce Tj Sitinjak, "Analisa Dan Perancangan Sistem Informasi Administrasi Kursus Bahasa Inggris Pada Intensive English Course Di Ciledug Tangerang," </w:t>
            </w:r>
            <w:r>
              <w:rPr>
                <w:i/>
                <w:iCs/>
                <w:noProof/>
              </w:rPr>
              <w:t xml:space="preserve">Jurnal Ipsikom, </w:t>
            </w:r>
            <w:r>
              <w:rPr>
                <w:noProof/>
              </w:rPr>
              <w:t xml:space="preserve">Vol. 08, 2020. </w:t>
            </w:r>
          </w:p>
        </w:tc>
      </w:tr>
    </w:tbl>
    <w:p w14:paraId="7ADF58BE" w14:textId="77777777" w:rsidR="002A19A1" w:rsidRDefault="002A19A1">
      <w:pPr>
        <w:divId w:val="1703944802"/>
        <w:rPr>
          <w:noProof/>
        </w:rPr>
      </w:pPr>
    </w:p>
    <w:p w14:paraId="38DA2E2D" w14:textId="4EC57D65" w:rsidR="00124791" w:rsidRPr="00124791" w:rsidRDefault="00124791" w:rsidP="008A5631">
      <w:pPr>
        <w:sectPr w:rsidR="00124791" w:rsidRPr="00124791" w:rsidSect="000D6390">
          <w:pgSz w:w="11906" w:h="16838" w:code="9"/>
          <w:pgMar w:top="1701" w:right="1701" w:bottom="1701" w:left="2268" w:header="709" w:footer="709" w:gutter="0"/>
          <w:cols w:space="708"/>
          <w:titlePg/>
          <w:docGrid w:linePitch="360"/>
        </w:sectPr>
      </w:pPr>
      <w:r>
        <w:fldChar w:fldCharType="end"/>
      </w:r>
    </w:p>
    <w:p w14:paraId="5EBFDB72" w14:textId="6D999AF2" w:rsidR="00484E01" w:rsidRDefault="00484E01" w:rsidP="00C62E60"/>
    <w:p w14:paraId="2E49E368" w14:textId="63A5EBDD" w:rsidR="00C85426" w:rsidRDefault="00C85426" w:rsidP="00C62E60"/>
    <w:p w14:paraId="6F566A61" w14:textId="613BF70F" w:rsidR="00C85426" w:rsidRDefault="00C85426" w:rsidP="00C62E60"/>
    <w:p w14:paraId="5481E2F9" w14:textId="15ED5336" w:rsidR="00C85426" w:rsidRDefault="00C85426" w:rsidP="00C62E60"/>
    <w:p w14:paraId="4C9DEF8C" w14:textId="61FB98C9" w:rsidR="00C85426" w:rsidRDefault="00C85426" w:rsidP="00C62E60"/>
    <w:p w14:paraId="0C214970" w14:textId="740B0F2C" w:rsidR="00C85426" w:rsidRDefault="00C85426" w:rsidP="00C62E60"/>
    <w:p w14:paraId="675201BE" w14:textId="5019D27B" w:rsidR="00C85426" w:rsidRDefault="00C85426" w:rsidP="00C62E60"/>
    <w:p w14:paraId="09AC8736" w14:textId="3ACBE3E1" w:rsidR="00C85426" w:rsidRDefault="00C85426" w:rsidP="00C62E60"/>
    <w:p w14:paraId="3AF21098" w14:textId="73737999" w:rsidR="00C85426" w:rsidRDefault="00C85426" w:rsidP="00C62E60"/>
    <w:p w14:paraId="300CCF61" w14:textId="767C8C2F" w:rsidR="00C85426" w:rsidRDefault="00C85426" w:rsidP="00C62E60"/>
    <w:p w14:paraId="231AE003" w14:textId="59108D28" w:rsidR="00C85426" w:rsidRDefault="00C85426" w:rsidP="00C62E60"/>
    <w:p w14:paraId="6B042EF7" w14:textId="1A8AA81A" w:rsidR="00C85426" w:rsidRDefault="00C85426" w:rsidP="00C62E60"/>
    <w:p w14:paraId="545FB65A" w14:textId="76E36A6A" w:rsidR="00C85426" w:rsidRDefault="00C85426" w:rsidP="00C62E60"/>
    <w:p w14:paraId="0D766EE7" w14:textId="43F5616F" w:rsidR="00C85426" w:rsidRPr="00C85426" w:rsidRDefault="00C85426" w:rsidP="00C62E60">
      <w:pPr>
        <w:jc w:val="center"/>
        <w:rPr>
          <w:b/>
          <w:bCs/>
          <w:sz w:val="96"/>
          <w:szCs w:val="96"/>
        </w:rPr>
      </w:pPr>
      <w:r w:rsidRPr="00C85426">
        <w:rPr>
          <w:b/>
          <w:bCs/>
          <w:sz w:val="96"/>
          <w:szCs w:val="96"/>
        </w:rPr>
        <w:t>LAMPIRAN</w:t>
      </w:r>
    </w:p>
    <w:p w14:paraId="17591EC7" w14:textId="50FE689F" w:rsidR="00C85426" w:rsidRDefault="00C85426" w:rsidP="00C62E60"/>
    <w:p w14:paraId="4B007BAB" w14:textId="6C953C24" w:rsidR="00C85426" w:rsidRDefault="00C85426" w:rsidP="00C62E60"/>
    <w:p w14:paraId="343115EF" w14:textId="5A23382E" w:rsidR="00C85426" w:rsidRDefault="00C85426" w:rsidP="00C62E60"/>
    <w:p w14:paraId="142F2C0F" w14:textId="70B9EBC6" w:rsidR="00C85426" w:rsidRDefault="00C85426" w:rsidP="00C62E60"/>
    <w:p w14:paraId="27971134" w14:textId="697BBE8C" w:rsidR="00C85426" w:rsidRDefault="00C85426" w:rsidP="00C62E60"/>
    <w:p w14:paraId="4B49E5B6" w14:textId="6CFE63B0" w:rsidR="00C85426" w:rsidRDefault="00C85426" w:rsidP="00C62E60"/>
    <w:p w14:paraId="76433857" w14:textId="0BD566E8" w:rsidR="00C85426" w:rsidRDefault="00C85426" w:rsidP="00C62E60"/>
    <w:p w14:paraId="14D98B28" w14:textId="78BC2BD5" w:rsidR="00C85426" w:rsidRDefault="00C85426" w:rsidP="00C62E60"/>
    <w:p w14:paraId="65EA9452" w14:textId="7348F70F" w:rsidR="00C85426" w:rsidRDefault="00C85426" w:rsidP="00C62E60"/>
    <w:p w14:paraId="513B0285" w14:textId="5FDC7CC2" w:rsidR="00C85426" w:rsidRDefault="00C85426" w:rsidP="00C62E60"/>
    <w:p w14:paraId="28AB1384" w14:textId="46187E27" w:rsidR="00C85426" w:rsidRDefault="00C85426" w:rsidP="00C62E60"/>
    <w:p w14:paraId="34AC77C9" w14:textId="577C16C9" w:rsidR="00C85426" w:rsidRDefault="00C85426" w:rsidP="00C62E60"/>
    <w:p w14:paraId="4E8302C6" w14:textId="130E3309" w:rsidR="00C85426" w:rsidRDefault="00C85426" w:rsidP="00C62E60"/>
    <w:p w14:paraId="22C8903A" w14:textId="0351BE24" w:rsidR="00C85426" w:rsidRDefault="00C85426" w:rsidP="00C62E60"/>
    <w:p w14:paraId="0C80762E" w14:textId="77777777" w:rsidR="0079468C" w:rsidRDefault="0079468C" w:rsidP="0079468C"/>
    <w:p w14:paraId="46D01BF7" w14:textId="77777777" w:rsidR="0079468C" w:rsidRDefault="0079468C" w:rsidP="0079468C">
      <w:pPr>
        <w:spacing w:line="200" w:lineRule="exact"/>
      </w:pPr>
    </w:p>
    <w:p w14:paraId="42DE4BAE" w14:textId="660D4BA3" w:rsidR="0079468C" w:rsidRDefault="0079468C" w:rsidP="0079468C">
      <w:r>
        <w:t>T</w:t>
      </w:r>
      <w:r>
        <w:rPr>
          <w:spacing w:val="-1"/>
        </w:rPr>
        <w:t>a</w:t>
      </w:r>
      <w:r>
        <w:t>nggal</w:t>
      </w:r>
      <w:r>
        <w:rPr>
          <w:spacing w:val="-1"/>
        </w:rPr>
        <w:t xml:space="preserve"> </w:t>
      </w:r>
      <w:r>
        <w:rPr>
          <w:spacing w:val="1"/>
        </w:rPr>
        <w:t>W</w:t>
      </w:r>
      <w:r>
        <w:t>awan</w:t>
      </w:r>
      <w:r>
        <w:rPr>
          <w:spacing w:val="-1"/>
        </w:rPr>
        <w:t>c</w:t>
      </w:r>
      <w:r>
        <w:t xml:space="preserve">ara  </w:t>
      </w:r>
      <w:r>
        <w:rPr>
          <w:spacing w:val="4"/>
        </w:rPr>
        <w:t xml:space="preserve"> </w:t>
      </w:r>
      <w:r>
        <w:t>:</w:t>
      </w:r>
      <w:r>
        <w:rPr>
          <w:spacing w:val="-1"/>
        </w:rPr>
        <w:t xml:space="preserve"> </w:t>
      </w:r>
      <w:r>
        <w:t>10 Maret</w:t>
      </w:r>
      <w:r>
        <w:rPr>
          <w:spacing w:val="-1"/>
        </w:rPr>
        <w:t xml:space="preserve"> </w:t>
      </w:r>
      <w:r>
        <w:t>2022</w:t>
      </w:r>
    </w:p>
    <w:p w14:paraId="52937D08" w14:textId="053C9458" w:rsidR="0079468C" w:rsidRDefault="0079468C" w:rsidP="0079468C">
      <w:r>
        <w:t>Nama</w:t>
      </w:r>
      <w:r>
        <w:rPr>
          <w:spacing w:val="-1"/>
        </w:rPr>
        <w:t xml:space="preserve"> </w:t>
      </w:r>
      <w:r>
        <w:t>Narasumb</w:t>
      </w:r>
      <w:r>
        <w:rPr>
          <w:spacing w:val="-1"/>
        </w:rPr>
        <w:t>e</w:t>
      </w:r>
      <w:r>
        <w:t xml:space="preserve">r    </w:t>
      </w:r>
      <w:r>
        <w:rPr>
          <w:spacing w:val="57"/>
        </w:rPr>
        <w:t xml:space="preserve"> </w:t>
      </w:r>
      <w:r>
        <w:t>:</w:t>
      </w:r>
      <w:r>
        <w:rPr>
          <w:spacing w:val="-1"/>
        </w:rPr>
        <w:t xml:space="preserve"> </w:t>
      </w:r>
      <w:r>
        <w:t>Ruli Amri</w:t>
      </w:r>
    </w:p>
    <w:p w14:paraId="02416521" w14:textId="256A24C8" w:rsidR="0079468C" w:rsidRDefault="0079468C" w:rsidP="0079468C">
      <w:pPr>
        <w:spacing w:line="260" w:lineRule="exact"/>
      </w:pPr>
      <w:r>
        <w:rPr>
          <w:position w:val="-1"/>
        </w:rPr>
        <w:t>Jaba</w:t>
      </w:r>
      <w:r>
        <w:rPr>
          <w:spacing w:val="-1"/>
          <w:position w:val="-1"/>
        </w:rPr>
        <w:t>t</w:t>
      </w:r>
      <w:r>
        <w:rPr>
          <w:position w:val="-1"/>
        </w:rPr>
        <w:t>an /</w:t>
      </w:r>
      <w:r>
        <w:rPr>
          <w:spacing w:val="-1"/>
          <w:position w:val="-1"/>
        </w:rPr>
        <w:t xml:space="preserve"> </w:t>
      </w:r>
      <w:r>
        <w:rPr>
          <w:position w:val="-1"/>
        </w:rPr>
        <w:t>Po</w:t>
      </w:r>
      <w:r>
        <w:rPr>
          <w:spacing w:val="1"/>
          <w:position w:val="-1"/>
        </w:rPr>
        <w:t>s</w:t>
      </w:r>
      <w:r>
        <w:rPr>
          <w:position w:val="-1"/>
        </w:rPr>
        <w:t xml:space="preserve">isi          </w:t>
      </w:r>
      <w:r>
        <w:rPr>
          <w:spacing w:val="22"/>
          <w:position w:val="-1"/>
        </w:rPr>
        <w:t xml:space="preserve"> </w:t>
      </w:r>
      <w:r>
        <w:rPr>
          <w:position w:val="-1"/>
        </w:rPr>
        <w:t>:</w:t>
      </w:r>
      <w:r>
        <w:rPr>
          <w:spacing w:val="-1"/>
          <w:position w:val="-1"/>
        </w:rPr>
        <w:t xml:space="preserve"> </w:t>
      </w:r>
      <w:r>
        <w:rPr>
          <w:position w:val="-1"/>
        </w:rPr>
        <w:t>Pemilik Toko Teknisi Komputer Pontianak</w:t>
      </w:r>
    </w:p>
    <w:p w14:paraId="2550B501" w14:textId="77777777" w:rsidR="0079468C" w:rsidRDefault="0079468C" w:rsidP="00C62E60"/>
    <w:tbl>
      <w:tblPr>
        <w:tblStyle w:val="TableGrid"/>
        <w:tblW w:w="0" w:type="auto"/>
        <w:tblLook w:val="04A0" w:firstRow="1" w:lastRow="0" w:firstColumn="1" w:lastColumn="0" w:noHBand="0" w:noVBand="1"/>
      </w:tblPr>
      <w:tblGrid>
        <w:gridCol w:w="562"/>
        <w:gridCol w:w="3402"/>
        <w:gridCol w:w="3963"/>
      </w:tblGrid>
      <w:tr w:rsidR="00460DBB" w14:paraId="4C622FD1" w14:textId="77777777" w:rsidTr="00460DBB">
        <w:tc>
          <w:tcPr>
            <w:tcW w:w="562" w:type="dxa"/>
          </w:tcPr>
          <w:p w14:paraId="76F8A3C9" w14:textId="4F7E81DC" w:rsidR="00460DBB" w:rsidRDefault="00460DBB" w:rsidP="00460DBB">
            <w:pPr>
              <w:jc w:val="center"/>
            </w:pPr>
            <w:r>
              <w:t>NO</w:t>
            </w:r>
          </w:p>
        </w:tc>
        <w:tc>
          <w:tcPr>
            <w:tcW w:w="3402" w:type="dxa"/>
          </w:tcPr>
          <w:p w14:paraId="3BB05EEA" w14:textId="006D329A" w:rsidR="00460DBB" w:rsidRDefault="00460DBB" w:rsidP="00460DBB">
            <w:pPr>
              <w:jc w:val="center"/>
            </w:pPr>
            <w:r>
              <w:t>PERTANYAAN</w:t>
            </w:r>
          </w:p>
        </w:tc>
        <w:tc>
          <w:tcPr>
            <w:tcW w:w="3963" w:type="dxa"/>
          </w:tcPr>
          <w:p w14:paraId="78360B73" w14:textId="3CB322A4" w:rsidR="00460DBB" w:rsidRDefault="00460DBB" w:rsidP="00460DBB">
            <w:pPr>
              <w:jc w:val="center"/>
            </w:pPr>
            <w:r>
              <w:t>JAWABAN</w:t>
            </w:r>
          </w:p>
        </w:tc>
      </w:tr>
      <w:tr w:rsidR="00460DBB" w14:paraId="122278C9" w14:textId="77777777" w:rsidTr="00460DBB">
        <w:tc>
          <w:tcPr>
            <w:tcW w:w="562" w:type="dxa"/>
          </w:tcPr>
          <w:p w14:paraId="6DD13446" w14:textId="779C1F39" w:rsidR="00460DBB" w:rsidRDefault="00460DBB" w:rsidP="00C62E60">
            <w:r>
              <w:t>1</w:t>
            </w:r>
          </w:p>
        </w:tc>
        <w:tc>
          <w:tcPr>
            <w:tcW w:w="3402" w:type="dxa"/>
          </w:tcPr>
          <w:p w14:paraId="0DCF48FC" w14:textId="758AA01F" w:rsidR="00460DBB" w:rsidRDefault="00460DBB" w:rsidP="00460DBB">
            <w:pPr>
              <w:spacing w:line="360" w:lineRule="auto"/>
              <w:jc w:val="both"/>
            </w:pPr>
            <w:r>
              <w:t>Sejak kapan TEKNISI KOMPUTER PONTIANAK di dirikan?</w:t>
            </w:r>
          </w:p>
        </w:tc>
        <w:tc>
          <w:tcPr>
            <w:tcW w:w="3963" w:type="dxa"/>
          </w:tcPr>
          <w:p w14:paraId="642FA038" w14:textId="3CFF2863" w:rsidR="00460DBB" w:rsidRDefault="00460DBB" w:rsidP="00460DBB">
            <w:pPr>
              <w:spacing w:line="360" w:lineRule="auto"/>
              <w:jc w:val="both"/>
            </w:pPr>
            <w:r>
              <w:t>Awal kami mendirikan perusahaan ini pada tanggal 2 Februari 2012 di Jl. Danau Sentarum Dansen, Sungai Bangkong, Kec. Pontianak Kota, Kota Pontianak, Kalimantan Barat, dan pada tanggal 9 Maret 2017 Kami melakukan perpindahan tempat Ke Gg. Morodadi 3A, Sungai Bangkong, Pontianak Kota, Pontianak, Kalimantan Barat sampai sekarang.</w:t>
            </w:r>
          </w:p>
        </w:tc>
      </w:tr>
      <w:tr w:rsidR="00460DBB" w14:paraId="38B2C410" w14:textId="77777777" w:rsidTr="00460DBB">
        <w:tc>
          <w:tcPr>
            <w:tcW w:w="562" w:type="dxa"/>
          </w:tcPr>
          <w:p w14:paraId="4F8074D6" w14:textId="78D2E6A2" w:rsidR="00460DBB" w:rsidRDefault="00460DBB" w:rsidP="00C62E60">
            <w:r>
              <w:t>2</w:t>
            </w:r>
          </w:p>
        </w:tc>
        <w:tc>
          <w:tcPr>
            <w:tcW w:w="3402" w:type="dxa"/>
          </w:tcPr>
          <w:p w14:paraId="0E0F09F7" w14:textId="2EE2477A" w:rsidR="00460DBB" w:rsidRDefault="00460DBB" w:rsidP="00460DBB">
            <w:pPr>
              <w:spacing w:line="360" w:lineRule="auto"/>
              <w:jc w:val="both"/>
            </w:pPr>
            <w:r>
              <w:t>Bergerak di bidang apakah Toko Teknisi Komputer Pontianak Ini?</w:t>
            </w:r>
          </w:p>
        </w:tc>
        <w:tc>
          <w:tcPr>
            <w:tcW w:w="3963" w:type="dxa"/>
          </w:tcPr>
          <w:p w14:paraId="71FE027F" w14:textId="313DAEB6" w:rsidR="00460DBB" w:rsidRDefault="00460DBB" w:rsidP="00460DBB">
            <w:pPr>
              <w:spacing w:line="360" w:lineRule="auto"/>
              <w:jc w:val="both"/>
            </w:pPr>
            <w:r>
              <w:t>Service Kompter dan penjulan Komputer, printer, Accessories Komputer dan instal aplikasi dan instalasi os.</w:t>
            </w:r>
          </w:p>
        </w:tc>
      </w:tr>
      <w:tr w:rsidR="00460DBB" w14:paraId="13E1F2B2" w14:textId="77777777" w:rsidTr="00460DBB">
        <w:tc>
          <w:tcPr>
            <w:tcW w:w="562" w:type="dxa"/>
          </w:tcPr>
          <w:p w14:paraId="3D187274" w14:textId="62D49BAD" w:rsidR="00460DBB" w:rsidRDefault="00460DBB" w:rsidP="00C62E60">
            <w:r>
              <w:t>3</w:t>
            </w:r>
          </w:p>
        </w:tc>
        <w:tc>
          <w:tcPr>
            <w:tcW w:w="3402" w:type="dxa"/>
          </w:tcPr>
          <w:p w14:paraId="6DEBA168" w14:textId="3FD521CF" w:rsidR="00460DBB" w:rsidRDefault="00460DBB" w:rsidP="00460DBB">
            <w:pPr>
              <w:spacing w:line="360" w:lineRule="auto"/>
              <w:jc w:val="both"/>
            </w:pPr>
            <w:r>
              <w:t>Pemilik TEKNISI KOMPUTER PONTIANAK ini milik bapak Ruli Amri atau kerjasama dengan pihak lain?</w:t>
            </w:r>
          </w:p>
        </w:tc>
        <w:tc>
          <w:tcPr>
            <w:tcW w:w="3963" w:type="dxa"/>
          </w:tcPr>
          <w:p w14:paraId="039C07C0" w14:textId="3B2F70C8" w:rsidR="00460DBB" w:rsidRDefault="00460DBB" w:rsidP="00460DBB">
            <w:pPr>
              <w:spacing w:line="360" w:lineRule="auto"/>
              <w:jc w:val="both"/>
            </w:pPr>
            <w:r>
              <w:t>milik saya sendiri.</w:t>
            </w:r>
          </w:p>
        </w:tc>
      </w:tr>
      <w:tr w:rsidR="00460DBB" w14:paraId="50C83BB4" w14:textId="77777777" w:rsidTr="00460DBB">
        <w:tc>
          <w:tcPr>
            <w:tcW w:w="562" w:type="dxa"/>
          </w:tcPr>
          <w:p w14:paraId="5E285501" w14:textId="7670EF76" w:rsidR="00460DBB" w:rsidRDefault="00460DBB" w:rsidP="00C62E60">
            <w:r>
              <w:t>4</w:t>
            </w:r>
          </w:p>
        </w:tc>
        <w:tc>
          <w:tcPr>
            <w:tcW w:w="3402" w:type="dxa"/>
          </w:tcPr>
          <w:p w14:paraId="4C51E5FF" w14:textId="36912F63" w:rsidR="00460DBB" w:rsidRDefault="00460DBB" w:rsidP="00460DBB">
            <w:pPr>
              <w:spacing w:line="360" w:lineRule="auto"/>
              <w:jc w:val="both"/>
            </w:pPr>
            <w:r>
              <w:t>Pelayanan Apa Saja yang disediakan TEKNISI KOMPUTER PONTIANAK?</w:t>
            </w:r>
          </w:p>
        </w:tc>
        <w:tc>
          <w:tcPr>
            <w:tcW w:w="3963" w:type="dxa"/>
          </w:tcPr>
          <w:p w14:paraId="7CF15148" w14:textId="597E73D7" w:rsidR="00460DBB" w:rsidRDefault="00460DBB" w:rsidP="00460DBB">
            <w:pPr>
              <w:spacing w:line="360" w:lineRule="auto"/>
              <w:jc w:val="both"/>
            </w:pPr>
            <w:r>
              <w:t>Penjualan aksesoris komputer, Reparasi dan maintenece, Konsultasi masalah pada komputer, ataupun printer.</w:t>
            </w:r>
          </w:p>
        </w:tc>
      </w:tr>
      <w:tr w:rsidR="00460DBB" w14:paraId="5F4CA069" w14:textId="77777777" w:rsidTr="00460DBB">
        <w:tc>
          <w:tcPr>
            <w:tcW w:w="562" w:type="dxa"/>
          </w:tcPr>
          <w:p w14:paraId="2CA74EAB" w14:textId="2E20AF2C" w:rsidR="00460DBB" w:rsidRDefault="00460DBB" w:rsidP="00C62E60">
            <w:r>
              <w:t>5</w:t>
            </w:r>
          </w:p>
        </w:tc>
        <w:tc>
          <w:tcPr>
            <w:tcW w:w="3402" w:type="dxa"/>
          </w:tcPr>
          <w:p w14:paraId="2981CDA4" w14:textId="0E2ACBA4" w:rsidR="00460DBB" w:rsidRDefault="00460DBB" w:rsidP="00460DBB">
            <w:pPr>
              <w:spacing w:line="360" w:lineRule="auto"/>
              <w:jc w:val="both"/>
            </w:pPr>
            <w:r>
              <w:t xml:space="preserve">Pada pelayanan, Bagaimana Prosedur saat konsumen ingin </w:t>
            </w:r>
            <w:r>
              <w:lastRenderedPageBreak/>
              <w:t>menggunakan jasa Toko Teknisi Komputer Pontianak?</w:t>
            </w:r>
          </w:p>
        </w:tc>
        <w:tc>
          <w:tcPr>
            <w:tcW w:w="3963" w:type="dxa"/>
          </w:tcPr>
          <w:p w14:paraId="73BAC60C" w14:textId="2597F07E" w:rsidR="00460DBB" w:rsidRDefault="00460DBB" w:rsidP="00460DBB">
            <w:pPr>
              <w:spacing w:line="360" w:lineRule="auto"/>
              <w:jc w:val="both"/>
            </w:pPr>
            <w:r>
              <w:lastRenderedPageBreak/>
              <w:t xml:space="preserve">menanyakan terlebih dahulu kebutuhan atau masalah komputer dan printer konsumen setelah itu kami </w:t>
            </w:r>
            <w:r>
              <w:lastRenderedPageBreak/>
              <w:t>akan memberitahukan perkiraan jangka waktu pengecekan jika rusak berat bisa mencapai 1 hari atau lebih jika hanya intalasi laptop / komputer perkiraan dapat di ambil kembali kurang lebih 2 jam setelah itu kami akan meberi nota yaitu no hp nama pelanggan dan seri laptop atau printer, untuk barang yang masih dalam pengecekan kami tidak akan memberikan harga terlebih dahulu, jika sudah mendapatkan penyebab dari kerusakan kami akan menghubungi konsumen yang bersangkutan untuk memberitahukan penyebab masalah dan meberitahukan kisaran harga, dan untuk pelayanan pada intalasi os kami akan memberikan nota dan harganya, begitu juga dengan pembelian aksesoris komputer kami akan memasukan data nama pelanggan jenis barang no hp pelanggan dan harga barang, nota tersebut di buat menggunakan exel.</w:t>
            </w:r>
          </w:p>
        </w:tc>
      </w:tr>
      <w:tr w:rsidR="00460DBB" w14:paraId="645B92F6" w14:textId="77777777" w:rsidTr="00460DBB">
        <w:tc>
          <w:tcPr>
            <w:tcW w:w="562" w:type="dxa"/>
          </w:tcPr>
          <w:p w14:paraId="19B2C546" w14:textId="7D4FA05C" w:rsidR="00460DBB" w:rsidRDefault="00460DBB" w:rsidP="00C62E60">
            <w:r>
              <w:t>6</w:t>
            </w:r>
          </w:p>
        </w:tc>
        <w:tc>
          <w:tcPr>
            <w:tcW w:w="3402" w:type="dxa"/>
          </w:tcPr>
          <w:p w14:paraId="7A46BBD5" w14:textId="28532A18" w:rsidR="00460DBB" w:rsidRDefault="00460DBB" w:rsidP="00460DBB">
            <w:pPr>
              <w:spacing w:line="360" w:lineRule="auto"/>
              <w:jc w:val="both"/>
            </w:pPr>
            <w:r>
              <w:t>Berapa banyak konsumen yang menggunakan jasa Toko Teknisi Komputer Pontianak perhari?</w:t>
            </w:r>
          </w:p>
        </w:tc>
        <w:tc>
          <w:tcPr>
            <w:tcW w:w="3963" w:type="dxa"/>
          </w:tcPr>
          <w:p w14:paraId="06A0DD6F" w14:textId="17ADB174" w:rsidR="00460DBB" w:rsidRDefault="00460DBB" w:rsidP="00460DBB">
            <w:pPr>
              <w:spacing w:line="360" w:lineRule="auto"/>
              <w:jc w:val="both"/>
            </w:pPr>
            <w:r>
              <w:t>untuk perhari kami mendapatkan konsumen sebanyak lebih dari 5 orang perhari</w:t>
            </w:r>
          </w:p>
        </w:tc>
      </w:tr>
      <w:tr w:rsidR="00460DBB" w14:paraId="4CE082C2" w14:textId="77777777" w:rsidTr="00460DBB">
        <w:tc>
          <w:tcPr>
            <w:tcW w:w="562" w:type="dxa"/>
          </w:tcPr>
          <w:p w14:paraId="2821C494" w14:textId="4AEE67F6" w:rsidR="00460DBB" w:rsidRDefault="00460DBB" w:rsidP="00C62E60">
            <w:r>
              <w:t>7</w:t>
            </w:r>
          </w:p>
        </w:tc>
        <w:tc>
          <w:tcPr>
            <w:tcW w:w="3402" w:type="dxa"/>
          </w:tcPr>
          <w:p w14:paraId="327F3A1B" w14:textId="309C1268" w:rsidR="00460DBB" w:rsidRDefault="00460DBB" w:rsidP="00460DBB">
            <w:pPr>
              <w:spacing w:line="360" w:lineRule="auto"/>
              <w:jc w:val="both"/>
            </w:pPr>
            <w:r>
              <w:t xml:space="preserve">Bagaimana Teknisi Komputer Pontianak Melakukan </w:t>
            </w:r>
            <w:r>
              <w:lastRenderedPageBreak/>
              <w:t>Penetapan Harga pada saat ingin service komputer?</w:t>
            </w:r>
          </w:p>
        </w:tc>
        <w:tc>
          <w:tcPr>
            <w:tcW w:w="3963" w:type="dxa"/>
          </w:tcPr>
          <w:p w14:paraId="55E4FD91" w14:textId="29A70108" w:rsidR="00460DBB" w:rsidRDefault="00460DBB" w:rsidP="00460DBB">
            <w:pPr>
              <w:spacing w:line="360" w:lineRule="auto"/>
              <w:jc w:val="both"/>
            </w:pPr>
            <w:r>
              <w:lastRenderedPageBreak/>
              <w:t xml:space="preserve">Tergantung kerusakan barang mulai dari 60.000 keatas, untuk pada bagian </w:t>
            </w:r>
            <w:r>
              <w:lastRenderedPageBreak/>
              <w:t>pembelian barang/aksesoris komputer kami meberi patokan harga berdasarkan modal pemebelian barang di tambah 10%. Untuk instalasi os kami memberi harga 60.000. dan untuk aplikasi kami memberi harga untuk 1 aplikasi 20.000.</w:t>
            </w:r>
          </w:p>
        </w:tc>
      </w:tr>
      <w:tr w:rsidR="00460DBB" w14:paraId="0672195B" w14:textId="77777777" w:rsidTr="00460DBB">
        <w:tc>
          <w:tcPr>
            <w:tcW w:w="562" w:type="dxa"/>
          </w:tcPr>
          <w:p w14:paraId="23FF2E01" w14:textId="24DB6F83" w:rsidR="00460DBB" w:rsidRDefault="00460DBB" w:rsidP="00C62E60">
            <w:r>
              <w:t>9</w:t>
            </w:r>
          </w:p>
        </w:tc>
        <w:tc>
          <w:tcPr>
            <w:tcW w:w="3402" w:type="dxa"/>
          </w:tcPr>
          <w:p w14:paraId="0F94A75F" w14:textId="54FE96B8" w:rsidR="00460DBB" w:rsidRDefault="00460DBB" w:rsidP="00460DBB">
            <w:pPr>
              <w:spacing w:line="360" w:lineRule="auto"/>
              <w:jc w:val="both"/>
            </w:pPr>
            <w:r>
              <w:t>Apakah Toko ini memiliki bukti hak milik yang sah ketika konsumen untuk mengambil pesanan?</w:t>
            </w:r>
          </w:p>
        </w:tc>
        <w:tc>
          <w:tcPr>
            <w:tcW w:w="3963" w:type="dxa"/>
          </w:tcPr>
          <w:p w14:paraId="54E5942B" w14:textId="30054D07" w:rsidR="00460DBB" w:rsidRDefault="00460DBB" w:rsidP="00460DBB">
            <w:pPr>
              <w:spacing w:line="360" w:lineRule="auto"/>
              <w:jc w:val="both"/>
            </w:pPr>
            <w:r>
              <w:t>Iya Punya (Nota Service) yang di catat menggnakan exel.</w:t>
            </w:r>
          </w:p>
        </w:tc>
      </w:tr>
      <w:tr w:rsidR="00460DBB" w14:paraId="692BC5AD" w14:textId="77777777" w:rsidTr="00460DBB">
        <w:tc>
          <w:tcPr>
            <w:tcW w:w="562" w:type="dxa"/>
          </w:tcPr>
          <w:p w14:paraId="6C5A74BD" w14:textId="3927E69F" w:rsidR="00460DBB" w:rsidRDefault="00460DBB" w:rsidP="00C62E60">
            <w:r>
              <w:t>10</w:t>
            </w:r>
          </w:p>
        </w:tc>
        <w:tc>
          <w:tcPr>
            <w:tcW w:w="3402" w:type="dxa"/>
          </w:tcPr>
          <w:p w14:paraId="653D6CE5" w14:textId="02D41660" w:rsidR="00460DBB" w:rsidRDefault="00460DBB" w:rsidP="00460DBB">
            <w:pPr>
              <w:spacing w:line="360" w:lineRule="auto"/>
              <w:jc w:val="both"/>
            </w:pPr>
            <w:r>
              <w:t>Bagaimana toko ini mengelola keungan?</w:t>
            </w:r>
          </w:p>
        </w:tc>
        <w:tc>
          <w:tcPr>
            <w:tcW w:w="3963" w:type="dxa"/>
          </w:tcPr>
          <w:p w14:paraId="00877F50" w14:textId="21C3621B" w:rsidR="00460DBB" w:rsidRDefault="00460DBB" w:rsidP="00460DBB">
            <w:pPr>
              <w:spacing w:line="360" w:lineRule="auto"/>
              <w:jc w:val="both"/>
            </w:pPr>
            <w:r>
              <w:t>yang kami kelola hanyalah menghitung pendapatan perbulan sehingga kami bisa mengetahui pendapatan perbulan kami &gt;5juta .</w:t>
            </w:r>
          </w:p>
        </w:tc>
      </w:tr>
      <w:tr w:rsidR="00460DBB" w14:paraId="669A23A3" w14:textId="77777777" w:rsidTr="00460DBB">
        <w:tc>
          <w:tcPr>
            <w:tcW w:w="562" w:type="dxa"/>
          </w:tcPr>
          <w:p w14:paraId="63522E5E" w14:textId="4CAECF05" w:rsidR="00460DBB" w:rsidRDefault="00460DBB" w:rsidP="00C62E60">
            <w:r>
              <w:t>11</w:t>
            </w:r>
          </w:p>
        </w:tc>
        <w:tc>
          <w:tcPr>
            <w:tcW w:w="3402" w:type="dxa"/>
          </w:tcPr>
          <w:p w14:paraId="62C9B918" w14:textId="537DECA8" w:rsidR="00460DBB" w:rsidRDefault="00460DBB" w:rsidP="00460DBB">
            <w:pPr>
              <w:spacing w:line="360" w:lineRule="auto"/>
              <w:jc w:val="both"/>
            </w:pPr>
            <w:r>
              <w:t>untuk penghasilan yang di dapatkan bagai mana prosedur toko ini mengelolanya?</w:t>
            </w:r>
          </w:p>
        </w:tc>
        <w:tc>
          <w:tcPr>
            <w:tcW w:w="3963" w:type="dxa"/>
          </w:tcPr>
          <w:p w14:paraId="6FCEAB9A" w14:textId="64FD4C49" w:rsidR="00460DBB" w:rsidRDefault="00460DBB" w:rsidP="00E91ACD">
            <w:pPr>
              <w:keepNext/>
              <w:spacing w:line="360" w:lineRule="auto"/>
              <w:jc w:val="both"/>
            </w:pPr>
            <w:r>
              <w:t>kami mengelolanya untuk mendapatkan modal lagi dengan total penghasilan perhari akan di jumlahkan keseluruhan jika sudah mencapai satu bulan dan total penghasilan perbulan tersebut di kurangkan dengan pengeluaran perbulan menggunakan exel.</w:t>
            </w:r>
          </w:p>
        </w:tc>
      </w:tr>
    </w:tbl>
    <w:p w14:paraId="415F534B" w14:textId="78B1F1FA" w:rsidR="00C85426" w:rsidRDefault="00E91ACD" w:rsidP="00E91ACD">
      <w:pPr>
        <w:pStyle w:val="Caption"/>
      </w:pPr>
      <w:r>
        <w:t xml:space="preserve">Lampiran  </w:t>
      </w:r>
      <w:r>
        <w:fldChar w:fldCharType="begin"/>
      </w:r>
      <w:r>
        <w:instrText xml:space="preserve"> SEQ Lampiran_ \* ARABIC </w:instrText>
      </w:r>
      <w:r>
        <w:fldChar w:fldCharType="separate"/>
      </w:r>
      <w:r w:rsidR="009F46BF">
        <w:rPr>
          <w:noProof/>
        </w:rPr>
        <w:t>1</w:t>
      </w:r>
      <w:r>
        <w:fldChar w:fldCharType="end"/>
      </w:r>
      <w:r>
        <w:rPr>
          <w:noProof/>
        </w:rPr>
        <w:t xml:space="preserve">  Hasil wawancara dengan pemilik Toko Teknisi Komputer Pontianak</w:t>
      </w:r>
    </w:p>
    <w:p w14:paraId="25515B13" w14:textId="3D1FABF0" w:rsidR="00C85426" w:rsidRDefault="00C85426" w:rsidP="00C62E60"/>
    <w:p w14:paraId="0313F8D6" w14:textId="2B021204" w:rsidR="00C85426" w:rsidRDefault="00C85426" w:rsidP="00C62E60"/>
    <w:p w14:paraId="0979EDEF" w14:textId="77777777" w:rsidR="00E91ACD" w:rsidRDefault="00E91ACD" w:rsidP="00C62E60"/>
    <w:p w14:paraId="4E3D3776" w14:textId="1D857F83" w:rsidR="00C85426" w:rsidRDefault="00C85426" w:rsidP="00C62E60"/>
    <w:p w14:paraId="3E004273" w14:textId="5187CAE1" w:rsidR="00E91ACD" w:rsidRDefault="00E91ACD" w:rsidP="00C62E60">
      <w:r>
        <w:rPr>
          <w:noProof/>
        </w:rPr>
        <w:lastRenderedPageBreak/>
        <w:drawing>
          <wp:inline distT="0" distB="0" distL="0" distR="0" wp14:anchorId="79E8CF5B" wp14:editId="6432AE03">
            <wp:extent cx="5034915" cy="6522085"/>
            <wp:effectExtent l="0" t="0" r="0" b="0"/>
            <wp:docPr id="27" name="Picture 27" descr="C:\Users\Acer\AppData\Local\Temp\Rar$DRa7004.16183\DRAFT HASIL WAWANCARA(MUHAMMAD NURHIDAYAT)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Temp\Rar$DRa7004.16183\DRAFT HASIL WAWANCARA(MUHAMMAD NURHIDAYAT)_page-0001.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34915" cy="6522085"/>
                    </a:xfrm>
                    <a:prstGeom prst="rect">
                      <a:avLst/>
                    </a:prstGeom>
                    <a:noFill/>
                    <a:ln>
                      <a:noFill/>
                    </a:ln>
                  </pic:spPr>
                </pic:pic>
              </a:graphicData>
            </a:graphic>
          </wp:inline>
        </w:drawing>
      </w:r>
    </w:p>
    <w:p w14:paraId="6281C0B9" w14:textId="77777777" w:rsidR="00E91ACD" w:rsidRDefault="00E91ACD" w:rsidP="00E91ACD">
      <w:pPr>
        <w:keepNext/>
      </w:pPr>
      <w:r>
        <w:rPr>
          <w:noProof/>
        </w:rPr>
        <w:lastRenderedPageBreak/>
        <w:drawing>
          <wp:inline distT="0" distB="0" distL="0" distR="0" wp14:anchorId="7EF66072" wp14:editId="2EE7972C">
            <wp:extent cx="5034915" cy="6522085"/>
            <wp:effectExtent l="0" t="0" r="0" b="0"/>
            <wp:docPr id="30" name="Picture 30" descr="C:\Users\Acer\AppData\Local\Temp\Rar$DRa7004.17988\DRAFT HASIL WAWANCARA(MUHAMMAD NURHIDAYAT)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AppData\Local\Temp\Rar$DRa7004.17988\DRAFT HASIL WAWANCARA(MUHAMMAD NURHIDAYAT)_page-0002.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34915" cy="6522085"/>
                    </a:xfrm>
                    <a:prstGeom prst="rect">
                      <a:avLst/>
                    </a:prstGeom>
                    <a:noFill/>
                    <a:ln>
                      <a:noFill/>
                    </a:ln>
                  </pic:spPr>
                </pic:pic>
              </a:graphicData>
            </a:graphic>
          </wp:inline>
        </w:drawing>
      </w:r>
    </w:p>
    <w:p w14:paraId="617F0C3A" w14:textId="61C86188" w:rsidR="00E91ACD" w:rsidRPr="00484E01" w:rsidRDefault="00E91ACD" w:rsidP="00E91ACD">
      <w:pPr>
        <w:pStyle w:val="Caption"/>
        <w:jc w:val="both"/>
      </w:pPr>
      <w:r>
        <w:t xml:space="preserve">Lampiran </w:t>
      </w:r>
      <w:r>
        <w:fldChar w:fldCharType="begin"/>
      </w:r>
      <w:r>
        <w:instrText xml:space="preserve"> SEQ Lampiran_ \* ARABIC </w:instrText>
      </w:r>
      <w:r>
        <w:fldChar w:fldCharType="separate"/>
      </w:r>
      <w:r w:rsidR="009F46BF">
        <w:rPr>
          <w:noProof/>
        </w:rPr>
        <w:t>2</w:t>
      </w:r>
      <w:r>
        <w:fldChar w:fldCharType="end"/>
      </w:r>
      <w:r>
        <w:t xml:space="preserve"> Redaksi Lampiran Tertandatangani Pemilik </w:t>
      </w:r>
      <w:r w:rsidR="003257F9">
        <w:t>T</w:t>
      </w:r>
      <w:r>
        <w:t>oko Teknisi Komputer Pontianak.</w:t>
      </w:r>
    </w:p>
    <w:sectPr w:rsidR="00E91ACD" w:rsidRPr="00484E01" w:rsidSect="000D6390">
      <w:pgSz w:w="11906" w:h="16838" w:code="9"/>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D4144" w14:textId="77777777" w:rsidR="0026449B" w:rsidRDefault="0026449B" w:rsidP="00313E28">
      <w:pPr>
        <w:spacing w:line="240" w:lineRule="auto"/>
      </w:pPr>
      <w:r>
        <w:separator/>
      </w:r>
    </w:p>
  </w:endnote>
  <w:endnote w:type="continuationSeparator" w:id="0">
    <w:p w14:paraId="42B35DA4" w14:textId="77777777" w:rsidR="0026449B" w:rsidRDefault="0026449B" w:rsidP="00313E28">
      <w:pPr>
        <w:spacing w:line="240" w:lineRule="auto"/>
      </w:pPr>
      <w:r>
        <w:continuationSeparator/>
      </w:r>
    </w:p>
  </w:endnote>
  <w:endnote w:type="continuationNotice" w:id="1">
    <w:p w14:paraId="320A67EF" w14:textId="77777777" w:rsidR="0026449B" w:rsidRDefault="002644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34E1B" w14:textId="40BE70CE" w:rsidR="009242D1" w:rsidRDefault="009242D1">
    <w:pPr>
      <w:pStyle w:val="Footer"/>
      <w:jc w:val="center"/>
    </w:pPr>
  </w:p>
  <w:p w14:paraId="151D829D" w14:textId="77777777" w:rsidR="009242D1" w:rsidRDefault="00924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4952578"/>
      <w:docPartObj>
        <w:docPartGallery w:val="Page Numbers (Bottom of Page)"/>
        <w:docPartUnique/>
      </w:docPartObj>
    </w:sdtPr>
    <w:sdtEndPr>
      <w:rPr>
        <w:noProof/>
      </w:rPr>
    </w:sdtEndPr>
    <w:sdtContent>
      <w:p w14:paraId="00711FBC" w14:textId="08F9EA49" w:rsidR="009242D1" w:rsidRDefault="009242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190798" w14:textId="78518386" w:rsidR="009242D1" w:rsidRDefault="009242D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98727"/>
      <w:docPartObj>
        <w:docPartGallery w:val="Page Numbers (Bottom of Page)"/>
        <w:docPartUnique/>
      </w:docPartObj>
    </w:sdtPr>
    <w:sdtEndPr>
      <w:rPr>
        <w:noProof/>
      </w:rPr>
    </w:sdtEndPr>
    <w:sdtContent>
      <w:p w14:paraId="1DAB18B1" w14:textId="5124777D" w:rsidR="009242D1" w:rsidRDefault="009242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9D37A3" w14:textId="77777777" w:rsidR="009242D1" w:rsidRDefault="009242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20D55" w14:textId="2E6ACAEF" w:rsidR="009242D1" w:rsidRDefault="009242D1">
    <w:pPr>
      <w:pStyle w:val="Footer"/>
      <w:jc w:val="center"/>
    </w:pPr>
  </w:p>
  <w:p w14:paraId="38763857" w14:textId="77777777" w:rsidR="009242D1" w:rsidRDefault="00924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27693" w14:textId="77777777" w:rsidR="0026449B" w:rsidRDefault="0026449B" w:rsidP="00313E28">
      <w:pPr>
        <w:spacing w:line="240" w:lineRule="auto"/>
      </w:pPr>
      <w:r>
        <w:separator/>
      </w:r>
    </w:p>
  </w:footnote>
  <w:footnote w:type="continuationSeparator" w:id="0">
    <w:p w14:paraId="52237C09" w14:textId="77777777" w:rsidR="0026449B" w:rsidRDefault="0026449B" w:rsidP="00313E28">
      <w:pPr>
        <w:spacing w:line="240" w:lineRule="auto"/>
      </w:pPr>
      <w:r>
        <w:continuationSeparator/>
      </w:r>
    </w:p>
  </w:footnote>
  <w:footnote w:type="continuationNotice" w:id="1">
    <w:p w14:paraId="3EE08A98" w14:textId="77777777" w:rsidR="0026449B" w:rsidRDefault="0026449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65E0E" w14:textId="2DE1E833" w:rsidR="009242D1" w:rsidRDefault="009242D1">
    <w:pPr>
      <w:pStyle w:val="Header"/>
      <w:jc w:val="right"/>
    </w:pPr>
  </w:p>
  <w:p w14:paraId="31A68C37" w14:textId="1F179454" w:rsidR="009242D1" w:rsidRDefault="009242D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159D1" w14:textId="59B1CE04" w:rsidR="009242D1" w:rsidRDefault="009242D1">
    <w:pPr>
      <w:pStyle w:val="Header"/>
      <w:jc w:val="right"/>
    </w:pPr>
  </w:p>
  <w:p w14:paraId="455D1679" w14:textId="10F14473" w:rsidR="009242D1" w:rsidRDefault="009242D1" w:rsidP="0026719C">
    <w:pPr>
      <w:pStyle w:val="Header"/>
      <w:tabs>
        <w:tab w:val="clear" w:pos="4513"/>
        <w:tab w:val="clear" w:pos="9026"/>
        <w:tab w:val="left" w:pos="529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666020"/>
      <w:docPartObj>
        <w:docPartGallery w:val="Page Numbers (Top of Page)"/>
        <w:docPartUnique/>
      </w:docPartObj>
    </w:sdtPr>
    <w:sdtEndPr>
      <w:rPr>
        <w:noProof/>
      </w:rPr>
    </w:sdtEndPr>
    <w:sdtContent>
      <w:p w14:paraId="75215F9E" w14:textId="77777777" w:rsidR="009242D1" w:rsidRDefault="009242D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5E1508" w14:textId="77777777" w:rsidR="009242D1" w:rsidRDefault="009242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429F"/>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26C30"/>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B67FC"/>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83916"/>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529A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1E0D3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02BA0"/>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9758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237F71"/>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004D30"/>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F37C9"/>
    <w:multiLevelType w:val="hybridMultilevel"/>
    <w:tmpl w:val="3872B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A410A"/>
    <w:multiLevelType w:val="hybridMultilevel"/>
    <w:tmpl w:val="C2FCE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C1609B"/>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85EE6"/>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76A2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850C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149DC"/>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4794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2B005B"/>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1642C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61AA5"/>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CF39E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C53050"/>
    <w:multiLevelType w:val="multilevel"/>
    <w:tmpl w:val="A6742348"/>
    <w:lvl w:ilvl="0">
      <w:start w:val="1"/>
      <w:numFmt w:val="decimal"/>
      <w:pStyle w:val="Heading1"/>
      <w:suff w:val="nothing"/>
      <w:lvlText w:val="BAB %1"/>
      <w:lvlJc w:val="left"/>
      <w:pPr>
        <w:ind w:left="4046" w:hanging="360"/>
      </w:pPr>
      <w:rPr>
        <w:rFonts w:hint="default"/>
        <w:color w:val="FFFFFF" w:themeColor="background1"/>
      </w:rPr>
    </w:lvl>
    <w:lvl w:ilvl="1">
      <w:start w:val="1"/>
      <w:numFmt w:val="decimal"/>
      <w:pStyle w:val="Heading2"/>
      <w:suff w:val="space"/>
      <w:lvlText w:val="%1.%2."/>
      <w:lvlJc w:val="left"/>
      <w:pPr>
        <w:ind w:left="72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1080" w:hanging="360"/>
      </w:pPr>
      <w:rPr>
        <w:rFonts w:hint="default"/>
        <w:i w:val="0"/>
        <w:iCs w:val="0"/>
        <w:color w:val="auto"/>
      </w:rPr>
    </w:lvl>
    <w:lvl w:ilvl="3">
      <w:start w:val="1"/>
      <w:numFmt w:val="decimal"/>
      <w:lvlText w:val="3.4.1.%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A7721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2E778C"/>
    <w:multiLevelType w:val="hybridMultilevel"/>
    <w:tmpl w:val="1DD02F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371B85"/>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213D1"/>
    <w:multiLevelType w:val="hybridMultilevel"/>
    <w:tmpl w:val="C5085BDA"/>
    <w:lvl w:ilvl="0" w:tplc="0409000F">
      <w:start w:val="1"/>
      <w:numFmt w:val="decimal"/>
      <w:lvlText w:val="%1."/>
      <w:lvlJc w:val="left"/>
      <w:pPr>
        <w:ind w:left="92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3CC640B0"/>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841704"/>
    <w:multiLevelType w:val="hybridMultilevel"/>
    <w:tmpl w:val="FD8ED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606801"/>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06463"/>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07EF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674F13"/>
    <w:multiLevelType w:val="hybridMultilevel"/>
    <w:tmpl w:val="0ED08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40C4B"/>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BB3C66"/>
    <w:multiLevelType w:val="hybridMultilevel"/>
    <w:tmpl w:val="FD8ED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4D123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EE438F"/>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8B2133"/>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D4216D"/>
    <w:multiLevelType w:val="hybridMultilevel"/>
    <w:tmpl w:val="16B2F97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49E4012C"/>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DF3AB0"/>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98675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EC2933"/>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F734D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694E66"/>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06670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5C5872"/>
    <w:multiLevelType w:val="hybridMultilevel"/>
    <w:tmpl w:val="F6C81CF4"/>
    <w:lvl w:ilvl="0" w:tplc="0409000F">
      <w:start w:val="1"/>
      <w:numFmt w:val="decimal"/>
      <w:lvlText w:val="%1)"/>
      <w:lvlJc w:val="left"/>
      <w:pPr>
        <w:ind w:left="92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7" w15:restartNumberingAfterBreak="0">
    <w:nsid w:val="566B1275"/>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020269"/>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571BF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882817"/>
    <w:multiLevelType w:val="hybridMultilevel"/>
    <w:tmpl w:val="0ED08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6F44F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9F043C"/>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3446AD"/>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911A2E"/>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48111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014B28"/>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716EF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BF1EFF"/>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C75DA2"/>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01AA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EB27C1"/>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B31CC5"/>
    <w:multiLevelType w:val="hybridMultilevel"/>
    <w:tmpl w:val="E16EF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7F24B48"/>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76012A"/>
    <w:multiLevelType w:val="hybridMultilevel"/>
    <w:tmpl w:val="CA02537E"/>
    <w:lvl w:ilvl="0" w:tplc="0409000F">
      <w:start w:val="1"/>
      <w:numFmt w:val="decimal"/>
      <w:lvlText w:val="%1."/>
      <w:lvlJc w:val="left"/>
      <w:pPr>
        <w:ind w:left="92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5" w15:restartNumberingAfterBreak="0">
    <w:nsid w:val="7A660059"/>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E46254"/>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C923A7"/>
    <w:multiLevelType w:val="hybridMultilevel"/>
    <w:tmpl w:val="D766E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2"/>
  </w:num>
  <w:num w:numId="3">
    <w:abstractNumId w:val="38"/>
  </w:num>
  <w:num w:numId="4">
    <w:abstractNumId w:val="46"/>
  </w:num>
  <w:num w:numId="5">
    <w:abstractNumId w:val="46"/>
    <w:lvlOverride w:ilvl="0">
      <w:startOverride w:val="1"/>
    </w:lvlOverride>
  </w:num>
  <w:num w:numId="6">
    <w:abstractNumId w:val="46"/>
    <w:lvlOverride w:ilvl="0">
      <w:startOverride w:val="1"/>
    </w:lvlOverride>
  </w:num>
  <w:num w:numId="7">
    <w:abstractNumId w:val="50"/>
  </w:num>
  <w:num w:numId="8">
    <w:abstractNumId w:val="28"/>
  </w:num>
  <w:num w:numId="9">
    <w:abstractNumId w:val="32"/>
  </w:num>
  <w:num w:numId="10">
    <w:abstractNumId w:val="34"/>
  </w:num>
  <w:num w:numId="11">
    <w:abstractNumId w:val="14"/>
  </w:num>
  <w:num w:numId="12">
    <w:abstractNumId w:val="65"/>
  </w:num>
  <w:num w:numId="13">
    <w:abstractNumId w:val="63"/>
  </w:num>
  <w:num w:numId="14">
    <w:abstractNumId w:val="27"/>
  </w:num>
  <w:num w:numId="15">
    <w:abstractNumId w:val="23"/>
  </w:num>
  <w:num w:numId="16">
    <w:abstractNumId w:val="54"/>
  </w:num>
  <w:num w:numId="17">
    <w:abstractNumId w:val="6"/>
  </w:num>
  <w:num w:numId="18">
    <w:abstractNumId w:val="36"/>
  </w:num>
  <w:num w:numId="19">
    <w:abstractNumId w:val="2"/>
  </w:num>
  <w:num w:numId="20">
    <w:abstractNumId w:val="1"/>
  </w:num>
  <w:num w:numId="21">
    <w:abstractNumId w:val="37"/>
  </w:num>
  <w:num w:numId="22">
    <w:abstractNumId w:val="42"/>
  </w:num>
  <w:num w:numId="23">
    <w:abstractNumId w:val="19"/>
  </w:num>
  <w:num w:numId="24">
    <w:abstractNumId w:val="31"/>
  </w:num>
  <w:num w:numId="25">
    <w:abstractNumId w:val="61"/>
  </w:num>
  <w:num w:numId="26">
    <w:abstractNumId w:val="52"/>
  </w:num>
  <w:num w:numId="27">
    <w:abstractNumId w:val="67"/>
  </w:num>
  <w:num w:numId="28">
    <w:abstractNumId w:val="66"/>
  </w:num>
  <w:num w:numId="29">
    <w:abstractNumId w:val="58"/>
  </w:num>
  <w:num w:numId="30">
    <w:abstractNumId w:val="40"/>
  </w:num>
  <w:num w:numId="31">
    <w:abstractNumId w:val="21"/>
  </w:num>
  <w:num w:numId="32">
    <w:abstractNumId w:val="0"/>
  </w:num>
  <w:num w:numId="33">
    <w:abstractNumId w:val="33"/>
  </w:num>
  <w:num w:numId="34">
    <w:abstractNumId w:val="47"/>
  </w:num>
  <w:num w:numId="35">
    <w:abstractNumId w:val="25"/>
  </w:num>
  <w:num w:numId="36">
    <w:abstractNumId w:val="60"/>
  </w:num>
  <w:num w:numId="37">
    <w:abstractNumId w:val="55"/>
  </w:num>
  <w:num w:numId="38">
    <w:abstractNumId w:val="51"/>
  </w:num>
  <w:num w:numId="39">
    <w:abstractNumId w:val="29"/>
  </w:num>
  <w:num w:numId="40">
    <w:abstractNumId w:val="39"/>
  </w:num>
  <w:num w:numId="41">
    <w:abstractNumId w:val="30"/>
  </w:num>
  <w:num w:numId="42">
    <w:abstractNumId w:val="3"/>
  </w:num>
  <w:num w:numId="43">
    <w:abstractNumId w:val="45"/>
  </w:num>
  <w:num w:numId="44">
    <w:abstractNumId w:val="35"/>
  </w:num>
  <w:num w:numId="45">
    <w:abstractNumId w:val="9"/>
  </w:num>
  <w:num w:numId="46">
    <w:abstractNumId w:val="53"/>
  </w:num>
  <w:num w:numId="47">
    <w:abstractNumId w:val="18"/>
  </w:num>
  <w:num w:numId="48">
    <w:abstractNumId w:val="43"/>
  </w:num>
  <w:num w:numId="49">
    <w:abstractNumId w:val="56"/>
  </w:num>
  <w:num w:numId="50">
    <w:abstractNumId w:val="59"/>
  </w:num>
  <w:num w:numId="51">
    <w:abstractNumId w:val="57"/>
  </w:num>
  <w:num w:numId="52">
    <w:abstractNumId w:val="8"/>
  </w:num>
  <w:num w:numId="53">
    <w:abstractNumId w:val="5"/>
  </w:num>
  <w:num w:numId="54">
    <w:abstractNumId w:val="12"/>
  </w:num>
  <w:num w:numId="55">
    <w:abstractNumId w:val="4"/>
  </w:num>
  <w:num w:numId="56">
    <w:abstractNumId w:val="41"/>
  </w:num>
  <w:num w:numId="57">
    <w:abstractNumId w:val="16"/>
  </w:num>
  <w:num w:numId="58">
    <w:abstractNumId w:val="20"/>
  </w:num>
  <w:num w:numId="59">
    <w:abstractNumId w:val="44"/>
  </w:num>
  <w:num w:numId="60">
    <w:abstractNumId w:val="17"/>
  </w:num>
  <w:num w:numId="61">
    <w:abstractNumId w:val="49"/>
  </w:num>
  <w:num w:numId="62">
    <w:abstractNumId w:val="15"/>
  </w:num>
  <w:num w:numId="63">
    <w:abstractNumId w:val="7"/>
  </w:num>
  <w:num w:numId="64">
    <w:abstractNumId w:val="13"/>
  </w:num>
  <w:num w:numId="65">
    <w:abstractNumId w:val="48"/>
  </w:num>
  <w:num w:numId="66">
    <w:abstractNumId w:val="10"/>
  </w:num>
  <w:num w:numId="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4"/>
  </w:num>
  <w:num w:numId="73">
    <w:abstractNumId w:val="62"/>
  </w:num>
  <w:num w:numId="74">
    <w:abstractNumId w:val="64"/>
  </w:num>
  <w:num w:numId="75">
    <w:abstractNumId w:val="2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jU2NDU1MjM1NDBU0lEKTi0uzszPAykwtqgFAJghn5YtAAAA"/>
  </w:docVars>
  <w:rsids>
    <w:rsidRoot w:val="005D469C"/>
    <w:rsid w:val="000010F2"/>
    <w:rsid w:val="000015A7"/>
    <w:rsid w:val="00002494"/>
    <w:rsid w:val="00002B53"/>
    <w:rsid w:val="00004861"/>
    <w:rsid w:val="00005277"/>
    <w:rsid w:val="000054CC"/>
    <w:rsid w:val="00005560"/>
    <w:rsid w:val="0000615C"/>
    <w:rsid w:val="000072C8"/>
    <w:rsid w:val="000074A5"/>
    <w:rsid w:val="00010BB6"/>
    <w:rsid w:val="00011C93"/>
    <w:rsid w:val="00012286"/>
    <w:rsid w:val="00012A39"/>
    <w:rsid w:val="00012F48"/>
    <w:rsid w:val="0001415F"/>
    <w:rsid w:val="00015693"/>
    <w:rsid w:val="00016461"/>
    <w:rsid w:val="00016506"/>
    <w:rsid w:val="0001757C"/>
    <w:rsid w:val="00017752"/>
    <w:rsid w:val="00020E4B"/>
    <w:rsid w:val="00022462"/>
    <w:rsid w:val="00022D1E"/>
    <w:rsid w:val="0002330C"/>
    <w:rsid w:val="00024112"/>
    <w:rsid w:val="00025AA0"/>
    <w:rsid w:val="000267C3"/>
    <w:rsid w:val="00027779"/>
    <w:rsid w:val="000303F1"/>
    <w:rsid w:val="0003052A"/>
    <w:rsid w:val="000306E6"/>
    <w:rsid w:val="0003079A"/>
    <w:rsid w:val="00031061"/>
    <w:rsid w:val="00031494"/>
    <w:rsid w:val="00031E76"/>
    <w:rsid w:val="00032244"/>
    <w:rsid w:val="0003237F"/>
    <w:rsid w:val="00033444"/>
    <w:rsid w:val="00033A74"/>
    <w:rsid w:val="00035352"/>
    <w:rsid w:val="000353FA"/>
    <w:rsid w:val="000358FF"/>
    <w:rsid w:val="0003606F"/>
    <w:rsid w:val="000368B5"/>
    <w:rsid w:val="0004093A"/>
    <w:rsid w:val="000410CD"/>
    <w:rsid w:val="00042B2B"/>
    <w:rsid w:val="000435A0"/>
    <w:rsid w:val="00044559"/>
    <w:rsid w:val="0004469C"/>
    <w:rsid w:val="00044BC6"/>
    <w:rsid w:val="00045CBA"/>
    <w:rsid w:val="000461C4"/>
    <w:rsid w:val="00046AB8"/>
    <w:rsid w:val="00050C33"/>
    <w:rsid w:val="00050DBE"/>
    <w:rsid w:val="0005148E"/>
    <w:rsid w:val="00051DDC"/>
    <w:rsid w:val="00052775"/>
    <w:rsid w:val="00052FB6"/>
    <w:rsid w:val="00053538"/>
    <w:rsid w:val="00053D62"/>
    <w:rsid w:val="00054A27"/>
    <w:rsid w:val="0005567C"/>
    <w:rsid w:val="000562A1"/>
    <w:rsid w:val="0005789B"/>
    <w:rsid w:val="00057AD1"/>
    <w:rsid w:val="00057C00"/>
    <w:rsid w:val="0006027E"/>
    <w:rsid w:val="00060C79"/>
    <w:rsid w:val="00060D51"/>
    <w:rsid w:val="00061545"/>
    <w:rsid w:val="00062A6C"/>
    <w:rsid w:val="00063567"/>
    <w:rsid w:val="00065276"/>
    <w:rsid w:val="000656AD"/>
    <w:rsid w:val="00065ECC"/>
    <w:rsid w:val="0006643A"/>
    <w:rsid w:val="00066F2E"/>
    <w:rsid w:val="00066FCC"/>
    <w:rsid w:val="000729A2"/>
    <w:rsid w:val="000736A4"/>
    <w:rsid w:val="00073C3D"/>
    <w:rsid w:val="00073F3A"/>
    <w:rsid w:val="00075428"/>
    <w:rsid w:val="00076793"/>
    <w:rsid w:val="00076D28"/>
    <w:rsid w:val="00077D7C"/>
    <w:rsid w:val="00081528"/>
    <w:rsid w:val="00081763"/>
    <w:rsid w:val="0008297D"/>
    <w:rsid w:val="00082D5F"/>
    <w:rsid w:val="0008308F"/>
    <w:rsid w:val="000844FB"/>
    <w:rsid w:val="000849CB"/>
    <w:rsid w:val="00084D51"/>
    <w:rsid w:val="000853B4"/>
    <w:rsid w:val="000854F2"/>
    <w:rsid w:val="00085810"/>
    <w:rsid w:val="000902DB"/>
    <w:rsid w:val="00090468"/>
    <w:rsid w:val="00090A28"/>
    <w:rsid w:val="000923C7"/>
    <w:rsid w:val="0009240F"/>
    <w:rsid w:val="000927C9"/>
    <w:rsid w:val="00092F5E"/>
    <w:rsid w:val="00093278"/>
    <w:rsid w:val="000938F6"/>
    <w:rsid w:val="00094439"/>
    <w:rsid w:val="00094DD0"/>
    <w:rsid w:val="00094E65"/>
    <w:rsid w:val="00094EEB"/>
    <w:rsid w:val="00095ED4"/>
    <w:rsid w:val="000965D8"/>
    <w:rsid w:val="00096FDB"/>
    <w:rsid w:val="000974FE"/>
    <w:rsid w:val="00097650"/>
    <w:rsid w:val="000A102A"/>
    <w:rsid w:val="000A1646"/>
    <w:rsid w:val="000A2C45"/>
    <w:rsid w:val="000A3349"/>
    <w:rsid w:val="000A35B1"/>
    <w:rsid w:val="000A4EDB"/>
    <w:rsid w:val="000A6119"/>
    <w:rsid w:val="000A6580"/>
    <w:rsid w:val="000A7058"/>
    <w:rsid w:val="000A7811"/>
    <w:rsid w:val="000B16E8"/>
    <w:rsid w:val="000B3478"/>
    <w:rsid w:val="000B42BC"/>
    <w:rsid w:val="000B4C08"/>
    <w:rsid w:val="000B59EC"/>
    <w:rsid w:val="000B6B41"/>
    <w:rsid w:val="000C0955"/>
    <w:rsid w:val="000C0A91"/>
    <w:rsid w:val="000C0D18"/>
    <w:rsid w:val="000C0F66"/>
    <w:rsid w:val="000C2D67"/>
    <w:rsid w:val="000C3422"/>
    <w:rsid w:val="000C3442"/>
    <w:rsid w:val="000C4E76"/>
    <w:rsid w:val="000C596A"/>
    <w:rsid w:val="000C5A29"/>
    <w:rsid w:val="000C6055"/>
    <w:rsid w:val="000C65C2"/>
    <w:rsid w:val="000C6914"/>
    <w:rsid w:val="000D0120"/>
    <w:rsid w:val="000D0AFC"/>
    <w:rsid w:val="000D1623"/>
    <w:rsid w:val="000D1CF4"/>
    <w:rsid w:val="000D213E"/>
    <w:rsid w:val="000D256F"/>
    <w:rsid w:val="000D41E2"/>
    <w:rsid w:val="000D4521"/>
    <w:rsid w:val="000D53A1"/>
    <w:rsid w:val="000D6390"/>
    <w:rsid w:val="000D7102"/>
    <w:rsid w:val="000D7663"/>
    <w:rsid w:val="000E1263"/>
    <w:rsid w:val="000E1B8F"/>
    <w:rsid w:val="000E3C0E"/>
    <w:rsid w:val="000E4A0D"/>
    <w:rsid w:val="000E5D1E"/>
    <w:rsid w:val="000E66E9"/>
    <w:rsid w:val="000E73DC"/>
    <w:rsid w:val="000E7BC0"/>
    <w:rsid w:val="000F14F2"/>
    <w:rsid w:val="000F64C7"/>
    <w:rsid w:val="000F78B2"/>
    <w:rsid w:val="000F78CA"/>
    <w:rsid w:val="000F7FBF"/>
    <w:rsid w:val="00100963"/>
    <w:rsid w:val="0010100D"/>
    <w:rsid w:val="001011D1"/>
    <w:rsid w:val="001029AC"/>
    <w:rsid w:val="001039D3"/>
    <w:rsid w:val="0010466E"/>
    <w:rsid w:val="00106109"/>
    <w:rsid w:val="00106400"/>
    <w:rsid w:val="0010648F"/>
    <w:rsid w:val="001066A0"/>
    <w:rsid w:val="0010678A"/>
    <w:rsid w:val="0010713F"/>
    <w:rsid w:val="00107664"/>
    <w:rsid w:val="00110B8F"/>
    <w:rsid w:val="00111109"/>
    <w:rsid w:val="0011138C"/>
    <w:rsid w:val="00111A73"/>
    <w:rsid w:val="00111ABB"/>
    <w:rsid w:val="00112C1A"/>
    <w:rsid w:val="00113140"/>
    <w:rsid w:val="001140C6"/>
    <w:rsid w:val="001142A3"/>
    <w:rsid w:val="0011440A"/>
    <w:rsid w:val="00114847"/>
    <w:rsid w:val="00114FF5"/>
    <w:rsid w:val="001161BC"/>
    <w:rsid w:val="00117423"/>
    <w:rsid w:val="00117854"/>
    <w:rsid w:val="00120177"/>
    <w:rsid w:val="00123165"/>
    <w:rsid w:val="001235F9"/>
    <w:rsid w:val="001245D6"/>
    <w:rsid w:val="00124791"/>
    <w:rsid w:val="00124E45"/>
    <w:rsid w:val="001252B5"/>
    <w:rsid w:val="00125975"/>
    <w:rsid w:val="001267D9"/>
    <w:rsid w:val="00126A8E"/>
    <w:rsid w:val="001270B0"/>
    <w:rsid w:val="00127120"/>
    <w:rsid w:val="00127F49"/>
    <w:rsid w:val="00133F21"/>
    <w:rsid w:val="00134D35"/>
    <w:rsid w:val="00135A52"/>
    <w:rsid w:val="001401F7"/>
    <w:rsid w:val="00140B82"/>
    <w:rsid w:val="00140B9B"/>
    <w:rsid w:val="0014106A"/>
    <w:rsid w:val="001418BC"/>
    <w:rsid w:val="00141E39"/>
    <w:rsid w:val="0014289A"/>
    <w:rsid w:val="00144158"/>
    <w:rsid w:val="001449E5"/>
    <w:rsid w:val="00146648"/>
    <w:rsid w:val="0014679F"/>
    <w:rsid w:val="001477F6"/>
    <w:rsid w:val="00147E0A"/>
    <w:rsid w:val="00150E2C"/>
    <w:rsid w:val="00151E9F"/>
    <w:rsid w:val="00151FE4"/>
    <w:rsid w:val="0015254A"/>
    <w:rsid w:val="00152F7B"/>
    <w:rsid w:val="0015671D"/>
    <w:rsid w:val="00157249"/>
    <w:rsid w:val="00157CD5"/>
    <w:rsid w:val="001613B5"/>
    <w:rsid w:val="00161FA0"/>
    <w:rsid w:val="001620E5"/>
    <w:rsid w:val="00162583"/>
    <w:rsid w:val="001629B3"/>
    <w:rsid w:val="0016315C"/>
    <w:rsid w:val="00163633"/>
    <w:rsid w:val="001638BA"/>
    <w:rsid w:val="00163903"/>
    <w:rsid w:val="00163AD7"/>
    <w:rsid w:val="00163F08"/>
    <w:rsid w:val="001654AD"/>
    <w:rsid w:val="00165D20"/>
    <w:rsid w:val="00170132"/>
    <w:rsid w:val="00170D68"/>
    <w:rsid w:val="00170EF8"/>
    <w:rsid w:val="001712CC"/>
    <w:rsid w:val="001713F8"/>
    <w:rsid w:val="00174D3E"/>
    <w:rsid w:val="00175208"/>
    <w:rsid w:val="001757EC"/>
    <w:rsid w:val="001767C8"/>
    <w:rsid w:val="001771B6"/>
    <w:rsid w:val="001812C4"/>
    <w:rsid w:val="0018282B"/>
    <w:rsid w:val="00182B44"/>
    <w:rsid w:val="001834DD"/>
    <w:rsid w:val="0018360D"/>
    <w:rsid w:val="00184CA5"/>
    <w:rsid w:val="001857CC"/>
    <w:rsid w:val="00185A18"/>
    <w:rsid w:val="00185C77"/>
    <w:rsid w:val="00186069"/>
    <w:rsid w:val="001870D4"/>
    <w:rsid w:val="0018740E"/>
    <w:rsid w:val="001879C5"/>
    <w:rsid w:val="00187C12"/>
    <w:rsid w:val="00191434"/>
    <w:rsid w:val="0019233E"/>
    <w:rsid w:val="001923B6"/>
    <w:rsid w:val="001927CB"/>
    <w:rsid w:val="00193024"/>
    <w:rsid w:val="00193528"/>
    <w:rsid w:val="001A0090"/>
    <w:rsid w:val="001A1441"/>
    <w:rsid w:val="001A218F"/>
    <w:rsid w:val="001A28E8"/>
    <w:rsid w:val="001A358A"/>
    <w:rsid w:val="001A4278"/>
    <w:rsid w:val="001A4C99"/>
    <w:rsid w:val="001A5D1D"/>
    <w:rsid w:val="001A5D35"/>
    <w:rsid w:val="001A6C17"/>
    <w:rsid w:val="001B1A43"/>
    <w:rsid w:val="001B453C"/>
    <w:rsid w:val="001B7791"/>
    <w:rsid w:val="001C0CEE"/>
    <w:rsid w:val="001C1A99"/>
    <w:rsid w:val="001C1EE7"/>
    <w:rsid w:val="001C29B7"/>
    <w:rsid w:val="001C2F1F"/>
    <w:rsid w:val="001C3D29"/>
    <w:rsid w:val="001C40AE"/>
    <w:rsid w:val="001C50E6"/>
    <w:rsid w:val="001C74B7"/>
    <w:rsid w:val="001D0550"/>
    <w:rsid w:val="001D11BD"/>
    <w:rsid w:val="001D1309"/>
    <w:rsid w:val="001D28E2"/>
    <w:rsid w:val="001D3E98"/>
    <w:rsid w:val="001D53D0"/>
    <w:rsid w:val="001D6804"/>
    <w:rsid w:val="001D7211"/>
    <w:rsid w:val="001D7B25"/>
    <w:rsid w:val="001D7BCD"/>
    <w:rsid w:val="001E1079"/>
    <w:rsid w:val="001E122C"/>
    <w:rsid w:val="001E14F3"/>
    <w:rsid w:val="001E4730"/>
    <w:rsid w:val="001E47D6"/>
    <w:rsid w:val="001E4B17"/>
    <w:rsid w:val="001E5963"/>
    <w:rsid w:val="001E5C26"/>
    <w:rsid w:val="001E7EE9"/>
    <w:rsid w:val="001F12A7"/>
    <w:rsid w:val="001F1918"/>
    <w:rsid w:val="001F256A"/>
    <w:rsid w:val="001F25B3"/>
    <w:rsid w:val="001F3A92"/>
    <w:rsid w:val="001F3FCC"/>
    <w:rsid w:val="001F47D4"/>
    <w:rsid w:val="001F4DDB"/>
    <w:rsid w:val="001F50E1"/>
    <w:rsid w:val="001F5360"/>
    <w:rsid w:val="001F5B24"/>
    <w:rsid w:val="001F5C22"/>
    <w:rsid w:val="001F6182"/>
    <w:rsid w:val="001F66D9"/>
    <w:rsid w:val="001F6DE7"/>
    <w:rsid w:val="001F7294"/>
    <w:rsid w:val="001F7336"/>
    <w:rsid w:val="001F75EB"/>
    <w:rsid w:val="001F7CEE"/>
    <w:rsid w:val="002012ED"/>
    <w:rsid w:val="002014BA"/>
    <w:rsid w:val="00202CA0"/>
    <w:rsid w:val="00202F81"/>
    <w:rsid w:val="0020388E"/>
    <w:rsid w:val="002038E8"/>
    <w:rsid w:val="00203E90"/>
    <w:rsid w:val="00203EA5"/>
    <w:rsid w:val="002044DD"/>
    <w:rsid w:val="00206A6D"/>
    <w:rsid w:val="00206B74"/>
    <w:rsid w:val="00206FC8"/>
    <w:rsid w:val="0020729E"/>
    <w:rsid w:val="00207C60"/>
    <w:rsid w:val="002106FF"/>
    <w:rsid w:val="0021183A"/>
    <w:rsid w:val="002118A7"/>
    <w:rsid w:val="00213696"/>
    <w:rsid w:val="002138FE"/>
    <w:rsid w:val="002140FF"/>
    <w:rsid w:val="00214EE2"/>
    <w:rsid w:val="002152CC"/>
    <w:rsid w:val="0021570A"/>
    <w:rsid w:val="00216146"/>
    <w:rsid w:val="00217C58"/>
    <w:rsid w:val="00220F6F"/>
    <w:rsid w:val="002227E8"/>
    <w:rsid w:val="0022345E"/>
    <w:rsid w:val="00224056"/>
    <w:rsid w:val="002248AE"/>
    <w:rsid w:val="00224D50"/>
    <w:rsid w:val="00225069"/>
    <w:rsid w:val="0022578F"/>
    <w:rsid w:val="00225EED"/>
    <w:rsid w:val="002266D1"/>
    <w:rsid w:val="002279EF"/>
    <w:rsid w:val="0023011A"/>
    <w:rsid w:val="00230CD2"/>
    <w:rsid w:val="00231532"/>
    <w:rsid w:val="00231897"/>
    <w:rsid w:val="002318EF"/>
    <w:rsid w:val="0023217C"/>
    <w:rsid w:val="0023399C"/>
    <w:rsid w:val="00234503"/>
    <w:rsid w:val="00234D45"/>
    <w:rsid w:val="0023528C"/>
    <w:rsid w:val="002364D7"/>
    <w:rsid w:val="00236B08"/>
    <w:rsid w:val="0023749C"/>
    <w:rsid w:val="00240613"/>
    <w:rsid w:val="002415FF"/>
    <w:rsid w:val="00241976"/>
    <w:rsid w:val="00241AAD"/>
    <w:rsid w:val="00241BCE"/>
    <w:rsid w:val="002422ED"/>
    <w:rsid w:val="002450CC"/>
    <w:rsid w:val="00247545"/>
    <w:rsid w:val="00247E6A"/>
    <w:rsid w:val="00247EBD"/>
    <w:rsid w:val="002513C4"/>
    <w:rsid w:val="002520EF"/>
    <w:rsid w:val="002535AB"/>
    <w:rsid w:val="002539D4"/>
    <w:rsid w:val="00253F4C"/>
    <w:rsid w:val="00254162"/>
    <w:rsid w:val="002558E4"/>
    <w:rsid w:val="00256106"/>
    <w:rsid w:val="00256498"/>
    <w:rsid w:val="00256555"/>
    <w:rsid w:val="0025661F"/>
    <w:rsid w:val="00256837"/>
    <w:rsid w:val="00257146"/>
    <w:rsid w:val="00257887"/>
    <w:rsid w:val="00260C10"/>
    <w:rsid w:val="00260E41"/>
    <w:rsid w:val="002615D5"/>
    <w:rsid w:val="00262F0D"/>
    <w:rsid w:val="00262F65"/>
    <w:rsid w:val="002636EA"/>
    <w:rsid w:val="00264214"/>
    <w:rsid w:val="0026449B"/>
    <w:rsid w:val="00265BBA"/>
    <w:rsid w:val="00266BA5"/>
    <w:rsid w:val="0026719C"/>
    <w:rsid w:val="002671B6"/>
    <w:rsid w:val="00267421"/>
    <w:rsid w:val="00267E71"/>
    <w:rsid w:val="00270391"/>
    <w:rsid w:val="002705C0"/>
    <w:rsid w:val="002709FA"/>
    <w:rsid w:val="00270AC6"/>
    <w:rsid w:val="002716F0"/>
    <w:rsid w:val="00272262"/>
    <w:rsid w:val="002726C2"/>
    <w:rsid w:val="00273296"/>
    <w:rsid w:val="002734C3"/>
    <w:rsid w:val="00274668"/>
    <w:rsid w:val="00274762"/>
    <w:rsid w:val="002765E2"/>
    <w:rsid w:val="00276CF8"/>
    <w:rsid w:val="00277479"/>
    <w:rsid w:val="00277972"/>
    <w:rsid w:val="002802C0"/>
    <w:rsid w:val="00280333"/>
    <w:rsid w:val="00280EFE"/>
    <w:rsid w:val="00282078"/>
    <w:rsid w:val="0028209A"/>
    <w:rsid w:val="00282FC9"/>
    <w:rsid w:val="002831F9"/>
    <w:rsid w:val="002850C1"/>
    <w:rsid w:val="0028532C"/>
    <w:rsid w:val="00287CBB"/>
    <w:rsid w:val="00287FC8"/>
    <w:rsid w:val="002915AC"/>
    <w:rsid w:val="00291E7E"/>
    <w:rsid w:val="002921E4"/>
    <w:rsid w:val="00292BE8"/>
    <w:rsid w:val="00293F4D"/>
    <w:rsid w:val="00294E85"/>
    <w:rsid w:val="0029760E"/>
    <w:rsid w:val="00297FF8"/>
    <w:rsid w:val="002A108B"/>
    <w:rsid w:val="002A1179"/>
    <w:rsid w:val="002A155B"/>
    <w:rsid w:val="002A1835"/>
    <w:rsid w:val="002A19A1"/>
    <w:rsid w:val="002A19F3"/>
    <w:rsid w:val="002A3879"/>
    <w:rsid w:val="002A3A60"/>
    <w:rsid w:val="002A49A5"/>
    <w:rsid w:val="002A4B41"/>
    <w:rsid w:val="002A5414"/>
    <w:rsid w:val="002A5648"/>
    <w:rsid w:val="002A649C"/>
    <w:rsid w:val="002B0920"/>
    <w:rsid w:val="002B1817"/>
    <w:rsid w:val="002B18CC"/>
    <w:rsid w:val="002B1A2E"/>
    <w:rsid w:val="002B1F96"/>
    <w:rsid w:val="002B2341"/>
    <w:rsid w:val="002B3E72"/>
    <w:rsid w:val="002B4491"/>
    <w:rsid w:val="002B4B9E"/>
    <w:rsid w:val="002B4C5A"/>
    <w:rsid w:val="002B5788"/>
    <w:rsid w:val="002B5EC5"/>
    <w:rsid w:val="002B6589"/>
    <w:rsid w:val="002B6C09"/>
    <w:rsid w:val="002C068F"/>
    <w:rsid w:val="002C1313"/>
    <w:rsid w:val="002C3080"/>
    <w:rsid w:val="002C3325"/>
    <w:rsid w:val="002C5E77"/>
    <w:rsid w:val="002C6439"/>
    <w:rsid w:val="002C7294"/>
    <w:rsid w:val="002C7985"/>
    <w:rsid w:val="002D01F6"/>
    <w:rsid w:val="002D0399"/>
    <w:rsid w:val="002D0BFB"/>
    <w:rsid w:val="002D10C2"/>
    <w:rsid w:val="002D2AC0"/>
    <w:rsid w:val="002D3478"/>
    <w:rsid w:val="002D4FE0"/>
    <w:rsid w:val="002D4FF9"/>
    <w:rsid w:val="002D5060"/>
    <w:rsid w:val="002D516F"/>
    <w:rsid w:val="002D5273"/>
    <w:rsid w:val="002D5718"/>
    <w:rsid w:val="002D699E"/>
    <w:rsid w:val="002D6A73"/>
    <w:rsid w:val="002D79B5"/>
    <w:rsid w:val="002E0B78"/>
    <w:rsid w:val="002E2060"/>
    <w:rsid w:val="002E295B"/>
    <w:rsid w:val="002E481F"/>
    <w:rsid w:val="002E507A"/>
    <w:rsid w:val="002E57BA"/>
    <w:rsid w:val="002E7110"/>
    <w:rsid w:val="002E7A41"/>
    <w:rsid w:val="002E7A80"/>
    <w:rsid w:val="002F03BD"/>
    <w:rsid w:val="002F0539"/>
    <w:rsid w:val="002F06F9"/>
    <w:rsid w:val="002F192A"/>
    <w:rsid w:val="002F2EBF"/>
    <w:rsid w:val="002F4910"/>
    <w:rsid w:val="002F4A90"/>
    <w:rsid w:val="002F50D2"/>
    <w:rsid w:val="002F70D0"/>
    <w:rsid w:val="00300BA8"/>
    <w:rsid w:val="00300C1F"/>
    <w:rsid w:val="00300E89"/>
    <w:rsid w:val="00301AAF"/>
    <w:rsid w:val="0030204A"/>
    <w:rsid w:val="003026C4"/>
    <w:rsid w:val="00305362"/>
    <w:rsid w:val="00307F00"/>
    <w:rsid w:val="00313065"/>
    <w:rsid w:val="00313081"/>
    <w:rsid w:val="00313E28"/>
    <w:rsid w:val="00314E02"/>
    <w:rsid w:val="00316A9E"/>
    <w:rsid w:val="003173C4"/>
    <w:rsid w:val="00320D40"/>
    <w:rsid w:val="003212A2"/>
    <w:rsid w:val="003232A2"/>
    <w:rsid w:val="00323D11"/>
    <w:rsid w:val="00324A5A"/>
    <w:rsid w:val="003254CC"/>
    <w:rsid w:val="003257F9"/>
    <w:rsid w:val="00325E36"/>
    <w:rsid w:val="00325E65"/>
    <w:rsid w:val="00326A6A"/>
    <w:rsid w:val="003302C1"/>
    <w:rsid w:val="00330386"/>
    <w:rsid w:val="00331966"/>
    <w:rsid w:val="00331BCF"/>
    <w:rsid w:val="00331DA8"/>
    <w:rsid w:val="003320B5"/>
    <w:rsid w:val="00333B0A"/>
    <w:rsid w:val="00334A01"/>
    <w:rsid w:val="00335048"/>
    <w:rsid w:val="00335531"/>
    <w:rsid w:val="003363C7"/>
    <w:rsid w:val="0033641C"/>
    <w:rsid w:val="00336A07"/>
    <w:rsid w:val="00336DDF"/>
    <w:rsid w:val="00341154"/>
    <w:rsid w:val="00341D7F"/>
    <w:rsid w:val="003421E4"/>
    <w:rsid w:val="00343805"/>
    <w:rsid w:val="003443E3"/>
    <w:rsid w:val="00345240"/>
    <w:rsid w:val="00345F44"/>
    <w:rsid w:val="00346EF3"/>
    <w:rsid w:val="00347DFE"/>
    <w:rsid w:val="003501CD"/>
    <w:rsid w:val="003513C8"/>
    <w:rsid w:val="003515D5"/>
    <w:rsid w:val="00351703"/>
    <w:rsid w:val="00351878"/>
    <w:rsid w:val="003521C2"/>
    <w:rsid w:val="00352B42"/>
    <w:rsid w:val="003534AB"/>
    <w:rsid w:val="003534F3"/>
    <w:rsid w:val="00353E91"/>
    <w:rsid w:val="00355FB2"/>
    <w:rsid w:val="00356852"/>
    <w:rsid w:val="00356C3F"/>
    <w:rsid w:val="00361352"/>
    <w:rsid w:val="00363DAA"/>
    <w:rsid w:val="003644B4"/>
    <w:rsid w:val="00364564"/>
    <w:rsid w:val="00365BB6"/>
    <w:rsid w:val="00366B85"/>
    <w:rsid w:val="00367864"/>
    <w:rsid w:val="00367898"/>
    <w:rsid w:val="003716C4"/>
    <w:rsid w:val="0037191F"/>
    <w:rsid w:val="0037210E"/>
    <w:rsid w:val="00372A37"/>
    <w:rsid w:val="00372CC8"/>
    <w:rsid w:val="003738E9"/>
    <w:rsid w:val="00373EA2"/>
    <w:rsid w:val="0037566D"/>
    <w:rsid w:val="00375A30"/>
    <w:rsid w:val="00376680"/>
    <w:rsid w:val="00376761"/>
    <w:rsid w:val="003768B0"/>
    <w:rsid w:val="003775A0"/>
    <w:rsid w:val="003815D5"/>
    <w:rsid w:val="00381AC6"/>
    <w:rsid w:val="003830D8"/>
    <w:rsid w:val="003831C2"/>
    <w:rsid w:val="0038343B"/>
    <w:rsid w:val="00383B56"/>
    <w:rsid w:val="00385278"/>
    <w:rsid w:val="00385486"/>
    <w:rsid w:val="003871BB"/>
    <w:rsid w:val="00387E63"/>
    <w:rsid w:val="0039159F"/>
    <w:rsid w:val="003916F5"/>
    <w:rsid w:val="00393347"/>
    <w:rsid w:val="0039345E"/>
    <w:rsid w:val="003934B5"/>
    <w:rsid w:val="00393AA8"/>
    <w:rsid w:val="00394143"/>
    <w:rsid w:val="00394DCC"/>
    <w:rsid w:val="0039514B"/>
    <w:rsid w:val="00397AB1"/>
    <w:rsid w:val="00397F9E"/>
    <w:rsid w:val="003A08C5"/>
    <w:rsid w:val="003A0985"/>
    <w:rsid w:val="003A106F"/>
    <w:rsid w:val="003A167C"/>
    <w:rsid w:val="003A1B49"/>
    <w:rsid w:val="003A1E26"/>
    <w:rsid w:val="003A2964"/>
    <w:rsid w:val="003A2A2A"/>
    <w:rsid w:val="003A3167"/>
    <w:rsid w:val="003A4596"/>
    <w:rsid w:val="003A4C03"/>
    <w:rsid w:val="003A4DC8"/>
    <w:rsid w:val="003A5D00"/>
    <w:rsid w:val="003A7207"/>
    <w:rsid w:val="003B0080"/>
    <w:rsid w:val="003B0FA4"/>
    <w:rsid w:val="003B1742"/>
    <w:rsid w:val="003B1BA3"/>
    <w:rsid w:val="003B1C6B"/>
    <w:rsid w:val="003B2907"/>
    <w:rsid w:val="003B3865"/>
    <w:rsid w:val="003B4177"/>
    <w:rsid w:val="003B4F77"/>
    <w:rsid w:val="003B56C5"/>
    <w:rsid w:val="003B580D"/>
    <w:rsid w:val="003C2024"/>
    <w:rsid w:val="003C2822"/>
    <w:rsid w:val="003C2AEB"/>
    <w:rsid w:val="003C2DF5"/>
    <w:rsid w:val="003C5D44"/>
    <w:rsid w:val="003C6FFD"/>
    <w:rsid w:val="003C7089"/>
    <w:rsid w:val="003C713D"/>
    <w:rsid w:val="003C7BD8"/>
    <w:rsid w:val="003D24A7"/>
    <w:rsid w:val="003D297C"/>
    <w:rsid w:val="003D3C7D"/>
    <w:rsid w:val="003D48B1"/>
    <w:rsid w:val="003D51A7"/>
    <w:rsid w:val="003D53EE"/>
    <w:rsid w:val="003D6E90"/>
    <w:rsid w:val="003E0085"/>
    <w:rsid w:val="003E0D0E"/>
    <w:rsid w:val="003E1EB7"/>
    <w:rsid w:val="003E3EE2"/>
    <w:rsid w:val="003E6B3F"/>
    <w:rsid w:val="003F065C"/>
    <w:rsid w:val="003F1399"/>
    <w:rsid w:val="003F1AF1"/>
    <w:rsid w:val="003F1E1B"/>
    <w:rsid w:val="003F27E8"/>
    <w:rsid w:val="003F292D"/>
    <w:rsid w:val="003F2A58"/>
    <w:rsid w:val="003F31BE"/>
    <w:rsid w:val="003F504D"/>
    <w:rsid w:val="003F5378"/>
    <w:rsid w:val="003F5BDB"/>
    <w:rsid w:val="003F5D98"/>
    <w:rsid w:val="003F5DE0"/>
    <w:rsid w:val="003F5E97"/>
    <w:rsid w:val="003F6322"/>
    <w:rsid w:val="003F7040"/>
    <w:rsid w:val="004000C8"/>
    <w:rsid w:val="004009E4"/>
    <w:rsid w:val="00400EC1"/>
    <w:rsid w:val="00401957"/>
    <w:rsid w:val="004029CE"/>
    <w:rsid w:val="004039C2"/>
    <w:rsid w:val="00403AC9"/>
    <w:rsid w:val="004042FC"/>
    <w:rsid w:val="004049C2"/>
    <w:rsid w:val="004053A0"/>
    <w:rsid w:val="00405E80"/>
    <w:rsid w:val="0040646E"/>
    <w:rsid w:val="00406ADF"/>
    <w:rsid w:val="004070A2"/>
    <w:rsid w:val="00407209"/>
    <w:rsid w:val="00411219"/>
    <w:rsid w:val="00411860"/>
    <w:rsid w:val="00411924"/>
    <w:rsid w:val="004136EC"/>
    <w:rsid w:val="0041483F"/>
    <w:rsid w:val="00414962"/>
    <w:rsid w:val="00414ACC"/>
    <w:rsid w:val="00414FB1"/>
    <w:rsid w:val="004153CC"/>
    <w:rsid w:val="00415A8F"/>
    <w:rsid w:val="00416EB7"/>
    <w:rsid w:val="0041738E"/>
    <w:rsid w:val="0041783A"/>
    <w:rsid w:val="00421048"/>
    <w:rsid w:val="004211B6"/>
    <w:rsid w:val="00423D7A"/>
    <w:rsid w:val="0042429F"/>
    <w:rsid w:val="0042508D"/>
    <w:rsid w:val="00425143"/>
    <w:rsid w:val="004262A6"/>
    <w:rsid w:val="004263FD"/>
    <w:rsid w:val="00430CAB"/>
    <w:rsid w:val="00432FB7"/>
    <w:rsid w:val="004343C5"/>
    <w:rsid w:val="00434488"/>
    <w:rsid w:val="00434888"/>
    <w:rsid w:val="00435917"/>
    <w:rsid w:val="004367DC"/>
    <w:rsid w:val="00436F6C"/>
    <w:rsid w:val="004379A8"/>
    <w:rsid w:val="00440FB7"/>
    <w:rsid w:val="00441917"/>
    <w:rsid w:val="004426DD"/>
    <w:rsid w:val="00442BB1"/>
    <w:rsid w:val="00444438"/>
    <w:rsid w:val="0044484B"/>
    <w:rsid w:val="00445E49"/>
    <w:rsid w:val="0044609F"/>
    <w:rsid w:val="004461C3"/>
    <w:rsid w:val="00446F0C"/>
    <w:rsid w:val="00447480"/>
    <w:rsid w:val="00447CA6"/>
    <w:rsid w:val="004503E0"/>
    <w:rsid w:val="004523C5"/>
    <w:rsid w:val="00453123"/>
    <w:rsid w:val="00453C52"/>
    <w:rsid w:val="00453CA0"/>
    <w:rsid w:val="00454679"/>
    <w:rsid w:val="00455892"/>
    <w:rsid w:val="00457219"/>
    <w:rsid w:val="00460790"/>
    <w:rsid w:val="0046093A"/>
    <w:rsid w:val="00460DBB"/>
    <w:rsid w:val="004616A5"/>
    <w:rsid w:val="004616C7"/>
    <w:rsid w:val="004628EF"/>
    <w:rsid w:val="00462ACA"/>
    <w:rsid w:val="0046318D"/>
    <w:rsid w:val="00463747"/>
    <w:rsid w:val="00463E44"/>
    <w:rsid w:val="00464663"/>
    <w:rsid w:val="00464FEE"/>
    <w:rsid w:val="004660CC"/>
    <w:rsid w:val="00467459"/>
    <w:rsid w:val="00467888"/>
    <w:rsid w:val="0046792F"/>
    <w:rsid w:val="004704BF"/>
    <w:rsid w:val="004750F2"/>
    <w:rsid w:val="00475D91"/>
    <w:rsid w:val="004760A1"/>
    <w:rsid w:val="00476FA1"/>
    <w:rsid w:val="004800B3"/>
    <w:rsid w:val="00480657"/>
    <w:rsid w:val="00481178"/>
    <w:rsid w:val="004817BF"/>
    <w:rsid w:val="00483FD6"/>
    <w:rsid w:val="0048426A"/>
    <w:rsid w:val="00484436"/>
    <w:rsid w:val="004844A0"/>
    <w:rsid w:val="00484E01"/>
    <w:rsid w:val="00485CF6"/>
    <w:rsid w:val="0048768C"/>
    <w:rsid w:val="00487869"/>
    <w:rsid w:val="00490243"/>
    <w:rsid w:val="004911C7"/>
    <w:rsid w:val="004921B0"/>
    <w:rsid w:val="0049252A"/>
    <w:rsid w:val="0049302F"/>
    <w:rsid w:val="00494796"/>
    <w:rsid w:val="00494AF2"/>
    <w:rsid w:val="004958C9"/>
    <w:rsid w:val="004962AE"/>
    <w:rsid w:val="00496846"/>
    <w:rsid w:val="00497053"/>
    <w:rsid w:val="00497202"/>
    <w:rsid w:val="0049751D"/>
    <w:rsid w:val="00497629"/>
    <w:rsid w:val="00497C8F"/>
    <w:rsid w:val="004A0903"/>
    <w:rsid w:val="004A2C7D"/>
    <w:rsid w:val="004A306B"/>
    <w:rsid w:val="004A38AF"/>
    <w:rsid w:val="004A3A39"/>
    <w:rsid w:val="004A3E26"/>
    <w:rsid w:val="004A46C0"/>
    <w:rsid w:val="004A67C5"/>
    <w:rsid w:val="004A6BB9"/>
    <w:rsid w:val="004A7239"/>
    <w:rsid w:val="004B0D58"/>
    <w:rsid w:val="004B2795"/>
    <w:rsid w:val="004B2C50"/>
    <w:rsid w:val="004B41F0"/>
    <w:rsid w:val="004B4FDF"/>
    <w:rsid w:val="004B532A"/>
    <w:rsid w:val="004B55F6"/>
    <w:rsid w:val="004B6E3B"/>
    <w:rsid w:val="004B74CF"/>
    <w:rsid w:val="004B7A73"/>
    <w:rsid w:val="004C11CF"/>
    <w:rsid w:val="004C3444"/>
    <w:rsid w:val="004C3F73"/>
    <w:rsid w:val="004C51DA"/>
    <w:rsid w:val="004C68B4"/>
    <w:rsid w:val="004C738B"/>
    <w:rsid w:val="004C797B"/>
    <w:rsid w:val="004D1088"/>
    <w:rsid w:val="004D1796"/>
    <w:rsid w:val="004D1D53"/>
    <w:rsid w:val="004D1DA2"/>
    <w:rsid w:val="004D1F66"/>
    <w:rsid w:val="004D2032"/>
    <w:rsid w:val="004D20ED"/>
    <w:rsid w:val="004D210F"/>
    <w:rsid w:val="004D219B"/>
    <w:rsid w:val="004D2D1B"/>
    <w:rsid w:val="004D3144"/>
    <w:rsid w:val="004D3146"/>
    <w:rsid w:val="004D41AD"/>
    <w:rsid w:val="004D69EE"/>
    <w:rsid w:val="004D6CFD"/>
    <w:rsid w:val="004D6E62"/>
    <w:rsid w:val="004D7311"/>
    <w:rsid w:val="004D78A3"/>
    <w:rsid w:val="004E0C93"/>
    <w:rsid w:val="004E27A1"/>
    <w:rsid w:val="004E27E0"/>
    <w:rsid w:val="004E2E9A"/>
    <w:rsid w:val="004E2EB9"/>
    <w:rsid w:val="004E3EBC"/>
    <w:rsid w:val="004E439C"/>
    <w:rsid w:val="004E493E"/>
    <w:rsid w:val="004E519C"/>
    <w:rsid w:val="004E5481"/>
    <w:rsid w:val="004E5551"/>
    <w:rsid w:val="004E778A"/>
    <w:rsid w:val="004E7BB5"/>
    <w:rsid w:val="004F040A"/>
    <w:rsid w:val="004F10C8"/>
    <w:rsid w:val="004F2CCA"/>
    <w:rsid w:val="004F5677"/>
    <w:rsid w:val="004F756D"/>
    <w:rsid w:val="004F778A"/>
    <w:rsid w:val="004F7F66"/>
    <w:rsid w:val="00500006"/>
    <w:rsid w:val="0050067F"/>
    <w:rsid w:val="00500BD0"/>
    <w:rsid w:val="005011B8"/>
    <w:rsid w:val="005013D8"/>
    <w:rsid w:val="005019D3"/>
    <w:rsid w:val="005046EF"/>
    <w:rsid w:val="00504DC0"/>
    <w:rsid w:val="00505ECC"/>
    <w:rsid w:val="00506303"/>
    <w:rsid w:val="00506741"/>
    <w:rsid w:val="00511B83"/>
    <w:rsid w:val="0051227D"/>
    <w:rsid w:val="00512399"/>
    <w:rsid w:val="005140ED"/>
    <w:rsid w:val="0051570D"/>
    <w:rsid w:val="00515754"/>
    <w:rsid w:val="005162AE"/>
    <w:rsid w:val="0051640D"/>
    <w:rsid w:val="00517407"/>
    <w:rsid w:val="0051792C"/>
    <w:rsid w:val="00517BC4"/>
    <w:rsid w:val="00520650"/>
    <w:rsid w:val="005206E5"/>
    <w:rsid w:val="00520805"/>
    <w:rsid w:val="00520841"/>
    <w:rsid w:val="00520EF2"/>
    <w:rsid w:val="005212FE"/>
    <w:rsid w:val="00521CFB"/>
    <w:rsid w:val="00523A80"/>
    <w:rsid w:val="00524192"/>
    <w:rsid w:val="0052438E"/>
    <w:rsid w:val="00525CB3"/>
    <w:rsid w:val="00526F89"/>
    <w:rsid w:val="005278CF"/>
    <w:rsid w:val="00527D62"/>
    <w:rsid w:val="0053131B"/>
    <w:rsid w:val="00531B09"/>
    <w:rsid w:val="00531E17"/>
    <w:rsid w:val="005332FC"/>
    <w:rsid w:val="005347E4"/>
    <w:rsid w:val="005358EB"/>
    <w:rsid w:val="005362A9"/>
    <w:rsid w:val="00537064"/>
    <w:rsid w:val="00541758"/>
    <w:rsid w:val="00543B09"/>
    <w:rsid w:val="00544803"/>
    <w:rsid w:val="00545354"/>
    <w:rsid w:val="0055021C"/>
    <w:rsid w:val="005508D3"/>
    <w:rsid w:val="00550E0B"/>
    <w:rsid w:val="00551777"/>
    <w:rsid w:val="005519E7"/>
    <w:rsid w:val="005522B3"/>
    <w:rsid w:val="00552353"/>
    <w:rsid w:val="0055252F"/>
    <w:rsid w:val="00552AF4"/>
    <w:rsid w:val="00552C9B"/>
    <w:rsid w:val="00554A25"/>
    <w:rsid w:val="005558D1"/>
    <w:rsid w:val="005560AB"/>
    <w:rsid w:val="00556C4B"/>
    <w:rsid w:val="00556DC4"/>
    <w:rsid w:val="00556EE7"/>
    <w:rsid w:val="0055729F"/>
    <w:rsid w:val="005605A1"/>
    <w:rsid w:val="00560B06"/>
    <w:rsid w:val="00561728"/>
    <w:rsid w:val="00561D11"/>
    <w:rsid w:val="00562E87"/>
    <w:rsid w:val="0056429E"/>
    <w:rsid w:val="005647F2"/>
    <w:rsid w:val="00565E85"/>
    <w:rsid w:val="005662CB"/>
    <w:rsid w:val="00566BBF"/>
    <w:rsid w:val="0056766A"/>
    <w:rsid w:val="00570EFD"/>
    <w:rsid w:val="00572869"/>
    <w:rsid w:val="005728A2"/>
    <w:rsid w:val="0057346D"/>
    <w:rsid w:val="0057426D"/>
    <w:rsid w:val="005750CE"/>
    <w:rsid w:val="00575A08"/>
    <w:rsid w:val="00576C5C"/>
    <w:rsid w:val="005808F9"/>
    <w:rsid w:val="00582922"/>
    <w:rsid w:val="00583612"/>
    <w:rsid w:val="005838C2"/>
    <w:rsid w:val="00584AD6"/>
    <w:rsid w:val="00585451"/>
    <w:rsid w:val="00585631"/>
    <w:rsid w:val="00585963"/>
    <w:rsid w:val="00585FB8"/>
    <w:rsid w:val="00586299"/>
    <w:rsid w:val="0058677B"/>
    <w:rsid w:val="005875B8"/>
    <w:rsid w:val="005876C4"/>
    <w:rsid w:val="0058783D"/>
    <w:rsid w:val="005901CA"/>
    <w:rsid w:val="0059184F"/>
    <w:rsid w:val="00591CE0"/>
    <w:rsid w:val="00593A5C"/>
    <w:rsid w:val="00593AF5"/>
    <w:rsid w:val="0059440B"/>
    <w:rsid w:val="00595015"/>
    <w:rsid w:val="0059634D"/>
    <w:rsid w:val="00596594"/>
    <w:rsid w:val="005A0526"/>
    <w:rsid w:val="005A1426"/>
    <w:rsid w:val="005A19DF"/>
    <w:rsid w:val="005A1C82"/>
    <w:rsid w:val="005A30A2"/>
    <w:rsid w:val="005A3212"/>
    <w:rsid w:val="005A426C"/>
    <w:rsid w:val="005A43B9"/>
    <w:rsid w:val="005A4CBD"/>
    <w:rsid w:val="005A52F0"/>
    <w:rsid w:val="005A5600"/>
    <w:rsid w:val="005A5FA7"/>
    <w:rsid w:val="005A686E"/>
    <w:rsid w:val="005A68EB"/>
    <w:rsid w:val="005A768A"/>
    <w:rsid w:val="005B06A1"/>
    <w:rsid w:val="005B162A"/>
    <w:rsid w:val="005B1919"/>
    <w:rsid w:val="005B20AA"/>
    <w:rsid w:val="005B25CA"/>
    <w:rsid w:val="005B2878"/>
    <w:rsid w:val="005B37EB"/>
    <w:rsid w:val="005B3838"/>
    <w:rsid w:val="005B5874"/>
    <w:rsid w:val="005B605E"/>
    <w:rsid w:val="005B686E"/>
    <w:rsid w:val="005C17BD"/>
    <w:rsid w:val="005C2080"/>
    <w:rsid w:val="005C3A71"/>
    <w:rsid w:val="005C5330"/>
    <w:rsid w:val="005C5E16"/>
    <w:rsid w:val="005C6FF9"/>
    <w:rsid w:val="005C794C"/>
    <w:rsid w:val="005D015B"/>
    <w:rsid w:val="005D0211"/>
    <w:rsid w:val="005D04FB"/>
    <w:rsid w:val="005D1940"/>
    <w:rsid w:val="005D2082"/>
    <w:rsid w:val="005D3688"/>
    <w:rsid w:val="005D38B0"/>
    <w:rsid w:val="005D40FD"/>
    <w:rsid w:val="005D469C"/>
    <w:rsid w:val="005D475A"/>
    <w:rsid w:val="005D4AEB"/>
    <w:rsid w:val="005E0055"/>
    <w:rsid w:val="005E0A7E"/>
    <w:rsid w:val="005E15AC"/>
    <w:rsid w:val="005E1ACA"/>
    <w:rsid w:val="005E1EFE"/>
    <w:rsid w:val="005E368C"/>
    <w:rsid w:val="005E36F6"/>
    <w:rsid w:val="005E3D7D"/>
    <w:rsid w:val="005E44D3"/>
    <w:rsid w:val="005E4792"/>
    <w:rsid w:val="005E652F"/>
    <w:rsid w:val="005F0633"/>
    <w:rsid w:val="005F07CF"/>
    <w:rsid w:val="005F0A9F"/>
    <w:rsid w:val="005F0EF2"/>
    <w:rsid w:val="005F1C53"/>
    <w:rsid w:val="005F2A75"/>
    <w:rsid w:val="005F2D44"/>
    <w:rsid w:val="005F37D1"/>
    <w:rsid w:val="005F4A23"/>
    <w:rsid w:val="005F65EE"/>
    <w:rsid w:val="005F665E"/>
    <w:rsid w:val="005F66D4"/>
    <w:rsid w:val="005F6E00"/>
    <w:rsid w:val="005F772E"/>
    <w:rsid w:val="006006A7"/>
    <w:rsid w:val="00600D11"/>
    <w:rsid w:val="00602909"/>
    <w:rsid w:val="00602E44"/>
    <w:rsid w:val="00603227"/>
    <w:rsid w:val="006035B3"/>
    <w:rsid w:val="006055FA"/>
    <w:rsid w:val="0060580B"/>
    <w:rsid w:val="00606146"/>
    <w:rsid w:val="00606421"/>
    <w:rsid w:val="00607E00"/>
    <w:rsid w:val="00612B55"/>
    <w:rsid w:val="00613356"/>
    <w:rsid w:val="00615FEC"/>
    <w:rsid w:val="00617B55"/>
    <w:rsid w:val="00620D83"/>
    <w:rsid w:val="0062132F"/>
    <w:rsid w:val="00621528"/>
    <w:rsid w:val="00622194"/>
    <w:rsid w:val="00622420"/>
    <w:rsid w:val="0062262F"/>
    <w:rsid w:val="0062366F"/>
    <w:rsid w:val="00623D08"/>
    <w:rsid w:val="00623FA9"/>
    <w:rsid w:val="00624F48"/>
    <w:rsid w:val="00625DD8"/>
    <w:rsid w:val="00626507"/>
    <w:rsid w:val="0062779F"/>
    <w:rsid w:val="00627C9D"/>
    <w:rsid w:val="00627CCF"/>
    <w:rsid w:val="006301E1"/>
    <w:rsid w:val="0063041F"/>
    <w:rsid w:val="00630AD2"/>
    <w:rsid w:val="00630EF1"/>
    <w:rsid w:val="00630FF9"/>
    <w:rsid w:val="00631717"/>
    <w:rsid w:val="006317D0"/>
    <w:rsid w:val="00631D6A"/>
    <w:rsid w:val="00631DC7"/>
    <w:rsid w:val="0063400B"/>
    <w:rsid w:val="0063404A"/>
    <w:rsid w:val="00635B8C"/>
    <w:rsid w:val="00635B8D"/>
    <w:rsid w:val="00636316"/>
    <w:rsid w:val="0063789D"/>
    <w:rsid w:val="00637A4F"/>
    <w:rsid w:val="006412B7"/>
    <w:rsid w:val="0064141A"/>
    <w:rsid w:val="0064375F"/>
    <w:rsid w:val="006437B7"/>
    <w:rsid w:val="00643A18"/>
    <w:rsid w:val="00644AA9"/>
    <w:rsid w:val="00644AD8"/>
    <w:rsid w:val="00644CC0"/>
    <w:rsid w:val="00646EAA"/>
    <w:rsid w:val="00647044"/>
    <w:rsid w:val="0064756C"/>
    <w:rsid w:val="006511F5"/>
    <w:rsid w:val="00653565"/>
    <w:rsid w:val="00653566"/>
    <w:rsid w:val="0065359B"/>
    <w:rsid w:val="00653B11"/>
    <w:rsid w:val="00655321"/>
    <w:rsid w:val="00655800"/>
    <w:rsid w:val="0065645D"/>
    <w:rsid w:val="00656901"/>
    <w:rsid w:val="00656A64"/>
    <w:rsid w:val="00656B61"/>
    <w:rsid w:val="006575C8"/>
    <w:rsid w:val="006603EE"/>
    <w:rsid w:val="00660E9A"/>
    <w:rsid w:val="00661358"/>
    <w:rsid w:val="00662359"/>
    <w:rsid w:val="00663530"/>
    <w:rsid w:val="0066483D"/>
    <w:rsid w:val="00665942"/>
    <w:rsid w:val="00665FE1"/>
    <w:rsid w:val="006666CE"/>
    <w:rsid w:val="00666B8A"/>
    <w:rsid w:val="00667F54"/>
    <w:rsid w:val="00670A65"/>
    <w:rsid w:val="00671545"/>
    <w:rsid w:val="00672390"/>
    <w:rsid w:val="0067240F"/>
    <w:rsid w:val="00672661"/>
    <w:rsid w:val="0067275D"/>
    <w:rsid w:val="00672F8C"/>
    <w:rsid w:val="0067379A"/>
    <w:rsid w:val="00673D6B"/>
    <w:rsid w:val="00674489"/>
    <w:rsid w:val="00676E7E"/>
    <w:rsid w:val="006803F9"/>
    <w:rsid w:val="00681165"/>
    <w:rsid w:val="006819A3"/>
    <w:rsid w:val="006819C9"/>
    <w:rsid w:val="006827DC"/>
    <w:rsid w:val="00682974"/>
    <w:rsid w:val="00682DCA"/>
    <w:rsid w:val="00683314"/>
    <w:rsid w:val="00684DF4"/>
    <w:rsid w:val="006851A9"/>
    <w:rsid w:val="00685F55"/>
    <w:rsid w:val="006876FC"/>
    <w:rsid w:val="0069199F"/>
    <w:rsid w:val="00691A60"/>
    <w:rsid w:val="00692374"/>
    <w:rsid w:val="00693912"/>
    <w:rsid w:val="00697EC2"/>
    <w:rsid w:val="006A01C9"/>
    <w:rsid w:val="006A05E6"/>
    <w:rsid w:val="006A06E8"/>
    <w:rsid w:val="006A27C0"/>
    <w:rsid w:val="006A3D77"/>
    <w:rsid w:val="006A52E2"/>
    <w:rsid w:val="006A5350"/>
    <w:rsid w:val="006A53FE"/>
    <w:rsid w:val="006A5D90"/>
    <w:rsid w:val="006A7303"/>
    <w:rsid w:val="006A7E1A"/>
    <w:rsid w:val="006B0B62"/>
    <w:rsid w:val="006B0B92"/>
    <w:rsid w:val="006B2435"/>
    <w:rsid w:val="006B2BC7"/>
    <w:rsid w:val="006B38A1"/>
    <w:rsid w:val="006B39CE"/>
    <w:rsid w:val="006B489A"/>
    <w:rsid w:val="006B4CCF"/>
    <w:rsid w:val="006B6A82"/>
    <w:rsid w:val="006B6F09"/>
    <w:rsid w:val="006B774D"/>
    <w:rsid w:val="006B7D1A"/>
    <w:rsid w:val="006C0094"/>
    <w:rsid w:val="006C19CF"/>
    <w:rsid w:val="006C1A15"/>
    <w:rsid w:val="006C22A8"/>
    <w:rsid w:val="006C373D"/>
    <w:rsid w:val="006C4562"/>
    <w:rsid w:val="006C4A41"/>
    <w:rsid w:val="006C716E"/>
    <w:rsid w:val="006C7B29"/>
    <w:rsid w:val="006D2FCC"/>
    <w:rsid w:val="006D3619"/>
    <w:rsid w:val="006D3BD6"/>
    <w:rsid w:val="006D3E4B"/>
    <w:rsid w:val="006D493F"/>
    <w:rsid w:val="006D4DAD"/>
    <w:rsid w:val="006D519E"/>
    <w:rsid w:val="006D576A"/>
    <w:rsid w:val="006D642E"/>
    <w:rsid w:val="006D6882"/>
    <w:rsid w:val="006D783B"/>
    <w:rsid w:val="006E091C"/>
    <w:rsid w:val="006E0A89"/>
    <w:rsid w:val="006E2D4C"/>
    <w:rsid w:val="006E50B2"/>
    <w:rsid w:val="006E64A8"/>
    <w:rsid w:val="006E6685"/>
    <w:rsid w:val="006E6C5E"/>
    <w:rsid w:val="006E7B7E"/>
    <w:rsid w:val="006F0543"/>
    <w:rsid w:val="006F0E17"/>
    <w:rsid w:val="006F1080"/>
    <w:rsid w:val="006F10EA"/>
    <w:rsid w:val="006F137B"/>
    <w:rsid w:val="006F1CED"/>
    <w:rsid w:val="006F1E05"/>
    <w:rsid w:val="006F24F4"/>
    <w:rsid w:val="006F3913"/>
    <w:rsid w:val="006F441C"/>
    <w:rsid w:val="006F48FA"/>
    <w:rsid w:val="006F5148"/>
    <w:rsid w:val="006F52B6"/>
    <w:rsid w:val="006F5D07"/>
    <w:rsid w:val="006F64AC"/>
    <w:rsid w:val="007015AF"/>
    <w:rsid w:val="00701603"/>
    <w:rsid w:val="00703FE1"/>
    <w:rsid w:val="00704CC4"/>
    <w:rsid w:val="007052D4"/>
    <w:rsid w:val="00706405"/>
    <w:rsid w:val="007064BE"/>
    <w:rsid w:val="00707503"/>
    <w:rsid w:val="00707504"/>
    <w:rsid w:val="007077ED"/>
    <w:rsid w:val="007105B3"/>
    <w:rsid w:val="00710AF7"/>
    <w:rsid w:val="00710E4F"/>
    <w:rsid w:val="007112CE"/>
    <w:rsid w:val="0071191A"/>
    <w:rsid w:val="00712F52"/>
    <w:rsid w:val="00714527"/>
    <w:rsid w:val="00714881"/>
    <w:rsid w:val="00714E06"/>
    <w:rsid w:val="007156C0"/>
    <w:rsid w:val="007168AF"/>
    <w:rsid w:val="00717373"/>
    <w:rsid w:val="0071745A"/>
    <w:rsid w:val="0071788D"/>
    <w:rsid w:val="007219FF"/>
    <w:rsid w:val="00721A15"/>
    <w:rsid w:val="00723115"/>
    <w:rsid w:val="007231D3"/>
    <w:rsid w:val="00723C36"/>
    <w:rsid w:val="00724775"/>
    <w:rsid w:val="00724CCA"/>
    <w:rsid w:val="007258F6"/>
    <w:rsid w:val="007261C3"/>
    <w:rsid w:val="00727F06"/>
    <w:rsid w:val="0073028C"/>
    <w:rsid w:val="007309BB"/>
    <w:rsid w:val="00730AEC"/>
    <w:rsid w:val="00731527"/>
    <w:rsid w:val="00731BE6"/>
    <w:rsid w:val="00733AD1"/>
    <w:rsid w:val="00733D60"/>
    <w:rsid w:val="00735329"/>
    <w:rsid w:val="007353E9"/>
    <w:rsid w:val="0073635B"/>
    <w:rsid w:val="00741202"/>
    <w:rsid w:val="00741F3F"/>
    <w:rsid w:val="007426B8"/>
    <w:rsid w:val="00742789"/>
    <w:rsid w:val="00742961"/>
    <w:rsid w:val="00743974"/>
    <w:rsid w:val="00744D4B"/>
    <w:rsid w:val="007462DC"/>
    <w:rsid w:val="0074649A"/>
    <w:rsid w:val="007466CC"/>
    <w:rsid w:val="00747188"/>
    <w:rsid w:val="007527AF"/>
    <w:rsid w:val="00752E02"/>
    <w:rsid w:val="007541DE"/>
    <w:rsid w:val="0075424F"/>
    <w:rsid w:val="0075597C"/>
    <w:rsid w:val="007569AB"/>
    <w:rsid w:val="00757366"/>
    <w:rsid w:val="00760FE0"/>
    <w:rsid w:val="007611DE"/>
    <w:rsid w:val="007617AB"/>
    <w:rsid w:val="0076236A"/>
    <w:rsid w:val="007625F6"/>
    <w:rsid w:val="0076333C"/>
    <w:rsid w:val="007653BC"/>
    <w:rsid w:val="007675EA"/>
    <w:rsid w:val="00767DF0"/>
    <w:rsid w:val="00770390"/>
    <w:rsid w:val="00770488"/>
    <w:rsid w:val="00770EFE"/>
    <w:rsid w:val="007714CC"/>
    <w:rsid w:val="00771595"/>
    <w:rsid w:val="00771A81"/>
    <w:rsid w:val="00771D50"/>
    <w:rsid w:val="00771DC8"/>
    <w:rsid w:val="00771E1D"/>
    <w:rsid w:val="00774D07"/>
    <w:rsid w:val="00774EC7"/>
    <w:rsid w:val="00777251"/>
    <w:rsid w:val="00781622"/>
    <w:rsid w:val="00781CDE"/>
    <w:rsid w:val="007827B8"/>
    <w:rsid w:val="00782844"/>
    <w:rsid w:val="00782AA9"/>
    <w:rsid w:val="00783942"/>
    <w:rsid w:val="00783B86"/>
    <w:rsid w:val="007840FD"/>
    <w:rsid w:val="0078631E"/>
    <w:rsid w:val="00786405"/>
    <w:rsid w:val="007866AE"/>
    <w:rsid w:val="00787E64"/>
    <w:rsid w:val="00790D04"/>
    <w:rsid w:val="007931D3"/>
    <w:rsid w:val="007935C4"/>
    <w:rsid w:val="00793613"/>
    <w:rsid w:val="0079468C"/>
    <w:rsid w:val="007946E9"/>
    <w:rsid w:val="007956C8"/>
    <w:rsid w:val="00796024"/>
    <w:rsid w:val="007965CA"/>
    <w:rsid w:val="007969F0"/>
    <w:rsid w:val="00796A91"/>
    <w:rsid w:val="00796F98"/>
    <w:rsid w:val="007A0210"/>
    <w:rsid w:val="007A2D20"/>
    <w:rsid w:val="007A3C99"/>
    <w:rsid w:val="007A5053"/>
    <w:rsid w:val="007A6564"/>
    <w:rsid w:val="007A6FE6"/>
    <w:rsid w:val="007A7086"/>
    <w:rsid w:val="007A70A5"/>
    <w:rsid w:val="007A70CB"/>
    <w:rsid w:val="007A74BD"/>
    <w:rsid w:val="007A7F1F"/>
    <w:rsid w:val="007B06B7"/>
    <w:rsid w:val="007B07F0"/>
    <w:rsid w:val="007B0E0B"/>
    <w:rsid w:val="007B30FE"/>
    <w:rsid w:val="007B3545"/>
    <w:rsid w:val="007B3E94"/>
    <w:rsid w:val="007B4B8F"/>
    <w:rsid w:val="007B510E"/>
    <w:rsid w:val="007B5294"/>
    <w:rsid w:val="007B6270"/>
    <w:rsid w:val="007B7CB0"/>
    <w:rsid w:val="007C11F9"/>
    <w:rsid w:val="007C19BD"/>
    <w:rsid w:val="007C273A"/>
    <w:rsid w:val="007C4885"/>
    <w:rsid w:val="007C4AEA"/>
    <w:rsid w:val="007C502E"/>
    <w:rsid w:val="007C699E"/>
    <w:rsid w:val="007D0428"/>
    <w:rsid w:val="007D167E"/>
    <w:rsid w:val="007D1BA9"/>
    <w:rsid w:val="007D298D"/>
    <w:rsid w:val="007D3803"/>
    <w:rsid w:val="007D4154"/>
    <w:rsid w:val="007D4297"/>
    <w:rsid w:val="007D5E5B"/>
    <w:rsid w:val="007D6719"/>
    <w:rsid w:val="007E02E3"/>
    <w:rsid w:val="007E0417"/>
    <w:rsid w:val="007E06FA"/>
    <w:rsid w:val="007E09DB"/>
    <w:rsid w:val="007E1C7F"/>
    <w:rsid w:val="007E2019"/>
    <w:rsid w:val="007E238C"/>
    <w:rsid w:val="007E3550"/>
    <w:rsid w:val="007E3FEA"/>
    <w:rsid w:val="007E4495"/>
    <w:rsid w:val="007E54B2"/>
    <w:rsid w:val="007E5669"/>
    <w:rsid w:val="007E5AE0"/>
    <w:rsid w:val="007E65CB"/>
    <w:rsid w:val="007E68D7"/>
    <w:rsid w:val="007E6DF9"/>
    <w:rsid w:val="007E7551"/>
    <w:rsid w:val="007E7734"/>
    <w:rsid w:val="007E78BC"/>
    <w:rsid w:val="007E78EB"/>
    <w:rsid w:val="007F162A"/>
    <w:rsid w:val="007F21B9"/>
    <w:rsid w:val="007F240A"/>
    <w:rsid w:val="007F3303"/>
    <w:rsid w:val="007F50AE"/>
    <w:rsid w:val="007F6130"/>
    <w:rsid w:val="007F6EF9"/>
    <w:rsid w:val="007F7061"/>
    <w:rsid w:val="007F76AF"/>
    <w:rsid w:val="00801334"/>
    <w:rsid w:val="008016F5"/>
    <w:rsid w:val="00802322"/>
    <w:rsid w:val="00804C94"/>
    <w:rsid w:val="00805998"/>
    <w:rsid w:val="00806FC1"/>
    <w:rsid w:val="00807C12"/>
    <w:rsid w:val="00810103"/>
    <w:rsid w:val="00810182"/>
    <w:rsid w:val="00810388"/>
    <w:rsid w:val="00810533"/>
    <w:rsid w:val="00810717"/>
    <w:rsid w:val="00811779"/>
    <w:rsid w:val="008122C3"/>
    <w:rsid w:val="00812886"/>
    <w:rsid w:val="00813026"/>
    <w:rsid w:val="00813169"/>
    <w:rsid w:val="0081336E"/>
    <w:rsid w:val="00814AB5"/>
    <w:rsid w:val="00816406"/>
    <w:rsid w:val="00816C37"/>
    <w:rsid w:val="008176F3"/>
    <w:rsid w:val="008209CB"/>
    <w:rsid w:val="00822B5C"/>
    <w:rsid w:val="00823233"/>
    <w:rsid w:val="008233CE"/>
    <w:rsid w:val="008235A2"/>
    <w:rsid w:val="00823E6E"/>
    <w:rsid w:val="00824002"/>
    <w:rsid w:val="0082430C"/>
    <w:rsid w:val="008277B2"/>
    <w:rsid w:val="00827EA3"/>
    <w:rsid w:val="00830913"/>
    <w:rsid w:val="008321B0"/>
    <w:rsid w:val="00832FA8"/>
    <w:rsid w:val="0083342A"/>
    <w:rsid w:val="00833D9B"/>
    <w:rsid w:val="008343D0"/>
    <w:rsid w:val="00834B01"/>
    <w:rsid w:val="0084053F"/>
    <w:rsid w:val="00840CD9"/>
    <w:rsid w:val="00842663"/>
    <w:rsid w:val="00842D36"/>
    <w:rsid w:val="008437B0"/>
    <w:rsid w:val="0084457B"/>
    <w:rsid w:val="0084489A"/>
    <w:rsid w:val="008457A8"/>
    <w:rsid w:val="00845BA3"/>
    <w:rsid w:val="008464FA"/>
    <w:rsid w:val="008466A4"/>
    <w:rsid w:val="008475CC"/>
    <w:rsid w:val="0084770B"/>
    <w:rsid w:val="00847F73"/>
    <w:rsid w:val="0085188E"/>
    <w:rsid w:val="008543D2"/>
    <w:rsid w:val="00854DC4"/>
    <w:rsid w:val="00856D1E"/>
    <w:rsid w:val="008651BA"/>
    <w:rsid w:val="00865C52"/>
    <w:rsid w:val="008678F2"/>
    <w:rsid w:val="00870059"/>
    <w:rsid w:val="008700F2"/>
    <w:rsid w:val="00870EEB"/>
    <w:rsid w:val="00872A9B"/>
    <w:rsid w:val="008736F0"/>
    <w:rsid w:val="008738B1"/>
    <w:rsid w:val="0087590A"/>
    <w:rsid w:val="00875D9B"/>
    <w:rsid w:val="00876029"/>
    <w:rsid w:val="008760B4"/>
    <w:rsid w:val="008776E1"/>
    <w:rsid w:val="0088078B"/>
    <w:rsid w:val="0088234D"/>
    <w:rsid w:val="00883322"/>
    <w:rsid w:val="00883A31"/>
    <w:rsid w:val="0088526A"/>
    <w:rsid w:val="0088583A"/>
    <w:rsid w:val="008874BE"/>
    <w:rsid w:val="0089085B"/>
    <w:rsid w:val="008914A8"/>
    <w:rsid w:val="008916EE"/>
    <w:rsid w:val="00891BD2"/>
    <w:rsid w:val="00892AC9"/>
    <w:rsid w:val="00892F60"/>
    <w:rsid w:val="008936D2"/>
    <w:rsid w:val="00894246"/>
    <w:rsid w:val="008959DD"/>
    <w:rsid w:val="008A06B6"/>
    <w:rsid w:val="008A116F"/>
    <w:rsid w:val="008A15DE"/>
    <w:rsid w:val="008A238D"/>
    <w:rsid w:val="008A2A62"/>
    <w:rsid w:val="008A4555"/>
    <w:rsid w:val="008A4A8B"/>
    <w:rsid w:val="008A4B96"/>
    <w:rsid w:val="008A4DEA"/>
    <w:rsid w:val="008A500B"/>
    <w:rsid w:val="008A5202"/>
    <w:rsid w:val="008A523C"/>
    <w:rsid w:val="008A5631"/>
    <w:rsid w:val="008A6C6B"/>
    <w:rsid w:val="008A6C79"/>
    <w:rsid w:val="008A71D3"/>
    <w:rsid w:val="008A7447"/>
    <w:rsid w:val="008A7B82"/>
    <w:rsid w:val="008A7D47"/>
    <w:rsid w:val="008B0C60"/>
    <w:rsid w:val="008B1EBF"/>
    <w:rsid w:val="008B2084"/>
    <w:rsid w:val="008B33B9"/>
    <w:rsid w:val="008B420A"/>
    <w:rsid w:val="008B4E6E"/>
    <w:rsid w:val="008B4FA7"/>
    <w:rsid w:val="008B7B62"/>
    <w:rsid w:val="008C163C"/>
    <w:rsid w:val="008C2606"/>
    <w:rsid w:val="008C29B1"/>
    <w:rsid w:val="008C3EBE"/>
    <w:rsid w:val="008D0620"/>
    <w:rsid w:val="008D165B"/>
    <w:rsid w:val="008D5715"/>
    <w:rsid w:val="008D5EB9"/>
    <w:rsid w:val="008E09F6"/>
    <w:rsid w:val="008E0C25"/>
    <w:rsid w:val="008E145C"/>
    <w:rsid w:val="008E379F"/>
    <w:rsid w:val="008E4861"/>
    <w:rsid w:val="008E5D1D"/>
    <w:rsid w:val="008E6056"/>
    <w:rsid w:val="008E6229"/>
    <w:rsid w:val="008E6C61"/>
    <w:rsid w:val="008E7060"/>
    <w:rsid w:val="008E758B"/>
    <w:rsid w:val="008F0340"/>
    <w:rsid w:val="008F0611"/>
    <w:rsid w:val="008F095C"/>
    <w:rsid w:val="008F0DD3"/>
    <w:rsid w:val="008F1FF0"/>
    <w:rsid w:val="008F257A"/>
    <w:rsid w:val="008F4136"/>
    <w:rsid w:val="008F52BD"/>
    <w:rsid w:val="008F52E0"/>
    <w:rsid w:val="008F6A02"/>
    <w:rsid w:val="00900AEC"/>
    <w:rsid w:val="00900E76"/>
    <w:rsid w:val="00901065"/>
    <w:rsid w:val="00901FC5"/>
    <w:rsid w:val="0090427C"/>
    <w:rsid w:val="009043F5"/>
    <w:rsid w:val="009062E9"/>
    <w:rsid w:val="009063FE"/>
    <w:rsid w:val="00906731"/>
    <w:rsid w:val="00906A3B"/>
    <w:rsid w:val="00910311"/>
    <w:rsid w:val="00911330"/>
    <w:rsid w:val="009114EB"/>
    <w:rsid w:val="00913509"/>
    <w:rsid w:val="00913A4A"/>
    <w:rsid w:val="0091505C"/>
    <w:rsid w:val="00915D9B"/>
    <w:rsid w:val="009172C0"/>
    <w:rsid w:val="0091792A"/>
    <w:rsid w:val="0092013D"/>
    <w:rsid w:val="00920165"/>
    <w:rsid w:val="00920802"/>
    <w:rsid w:val="00920803"/>
    <w:rsid w:val="00921361"/>
    <w:rsid w:val="00921E8B"/>
    <w:rsid w:val="00921F9C"/>
    <w:rsid w:val="00922755"/>
    <w:rsid w:val="00923871"/>
    <w:rsid w:val="00923CEB"/>
    <w:rsid w:val="009242D1"/>
    <w:rsid w:val="00925761"/>
    <w:rsid w:val="0092786D"/>
    <w:rsid w:val="00931BA6"/>
    <w:rsid w:val="00931FE0"/>
    <w:rsid w:val="00932875"/>
    <w:rsid w:val="009328C5"/>
    <w:rsid w:val="009338F6"/>
    <w:rsid w:val="00933CE8"/>
    <w:rsid w:val="009360B0"/>
    <w:rsid w:val="009360CB"/>
    <w:rsid w:val="00936586"/>
    <w:rsid w:val="00936C0B"/>
    <w:rsid w:val="00936D5A"/>
    <w:rsid w:val="00937737"/>
    <w:rsid w:val="0093780C"/>
    <w:rsid w:val="00941193"/>
    <w:rsid w:val="00942807"/>
    <w:rsid w:val="009428FE"/>
    <w:rsid w:val="00943230"/>
    <w:rsid w:val="00946538"/>
    <w:rsid w:val="009470FF"/>
    <w:rsid w:val="009473D0"/>
    <w:rsid w:val="00947B45"/>
    <w:rsid w:val="0095056E"/>
    <w:rsid w:val="00950AE1"/>
    <w:rsid w:val="009510C1"/>
    <w:rsid w:val="0095197F"/>
    <w:rsid w:val="00952099"/>
    <w:rsid w:val="00953544"/>
    <w:rsid w:val="00953670"/>
    <w:rsid w:val="00954889"/>
    <w:rsid w:val="00954AB9"/>
    <w:rsid w:val="0095523D"/>
    <w:rsid w:val="00956415"/>
    <w:rsid w:val="00957DB6"/>
    <w:rsid w:val="00961409"/>
    <w:rsid w:val="00961935"/>
    <w:rsid w:val="00963207"/>
    <w:rsid w:val="00964076"/>
    <w:rsid w:val="009643A0"/>
    <w:rsid w:val="009651D6"/>
    <w:rsid w:val="00965B1F"/>
    <w:rsid w:val="00965F1C"/>
    <w:rsid w:val="00967D44"/>
    <w:rsid w:val="00971324"/>
    <w:rsid w:val="0097188A"/>
    <w:rsid w:val="00971BA8"/>
    <w:rsid w:val="0097293D"/>
    <w:rsid w:val="00972BEB"/>
    <w:rsid w:val="0097346E"/>
    <w:rsid w:val="00973EE3"/>
    <w:rsid w:val="009745A1"/>
    <w:rsid w:val="00974AC5"/>
    <w:rsid w:val="00974DD3"/>
    <w:rsid w:val="00975639"/>
    <w:rsid w:val="0097572C"/>
    <w:rsid w:val="00976289"/>
    <w:rsid w:val="00977432"/>
    <w:rsid w:val="00977D63"/>
    <w:rsid w:val="00977E2B"/>
    <w:rsid w:val="00980030"/>
    <w:rsid w:val="00980297"/>
    <w:rsid w:val="00980366"/>
    <w:rsid w:val="00982A8E"/>
    <w:rsid w:val="0098310E"/>
    <w:rsid w:val="009832F8"/>
    <w:rsid w:val="009841B3"/>
    <w:rsid w:val="0098495E"/>
    <w:rsid w:val="009850E9"/>
    <w:rsid w:val="009867F7"/>
    <w:rsid w:val="0098695B"/>
    <w:rsid w:val="009869C9"/>
    <w:rsid w:val="00986E1D"/>
    <w:rsid w:val="00986F7E"/>
    <w:rsid w:val="0098746A"/>
    <w:rsid w:val="00987A36"/>
    <w:rsid w:val="00987ACB"/>
    <w:rsid w:val="00990FE8"/>
    <w:rsid w:val="009920DE"/>
    <w:rsid w:val="00992561"/>
    <w:rsid w:val="00993810"/>
    <w:rsid w:val="009942C7"/>
    <w:rsid w:val="009946E0"/>
    <w:rsid w:val="009952BE"/>
    <w:rsid w:val="009954E2"/>
    <w:rsid w:val="009A04B7"/>
    <w:rsid w:val="009A092E"/>
    <w:rsid w:val="009A117E"/>
    <w:rsid w:val="009A1ADD"/>
    <w:rsid w:val="009A217F"/>
    <w:rsid w:val="009A2359"/>
    <w:rsid w:val="009A2604"/>
    <w:rsid w:val="009A38A1"/>
    <w:rsid w:val="009A5213"/>
    <w:rsid w:val="009A7956"/>
    <w:rsid w:val="009B0621"/>
    <w:rsid w:val="009B0C04"/>
    <w:rsid w:val="009B17C9"/>
    <w:rsid w:val="009B2C8B"/>
    <w:rsid w:val="009B394E"/>
    <w:rsid w:val="009B3D62"/>
    <w:rsid w:val="009B3FBD"/>
    <w:rsid w:val="009B402D"/>
    <w:rsid w:val="009B4388"/>
    <w:rsid w:val="009B4CCB"/>
    <w:rsid w:val="009B5B74"/>
    <w:rsid w:val="009B6AE6"/>
    <w:rsid w:val="009C0AAD"/>
    <w:rsid w:val="009C1241"/>
    <w:rsid w:val="009C159F"/>
    <w:rsid w:val="009C19AD"/>
    <w:rsid w:val="009C1E70"/>
    <w:rsid w:val="009C1F12"/>
    <w:rsid w:val="009C23F9"/>
    <w:rsid w:val="009C281B"/>
    <w:rsid w:val="009C5C7A"/>
    <w:rsid w:val="009C7476"/>
    <w:rsid w:val="009C7783"/>
    <w:rsid w:val="009D0A7A"/>
    <w:rsid w:val="009D1772"/>
    <w:rsid w:val="009D1D52"/>
    <w:rsid w:val="009D2339"/>
    <w:rsid w:val="009D23F5"/>
    <w:rsid w:val="009D2F13"/>
    <w:rsid w:val="009D37FE"/>
    <w:rsid w:val="009D3A4A"/>
    <w:rsid w:val="009D3A96"/>
    <w:rsid w:val="009D4609"/>
    <w:rsid w:val="009D4736"/>
    <w:rsid w:val="009D485E"/>
    <w:rsid w:val="009D497E"/>
    <w:rsid w:val="009D507D"/>
    <w:rsid w:val="009D6CA3"/>
    <w:rsid w:val="009D73F7"/>
    <w:rsid w:val="009D7CEE"/>
    <w:rsid w:val="009E335D"/>
    <w:rsid w:val="009E40B7"/>
    <w:rsid w:val="009E4D1D"/>
    <w:rsid w:val="009E5077"/>
    <w:rsid w:val="009E5FBA"/>
    <w:rsid w:val="009E6A87"/>
    <w:rsid w:val="009E6D61"/>
    <w:rsid w:val="009F04C5"/>
    <w:rsid w:val="009F0860"/>
    <w:rsid w:val="009F14A2"/>
    <w:rsid w:val="009F2837"/>
    <w:rsid w:val="009F365D"/>
    <w:rsid w:val="009F457D"/>
    <w:rsid w:val="009F46BF"/>
    <w:rsid w:val="009F4FCE"/>
    <w:rsid w:val="009F5511"/>
    <w:rsid w:val="009F5833"/>
    <w:rsid w:val="009F5DE6"/>
    <w:rsid w:val="009F5E01"/>
    <w:rsid w:val="009F64E8"/>
    <w:rsid w:val="009F7A5E"/>
    <w:rsid w:val="009F7DBB"/>
    <w:rsid w:val="00A0120D"/>
    <w:rsid w:val="00A045A1"/>
    <w:rsid w:val="00A054F1"/>
    <w:rsid w:val="00A05B46"/>
    <w:rsid w:val="00A06226"/>
    <w:rsid w:val="00A07F4D"/>
    <w:rsid w:val="00A11102"/>
    <w:rsid w:val="00A134CE"/>
    <w:rsid w:val="00A136CC"/>
    <w:rsid w:val="00A1371F"/>
    <w:rsid w:val="00A13A8E"/>
    <w:rsid w:val="00A14549"/>
    <w:rsid w:val="00A14878"/>
    <w:rsid w:val="00A1488C"/>
    <w:rsid w:val="00A14DC4"/>
    <w:rsid w:val="00A1509C"/>
    <w:rsid w:val="00A153AC"/>
    <w:rsid w:val="00A15CEE"/>
    <w:rsid w:val="00A162DD"/>
    <w:rsid w:val="00A163E5"/>
    <w:rsid w:val="00A1674B"/>
    <w:rsid w:val="00A17928"/>
    <w:rsid w:val="00A17B8C"/>
    <w:rsid w:val="00A17FC4"/>
    <w:rsid w:val="00A21254"/>
    <w:rsid w:val="00A21F48"/>
    <w:rsid w:val="00A23360"/>
    <w:rsid w:val="00A234A1"/>
    <w:rsid w:val="00A23D0E"/>
    <w:rsid w:val="00A245A4"/>
    <w:rsid w:val="00A24ACE"/>
    <w:rsid w:val="00A24FDA"/>
    <w:rsid w:val="00A25992"/>
    <w:rsid w:val="00A25B5A"/>
    <w:rsid w:val="00A26E8C"/>
    <w:rsid w:val="00A30961"/>
    <w:rsid w:val="00A31492"/>
    <w:rsid w:val="00A33371"/>
    <w:rsid w:val="00A34C48"/>
    <w:rsid w:val="00A36832"/>
    <w:rsid w:val="00A3791E"/>
    <w:rsid w:val="00A379C4"/>
    <w:rsid w:val="00A37FE7"/>
    <w:rsid w:val="00A40665"/>
    <w:rsid w:val="00A4083A"/>
    <w:rsid w:val="00A41224"/>
    <w:rsid w:val="00A414A4"/>
    <w:rsid w:val="00A4155D"/>
    <w:rsid w:val="00A41AF9"/>
    <w:rsid w:val="00A42F76"/>
    <w:rsid w:val="00A4378A"/>
    <w:rsid w:val="00A4417C"/>
    <w:rsid w:val="00A44AC4"/>
    <w:rsid w:val="00A44E50"/>
    <w:rsid w:val="00A45E22"/>
    <w:rsid w:val="00A46FC2"/>
    <w:rsid w:val="00A47772"/>
    <w:rsid w:val="00A51BF0"/>
    <w:rsid w:val="00A52293"/>
    <w:rsid w:val="00A525FC"/>
    <w:rsid w:val="00A536C9"/>
    <w:rsid w:val="00A53C5A"/>
    <w:rsid w:val="00A54BF1"/>
    <w:rsid w:val="00A557A0"/>
    <w:rsid w:val="00A55C5D"/>
    <w:rsid w:val="00A55C9D"/>
    <w:rsid w:val="00A55F2E"/>
    <w:rsid w:val="00A56B21"/>
    <w:rsid w:val="00A5711D"/>
    <w:rsid w:val="00A57534"/>
    <w:rsid w:val="00A57943"/>
    <w:rsid w:val="00A57A0E"/>
    <w:rsid w:val="00A57E4C"/>
    <w:rsid w:val="00A603DE"/>
    <w:rsid w:val="00A6154C"/>
    <w:rsid w:val="00A61CCD"/>
    <w:rsid w:val="00A62D8D"/>
    <w:rsid w:val="00A64154"/>
    <w:rsid w:val="00A66CE3"/>
    <w:rsid w:val="00A67928"/>
    <w:rsid w:val="00A70A3D"/>
    <w:rsid w:val="00A71A62"/>
    <w:rsid w:val="00A71C1F"/>
    <w:rsid w:val="00A72403"/>
    <w:rsid w:val="00A72655"/>
    <w:rsid w:val="00A72900"/>
    <w:rsid w:val="00A738C0"/>
    <w:rsid w:val="00A738CC"/>
    <w:rsid w:val="00A73DFB"/>
    <w:rsid w:val="00A7450E"/>
    <w:rsid w:val="00A746A3"/>
    <w:rsid w:val="00A74C5F"/>
    <w:rsid w:val="00A74F96"/>
    <w:rsid w:val="00A75193"/>
    <w:rsid w:val="00A75247"/>
    <w:rsid w:val="00A7549F"/>
    <w:rsid w:val="00A75A65"/>
    <w:rsid w:val="00A76841"/>
    <w:rsid w:val="00A7712D"/>
    <w:rsid w:val="00A77B7D"/>
    <w:rsid w:val="00A77BFC"/>
    <w:rsid w:val="00A77DF6"/>
    <w:rsid w:val="00A77EBB"/>
    <w:rsid w:val="00A80930"/>
    <w:rsid w:val="00A81258"/>
    <w:rsid w:val="00A81FDB"/>
    <w:rsid w:val="00A82EDC"/>
    <w:rsid w:val="00A836A4"/>
    <w:rsid w:val="00A84A1C"/>
    <w:rsid w:val="00A84D9B"/>
    <w:rsid w:val="00A860C8"/>
    <w:rsid w:val="00A865D3"/>
    <w:rsid w:val="00A870D4"/>
    <w:rsid w:val="00A87769"/>
    <w:rsid w:val="00A87FF8"/>
    <w:rsid w:val="00A90E53"/>
    <w:rsid w:val="00A91CCC"/>
    <w:rsid w:val="00A943EC"/>
    <w:rsid w:val="00A9448F"/>
    <w:rsid w:val="00A9512C"/>
    <w:rsid w:val="00A95E2F"/>
    <w:rsid w:val="00A96E8D"/>
    <w:rsid w:val="00AA23B7"/>
    <w:rsid w:val="00AA23D2"/>
    <w:rsid w:val="00AA2D2C"/>
    <w:rsid w:val="00AA43DA"/>
    <w:rsid w:val="00AA5205"/>
    <w:rsid w:val="00AA62D5"/>
    <w:rsid w:val="00AA677C"/>
    <w:rsid w:val="00AA7F71"/>
    <w:rsid w:val="00AB0A77"/>
    <w:rsid w:val="00AB0D0E"/>
    <w:rsid w:val="00AB0D23"/>
    <w:rsid w:val="00AB3320"/>
    <w:rsid w:val="00AB41FA"/>
    <w:rsid w:val="00AB473B"/>
    <w:rsid w:val="00AB5FF3"/>
    <w:rsid w:val="00AB60EB"/>
    <w:rsid w:val="00AB73D4"/>
    <w:rsid w:val="00AB7A45"/>
    <w:rsid w:val="00AC027F"/>
    <w:rsid w:val="00AC11EE"/>
    <w:rsid w:val="00AC14F4"/>
    <w:rsid w:val="00AC2932"/>
    <w:rsid w:val="00AC349D"/>
    <w:rsid w:val="00AC44A5"/>
    <w:rsid w:val="00AC4C5C"/>
    <w:rsid w:val="00AC509C"/>
    <w:rsid w:val="00AC6424"/>
    <w:rsid w:val="00AC7B83"/>
    <w:rsid w:val="00AD013C"/>
    <w:rsid w:val="00AD04B4"/>
    <w:rsid w:val="00AD0995"/>
    <w:rsid w:val="00AD0BC2"/>
    <w:rsid w:val="00AD1740"/>
    <w:rsid w:val="00AD3316"/>
    <w:rsid w:val="00AD3452"/>
    <w:rsid w:val="00AD3932"/>
    <w:rsid w:val="00AD5391"/>
    <w:rsid w:val="00AD5838"/>
    <w:rsid w:val="00AD611E"/>
    <w:rsid w:val="00AD7CA4"/>
    <w:rsid w:val="00AD7E8C"/>
    <w:rsid w:val="00AD7F4B"/>
    <w:rsid w:val="00AE02D2"/>
    <w:rsid w:val="00AE04EE"/>
    <w:rsid w:val="00AE0EE4"/>
    <w:rsid w:val="00AE1A03"/>
    <w:rsid w:val="00AE1CB4"/>
    <w:rsid w:val="00AE1CEA"/>
    <w:rsid w:val="00AE2683"/>
    <w:rsid w:val="00AE2E98"/>
    <w:rsid w:val="00AE3995"/>
    <w:rsid w:val="00AE5224"/>
    <w:rsid w:val="00AE551C"/>
    <w:rsid w:val="00AE69C9"/>
    <w:rsid w:val="00AF107A"/>
    <w:rsid w:val="00AF116F"/>
    <w:rsid w:val="00AF1C00"/>
    <w:rsid w:val="00AF2A4A"/>
    <w:rsid w:val="00AF2FB6"/>
    <w:rsid w:val="00AF3CBD"/>
    <w:rsid w:val="00AF4571"/>
    <w:rsid w:val="00AF4E76"/>
    <w:rsid w:val="00AF5B58"/>
    <w:rsid w:val="00AF6540"/>
    <w:rsid w:val="00AF7913"/>
    <w:rsid w:val="00AF7A06"/>
    <w:rsid w:val="00B0187D"/>
    <w:rsid w:val="00B025CE"/>
    <w:rsid w:val="00B03AB0"/>
    <w:rsid w:val="00B042DB"/>
    <w:rsid w:val="00B0474F"/>
    <w:rsid w:val="00B0522A"/>
    <w:rsid w:val="00B05AF2"/>
    <w:rsid w:val="00B06BCD"/>
    <w:rsid w:val="00B074C6"/>
    <w:rsid w:val="00B108CB"/>
    <w:rsid w:val="00B11058"/>
    <w:rsid w:val="00B122D4"/>
    <w:rsid w:val="00B12B6D"/>
    <w:rsid w:val="00B12CD9"/>
    <w:rsid w:val="00B12E8B"/>
    <w:rsid w:val="00B13012"/>
    <w:rsid w:val="00B13562"/>
    <w:rsid w:val="00B13E8E"/>
    <w:rsid w:val="00B140C9"/>
    <w:rsid w:val="00B151B2"/>
    <w:rsid w:val="00B1776E"/>
    <w:rsid w:val="00B20144"/>
    <w:rsid w:val="00B213BC"/>
    <w:rsid w:val="00B222FA"/>
    <w:rsid w:val="00B239FE"/>
    <w:rsid w:val="00B2523B"/>
    <w:rsid w:val="00B25287"/>
    <w:rsid w:val="00B276EF"/>
    <w:rsid w:val="00B27CE4"/>
    <w:rsid w:val="00B315A1"/>
    <w:rsid w:val="00B319F5"/>
    <w:rsid w:val="00B31F8E"/>
    <w:rsid w:val="00B320FA"/>
    <w:rsid w:val="00B326A0"/>
    <w:rsid w:val="00B33938"/>
    <w:rsid w:val="00B344C9"/>
    <w:rsid w:val="00B34547"/>
    <w:rsid w:val="00B34775"/>
    <w:rsid w:val="00B3686A"/>
    <w:rsid w:val="00B37A37"/>
    <w:rsid w:val="00B37D37"/>
    <w:rsid w:val="00B40E1A"/>
    <w:rsid w:val="00B411C1"/>
    <w:rsid w:val="00B41410"/>
    <w:rsid w:val="00B4189D"/>
    <w:rsid w:val="00B432F3"/>
    <w:rsid w:val="00B435D4"/>
    <w:rsid w:val="00B43B36"/>
    <w:rsid w:val="00B446EA"/>
    <w:rsid w:val="00B450D0"/>
    <w:rsid w:val="00B45379"/>
    <w:rsid w:val="00B456DA"/>
    <w:rsid w:val="00B4581E"/>
    <w:rsid w:val="00B459C2"/>
    <w:rsid w:val="00B46261"/>
    <w:rsid w:val="00B46494"/>
    <w:rsid w:val="00B50550"/>
    <w:rsid w:val="00B50E74"/>
    <w:rsid w:val="00B5119B"/>
    <w:rsid w:val="00B53F54"/>
    <w:rsid w:val="00B549C9"/>
    <w:rsid w:val="00B54E70"/>
    <w:rsid w:val="00B55BDE"/>
    <w:rsid w:val="00B55D4C"/>
    <w:rsid w:val="00B56317"/>
    <w:rsid w:val="00B563C4"/>
    <w:rsid w:val="00B567A2"/>
    <w:rsid w:val="00B57487"/>
    <w:rsid w:val="00B57F74"/>
    <w:rsid w:val="00B601A4"/>
    <w:rsid w:val="00B61021"/>
    <w:rsid w:val="00B616E8"/>
    <w:rsid w:val="00B61B8F"/>
    <w:rsid w:val="00B61D63"/>
    <w:rsid w:val="00B629D9"/>
    <w:rsid w:val="00B63317"/>
    <w:rsid w:val="00B6401E"/>
    <w:rsid w:val="00B64065"/>
    <w:rsid w:val="00B654CD"/>
    <w:rsid w:val="00B65EEA"/>
    <w:rsid w:val="00B70A76"/>
    <w:rsid w:val="00B70C9F"/>
    <w:rsid w:val="00B70E64"/>
    <w:rsid w:val="00B70E82"/>
    <w:rsid w:val="00B70F10"/>
    <w:rsid w:val="00B720D5"/>
    <w:rsid w:val="00B745BA"/>
    <w:rsid w:val="00B755E1"/>
    <w:rsid w:val="00B75667"/>
    <w:rsid w:val="00B767E4"/>
    <w:rsid w:val="00B76EEC"/>
    <w:rsid w:val="00B7763D"/>
    <w:rsid w:val="00B80558"/>
    <w:rsid w:val="00B82D12"/>
    <w:rsid w:val="00B850D6"/>
    <w:rsid w:val="00B85FB3"/>
    <w:rsid w:val="00B866E6"/>
    <w:rsid w:val="00B868E5"/>
    <w:rsid w:val="00B87425"/>
    <w:rsid w:val="00B87E97"/>
    <w:rsid w:val="00B92409"/>
    <w:rsid w:val="00B952B3"/>
    <w:rsid w:val="00B9624E"/>
    <w:rsid w:val="00B97507"/>
    <w:rsid w:val="00B97609"/>
    <w:rsid w:val="00BA0029"/>
    <w:rsid w:val="00BA0993"/>
    <w:rsid w:val="00BA255B"/>
    <w:rsid w:val="00BA5448"/>
    <w:rsid w:val="00BA646A"/>
    <w:rsid w:val="00BB0BB3"/>
    <w:rsid w:val="00BB0CAD"/>
    <w:rsid w:val="00BB119C"/>
    <w:rsid w:val="00BB152F"/>
    <w:rsid w:val="00BB1A0B"/>
    <w:rsid w:val="00BB1A42"/>
    <w:rsid w:val="00BB1AB3"/>
    <w:rsid w:val="00BB2558"/>
    <w:rsid w:val="00BB2A7E"/>
    <w:rsid w:val="00BB2B50"/>
    <w:rsid w:val="00BB2B9C"/>
    <w:rsid w:val="00BB2D10"/>
    <w:rsid w:val="00BB2EEA"/>
    <w:rsid w:val="00BB3AFC"/>
    <w:rsid w:val="00BB3C2B"/>
    <w:rsid w:val="00BB7A95"/>
    <w:rsid w:val="00BC0FAA"/>
    <w:rsid w:val="00BC2F05"/>
    <w:rsid w:val="00BC3433"/>
    <w:rsid w:val="00BC3BEA"/>
    <w:rsid w:val="00BC3FA1"/>
    <w:rsid w:val="00BC41BD"/>
    <w:rsid w:val="00BC524D"/>
    <w:rsid w:val="00BC5963"/>
    <w:rsid w:val="00BC5AF3"/>
    <w:rsid w:val="00BC77CC"/>
    <w:rsid w:val="00BC7DF5"/>
    <w:rsid w:val="00BD029E"/>
    <w:rsid w:val="00BD0EC4"/>
    <w:rsid w:val="00BD2391"/>
    <w:rsid w:val="00BD2C46"/>
    <w:rsid w:val="00BD3E02"/>
    <w:rsid w:val="00BD579D"/>
    <w:rsid w:val="00BD5E20"/>
    <w:rsid w:val="00BD65F8"/>
    <w:rsid w:val="00BD6A06"/>
    <w:rsid w:val="00BD78C5"/>
    <w:rsid w:val="00BE1C5F"/>
    <w:rsid w:val="00BE281F"/>
    <w:rsid w:val="00BE39F6"/>
    <w:rsid w:val="00BE4514"/>
    <w:rsid w:val="00BE4878"/>
    <w:rsid w:val="00BE4936"/>
    <w:rsid w:val="00BE5690"/>
    <w:rsid w:val="00BE5837"/>
    <w:rsid w:val="00BE681B"/>
    <w:rsid w:val="00BE6D4D"/>
    <w:rsid w:val="00BE7EC8"/>
    <w:rsid w:val="00BF135C"/>
    <w:rsid w:val="00BF2581"/>
    <w:rsid w:val="00BF32D4"/>
    <w:rsid w:val="00BF39C6"/>
    <w:rsid w:val="00BF3A5A"/>
    <w:rsid w:val="00BF513A"/>
    <w:rsid w:val="00BF516C"/>
    <w:rsid w:val="00BF5BBD"/>
    <w:rsid w:val="00BF5D79"/>
    <w:rsid w:val="00BF606C"/>
    <w:rsid w:val="00BF6C14"/>
    <w:rsid w:val="00C00AA9"/>
    <w:rsid w:val="00C013CA"/>
    <w:rsid w:val="00C02995"/>
    <w:rsid w:val="00C02EF9"/>
    <w:rsid w:val="00C03211"/>
    <w:rsid w:val="00C03FD9"/>
    <w:rsid w:val="00C04166"/>
    <w:rsid w:val="00C06AC4"/>
    <w:rsid w:val="00C07610"/>
    <w:rsid w:val="00C07C6E"/>
    <w:rsid w:val="00C10202"/>
    <w:rsid w:val="00C1089B"/>
    <w:rsid w:val="00C10DBF"/>
    <w:rsid w:val="00C121CA"/>
    <w:rsid w:val="00C1290B"/>
    <w:rsid w:val="00C14311"/>
    <w:rsid w:val="00C14BAD"/>
    <w:rsid w:val="00C14F1B"/>
    <w:rsid w:val="00C15227"/>
    <w:rsid w:val="00C15349"/>
    <w:rsid w:val="00C15531"/>
    <w:rsid w:val="00C15BD3"/>
    <w:rsid w:val="00C1641D"/>
    <w:rsid w:val="00C16D3D"/>
    <w:rsid w:val="00C179D2"/>
    <w:rsid w:val="00C17B5D"/>
    <w:rsid w:val="00C2002F"/>
    <w:rsid w:val="00C20305"/>
    <w:rsid w:val="00C20B80"/>
    <w:rsid w:val="00C21567"/>
    <w:rsid w:val="00C21649"/>
    <w:rsid w:val="00C2273A"/>
    <w:rsid w:val="00C23C9F"/>
    <w:rsid w:val="00C242DB"/>
    <w:rsid w:val="00C2479A"/>
    <w:rsid w:val="00C24B1B"/>
    <w:rsid w:val="00C25F17"/>
    <w:rsid w:val="00C26D54"/>
    <w:rsid w:val="00C26F4D"/>
    <w:rsid w:val="00C30FD2"/>
    <w:rsid w:val="00C3143E"/>
    <w:rsid w:val="00C31B64"/>
    <w:rsid w:val="00C33703"/>
    <w:rsid w:val="00C33828"/>
    <w:rsid w:val="00C3529C"/>
    <w:rsid w:val="00C35DB0"/>
    <w:rsid w:val="00C36918"/>
    <w:rsid w:val="00C43CC6"/>
    <w:rsid w:val="00C464C0"/>
    <w:rsid w:val="00C47248"/>
    <w:rsid w:val="00C47C94"/>
    <w:rsid w:val="00C51028"/>
    <w:rsid w:val="00C52103"/>
    <w:rsid w:val="00C52A31"/>
    <w:rsid w:val="00C52CBA"/>
    <w:rsid w:val="00C52FEF"/>
    <w:rsid w:val="00C5395F"/>
    <w:rsid w:val="00C54020"/>
    <w:rsid w:val="00C54590"/>
    <w:rsid w:val="00C54704"/>
    <w:rsid w:val="00C5512C"/>
    <w:rsid w:val="00C55951"/>
    <w:rsid w:val="00C56276"/>
    <w:rsid w:val="00C57BD4"/>
    <w:rsid w:val="00C61C76"/>
    <w:rsid w:val="00C62047"/>
    <w:rsid w:val="00C6208C"/>
    <w:rsid w:val="00C620E0"/>
    <w:rsid w:val="00C62E60"/>
    <w:rsid w:val="00C6381C"/>
    <w:rsid w:val="00C63E93"/>
    <w:rsid w:val="00C64291"/>
    <w:rsid w:val="00C64566"/>
    <w:rsid w:val="00C65F43"/>
    <w:rsid w:val="00C66195"/>
    <w:rsid w:val="00C6664E"/>
    <w:rsid w:val="00C6695D"/>
    <w:rsid w:val="00C675F1"/>
    <w:rsid w:val="00C679FC"/>
    <w:rsid w:val="00C70D09"/>
    <w:rsid w:val="00C711B7"/>
    <w:rsid w:val="00C7143D"/>
    <w:rsid w:val="00C7218B"/>
    <w:rsid w:val="00C72648"/>
    <w:rsid w:val="00C741DA"/>
    <w:rsid w:val="00C755CB"/>
    <w:rsid w:val="00C761CE"/>
    <w:rsid w:val="00C7649D"/>
    <w:rsid w:val="00C76B45"/>
    <w:rsid w:val="00C76FD1"/>
    <w:rsid w:val="00C77123"/>
    <w:rsid w:val="00C8175D"/>
    <w:rsid w:val="00C81C39"/>
    <w:rsid w:val="00C820CA"/>
    <w:rsid w:val="00C82272"/>
    <w:rsid w:val="00C8242F"/>
    <w:rsid w:val="00C828AF"/>
    <w:rsid w:val="00C83591"/>
    <w:rsid w:val="00C85426"/>
    <w:rsid w:val="00C85C69"/>
    <w:rsid w:val="00C87EF1"/>
    <w:rsid w:val="00C90D7E"/>
    <w:rsid w:val="00C9155D"/>
    <w:rsid w:val="00C92911"/>
    <w:rsid w:val="00C92D3D"/>
    <w:rsid w:val="00C93453"/>
    <w:rsid w:val="00C93A3F"/>
    <w:rsid w:val="00C941EA"/>
    <w:rsid w:val="00C94B94"/>
    <w:rsid w:val="00C957D0"/>
    <w:rsid w:val="00C96ADD"/>
    <w:rsid w:val="00CA05CA"/>
    <w:rsid w:val="00CA0AE7"/>
    <w:rsid w:val="00CA1402"/>
    <w:rsid w:val="00CA16E5"/>
    <w:rsid w:val="00CA2625"/>
    <w:rsid w:val="00CA285B"/>
    <w:rsid w:val="00CA3864"/>
    <w:rsid w:val="00CA39E1"/>
    <w:rsid w:val="00CA3DF9"/>
    <w:rsid w:val="00CA62AD"/>
    <w:rsid w:val="00CA6D8D"/>
    <w:rsid w:val="00CA7080"/>
    <w:rsid w:val="00CA7A17"/>
    <w:rsid w:val="00CB00A9"/>
    <w:rsid w:val="00CB0257"/>
    <w:rsid w:val="00CB0979"/>
    <w:rsid w:val="00CB0CFE"/>
    <w:rsid w:val="00CB197E"/>
    <w:rsid w:val="00CB1DB7"/>
    <w:rsid w:val="00CB3B69"/>
    <w:rsid w:val="00CB6431"/>
    <w:rsid w:val="00CB67CD"/>
    <w:rsid w:val="00CB6C7D"/>
    <w:rsid w:val="00CB6FD0"/>
    <w:rsid w:val="00CB712A"/>
    <w:rsid w:val="00CC066F"/>
    <w:rsid w:val="00CC0778"/>
    <w:rsid w:val="00CC0D8B"/>
    <w:rsid w:val="00CC1174"/>
    <w:rsid w:val="00CC3C75"/>
    <w:rsid w:val="00CC3EC9"/>
    <w:rsid w:val="00CC4CBC"/>
    <w:rsid w:val="00CC5052"/>
    <w:rsid w:val="00CC5BDB"/>
    <w:rsid w:val="00CC664A"/>
    <w:rsid w:val="00CC6AFF"/>
    <w:rsid w:val="00CC6FFD"/>
    <w:rsid w:val="00CD036A"/>
    <w:rsid w:val="00CD0973"/>
    <w:rsid w:val="00CD11AF"/>
    <w:rsid w:val="00CD19E6"/>
    <w:rsid w:val="00CD28AA"/>
    <w:rsid w:val="00CD2FBB"/>
    <w:rsid w:val="00CD43E6"/>
    <w:rsid w:val="00CD56C4"/>
    <w:rsid w:val="00CD5C8D"/>
    <w:rsid w:val="00CD618B"/>
    <w:rsid w:val="00CD7278"/>
    <w:rsid w:val="00CD7DCF"/>
    <w:rsid w:val="00CE03D6"/>
    <w:rsid w:val="00CE097C"/>
    <w:rsid w:val="00CE1BCB"/>
    <w:rsid w:val="00CE2336"/>
    <w:rsid w:val="00CE2BD6"/>
    <w:rsid w:val="00CE2E03"/>
    <w:rsid w:val="00CE6397"/>
    <w:rsid w:val="00CE7C9A"/>
    <w:rsid w:val="00CF06E8"/>
    <w:rsid w:val="00CF0E21"/>
    <w:rsid w:val="00CF198D"/>
    <w:rsid w:val="00CF3B07"/>
    <w:rsid w:val="00CF5153"/>
    <w:rsid w:val="00CF51AC"/>
    <w:rsid w:val="00CF5AC0"/>
    <w:rsid w:val="00CF62E6"/>
    <w:rsid w:val="00CF7084"/>
    <w:rsid w:val="00CF7779"/>
    <w:rsid w:val="00D00A9E"/>
    <w:rsid w:val="00D01036"/>
    <w:rsid w:val="00D011AE"/>
    <w:rsid w:val="00D01731"/>
    <w:rsid w:val="00D021E0"/>
    <w:rsid w:val="00D02CE6"/>
    <w:rsid w:val="00D03118"/>
    <w:rsid w:val="00D03A63"/>
    <w:rsid w:val="00D03B8F"/>
    <w:rsid w:val="00D043E8"/>
    <w:rsid w:val="00D0513C"/>
    <w:rsid w:val="00D053CB"/>
    <w:rsid w:val="00D059EE"/>
    <w:rsid w:val="00D076D4"/>
    <w:rsid w:val="00D07BD8"/>
    <w:rsid w:val="00D07FDE"/>
    <w:rsid w:val="00D100FC"/>
    <w:rsid w:val="00D10680"/>
    <w:rsid w:val="00D10F64"/>
    <w:rsid w:val="00D11FAF"/>
    <w:rsid w:val="00D12111"/>
    <w:rsid w:val="00D13B6C"/>
    <w:rsid w:val="00D13E65"/>
    <w:rsid w:val="00D15664"/>
    <w:rsid w:val="00D17799"/>
    <w:rsid w:val="00D17D27"/>
    <w:rsid w:val="00D21448"/>
    <w:rsid w:val="00D21E0E"/>
    <w:rsid w:val="00D229C6"/>
    <w:rsid w:val="00D22A8F"/>
    <w:rsid w:val="00D22FDD"/>
    <w:rsid w:val="00D23982"/>
    <w:rsid w:val="00D24120"/>
    <w:rsid w:val="00D24A56"/>
    <w:rsid w:val="00D251D0"/>
    <w:rsid w:val="00D25C9D"/>
    <w:rsid w:val="00D25FC8"/>
    <w:rsid w:val="00D2726D"/>
    <w:rsid w:val="00D2777B"/>
    <w:rsid w:val="00D30472"/>
    <w:rsid w:val="00D31B06"/>
    <w:rsid w:val="00D32FA0"/>
    <w:rsid w:val="00D34314"/>
    <w:rsid w:val="00D366A7"/>
    <w:rsid w:val="00D3682F"/>
    <w:rsid w:val="00D36B2D"/>
    <w:rsid w:val="00D3795C"/>
    <w:rsid w:val="00D40293"/>
    <w:rsid w:val="00D41948"/>
    <w:rsid w:val="00D43AB6"/>
    <w:rsid w:val="00D43F8C"/>
    <w:rsid w:val="00D44394"/>
    <w:rsid w:val="00D4515A"/>
    <w:rsid w:val="00D46AC8"/>
    <w:rsid w:val="00D475DE"/>
    <w:rsid w:val="00D47BFE"/>
    <w:rsid w:val="00D50189"/>
    <w:rsid w:val="00D51771"/>
    <w:rsid w:val="00D517C5"/>
    <w:rsid w:val="00D520A5"/>
    <w:rsid w:val="00D522D2"/>
    <w:rsid w:val="00D52DF6"/>
    <w:rsid w:val="00D533F9"/>
    <w:rsid w:val="00D53D0F"/>
    <w:rsid w:val="00D54F04"/>
    <w:rsid w:val="00D5522A"/>
    <w:rsid w:val="00D55A4A"/>
    <w:rsid w:val="00D56082"/>
    <w:rsid w:val="00D56A94"/>
    <w:rsid w:val="00D56DC4"/>
    <w:rsid w:val="00D57094"/>
    <w:rsid w:val="00D575B4"/>
    <w:rsid w:val="00D57A64"/>
    <w:rsid w:val="00D6069B"/>
    <w:rsid w:val="00D61811"/>
    <w:rsid w:val="00D625DF"/>
    <w:rsid w:val="00D62A6C"/>
    <w:rsid w:val="00D63AF4"/>
    <w:rsid w:val="00D65175"/>
    <w:rsid w:val="00D66938"/>
    <w:rsid w:val="00D7006E"/>
    <w:rsid w:val="00D700B2"/>
    <w:rsid w:val="00D701F8"/>
    <w:rsid w:val="00D707BE"/>
    <w:rsid w:val="00D70C96"/>
    <w:rsid w:val="00D7185C"/>
    <w:rsid w:val="00D72A44"/>
    <w:rsid w:val="00D72C15"/>
    <w:rsid w:val="00D72E4A"/>
    <w:rsid w:val="00D72ED3"/>
    <w:rsid w:val="00D74578"/>
    <w:rsid w:val="00D746E2"/>
    <w:rsid w:val="00D75FD9"/>
    <w:rsid w:val="00D806A3"/>
    <w:rsid w:val="00D80BD8"/>
    <w:rsid w:val="00D81227"/>
    <w:rsid w:val="00D81318"/>
    <w:rsid w:val="00D8277A"/>
    <w:rsid w:val="00D827BC"/>
    <w:rsid w:val="00D82F81"/>
    <w:rsid w:val="00D83C11"/>
    <w:rsid w:val="00D84D63"/>
    <w:rsid w:val="00D84E10"/>
    <w:rsid w:val="00D858EA"/>
    <w:rsid w:val="00D919F7"/>
    <w:rsid w:val="00D91CC1"/>
    <w:rsid w:val="00D93AA4"/>
    <w:rsid w:val="00D93EBB"/>
    <w:rsid w:val="00D941D0"/>
    <w:rsid w:val="00D942F4"/>
    <w:rsid w:val="00D948E5"/>
    <w:rsid w:val="00D95D6E"/>
    <w:rsid w:val="00D975B6"/>
    <w:rsid w:val="00D97774"/>
    <w:rsid w:val="00D97A87"/>
    <w:rsid w:val="00D97FE7"/>
    <w:rsid w:val="00DA0AE5"/>
    <w:rsid w:val="00DA18E6"/>
    <w:rsid w:val="00DA2DA2"/>
    <w:rsid w:val="00DA2E29"/>
    <w:rsid w:val="00DA31FE"/>
    <w:rsid w:val="00DA3CDC"/>
    <w:rsid w:val="00DA3D14"/>
    <w:rsid w:val="00DA4B33"/>
    <w:rsid w:val="00DA5C8D"/>
    <w:rsid w:val="00DA6720"/>
    <w:rsid w:val="00DA73FC"/>
    <w:rsid w:val="00DA7B03"/>
    <w:rsid w:val="00DB2614"/>
    <w:rsid w:val="00DB284D"/>
    <w:rsid w:val="00DB4230"/>
    <w:rsid w:val="00DB4498"/>
    <w:rsid w:val="00DB622E"/>
    <w:rsid w:val="00DB648F"/>
    <w:rsid w:val="00DB748B"/>
    <w:rsid w:val="00DC12C6"/>
    <w:rsid w:val="00DC22F7"/>
    <w:rsid w:val="00DC39B5"/>
    <w:rsid w:val="00DC3E74"/>
    <w:rsid w:val="00DC46AD"/>
    <w:rsid w:val="00DC4BBA"/>
    <w:rsid w:val="00DC7698"/>
    <w:rsid w:val="00DC79A1"/>
    <w:rsid w:val="00DD03BC"/>
    <w:rsid w:val="00DD0A82"/>
    <w:rsid w:val="00DD1D0A"/>
    <w:rsid w:val="00DD20B0"/>
    <w:rsid w:val="00DD3006"/>
    <w:rsid w:val="00DD3270"/>
    <w:rsid w:val="00DD36FF"/>
    <w:rsid w:val="00DD3CB0"/>
    <w:rsid w:val="00DD3E3C"/>
    <w:rsid w:val="00DD4C6A"/>
    <w:rsid w:val="00DD54B0"/>
    <w:rsid w:val="00DD5AA1"/>
    <w:rsid w:val="00DD60F3"/>
    <w:rsid w:val="00DD67B1"/>
    <w:rsid w:val="00DD7911"/>
    <w:rsid w:val="00DD7E5F"/>
    <w:rsid w:val="00DE0DA3"/>
    <w:rsid w:val="00DE1582"/>
    <w:rsid w:val="00DE254D"/>
    <w:rsid w:val="00DE2634"/>
    <w:rsid w:val="00DE3250"/>
    <w:rsid w:val="00DE47B2"/>
    <w:rsid w:val="00DE4C5B"/>
    <w:rsid w:val="00DE4F5A"/>
    <w:rsid w:val="00DE5822"/>
    <w:rsid w:val="00DE5894"/>
    <w:rsid w:val="00DE59C5"/>
    <w:rsid w:val="00DE61DF"/>
    <w:rsid w:val="00DE65FF"/>
    <w:rsid w:val="00DF0E54"/>
    <w:rsid w:val="00DF0E8D"/>
    <w:rsid w:val="00DF265B"/>
    <w:rsid w:val="00DF2830"/>
    <w:rsid w:val="00DF2E85"/>
    <w:rsid w:val="00DF3A19"/>
    <w:rsid w:val="00DF3F1D"/>
    <w:rsid w:val="00DF4A5C"/>
    <w:rsid w:val="00DF537C"/>
    <w:rsid w:val="00DF5ED1"/>
    <w:rsid w:val="00DF6E21"/>
    <w:rsid w:val="00E00022"/>
    <w:rsid w:val="00E013B3"/>
    <w:rsid w:val="00E0152F"/>
    <w:rsid w:val="00E025B7"/>
    <w:rsid w:val="00E04AA0"/>
    <w:rsid w:val="00E06A5F"/>
    <w:rsid w:val="00E06BF7"/>
    <w:rsid w:val="00E07619"/>
    <w:rsid w:val="00E07831"/>
    <w:rsid w:val="00E07A30"/>
    <w:rsid w:val="00E1189D"/>
    <w:rsid w:val="00E11DF4"/>
    <w:rsid w:val="00E11EB1"/>
    <w:rsid w:val="00E1251E"/>
    <w:rsid w:val="00E12546"/>
    <w:rsid w:val="00E125E5"/>
    <w:rsid w:val="00E1350C"/>
    <w:rsid w:val="00E13534"/>
    <w:rsid w:val="00E13AE4"/>
    <w:rsid w:val="00E13B86"/>
    <w:rsid w:val="00E14F95"/>
    <w:rsid w:val="00E1593A"/>
    <w:rsid w:val="00E2085E"/>
    <w:rsid w:val="00E20DBB"/>
    <w:rsid w:val="00E20ED8"/>
    <w:rsid w:val="00E21389"/>
    <w:rsid w:val="00E22B13"/>
    <w:rsid w:val="00E2494D"/>
    <w:rsid w:val="00E26693"/>
    <w:rsid w:val="00E26D7F"/>
    <w:rsid w:val="00E26EDE"/>
    <w:rsid w:val="00E27181"/>
    <w:rsid w:val="00E309EC"/>
    <w:rsid w:val="00E30D41"/>
    <w:rsid w:val="00E31ABA"/>
    <w:rsid w:val="00E32289"/>
    <w:rsid w:val="00E335F6"/>
    <w:rsid w:val="00E33BDD"/>
    <w:rsid w:val="00E33CF8"/>
    <w:rsid w:val="00E35554"/>
    <w:rsid w:val="00E3568F"/>
    <w:rsid w:val="00E36345"/>
    <w:rsid w:val="00E3655E"/>
    <w:rsid w:val="00E36DAA"/>
    <w:rsid w:val="00E3765E"/>
    <w:rsid w:val="00E404D6"/>
    <w:rsid w:val="00E40F95"/>
    <w:rsid w:val="00E40FC9"/>
    <w:rsid w:val="00E42D67"/>
    <w:rsid w:val="00E43406"/>
    <w:rsid w:val="00E438CA"/>
    <w:rsid w:val="00E43DFF"/>
    <w:rsid w:val="00E45C03"/>
    <w:rsid w:val="00E460E9"/>
    <w:rsid w:val="00E46C3A"/>
    <w:rsid w:val="00E50201"/>
    <w:rsid w:val="00E52357"/>
    <w:rsid w:val="00E53964"/>
    <w:rsid w:val="00E559EA"/>
    <w:rsid w:val="00E564CA"/>
    <w:rsid w:val="00E573FE"/>
    <w:rsid w:val="00E57D85"/>
    <w:rsid w:val="00E6142D"/>
    <w:rsid w:val="00E6182E"/>
    <w:rsid w:val="00E62819"/>
    <w:rsid w:val="00E63476"/>
    <w:rsid w:val="00E650CD"/>
    <w:rsid w:val="00E65195"/>
    <w:rsid w:val="00E65C6A"/>
    <w:rsid w:val="00E671D3"/>
    <w:rsid w:val="00E67534"/>
    <w:rsid w:val="00E70ADF"/>
    <w:rsid w:val="00E71EBD"/>
    <w:rsid w:val="00E7271C"/>
    <w:rsid w:val="00E73132"/>
    <w:rsid w:val="00E732FB"/>
    <w:rsid w:val="00E745C9"/>
    <w:rsid w:val="00E74AC3"/>
    <w:rsid w:val="00E7668D"/>
    <w:rsid w:val="00E76B13"/>
    <w:rsid w:val="00E773C5"/>
    <w:rsid w:val="00E77D70"/>
    <w:rsid w:val="00E809C0"/>
    <w:rsid w:val="00E81055"/>
    <w:rsid w:val="00E81301"/>
    <w:rsid w:val="00E81F45"/>
    <w:rsid w:val="00E83CC2"/>
    <w:rsid w:val="00E8420E"/>
    <w:rsid w:val="00E8654D"/>
    <w:rsid w:val="00E86FC0"/>
    <w:rsid w:val="00E87AEA"/>
    <w:rsid w:val="00E91509"/>
    <w:rsid w:val="00E9166F"/>
    <w:rsid w:val="00E91ACD"/>
    <w:rsid w:val="00E92EA2"/>
    <w:rsid w:val="00EA0661"/>
    <w:rsid w:val="00EA073C"/>
    <w:rsid w:val="00EA0B87"/>
    <w:rsid w:val="00EA0C50"/>
    <w:rsid w:val="00EA250A"/>
    <w:rsid w:val="00EA2F14"/>
    <w:rsid w:val="00EA2FEF"/>
    <w:rsid w:val="00EA452A"/>
    <w:rsid w:val="00EA57CA"/>
    <w:rsid w:val="00EA69DC"/>
    <w:rsid w:val="00EA6BE3"/>
    <w:rsid w:val="00EA6EC0"/>
    <w:rsid w:val="00EA7C0D"/>
    <w:rsid w:val="00EB00CB"/>
    <w:rsid w:val="00EB1C27"/>
    <w:rsid w:val="00EB21DD"/>
    <w:rsid w:val="00EB265E"/>
    <w:rsid w:val="00EB28F5"/>
    <w:rsid w:val="00EB303C"/>
    <w:rsid w:val="00EB431D"/>
    <w:rsid w:val="00EB4D1D"/>
    <w:rsid w:val="00EB6509"/>
    <w:rsid w:val="00EB7074"/>
    <w:rsid w:val="00EB7B87"/>
    <w:rsid w:val="00EB7F8B"/>
    <w:rsid w:val="00EC1064"/>
    <w:rsid w:val="00EC119A"/>
    <w:rsid w:val="00EC12AB"/>
    <w:rsid w:val="00EC18C7"/>
    <w:rsid w:val="00EC2630"/>
    <w:rsid w:val="00EC353F"/>
    <w:rsid w:val="00EC3A17"/>
    <w:rsid w:val="00EC4C0B"/>
    <w:rsid w:val="00EC58F6"/>
    <w:rsid w:val="00EC6169"/>
    <w:rsid w:val="00EC6306"/>
    <w:rsid w:val="00EC6955"/>
    <w:rsid w:val="00EC745F"/>
    <w:rsid w:val="00EC754E"/>
    <w:rsid w:val="00EC7ABE"/>
    <w:rsid w:val="00ED0A31"/>
    <w:rsid w:val="00ED132B"/>
    <w:rsid w:val="00ED157F"/>
    <w:rsid w:val="00ED1D37"/>
    <w:rsid w:val="00ED2A3A"/>
    <w:rsid w:val="00ED381E"/>
    <w:rsid w:val="00ED3C23"/>
    <w:rsid w:val="00ED414D"/>
    <w:rsid w:val="00ED564C"/>
    <w:rsid w:val="00ED5A2F"/>
    <w:rsid w:val="00ED5BB2"/>
    <w:rsid w:val="00ED5D93"/>
    <w:rsid w:val="00EE04BC"/>
    <w:rsid w:val="00EE06FB"/>
    <w:rsid w:val="00EE1889"/>
    <w:rsid w:val="00EE1C79"/>
    <w:rsid w:val="00EE2CE5"/>
    <w:rsid w:val="00EE41E7"/>
    <w:rsid w:val="00EE4A89"/>
    <w:rsid w:val="00EF0402"/>
    <w:rsid w:val="00EF0AD2"/>
    <w:rsid w:val="00EF1259"/>
    <w:rsid w:val="00EF2049"/>
    <w:rsid w:val="00EF27BB"/>
    <w:rsid w:val="00EF2CF5"/>
    <w:rsid w:val="00EF34C6"/>
    <w:rsid w:val="00EF4FA2"/>
    <w:rsid w:val="00EF5457"/>
    <w:rsid w:val="00EF6320"/>
    <w:rsid w:val="00EF7003"/>
    <w:rsid w:val="00EF7142"/>
    <w:rsid w:val="00F00AE3"/>
    <w:rsid w:val="00F01510"/>
    <w:rsid w:val="00F01710"/>
    <w:rsid w:val="00F027CC"/>
    <w:rsid w:val="00F0557D"/>
    <w:rsid w:val="00F05DD5"/>
    <w:rsid w:val="00F06048"/>
    <w:rsid w:val="00F067E6"/>
    <w:rsid w:val="00F0694E"/>
    <w:rsid w:val="00F103F7"/>
    <w:rsid w:val="00F10704"/>
    <w:rsid w:val="00F10D96"/>
    <w:rsid w:val="00F110C8"/>
    <w:rsid w:val="00F111D5"/>
    <w:rsid w:val="00F113D2"/>
    <w:rsid w:val="00F11CBD"/>
    <w:rsid w:val="00F127AA"/>
    <w:rsid w:val="00F12CA0"/>
    <w:rsid w:val="00F12FA3"/>
    <w:rsid w:val="00F14B06"/>
    <w:rsid w:val="00F15444"/>
    <w:rsid w:val="00F15465"/>
    <w:rsid w:val="00F165E8"/>
    <w:rsid w:val="00F16BFA"/>
    <w:rsid w:val="00F16D20"/>
    <w:rsid w:val="00F200EF"/>
    <w:rsid w:val="00F216C2"/>
    <w:rsid w:val="00F21E7C"/>
    <w:rsid w:val="00F21ECB"/>
    <w:rsid w:val="00F220CD"/>
    <w:rsid w:val="00F226AF"/>
    <w:rsid w:val="00F22D4B"/>
    <w:rsid w:val="00F23895"/>
    <w:rsid w:val="00F25AA8"/>
    <w:rsid w:val="00F25FE3"/>
    <w:rsid w:val="00F2742C"/>
    <w:rsid w:val="00F30F7C"/>
    <w:rsid w:val="00F31484"/>
    <w:rsid w:val="00F33014"/>
    <w:rsid w:val="00F33925"/>
    <w:rsid w:val="00F33C6D"/>
    <w:rsid w:val="00F33F7C"/>
    <w:rsid w:val="00F34156"/>
    <w:rsid w:val="00F35018"/>
    <w:rsid w:val="00F3637B"/>
    <w:rsid w:val="00F36401"/>
    <w:rsid w:val="00F37B35"/>
    <w:rsid w:val="00F41C09"/>
    <w:rsid w:val="00F430CE"/>
    <w:rsid w:val="00F437CD"/>
    <w:rsid w:val="00F438F4"/>
    <w:rsid w:val="00F448E3"/>
    <w:rsid w:val="00F45AE8"/>
    <w:rsid w:val="00F471B0"/>
    <w:rsid w:val="00F518CF"/>
    <w:rsid w:val="00F52554"/>
    <w:rsid w:val="00F52947"/>
    <w:rsid w:val="00F547C3"/>
    <w:rsid w:val="00F54E6B"/>
    <w:rsid w:val="00F5516C"/>
    <w:rsid w:val="00F5536D"/>
    <w:rsid w:val="00F56C32"/>
    <w:rsid w:val="00F5771F"/>
    <w:rsid w:val="00F608F4"/>
    <w:rsid w:val="00F60F2A"/>
    <w:rsid w:val="00F60FC4"/>
    <w:rsid w:val="00F6100E"/>
    <w:rsid w:val="00F6167F"/>
    <w:rsid w:val="00F63374"/>
    <w:rsid w:val="00F639EE"/>
    <w:rsid w:val="00F63C43"/>
    <w:rsid w:val="00F64CEF"/>
    <w:rsid w:val="00F64E79"/>
    <w:rsid w:val="00F65E3C"/>
    <w:rsid w:val="00F66AE9"/>
    <w:rsid w:val="00F70607"/>
    <w:rsid w:val="00F709D5"/>
    <w:rsid w:val="00F70A2A"/>
    <w:rsid w:val="00F71DC6"/>
    <w:rsid w:val="00F72359"/>
    <w:rsid w:val="00F73E54"/>
    <w:rsid w:val="00F73FE4"/>
    <w:rsid w:val="00F751E8"/>
    <w:rsid w:val="00F755A9"/>
    <w:rsid w:val="00F76D1A"/>
    <w:rsid w:val="00F8195A"/>
    <w:rsid w:val="00F82ABF"/>
    <w:rsid w:val="00F83A03"/>
    <w:rsid w:val="00F84EFF"/>
    <w:rsid w:val="00F85CDF"/>
    <w:rsid w:val="00F85EEA"/>
    <w:rsid w:val="00F87716"/>
    <w:rsid w:val="00F87CB6"/>
    <w:rsid w:val="00F919CA"/>
    <w:rsid w:val="00F91EBF"/>
    <w:rsid w:val="00F939F6"/>
    <w:rsid w:val="00F93A71"/>
    <w:rsid w:val="00F9423C"/>
    <w:rsid w:val="00F94A39"/>
    <w:rsid w:val="00F94D05"/>
    <w:rsid w:val="00F9595E"/>
    <w:rsid w:val="00F95F1A"/>
    <w:rsid w:val="00F9682E"/>
    <w:rsid w:val="00F96F93"/>
    <w:rsid w:val="00FA0171"/>
    <w:rsid w:val="00FA04CC"/>
    <w:rsid w:val="00FA1827"/>
    <w:rsid w:val="00FA241C"/>
    <w:rsid w:val="00FA2B32"/>
    <w:rsid w:val="00FA3DB9"/>
    <w:rsid w:val="00FA4C4A"/>
    <w:rsid w:val="00FA63D5"/>
    <w:rsid w:val="00FA6E9D"/>
    <w:rsid w:val="00FA7416"/>
    <w:rsid w:val="00FB0271"/>
    <w:rsid w:val="00FB12D0"/>
    <w:rsid w:val="00FB181B"/>
    <w:rsid w:val="00FB1A38"/>
    <w:rsid w:val="00FB1DAF"/>
    <w:rsid w:val="00FB2054"/>
    <w:rsid w:val="00FB2A4C"/>
    <w:rsid w:val="00FB2D3B"/>
    <w:rsid w:val="00FB309A"/>
    <w:rsid w:val="00FB47B9"/>
    <w:rsid w:val="00FB508A"/>
    <w:rsid w:val="00FB6325"/>
    <w:rsid w:val="00FB63D2"/>
    <w:rsid w:val="00FB66C9"/>
    <w:rsid w:val="00FB6FE6"/>
    <w:rsid w:val="00FB72A9"/>
    <w:rsid w:val="00FB733B"/>
    <w:rsid w:val="00FC00D1"/>
    <w:rsid w:val="00FC013E"/>
    <w:rsid w:val="00FC0C2E"/>
    <w:rsid w:val="00FC1046"/>
    <w:rsid w:val="00FC1184"/>
    <w:rsid w:val="00FC2085"/>
    <w:rsid w:val="00FC3C7D"/>
    <w:rsid w:val="00FC4D1C"/>
    <w:rsid w:val="00FC5845"/>
    <w:rsid w:val="00FC5B8D"/>
    <w:rsid w:val="00FC5C8D"/>
    <w:rsid w:val="00FC7052"/>
    <w:rsid w:val="00FC7505"/>
    <w:rsid w:val="00FD074B"/>
    <w:rsid w:val="00FD0933"/>
    <w:rsid w:val="00FD0B62"/>
    <w:rsid w:val="00FD1000"/>
    <w:rsid w:val="00FD19F7"/>
    <w:rsid w:val="00FD2A80"/>
    <w:rsid w:val="00FD2A9C"/>
    <w:rsid w:val="00FD43D6"/>
    <w:rsid w:val="00FD476F"/>
    <w:rsid w:val="00FD5B36"/>
    <w:rsid w:val="00FD67D0"/>
    <w:rsid w:val="00FD68E1"/>
    <w:rsid w:val="00FD74AF"/>
    <w:rsid w:val="00FE15CD"/>
    <w:rsid w:val="00FE34A7"/>
    <w:rsid w:val="00FE3948"/>
    <w:rsid w:val="00FE3B6E"/>
    <w:rsid w:val="00FE5109"/>
    <w:rsid w:val="00FE57E7"/>
    <w:rsid w:val="00FE79C9"/>
    <w:rsid w:val="00FE7F35"/>
    <w:rsid w:val="00FF15B7"/>
    <w:rsid w:val="00FF15E0"/>
    <w:rsid w:val="00FF1623"/>
    <w:rsid w:val="00FF18DD"/>
    <w:rsid w:val="00FF3115"/>
    <w:rsid w:val="00FF4641"/>
    <w:rsid w:val="00FF4CB4"/>
    <w:rsid w:val="00FF4F8B"/>
    <w:rsid w:val="00FF55DC"/>
    <w:rsid w:val="00FF7E1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91462"/>
  <w15:chartTrackingRefBased/>
  <w15:docId w15:val="{7AEE2C64-16FC-4832-B842-7868395D9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D"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9D5"/>
    <w:pPr>
      <w:ind w:firstLine="0"/>
    </w:pPr>
    <w:rPr>
      <w:rFonts w:eastAsia="Times New Roman"/>
      <w:lang w:val="en-US"/>
    </w:rPr>
  </w:style>
  <w:style w:type="paragraph" w:styleId="Heading1">
    <w:name w:val="heading 1"/>
    <w:basedOn w:val="Normal"/>
    <w:next w:val="Normal"/>
    <w:link w:val="Heading1Char"/>
    <w:uiPriority w:val="9"/>
    <w:qFormat/>
    <w:rsid w:val="007B0E0B"/>
    <w:pPr>
      <w:keepNext/>
      <w:keepLines/>
      <w:numPr>
        <w:numId w:val="2"/>
      </w:numPr>
      <w:spacing w:before="240" w:line="259"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97774"/>
    <w:pPr>
      <w:keepNext/>
      <w:keepLines/>
      <w:numPr>
        <w:ilvl w:val="1"/>
        <w:numId w:val="2"/>
      </w:numPr>
      <w:spacing w:before="40"/>
      <w:outlineLvl w:val="1"/>
    </w:pPr>
    <w:rPr>
      <w:rFonts w:eastAsiaTheme="majorEastAsia"/>
      <w:b/>
      <w:bCs/>
    </w:rPr>
  </w:style>
  <w:style w:type="paragraph" w:styleId="Heading3">
    <w:name w:val="heading 3"/>
    <w:basedOn w:val="Normal"/>
    <w:next w:val="Normal"/>
    <w:link w:val="Heading3Char"/>
    <w:uiPriority w:val="9"/>
    <w:unhideWhenUsed/>
    <w:qFormat/>
    <w:rsid w:val="00A71C1F"/>
    <w:pPr>
      <w:keepNext/>
      <w:keepLines/>
      <w:numPr>
        <w:ilvl w:val="2"/>
        <w:numId w:val="2"/>
      </w:numPr>
      <w:spacing w:before="40"/>
      <w:outlineLvl w:val="2"/>
    </w:pPr>
    <w:rPr>
      <w:rFonts w:eastAsiaTheme="majorEastAsia"/>
      <w:b/>
      <w:bCs/>
    </w:rPr>
  </w:style>
  <w:style w:type="paragraph" w:styleId="Heading5">
    <w:name w:val="heading 5"/>
    <w:basedOn w:val="Normal"/>
    <w:next w:val="Normal"/>
    <w:link w:val="Heading5Char"/>
    <w:uiPriority w:val="9"/>
    <w:semiHidden/>
    <w:unhideWhenUsed/>
    <w:qFormat/>
    <w:rsid w:val="00F3640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0B"/>
    <w:rPr>
      <w:rFonts w:eastAsiaTheme="majorEastAsia" w:cstheme="majorBidi"/>
      <w:b/>
      <w:szCs w:val="32"/>
      <w:lang w:val="en-US"/>
    </w:rPr>
  </w:style>
  <w:style w:type="character" w:customStyle="1" w:styleId="Heading2Char">
    <w:name w:val="Heading 2 Char"/>
    <w:basedOn w:val="DefaultParagraphFont"/>
    <w:link w:val="Heading2"/>
    <w:uiPriority w:val="9"/>
    <w:rsid w:val="00D97774"/>
    <w:rPr>
      <w:rFonts w:eastAsiaTheme="majorEastAsia"/>
      <w:b/>
      <w:bCs/>
      <w:lang w:val="en-US"/>
    </w:rPr>
  </w:style>
  <w:style w:type="character" w:customStyle="1" w:styleId="Heading3Char">
    <w:name w:val="Heading 3 Char"/>
    <w:basedOn w:val="DefaultParagraphFont"/>
    <w:link w:val="Heading3"/>
    <w:uiPriority w:val="9"/>
    <w:rsid w:val="00A71C1F"/>
    <w:rPr>
      <w:rFonts w:eastAsiaTheme="majorEastAsia"/>
      <w:b/>
      <w:bCs/>
      <w:lang w:val="en-US"/>
    </w:rPr>
  </w:style>
  <w:style w:type="table" w:styleId="TableGrid">
    <w:name w:val="Table Grid"/>
    <w:basedOn w:val="TableNormal"/>
    <w:uiPriority w:val="39"/>
    <w:rsid w:val="007B0E0B"/>
    <w:pPr>
      <w:spacing w:line="240" w:lineRule="auto"/>
      <w:ind w:firstLine="0"/>
      <w:jc w:val="left"/>
    </w:pPr>
    <w:rPr>
      <w:rFonts w:ascii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5CBA"/>
    <w:rPr>
      <w:color w:val="0563C1" w:themeColor="hyperlink"/>
      <w:u w:val="single"/>
    </w:rPr>
  </w:style>
  <w:style w:type="character" w:styleId="UnresolvedMention">
    <w:name w:val="Unresolved Mention"/>
    <w:basedOn w:val="DefaultParagraphFont"/>
    <w:uiPriority w:val="99"/>
    <w:semiHidden/>
    <w:unhideWhenUsed/>
    <w:rsid w:val="00045CBA"/>
    <w:rPr>
      <w:color w:val="605E5C"/>
      <w:shd w:val="clear" w:color="auto" w:fill="E1DFDD"/>
    </w:rPr>
  </w:style>
  <w:style w:type="paragraph" w:customStyle="1" w:styleId="1Paragraf">
    <w:name w:val="1. Paragraf"/>
    <w:basedOn w:val="ListParagraph"/>
    <w:link w:val="1ParagrafChar"/>
    <w:qFormat/>
    <w:rsid w:val="00771A81"/>
    <w:pPr>
      <w:ind w:left="0" w:firstLine="567"/>
    </w:pPr>
    <w:rPr>
      <w:bCs/>
      <w:color w:val="000000" w:themeColor="text1"/>
    </w:rPr>
  </w:style>
  <w:style w:type="paragraph" w:styleId="ListParagraph">
    <w:name w:val="List Paragraph"/>
    <w:aliases w:val="Body of text"/>
    <w:basedOn w:val="Normal"/>
    <w:link w:val="ListParagraphChar"/>
    <w:uiPriority w:val="34"/>
    <w:qFormat/>
    <w:rsid w:val="00E12546"/>
    <w:pPr>
      <w:ind w:left="720"/>
      <w:contextualSpacing/>
    </w:pPr>
  </w:style>
  <w:style w:type="character" w:customStyle="1" w:styleId="ListParagraphChar">
    <w:name w:val="List Paragraph Char"/>
    <w:aliases w:val="Body of text Char"/>
    <w:link w:val="ListParagraph"/>
    <w:uiPriority w:val="34"/>
    <w:locked/>
    <w:rsid w:val="00DF6E21"/>
    <w:rPr>
      <w:rFonts w:eastAsia="Times New Roman"/>
      <w:lang w:val="en-US"/>
    </w:rPr>
  </w:style>
  <w:style w:type="character" w:customStyle="1" w:styleId="1ParagrafChar">
    <w:name w:val="1. Paragraf Char"/>
    <w:basedOn w:val="DefaultParagraphFont"/>
    <w:link w:val="1Paragraf"/>
    <w:rsid w:val="00771A81"/>
    <w:rPr>
      <w:rFonts w:eastAsia="Times New Roman"/>
      <w:bCs/>
      <w:color w:val="000000" w:themeColor="text1"/>
      <w:lang w:val="en-US"/>
    </w:rPr>
  </w:style>
  <w:style w:type="paragraph" w:customStyle="1" w:styleId="Kutipan">
    <w:name w:val="Kutipan"/>
    <w:basedOn w:val="Normal"/>
    <w:link w:val="KutipanChar"/>
    <w:qFormat/>
    <w:rsid w:val="00394143"/>
    <w:pPr>
      <w:spacing w:after="120" w:line="240" w:lineRule="auto"/>
      <w:ind w:left="567"/>
    </w:pPr>
  </w:style>
  <w:style w:type="character" w:customStyle="1" w:styleId="KutipanChar">
    <w:name w:val="Kutipan Char"/>
    <w:basedOn w:val="DefaultParagraphFont"/>
    <w:link w:val="Kutipan"/>
    <w:rsid w:val="00394143"/>
    <w:rPr>
      <w:rFonts w:eastAsia="Times New Roman"/>
      <w:lang w:val="en-US"/>
    </w:rPr>
  </w:style>
  <w:style w:type="paragraph" w:customStyle="1" w:styleId="1Nomer">
    <w:name w:val="1) Nomer"/>
    <w:basedOn w:val="1Paragraf"/>
    <w:link w:val="1NomerChar"/>
    <w:qFormat/>
    <w:rsid w:val="00D941D0"/>
    <w:pPr>
      <w:ind w:firstLine="0"/>
    </w:pPr>
  </w:style>
  <w:style w:type="character" w:customStyle="1" w:styleId="1NomerChar">
    <w:name w:val="1) Nomer Char"/>
    <w:basedOn w:val="1ParagrafChar"/>
    <w:link w:val="1Nomer"/>
    <w:rsid w:val="00D941D0"/>
    <w:rPr>
      <w:rFonts w:eastAsia="Times New Roman"/>
      <w:bCs/>
      <w:color w:val="000000" w:themeColor="text1"/>
      <w:lang w:val="en-US"/>
    </w:rPr>
  </w:style>
  <w:style w:type="paragraph" w:styleId="Header">
    <w:name w:val="header"/>
    <w:basedOn w:val="Normal"/>
    <w:link w:val="HeaderChar"/>
    <w:uiPriority w:val="99"/>
    <w:unhideWhenUsed/>
    <w:rsid w:val="00313E28"/>
    <w:pPr>
      <w:tabs>
        <w:tab w:val="center" w:pos="4513"/>
        <w:tab w:val="right" w:pos="9026"/>
      </w:tabs>
      <w:spacing w:line="240" w:lineRule="auto"/>
    </w:pPr>
  </w:style>
  <w:style w:type="character" w:customStyle="1" w:styleId="HeaderChar">
    <w:name w:val="Header Char"/>
    <w:basedOn w:val="DefaultParagraphFont"/>
    <w:link w:val="Header"/>
    <w:uiPriority w:val="99"/>
    <w:rsid w:val="00313E28"/>
    <w:rPr>
      <w:rFonts w:eastAsia="Times New Roman"/>
      <w:lang w:val="en-US"/>
    </w:rPr>
  </w:style>
  <w:style w:type="paragraph" w:styleId="Footer">
    <w:name w:val="footer"/>
    <w:basedOn w:val="Normal"/>
    <w:link w:val="FooterChar"/>
    <w:uiPriority w:val="99"/>
    <w:unhideWhenUsed/>
    <w:rsid w:val="00313E28"/>
    <w:pPr>
      <w:tabs>
        <w:tab w:val="center" w:pos="4513"/>
        <w:tab w:val="right" w:pos="9026"/>
      </w:tabs>
      <w:spacing w:line="240" w:lineRule="auto"/>
    </w:pPr>
  </w:style>
  <w:style w:type="character" w:customStyle="1" w:styleId="FooterChar">
    <w:name w:val="Footer Char"/>
    <w:basedOn w:val="DefaultParagraphFont"/>
    <w:link w:val="Footer"/>
    <w:uiPriority w:val="99"/>
    <w:rsid w:val="00313E28"/>
    <w:rPr>
      <w:rFonts w:eastAsia="Times New Roman"/>
      <w:lang w:val="en-US"/>
    </w:rPr>
  </w:style>
  <w:style w:type="paragraph" w:styleId="Caption">
    <w:name w:val="caption"/>
    <w:basedOn w:val="Normal"/>
    <w:next w:val="Normal"/>
    <w:uiPriority w:val="35"/>
    <w:unhideWhenUsed/>
    <w:qFormat/>
    <w:rsid w:val="00B276EF"/>
    <w:pPr>
      <w:spacing w:after="200" w:line="240" w:lineRule="auto"/>
      <w:jc w:val="center"/>
    </w:pPr>
    <w:rPr>
      <w:iCs/>
      <w:szCs w:val="18"/>
    </w:rPr>
  </w:style>
  <w:style w:type="paragraph" w:customStyle="1" w:styleId="DaftarTabel">
    <w:name w:val="Daftar Tabel"/>
    <w:basedOn w:val="1Paragraf"/>
    <w:link w:val="DaftarTabelChar"/>
    <w:rsid w:val="006666CE"/>
    <w:pPr>
      <w:jc w:val="center"/>
      <w:outlineLvl w:val="0"/>
    </w:pPr>
  </w:style>
  <w:style w:type="character" w:customStyle="1" w:styleId="DaftarTabelChar">
    <w:name w:val="Daftar Tabel Char"/>
    <w:basedOn w:val="1ParagrafChar"/>
    <w:link w:val="DaftarTabel"/>
    <w:rsid w:val="006666CE"/>
    <w:rPr>
      <w:rFonts w:eastAsia="Times New Roman"/>
      <w:bCs/>
      <w:color w:val="000000" w:themeColor="text1"/>
      <w:lang w:val="en-US"/>
    </w:rPr>
  </w:style>
  <w:style w:type="paragraph" w:styleId="BalloonText">
    <w:name w:val="Balloon Text"/>
    <w:basedOn w:val="Normal"/>
    <w:link w:val="BalloonTextChar"/>
    <w:uiPriority w:val="99"/>
    <w:semiHidden/>
    <w:unhideWhenUsed/>
    <w:rsid w:val="006E0A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A89"/>
    <w:rPr>
      <w:rFonts w:ascii="Segoe UI" w:eastAsia="Times New Roman" w:hAnsi="Segoe UI" w:cs="Segoe UI"/>
      <w:sz w:val="18"/>
      <w:szCs w:val="18"/>
      <w:lang w:val="en-US"/>
    </w:rPr>
  </w:style>
  <w:style w:type="paragraph" w:customStyle="1" w:styleId="Default">
    <w:name w:val="Default"/>
    <w:rsid w:val="00F5516C"/>
    <w:pPr>
      <w:autoSpaceDE w:val="0"/>
      <w:autoSpaceDN w:val="0"/>
      <w:adjustRightInd w:val="0"/>
      <w:spacing w:line="240" w:lineRule="auto"/>
      <w:ind w:firstLine="0"/>
      <w:jc w:val="left"/>
    </w:pPr>
    <w:rPr>
      <w:color w:val="000000"/>
    </w:rPr>
  </w:style>
  <w:style w:type="paragraph" w:styleId="TOC1">
    <w:name w:val="toc 1"/>
    <w:basedOn w:val="Normal"/>
    <w:next w:val="Normal"/>
    <w:autoRedefine/>
    <w:uiPriority w:val="39"/>
    <w:unhideWhenUsed/>
    <w:rsid w:val="008D5715"/>
    <w:pPr>
      <w:tabs>
        <w:tab w:val="right" w:leader="dot" w:pos="7927"/>
      </w:tabs>
      <w:spacing w:after="100"/>
    </w:pPr>
  </w:style>
  <w:style w:type="paragraph" w:styleId="TOC2">
    <w:name w:val="toc 2"/>
    <w:basedOn w:val="Normal"/>
    <w:next w:val="Normal"/>
    <w:autoRedefine/>
    <w:uiPriority w:val="39"/>
    <w:unhideWhenUsed/>
    <w:rsid w:val="005A5600"/>
    <w:pPr>
      <w:spacing w:after="100"/>
      <w:ind w:left="240"/>
    </w:pPr>
  </w:style>
  <w:style w:type="paragraph" w:styleId="TOC3">
    <w:name w:val="toc 3"/>
    <w:basedOn w:val="Normal"/>
    <w:next w:val="Normal"/>
    <w:autoRedefine/>
    <w:uiPriority w:val="39"/>
    <w:unhideWhenUsed/>
    <w:rsid w:val="005A5600"/>
    <w:pPr>
      <w:spacing w:after="100"/>
      <w:ind w:left="480"/>
    </w:pPr>
  </w:style>
  <w:style w:type="paragraph" w:styleId="TableofFigures">
    <w:name w:val="table of figures"/>
    <w:basedOn w:val="Normal"/>
    <w:next w:val="Normal"/>
    <w:uiPriority w:val="99"/>
    <w:unhideWhenUsed/>
    <w:rsid w:val="005A5600"/>
  </w:style>
  <w:style w:type="paragraph" w:customStyle="1" w:styleId="BodyofTable">
    <w:name w:val="Body of Table"/>
    <w:basedOn w:val="Normal"/>
    <w:link w:val="BodyofTableChar"/>
    <w:qFormat/>
    <w:rsid w:val="00F35018"/>
    <w:pPr>
      <w:ind w:left="567"/>
    </w:pPr>
  </w:style>
  <w:style w:type="character" w:customStyle="1" w:styleId="BodyofTableChar">
    <w:name w:val="Body of Table Char"/>
    <w:basedOn w:val="DefaultParagraphFont"/>
    <w:link w:val="BodyofTable"/>
    <w:rsid w:val="00F35018"/>
    <w:rPr>
      <w:rFonts w:eastAsia="Times New Roman"/>
      <w:lang w:val="en-US"/>
    </w:rPr>
  </w:style>
  <w:style w:type="table" w:customStyle="1" w:styleId="TableGrid2">
    <w:name w:val="Table Grid2"/>
    <w:basedOn w:val="TableNormal"/>
    <w:next w:val="TableGrid"/>
    <w:uiPriority w:val="39"/>
    <w:rsid w:val="001629B3"/>
    <w:pPr>
      <w:spacing w:line="240" w:lineRule="auto"/>
      <w:ind w:firstLine="0"/>
      <w:jc w:val="left"/>
    </w:pPr>
    <w:rPr>
      <w:rFonts w:ascii="Calibri" w:eastAsia="Calibri" w:hAnsi="Calibr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03BD"/>
    <w:rPr>
      <w:sz w:val="16"/>
      <w:szCs w:val="16"/>
    </w:rPr>
  </w:style>
  <w:style w:type="paragraph" w:styleId="CommentText">
    <w:name w:val="annotation text"/>
    <w:basedOn w:val="Normal"/>
    <w:link w:val="CommentTextChar"/>
    <w:uiPriority w:val="99"/>
    <w:semiHidden/>
    <w:unhideWhenUsed/>
    <w:rsid w:val="002F03BD"/>
    <w:pPr>
      <w:spacing w:line="240" w:lineRule="auto"/>
    </w:pPr>
    <w:rPr>
      <w:sz w:val="20"/>
      <w:szCs w:val="20"/>
    </w:rPr>
  </w:style>
  <w:style w:type="character" w:customStyle="1" w:styleId="CommentTextChar">
    <w:name w:val="Comment Text Char"/>
    <w:basedOn w:val="DefaultParagraphFont"/>
    <w:link w:val="CommentText"/>
    <w:uiPriority w:val="99"/>
    <w:semiHidden/>
    <w:rsid w:val="002F03BD"/>
    <w:rPr>
      <w:rFonts w:eastAsia="Times New Roman"/>
      <w:sz w:val="20"/>
      <w:szCs w:val="20"/>
      <w:lang w:val="en-US"/>
    </w:rPr>
  </w:style>
  <w:style w:type="paragraph" w:styleId="CommentSubject">
    <w:name w:val="annotation subject"/>
    <w:basedOn w:val="CommentText"/>
    <w:next w:val="CommentText"/>
    <w:link w:val="CommentSubjectChar"/>
    <w:uiPriority w:val="99"/>
    <w:semiHidden/>
    <w:unhideWhenUsed/>
    <w:rsid w:val="002F03BD"/>
    <w:rPr>
      <w:b/>
      <w:bCs/>
    </w:rPr>
  </w:style>
  <w:style w:type="character" w:customStyle="1" w:styleId="CommentSubjectChar">
    <w:name w:val="Comment Subject Char"/>
    <w:basedOn w:val="CommentTextChar"/>
    <w:link w:val="CommentSubject"/>
    <w:uiPriority w:val="99"/>
    <w:semiHidden/>
    <w:rsid w:val="002F03BD"/>
    <w:rPr>
      <w:rFonts w:eastAsia="Times New Roman"/>
      <w:b/>
      <w:bCs/>
      <w:sz w:val="20"/>
      <w:szCs w:val="20"/>
      <w:lang w:val="en-US"/>
    </w:rPr>
  </w:style>
  <w:style w:type="paragraph" w:styleId="FootnoteText">
    <w:name w:val="footnote text"/>
    <w:basedOn w:val="Normal"/>
    <w:link w:val="FootnoteTextChar"/>
    <w:uiPriority w:val="99"/>
    <w:semiHidden/>
    <w:unhideWhenUsed/>
    <w:rsid w:val="000927C9"/>
    <w:pPr>
      <w:spacing w:line="240" w:lineRule="auto"/>
    </w:pPr>
    <w:rPr>
      <w:sz w:val="20"/>
      <w:szCs w:val="20"/>
    </w:rPr>
  </w:style>
  <w:style w:type="character" w:customStyle="1" w:styleId="FootnoteTextChar">
    <w:name w:val="Footnote Text Char"/>
    <w:basedOn w:val="DefaultParagraphFont"/>
    <w:link w:val="FootnoteText"/>
    <w:uiPriority w:val="99"/>
    <w:semiHidden/>
    <w:rsid w:val="000927C9"/>
    <w:rPr>
      <w:rFonts w:eastAsia="Times New Roman"/>
      <w:sz w:val="20"/>
      <w:szCs w:val="20"/>
      <w:lang w:val="en-US"/>
    </w:rPr>
  </w:style>
  <w:style w:type="character" w:styleId="FootnoteReference">
    <w:name w:val="footnote reference"/>
    <w:basedOn w:val="DefaultParagraphFont"/>
    <w:uiPriority w:val="99"/>
    <w:semiHidden/>
    <w:unhideWhenUsed/>
    <w:rsid w:val="000927C9"/>
    <w:rPr>
      <w:vertAlign w:val="superscript"/>
    </w:rPr>
  </w:style>
  <w:style w:type="paragraph" w:styleId="NormalWeb">
    <w:name w:val="Normal (Web)"/>
    <w:basedOn w:val="Normal"/>
    <w:uiPriority w:val="99"/>
    <w:semiHidden/>
    <w:unhideWhenUsed/>
    <w:rsid w:val="00B97507"/>
  </w:style>
  <w:style w:type="paragraph" w:styleId="TOCHeading">
    <w:name w:val="TOC Heading"/>
    <w:basedOn w:val="Heading1"/>
    <w:next w:val="Normal"/>
    <w:uiPriority w:val="39"/>
    <w:unhideWhenUsed/>
    <w:qFormat/>
    <w:rsid w:val="00C33828"/>
    <w:pPr>
      <w:numPr>
        <w:numId w:val="0"/>
      </w:numPr>
      <w:jc w:val="left"/>
      <w:outlineLvl w:val="9"/>
    </w:pPr>
    <w:rPr>
      <w:rFonts w:asciiTheme="majorHAnsi" w:hAnsiTheme="majorHAnsi"/>
      <w:b w:val="0"/>
      <w:color w:val="2F5496" w:themeColor="accent1" w:themeShade="BF"/>
      <w:sz w:val="32"/>
    </w:rPr>
  </w:style>
  <w:style w:type="paragraph" w:styleId="TOC4">
    <w:name w:val="toc 4"/>
    <w:basedOn w:val="Normal"/>
    <w:next w:val="Normal"/>
    <w:autoRedefine/>
    <w:uiPriority w:val="39"/>
    <w:unhideWhenUsed/>
    <w:rsid w:val="00C3382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3382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3382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3382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3382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33828"/>
    <w:pPr>
      <w:spacing w:after="100" w:line="259" w:lineRule="auto"/>
      <w:ind w:left="1760"/>
      <w:jc w:val="left"/>
    </w:pPr>
    <w:rPr>
      <w:rFonts w:asciiTheme="minorHAnsi" w:eastAsiaTheme="minorEastAsia" w:hAnsiTheme="minorHAnsi" w:cstheme="minorBidi"/>
      <w:sz w:val="22"/>
      <w:szCs w:val="22"/>
    </w:rPr>
  </w:style>
  <w:style w:type="character" w:styleId="Strong">
    <w:name w:val="Strong"/>
    <w:basedOn w:val="DefaultParagraphFont"/>
    <w:uiPriority w:val="22"/>
    <w:qFormat/>
    <w:rsid w:val="0014289A"/>
    <w:rPr>
      <w:b/>
      <w:bCs/>
    </w:rPr>
  </w:style>
  <w:style w:type="paragraph" w:styleId="Bibliography">
    <w:name w:val="Bibliography"/>
    <w:basedOn w:val="Normal"/>
    <w:next w:val="Normal"/>
    <w:uiPriority w:val="37"/>
    <w:unhideWhenUsed/>
    <w:rsid w:val="00124791"/>
  </w:style>
  <w:style w:type="character" w:customStyle="1" w:styleId="Heading5Char">
    <w:name w:val="Heading 5 Char"/>
    <w:basedOn w:val="DefaultParagraphFont"/>
    <w:link w:val="Heading5"/>
    <w:uiPriority w:val="9"/>
    <w:semiHidden/>
    <w:rsid w:val="00F36401"/>
    <w:rPr>
      <w:rFonts w:asciiTheme="majorHAnsi" w:eastAsiaTheme="majorEastAsia" w:hAnsiTheme="majorHAnsi" w:cstheme="majorBidi"/>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1803">
      <w:bodyDiv w:val="1"/>
      <w:marLeft w:val="0"/>
      <w:marRight w:val="0"/>
      <w:marTop w:val="0"/>
      <w:marBottom w:val="0"/>
      <w:divBdr>
        <w:top w:val="none" w:sz="0" w:space="0" w:color="auto"/>
        <w:left w:val="none" w:sz="0" w:space="0" w:color="auto"/>
        <w:bottom w:val="none" w:sz="0" w:space="0" w:color="auto"/>
        <w:right w:val="none" w:sz="0" w:space="0" w:color="auto"/>
      </w:divBdr>
    </w:div>
    <w:div w:id="73666996">
      <w:bodyDiv w:val="1"/>
      <w:marLeft w:val="0"/>
      <w:marRight w:val="0"/>
      <w:marTop w:val="0"/>
      <w:marBottom w:val="0"/>
      <w:divBdr>
        <w:top w:val="none" w:sz="0" w:space="0" w:color="auto"/>
        <w:left w:val="none" w:sz="0" w:space="0" w:color="auto"/>
        <w:bottom w:val="none" w:sz="0" w:space="0" w:color="auto"/>
        <w:right w:val="none" w:sz="0" w:space="0" w:color="auto"/>
      </w:divBdr>
    </w:div>
    <w:div w:id="127020654">
      <w:bodyDiv w:val="1"/>
      <w:marLeft w:val="0"/>
      <w:marRight w:val="0"/>
      <w:marTop w:val="0"/>
      <w:marBottom w:val="0"/>
      <w:divBdr>
        <w:top w:val="none" w:sz="0" w:space="0" w:color="auto"/>
        <w:left w:val="none" w:sz="0" w:space="0" w:color="auto"/>
        <w:bottom w:val="none" w:sz="0" w:space="0" w:color="auto"/>
        <w:right w:val="none" w:sz="0" w:space="0" w:color="auto"/>
      </w:divBdr>
    </w:div>
    <w:div w:id="194773138">
      <w:bodyDiv w:val="1"/>
      <w:marLeft w:val="0"/>
      <w:marRight w:val="0"/>
      <w:marTop w:val="0"/>
      <w:marBottom w:val="0"/>
      <w:divBdr>
        <w:top w:val="none" w:sz="0" w:space="0" w:color="auto"/>
        <w:left w:val="none" w:sz="0" w:space="0" w:color="auto"/>
        <w:bottom w:val="none" w:sz="0" w:space="0" w:color="auto"/>
        <w:right w:val="none" w:sz="0" w:space="0" w:color="auto"/>
      </w:divBdr>
    </w:div>
    <w:div w:id="334918352">
      <w:bodyDiv w:val="1"/>
      <w:marLeft w:val="0"/>
      <w:marRight w:val="0"/>
      <w:marTop w:val="0"/>
      <w:marBottom w:val="0"/>
      <w:divBdr>
        <w:top w:val="none" w:sz="0" w:space="0" w:color="auto"/>
        <w:left w:val="none" w:sz="0" w:space="0" w:color="auto"/>
        <w:bottom w:val="none" w:sz="0" w:space="0" w:color="auto"/>
        <w:right w:val="none" w:sz="0" w:space="0" w:color="auto"/>
      </w:divBdr>
    </w:div>
    <w:div w:id="441727082">
      <w:bodyDiv w:val="1"/>
      <w:marLeft w:val="0"/>
      <w:marRight w:val="0"/>
      <w:marTop w:val="0"/>
      <w:marBottom w:val="0"/>
      <w:divBdr>
        <w:top w:val="none" w:sz="0" w:space="0" w:color="auto"/>
        <w:left w:val="none" w:sz="0" w:space="0" w:color="auto"/>
        <w:bottom w:val="none" w:sz="0" w:space="0" w:color="auto"/>
        <w:right w:val="none" w:sz="0" w:space="0" w:color="auto"/>
      </w:divBdr>
    </w:div>
    <w:div w:id="452406763">
      <w:bodyDiv w:val="1"/>
      <w:marLeft w:val="0"/>
      <w:marRight w:val="0"/>
      <w:marTop w:val="0"/>
      <w:marBottom w:val="0"/>
      <w:divBdr>
        <w:top w:val="none" w:sz="0" w:space="0" w:color="auto"/>
        <w:left w:val="none" w:sz="0" w:space="0" w:color="auto"/>
        <w:bottom w:val="none" w:sz="0" w:space="0" w:color="auto"/>
        <w:right w:val="none" w:sz="0" w:space="0" w:color="auto"/>
      </w:divBdr>
    </w:div>
    <w:div w:id="469977197">
      <w:bodyDiv w:val="1"/>
      <w:marLeft w:val="0"/>
      <w:marRight w:val="0"/>
      <w:marTop w:val="0"/>
      <w:marBottom w:val="0"/>
      <w:divBdr>
        <w:top w:val="none" w:sz="0" w:space="0" w:color="auto"/>
        <w:left w:val="none" w:sz="0" w:space="0" w:color="auto"/>
        <w:bottom w:val="none" w:sz="0" w:space="0" w:color="auto"/>
        <w:right w:val="none" w:sz="0" w:space="0" w:color="auto"/>
      </w:divBdr>
    </w:div>
    <w:div w:id="562448304">
      <w:bodyDiv w:val="1"/>
      <w:marLeft w:val="0"/>
      <w:marRight w:val="0"/>
      <w:marTop w:val="0"/>
      <w:marBottom w:val="0"/>
      <w:divBdr>
        <w:top w:val="none" w:sz="0" w:space="0" w:color="auto"/>
        <w:left w:val="none" w:sz="0" w:space="0" w:color="auto"/>
        <w:bottom w:val="none" w:sz="0" w:space="0" w:color="auto"/>
        <w:right w:val="none" w:sz="0" w:space="0" w:color="auto"/>
      </w:divBdr>
    </w:div>
    <w:div w:id="579751274">
      <w:bodyDiv w:val="1"/>
      <w:marLeft w:val="0"/>
      <w:marRight w:val="0"/>
      <w:marTop w:val="0"/>
      <w:marBottom w:val="0"/>
      <w:divBdr>
        <w:top w:val="none" w:sz="0" w:space="0" w:color="auto"/>
        <w:left w:val="none" w:sz="0" w:space="0" w:color="auto"/>
        <w:bottom w:val="none" w:sz="0" w:space="0" w:color="auto"/>
        <w:right w:val="none" w:sz="0" w:space="0" w:color="auto"/>
      </w:divBdr>
    </w:div>
    <w:div w:id="606157881">
      <w:bodyDiv w:val="1"/>
      <w:marLeft w:val="0"/>
      <w:marRight w:val="0"/>
      <w:marTop w:val="0"/>
      <w:marBottom w:val="0"/>
      <w:divBdr>
        <w:top w:val="none" w:sz="0" w:space="0" w:color="auto"/>
        <w:left w:val="none" w:sz="0" w:space="0" w:color="auto"/>
        <w:bottom w:val="none" w:sz="0" w:space="0" w:color="auto"/>
        <w:right w:val="none" w:sz="0" w:space="0" w:color="auto"/>
      </w:divBdr>
    </w:div>
    <w:div w:id="644088599">
      <w:bodyDiv w:val="1"/>
      <w:marLeft w:val="0"/>
      <w:marRight w:val="0"/>
      <w:marTop w:val="0"/>
      <w:marBottom w:val="0"/>
      <w:divBdr>
        <w:top w:val="none" w:sz="0" w:space="0" w:color="auto"/>
        <w:left w:val="none" w:sz="0" w:space="0" w:color="auto"/>
        <w:bottom w:val="none" w:sz="0" w:space="0" w:color="auto"/>
        <w:right w:val="none" w:sz="0" w:space="0" w:color="auto"/>
      </w:divBdr>
    </w:div>
    <w:div w:id="698166596">
      <w:bodyDiv w:val="1"/>
      <w:marLeft w:val="0"/>
      <w:marRight w:val="0"/>
      <w:marTop w:val="0"/>
      <w:marBottom w:val="0"/>
      <w:divBdr>
        <w:top w:val="none" w:sz="0" w:space="0" w:color="auto"/>
        <w:left w:val="none" w:sz="0" w:space="0" w:color="auto"/>
        <w:bottom w:val="none" w:sz="0" w:space="0" w:color="auto"/>
        <w:right w:val="none" w:sz="0" w:space="0" w:color="auto"/>
      </w:divBdr>
    </w:div>
    <w:div w:id="762216396">
      <w:bodyDiv w:val="1"/>
      <w:marLeft w:val="0"/>
      <w:marRight w:val="0"/>
      <w:marTop w:val="0"/>
      <w:marBottom w:val="0"/>
      <w:divBdr>
        <w:top w:val="none" w:sz="0" w:space="0" w:color="auto"/>
        <w:left w:val="none" w:sz="0" w:space="0" w:color="auto"/>
        <w:bottom w:val="none" w:sz="0" w:space="0" w:color="auto"/>
        <w:right w:val="none" w:sz="0" w:space="0" w:color="auto"/>
      </w:divBdr>
    </w:div>
    <w:div w:id="782724316">
      <w:bodyDiv w:val="1"/>
      <w:marLeft w:val="0"/>
      <w:marRight w:val="0"/>
      <w:marTop w:val="0"/>
      <w:marBottom w:val="0"/>
      <w:divBdr>
        <w:top w:val="none" w:sz="0" w:space="0" w:color="auto"/>
        <w:left w:val="none" w:sz="0" w:space="0" w:color="auto"/>
        <w:bottom w:val="none" w:sz="0" w:space="0" w:color="auto"/>
        <w:right w:val="none" w:sz="0" w:space="0" w:color="auto"/>
      </w:divBdr>
    </w:div>
    <w:div w:id="804852106">
      <w:bodyDiv w:val="1"/>
      <w:marLeft w:val="0"/>
      <w:marRight w:val="0"/>
      <w:marTop w:val="0"/>
      <w:marBottom w:val="0"/>
      <w:divBdr>
        <w:top w:val="none" w:sz="0" w:space="0" w:color="auto"/>
        <w:left w:val="none" w:sz="0" w:space="0" w:color="auto"/>
        <w:bottom w:val="none" w:sz="0" w:space="0" w:color="auto"/>
        <w:right w:val="none" w:sz="0" w:space="0" w:color="auto"/>
      </w:divBdr>
    </w:div>
    <w:div w:id="806624452">
      <w:bodyDiv w:val="1"/>
      <w:marLeft w:val="0"/>
      <w:marRight w:val="0"/>
      <w:marTop w:val="0"/>
      <w:marBottom w:val="0"/>
      <w:divBdr>
        <w:top w:val="none" w:sz="0" w:space="0" w:color="auto"/>
        <w:left w:val="none" w:sz="0" w:space="0" w:color="auto"/>
        <w:bottom w:val="none" w:sz="0" w:space="0" w:color="auto"/>
        <w:right w:val="none" w:sz="0" w:space="0" w:color="auto"/>
      </w:divBdr>
    </w:div>
    <w:div w:id="863010585">
      <w:bodyDiv w:val="1"/>
      <w:marLeft w:val="0"/>
      <w:marRight w:val="0"/>
      <w:marTop w:val="0"/>
      <w:marBottom w:val="0"/>
      <w:divBdr>
        <w:top w:val="none" w:sz="0" w:space="0" w:color="auto"/>
        <w:left w:val="none" w:sz="0" w:space="0" w:color="auto"/>
        <w:bottom w:val="none" w:sz="0" w:space="0" w:color="auto"/>
        <w:right w:val="none" w:sz="0" w:space="0" w:color="auto"/>
      </w:divBdr>
    </w:div>
    <w:div w:id="888030379">
      <w:bodyDiv w:val="1"/>
      <w:marLeft w:val="0"/>
      <w:marRight w:val="0"/>
      <w:marTop w:val="0"/>
      <w:marBottom w:val="0"/>
      <w:divBdr>
        <w:top w:val="none" w:sz="0" w:space="0" w:color="auto"/>
        <w:left w:val="none" w:sz="0" w:space="0" w:color="auto"/>
        <w:bottom w:val="none" w:sz="0" w:space="0" w:color="auto"/>
        <w:right w:val="none" w:sz="0" w:space="0" w:color="auto"/>
      </w:divBdr>
    </w:div>
    <w:div w:id="893783694">
      <w:bodyDiv w:val="1"/>
      <w:marLeft w:val="0"/>
      <w:marRight w:val="0"/>
      <w:marTop w:val="0"/>
      <w:marBottom w:val="0"/>
      <w:divBdr>
        <w:top w:val="none" w:sz="0" w:space="0" w:color="auto"/>
        <w:left w:val="none" w:sz="0" w:space="0" w:color="auto"/>
        <w:bottom w:val="none" w:sz="0" w:space="0" w:color="auto"/>
        <w:right w:val="none" w:sz="0" w:space="0" w:color="auto"/>
      </w:divBdr>
    </w:div>
    <w:div w:id="911625591">
      <w:bodyDiv w:val="1"/>
      <w:marLeft w:val="0"/>
      <w:marRight w:val="0"/>
      <w:marTop w:val="0"/>
      <w:marBottom w:val="0"/>
      <w:divBdr>
        <w:top w:val="none" w:sz="0" w:space="0" w:color="auto"/>
        <w:left w:val="none" w:sz="0" w:space="0" w:color="auto"/>
        <w:bottom w:val="none" w:sz="0" w:space="0" w:color="auto"/>
        <w:right w:val="none" w:sz="0" w:space="0" w:color="auto"/>
      </w:divBdr>
    </w:div>
    <w:div w:id="977610173">
      <w:bodyDiv w:val="1"/>
      <w:marLeft w:val="0"/>
      <w:marRight w:val="0"/>
      <w:marTop w:val="0"/>
      <w:marBottom w:val="0"/>
      <w:divBdr>
        <w:top w:val="none" w:sz="0" w:space="0" w:color="auto"/>
        <w:left w:val="none" w:sz="0" w:space="0" w:color="auto"/>
        <w:bottom w:val="none" w:sz="0" w:space="0" w:color="auto"/>
        <w:right w:val="none" w:sz="0" w:space="0" w:color="auto"/>
      </w:divBdr>
    </w:div>
    <w:div w:id="978151386">
      <w:bodyDiv w:val="1"/>
      <w:marLeft w:val="0"/>
      <w:marRight w:val="0"/>
      <w:marTop w:val="0"/>
      <w:marBottom w:val="0"/>
      <w:divBdr>
        <w:top w:val="none" w:sz="0" w:space="0" w:color="auto"/>
        <w:left w:val="none" w:sz="0" w:space="0" w:color="auto"/>
        <w:bottom w:val="none" w:sz="0" w:space="0" w:color="auto"/>
        <w:right w:val="none" w:sz="0" w:space="0" w:color="auto"/>
      </w:divBdr>
    </w:div>
    <w:div w:id="991055486">
      <w:bodyDiv w:val="1"/>
      <w:marLeft w:val="0"/>
      <w:marRight w:val="0"/>
      <w:marTop w:val="0"/>
      <w:marBottom w:val="0"/>
      <w:divBdr>
        <w:top w:val="none" w:sz="0" w:space="0" w:color="auto"/>
        <w:left w:val="none" w:sz="0" w:space="0" w:color="auto"/>
        <w:bottom w:val="none" w:sz="0" w:space="0" w:color="auto"/>
        <w:right w:val="none" w:sz="0" w:space="0" w:color="auto"/>
      </w:divBdr>
    </w:div>
    <w:div w:id="998121561">
      <w:bodyDiv w:val="1"/>
      <w:marLeft w:val="0"/>
      <w:marRight w:val="0"/>
      <w:marTop w:val="0"/>
      <w:marBottom w:val="0"/>
      <w:divBdr>
        <w:top w:val="none" w:sz="0" w:space="0" w:color="auto"/>
        <w:left w:val="none" w:sz="0" w:space="0" w:color="auto"/>
        <w:bottom w:val="none" w:sz="0" w:space="0" w:color="auto"/>
        <w:right w:val="none" w:sz="0" w:space="0" w:color="auto"/>
      </w:divBdr>
    </w:div>
    <w:div w:id="1020935415">
      <w:bodyDiv w:val="1"/>
      <w:marLeft w:val="0"/>
      <w:marRight w:val="0"/>
      <w:marTop w:val="0"/>
      <w:marBottom w:val="0"/>
      <w:divBdr>
        <w:top w:val="none" w:sz="0" w:space="0" w:color="auto"/>
        <w:left w:val="none" w:sz="0" w:space="0" w:color="auto"/>
        <w:bottom w:val="none" w:sz="0" w:space="0" w:color="auto"/>
        <w:right w:val="none" w:sz="0" w:space="0" w:color="auto"/>
      </w:divBdr>
    </w:div>
    <w:div w:id="1026177941">
      <w:bodyDiv w:val="1"/>
      <w:marLeft w:val="0"/>
      <w:marRight w:val="0"/>
      <w:marTop w:val="0"/>
      <w:marBottom w:val="0"/>
      <w:divBdr>
        <w:top w:val="none" w:sz="0" w:space="0" w:color="auto"/>
        <w:left w:val="none" w:sz="0" w:space="0" w:color="auto"/>
        <w:bottom w:val="none" w:sz="0" w:space="0" w:color="auto"/>
        <w:right w:val="none" w:sz="0" w:space="0" w:color="auto"/>
      </w:divBdr>
    </w:div>
    <w:div w:id="1049769239">
      <w:bodyDiv w:val="1"/>
      <w:marLeft w:val="0"/>
      <w:marRight w:val="0"/>
      <w:marTop w:val="0"/>
      <w:marBottom w:val="0"/>
      <w:divBdr>
        <w:top w:val="none" w:sz="0" w:space="0" w:color="auto"/>
        <w:left w:val="none" w:sz="0" w:space="0" w:color="auto"/>
        <w:bottom w:val="none" w:sz="0" w:space="0" w:color="auto"/>
        <w:right w:val="none" w:sz="0" w:space="0" w:color="auto"/>
      </w:divBdr>
    </w:div>
    <w:div w:id="1083140245">
      <w:bodyDiv w:val="1"/>
      <w:marLeft w:val="0"/>
      <w:marRight w:val="0"/>
      <w:marTop w:val="0"/>
      <w:marBottom w:val="0"/>
      <w:divBdr>
        <w:top w:val="none" w:sz="0" w:space="0" w:color="auto"/>
        <w:left w:val="none" w:sz="0" w:space="0" w:color="auto"/>
        <w:bottom w:val="none" w:sz="0" w:space="0" w:color="auto"/>
        <w:right w:val="none" w:sz="0" w:space="0" w:color="auto"/>
      </w:divBdr>
    </w:div>
    <w:div w:id="1135563996">
      <w:bodyDiv w:val="1"/>
      <w:marLeft w:val="0"/>
      <w:marRight w:val="0"/>
      <w:marTop w:val="0"/>
      <w:marBottom w:val="0"/>
      <w:divBdr>
        <w:top w:val="none" w:sz="0" w:space="0" w:color="auto"/>
        <w:left w:val="none" w:sz="0" w:space="0" w:color="auto"/>
        <w:bottom w:val="none" w:sz="0" w:space="0" w:color="auto"/>
        <w:right w:val="none" w:sz="0" w:space="0" w:color="auto"/>
      </w:divBdr>
    </w:div>
    <w:div w:id="1143696502">
      <w:bodyDiv w:val="1"/>
      <w:marLeft w:val="0"/>
      <w:marRight w:val="0"/>
      <w:marTop w:val="0"/>
      <w:marBottom w:val="0"/>
      <w:divBdr>
        <w:top w:val="none" w:sz="0" w:space="0" w:color="auto"/>
        <w:left w:val="none" w:sz="0" w:space="0" w:color="auto"/>
        <w:bottom w:val="none" w:sz="0" w:space="0" w:color="auto"/>
        <w:right w:val="none" w:sz="0" w:space="0" w:color="auto"/>
      </w:divBdr>
    </w:div>
    <w:div w:id="1225920189">
      <w:bodyDiv w:val="1"/>
      <w:marLeft w:val="0"/>
      <w:marRight w:val="0"/>
      <w:marTop w:val="0"/>
      <w:marBottom w:val="0"/>
      <w:divBdr>
        <w:top w:val="none" w:sz="0" w:space="0" w:color="auto"/>
        <w:left w:val="none" w:sz="0" w:space="0" w:color="auto"/>
        <w:bottom w:val="none" w:sz="0" w:space="0" w:color="auto"/>
        <w:right w:val="none" w:sz="0" w:space="0" w:color="auto"/>
      </w:divBdr>
    </w:div>
    <w:div w:id="1266689876">
      <w:bodyDiv w:val="1"/>
      <w:marLeft w:val="0"/>
      <w:marRight w:val="0"/>
      <w:marTop w:val="0"/>
      <w:marBottom w:val="0"/>
      <w:divBdr>
        <w:top w:val="none" w:sz="0" w:space="0" w:color="auto"/>
        <w:left w:val="none" w:sz="0" w:space="0" w:color="auto"/>
        <w:bottom w:val="none" w:sz="0" w:space="0" w:color="auto"/>
        <w:right w:val="none" w:sz="0" w:space="0" w:color="auto"/>
      </w:divBdr>
    </w:div>
    <w:div w:id="1284267909">
      <w:bodyDiv w:val="1"/>
      <w:marLeft w:val="0"/>
      <w:marRight w:val="0"/>
      <w:marTop w:val="0"/>
      <w:marBottom w:val="0"/>
      <w:divBdr>
        <w:top w:val="none" w:sz="0" w:space="0" w:color="auto"/>
        <w:left w:val="none" w:sz="0" w:space="0" w:color="auto"/>
        <w:bottom w:val="none" w:sz="0" w:space="0" w:color="auto"/>
        <w:right w:val="none" w:sz="0" w:space="0" w:color="auto"/>
      </w:divBdr>
    </w:div>
    <w:div w:id="1294873418">
      <w:bodyDiv w:val="1"/>
      <w:marLeft w:val="0"/>
      <w:marRight w:val="0"/>
      <w:marTop w:val="0"/>
      <w:marBottom w:val="0"/>
      <w:divBdr>
        <w:top w:val="none" w:sz="0" w:space="0" w:color="auto"/>
        <w:left w:val="none" w:sz="0" w:space="0" w:color="auto"/>
        <w:bottom w:val="none" w:sz="0" w:space="0" w:color="auto"/>
        <w:right w:val="none" w:sz="0" w:space="0" w:color="auto"/>
      </w:divBdr>
    </w:div>
    <w:div w:id="1346055993">
      <w:bodyDiv w:val="1"/>
      <w:marLeft w:val="0"/>
      <w:marRight w:val="0"/>
      <w:marTop w:val="0"/>
      <w:marBottom w:val="0"/>
      <w:divBdr>
        <w:top w:val="none" w:sz="0" w:space="0" w:color="auto"/>
        <w:left w:val="none" w:sz="0" w:space="0" w:color="auto"/>
        <w:bottom w:val="none" w:sz="0" w:space="0" w:color="auto"/>
        <w:right w:val="none" w:sz="0" w:space="0" w:color="auto"/>
      </w:divBdr>
    </w:div>
    <w:div w:id="1413820853">
      <w:bodyDiv w:val="1"/>
      <w:marLeft w:val="0"/>
      <w:marRight w:val="0"/>
      <w:marTop w:val="0"/>
      <w:marBottom w:val="0"/>
      <w:divBdr>
        <w:top w:val="none" w:sz="0" w:space="0" w:color="auto"/>
        <w:left w:val="none" w:sz="0" w:space="0" w:color="auto"/>
        <w:bottom w:val="none" w:sz="0" w:space="0" w:color="auto"/>
        <w:right w:val="none" w:sz="0" w:space="0" w:color="auto"/>
      </w:divBdr>
    </w:div>
    <w:div w:id="1452701446">
      <w:bodyDiv w:val="1"/>
      <w:marLeft w:val="0"/>
      <w:marRight w:val="0"/>
      <w:marTop w:val="0"/>
      <w:marBottom w:val="0"/>
      <w:divBdr>
        <w:top w:val="none" w:sz="0" w:space="0" w:color="auto"/>
        <w:left w:val="none" w:sz="0" w:space="0" w:color="auto"/>
        <w:bottom w:val="none" w:sz="0" w:space="0" w:color="auto"/>
        <w:right w:val="none" w:sz="0" w:space="0" w:color="auto"/>
      </w:divBdr>
    </w:div>
    <w:div w:id="1497263559">
      <w:bodyDiv w:val="1"/>
      <w:marLeft w:val="0"/>
      <w:marRight w:val="0"/>
      <w:marTop w:val="0"/>
      <w:marBottom w:val="0"/>
      <w:divBdr>
        <w:top w:val="none" w:sz="0" w:space="0" w:color="auto"/>
        <w:left w:val="none" w:sz="0" w:space="0" w:color="auto"/>
        <w:bottom w:val="none" w:sz="0" w:space="0" w:color="auto"/>
        <w:right w:val="none" w:sz="0" w:space="0" w:color="auto"/>
      </w:divBdr>
    </w:div>
    <w:div w:id="1506895599">
      <w:bodyDiv w:val="1"/>
      <w:marLeft w:val="0"/>
      <w:marRight w:val="0"/>
      <w:marTop w:val="0"/>
      <w:marBottom w:val="0"/>
      <w:divBdr>
        <w:top w:val="none" w:sz="0" w:space="0" w:color="auto"/>
        <w:left w:val="none" w:sz="0" w:space="0" w:color="auto"/>
        <w:bottom w:val="none" w:sz="0" w:space="0" w:color="auto"/>
        <w:right w:val="none" w:sz="0" w:space="0" w:color="auto"/>
      </w:divBdr>
    </w:div>
    <w:div w:id="1647975711">
      <w:bodyDiv w:val="1"/>
      <w:marLeft w:val="0"/>
      <w:marRight w:val="0"/>
      <w:marTop w:val="0"/>
      <w:marBottom w:val="0"/>
      <w:divBdr>
        <w:top w:val="none" w:sz="0" w:space="0" w:color="auto"/>
        <w:left w:val="none" w:sz="0" w:space="0" w:color="auto"/>
        <w:bottom w:val="none" w:sz="0" w:space="0" w:color="auto"/>
        <w:right w:val="none" w:sz="0" w:space="0" w:color="auto"/>
      </w:divBdr>
    </w:div>
    <w:div w:id="1649894165">
      <w:bodyDiv w:val="1"/>
      <w:marLeft w:val="0"/>
      <w:marRight w:val="0"/>
      <w:marTop w:val="0"/>
      <w:marBottom w:val="0"/>
      <w:divBdr>
        <w:top w:val="none" w:sz="0" w:space="0" w:color="auto"/>
        <w:left w:val="none" w:sz="0" w:space="0" w:color="auto"/>
        <w:bottom w:val="none" w:sz="0" w:space="0" w:color="auto"/>
        <w:right w:val="none" w:sz="0" w:space="0" w:color="auto"/>
      </w:divBdr>
    </w:div>
    <w:div w:id="1677342494">
      <w:bodyDiv w:val="1"/>
      <w:marLeft w:val="0"/>
      <w:marRight w:val="0"/>
      <w:marTop w:val="0"/>
      <w:marBottom w:val="0"/>
      <w:divBdr>
        <w:top w:val="none" w:sz="0" w:space="0" w:color="auto"/>
        <w:left w:val="none" w:sz="0" w:space="0" w:color="auto"/>
        <w:bottom w:val="none" w:sz="0" w:space="0" w:color="auto"/>
        <w:right w:val="none" w:sz="0" w:space="0" w:color="auto"/>
      </w:divBdr>
    </w:div>
    <w:div w:id="1703944802">
      <w:bodyDiv w:val="1"/>
      <w:marLeft w:val="0"/>
      <w:marRight w:val="0"/>
      <w:marTop w:val="0"/>
      <w:marBottom w:val="0"/>
      <w:divBdr>
        <w:top w:val="none" w:sz="0" w:space="0" w:color="auto"/>
        <w:left w:val="none" w:sz="0" w:space="0" w:color="auto"/>
        <w:bottom w:val="none" w:sz="0" w:space="0" w:color="auto"/>
        <w:right w:val="none" w:sz="0" w:space="0" w:color="auto"/>
      </w:divBdr>
    </w:div>
    <w:div w:id="1782800428">
      <w:bodyDiv w:val="1"/>
      <w:marLeft w:val="0"/>
      <w:marRight w:val="0"/>
      <w:marTop w:val="0"/>
      <w:marBottom w:val="0"/>
      <w:divBdr>
        <w:top w:val="none" w:sz="0" w:space="0" w:color="auto"/>
        <w:left w:val="none" w:sz="0" w:space="0" w:color="auto"/>
        <w:bottom w:val="none" w:sz="0" w:space="0" w:color="auto"/>
        <w:right w:val="none" w:sz="0" w:space="0" w:color="auto"/>
      </w:divBdr>
    </w:div>
    <w:div w:id="1803765140">
      <w:bodyDiv w:val="1"/>
      <w:marLeft w:val="0"/>
      <w:marRight w:val="0"/>
      <w:marTop w:val="0"/>
      <w:marBottom w:val="0"/>
      <w:divBdr>
        <w:top w:val="none" w:sz="0" w:space="0" w:color="auto"/>
        <w:left w:val="none" w:sz="0" w:space="0" w:color="auto"/>
        <w:bottom w:val="none" w:sz="0" w:space="0" w:color="auto"/>
        <w:right w:val="none" w:sz="0" w:space="0" w:color="auto"/>
      </w:divBdr>
    </w:div>
    <w:div w:id="1884244649">
      <w:bodyDiv w:val="1"/>
      <w:marLeft w:val="0"/>
      <w:marRight w:val="0"/>
      <w:marTop w:val="0"/>
      <w:marBottom w:val="0"/>
      <w:divBdr>
        <w:top w:val="none" w:sz="0" w:space="0" w:color="auto"/>
        <w:left w:val="none" w:sz="0" w:space="0" w:color="auto"/>
        <w:bottom w:val="none" w:sz="0" w:space="0" w:color="auto"/>
        <w:right w:val="none" w:sz="0" w:space="0" w:color="auto"/>
      </w:divBdr>
    </w:div>
    <w:div w:id="1908760555">
      <w:bodyDiv w:val="1"/>
      <w:marLeft w:val="0"/>
      <w:marRight w:val="0"/>
      <w:marTop w:val="0"/>
      <w:marBottom w:val="0"/>
      <w:divBdr>
        <w:top w:val="none" w:sz="0" w:space="0" w:color="auto"/>
        <w:left w:val="none" w:sz="0" w:space="0" w:color="auto"/>
        <w:bottom w:val="none" w:sz="0" w:space="0" w:color="auto"/>
        <w:right w:val="none" w:sz="0" w:space="0" w:color="auto"/>
      </w:divBdr>
      <w:divsChild>
        <w:div w:id="1780834308">
          <w:marLeft w:val="0"/>
          <w:marRight w:val="0"/>
          <w:marTop w:val="150"/>
          <w:marBottom w:val="150"/>
          <w:divBdr>
            <w:top w:val="single" w:sz="6" w:space="0" w:color="FFFFFF"/>
            <w:left w:val="single" w:sz="6" w:space="0" w:color="FFFFFF"/>
            <w:bottom w:val="single" w:sz="6" w:space="0" w:color="FFFFFF"/>
            <w:right w:val="single" w:sz="6" w:space="0" w:color="FFFFFF"/>
          </w:divBdr>
          <w:divsChild>
            <w:div w:id="1235775902">
              <w:marLeft w:val="0"/>
              <w:marRight w:val="0"/>
              <w:marTop w:val="0"/>
              <w:marBottom w:val="0"/>
              <w:divBdr>
                <w:top w:val="none" w:sz="0" w:space="8" w:color="D7D7D7"/>
                <w:left w:val="single" w:sz="6" w:space="15" w:color="D7D7D7"/>
                <w:bottom w:val="none" w:sz="0" w:space="15" w:color="D7D7D7"/>
                <w:right w:val="none" w:sz="0" w:space="15" w:color="D7D7D7"/>
              </w:divBdr>
              <w:divsChild>
                <w:div w:id="146584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732228">
      <w:bodyDiv w:val="1"/>
      <w:marLeft w:val="0"/>
      <w:marRight w:val="0"/>
      <w:marTop w:val="0"/>
      <w:marBottom w:val="0"/>
      <w:divBdr>
        <w:top w:val="none" w:sz="0" w:space="0" w:color="auto"/>
        <w:left w:val="none" w:sz="0" w:space="0" w:color="auto"/>
        <w:bottom w:val="none" w:sz="0" w:space="0" w:color="auto"/>
        <w:right w:val="none" w:sz="0" w:space="0" w:color="auto"/>
      </w:divBdr>
    </w:div>
    <w:div w:id="206112566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mailto:muhammadnurhidayat301@gmail.com" TargetMode="External"/><Relationship Id="rId39" Type="http://schemas.openxmlformats.org/officeDocument/2006/relationships/image" Target="media/image19.png"/><Relationship Id="rId21" Type="http://schemas.microsoft.com/office/2007/relationships/hdphoto" Target="media/hdphoto4.wdp"/><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eader" Target="header3.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chart" Target="charts/chart1.xml"/><Relationship Id="rId5" Type="http://schemas.openxmlformats.org/officeDocument/2006/relationships/webSettings" Target="webSettings.xml"/><Relationship Id="rId61" Type="http://schemas.openxmlformats.org/officeDocument/2006/relationships/fontTable" Target="fontTable.xml"/><Relationship Id="rId19" Type="http://schemas.microsoft.com/office/2007/relationships/hdphoto" Target="media/hdphoto3.wdp"/><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footer" Target="footer2.xml"/><Relationship Id="rId17" Type="http://schemas.microsoft.com/office/2007/relationships/hdphoto" Target="media/hdphoto2.wdp"/><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jpeg"/><Relationship Id="rId20" Type="http://schemas.openxmlformats.org/officeDocument/2006/relationships/image" Target="media/image6.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microsoft.com/office/2007/relationships/hdphoto" Target="media/hdphoto5.wdp"/><Relationship Id="rId28" Type="http://schemas.openxmlformats.org/officeDocument/2006/relationships/image" Target="media/image10.jpe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Hasil Pengujian UAT pada Aplikasi Kasir Teknisi Komputer Pontianak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914F-46B3-8A42-245E3E9EAC66}"/>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914F-46B3-8A42-245E3E9EAC66}"/>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914F-46B3-8A42-245E3E9EAC66}"/>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914F-46B3-8A42-245E3E9EAC6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Sangat Baik</c:v>
                </c:pt>
                <c:pt idx="1">
                  <c:v>Baik</c:v>
                </c:pt>
                <c:pt idx="2">
                  <c:v>Kurang Baik</c:v>
                </c:pt>
                <c:pt idx="3">
                  <c:v>Tidak Baik</c:v>
                </c:pt>
              </c:strCache>
            </c:strRef>
          </c:cat>
          <c:val>
            <c:numRef>
              <c:f>Sheet1!$B$2:$B$5</c:f>
              <c:numCache>
                <c:formatCode>General</c:formatCode>
                <c:ptCount val="4"/>
                <c:pt idx="0">
                  <c:v>23</c:v>
                </c:pt>
                <c:pt idx="1">
                  <c:v>44</c:v>
                </c:pt>
                <c:pt idx="2">
                  <c:v>4</c:v>
                </c:pt>
                <c:pt idx="3">
                  <c:v>1</c:v>
                </c:pt>
              </c:numCache>
            </c:numRef>
          </c:val>
          <c:extLst>
            <c:ext xmlns:c16="http://schemas.microsoft.com/office/drawing/2014/chart" uri="{C3380CC4-5D6E-409C-BE32-E72D297353CC}">
              <c16:uniqueId val="{00000000-1C44-4958-A590-82BE240C1B5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o21</b:Tag>
    <b:SourceType>JournalArticle</b:SourceType>
    <b:Guid>{3A744D47-1508-4637-815A-52E11CBE0828}</b:Guid>
    <b:Author>
      <b:Author>
        <b:NameList>
          <b:Person>
            <b:Last> Rokhim</b:Last>
            <b:First>Abdul</b:First>
          </b:Person>
        </b:NameList>
      </b:Author>
    </b:Author>
    <b:Title>Penerapan Metode Prototype Pada Aplikasi Penjadwalan Kerja dan Kegiatan Karyawan Berbasis PWA</b:Title>
    <b:JournalName>Jurnal SPIRIT</b:JournalName>
    <b:Year>2021</b:Year>
    <b:Volume>13</b:Volume>
    <b:Pages>2</b:Pages>
    <b:RefOrder>1</b:RefOrder>
  </b:Source>
  <b:Source>
    <b:Tag>Nug19</b:Tag>
    <b:SourceType>JournalArticle</b:SourceType>
    <b:Guid>{338E05D2-9963-4DEB-B56C-7DEAC78C9850}</b:Guid>
    <b:Title>PENGEMBANGAN APLIKASI SEARCH ENGINE JAVA BERBASIS ANDROID DENGAN ALGORITMA ELASTICSEARCH UNTUK MENINGKATKAN KOMPETENSI PEMROGRAMAN PADA MATA KULIAH PEMROGRAMAN BERORIENTASI OBYEK</b:Title>
    <b:JournalName>Jurnal IT-EDU</b:JournalName>
    <b:Year>2019</b:Year>
    <b:Pages>156-163</b:Pages>
    <b:Volume>04</b:Volume>
    <b:Author>
      <b:Author>
        <b:NameList>
          <b:Person>
            <b:Last>Nugroho</b:Last>
            <b:Middle>Dwi</b:Middle>
            <b:First>Irawan</b:First>
          </b:Person>
        </b:NameList>
      </b:Author>
    </b:Author>
    <b:RefOrder>10</b:RefOrder>
  </b:Source>
  <b:Source>
    <b:Tag>Afi18</b:Tag>
    <b:SourceType>JournalArticle</b:SourceType>
    <b:Guid>{D5899FC1-6084-44DB-A25E-19832088520C}</b:Guid>
    <b:Title>Rancang Bangun Apliksi Penjualan Berbasis Web Pada Percetakan Arbain Grafika Surabaya</b:Title>
    <b:ProductionCompany>Neliti</b:ProductionCompany>
    <b:Year>2022</b:Year>
    <b:YearAccessed>2022</b:YearAccessed>
    <b:MonthAccessed>Maret</b:MonthAccessed>
    <b:DayAccessed>13</b:DayAccessed>
    <b:URL>https://www.neliti.com/id/publications/250294/rancang-bangun-aplikasi-penjualan-berbasis-web-pada-percetakan-arbain-grafika-su</b:URL>
    <b:Author>
      <b:Author>
        <b:NameList>
          <b:Person>
            <b:Last>Afifa</b:Last>
            <b:First>Anisa</b:First>
            <b:Middle>Noor</b:Middle>
          </b:Person>
        </b:NameList>
      </b:Author>
    </b:Author>
    <b:JournalName>Jurnal Sistem Informasi Universitas Dinamika</b:JournalName>
    <b:Pages>12-13</b:Pages>
    <b:Volume>11</b:Volume>
    <b:RefOrder>2</b:RefOrder>
  </b:Source>
  <b:Source>
    <b:Tag>Anw16</b:Tag>
    <b:SourceType>JournalArticle</b:SourceType>
    <b:Guid>{FA36275F-596D-4E57-B812-800CDC3EB412}</b:Guid>
    <b:Title>PENGEMBANGAN APLIKASI KASIR PADA SISTEM INFORMASI</b:Title>
    <b:Year>2016</b:Year>
    <b:Volume>13</b:Volume>
    <b:Issue>157-163</b:Issue>
    <b:Author>
      <b:Author>
        <b:NameList>
          <b:Person>
            <b:Last>Anwar Muthohari</b:Last>
            <b:First>Bunyamin,</b:First>
            <b:Middle>Sri Rahayu</b:Middle>
          </b:Person>
        </b:NameList>
      </b:Author>
    </b:Author>
    <b:RefOrder>3</b:RefOrder>
  </b:Source>
  <b:Source>
    <b:Tag>Rah18</b:Tag>
    <b:SourceType>JournalArticle</b:SourceType>
    <b:Guid>{17A7D84E-3F45-4FFD-AE67-63EB459BBE9D}</b:Guid>
    <b:Title>PERANCANGAN SISTEM INFORMASI PENGINAPAN</b:Title>
    <b:JournalName>Jurnal Teknik Informasi dan Keamanan</b:JournalName>
    <b:Year>2018</b:Year>
    <b:Pages>38-50</b:Pages>
    <b:Volume>4</b:Volume>
    <b:Issue>2</b:Issue>
    <b:Author>
      <b:Author>
        <b:NameList>
          <b:Person>
            <b:Last>Rahmawati</b:Last>
            <b:First>Mifta</b:First>
            <b:Middle>Sigit Purnamasari, Abdilah Rahmi</b:Middle>
          </b:Person>
        </b:NameList>
      </b:Author>
    </b:Author>
    <b:RefOrder>4</b:RefOrder>
  </b:Source>
  <b:Source>
    <b:Tag>Adi17</b:Tag>
    <b:SourceType>JournalArticle</b:SourceType>
    <b:Guid>{BAB49D2E-BE26-4CB2-9CAB-1072D20F113F}</b:Guid>
    <b:Title>PERANCANGAN APLIKASI GAJI KARYAWAN PADA PT. PP LONDON SUMATRA INDONESIA Tbk. GUNUNG MALAYU ESTATE - KABUPATEN ASAHAN</b:Title>
    <b:JournalName>JURNAL TEKNOLOGI INFORMASI</b:JournalName>
    <b:Year>2017</b:Year>
    <b:Pages>1-10</b:Pages>
    <b:Volume>1</b:Volume>
    <b:Issue>1</b:Issue>
    <b:Author>
      <b:Author>
        <b:NameList>
          <b:Person>
            <b:Last>Adi Widarma</b:Last>
            <b:First>Sri</b:First>
            <b:Middle>Rahayu</b:Middle>
          </b:Person>
        </b:NameList>
      </b:Author>
    </b:Author>
    <b:RefOrder>5</b:RefOrder>
  </b:Source>
  <b:Source>
    <b:Tag>Eko16</b:Tag>
    <b:SourceType>JournalArticle</b:SourceType>
    <b:Guid>{1C0946C8-9B5F-44C7-B9F1-A80D4C7AB34E}</b:Guid>
    <b:Title>Rancang Bangun Aplikasi Pengelolaan Pujasera Enam Belas Dengan Sistem Kasir Terpusat</b:Title>
    <b:JournalName>JSIKA</b:JournalName>
    <b:Year>2016</b:Year>
    <b:Pages>1-6</b:Pages>
    <b:Volume>5</b:Volume>
    <b:Author>
      <b:Author>
        <b:NameList>
          <b:Person>
            <b:Last>Eko</b:Last>
            <b:First>Sri</b:First>
            <b:Middle>Hariani, Wulandari Mastan, Ignatius Adrian</b:Middle>
          </b:Person>
        </b:NameList>
      </b:Author>
    </b:Author>
    <b:RefOrder>6</b:RefOrder>
  </b:Source>
  <b:Source>
    <b:Tag>Nir20</b:Tag>
    <b:SourceType>JournalArticle</b:SourceType>
    <b:Guid>{B7478A5C-1B6C-4DFE-A153-063289F3F37F}</b:Guid>
    <b:Title>DESAIN DAN IMPLEMENTASI SISTEM PEMBELAJARAN BERBASIS E-LEARNING PADA SEKOLAH MENENGAH PERTAMA NEGERI 1 PAKUE TENGAH</b:Title>
    <b:JournalName>Jurnal Ilmiah d’Computare</b:JournalName>
    <b:Year>2020</b:Year>
    <b:Pages>30-37</b:Pages>
    <b:Volume>10</b:Volume>
    <b:Author>
      <b:Author>
        <b:NameList>
          <b:Person>
            <b:Last>Nirsal</b:Last>
            <b:First>Rusmala,</b:First>
            <b:Middle>Syafriadi</b:Middle>
          </b:Person>
        </b:NameList>
      </b:Author>
    </b:Author>
    <b:RefOrder>7</b:RefOrder>
  </b:Source>
  <b:Source>
    <b:Tag>Roh15</b:Tag>
    <b:SourceType>JournalArticle</b:SourceType>
    <b:Guid>{9EEBC91B-1EA1-4958-98FF-E91A26690696}</b:Guid>
    <b:Title>REKAYASA PERANGKAT LUNAK APLIKASI DICTIONARY by DEKSTOP UNTUK 5000 KATA</b:Title>
    <b:JournalName>Jurnal Teknologi Informasi</b:JournalName>
    <b:Year>2015</b:Year>
    <b:Pages>35-41</b:Pages>
    <b:Volume>1</b:Volume>
    <b:Author>
      <b:Author>
        <b:NameList>
          <b:Person>
            <b:Last>Rohensih</b:Last>
            <b:First>Suwarni</b:First>
          </b:Person>
        </b:NameList>
      </b:Author>
    </b:Author>
    <b:RefOrder>8</b:RefOrder>
  </b:Source>
  <b:Source>
    <b:Tag>Fem17</b:Tag>
    <b:SourceType>JournalArticle</b:SourceType>
    <b:Guid>{4B93CF88-8E6A-431C-845F-353E9C8DB1DC}</b:Guid>
    <b:Title>RANCANG BANGUN APLIKASI PENENTU TARIF DASAR OJEK DI KOTA AMBON BERBASIS ANDROID</b:Title>
    <b:JournalName>JURNAL SIMETRIK</b:JournalName>
    <b:Year>2017</b:Year>
    <b:Pages>38-41</b:Pages>
    <b:Volume>7</b:Volume>
    <b:Author>
      <b:Author>
        <b:NameList>
          <b:Person>
            <b:Last>Femmy Noya</b:Last>
            <b:First>Eka</b:First>
            <b:Middle>A. Dharmawan Sri Widyanti Ginting</b:Middle>
          </b:Person>
        </b:NameList>
      </b:Author>
    </b:Author>
    <b:RefOrder>9</b:RefOrder>
  </b:Source>
  <b:Source>
    <b:Tag>Dan20</b:Tag>
    <b:SourceType>JournalArticle</b:SourceType>
    <b:Guid>{156871DC-B669-4477-A91B-037AA3AE4C63}</b:Guid>
    <b:Title>ANALISA DAN PERANCANGAN SISTEM INFORMASI ADMINISTRASI KURSUS BAHASA INGGRIS PADA INTENSIVE ENGLISH COURSE DI CILEDUG TANGERANG</b:Title>
    <b:JournalName>JURNAL IPSIKOM</b:JournalName>
    <b:Year>2020</b:Year>
    <b:Volume>08</b:Volume>
    <b:Author>
      <b:Author>
        <b:NameList>
          <b:Person>
            <b:Last>Daniel Dido Jantce TJ Sitinjak</b:Last>
            <b:First>Maman</b:First>
            <b:Middle>Jaka Suwita</b:Middle>
          </b:Person>
        </b:NameList>
      </b:Author>
    </b:Author>
    <b:RefOrder>11</b:RefOrder>
  </b:Source>
</b:Sources>
</file>

<file path=customXml/itemProps1.xml><?xml version="1.0" encoding="utf-8"?>
<ds:datastoreItem xmlns:ds="http://schemas.openxmlformats.org/officeDocument/2006/customXml" ds:itemID="{7ADC7BAA-2963-46CF-B473-393219E9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92</Pages>
  <Words>14247</Words>
  <Characters>81209</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urhidayat</dc:creator>
  <cp:keywords/>
  <dc:description/>
  <cp:lastModifiedBy>Acer</cp:lastModifiedBy>
  <cp:revision>46</cp:revision>
  <cp:lastPrinted>2023-01-29T01:25:00Z</cp:lastPrinted>
  <dcterms:created xsi:type="dcterms:W3CDTF">2022-09-12T08:22:00Z</dcterms:created>
  <dcterms:modified xsi:type="dcterms:W3CDTF">2023-01-2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27644f-ac37-3b2a-85d5-f159666320e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